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D20DA" w:rsidRPr="00D64990" w:rsidRDefault="00673DFD" w:rsidP="00296664">
      <w:pPr>
        <w:pStyle w:val="a3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Фармакопейн</w:t>
      </w:r>
      <w:r>
        <w:rPr>
          <w:rFonts w:ascii="Times New Roman" w:hAnsi="Times New Roman"/>
          <w:sz w:val="20"/>
          <w:lang w:val="uk-UA"/>
        </w:rPr>
        <w:t>і</w:t>
      </w:r>
      <w:r>
        <w:rPr>
          <w:rFonts w:ascii="Times New Roman" w:hAnsi="Times New Roman"/>
          <w:sz w:val="20"/>
        </w:rPr>
        <w:t xml:space="preserve"> стандартн</w:t>
      </w:r>
      <w:r>
        <w:rPr>
          <w:rFonts w:ascii="Times New Roman" w:hAnsi="Times New Roman"/>
          <w:sz w:val="20"/>
          <w:lang w:val="uk-UA"/>
        </w:rPr>
        <w:t>і</w:t>
      </w:r>
      <w:r w:rsidR="00BD20DA" w:rsidRPr="00D64990">
        <w:rPr>
          <w:rFonts w:ascii="Times New Roman" w:hAnsi="Times New Roman"/>
          <w:sz w:val="20"/>
        </w:rPr>
        <w:t xml:space="preserve"> </w:t>
      </w:r>
      <w:r>
        <w:rPr>
          <w:rFonts w:ascii="Times New Roman" w:hAnsi="Times New Roman"/>
          <w:sz w:val="20"/>
          <w:lang w:val="uk-UA"/>
        </w:rPr>
        <w:t>зразки</w:t>
      </w:r>
      <w:r>
        <w:rPr>
          <w:rFonts w:ascii="Times New Roman" w:hAnsi="Times New Roman"/>
          <w:sz w:val="20"/>
        </w:rPr>
        <w:t xml:space="preserve"> </w:t>
      </w:r>
      <w:r>
        <w:rPr>
          <w:rFonts w:ascii="Times New Roman" w:hAnsi="Times New Roman"/>
          <w:sz w:val="20"/>
          <w:lang w:val="uk-UA"/>
        </w:rPr>
        <w:t>Д</w:t>
      </w:r>
      <w:r w:rsidR="00BD20DA" w:rsidRPr="00D64990">
        <w:rPr>
          <w:rFonts w:ascii="Times New Roman" w:hAnsi="Times New Roman"/>
          <w:sz w:val="20"/>
        </w:rPr>
        <w:t>ФУ</w:t>
      </w:r>
    </w:p>
    <w:p w:rsidR="00BD20DA" w:rsidRPr="00D64990" w:rsidRDefault="00BD20DA">
      <w:pPr>
        <w:jc w:val="both"/>
        <w:rPr>
          <w:b/>
          <w:sz w:val="20"/>
        </w:rPr>
      </w:pPr>
    </w:p>
    <w:tbl>
      <w:tblPr>
        <w:tblW w:w="160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3" w:type="dxa"/>
          <w:right w:w="113" w:type="dxa"/>
        </w:tblCellMar>
        <w:tblLook w:val="0000"/>
      </w:tblPr>
      <w:tblGrid>
        <w:gridCol w:w="862"/>
        <w:gridCol w:w="1548"/>
        <w:gridCol w:w="2520"/>
        <w:gridCol w:w="3420"/>
        <w:gridCol w:w="1714"/>
        <w:gridCol w:w="235"/>
        <w:gridCol w:w="1979"/>
        <w:gridCol w:w="13"/>
        <w:gridCol w:w="1073"/>
        <w:gridCol w:w="13"/>
        <w:gridCol w:w="1359"/>
        <w:gridCol w:w="13"/>
        <w:gridCol w:w="1254"/>
        <w:gridCol w:w="10"/>
      </w:tblGrid>
      <w:tr w:rsidR="004D351D" w:rsidRPr="00687C49" w:rsidTr="00833398">
        <w:trPr>
          <w:tblHeader/>
        </w:trPr>
        <w:tc>
          <w:tcPr>
            <w:tcW w:w="862" w:type="dxa"/>
          </w:tcPr>
          <w:p w:rsidR="004D351D" w:rsidRPr="00687C49" w:rsidRDefault="00673DFD" w:rsidP="00673DFD">
            <w:pPr>
              <w:pStyle w:val="2"/>
              <w:ind w:left="-113" w:right="-102"/>
              <w:rPr>
                <w:rFonts w:ascii="Times New Roman" w:hAnsi="Times New Roman" w:cs="Times New Roman"/>
                <w:sz w:val="20"/>
                <w:u w:val="single"/>
              </w:rPr>
            </w:pPr>
            <w:r w:rsidRPr="00687C49">
              <w:rPr>
                <w:rFonts w:ascii="Times New Roman" w:hAnsi="Times New Roman" w:cs="Times New Roman"/>
                <w:sz w:val="20"/>
                <w:u w:val="single"/>
              </w:rPr>
              <w:t>Каталожн</w:t>
            </w:r>
            <w:r w:rsidRPr="00687C49">
              <w:rPr>
                <w:rFonts w:ascii="Times New Roman" w:hAnsi="Times New Roman" w:cs="Times New Roman"/>
                <w:sz w:val="20"/>
                <w:u w:val="single"/>
                <w:lang w:val="uk-UA"/>
              </w:rPr>
              <w:t>и</w:t>
            </w:r>
            <w:r w:rsidR="004D351D" w:rsidRPr="00687C49">
              <w:rPr>
                <w:rFonts w:ascii="Times New Roman" w:hAnsi="Times New Roman" w:cs="Times New Roman"/>
                <w:sz w:val="20"/>
                <w:u w:val="single"/>
              </w:rPr>
              <w:t>й номер</w:t>
            </w:r>
          </w:p>
        </w:tc>
        <w:tc>
          <w:tcPr>
            <w:tcW w:w="1548" w:type="dxa"/>
          </w:tcPr>
          <w:p w:rsidR="004D351D" w:rsidRPr="00687C49" w:rsidRDefault="00673DFD" w:rsidP="00673DFD">
            <w:pPr>
              <w:pStyle w:val="2"/>
              <w:ind w:left="-124" w:right="-80"/>
              <w:rPr>
                <w:rFonts w:ascii="Times New Roman" w:hAnsi="Times New Roman" w:cs="Times New Roman"/>
                <w:sz w:val="20"/>
                <w:u w:val="single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u w:val="single"/>
              </w:rPr>
              <w:t>Ре</w:t>
            </w:r>
            <w:r w:rsidRPr="00687C49">
              <w:rPr>
                <w:rFonts w:ascii="Times New Roman" w:hAnsi="Times New Roman" w:cs="Times New Roman"/>
                <w:sz w:val="20"/>
                <w:u w:val="single"/>
                <w:lang w:val="uk-UA"/>
              </w:rPr>
              <w:t>єстрацій</w:t>
            </w:r>
            <w:r w:rsidRPr="00687C49">
              <w:rPr>
                <w:rFonts w:ascii="Times New Roman" w:hAnsi="Times New Roman" w:cs="Times New Roman"/>
                <w:sz w:val="20"/>
                <w:u w:val="single"/>
              </w:rPr>
              <w:t>н</w:t>
            </w:r>
            <w:r w:rsidRPr="00687C49">
              <w:rPr>
                <w:rFonts w:ascii="Times New Roman" w:hAnsi="Times New Roman" w:cs="Times New Roman"/>
                <w:sz w:val="20"/>
                <w:u w:val="single"/>
                <w:lang w:val="uk-UA"/>
              </w:rPr>
              <w:t>и</w:t>
            </w:r>
            <w:r w:rsidR="00617AB1" w:rsidRPr="00687C49">
              <w:rPr>
                <w:rFonts w:ascii="Times New Roman" w:hAnsi="Times New Roman" w:cs="Times New Roman"/>
                <w:sz w:val="20"/>
                <w:u w:val="single"/>
              </w:rPr>
              <w:t xml:space="preserve">й номер </w:t>
            </w:r>
            <w:r w:rsidR="00617AB1" w:rsidRPr="00687C49">
              <w:rPr>
                <w:rFonts w:ascii="Times New Roman" w:hAnsi="Times New Roman" w:cs="Times New Roman"/>
                <w:sz w:val="20"/>
                <w:u w:val="single"/>
                <w:lang w:val="en-US"/>
              </w:rPr>
              <w:t>CAS</w:t>
            </w:r>
          </w:p>
          <w:p w:rsidR="004D351D" w:rsidRPr="00687C49" w:rsidRDefault="004D351D" w:rsidP="00617AB1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  <w:p w:rsidR="004D351D" w:rsidRPr="00687C49" w:rsidRDefault="004D351D" w:rsidP="004D351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  <w:p w:rsidR="004D351D" w:rsidRPr="00687C49" w:rsidRDefault="004D351D" w:rsidP="004D351D">
            <w:pPr>
              <w:ind w:right="2047"/>
              <w:jc w:val="right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4D351D" w:rsidRPr="00687C49" w:rsidRDefault="004D351D" w:rsidP="00175ABB">
            <w:pPr>
              <w:pStyle w:val="2"/>
              <w:rPr>
                <w:rFonts w:ascii="Times New Roman" w:hAnsi="Times New Roman" w:cs="Times New Roman"/>
                <w:sz w:val="20"/>
                <w:u w:val="single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u w:val="single"/>
              </w:rPr>
              <w:t>PhUkr</w:t>
            </w:r>
            <w:r w:rsidRPr="00687C49">
              <w:rPr>
                <w:rFonts w:ascii="Times New Roman" w:hAnsi="Times New Roman" w:cs="Times New Roman"/>
                <w:sz w:val="20"/>
                <w:u w:val="single"/>
                <w:lang w:val="en-GB"/>
              </w:rPr>
              <w:t xml:space="preserve"> CRS &amp; BRP</w:t>
            </w:r>
          </w:p>
        </w:tc>
        <w:tc>
          <w:tcPr>
            <w:tcW w:w="3420" w:type="dxa"/>
          </w:tcPr>
          <w:p w:rsidR="004D351D" w:rsidRPr="00687C49" w:rsidRDefault="00673DFD" w:rsidP="00175ABB">
            <w:pPr>
              <w:pStyle w:val="2"/>
              <w:rPr>
                <w:rFonts w:ascii="Times New Roman" w:hAnsi="Times New Roman" w:cs="Times New Roman"/>
                <w:sz w:val="20"/>
                <w:u w:val="single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u w:val="single"/>
              </w:rPr>
              <w:t>ФС</w:t>
            </w:r>
            <w:r w:rsidRPr="00687C49">
              <w:rPr>
                <w:rFonts w:ascii="Times New Roman" w:hAnsi="Times New Roman" w:cs="Times New Roman"/>
                <w:sz w:val="20"/>
                <w:u w:val="single"/>
                <w:lang w:val="uk-UA"/>
              </w:rPr>
              <w:t>З</w:t>
            </w:r>
          </w:p>
        </w:tc>
        <w:tc>
          <w:tcPr>
            <w:tcW w:w="1714" w:type="dxa"/>
          </w:tcPr>
          <w:p w:rsidR="004D351D" w:rsidRPr="00687C49" w:rsidRDefault="004D351D" w:rsidP="00673DFD">
            <w:pPr>
              <w:jc w:val="center"/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>Пока</w:t>
            </w:r>
            <w:r w:rsidR="00673DFD" w:rsidRPr="00687C49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зник</w:t>
            </w:r>
          </w:p>
        </w:tc>
        <w:tc>
          <w:tcPr>
            <w:tcW w:w="2227" w:type="dxa"/>
            <w:gridSpan w:val="3"/>
          </w:tcPr>
          <w:p w:rsidR="004D351D" w:rsidRPr="00687C49" w:rsidRDefault="004D351D" w:rsidP="00175ABB">
            <w:pPr>
              <w:jc w:val="center"/>
              <w:rPr>
                <w:rFonts w:ascii="Times New Roman" w:hAnsi="Times New Roman" w:cs="Times New Roman"/>
                <w:b/>
                <w:sz w:val="20"/>
                <w:u w:val="single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>Метод</w:t>
            </w:r>
          </w:p>
        </w:tc>
        <w:tc>
          <w:tcPr>
            <w:tcW w:w="1086" w:type="dxa"/>
            <w:gridSpan w:val="2"/>
          </w:tcPr>
          <w:p w:rsidR="004D351D" w:rsidRPr="00687C49" w:rsidRDefault="00673DFD" w:rsidP="00175ABB">
            <w:pPr>
              <w:jc w:val="center"/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>Номер сер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ії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673DFD">
            <w:pPr>
              <w:jc w:val="center"/>
              <w:rPr>
                <w:rFonts w:ascii="Times New Roman" w:hAnsi="Times New Roman" w:cs="Times New Roman"/>
                <w:b/>
                <w:sz w:val="20"/>
                <w:u w:val="single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>К</w:t>
            </w:r>
            <w:r w:rsidR="00673DFD" w:rsidRPr="00687C49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ількість</w:t>
            </w:r>
            <w:r w:rsidR="00673DFD"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 xml:space="preserve"> в упак</w:t>
            </w:r>
            <w:r w:rsidR="00673DFD" w:rsidRPr="00687C49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овці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>, г</w:t>
            </w:r>
          </w:p>
        </w:tc>
        <w:tc>
          <w:tcPr>
            <w:tcW w:w="1264" w:type="dxa"/>
            <w:gridSpan w:val="2"/>
          </w:tcPr>
          <w:p w:rsidR="004D351D" w:rsidRPr="00687C49" w:rsidRDefault="00673DFD" w:rsidP="00673DFD">
            <w:pPr>
              <w:ind w:right="-47"/>
              <w:jc w:val="center"/>
              <w:rPr>
                <w:rFonts w:ascii="Times New Roman" w:hAnsi="Times New Roman" w:cs="Times New Roman"/>
                <w:b/>
                <w:sz w:val="20"/>
                <w:u w:val="single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Вартість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 xml:space="preserve"> за одну упаковку,</w:t>
            </w:r>
          </w:p>
          <w:p w:rsidR="004D351D" w:rsidRPr="00687C49" w:rsidRDefault="00673DFD" w:rsidP="00673DFD">
            <w:pPr>
              <w:ind w:right="-61"/>
              <w:jc w:val="center"/>
              <w:rPr>
                <w:rFonts w:ascii="Times New Roman" w:hAnsi="Times New Roman" w:cs="Times New Roman"/>
                <w:b/>
                <w:sz w:val="20"/>
                <w:u w:val="single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г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 xml:space="preserve">рн (без 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ПД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>).</w:t>
            </w:r>
          </w:p>
          <w:p w:rsidR="004D351D" w:rsidRPr="00687C49" w:rsidRDefault="004D351D" w:rsidP="00673DFD">
            <w:pPr>
              <w:ind w:left="-60" w:right="-61"/>
              <w:jc w:val="center"/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>Ц</w:t>
            </w:r>
            <w:r w:rsidR="00673DFD" w:rsidRPr="00687C49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іни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 xml:space="preserve"> </w:t>
            </w:r>
            <w:r w:rsidR="00673DFD" w:rsidRPr="00687C49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 xml:space="preserve">вказані 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 xml:space="preserve"> для внутр</w:t>
            </w:r>
            <w:r w:rsidR="00673DFD" w:rsidRPr="00687C49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ішнього</w:t>
            </w:r>
            <w:r w:rsidR="00673DFD"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 xml:space="preserve"> р</w:t>
            </w:r>
            <w:r w:rsidR="00673DFD" w:rsidRPr="00687C49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и</w:t>
            </w:r>
            <w:r w:rsidR="00673DFD"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>нк</w:t>
            </w:r>
            <w:r w:rsidR="00673DFD" w:rsidRPr="00687C49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 xml:space="preserve"> Укра</w:t>
            </w:r>
            <w:r w:rsidR="00673DFD" w:rsidRPr="00687C49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їни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0001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8" w:type="dxa"/>
          </w:tcPr>
          <w:p w:rsidR="004D351D" w:rsidRPr="00687C49" w:rsidRDefault="00617AB1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616-91-1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cetylcysteine</w:t>
            </w:r>
          </w:p>
        </w:tc>
        <w:tc>
          <w:tcPr>
            <w:tcW w:w="3420" w:type="dxa"/>
          </w:tcPr>
          <w:p w:rsidR="004D351D" w:rsidRPr="00687C49" w:rsidRDefault="00FE0A1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цетилцисте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</w:tcPr>
          <w:p w:rsidR="002C3043" w:rsidRPr="00687C49" w:rsidRDefault="00A6185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A6185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390A3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A14942"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="00A14942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A14942"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="00A14942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2C3043" w:rsidRPr="00687C49" w:rsidRDefault="00A1494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2C304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6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707028" w:rsidP="006835E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rPr>
          <w:trHeight w:val="621"/>
        </w:trPr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0002</w:t>
            </w:r>
          </w:p>
        </w:tc>
        <w:tc>
          <w:tcPr>
            <w:tcW w:w="1548" w:type="dxa"/>
          </w:tcPr>
          <w:p w:rsidR="004D351D" w:rsidRPr="00687C49" w:rsidRDefault="00CD74F7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50-78-2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cetylsalicylic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cid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pirin</w:t>
            </w:r>
          </w:p>
        </w:tc>
        <w:tc>
          <w:tcPr>
            <w:tcW w:w="3420" w:type="dxa"/>
          </w:tcPr>
          <w:p w:rsidR="004D351D" w:rsidRPr="00687C49" w:rsidRDefault="007812B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ислота ацетилса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цилов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(Асп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ин)</w:t>
            </w:r>
          </w:p>
        </w:tc>
        <w:tc>
          <w:tcPr>
            <w:tcW w:w="1714" w:type="dxa"/>
          </w:tcPr>
          <w:p w:rsidR="00D61290" w:rsidRPr="00687C49" w:rsidRDefault="00A6185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D6129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="00A6185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390A3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</w:t>
            </w:r>
            <w:r w:rsidR="00D6129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="002B135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="002B135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6129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D61290" w:rsidRPr="00687C49" w:rsidRDefault="00D6129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="002B135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707028" w:rsidP="006835E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0003</w:t>
            </w:r>
          </w:p>
        </w:tc>
        <w:tc>
          <w:tcPr>
            <w:tcW w:w="1548" w:type="dxa"/>
          </w:tcPr>
          <w:p w:rsidR="004D351D" w:rsidRPr="00687C49" w:rsidRDefault="00B63AEA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59277-89-3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ciclovir</w:t>
            </w:r>
          </w:p>
        </w:tc>
        <w:tc>
          <w:tcPr>
            <w:tcW w:w="3420" w:type="dxa"/>
          </w:tcPr>
          <w:p w:rsidR="004D351D" w:rsidRPr="00687C49" w:rsidRDefault="00A1494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цикло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</w:tc>
        <w:tc>
          <w:tcPr>
            <w:tcW w:w="1714" w:type="dxa"/>
          </w:tcPr>
          <w:p w:rsidR="004D351D" w:rsidRPr="00687C49" w:rsidRDefault="00A6185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A6185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4D351D" w:rsidRPr="00687C49" w:rsidRDefault="00A6185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390A3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</w:t>
            </w:r>
            <w:r w:rsidR="00BC51F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="00BC51F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BC51F3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BC51F3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BC51F3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4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707028" w:rsidP="006835E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0004</w:t>
            </w:r>
          </w:p>
        </w:tc>
        <w:tc>
          <w:tcPr>
            <w:tcW w:w="1548" w:type="dxa"/>
          </w:tcPr>
          <w:p w:rsidR="004D351D" w:rsidRPr="00687C49" w:rsidRDefault="000D42C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02728-64-3</w:t>
            </w:r>
          </w:p>
        </w:tc>
        <w:tc>
          <w:tcPr>
            <w:tcW w:w="2520" w:type="dxa"/>
          </w:tcPr>
          <w:p w:rsidR="00D82260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ciclovir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mpurity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(2-[(2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mino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-6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oxo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-1,6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ihydro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-9</w:t>
            </w:r>
            <w:r w:rsidRPr="00687C49">
              <w:rPr>
                <w:rFonts w:ascii="Times New Roman" w:hAnsi="Times New Roman" w:cs="Times New Roman"/>
                <w:b/>
                <w:i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urin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-9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yl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ethoxy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]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ethyl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cetate</w:t>
            </w:r>
          </w:p>
        </w:tc>
        <w:tc>
          <w:tcPr>
            <w:tcW w:w="3420" w:type="dxa"/>
          </w:tcPr>
          <w:p w:rsidR="00006A78" w:rsidRPr="00687C49" w:rsidRDefault="001A11F8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цикло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А </w:t>
            </w:r>
          </w:p>
          <w:p w:rsidR="004D351D" w:rsidRPr="00687C49" w:rsidRDefault="001A11F8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(2-[(2-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о-6-оксо-1,6-ди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о-9Н-пурин-9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л)метокси]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тил ацетат</w:t>
            </w:r>
          </w:p>
        </w:tc>
        <w:tc>
          <w:tcPr>
            <w:tcW w:w="1714" w:type="dxa"/>
          </w:tcPr>
          <w:p w:rsidR="004D351D" w:rsidRPr="00687C49" w:rsidRDefault="001A11F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1A11F8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707028" w:rsidP="006835E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2"/>
              <w:jc w:val="left"/>
              <w:rPr>
                <w:rFonts w:ascii="Times New Roman" w:hAnsi="Times New Roman" w:cs="Times New Roman"/>
                <w:snapToGrid w:val="0"/>
                <w:color w:val="00000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A0005</w:t>
            </w:r>
          </w:p>
        </w:tc>
        <w:tc>
          <w:tcPr>
            <w:tcW w:w="1548" w:type="dxa"/>
          </w:tcPr>
          <w:p w:rsidR="004D351D" w:rsidRPr="00687C49" w:rsidRDefault="009122E8" w:rsidP="00046347">
            <w:pPr>
              <w:pStyle w:val="2"/>
              <w:jc w:val="left"/>
              <w:rPr>
                <w:rFonts w:ascii="Times New Roman" w:hAnsi="Times New Roman" w:cs="Times New Roman"/>
                <w:snapToGrid w:val="0"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  <w:lang w:val="en-GB"/>
              </w:rPr>
              <w:t xml:space="preserve">987-65-5 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</w:rPr>
              <w:t>;</w:t>
            </w:r>
          </w:p>
          <w:p w:rsidR="009122E8" w:rsidRPr="00687C49" w:rsidRDefault="009122E8" w:rsidP="009122E8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51963-61-2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2"/>
              <w:jc w:val="left"/>
              <w:rPr>
                <w:rFonts w:ascii="Times New Roman" w:hAnsi="Times New Roman" w:cs="Times New Roman"/>
                <w:snapToGrid w:val="0"/>
                <w:color w:val="00000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  <w:lang w:val="en-GB"/>
              </w:rPr>
              <w:t>Adenosine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  <w:lang w:val="en-US"/>
              </w:rPr>
              <w:t>-5-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  <w:lang w:val="en-GB"/>
              </w:rPr>
              <w:t xml:space="preserve"> triphosphate 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  <w:lang w:val="en-US"/>
              </w:rPr>
              <w:t>di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  <w:lang w:val="en-GB"/>
              </w:rPr>
              <w:t>sodium salt hydrate</w:t>
            </w:r>
          </w:p>
          <w:p w:rsidR="004D351D" w:rsidRPr="00687C49" w:rsidRDefault="004D351D" w:rsidP="00F6799C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Adenosine triphosphate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i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odium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alt</w:t>
            </w:r>
          </w:p>
        </w:tc>
        <w:tc>
          <w:tcPr>
            <w:tcW w:w="3420" w:type="dxa"/>
          </w:tcPr>
          <w:p w:rsidR="004D351D" w:rsidRPr="00687C49" w:rsidRDefault="00B80EBA" w:rsidP="00046347">
            <w:pPr>
              <w:pStyle w:val="2"/>
              <w:jc w:val="left"/>
              <w:rPr>
                <w:rFonts w:ascii="Times New Roman" w:hAnsi="Times New Roman" w:cs="Times New Roman"/>
                <w:snapToGrid w:val="0"/>
                <w:color w:val="00000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</w:rPr>
              <w:t>Аденозин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  <w:lang w:val="en-GB"/>
              </w:rPr>
              <w:t>-5-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</w:rPr>
              <w:t>трифосфорно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  <w:lang w:val="uk-UA"/>
              </w:rPr>
              <w:t>ї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</w:rPr>
              <w:t>кислот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</w:rPr>
              <w:t>динатр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  <w:lang w:val="uk-UA"/>
              </w:rPr>
              <w:t>іє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</w:rPr>
              <w:t>ва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</w:rPr>
              <w:t>с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</w:rPr>
              <w:t>ль</w:t>
            </w:r>
          </w:p>
          <w:p w:rsidR="004D351D" w:rsidRPr="00687C49" w:rsidRDefault="00B80EBA" w:rsidP="00B80EBA">
            <w:pPr>
              <w:pStyle w:val="2"/>
              <w:jc w:val="left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</w:rPr>
              <w:t>Аденозин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  <w:lang w:val="en-GB"/>
              </w:rPr>
              <w:t xml:space="preserve"> </w:t>
            </w:r>
            <w:r w:rsidR="004D351D"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</w:rPr>
              <w:t>трифосфат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</w:rPr>
              <w:t>динатр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  <w:lang w:val="uk-UA"/>
              </w:rPr>
              <w:t>іє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</w:rPr>
              <w:t>ва</w:t>
            </w:r>
            <w:r w:rsidR="004D351D"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</w:rPr>
              <w:t>с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</w:rPr>
              <w:t>ль</w:t>
            </w:r>
            <w:r w:rsidR="004D351D"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  <w:lang w:val="en-GB"/>
              </w:rPr>
              <w:t xml:space="preserve"> </w:t>
            </w:r>
          </w:p>
        </w:tc>
        <w:tc>
          <w:tcPr>
            <w:tcW w:w="1714" w:type="dxa"/>
          </w:tcPr>
          <w:p w:rsidR="004D351D" w:rsidRPr="00687C49" w:rsidRDefault="000869D6" w:rsidP="00046347">
            <w:pPr>
              <w:pStyle w:val="3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</w:p>
          <w:p w:rsidR="004D351D" w:rsidRPr="00687C49" w:rsidRDefault="000869D6" w:rsidP="00046347">
            <w:pPr>
              <w:pStyle w:val="3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Д</w:t>
            </w:r>
          </w:p>
          <w:p w:rsidR="004D351D" w:rsidRPr="00687C49" w:rsidRDefault="000869D6" w:rsidP="00046347">
            <w:pPr>
              <w:pStyle w:val="3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390A37" w:rsidP="00046347">
            <w:pPr>
              <w:pStyle w:val="3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Ч</w:t>
            </w:r>
            <w:r w:rsidR="000869D6" w:rsidRPr="00687C49">
              <w:rPr>
                <w:rFonts w:ascii="Times New Roman" w:hAnsi="Times New Roman" w:cs="Times New Roman"/>
                <w:sz w:val="20"/>
                <w:lang w:val="uk-UA"/>
              </w:rPr>
              <w:t>с, ТШХ, Р</w:t>
            </w:r>
            <w:r w:rsidR="004D351D" w:rsidRPr="00687C49">
              <w:rPr>
                <w:rFonts w:ascii="Times New Roman" w:hAnsi="Times New Roman" w:cs="Times New Roman"/>
                <w:sz w:val="20"/>
                <w:lang w:val="uk-UA"/>
              </w:rPr>
              <w:t>Х</w:t>
            </w:r>
          </w:p>
          <w:p w:rsidR="004D351D" w:rsidRPr="00687C49" w:rsidRDefault="000869D6" w:rsidP="00127A2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0869D6" w:rsidP="00046347">
            <w:pPr>
              <w:pStyle w:val="3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sz w:val="20"/>
                <w:lang w:val="uk-UA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*для ЗН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707028" w:rsidP="006835E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0006</w:t>
            </w:r>
          </w:p>
        </w:tc>
        <w:tc>
          <w:tcPr>
            <w:tcW w:w="1548" w:type="dxa"/>
          </w:tcPr>
          <w:p w:rsidR="004D351D" w:rsidRPr="00687C49" w:rsidRDefault="00C424A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805-41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escin</w:t>
            </w:r>
          </w:p>
        </w:tc>
        <w:tc>
          <w:tcPr>
            <w:tcW w:w="3420" w:type="dxa"/>
          </w:tcPr>
          <w:p w:rsidR="004D351D" w:rsidRPr="00687C49" w:rsidRDefault="00E72E7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сцин</w:t>
            </w:r>
          </w:p>
        </w:tc>
        <w:tc>
          <w:tcPr>
            <w:tcW w:w="1714" w:type="dxa"/>
          </w:tcPr>
          <w:p w:rsidR="004D351D" w:rsidRPr="00687C49" w:rsidRDefault="00E72E7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4D351D" w:rsidRPr="00687C49" w:rsidRDefault="00E72E7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E72E7C" w:rsidP="00046347">
            <w:pPr>
              <w:pStyle w:val="1"/>
              <w:rPr>
                <w:rFonts w:ascii="Times New Roman" w:hAnsi="Times New Roman" w:cs="Times New Roman"/>
              </w:rPr>
            </w:pPr>
            <w:r w:rsidRPr="00687C49">
              <w:rPr>
                <w:rFonts w:ascii="Times New Roman" w:hAnsi="Times New Roman" w:cs="Times New Roman"/>
              </w:rPr>
              <w:t>Т</w:t>
            </w:r>
            <w:r w:rsidRPr="00687C49">
              <w:rPr>
                <w:rFonts w:ascii="Times New Roman" w:hAnsi="Times New Roman" w:cs="Times New Roman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</w:rPr>
              <w:t>Х</w:t>
            </w:r>
          </w:p>
          <w:p w:rsidR="004D351D" w:rsidRPr="00687C49" w:rsidRDefault="004D351D" w:rsidP="00046347">
            <w:pPr>
              <w:pStyle w:val="1"/>
              <w:rPr>
                <w:rFonts w:ascii="Times New Roman" w:hAnsi="Times New Roman" w:cs="Times New Roman"/>
              </w:rPr>
            </w:pPr>
            <w:r w:rsidRPr="00687C49">
              <w:rPr>
                <w:rFonts w:ascii="Times New Roman" w:hAnsi="Times New Roman" w:cs="Times New Roman"/>
              </w:rPr>
              <w:t>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707028" w:rsidP="006835E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707028" w:rsidRPr="00687C49" w:rsidTr="00833398">
        <w:tc>
          <w:tcPr>
            <w:tcW w:w="862" w:type="dxa"/>
          </w:tcPr>
          <w:p w:rsidR="00707028" w:rsidRPr="00687C49" w:rsidRDefault="00707028" w:rsidP="00707028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0007</w:t>
            </w:r>
          </w:p>
        </w:tc>
        <w:tc>
          <w:tcPr>
            <w:tcW w:w="1548" w:type="dxa"/>
          </w:tcPr>
          <w:p w:rsidR="00707028" w:rsidRPr="00687C49" w:rsidRDefault="00707028" w:rsidP="0070702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360-12-7</w:t>
            </w:r>
          </w:p>
        </w:tc>
        <w:tc>
          <w:tcPr>
            <w:tcW w:w="2520" w:type="dxa"/>
          </w:tcPr>
          <w:p w:rsidR="00707028" w:rsidRPr="00687C49" w:rsidRDefault="00707028" w:rsidP="00707028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imaline</w:t>
            </w:r>
          </w:p>
        </w:tc>
        <w:tc>
          <w:tcPr>
            <w:tcW w:w="3420" w:type="dxa"/>
          </w:tcPr>
          <w:p w:rsidR="00707028" w:rsidRPr="00687C49" w:rsidRDefault="00E72E7C" w:rsidP="0070702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йма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н</w:t>
            </w:r>
          </w:p>
        </w:tc>
        <w:tc>
          <w:tcPr>
            <w:tcW w:w="1714" w:type="dxa"/>
          </w:tcPr>
          <w:p w:rsidR="00707028" w:rsidRPr="00687C49" w:rsidRDefault="00E72E7C" w:rsidP="0070702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707028" w:rsidRPr="00687C49" w:rsidRDefault="00E72E7C" w:rsidP="00707028">
            <w:pPr>
              <w:pStyle w:val="7"/>
              <w:rPr>
                <w:rFonts w:ascii="Times New Roman" w:hAnsi="Times New Roman" w:cs="Times New Roman"/>
                <w:sz w:val="20"/>
                <w:u w:val="none"/>
              </w:rPr>
            </w:pPr>
            <w:r w:rsidRPr="00687C49">
              <w:rPr>
                <w:rFonts w:ascii="Times New Roman" w:hAnsi="Times New Roman" w:cs="Times New Roman"/>
                <w:sz w:val="20"/>
                <w:u w:val="none"/>
              </w:rPr>
              <w:t>Т</w:t>
            </w:r>
            <w:r w:rsidRPr="00687C49">
              <w:rPr>
                <w:rFonts w:ascii="Times New Roman" w:hAnsi="Times New Roman" w:cs="Times New Roman"/>
                <w:sz w:val="20"/>
                <w:u w:val="none"/>
                <w:lang w:val="uk-UA"/>
              </w:rPr>
              <w:t>Ш</w:t>
            </w:r>
            <w:r w:rsidR="00707028" w:rsidRPr="00687C49">
              <w:rPr>
                <w:rFonts w:ascii="Times New Roman" w:hAnsi="Times New Roman" w:cs="Times New Roman"/>
                <w:sz w:val="20"/>
                <w:u w:val="none"/>
              </w:rPr>
              <w:t>Х</w:t>
            </w:r>
          </w:p>
        </w:tc>
        <w:tc>
          <w:tcPr>
            <w:tcW w:w="1086" w:type="dxa"/>
            <w:gridSpan w:val="2"/>
          </w:tcPr>
          <w:p w:rsidR="00707028" w:rsidRPr="00687C49" w:rsidRDefault="00707028" w:rsidP="0070702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707028" w:rsidRPr="00687C49" w:rsidRDefault="00707028" w:rsidP="0070702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707028" w:rsidRPr="00687C49" w:rsidRDefault="00707028" w:rsidP="0070702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707028" w:rsidRPr="00687C49" w:rsidTr="00833398">
        <w:tc>
          <w:tcPr>
            <w:tcW w:w="862" w:type="dxa"/>
          </w:tcPr>
          <w:p w:rsidR="00707028" w:rsidRPr="00687C49" w:rsidRDefault="00707028" w:rsidP="00707028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0008</w:t>
            </w:r>
          </w:p>
        </w:tc>
        <w:tc>
          <w:tcPr>
            <w:tcW w:w="1548" w:type="dxa"/>
          </w:tcPr>
          <w:p w:rsidR="00707028" w:rsidRPr="00687C49" w:rsidRDefault="00707028" w:rsidP="00707028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6-41-7</w:t>
            </w:r>
          </w:p>
        </w:tc>
        <w:tc>
          <w:tcPr>
            <w:tcW w:w="2520" w:type="dxa"/>
          </w:tcPr>
          <w:p w:rsidR="00707028" w:rsidRPr="00687C49" w:rsidRDefault="00707028" w:rsidP="00707028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lanine</w:t>
            </w:r>
          </w:p>
        </w:tc>
        <w:tc>
          <w:tcPr>
            <w:tcW w:w="3420" w:type="dxa"/>
          </w:tcPr>
          <w:p w:rsidR="00707028" w:rsidRPr="00687C49" w:rsidRDefault="00E72E7C" w:rsidP="00707028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ла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707028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</w:tcPr>
          <w:p w:rsidR="00707028" w:rsidRPr="00687C49" w:rsidRDefault="00E72E7C" w:rsidP="0070702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07028" w:rsidRPr="00687C49" w:rsidRDefault="00E72E7C" w:rsidP="0070702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707028" w:rsidRPr="00687C49" w:rsidRDefault="00390A37" w:rsidP="0070702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E72E7C"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="00E72E7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E72E7C"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="00E72E7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70702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07028" w:rsidRPr="00687C49" w:rsidRDefault="00E72E7C" w:rsidP="0070702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70702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07028" w:rsidRPr="00687C49" w:rsidRDefault="00707028" w:rsidP="0070702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707028" w:rsidRPr="00687C49" w:rsidRDefault="00707028" w:rsidP="0070702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1</w:t>
            </w:r>
          </w:p>
        </w:tc>
        <w:tc>
          <w:tcPr>
            <w:tcW w:w="1264" w:type="dxa"/>
            <w:gridSpan w:val="2"/>
          </w:tcPr>
          <w:p w:rsidR="00707028" w:rsidRPr="00687C49" w:rsidRDefault="00707028" w:rsidP="0070702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A0009</w:t>
            </w:r>
          </w:p>
        </w:tc>
        <w:tc>
          <w:tcPr>
            <w:tcW w:w="1548" w:type="dxa"/>
          </w:tcPr>
          <w:p w:rsidR="004D351D" w:rsidRPr="00687C49" w:rsidRDefault="003949CA" w:rsidP="00046347">
            <w:pPr>
              <w:pStyle w:val="3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Style w:val="7788"/>
                <w:rFonts w:ascii="Times New Roman" w:hAnsi="Times New Roman" w:cs="Times New Roman"/>
                <w:bCs/>
                <w:color w:val="000000"/>
                <w:sz w:val="20"/>
              </w:rPr>
              <w:t>70024-90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uman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а</w:t>
            </w: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lbumin solution 10%</w:t>
            </w:r>
          </w:p>
        </w:tc>
        <w:tc>
          <w:tcPr>
            <w:tcW w:w="3420" w:type="dxa"/>
          </w:tcPr>
          <w:p w:rsidR="004D351D" w:rsidRPr="00687C49" w:rsidRDefault="004F0BEB" w:rsidP="00046347">
            <w:pPr>
              <w:pStyle w:val="3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Альбум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н 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людини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 xml:space="preserve"> 10%</w:t>
            </w:r>
          </w:p>
        </w:tc>
        <w:tc>
          <w:tcPr>
            <w:tcW w:w="1714" w:type="dxa"/>
          </w:tcPr>
          <w:p w:rsidR="004D351D" w:rsidRPr="00687C49" w:rsidRDefault="00B95DFF" w:rsidP="00B95DFF">
            <w:pPr>
              <w:ind w:right="-166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молекуляр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парамет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містбілка</w:t>
            </w:r>
          </w:p>
        </w:tc>
        <w:tc>
          <w:tcPr>
            <w:tcW w:w="2227" w:type="dxa"/>
            <w:gridSpan w:val="3"/>
          </w:tcPr>
          <w:p w:rsidR="004D351D" w:rsidRPr="00687C49" w:rsidRDefault="00B95DFF" w:rsidP="00046347">
            <w:pPr>
              <w:pStyle w:val="9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Ф, СФ, 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sz w:val="20"/>
              </w:rPr>
              <w:t>ксклюзивна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 xml:space="preserve"> 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,5 мл</w:t>
            </w:r>
          </w:p>
        </w:tc>
        <w:tc>
          <w:tcPr>
            <w:tcW w:w="1264" w:type="dxa"/>
            <w:gridSpan w:val="2"/>
          </w:tcPr>
          <w:p w:rsidR="004D351D" w:rsidRPr="00687C49" w:rsidRDefault="00707028" w:rsidP="006835E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0010</w:t>
            </w:r>
          </w:p>
        </w:tc>
        <w:tc>
          <w:tcPr>
            <w:tcW w:w="1548" w:type="dxa"/>
          </w:tcPr>
          <w:p w:rsidR="004D351D" w:rsidRPr="00687C49" w:rsidRDefault="00107DCE" w:rsidP="00046347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15-30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llopurinol</w:t>
            </w:r>
          </w:p>
        </w:tc>
        <w:tc>
          <w:tcPr>
            <w:tcW w:w="3420" w:type="dxa"/>
          </w:tcPr>
          <w:p w:rsidR="004D351D" w:rsidRPr="00687C49" w:rsidRDefault="00B95DFF" w:rsidP="00046347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лопуринол</w:t>
            </w:r>
          </w:p>
        </w:tc>
        <w:tc>
          <w:tcPr>
            <w:tcW w:w="1714" w:type="dxa"/>
          </w:tcPr>
          <w:p w:rsidR="004D351D" w:rsidRPr="00687C49" w:rsidRDefault="00F47854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390A3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F47854"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="00F4785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F47854" w:rsidRPr="00687C49">
              <w:rPr>
                <w:rFonts w:ascii="Times New Roman" w:hAnsi="Times New Roman" w:cs="Times New Roman"/>
                <w:b/>
                <w:sz w:val="20"/>
              </w:rPr>
              <w:t xml:space="preserve">Х, СФ, </w:t>
            </w:r>
            <w:r w:rsidR="00F4785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D351D" w:rsidRPr="00687C49" w:rsidRDefault="00707028" w:rsidP="006835E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A0011</w:t>
            </w:r>
          </w:p>
        </w:tc>
        <w:tc>
          <w:tcPr>
            <w:tcW w:w="1548" w:type="dxa"/>
          </w:tcPr>
          <w:p w:rsidR="004D351D" w:rsidRPr="00687C49" w:rsidRDefault="00796CC5" w:rsidP="00046347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31377-23-8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Amantadine sulphate</w:t>
            </w:r>
          </w:p>
        </w:tc>
        <w:tc>
          <w:tcPr>
            <w:tcW w:w="3420" w:type="dxa"/>
          </w:tcPr>
          <w:p w:rsidR="004D351D" w:rsidRPr="00687C49" w:rsidRDefault="00B95DFF" w:rsidP="00046347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Амантадин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сульфат</w:t>
            </w:r>
          </w:p>
        </w:tc>
        <w:tc>
          <w:tcPr>
            <w:tcW w:w="1714" w:type="dxa"/>
          </w:tcPr>
          <w:p w:rsidR="004D351D" w:rsidRPr="00687C49" w:rsidRDefault="00B95DF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D351D" w:rsidRPr="00687C49" w:rsidRDefault="00B95DF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390A3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с, Г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4D351D" w:rsidRPr="00687C49" w:rsidRDefault="00123072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4</w:t>
            </w:r>
          </w:p>
        </w:tc>
        <w:tc>
          <w:tcPr>
            <w:tcW w:w="1264" w:type="dxa"/>
            <w:gridSpan w:val="2"/>
          </w:tcPr>
          <w:p w:rsidR="004D351D" w:rsidRPr="00687C49" w:rsidRDefault="00707028" w:rsidP="006835E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A0012</w:t>
            </w:r>
          </w:p>
        </w:tc>
        <w:tc>
          <w:tcPr>
            <w:tcW w:w="1548" w:type="dxa"/>
          </w:tcPr>
          <w:p w:rsidR="004D351D" w:rsidRPr="00687C49" w:rsidRDefault="002E39E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3828-92-4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mbroxol hydrochloride</w:t>
            </w:r>
          </w:p>
        </w:tc>
        <w:tc>
          <w:tcPr>
            <w:tcW w:w="3420" w:type="dxa"/>
          </w:tcPr>
          <w:p w:rsidR="004D351D" w:rsidRPr="00687C49" w:rsidRDefault="00B95DFF" w:rsidP="00046347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Амброксолу г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рохлорид</w:t>
            </w:r>
          </w:p>
        </w:tc>
        <w:tc>
          <w:tcPr>
            <w:tcW w:w="1714" w:type="dxa"/>
          </w:tcPr>
          <w:p w:rsidR="004D351D" w:rsidRPr="00687C49" w:rsidRDefault="00B95DF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B95DF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1D6B2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ОВ</w:t>
            </w:r>
            <w:r w:rsidR="001F2A92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4D351D" w:rsidRPr="00687C49" w:rsidRDefault="001D6B2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27" w:type="dxa"/>
            <w:gridSpan w:val="3"/>
          </w:tcPr>
          <w:p w:rsidR="004D351D" w:rsidRPr="00687C49" w:rsidRDefault="00390A3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</w:t>
            </w:r>
            <w:r w:rsidR="00B95DF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, РХ,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B95DF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F2A92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СФ</w:t>
            </w:r>
          </w:p>
          <w:p w:rsidR="004D351D" w:rsidRPr="00687C49" w:rsidRDefault="001D6B2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1F2A92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5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75</w:t>
            </w:r>
          </w:p>
        </w:tc>
        <w:tc>
          <w:tcPr>
            <w:tcW w:w="1264" w:type="dxa"/>
            <w:gridSpan w:val="2"/>
          </w:tcPr>
          <w:p w:rsidR="004D351D" w:rsidRPr="00687C49" w:rsidRDefault="00707028" w:rsidP="006835E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lastRenderedPageBreak/>
              <w:t>A0013</w:t>
            </w:r>
          </w:p>
        </w:tc>
        <w:tc>
          <w:tcPr>
            <w:tcW w:w="1548" w:type="dxa"/>
          </w:tcPr>
          <w:p w:rsidR="004D351D" w:rsidRPr="00687C49" w:rsidRDefault="002E39EC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15942-08-2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Ambroxol impurity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9F0B9F" w:rsidRPr="00687C49">
              <w:rPr>
                <w:rStyle w:val="xfm38980454"/>
                <w:rFonts w:ascii="Times New Roman" w:hAnsi="Times New Roman" w:cs="Times New Roman"/>
                <w:sz w:val="20"/>
                <w:shd w:val="clear" w:color="auto" w:fill="FFFFFF"/>
                <w:lang w:val="en-US"/>
              </w:rPr>
              <w:t>(</w:t>
            </w:r>
            <w:r w:rsidR="009F0B9F" w:rsidRPr="00687C49">
              <w:rPr>
                <w:rStyle w:val="xfm38980454"/>
                <w:rFonts w:ascii="Times New Roman" w:hAnsi="Times New Roman" w:cs="Times New Roman"/>
                <w:bCs/>
                <w:sz w:val="20"/>
                <w:shd w:val="clear" w:color="auto" w:fill="FFFFFF"/>
                <w:lang w:val="en-US"/>
              </w:rPr>
              <w:t>Ph.Eur</w:t>
            </w:r>
            <w:r w:rsidR="009F0B9F" w:rsidRPr="00687C49">
              <w:rPr>
                <w:rStyle w:val="xfm38980454"/>
                <w:rFonts w:ascii="Times New Roman" w:hAnsi="Times New Roman" w:cs="Times New Roman"/>
                <w:sz w:val="20"/>
                <w:shd w:val="clear" w:color="auto" w:fill="FFFFFF"/>
                <w:lang w:val="en-US"/>
              </w:rPr>
              <w:t>)</w:t>
            </w:r>
          </w:p>
        </w:tc>
        <w:tc>
          <w:tcPr>
            <w:tcW w:w="3420" w:type="dxa"/>
          </w:tcPr>
          <w:p w:rsidR="004D351D" w:rsidRPr="00687C49" w:rsidRDefault="001D6B2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мброкс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В </w:t>
            </w:r>
          </w:p>
        </w:tc>
        <w:tc>
          <w:tcPr>
            <w:tcW w:w="1714" w:type="dxa"/>
          </w:tcPr>
          <w:p w:rsidR="004D351D" w:rsidRPr="00687C49" w:rsidRDefault="001D6B2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1D6B2A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7E4F0B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8D1761" w:rsidP="006835E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85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0014</w:t>
            </w:r>
          </w:p>
        </w:tc>
        <w:tc>
          <w:tcPr>
            <w:tcW w:w="1548" w:type="dxa"/>
          </w:tcPr>
          <w:p w:rsidR="004D351D" w:rsidRPr="00687C49" w:rsidRDefault="008133F9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6-12-2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minalone</w:t>
            </w:r>
          </w:p>
        </w:tc>
        <w:tc>
          <w:tcPr>
            <w:tcW w:w="3420" w:type="dxa"/>
          </w:tcPr>
          <w:p w:rsidR="004D351D" w:rsidRPr="00687C49" w:rsidRDefault="001D6B2A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алон</w:t>
            </w:r>
          </w:p>
        </w:tc>
        <w:tc>
          <w:tcPr>
            <w:tcW w:w="1714" w:type="dxa"/>
          </w:tcPr>
          <w:p w:rsidR="004D351D" w:rsidRPr="00687C49" w:rsidRDefault="001D6B2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1D6B2A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707028" w:rsidP="006835E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0015</w:t>
            </w:r>
          </w:p>
        </w:tc>
        <w:tc>
          <w:tcPr>
            <w:tcW w:w="1548" w:type="dxa"/>
          </w:tcPr>
          <w:p w:rsidR="004D351D" w:rsidRPr="00687C49" w:rsidRDefault="00CF00A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50-13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4-Aminobenzoic acid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minobenzoic acid(USP)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enzylpenicillin procaine impurity A(Ph.Eur.)</w:t>
            </w:r>
          </w:p>
          <w:p w:rsidR="004D351D" w:rsidRPr="00687C49" w:rsidRDefault="00560883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etracaine hy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rochloride impurity A (Ph.Eur)</w:t>
            </w:r>
          </w:p>
          <w:p w:rsidR="004D351D" w:rsidRPr="00687C49" w:rsidRDefault="00560883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Oxy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uprocaine h</w:t>
            </w:r>
            <w:r w:rsidR="00887AE2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y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rochloride impurity A (Ph.Eur)</w:t>
            </w:r>
          </w:p>
        </w:tc>
        <w:tc>
          <w:tcPr>
            <w:tcW w:w="3420" w:type="dxa"/>
          </w:tcPr>
          <w:p w:rsidR="004D351D" w:rsidRPr="00687C49" w:rsidRDefault="009C02D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ислота 4-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обензойна</w:t>
            </w:r>
          </w:p>
        </w:tc>
        <w:tc>
          <w:tcPr>
            <w:tcW w:w="1714" w:type="dxa"/>
          </w:tcPr>
          <w:p w:rsidR="005A5C80" w:rsidRPr="00687C49" w:rsidRDefault="009C02D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A5C80" w:rsidRPr="00687C49" w:rsidRDefault="009C02D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9C02D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5A5C80" w:rsidRPr="00687C49" w:rsidRDefault="00390A3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9C02D0"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="009C02D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5A5C80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9C02D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5A5C80"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5A5C80" w:rsidRPr="00687C49" w:rsidRDefault="009C02D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5A5C80" w:rsidRPr="00687C49">
              <w:rPr>
                <w:rFonts w:ascii="Times New Roman" w:hAnsi="Times New Roman" w:cs="Times New Roman"/>
                <w:b/>
                <w:sz w:val="20"/>
              </w:rPr>
              <w:t>Х для ППХС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7</w:t>
            </w:r>
          </w:p>
        </w:tc>
        <w:tc>
          <w:tcPr>
            <w:tcW w:w="1264" w:type="dxa"/>
            <w:gridSpan w:val="2"/>
          </w:tcPr>
          <w:p w:rsidR="004D351D" w:rsidRPr="00687C49" w:rsidRDefault="00707028" w:rsidP="006835E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016</w:t>
            </w:r>
          </w:p>
        </w:tc>
        <w:tc>
          <w:tcPr>
            <w:tcW w:w="1548" w:type="dxa"/>
          </w:tcPr>
          <w:p w:rsidR="004D351D" w:rsidRPr="00687C49" w:rsidRDefault="00080DD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0-32-2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minocaproic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cid</w:t>
            </w:r>
          </w:p>
        </w:tc>
        <w:tc>
          <w:tcPr>
            <w:tcW w:w="3420" w:type="dxa"/>
          </w:tcPr>
          <w:p w:rsidR="004D351D" w:rsidRPr="00687C49" w:rsidRDefault="00DB34D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ислота 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окапронова</w:t>
            </w:r>
          </w:p>
        </w:tc>
        <w:tc>
          <w:tcPr>
            <w:tcW w:w="1714" w:type="dxa"/>
          </w:tcPr>
          <w:p w:rsidR="00B14A8C" w:rsidRPr="00687C49" w:rsidRDefault="00DB34D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DB34D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390A3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DB34DA"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="00DB34D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B14A8C" w:rsidRPr="00687C49" w:rsidRDefault="00DB34DA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B14A8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4D351D" w:rsidRPr="00687C49" w:rsidRDefault="00707028" w:rsidP="006835E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A</w:t>
            </w:r>
            <w:r w:rsidRPr="00687C49">
              <w:rPr>
                <w:rFonts w:ascii="Times New Roman" w:hAnsi="Times New Roman" w:cs="Times New Roman"/>
                <w:sz w:val="20"/>
              </w:rPr>
              <w:t>0017</w:t>
            </w:r>
          </w:p>
        </w:tc>
        <w:tc>
          <w:tcPr>
            <w:tcW w:w="1548" w:type="dxa"/>
          </w:tcPr>
          <w:p w:rsidR="004D351D" w:rsidRPr="00687C49" w:rsidRDefault="00DF7502" w:rsidP="00046347">
            <w:pPr>
              <w:pStyle w:val="3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156-87-6</w:t>
            </w:r>
          </w:p>
        </w:tc>
        <w:tc>
          <w:tcPr>
            <w:tcW w:w="2520" w:type="dxa"/>
          </w:tcPr>
          <w:p w:rsidR="00624A74" w:rsidRPr="00687C49" w:rsidRDefault="00624A74" w:rsidP="00046347">
            <w:pPr>
              <w:pStyle w:val="3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Dexpanthenol impurity A (Ph.Eur)</w:t>
            </w:r>
          </w:p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3420" w:type="dxa"/>
          </w:tcPr>
          <w:p w:rsidR="00624A74" w:rsidRPr="00687C49" w:rsidRDefault="00624A74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Д</w:t>
            </w:r>
            <w:r w:rsidR="00800E4A" w:rsidRPr="00687C49">
              <w:rPr>
                <w:rFonts w:ascii="Times New Roman" w:hAnsi="Times New Roman" w:cs="Times New Roman"/>
                <w:b/>
                <w:sz w:val="20"/>
              </w:rPr>
              <w:t>експантенол</w:t>
            </w:r>
            <w:r w:rsidR="00800E4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800E4A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="00800E4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 А</w:t>
            </w:r>
          </w:p>
          <w:p w:rsidR="004D351D" w:rsidRPr="00687C49" w:rsidRDefault="00624A74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(</w:t>
            </w:r>
            <w:r w:rsidR="00800E4A" w:rsidRPr="00687C49">
              <w:rPr>
                <w:rFonts w:ascii="Times New Roman" w:hAnsi="Times New Roman" w:cs="Times New Roman"/>
                <w:b/>
                <w:sz w:val="20"/>
              </w:rPr>
              <w:t>3-Ам</w:t>
            </w:r>
            <w:r w:rsidR="00800E4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опропанол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)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1714" w:type="dxa"/>
          </w:tcPr>
          <w:p w:rsidR="004D351D" w:rsidRPr="00687C49" w:rsidRDefault="00800E4A" w:rsidP="00046347">
            <w:pPr>
              <w:pStyle w:val="3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800E4A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4D351D" w:rsidRPr="00687C49" w:rsidRDefault="00707028" w:rsidP="006835E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0018</w:t>
            </w:r>
          </w:p>
        </w:tc>
        <w:tc>
          <w:tcPr>
            <w:tcW w:w="1548" w:type="dxa"/>
          </w:tcPr>
          <w:p w:rsidR="004D351D" w:rsidRPr="00687C49" w:rsidRDefault="000106E5" w:rsidP="00EE7FCD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6018-19-5</w:t>
            </w:r>
          </w:p>
        </w:tc>
        <w:tc>
          <w:tcPr>
            <w:tcW w:w="2520" w:type="dxa"/>
          </w:tcPr>
          <w:p w:rsidR="004D351D" w:rsidRPr="00687C49" w:rsidRDefault="004D351D" w:rsidP="00EE7FCD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Sodium aminosalicylate dihydrate</w:t>
            </w:r>
          </w:p>
        </w:tc>
        <w:tc>
          <w:tcPr>
            <w:tcW w:w="3420" w:type="dxa"/>
          </w:tcPr>
          <w:p w:rsidR="004D351D" w:rsidRPr="00687C49" w:rsidRDefault="00575A05" w:rsidP="00046347">
            <w:pPr>
              <w:pStyle w:val="3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Натр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ю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ам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>носа</w:t>
            </w:r>
            <w:r w:rsidRPr="00687C49">
              <w:rPr>
                <w:rFonts w:ascii="Times New Roman" w:hAnsi="Times New Roman" w:cs="Times New Roman"/>
                <w:sz w:val="20"/>
              </w:rPr>
              <w:t>л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>цилат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диг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>драт</w:t>
            </w:r>
          </w:p>
        </w:tc>
        <w:tc>
          <w:tcPr>
            <w:tcW w:w="1714" w:type="dxa"/>
          </w:tcPr>
          <w:p w:rsidR="004D351D" w:rsidRPr="00687C49" w:rsidRDefault="00575A0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D351D" w:rsidRPr="00687C49" w:rsidRDefault="00575A05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</w:p>
          <w:p w:rsidR="004D351D" w:rsidRPr="00687C49" w:rsidRDefault="00575A05" w:rsidP="00EE7FC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575A05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390A3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575A05"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="00575A0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575A0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575A0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575A0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575A0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pStyle w:val="30"/>
              <w:jc w:val="center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pStyle w:val="30"/>
              <w:jc w:val="center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0,1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6</w:t>
            </w:r>
          </w:p>
        </w:tc>
        <w:tc>
          <w:tcPr>
            <w:tcW w:w="1264" w:type="dxa"/>
            <w:gridSpan w:val="2"/>
          </w:tcPr>
          <w:p w:rsidR="004D351D" w:rsidRPr="00687C49" w:rsidRDefault="00707028" w:rsidP="006835E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5C686D">
            <w:pPr>
              <w:pStyle w:val="3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A0019</w:t>
            </w:r>
          </w:p>
        </w:tc>
        <w:tc>
          <w:tcPr>
            <w:tcW w:w="1548" w:type="dxa"/>
          </w:tcPr>
          <w:p w:rsidR="004D351D" w:rsidRPr="00687C49" w:rsidRDefault="007C1B13" w:rsidP="005C686D">
            <w:pPr>
              <w:pStyle w:val="3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19774-82-4</w:t>
            </w:r>
          </w:p>
        </w:tc>
        <w:tc>
          <w:tcPr>
            <w:tcW w:w="2520" w:type="dxa"/>
          </w:tcPr>
          <w:p w:rsidR="004D351D" w:rsidRPr="00687C49" w:rsidRDefault="004D351D" w:rsidP="005C686D">
            <w:pPr>
              <w:pStyle w:val="3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Amiodarone hydrochloride</w:t>
            </w:r>
          </w:p>
        </w:tc>
        <w:tc>
          <w:tcPr>
            <w:tcW w:w="3420" w:type="dxa"/>
          </w:tcPr>
          <w:p w:rsidR="004D351D" w:rsidRPr="00687C49" w:rsidRDefault="00DC4045" w:rsidP="005C686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Аміодарону г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рохлорид</w:t>
            </w:r>
          </w:p>
        </w:tc>
        <w:tc>
          <w:tcPr>
            <w:tcW w:w="1714" w:type="dxa"/>
          </w:tcPr>
          <w:p w:rsidR="004D351D" w:rsidRPr="00687C49" w:rsidRDefault="00DC4045" w:rsidP="005C686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DC4045" w:rsidP="005C686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5C686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D351D" w:rsidRPr="00687C49" w:rsidRDefault="00DC4045" w:rsidP="005C686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390A37" w:rsidP="005C686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DC4045" w:rsidRPr="00687C49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="00DC404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DC4045" w:rsidP="005C686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4D351D" w:rsidP="005C686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4D351D" w:rsidRPr="00687C49" w:rsidRDefault="00DC4045" w:rsidP="005C686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5C686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5C686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3</w:t>
            </w:r>
          </w:p>
        </w:tc>
        <w:tc>
          <w:tcPr>
            <w:tcW w:w="1264" w:type="dxa"/>
            <w:gridSpan w:val="2"/>
          </w:tcPr>
          <w:p w:rsidR="004D351D" w:rsidRPr="00687C49" w:rsidRDefault="00707028" w:rsidP="006835E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rPr>
          <w:trHeight w:val="408"/>
        </w:trPr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0020</w:t>
            </w:r>
          </w:p>
        </w:tc>
        <w:tc>
          <w:tcPr>
            <w:tcW w:w="1548" w:type="dxa"/>
          </w:tcPr>
          <w:p w:rsidR="004D351D" w:rsidRPr="00687C49" w:rsidRDefault="007C1B1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2490-15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miodaron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mpurity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(2-butylbenzofuran-3-yl)(4-hydroxyphenyl)methanone)</w:t>
            </w:r>
          </w:p>
        </w:tc>
        <w:tc>
          <w:tcPr>
            <w:tcW w:w="3420" w:type="dxa"/>
          </w:tcPr>
          <w:p w:rsidR="004D351D" w:rsidRPr="00687C49" w:rsidRDefault="00730DA1" w:rsidP="00730DA1">
            <w:pPr>
              <w:pStyle w:val="3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Ам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одарон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домішка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((2-</w:t>
            </w:r>
            <w:r w:rsidRPr="00687C49">
              <w:rPr>
                <w:rFonts w:ascii="Times New Roman" w:hAnsi="Times New Roman" w:cs="Times New Roman"/>
                <w:sz w:val="20"/>
              </w:rPr>
              <w:t>бутилбензофуран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-3-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л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)(4-</w:t>
            </w:r>
            <w:r w:rsidRPr="00687C49">
              <w:rPr>
                <w:rFonts w:ascii="Times New Roman" w:hAnsi="Times New Roman" w:cs="Times New Roman"/>
                <w:sz w:val="20"/>
              </w:rPr>
              <w:t>г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дроксифен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>л</w:t>
            </w:r>
            <w:r w:rsidR="004D351D" w:rsidRPr="00687C49">
              <w:rPr>
                <w:rFonts w:ascii="Times New Roman" w:hAnsi="Times New Roman" w:cs="Times New Roman"/>
                <w:sz w:val="20"/>
                <w:lang w:val="en-US"/>
              </w:rPr>
              <w:t>)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>метанон</w:t>
            </w:r>
            <w:r w:rsidR="004D351D" w:rsidRPr="00687C49">
              <w:rPr>
                <w:rFonts w:ascii="Times New Roman" w:hAnsi="Times New Roman" w:cs="Times New Roman"/>
                <w:sz w:val="20"/>
                <w:lang w:val="en-US"/>
              </w:rPr>
              <w:t>)</w:t>
            </w:r>
          </w:p>
        </w:tc>
        <w:tc>
          <w:tcPr>
            <w:tcW w:w="1714" w:type="dxa"/>
          </w:tcPr>
          <w:p w:rsidR="004D351D" w:rsidRPr="00687C49" w:rsidRDefault="009205A3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9205A3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E141A6" w:rsidP="006835E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0021</w:t>
            </w:r>
          </w:p>
        </w:tc>
        <w:tc>
          <w:tcPr>
            <w:tcW w:w="1548" w:type="dxa"/>
          </w:tcPr>
          <w:p w:rsidR="004D351D" w:rsidRPr="00687C49" w:rsidRDefault="007C1B1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1675-85-9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misulpride</w:t>
            </w:r>
          </w:p>
        </w:tc>
        <w:tc>
          <w:tcPr>
            <w:tcW w:w="3420" w:type="dxa"/>
          </w:tcPr>
          <w:p w:rsidR="004D351D" w:rsidRPr="00687C49" w:rsidRDefault="00730DA1" w:rsidP="00730DA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с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ульприд</w:t>
            </w:r>
          </w:p>
        </w:tc>
        <w:tc>
          <w:tcPr>
            <w:tcW w:w="1714" w:type="dxa"/>
          </w:tcPr>
          <w:p w:rsidR="000C19C3" w:rsidRPr="00687C49" w:rsidRDefault="00730DA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C19C3" w:rsidRPr="00687C49" w:rsidRDefault="000C19C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Р</w:t>
            </w:r>
          </w:p>
          <w:p w:rsidR="004D351D" w:rsidRPr="00687C49" w:rsidRDefault="00A42BD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C19C3" w:rsidRPr="00687C49" w:rsidRDefault="00390A3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</w:t>
            </w:r>
            <w:r w:rsidR="00730DA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,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C19C3" w:rsidRPr="00687C49" w:rsidRDefault="000C19C3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СФ</w:t>
            </w:r>
          </w:p>
          <w:p w:rsidR="004D351D" w:rsidRPr="00687C49" w:rsidRDefault="000C19C3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="0050337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Ж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0C19C3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43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E141A6" w:rsidP="006835E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А0022</w:t>
            </w:r>
          </w:p>
        </w:tc>
        <w:tc>
          <w:tcPr>
            <w:tcW w:w="1548" w:type="dxa"/>
          </w:tcPr>
          <w:p w:rsidR="004D351D" w:rsidRPr="00687C49" w:rsidRDefault="0027385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49-18-8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mitriptyline hydrochloride</w:t>
            </w:r>
          </w:p>
        </w:tc>
        <w:tc>
          <w:tcPr>
            <w:tcW w:w="3420" w:type="dxa"/>
          </w:tcPr>
          <w:p w:rsidR="004D351D" w:rsidRPr="00687C49" w:rsidRDefault="00730DA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рипти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4D351D" w:rsidRPr="00687C49" w:rsidRDefault="00730DA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D351D" w:rsidRPr="00687C49" w:rsidRDefault="00730DA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730DA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D351D" w:rsidRPr="00687C49" w:rsidRDefault="00730DA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390A3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730DA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, 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D351D" w:rsidRPr="00687C49" w:rsidRDefault="00730DA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4D351D" w:rsidRPr="00687C49" w:rsidRDefault="00730DA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63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E141A6" w:rsidP="00496E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0023</w:t>
            </w:r>
          </w:p>
        </w:tc>
        <w:tc>
          <w:tcPr>
            <w:tcW w:w="1548" w:type="dxa"/>
          </w:tcPr>
          <w:p w:rsidR="004D351D" w:rsidRPr="00687C49" w:rsidRDefault="00825F1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210-35-1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ibenzosuberone(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itriptyline impurity А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yproheptadine hydrochloride impurity B)</w:t>
            </w:r>
          </w:p>
        </w:tc>
        <w:tc>
          <w:tcPr>
            <w:tcW w:w="3420" w:type="dxa"/>
          </w:tcPr>
          <w:p w:rsidR="004D351D" w:rsidRPr="00687C49" w:rsidRDefault="00730DA1" w:rsidP="00046347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ибензосуберон(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рипти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А, Ципрогептад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В)</w:t>
            </w:r>
          </w:p>
        </w:tc>
        <w:tc>
          <w:tcPr>
            <w:tcW w:w="1714" w:type="dxa"/>
          </w:tcPr>
          <w:p w:rsidR="004D351D" w:rsidRPr="00687C49" w:rsidRDefault="00730DA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730DA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EA19F0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3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E141A6" w:rsidP="00496E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rPr>
          <w:trHeight w:val="471"/>
        </w:trPr>
        <w:tc>
          <w:tcPr>
            <w:tcW w:w="862" w:type="dxa"/>
          </w:tcPr>
          <w:p w:rsidR="004D351D" w:rsidRPr="00687C49" w:rsidRDefault="004D351D" w:rsidP="00046347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0024</w:t>
            </w:r>
          </w:p>
        </w:tc>
        <w:tc>
          <w:tcPr>
            <w:tcW w:w="1548" w:type="dxa"/>
          </w:tcPr>
          <w:p w:rsidR="004D351D" w:rsidRPr="00687C49" w:rsidRDefault="00825F1B" w:rsidP="00046347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11470-99-6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mlodipine besilate</w:t>
            </w:r>
          </w:p>
        </w:tc>
        <w:tc>
          <w:tcPr>
            <w:tcW w:w="3420" w:type="dxa"/>
          </w:tcPr>
          <w:p w:rsidR="004D351D" w:rsidRPr="00687C49" w:rsidRDefault="007E1F72" w:rsidP="00046347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млоди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бес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лат</w:t>
            </w:r>
          </w:p>
        </w:tc>
        <w:tc>
          <w:tcPr>
            <w:tcW w:w="1714" w:type="dxa"/>
          </w:tcPr>
          <w:p w:rsidR="004D351D" w:rsidRPr="00687C49" w:rsidRDefault="007E1F7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7E1F7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7E1F7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390A3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</w:t>
            </w:r>
            <w:r w:rsidR="007E1F72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Х,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7E1F7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Х,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7E1F7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6E2083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51</w:t>
            </w:r>
          </w:p>
        </w:tc>
        <w:tc>
          <w:tcPr>
            <w:tcW w:w="1264" w:type="dxa"/>
            <w:gridSpan w:val="2"/>
          </w:tcPr>
          <w:p w:rsidR="004D351D" w:rsidRPr="00687C49" w:rsidRDefault="00E141A6" w:rsidP="00496E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E141A6" w:rsidRPr="00687C49" w:rsidTr="00833398">
        <w:tc>
          <w:tcPr>
            <w:tcW w:w="862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0025</w:t>
            </w:r>
          </w:p>
        </w:tc>
        <w:tc>
          <w:tcPr>
            <w:tcW w:w="1548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1336-70-7</w:t>
            </w:r>
          </w:p>
        </w:tc>
        <w:tc>
          <w:tcPr>
            <w:tcW w:w="2520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moxicillin trihydrate</w:t>
            </w:r>
          </w:p>
        </w:tc>
        <w:tc>
          <w:tcPr>
            <w:tcW w:w="3420" w:type="dxa"/>
          </w:tcPr>
          <w:p w:rsidR="00E141A6" w:rsidRPr="00687C49" w:rsidRDefault="007E1F72" w:rsidP="00E141A6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моксици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три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714" w:type="dxa"/>
          </w:tcPr>
          <w:p w:rsidR="00E141A6" w:rsidRPr="00687C49" w:rsidRDefault="007E1F72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, Д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Р,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E141A6" w:rsidRPr="00687C49" w:rsidRDefault="007E1F72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264" w:type="dxa"/>
            <w:gridSpan w:val="2"/>
          </w:tcPr>
          <w:p w:rsidR="00E141A6" w:rsidRPr="00687C49" w:rsidRDefault="00E141A6" w:rsidP="00496E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E141A6" w:rsidRPr="00687C49" w:rsidTr="00833398">
        <w:tc>
          <w:tcPr>
            <w:tcW w:w="862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0026</w:t>
            </w:r>
          </w:p>
        </w:tc>
        <w:tc>
          <w:tcPr>
            <w:tcW w:w="1548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177-48-2</w:t>
            </w:r>
          </w:p>
        </w:tc>
        <w:tc>
          <w:tcPr>
            <w:tcW w:w="2520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mpicillin trihydrate</w:t>
            </w:r>
          </w:p>
        </w:tc>
        <w:tc>
          <w:tcPr>
            <w:tcW w:w="3420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="007E1F72" w:rsidRPr="00687C49">
              <w:rPr>
                <w:rFonts w:ascii="Times New Roman" w:hAnsi="Times New Roman" w:cs="Times New Roman"/>
                <w:b/>
                <w:sz w:val="20"/>
              </w:rPr>
              <w:t>мп</w:t>
            </w:r>
            <w:r w:rsidR="007E1F72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7E1F72" w:rsidRPr="00687C49">
              <w:rPr>
                <w:rFonts w:ascii="Times New Roman" w:hAnsi="Times New Roman" w:cs="Times New Roman"/>
                <w:b/>
                <w:sz w:val="20"/>
              </w:rPr>
              <w:t>цил</w:t>
            </w:r>
            <w:r w:rsidR="007E1F72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7E1F72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="007E1F72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7E1F72" w:rsidRPr="00687C49">
              <w:rPr>
                <w:rFonts w:ascii="Times New Roman" w:hAnsi="Times New Roman" w:cs="Times New Roman"/>
                <w:b/>
                <w:sz w:val="20"/>
              </w:rPr>
              <w:t xml:space="preserve"> триг</w:t>
            </w:r>
            <w:r w:rsidR="007E1F72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714" w:type="dxa"/>
          </w:tcPr>
          <w:p w:rsidR="00E141A6" w:rsidRPr="00687C49" w:rsidRDefault="007E1F72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27" w:type="dxa"/>
            <w:gridSpan w:val="3"/>
          </w:tcPr>
          <w:p w:rsidR="00E141A6" w:rsidRPr="00687C49" w:rsidRDefault="00390A37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7E1F72"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="007E1F72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7E1F72" w:rsidRPr="00687C49">
              <w:rPr>
                <w:rFonts w:ascii="Times New Roman" w:hAnsi="Times New Roman" w:cs="Times New Roman"/>
                <w:b/>
                <w:sz w:val="20"/>
              </w:rPr>
              <w:t xml:space="preserve">Х, СФ, </w:t>
            </w:r>
            <w:r w:rsidR="007E1F72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E141A6" w:rsidRPr="00687C49" w:rsidRDefault="00E141A6" w:rsidP="00496E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E141A6" w:rsidRPr="00687C49" w:rsidTr="00833398">
        <w:tc>
          <w:tcPr>
            <w:tcW w:w="862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0027</w:t>
            </w:r>
          </w:p>
        </w:tc>
        <w:tc>
          <w:tcPr>
            <w:tcW w:w="1548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nilide salicylic acid</w:t>
            </w:r>
          </w:p>
        </w:tc>
        <w:tc>
          <w:tcPr>
            <w:tcW w:w="3420" w:type="dxa"/>
          </w:tcPr>
          <w:p w:rsidR="00E141A6" w:rsidRPr="00687C49" w:rsidRDefault="007E1F72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 кисло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са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цилов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</w:p>
        </w:tc>
        <w:tc>
          <w:tcPr>
            <w:tcW w:w="1714" w:type="dxa"/>
          </w:tcPr>
          <w:p w:rsidR="00E141A6" w:rsidRPr="00687C49" w:rsidRDefault="007E1F72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E141A6" w:rsidRPr="00687C49" w:rsidRDefault="00E141A6" w:rsidP="00496E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rPr>
          <w:trHeight w:val="206"/>
        </w:trPr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0028</w:t>
            </w:r>
          </w:p>
        </w:tc>
        <w:tc>
          <w:tcPr>
            <w:tcW w:w="1548" w:type="dxa"/>
          </w:tcPr>
          <w:p w:rsidR="004D351D" w:rsidRPr="00687C49" w:rsidRDefault="00C610B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0-80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ntipyrin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USP)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(1,2 – dihydro - 1,5 – dimethyl – 2 – phenyl - 3</w:t>
            </w:r>
            <w:r w:rsidRPr="00687C49">
              <w:rPr>
                <w:rFonts w:ascii="Times New Roman" w:hAnsi="Times New Roman" w:cs="Times New Roman"/>
                <w:b/>
                <w:i/>
                <w:sz w:val="20"/>
                <w:lang w:val="en-US"/>
              </w:rPr>
              <w:t xml:space="preserve">H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– pyrazol - 3-one)</w:t>
            </w:r>
          </w:p>
        </w:tc>
        <w:tc>
          <w:tcPr>
            <w:tcW w:w="3420" w:type="dxa"/>
          </w:tcPr>
          <w:p w:rsidR="004D351D" w:rsidRPr="00687C49" w:rsidRDefault="00D060F9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нти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етам</w:t>
            </w:r>
            <w:r w:rsidR="00D060F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D060F9" w:rsidRPr="00687C49">
              <w:rPr>
                <w:rFonts w:ascii="Times New Roman" w:hAnsi="Times New Roman" w:cs="Times New Roman"/>
                <w:b/>
                <w:sz w:val="20"/>
              </w:rPr>
              <w:t>зол</w:t>
            </w:r>
            <w:r w:rsidR="00D060F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D060F9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="00D060F9" w:rsidRPr="00687C49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="00D060F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є</w:t>
            </w:r>
            <w:r w:rsidR="00D060F9" w:rsidRPr="00687C49">
              <w:rPr>
                <w:rFonts w:ascii="Times New Roman" w:hAnsi="Times New Roman" w:cs="Times New Roman"/>
                <w:b/>
                <w:sz w:val="20"/>
              </w:rPr>
              <w:t>во</w:t>
            </w:r>
            <w:r w:rsidR="00D060F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="00D060F9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="00D060F9" w:rsidRPr="00687C49">
              <w:rPr>
                <w:rFonts w:ascii="Times New Roman" w:hAnsi="Times New Roman" w:cs="Times New Roman"/>
                <w:b/>
                <w:sz w:val="20"/>
              </w:rPr>
              <w:t>сол</w:t>
            </w:r>
            <w:r w:rsidR="00D060F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="00D060F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</w:p>
          <w:p w:rsidR="004D351D" w:rsidRPr="00687C49" w:rsidRDefault="00D060F9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( 1,2 -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и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- 1,5 -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имети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- 2 –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фе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– 3</w:t>
            </w:r>
            <w:r w:rsidR="004D351D" w:rsidRPr="00687C49">
              <w:rPr>
                <w:rFonts w:ascii="Times New Roman" w:hAnsi="Times New Roman" w:cs="Times New Roman"/>
                <w:b/>
                <w:i/>
                <w:sz w:val="20"/>
              </w:rPr>
              <w:t>Н</w:t>
            </w:r>
            <w:r w:rsidR="004D351D" w:rsidRPr="00687C49">
              <w:rPr>
                <w:rFonts w:ascii="Times New Roman" w:hAnsi="Times New Roman" w:cs="Times New Roman"/>
                <w:b/>
                <w:i/>
                <w:sz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–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разол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- 3-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он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)</w:t>
            </w:r>
          </w:p>
        </w:tc>
        <w:tc>
          <w:tcPr>
            <w:tcW w:w="1714" w:type="dxa"/>
          </w:tcPr>
          <w:p w:rsidR="004D351D" w:rsidRPr="00687C49" w:rsidRDefault="00D060F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D060F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,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4D351D" w:rsidRPr="00687C49" w:rsidRDefault="00E141A6" w:rsidP="00496E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E141A6" w:rsidRPr="00687C49" w:rsidTr="00833398">
        <w:tc>
          <w:tcPr>
            <w:tcW w:w="862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0029</w:t>
            </w:r>
          </w:p>
        </w:tc>
        <w:tc>
          <w:tcPr>
            <w:tcW w:w="1548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Style w:val="1874"/>
                <w:rFonts w:ascii="Times New Roman" w:hAnsi="Times New Roman" w:cs="Times New Roman"/>
                <w:b/>
                <w:bCs/>
                <w:color w:val="000000"/>
                <w:sz w:val="20"/>
              </w:rPr>
              <w:t>10323-20-3</w:t>
            </w:r>
          </w:p>
        </w:tc>
        <w:tc>
          <w:tcPr>
            <w:tcW w:w="2520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rabinoze</w:t>
            </w:r>
          </w:p>
        </w:tc>
        <w:tc>
          <w:tcPr>
            <w:tcW w:w="3420" w:type="dxa"/>
          </w:tcPr>
          <w:p w:rsidR="00E141A6" w:rsidRPr="00687C49" w:rsidRDefault="00696935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раб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ноза</w:t>
            </w:r>
          </w:p>
        </w:tc>
        <w:tc>
          <w:tcPr>
            <w:tcW w:w="1714" w:type="dxa"/>
          </w:tcPr>
          <w:p w:rsidR="00E141A6" w:rsidRPr="00687C49" w:rsidRDefault="00696935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E141A6" w:rsidRPr="00687C49" w:rsidRDefault="00696935" w:rsidP="00E141A6">
            <w:pPr>
              <w:pStyle w:val="1"/>
              <w:rPr>
                <w:rFonts w:ascii="Times New Roman" w:hAnsi="Times New Roman" w:cs="Times New Roman"/>
              </w:rPr>
            </w:pPr>
            <w:r w:rsidRPr="00687C49">
              <w:rPr>
                <w:rFonts w:ascii="Times New Roman" w:hAnsi="Times New Roman" w:cs="Times New Roman"/>
              </w:rPr>
              <w:t>Т</w:t>
            </w:r>
            <w:r w:rsidRPr="00687C49">
              <w:rPr>
                <w:rFonts w:ascii="Times New Roman" w:hAnsi="Times New Roman" w:cs="Times New Roman"/>
                <w:lang w:val="uk-UA"/>
              </w:rPr>
              <w:t>Ш</w:t>
            </w:r>
            <w:r w:rsidR="00E141A6" w:rsidRPr="00687C49">
              <w:rPr>
                <w:rFonts w:ascii="Times New Roman" w:hAnsi="Times New Roman" w:cs="Times New Roman"/>
              </w:rPr>
              <w:t>Х</w:t>
            </w:r>
          </w:p>
        </w:tc>
        <w:tc>
          <w:tcPr>
            <w:tcW w:w="1086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E141A6" w:rsidRPr="00687C49" w:rsidRDefault="00E141A6" w:rsidP="00496E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E141A6" w:rsidRPr="00687C49" w:rsidTr="00833398">
        <w:tc>
          <w:tcPr>
            <w:tcW w:w="862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A0030</w:t>
            </w:r>
          </w:p>
        </w:tc>
        <w:tc>
          <w:tcPr>
            <w:tcW w:w="1548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131707-23-8</w:t>
            </w:r>
          </w:p>
        </w:tc>
        <w:tc>
          <w:tcPr>
            <w:tcW w:w="2520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Arbidol hydrochloride</w:t>
            </w:r>
          </w:p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Umifenovire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hydrochloride</w:t>
            </w:r>
          </w:p>
        </w:tc>
        <w:tc>
          <w:tcPr>
            <w:tcW w:w="3420" w:type="dxa"/>
          </w:tcPr>
          <w:p w:rsidR="00E141A6" w:rsidRPr="00687C49" w:rsidRDefault="000062FC" w:rsidP="00E141A6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Арб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дол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="00E141A6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дрохлорид</w:t>
            </w:r>
          </w:p>
          <w:p w:rsidR="00E141A6" w:rsidRPr="00687C49" w:rsidRDefault="000062FC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Ум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фенов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="00E141A6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E141A6" w:rsidRPr="00687C49" w:rsidRDefault="000062FC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E141A6" w:rsidRPr="00687C49" w:rsidRDefault="000062FC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141A6" w:rsidRPr="00687C49" w:rsidRDefault="000062FC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27" w:type="dxa"/>
            <w:gridSpan w:val="3"/>
          </w:tcPr>
          <w:p w:rsidR="00E141A6" w:rsidRPr="00687C49" w:rsidRDefault="00390A37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0062FC" w:rsidRPr="00687C49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="000062F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062FC" w:rsidRPr="00687C49">
              <w:rPr>
                <w:rFonts w:ascii="Times New Roman" w:hAnsi="Times New Roman" w:cs="Times New Roman"/>
                <w:b/>
                <w:sz w:val="20"/>
              </w:rPr>
              <w:t>Х,Т</w:t>
            </w:r>
            <w:r w:rsidR="000062F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 </w:t>
            </w:r>
          </w:p>
          <w:p w:rsidR="00E141A6" w:rsidRPr="00687C49" w:rsidRDefault="000062FC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1</w:t>
            </w:r>
          </w:p>
        </w:tc>
        <w:tc>
          <w:tcPr>
            <w:tcW w:w="1264" w:type="dxa"/>
            <w:gridSpan w:val="2"/>
          </w:tcPr>
          <w:p w:rsidR="00E141A6" w:rsidRPr="00687C49" w:rsidRDefault="00E141A6" w:rsidP="00496E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DA59CC" w:rsidRPr="00687C49" w:rsidTr="00833398">
        <w:tc>
          <w:tcPr>
            <w:tcW w:w="862" w:type="dxa"/>
            <w:vMerge w:val="restart"/>
          </w:tcPr>
          <w:p w:rsidR="00DA59CC" w:rsidRPr="00687C49" w:rsidRDefault="00DA59CC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0031</w:t>
            </w:r>
          </w:p>
        </w:tc>
        <w:tc>
          <w:tcPr>
            <w:tcW w:w="1548" w:type="dxa"/>
            <w:vMerge w:val="restart"/>
          </w:tcPr>
          <w:p w:rsidR="00DA59CC" w:rsidRPr="00687C49" w:rsidRDefault="008133F9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497-76-7</w:t>
            </w:r>
          </w:p>
        </w:tc>
        <w:tc>
          <w:tcPr>
            <w:tcW w:w="2520" w:type="dxa"/>
            <w:vMerge w:val="restart"/>
          </w:tcPr>
          <w:p w:rsidR="00DA59CC" w:rsidRPr="00687C49" w:rsidRDefault="00DA59CC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rbutin</w:t>
            </w:r>
          </w:p>
        </w:tc>
        <w:tc>
          <w:tcPr>
            <w:tcW w:w="3420" w:type="dxa"/>
            <w:vMerge w:val="restart"/>
          </w:tcPr>
          <w:p w:rsidR="00DA59CC" w:rsidRPr="00687C49" w:rsidRDefault="007D4440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рбу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DA59CC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</w:tcPr>
          <w:p w:rsidR="00DA59CC" w:rsidRPr="00687C49" w:rsidRDefault="00EB4CD9" w:rsidP="00046347">
            <w:pPr>
              <w:ind w:righ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A59CC" w:rsidRPr="00687C49" w:rsidRDefault="00DA59C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DA59CC" w:rsidRPr="00687C49" w:rsidRDefault="00DA59CC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DA59CC" w:rsidRPr="00687C49" w:rsidRDefault="00DA59CC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</w:t>
            </w:r>
            <w:r w:rsidR="00AD40F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264" w:type="dxa"/>
            <w:gridSpan w:val="2"/>
          </w:tcPr>
          <w:p w:rsidR="00DA59CC" w:rsidRPr="00687C49" w:rsidRDefault="00E141A6" w:rsidP="00496E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180</w:t>
            </w:r>
          </w:p>
        </w:tc>
      </w:tr>
      <w:tr w:rsidR="00DA59CC" w:rsidRPr="00687C49" w:rsidTr="00833398">
        <w:tc>
          <w:tcPr>
            <w:tcW w:w="862" w:type="dxa"/>
            <w:vMerge/>
          </w:tcPr>
          <w:p w:rsidR="00DA59CC" w:rsidRPr="00687C49" w:rsidRDefault="00DA59CC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548" w:type="dxa"/>
            <w:vMerge/>
          </w:tcPr>
          <w:p w:rsidR="00DA59CC" w:rsidRPr="00687C49" w:rsidRDefault="00DA59CC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  <w:vMerge/>
          </w:tcPr>
          <w:p w:rsidR="00DA59CC" w:rsidRPr="00687C49" w:rsidRDefault="00DA59CC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420" w:type="dxa"/>
            <w:vMerge/>
          </w:tcPr>
          <w:p w:rsidR="00DA59CC" w:rsidRPr="00687C49" w:rsidRDefault="00DA59C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14" w:type="dxa"/>
          </w:tcPr>
          <w:p w:rsidR="00DA59CC" w:rsidRPr="00687C49" w:rsidRDefault="00EB4CD9" w:rsidP="00046347">
            <w:pPr>
              <w:ind w:righ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DA59CC" w:rsidRPr="00687C49" w:rsidRDefault="00EB4CD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DA59C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A59CC" w:rsidRPr="00687C49" w:rsidRDefault="00DA59CC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DA59CC" w:rsidRPr="00687C49" w:rsidRDefault="00DA59CC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DA59CC" w:rsidRPr="00687C49" w:rsidRDefault="00E141A6" w:rsidP="00496E0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E141A6" w:rsidRPr="00687C49" w:rsidTr="00833398">
        <w:tc>
          <w:tcPr>
            <w:tcW w:w="862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0032</w:t>
            </w:r>
          </w:p>
        </w:tc>
        <w:tc>
          <w:tcPr>
            <w:tcW w:w="1548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74-79-3</w:t>
            </w:r>
          </w:p>
        </w:tc>
        <w:tc>
          <w:tcPr>
            <w:tcW w:w="2520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Arginine </w:t>
            </w:r>
          </w:p>
        </w:tc>
        <w:tc>
          <w:tcPr>
            <w:tcW w:w="3420" w:type="dxa"/>
          </w:tcPr>
          <w:p w:rsidR="00E141A6" w:rsidRPr="00687C49" w:rsidRDefault="007D4440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р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 xml:space="preserve">н </w:t>
            </w:r>
          </w:p>
        </w:tc>
        <w:tc>
          <w:tcPr>
            <w:tcW w:w="1714" w:type="dxa"/>
          </w:tcPr>
          <w:p w:rsidR="00E141A6" w:rsidRPr="00687C49" w:rsidRDefault="00EB4CD9" w:rsidP="00E141A6">
            <w:pPr>
              <w:ind w:righ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141A6" w:rsidRPr="00687C49" w:rsidRDefault="00EB4CD9" w:rsidP="00E141A6">
            <w:pPr>
              <w:ind w:righ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E141A6" w:rsidRPr="00687C49" w:rsidRDefault="00390A37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EB4CD9"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="00EB4CD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EB4CD9"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="00EB4CD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141A6" w:rsidRPr="00687C49" w:rsidRDefault="00EB4CD9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55</w:t>
            </w:r>
          </w:p>
        </w:tc>
        <w:tc>
          <w:tcPr>
            <w:tcW w:w="1264" w:type="dxa"/>
            <w:gridSpan w:val="2"/>
          </w:tcPr>
          <w:p w:rsidR="00E141A6" w:rsidRPr="00687C49" w:rsidRDefault="00E141A6" w:rsidP="00496E0A">
            <w:pPr>
              <w:tabs>
                <w:tab w:val="left" w:pos="330"/>
                <w:tab w:val="center" w:pos="577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      3760</w:t>
            </w:r>
          </w:p>
        </w:tc>
      </w:tr>
      <w:tr w:rsidR="00E141A6" w:rsidRPr="00687C49" w:rsidTr="00833398">
        <w:tc>
          <w:tcPr>
            <w:tcW w:w="862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0033</w:t>
            </w:r>
          </w:p>
        </w:tc>
        <w:tc>
          <w:tcPr>
            <w:tcW w:w="1548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4320-30-3</w:t>
            </w:r>
          </w:p>
        </w:tc>
        <w:tc>
          <w:tcPr>
            <w:tcW w:w="2520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rginine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glutamate</w:t>
            </w:r>
          </w:p>
        </w:tc>
        <w:tc>
          <w:tcPr>
            <w:tcW w:w="3420" w:type="dxa"/>
          </w:tcPr>
          <w:p w:rsidR="00E141A6" w:rsidRPr="00687C49" w:rsidRDefault="007D4440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Арг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="00E141A6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глутамат</w:t>
            </w:r>
          </w:p>
        </w:tc>
        <w:tc>
          <w:tcPr>
            <w:tcW w:w="1714" w:type="dxa"/>
          </w:tcPr>
          <w:p w:rsidR="00E141A6" w:rsidRPr="00687C49" w:rsidRDefault="00EB4CD9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141A6" w:rsidRPr="00687C49" w:rsidRDefault="00EB4CD9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E141A6" w:rsidRPr="00687C49" w:rsidRDefault="002A5EA6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ОВ, КВ</w:t>
            </w:r>
          </w:p>
        </w:tc>
        <w:tc>
          <w:tcPr>
            <w:tcW w:w="2227" w:type="dxa"/>
            <w:gridSpan w:val="3"/>
          </w:tcPr>
          <w:p w:rsidR="00E141A6" w:rsidRPr="00687C49" w:rsidRDefault="00390A37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</w:t>
            </w:r>
            <w:r w:rsidR="00EB4CD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, ТШ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E141A6" w:rsidRPr="00687C49" w:rsidRDefault="00EB4CD9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E141A6" w:rsidRPr="00687C49" w:rsidRDefault="00A42BDA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4</w:t>
            </w:r>
          </w:p>
        </w:tc>
        <w:tc>
          <w:tcPr>
            <w:tcW w:w="1372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55</w:t>
            </w:r>
          </w:p>
        </w:tc>
        <w:tc>
          <w:tcPr>
            <w:tcW w:w="1264" w:type="dxa"/>
            <w:gridSpan w:val="2"/>
          </w:tcPr>
          <w:p w:rsidR="00E141A6" w:rsidRPr="00687C49" w:rsidRDefault="00E141A6" w:rsidP="00496E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E141A6" w:rsidRPr="00687C49" w:rsidTr="00833398">
        <w:tc>
          <w:tcPr>
            <w:tcW w:w="862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A0034</w:t>
            </w:r>
          </w:p>
        </w:tc>
        <w:tc>
          <w:tcPr>
            <w:tcW w:w="1548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1119-34-2</w:t>
            </w:r>
          </w:p>
        </w:tc>
        <w:tc>
          <w:tcPr>
            <w:tcW w:w="2520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rginine hydrochloride</w:t>
            </w:r>
          </w:p>
        </w:tc>
        <w:tc>
          <w:tcPr>
            <w:tcW w:w="3420" w:type="dxa"/>
          </w:tcPr>
          <w:p w:rsidR="00E141A6" w:rsidRPr="00687C49" w:rsidRDefault="00ED7A97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р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E141A6" w:rsidRPr="00687C49" w:rsidRDefault="00ED7A97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141A6" w:rsidRPr="00687C49" w:rsidRDefault="00ED7A97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E141A6" w:rsidRPr="00687C49" w:rsidRDefault="00390A37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ED7A97"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="00ED7A9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="00ED7A97" w:rsidRPr="00687C49">
              <w:rPr>
                <w:rFonts w:ascii="Times New Roman" w:hAnsi="Times New Roman" w:cs="Times New Roman"/>
                <w:b/>
                <w:sz w:val="20"/>
              </w:rPr>
              <w:t xml:space="preserve"> Т</w:t>
            </w:r>
            <w:r w:rsidR="00ED7A9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141A6" w:rsidRPr="00687C49" w:rsidRDefault="00ED7A97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5</w:t>
            </w:r>
          </w:p>
        </w:tc>
        <w:tc>
          <w:tcPr>
            <w:tcW w:w="1264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E141A6" w:rsidRPr="00687C49" w:rsidTr="00833398">
        <w:tc>
          <w:tcPr>
            <w:tcW w:w="862" w:type="dxa"/>
          </w:tcPr>
          <w:p w:rsidR="00E141A6" w:rsidRPr="00687C49" w:rsidRDefault="00E141A6" w:rsidP="00E141A6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0036</w:t>
            </w:r>
          </w:p>
        </w:tc>
        <w:tc>
          <w:tcPr>
            <w:tcW w:w="1548" w:type="dxa"/>
          </w:tcPr>
          <w:p w:rsidR="00E141A6" w:rsidRPr="00687C49" w:rsidRDefault="00E141A6" w:rsidP="00E141A6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23964-57-0</w:t>
            </w:r>
          </w:p>
        </w:tc>
        <w:tc>
          <w:tcPr>
            <w:tcW w:w="2520" w:type="dxa"/>
          </w:tcPr>
          <w:p w:rsidR="00E141A6" w:rsidRPr="00687C49" w:rsidRDefault="00E141A6" w:rsidP="00E141A6">
            <w:pPr>
              <w:ind w:right="-113"/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rticaine hydrochloride</w:t>
            </w:r>
          </w:p>
        </w:tc>
        <w:tc>
          <w:tcPr>
            <w:tcW w:w="3420" w:type="dxa"/>
          </w:tcPr>
          <w:p w:rsidR="00E141A6" w:rsidRPr="00687C49" w:rsidRDefault="00F63DB8" w:rsidP="00F63DB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ртик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E141A6" w:rsidRPr="00687C49" w:rsidRDefault="00B93BC7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141A6" w:rsidRPr="00687C49" w:rsidRDefault="00B93BC7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E141A6" w:rsidRPr="00687C49" w:rsidRDefault="00390A37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B93BC7"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="00B93BC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B93BC7"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="00B93BC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141A6" w:rsidRPr="00687C49" w:rsidRDefault="00B93BC7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264" w:type="dxa"/>
            <w:gridSpan w:val="2"/>
          </w:tcPr>
          <w:p w:rsidR="00E141A6" w:rsidRPr="00687C49" w:rsidRDefault="00E141A6" w:rsidP="00496E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0037</w:t>
            </w:r>
          </w:p>
        </w:tc>
        <w:tc>
          <w:tcPr>
            <w:tcW w:w="1548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rticaine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impurity А (methyl 3-[[2-(propylamino)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-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acetyl] methyl]-4-methylthiophene-2-carboxylate (acetamide articaine))</w:t>
            </w:r>
          </w:p>
        </w:tc>
        <w:tc>
          <w:tcPr>
            <w:tcW w:w="3420" w:type="dxa"/>
          </w:tcPr>
          <w:p w:rsidR="004D351D" w:rsidRPr="00687C49" w:rsidRDefault="00B93BC7" w:rsidP="00B93BC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Артика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ї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А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(3-[[2-(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проп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лам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но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)-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ацетил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]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ам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но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]-4-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метилт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офен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-2-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карбоксилат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(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ацетам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доартика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ї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))</w:t>
            </w:r>
          </w:p>
        </w:tc>
        <w:tc>
          <w:tcPr>
            <w:tcW w:w="1714" w:type="dxa"/>
          </w:tcPr>
          <w:p w:rsidR="004D351D" w:rsidRPr="00687C49" w:rsidRDefault="00B93BC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B93BC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E141A6" w:rsidP="00496E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0038</w:t>
            </w:r>
          </w:p>
        </w:tc>
        <w:tc>
          <w:tcPr>
            <w:tcW w:w="1548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rticaine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impurity Е (methyl 4-methyl-3-[[(2RS)-2-[(1-methylethyl)amino]propanoyl] amino]thiophene-2-carboxylate (isopropyl articaine))</w:t>
            </w:r>
          </w:p>
        </w:tc>
        <w:tc>
          <w:tcPr>
            <w:tcW w:w="3420" w:type="dxa"/>
          </w:tcPr>
          <w:p w:rsidR="004D351D" w:rsidRPr="00687C49" w:rsidRDefault="00B93BC7" w:rsidP="00B93BC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Артика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ї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Е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(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мети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л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4-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метил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-3-[[(2RS)-2-[(1-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метил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тил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)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ам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но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]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пропано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ї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л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]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ам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но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]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офен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-2-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карбоксилат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(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зопроп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лартика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ї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))</w:t>
            </w:r>
          </w:p>
        </w:tc>
        <w:tc>
          <w:tcPr>
            <w:tcW w:w="1714" w:type="dxa"/>
          </w:tcPr>
          <w:p w:rsidR="004D351D" w:rsidRPr="00687C49" w:rsidRDefault="00B93BC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B93BC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E141A6" w:rsidP="00496E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0039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</w:tc>
        <w:tc>
          <w:tcPr>
            <w:tcW w:w="1548" w:type="dxa"/>
          </w:tcPr>
          <w:p w:rsidR="004D351D" w:rsidRPr="00687C49" w:rsidRDefault="008133F9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50-81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scorbic acid</w:t>
            </w:r>
          </w:p>
        </w:tc>
        <w:tc>
          <w:tcPr>
            <w:tcW w:w="3420" w:type="dxa"/>
          </w:tcPr>
          <w:p w:rsidR="004D351D" w:rsidRPr="00687C49" w:rsidRDefault="00841C84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ислота аскорб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ов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1714" w:type="dxa"/>
          </w:tcPr>
          <w:p w:rsidR="004D351D" w:rsidRPr="00687C49" w:rsidRDefault="00841C84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  <w:p w:rsidR="00C61C97" w:rsidRPr="00687C49" w:rsidRDefault="00C61C97" w:rsidP="00C61C9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4D351D" w:rsidRPr="00687C49" w:rsidRDefault="00841C84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841C84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</w:p>
          <w:p w:rsidR="004D351D" w:rsidRPr="00687C49" w:rsidRDefault="00841C84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27" w:type="dxa"/>
            <w:gridSpan w:val="3"/>
          </w:tcPr>
          <w:p w:rsidR="004D351D" w:rsidRPr="00687C49" w:rsidRDefault="00390A3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</w:t>
            </w:r>
            <w:r w:rsidR="00841C8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C61C9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="00841C8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 </w:t>
            </w:r>
          </w:p>
          <w:p w:rsidR="004D351D" w:rsidRPr="00687C49" w:rsidRDefault="00841C84" w:rsidP="00284AA4">
            <w:pPr>
              <w:tabs>
                <w:tab w:val="center" w:pos="1000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841C84" w:rsidP="00284AA4">
            <w:pPr>
              <w:tabs>
                <w:tab w:val="center" w:pos="1000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ТШ</w:t>
            </w:r>
            <w:r w:rsidR="00C61C9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ab/>
            </w:r>
          </w:p>
          <w:p w:rsidR="004D351D" w:rsidRPr="00687C49" w:rsidRDefault="00841C84" w:rsidP="00284AA4">
            <w:pPr>
              <w:tabs>
                <w:tab w:val="center" w:pos="1000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C61C97" w:rsidP="00284AA4">
            <w:pPr>
              <w:tabs>
                <w:tab w:val="center" w:pos="1000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="00841C8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C61C97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1A66C6" w:rsidRPr="00687C49" w:rsidRDefault="001A66C6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3</w:t>
            </w:r>
          </w:p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4D351D" w:rsidRPr="00687C49" w:rsidRDefault="00E141A6" w:rsidP="00496E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rPr>
          <w:trHeight w:val="299"/>
        </w:trPr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0040</w:t>
            </w:r>
          </w:p>
        </w:tc>
        <w:tc>
          <w:tcPr>
            <w:tcW w:w="1548" w:type="dxa"/>
          </w:tcPr>
          <w:p w:rsidR="004D351D" w:rsidRPr="00687C49" w:rsidRDefault="008133F9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22839-47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spartame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Аспартам</w:t>
            </w:r>
          </w:p>
        </w:tc>
        <w:tc>
          <w:tcPr>
            <w:tcW w:w="1714" w:type="dxa"/>
          </w:tcPr>
          <w:p w:rsidR="004D351D" w:rsidRPr="00687C49" w:rsidRDefault="00841C84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390A3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841C84"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841C84"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="00841C8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</w:tcPr>
          <w:p w:rsidR="004D351D" w:rsidRPr="00687C49" w:rsidRDefault="00E141A6" w:rsidP="00474B5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E141A6" w:rsidRPr="00687C49" w:rsidTr="00833398">
        <w:tc>
          <w:tcPr>
            <w:tcW w:w="862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0041</w:t>
            </w:r>
          </w:p>
        </w:tc>
        <w:tc>
          <w:tcPr>
            <w:tcW w:w="1548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56-84-8</w:t>
            </w:r>
          </w:p>
        </w:tc>
        <w:tc>
          <w:tcPr>
            <w:tcW w:w="2520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spartic acid</w:t>
            </w:r>
          </w:p>
        </w:tc>
        <w:tc>
          <w:tcPr>
            <w:tcW w:w="3420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-</w:t>
            </w:r>
            <w:r w:rsidR="00841C84" w:rsidRPr="00687C49">
              <w:rPr>
                <w:rFonts w:ascii="Times New Roman" w:hAnsi="Times New Roman" w:cs="Times New Roman"/>
                <w:b/>
                <w:sz w:val="20"/>
              </w:rPr>
              <w:t>Аспараг</w:t>
            </w:r>
            <w:r w:rsidR="00841C8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841C84" w:rsidRPr="00687C49">
              <w:rPr>
                <w:rFonts w:ascii="Times New Roman" w:hAnsi="Times New Roman" w:cs="Times New Roman"/>
                <w:b/>
                <w:sz w:val="20"/>
              </w:rPr>
              <w:t>нова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кислота</w:t>
            </w:r>
          </w:p>
        </w:tc>
        <w:tc>
          <w:tcPr>
            <w:tcW w:w="1714" w:type="dxa"/>
          </w:tcPr>
          <w:p w:rsidR="00E141A6" w:rsidRPr="00687C49" w:rsidRDefault="00841C84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141A6" w:rsidRPr="00687C49" w:rsidRDefault="00841C84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141A6" w:rsidRPr="00687C49" w:rsidRDefault="00841C84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E141A6" w:rsidRPr="00687C49" w:rsidRDefault="00390A37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841C8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, ТШХ, 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E141A6" w:rsidRPr="00687C49" w:rsidRDefault="00841C84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E141A6" w:rsidRPr="00687C49" w:rsidRDefault="00841C84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E141A6" w:rsidRPr="00687C49" w:rsidTr="00833398">
        <w:tc>
          <w:tcPr>
            <w:tcW w:w="862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0042</w:t>
            </w:r>
          </w:p>
        </w:tc>
        <w:tc>
          <w:tcPr>
            <w:tcW w:w="1548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29122-68-7</w:t>
            </w:r>
          </w:p>
        </w:tc>
        <w:tc>
          <w:tcPr>
            <w:tcW w:w="2520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tenolol</w:t>
            </w:r>
          </w:p>
        </w:tc>
        <w:tc>
          <w:tcPr>
            <w:tcW w:w="3420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Атенолол</w:t>
            </w:r>
          </w:p>
        </w:tc>
        <w:tc>
          <w:tcPr>
            <w:tcW w:w="1714" w:type="dxa"/>
          </w:tcPr>
          <w:p w:rsidR="00E141A6" w:rsidRPr="00687C49" w:rsidRDefault="0064356D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141A6" w:rsidRPr="00687C49" w:rsidRDefault="0064356D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E141A6" w:rsidRPr="00687C49" w:rsidRDefault="0064356D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E141A6" w:rsidRPr="00687C49" w:rsidRDefault="00390A37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64356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, РХ, ТШ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 </w:t>
            </w:r>
          </w:p>
          <w:p w:rsidR="00E141A6" w:rsidRPr="00687C49" w:rsidRDefault="0064356D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E141A6" w:rsidRPr="00687C49" w:rsidRDefault="0064356D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E141A6" w:rsidRPr="00687C49" w:rsidTr="00833398">
        <w:tc>
          <w:tcPr>
            <w:tcW w:w="862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0043</w:t>
            </w:r>
          </w:p>
        </w:tc>
        <w:tc>
          <w:tcPr>
            <w:tcW w:w="1548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5908-99-6</w:t>
            </w:r>
          </w:p>
        </w:tc>
        <w:tc>
          <w:tcPr>
            <w:tcW w:w="2520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tropine su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fa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te</w:t>
            </w:r>
          </w:p>
        </w:tc>
        <w:tc>
          <w:tcPr>
            <w:tcW w:w="3420" w:type="dxa"/>
          </w:tcPr>
          <w:p w:rsidR="00E141A6" w:rsidRPr="00687C49" w:rsidRDefault="00B30C6A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тро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 xml:space="preserve"> сульфат</w:t>
            </w:r>
          </w:p>
        </w:tc>
        <w:tc>
          <w:tcPr>
            <w:tcW w:w="1714" w:type="dxa"/>
          </w:tcPr>
          <w:p w:rsidR="00E141A6" w:rsidRPr="00687C49" w:rsidRDefault="00B30C6A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141A6" w:rsidRPr="00687C49" w:rsidRDefault="00B30C6A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E141A6" w:rsidRPr="00687C49" w:rsidRDefault="006E59C0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E141A6" w:rsidRPr="00687C49" w:rsidRDefault="00390A37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</w:t>
            </w:r>
            <w:r w:rsidR="00B30C6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, ТШХ, 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E141A6" w:rsidRPr="00687C49" w:rsidRDefault="00B30C6A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E141A6" w:rsidRPr="00687C49" w:rsidRDefault="006E59C0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СФ</w:t>
            </w:r>
          </w:p>
        </w:tc>
        <w:tc>
          <w:tcPr>
            <w:tcW w:w="1086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4</w:t>
            </w:r>
          </w:p>
        </w:tc>
        <w:tc>
          <w:tcPr>
            <w:tcW w:w="1372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2"/>
              <w:jc w:val="left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lastRenderedPageBreak/>
              <w:t>A0044</w:t>
            </w:r>
          </w:p>
        </w:tc>
        <w:tc>
          <w:tcPr>
            <w:tcW w:w="1548" w:type="dxa"/>
          </w:tcPr>
          <w:p w:rsidR="004D351D" w:rsidRPr="00687C49" w:rsidRDefault="008133F9" w:rsidP="00046347">
            <w:pPr>
              <w:pStyle w:val="2"/>
              <w:jc w:val="left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117772-70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2"/>
              <w:jc w:val="left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 xml:space="preserve">Azithromycin </w:t>
            </w:r>
          </w:p>
        </w:tc>
        <w:tc>
          <w:tcPr>
            <w:tcW w:w="3420" w:type="dxa"/>
          </w:tcPr>
          <w:p w:rsidR="004D351D" w:rsidRPr="00687C49" w:rsidRDefault="00167791" w:rsidP="00046347">
            <w:pPr>
              <w:pStyle w:val="2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Аз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тром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>цин</w:t>
            </w:r>
          </w:p>
        </w:tc>
        <w:tc>
          <w:tcPr>
            <w:tcW w:w="1714" w:type="dxa"/>
          </w:tcPr>
          <w:p w:rsidR="002B62E8" w:rsidRPr="00687C49" w:rsidRDefault="00525EDD" w:rsidP="00046347">
            <w:pPr>
              <w:pStyle w:val="3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</w:p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Р,</w:t>
            </w:r>
            <w:r w:rsidR="00525EDD" w:rsidRPr="00687C49">
              <w:rPr>
                <w:rFonts w:ascii="Times New Roman" w:hAnsi="Times New Roman" w:cs="Times New Roman"/>
                <w:sz w:val="20"/>
                <w:lang w:val="uk-UA"/>
              </w:rPr>
              <w:t xml:space="preserve"> Д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,</w:t>
            </w:r>
            <w:r w:rsidR="00525EDD" w:rsidRPr="00687C49">
              <w:rPr>
                <w:rFonts w:ascii="Times New Roman" w:hAnsi="Times New Roman" w:cs="Times New Roman"/>
                <w:sz w:val="20"/>
              </w:rPr>
              <w:t xml:space="preserve"> К</w:t>
            </w:r>
            <w:r w:rsidR="00525EDD" w:rsidRPr="00687C49">
              <w:rPr>
                <w:rFonts w:ascii="Times New Roman" w:hAnsi="Times New Roman" w:cs="Times New Roman"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390A37" w:rsidP="00046347">
            <w:pPr>
              <w:pStyle w:val="3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Ч</w:t>
            </w:r>
            <w:r w:rsidR="00525EDD" w:rsidRPr="00687C49">
              <w:rPr>
                <w:rFonts w:ascii="Times New Roman" w:hAnsi="Times New Roman" w:cs="Times New Roman"/>
                <w:sz w:val="20"/>
              </w:rPr>
              <w:t xml:space="preserve">с, </w:t>
            </w:r>
            <w:r w:rsidR="00525EDD" w:rsidRPr="00687C49">
              <w:rPr>
                <w:rFonts w:ascii="Times New Roman" w:hAnsi="Times New Roman" w:cs="Times New Roman"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>Х</w:t>
            </w:r>
          </w:p>
          <w:p w:rsidR="002B62E8" w:rsidRPr="00687C49" w:rsidRDefault="00525EDD" w:rsidP="002B62E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2B62E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2B62E8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D351D" w:rsidRPr="00687C49" w:rsidRDefault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0045</w:t>
            </w:r>
          </w:p>
        </w:tc>
        <w:tc>
          <w:tcPr>
            <w:tcW w:w="1548" w:type="dxa"/>
          </w:tcPr>
          <w:p w:rsidR="00922881" w:rsidRPr="00687C49" w:rsidRDefault="00922881" w:rsidP="00922881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5534-09-8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eclometasone dipropionate</w:t>
            </w:r>
          </w:p>
        </w:tc>
        <w:tc>
          <w:tcPr>
            <w:tcW w:w="3420" w:type="dxa"/>
          </w:tcPr>
          <w:p w:rsidR="004D351D" w:rsidRPr="00687C49" w:rsidRDefault="00167791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Беклометазо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дипро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онат</w:t>
            </w:r>
          </w:p>
        </w:tc>
        <w:tc>
          <w:tcPr>
            <w:tcW w:w="1714" w:type="dxa"/>
          </w:tcPr>
          <w:p w:rsidR="004D351D" w:rsidRPr="00687C49" w:rsidRDefault="00525ED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390A3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525EDD"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="00525ED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D351D" w:rsidRPr="00687C49" w:rsidRDefault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E141A6" w:rsidRPr="00687C49" w:rsidTr="00833398">
        <w:tc>
          <w:tcPr>
            <w:tcW w:w="862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0046</w:t>
            </w:r>
          </w:p>
        </w:tc>
        <w:tc>
          <w:tcPr>
            <w:tcW w:w="1548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00-52-7</w:t>
            </w:r>
          </w:p>
        </w:tc>
        <w:tc>
          <w:tcPr>
            <w:tcW w:w="2520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enzaldehyde</w:t>
            </w:r>
          </w:p>
        </w:tc>
        <w:tc>
          <w:tcPr>
            <w:tcW w:w="3420" w:type="dxa"/>
          </w:tcPr>
          <w:p w:rsidR="00E141A6" w:rsidRPr="00687C49" w:rsidRDefault="00167791" w:rsidP="00E141A6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Бензальдегі</w:t>
            </w:r>
            <w:r w:rsidR="00E141A6" w:rsidRPr="00687C49">
              <w:rPr>
                <w:rFonts w:ascii="Times New Roman" w:hAnsi="Times New Roman" w:cs="Times New Roman"/>
                <w:sz w:val="20"/>
              </w:rPr>
              <w:t>д</w:t>
            </w:r>
          </w:p>
        </w:tc>
        <w:tc>
          <w:tcPr>
            <w:tcW w:w="1714" w:type="dxa"/>
          </w:tcPr>
          <w:p w:rsidR="00E141A6" w:rsidRPr="00687C49" w:rsidRDefault="00525EDD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E141A6" w:rsidRPr="00687C49" w:rsidRDefault="00525EDD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Г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E141A6" w:rsidRPr="00687C49" w:rsidTr="00833398">
        <w:trPr>
          <w:trHeight w:val="1513"/>
        </w:trPr>
        <w:tc>
          <w:tcPr>
            <w:tcW w:w="862" w:type="dxa"/>
          </w:tcPr>
          <w:p w:rsidR="00E141A6" w:rsidRPr="00687C49" w:rsidRDefault="00E141A6" w:rsidP="00E141A6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B0047</w:t>
            </w:r>
          </w:p>
        </w:tc>
        <w:tc>
          <w:tcPr>
            <w:tcW w:w="1548" w:type="dxa"/>
          </w:tcPr>
          <w:p w:rsidR="00E141A6" w:rsidRPr="00687C49" w:rsidRDefault="00E141A6" w:rsidP="00E141A6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8001-54-5</w:t>
            </w:r>
          </w:p>
        </w:tc>
        <w:tc>
          <w:tcPr>
            <w:tcW w:w="2520" w:type="dxa"/>
          </w:tcPr>
          <w:p w:rsidR="00E141A6" w:rsidRPr="00687C49" w:rsidRDefault="00E141A6" w:rsidP="00E141A6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Benzalkonium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 xml:space="preserve">chloride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(0,2% solution in methanol)</w:t>
            </w:r>
          </w:p>
        </w:tc>
        <w:tc>
          <w:tcPr>
            <w:tcW w:w="3420" w:type="dxa"/>
          </w:tcPr>
          <w:p w:rsidR="00E141A6" w:rsidRPr="00687C49" w:rsidRDefault="00167791" w:rsidP="00E141A6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Бензалконію</w:t>
            </w:r>
            <w:r w:rsidR="00E141A6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хлорид </w:t>
            </w:r>
          </w:p>
          <w:p w:rsidR="00E141A6" w:rsidRPr="00687C49" w:rsidRDefault="00167791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(0.2% метаноль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й 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озчин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1714" w:type="dxa"/>
          </w:tcPr>
          <w:p w:rsidR="00E141A6" w:rsidRPr="00687C49" w:rsidRDefault="00525EDD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141A6" w:rsidRPr="00687C49" w:rsidRDefault="00525EDD" w:rsidP="00351B85">
            <w:pPr>
              <w:ind w:right="-166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співвідношення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алк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>льн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и</w:t>
            </w:r>
            <w:r w:rsidR="00E141A6"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х 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>компонент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і</w:t>
            </w:r>
            <w:r w:rsidR="00E141A6"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>в</w:t>
            </w:r>
            <w:r w:rsidR="00351B85"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В</w:t>
            </w:r>
            <w:r w:rsidR="00E141A6"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</w:p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Х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="00525ED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141A6" w:rsidRPr="00687C49" w:rsidRDefault="00525EDD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E141A6" w:rsidRPr="00687C49" w:rsidRDefault="00525EDD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Г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351B85" w:rsidRPr="00687C49" w:rsidRDefault="00351B85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  <w:p w:rsidR="00351B85" w:rsidRPr="00687C49" w:rsidRDefault="00351B85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 мл</w:t>
            </w:r>
          </w:p>
        </w:tc>
        <w:tc>
          <w:tcPr>
            <w:tcW w:w="1264" w:type="dxa"/>
            <w:gridSpan w:val="2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E141A6" w:rsidRPr="00687C49" w:rsidTr="00833398">
        <w:tc>
          <w:tcPr>
            <w:tcW w:w="862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B0048</w:t>
            </w:r>
          </w:p>
        </w:tc>
        <w:tc>
          <w:tcPr>
            <w:tcW w:w="1548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94-09-07</w:t>
            </w:r>
          </w:p>
        </w:tc>
        <w:tc>
          <w:tcPr>
            <w:tcW w:w="2520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Benzocaine </w:t>
            </w:r>
          </w:p>
        </w:tc>
        <w:tc>
          <w:tcPr>
            <w:tcW w:w="3420" w:type="dxa"/>
          </w:tcPr>
          <w:p w:rsidR="00E141A6" w:rsidRPr="00687C49" w:rsidRDefault="00167791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Бензок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 xml:space="preserve">н </w:t>
            </w:r>
          </w:p>
        </w:tc>
        <w:tc>
          <w:tcPr>
            <w:tcW w:w="1714" w:type="dxa"/>
          </w:tcPr>
          <w:p w:rsidR="00E141A6" w:rsidRPr="00687C49" w:rsidRDefault="00F76A71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141A6" w:rsidRPr="00687C49" w:rsidRDefault="00F76A71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141A6" w:rsidRPr="00687C49" w:rsidRDefault="00F76A71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E141A6" w:rsidRPr="00687C49" w:rsidRDefault="00390A37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F76A7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, ТШХ, 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ГХ</w:t>
            </w:r>
          </w:p>
          <w:p w:rsidR="00E141A6" w:rsidRPr="00687C49" w:rsidRDefault="00F76A71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E141A6" w:rsidRPr="00687C49" w:rsidRDefault="00F76A71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Х, ГХ</w:t>
            </w:r>
          </w:p>
        </w:tc>
        <w:tc>
          <w:tcPr>
            <w:tcW w:w="1086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5</w:t>
            </w:r>
          </w:p>
        </w:tc>
        <w:tc>
          <w:tcPr>
            <w:tcW w:w="1264" w:type="dxa"/>
            <w:gridSpan w:val="2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E141A6" w:rsidRPr="00687C49" w:rsidTr="00833398">
        <w:tc>
          <w:tcPr>
            <w:tcW w:w="862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0049</w:t>
            </w:r>
          </w:p>
        </w:tc>
        <w:tc>
          <w:tcPr>
            <w:tcW w:w="1548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971-60-8</w:t>
            </w:r>
          </w:p>
        </w:tc>
        <w:tc>
          <w:tcPr>
            <w:tcW w:w="2520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enzohexonium</w:t>
            </w:r>
          </w:p>
        </w:tc>
        <w:tc>
          <w:tcPr>
            <w:tcW w:w="3420" w:type="dxa"/>
          </w:tcPr>
          <w:p w:rsidR="00E141A6" w:rsidRPr="00687C49" w:rsidRDefault="00E5737E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Бензогексон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="00E141A6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й</w:t>
            </w:r>
          </w:p>
        </w:tc>
        <w:tc>
          <w:tcPr>
            <w:tcW w:w="1714" w:type="dxa"/>
          </w:tcPr>
          <w:p w:rsidR="00E141A6" w:rsidRPr="00687C49" w:rsidRDefault="00E5737E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141A6" w:rsidRPr="00687C49" w:rsidRDefault="00E5737E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E141A6" w:rsidRPr="00687C49" w:rsidRDefault="00E5737E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B0050</w:t>
            </w:r>
          </w:p>
        </w:tc>
        <w:tc>
          <w:tcPr>
            <w:tcW w:w="1548" w:type="dxa"/>
          </w:tcPr>
          <w:p w:rsidR="00234914" w:rsidRPr="00687C49" w:rsidRDefault="00234914" w:rsidP="00234914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65-85-0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Benzoic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cid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for melting point</w:t>
            </w:r>
          </w:p>
        </w:tc>
        <w:tc>
          <w:tcPr>
            <w:tcW w:w="3420" w:type="dxa"/>
          </w:tcPr>
          <w:p w:rsidR="004D351D" w:rsidRPr="00687C49" w:rsidRDefault="00E5737E" w:rsidP="00E5737E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Кислота бензойна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для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визначення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температур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плавлен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н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я</w:t>
            </w:r>
          </w:p>
        </w:tc>
        <w:tc>
          <w:tcPr>
            <w:tcW w:w="3941" w:type="dxa"/>
            <w:gridSpan w:val="4"/>
          </w:tcPr>
          <w:p w:rsidR="004D351D" w:rsidRPr="00687C49" w:rsidRDefault="00E5737E" w:rsidP="00E5737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Вериф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ац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я при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лад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для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изначення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температу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плавле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н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я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4D351D" w:rsidRPr="00687C49" w:rsidRDefault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B0051</w:t>
            </w:r>
          </w:p>
        </w:tc>
        <w:tc>
          <w:tcPr>
            <w:tcW w:w="1548" w:type="dxa"/>
          </w:tcPr>
          <w:p w:rsidR="004D351D" w:rsidRPr="00687C49" w:rsidRDefault="00A946C7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100-51-6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Benzyl alcohol</w:t>
            </w:r>
          </w:p>
        </w:tc>
        <w:tc>
          <w:tcPr>
            <w:tcW w:w="3420" w:type="dxa"/>
          </w:tcPr>
          <w:p w:rsidR="004D351D" w:rsidRPr="00687C49" w:rsidRDefault="00E5737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Бензило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й спирт</w:t>
            </w:r>
          </w:p>
        </w:tc>
        <w:tc>
          <w:tcPr>
            <w:tcW w:w="1714" w:type="dxa"/>
          </w:tcPr>
          <w:p w:rsidR="004D351D" w:rsidRPr="00687C49" w:rsidRDefault="00A604A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A604A9" w:rsidP="00046347">
            <w:pPr>
              <w:pStyle w:val="7"/>
              <w:rPr>
                <w:rFonts w:ascii="Times New Roman" w:hAnsi="Times New Roman" w:cs="Times New Roman"/>
                <w:sz w:val="20"/>
                <w:u w:val="none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u w:val="none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sz w:val="20"/>
                <w:u w:val="none"/>
              </w:rPr>
              <w:t>Х</w:t>
            </w:r>
            <w:r w:rsidR="00390A37" w:rsidRPr="00687C49">
              <w:rPr>
                <w:rFonts w:ascii="Times New Roman" w:hAnsi="Times New Roman" w:cs="Times New Roman"/>
                <w:sz w:val="20"/>
                <w:u w:val="none"/>
                <w:lang w:val="uk-UA"/>
              </w:rPr>
              <w:t>, ГХ, ІЧ</w:t>
            </w:r>
            <w:r w:rsidR="004D351D" w:rsidRPr="00687C49">
              <w:rPr>
                <w:rFonts w:ascii="Times New Roman" w:hAnsi="Times New Roman" w:cs="Times New Roman"/>
                <w:sz w:val="20"/>
                <w:u w:val="none"/>
                <w:lang w:val="uk-UA"/>
              </w:rPr>
              <w:t>с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474B5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D351D" w:rsidRPr="00687C49" w:rsidRDefault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E141A6" w:rsidRPr="00687C49" w:rsidTr="00833398">
        <w:tc>
          <w:tcPr>
            <w:tcW w:w="862" w:type="dxa"/>
          </w:tcPr>
          <w:p w:rsidR="00E141A6" w:rsidRPr="00687C49" w:rsidRDefault="00E141A6" w:rsidP="00E141A6">
            <w:pPr>
              <w:pStyle w:val="a8"/>
              <w:jc w:val="both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B0052</w:t>
            </w:r>
          </w:p>
        </w:tc>
        <w:tc>
          <w:tcPr>
            <w:tcW w:w="1548" w:type="dxa"/>
          </w:tcPr>
          <w:p w:rsidR="00E141A6" w:rsidRPr="00687C49" w:rsidRDefault="00E141A6" w:rsidP="00E141A6">
            <w:pPr>
              <w:pStyle w:val="a8"/>
              <w:jc w:val="both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120-51-4</w:t>
            </w:r>
          </w:p>
        </w:tc>
        <w:tc>
          <w:tcPr>
            <w:tcW w:w="2520" w:type="dxa"/>
          </w:tcPr>
          <w:p w:rsidR="00E141A6" w:rsidRPr="00687C49" w:rsidRDefault="00E141A6" w:rsidP="00E141A6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Benzyl benzoate</w:t>
            </w:r>
          </w:p>
        </w:tc>
        <w:tc>
          <w:tcPr>
            <w:tcW w:w="3420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Бензилбензоат</w:t>
            </w:r>
          </w:p>
        </w:tc>
        <w:tc>
          <w:tcPr>
            <w:tcW w:w="1714" w:type="dxa"/>
          </w:tcPr>
          <w:p w:rsidR="00E141A6" w:rsidRPr="00687C49" w:rsidRDefault="00A604A9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141A6" w:rsidRPr="00687C49" w:rsidRDefault="00A604A9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E141A6" w:rsidRPr="00687C49" w:rsidRDefault="00390A37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</w:t>
            </w:r>
            <w:r w:rsidR="00A604A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ТШ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ГХ</w:t>
            </w:r>
          </w:p>
        </w:tc>
        <w:tc>
          <w:tcPr>
            <w:tcW w:w="1086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,5</w:t>
            </w:r>
          </w:p>
        </w:tc>
        <w:tc>
          <w:tcPr>
            <w:tcW w:w="1264" w:type="dxa"/>
            <w:gridSpan w:val="2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E141A6" w:rsidRPr="00687C49" w:rsidTr="00833398">
        <w:tc>
          <w:tcPr>
            <w:tcW w:w="862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0053</w:t>
            </w:r>
          </w:p>
        </w:tc>
        <w:tc>
          <w:tcPr>
            <w:tcW w:w="1548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5579-84-0</w:t>
            </w:r>
          </w:p>
        </w:tc>
        <w:tc>
          <w:tcPr>
            <w:tcW w:w="2520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etahistine dihydrochloride</w:t>
            </w:r>
          </w:p>
        </w:tc>
        <w:tc>
          <w:tcPr>
            <w:tcW w:w="3420" w:type="dxa"/>
          </w:tcPr>
          <w:p w:rsidR="00E141A6" w:rsidRPr="00687C49" w:rsidRDefault="00E5737E" w:rsidP="00E141A6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Бетаг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стин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диг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="00E141A6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E141A6" w:rsidRPr="00687C49" w:rsidRDefault="00A604A9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141A6" w:rsidRPr="00687C49" w:rsidRDefault="00A604A9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141A6" w:rsidRPr="00687C49" w:rsidRDefault="00A604A9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Р </w:t>
            </w:r>
          </w:p>
          <w:p w:rsidR="00E141A6" w:rsidRPr="00687C49" w:rsidRDefault="00A604A9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E141A6" w:rsidRPr="00687C49" w:rsidRDefault="00390A37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A604A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, РХ, ТШ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 </w:t>
            </w:r>
          </w:p>
          <w:p w:rsidR="00E141A6" w:rsidRPr="00687C49" w:rsidRDefault="00A604A9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E141A6" w:rsidRPr="00687C49" w:rsidRDefault="00A604A9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E141A6" w:rsidRPr="00687C49" w:rsidRDefault="00A604A9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1</w:t>
            </w:r>
          </w:p>
        </w:tc>
        <w:tc>
          <w:tcPr>
            <w:tcW w:w="1264" w:type="dxa"/>
            <w:gridSpan w:val="2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E141A6" w:rsidRPr="00687C49" w:rsidTr="00833398">
        <w:tc>
          <w:tcPr>
            <w:tcW w:w="862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0054</w:t>
            </w:r>
          </w:p>
        </w:tc>
        <w:tc>
          <w:tcPr>
            <w:tcW w:w="1548" w:type="dxa"/>
          </w:tcPr>
          <w:p w:rsidR="00E141A6" w:rsidRPr="00687C49" w:rsidRDefault="00E141A6" w:rsidP="00E141A6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5452-87-9</w:t>
            </w:r>
          </w:p>
        </w:tc>
        <w:tc>
          <w:tcPr>
            <w:tcW w:w="2520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etahistine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impurity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С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</w:p>
        </w:tc>
        <w:tc>
          <w:tcPr>
            <w:tcW w:w="3420" w:type="dxa"/>
          </w:tcPr>
          <w:p w:rsidR="00E141A6" w:rsidRPr="00687C49" w:rsidRDefault="00E5737E" w:rsidP="00E5737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Бетаг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стин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="00E141A6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</w:t>
            </w:r>
            <w:r w:rsidR="00E141A6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С</w:t>
            </w:r>
          </w:p>
        </w:tc>
        <w:tc>
          <w:tcPr>
            <w:tcW w:w="1714" w:type="dxa"/>
          </w:tcPr>
          <w:p w:rsidR="00E141A6" w:rsidRPr="00687C49" w:rsidRDefault="006C10A0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E141A6" w:rsidRPr="00687C49" w:rsidRDefault="006C10A0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B0055</w:t>
            </w:r>
          </w:p>
        </w:tc>
        <w:tc>
          <w:tcPr>
            <w:tcW w:w="1548" w:type="dxa"/>
          </w:tcPr>
          <w:p w:rsidR="004D351D" w:rsidRPr="00687C49" w:rsidRDefault="00A946C7" w:rsidP="00046347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60628-96-8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Bifonazole</w:t>
            </w:r>
          </w:p>
        </w:tc>
        <w:tc>
          <w:tcPr>
            <w:tcW w:w="3420" w:type="dxa"/>
          </w:tcPr>
          <w:p w:rsidR="004D351D" w:rsidRPr="00687C49" w:rsidRDefault="00E5737E" w:rsidP="00046347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Б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фоназол</w:t>
            </w:r>
          </w:p>
        </w:tc>
        <w:tc>
          <w:tcPr>
            <w:tcW w:w="1714" w:type="dxa"/>
          </w:tcPr>
          <w:p w:rsidR="004D351D" w:rsidRPr="00687C49" w:rsidRDefault="006C10A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390A3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6C10A0" w:rsidRPr="00687C49">
              <w:rPr>
                <w:rFonts w:ascii="Times New Roman" w:hAnsi="Times New Roman" w:cs="Times New Roman"/>
                <w:b/>
                <w:sz w:val="20"/>
              </w:rPr>
              <w:t>с,</w:t>
            </w:r>
            <w:r w:rsidR="006C10A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6C10A0" w:rsidRPr="00687C49">
              <w:rPr>
                <w:rFonts w:ascii="Times New Roman" w:hAnsi="Times New Roman" w:cs="Times New Roman"/>
                <w:b/>
                <w:sz w:val="20"/>
              </w:rPr>
              <w:t>Х,Т</w:t>
            </w:r>
            <w:r w:rsidR="006C10A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8</w:t>
            </w:r>
          </w:p>
        </w:tc>
        <w:tc>
          <w:tcPr>
            <w:tcW w:w="1264" w:type="dxa"/>
            <w:gridSpan w:val="2"/>
          </w:tcPr>
          <w:p w:rsidR="004D351D" w:rsidRPr="00687C49" w:rsidRDefault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0056</w:t>
            </w:r>
          </w:p>
        </w:tc>
        <w:tc>
          <w:tcPr>
            <w:tcW w:w="1548" w:type="dxa"/>
          </w:tcPr>
          <w:p w:rsidR="004D351D" w:rsidRPr="00687C49" w:rsidRDefault="008140E7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Style w:val="1876"/>
                <w:rFonts w:ascii="Times New Roman" w:hAnsi="Times New Roman" w:cs="Times New Roman"/>
                <w:b/>
                <w:bCs/>
                <w:color w:val="000000"/>
                <w:sz w:val="20"/>
              </w:rPr>
              <w:t>104344-23-2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isoprolol for system suitability</w:t>
            </w:r>
          </w:p>
        </w:tc>
        <w:tc>
          <w:tcPr>
            <w:tcW w:w="3420" w:type="dxa"/>
          </w:tcPr>
          <w:p w:rsidR="004D351D" w:rsidRPr="00687C49" w:rsidRDefault="00E5737E" w:rsidP="00351B85">
            <w:pPr>
              <w:ind w:right="-126"/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Б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сопролол </w:t>
            </w:r>
            <w:r w:rsidR="00573AB3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для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перевірки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придатності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хроматографічної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систем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и</w:t>
            </w:r>
          </w:p>
        </w:tc>
        <w:tc>
          <w:tcPr>
            <w:tcW w:w="1714" w:type="dxa"/>
          </w:tcPr>
          <w:p w:rsidR="004D351D" w:rsidRPr="00687C49" w:rsidRDefault="006C10A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6C10A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351B85" w:rsidRPr="00687C49" w:rsidRDefault="004D5B43" w:rsidP="00351B85">
            <w:pPr>
              <w:tabs>
                <w:tab w:val="left" w:pos="1252"/>
              </w:tabs>
              <w:ind w:left="-24" w:right="-106"/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Вміст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 xml:space="preserve">   </w:t>
            </w:r>
            <w:r w:rsidR="00351B85"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>ал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и</w:t>
            </w:r>
            <w:r w:rsidR="004D351D"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використовує</w:t>
            </w:r>
          </w:p>
          <w:p w:rsidR="004D351D" w:rsidRPr="00687C49" w:rsidRDefault="004D5B43" w:rsidP="00351B85">
            <w:pPr>
              <w:tabs>
                <w:tab w:val="left" w:pos="1252"/>
              </w:tabs>
              <w:ind w:left="-24" w:right="-106"/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тьс</w:t>
            </w:r>
            <w:r w:rsidR="004D351D"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>я для</w:t>
            </w:r>
            <w:r w:rsidR="00351B85"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анал</w:t>
            </w:r>
            <w:r w:rsidR="00351B85"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>з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у</w:t>
            </w:r>
          </w:p>
        </w:tc>
        <w:tc>
          <w:tcPr>
            <w:tcW w:w="1264" w:type="dxa"/>
            <w:gridSpan w:val="2"/>
          </w:tcPr>
          <w:p w:rsidR="004D351D" w:rsidRPr="00687C49" w:rsidRDefault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lastRenderedPageBreak/>
              <w:t>B0057</w:t>
            </w:r>
          </w:p>
        </w:tc>
        <w:tc>
          <w:tcPr>
            <w:tcW w:w="1548" w:type="dxa"/>
          </w:tcPr>
          <w:p w:rsidR="004D351D" w:rsidRPr="00687C49" w:rsidRDefault="00A946C7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104344-23-2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isoprolol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fumarate</w:t>
            </w:r>
          </w:p>
        </w:tc>
        <w:tc>
          <w:tcPr>
            <w:tcW w:w="3420" w:type="dxa"/>
          </w:tcPr>
          <w:p w:rsidR="004D351D" w:rsidRPr="00687C49" w:rsidRDefault="00FD67B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Б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опрол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фумарат</w:t>
            </w:r>
          </w:p>
        </w:tc>
        <w:tc>
          <w:tcPr>
            <w:tcW w:w="1714" w:type="dxa"/>
          </w:tcPr>
          <w:p w:rsidR="004D351D" w:rsidRPr="00687C49" w:rsidRDefault="00FD67B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390A3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FD67BB" w:rsidRPr="00687C49">
              <w:rPr>
                <w:rFonts w:ascii="Times New Roman" w:hAnsi="Times New Roman" w:cs="Times New Roman"/>
                <w:b/>
                <w:sz w:val="20"/>
              </w:rPr>
              <w:t>с,Т</w:t>
            </w:r>
            <w:r w:rsidR="00FD67B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FD67BB"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="00FD67B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6</w:t>
            </w:r>
          </w:p>
        </w:tc>
        <w:tc>
          <w:tcPr>
            <w:tcW w:w="1264" w:type="dxa"/>
            <w:gridSpan w:val="2"/>
          </w:tcPr>
          <w:p w:rsidR="004D351D" w:rsidRPr="00687C49" w:rsidRDefault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B0058</w:t>
            </w:r>
          </w:p>
        </w:tc>
        <w:tc>
          <w:tcPr>
            <w:tcW w:w="1548" w:type="dxa"/>
          </w:tcPr>
          <w:p w:rsidR="004D351D" w:rsidRPr="00687C49" w:rsidRDefault="00A946C7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611-75-6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Bromhexine hydrochloride</w:t>
            </w:r>
          </w:p>
        </w:tc>
        <w:tc>
          <w:tcPr>
            <w:tcW w:w="3420" w:type="dxa"/>
          </w:tcPr>
          <w:p w:rsidR="004D351D" w:rsidRPr="00687C49" w:rsidRDefault="00FD67B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Бромгекс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4D351D" w:rsidRPr="00687C49" w:rsidRDefault="002734F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4D351D" w:rsidRPr="00687C49" w:rsidRDefault="002734F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2734F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D351D" w:rsidRPr="00687C49" w:rsidRDefault="002734F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390A3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</w:t>
            </w:r>
            <w:r w:rsidR="002734F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2734F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4D351D" w:rsidRPr="00687C49" w:rsidRDefault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B0059</w:t>
            </w:r>
          </w:p>
        </w:tc>
        <w:tc>
          <w:tcPr>
            <w:tcW w:w="1548" w:type="dxa"/>
          </w:tcPr>
          <w:p w:rsidR="004D351D" w:rsidRPr="00687C49" w:rsidRDefault="00A946C7" w:rsidP="00046347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14252-80-3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; 18010-40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Bupivacaine hydrochloride</w:t>
            </w:r>
          </w:p>
        </w:tc>
        <w:tc>
          <w:tcPr>
            <w:tcW w:w="3420" w:type="dxa"/>
          </w:tcPr>
          <w:p w:rsidR="004D351D" w:rsidRPr="00687C49" w:rsidRDefault="0098522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Бу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вак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D3135E"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="00D3135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рохлорид *</w:t>
            </w:r>
          </w:p>
        </w:tc>
        <w:tc>
          <w:tcPr>
            <w:tcW w:w="1714" w:type="dxa"/>
          </w:tcPr>
          <w:p w:rsidR="004D351D" w:rsidRPr="00687C49" w:rsidRDefault="0098522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98522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4D351D" w:rsidRPr="00687C49" w:rsidRDefault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B0060</w:t>
            </w:r>
          </w:p>
        </w:tc>
        <w:tc>
          <w:tcPr>
            <w:tcW w:w="1548" w:type="dxa"/>
          </w:tcPr>
          <w:p w:rsidR="004D351D" w:rsidRPr="00687C49" w:rsidRDefault="00A946C7" w:rsidP="00046347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5797-42-4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ind w:right="-113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Bupivacaine impurity 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(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Ph.Eur)</w:t>
            </w:r>
          </w:p>
        </w:tc>
        <w:tc>
          <w:tcPr>
            <w:tcW w:w="3420" w:type="dxa"/>
          </w:tcPr>
          <w:p w:rsidR="004D351D" w:rsidRPr="00687C49" w:rsidRDefault="00D3135E" w:rsidP="00D313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Бу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В </w:t>
            </w:r>
          </w:p>
        </w:tc>
        <w:tc>
          <w:tcPr>
            <w:tcW w:w="1714" w:type="dxa"/>
          </w:tcPr>
          <w:p w:rsidR="004D351D" w:rsidRPr="00687C49" w:rsidRDefault="0098522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98522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для ППХС</w:t>
            </w:r>
          </w:p>
        </w:tc>
        <w:tc>
          <w:tcPr>
            <w:tcW w:w="2227" w:type="dxa"/>
            <w:gridSpan w:val="3"/>
          </w:tcPr>
          <w:p w:rsidR="004D351D" w:rsidRPr="00687C49" w:rsidRDefault="0098522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4D351D" w:rsidRPr="00687C49" w:rsidRDefault="0098522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02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E141A6" w:rsidP="006835E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B0061</w:t>
            </w:r>
          </w:p>
        </w:tc>
        <w:tc>
          <w:tcPr>
            <w:tcW w:w="1548" w:type="dxa"/>
          </w:tcPr>
          <w:p w:rsidR="004D351D" w:rsidRPr="00687C49" w:rsidRDefault="00A946C7" w:rsidP="00046347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330172-81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ind w:right="-113"/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Bupivacaine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mpurity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Е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(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Ph.Eur)</w:t>
            </w:r>
          </w:p>
          <w:p w:rsidR="004D351D" w:rsidRPr="00687C49" w:rsidRDefault="004D351D" w:rsidP="00CD6AA4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BUPIVACAINE RELATED COMPOUND A (USP)</w:t>
            </w:r>
          </w:p>
          <w:p w:rsidR="004D351D" w:rsidRPr="00687C49" w:rsidRDefault="004D351D" w:rsidP="00CD6AA4">
            <w:pPr>
              <w:ind w:right="-113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420" w:type="dxa"/>
          </w:tcPr>
          <w:p w:rsidR="004D351D" w:rsidRPr="00687C49" w:rsidRDefault="00BB7200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Бу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Е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(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ФУ/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Ph.Eur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)</w:t>
            </w:r>
          </w:p>
          <w:p w:rsidR="004D351D" w:rsidRPr="00687C49" w:rsidRDefault="00BB7200" w:rsidP="00BB720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Бу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А (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USP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)</w:t>
            </w:r>
          </w:p>
        </w:tc>
        <w:tc>
          <w:tcPr>
            <w:tcW w:w="1714" w:type="dxa"/>
          </w:tcPr>
          <w:p w:rsidR="004D351D" w:rsidRPr="00687C49" w:rsidRDefault="00BB720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Х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="00BB720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E141A6" w:rsidP="006835E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E141A6" w:rsidRPr="00687C49" w:rsidTr="00833398">
        <w:trPr>
          <w:trHeight w:val="796"/>
        </w:trPr>
        <w:tc>
          <w:tcPr>
            <w:tcW w:w="862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B0062</w:t>
            </w:r>
          </w:p>
        </w:tc>
        <w:tc>
          <w:tcPr>
            <w:tcW w:w="1548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51013-16-5</w:t>
            </w:r>
          </w:p>
        </w:tc>
        <w:tc>
          <w:tcPr>
            <w:tcW w:w="2520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Butylhydroxyanisole</w:t>
            </w:r>
          </w:p>
        </w:tc>
        <w:tc>
          <w:tcPr>
            <w:tcW w:w="3420" w:type="dxa"/>
          </w:tcPr>
          <w:p w:rsidR="00E141A6" w:rsidRPr="00687C49" w:rsidRDefault="00BB7200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Бутил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окс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зол</w:t>
            </w:r>
          </w:p>
        </w:tc>
        <w:tc>
          <w:tcPr>
            <w:tcW w:w="1714" w:type="dxa"/>
          </w:tcPr>
          <w:p w:rsidR="00E141A6" w:rsidRPr="00687C49" w:rsidRDefault="003F27D0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141A6" w:rsidRPr="00687C49" w:rsidRDefault="003F27D0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141A6" w:rsidRPr="00687C49" w:rsidRDefault="003F27D0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E141A6" w:rsidRPr="00687C49" w:rsidRDefault="003F27D0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141A6" w:rsidRPr="00687C49" w:rsidRDefault="003F27D0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141A6" w:rsidRPr="00687C49" w:rsidRDefault="003F27D0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2</w:t>
            </w:r>
          </w:p>
        </w:tc>
        <w:tc>
          <w:tcPr>
            <w:tcW w:w="1264" w:type="dxa"/>
            <w:gridSpan w:val="2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E141A6" w:rsidRPr="00687C49" w:rsidTr="00833398">
        <w:trPr>
          <w:trHeight w:val="853"/>
        </w:trPr>
        <w:tc>
          <w:tcPr>
            <w:tcW w:w="862" w:type="dxa"/>
            <w:vAlign w:val="center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0063</w:t>
            </w:r>
          </w:p>
        </w:tc>
        <w:tc>
          <w:tcPr>
            <w:tcW w:w="1548" w:type="dxa"/>
            <w:vAlign w:val="center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31-39-5</w:t>
            </w:r>
          </w:p>
        </w:tc>
        <w:tc>
          <w:tcPr>
            <w:tcW w:w="2520" w:type="dxa"/>
            <w:vAlign w:val="center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ffeic acid</w:t>
            </w:r>
          </w:p>
        </w:tc>
        <w:tc>
          <w:tcPr>
            <w:tcW w:w="3420" w:type="dxa"/>
            <w:vAlign w:val="center"/>
          </w:tcPr>
          <w:p w:rsidR="00E141A6" w:rsidRPr="00687C49" w:rsidRDefault="00E141A6" w:rsidP="00BB7200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Кислота </w:t>
            </w:r>
            <w:r w:rsidR="00BB7200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кавова</w:t>
            </w:r>
          </w:p>
        </w:tc>
        <w:tc>
          <w:tcPr>
            <w:tcW w:w="1714" w:type="dxa"/>
          </w:tcPr>
          <w:p w:rsidR="00E141A6" w:rsidRPr="00687C49" w:rsidRDefault="003F27D0" w:rsidP="00E141A6">
            <w:pPr>
              <w:ind w:righ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</w:t>
            </w:r>
            <w:r w:rsidR="003F27D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E141A6" w:rsidRPr="00687C49" w:rsidRDefault="003F27D0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E141A6" w:rsidRPr="00687C49" w:rsidTr="00833398">
        <w:tc>
          <w:tcPr>
            <w:tcW w:w="862" w:type="dxa"/>
            <w:tcBorders>
              <w:top w:val="single" w:sz="4" w:space="0" w:color="auto"/>
            </w:tcBorders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064</w:t>
            </w:r>
          </w:p>
        </w:tc>
        <w:tc>
          <w:tcPr>
            <w:tcW w:w="1548" w:type="dxa"/>
            <w:tcBorders>
              <w:top w:val="single" w:sz="4" w:space="0" w:color="auto"/>
            </w:tcBorders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8-08-2</w:t>
            </w:r>
          </w:p>
        </w:tc>
        <w:tc>
          <w:tcPr>
            <w:tcW w:w="2520" w:type="dxa"/>
            <w:tcBorders>
              <w:top w:val="single" w:sz="4" w:space="0" w:color="auto"/>
            </w:tcBorders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affeine</w:t>
            </w:r>
          </w:p>
        </w:tc>
        <w:tc>
          <w:tcPr>
            <w:tcW w:w="3420" w:type="dxa"/>
            <w:tcBorders>
              <w:top w:val="single" w:sz="4" w:space="0" w:color="auto"/>
            </w:tcBorders>
          </w:tcPr>
          <w:p w:rsidR="00E141A6" w:rsidRPr="00687C49" w:rsidRDefault="00BB7200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офе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  <w:tcBorders>
              <w:top w:val="single" w:sz="4" w:space="0" w:color="auto"/>
            </w:tcBorders>
          </w:tcPr>
          <w:p w:rsidR="00E141A6" w:rsidRPr="00687C49" w:rsidRDefault="003F27D0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, Д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3F27D0" w:rsidRPr="00687C49" w:rsidRDefault="003F27D0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27" w:type="dxa"/>
            <w:gridSpan w:val="3"/>
            <w:tcBorders>
              <w:top w:val="single" w:sz="4" w:space="0" w:color="auto"/>
            </w:tcBorders>
          </w:tcPr>
          <w:p w:rsidR="00E141A6" w:rsidRPr="00687C49" w:rsidRDefault="00390A37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3F27D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, ТШ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="003F27D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Х ,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</w:tcBorders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</w:tcBorders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</w:tcBorders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  <w:tcBorders>
              <w:top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065</w:t>
            </w:r>
          </w:p>
        </w:tc>
        <w:tc>
          <w:tcPr>
            <w:tcW w:w="1548" w:type="dxa"/>
            <w:tcBorders>
              <w:top w:val="single" w:sz="4" w:space="0" w:color="auto"/>
            </w:tcBorders>
          </w:tcPr>
          <w:p w:rsidR="004D351D" w:rsidRPr="00687C49" w:rsidRDefault="00A946C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8-08-2</w:t>
            </w:r>
          </w:p>
        </w:tc>
        <w:tc>
          <w:tcPr>
            <w:tcW w:w="2520" w:type="dxa"/>
            <w:tcBorders>
              <w:top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affeine</w:t>
            </w:r>
          </w:p>
        </w:tc>
        <w:tc>
          <w:tcPr>
            <w:tcW w:w="3420" w:type="dxa"/>
            <w:tcBorders>
              <w:top w:val="single" w:sz="4" w:space="0" w:color="auto"/>
            </w:tcBorders>
          </w:tcPr>
          <w:p w:rsidR="004D351D" w:rsidRPr="00687C49" w:rsidRDefault="00BB720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офе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3941" w:type="dxa"/>
            <w:gridSpan w:val="4"/>
            <w:tcBorders>
              <w:top w:val="single" w:sz="4" w:space="0" w:color="auto"/>
            </w:tcBorders>
          </w:tcPr>
          <w:p w:rsidR="004D351D" w:rsidRPr="00687C49" w:rsidRDefault="00BB720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Вериф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ац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я при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лад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для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изначення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температу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плавле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я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</w:tcBorders>
            <w:vAlign w:val="center"/>
          </w:tcPr>
          <w:p w:rsidR="004D351D" w:rsidRPr="00687C49" w:rsidRDefault="00E141A6" w:rsidP="006835E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E141A6" w:rsidRPr="00687C49" w:rsidTr="00833398">
        <w:tc>
          <w:tcPr>
            <w:tcW w:w="862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066</w:t>
            </w:r>
          </w:p>
        </w:tc>
        <w:tc>
          <w:tcPr>
            <w:tcW w:w="1548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8016-24-5</w:t>
            </w:r>
          </w:p>
        </w:tc>
        <w:tc>
          <w:tcPr>
            <w:tcW w:w="2520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alcium gluconate</w:t>
            </w:r>
          </w:p>
        </w:tc>
        <w:tc>
          <w:tcPr>
            <w:tcW w:w="3420" w:type="dxa"/>
          </w:tcPr>
          <w:p w:rsidR="00E141A6" w:rsidRPr="00687C49" w:rsidRDefault="009E00B7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альц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 xml:space="preserve"> глюконат</w:t>
            </w:r>
          </w:p>
        </w:tc>
        <w:tc>
          <w:tcPr>
            <w:tcW w:w="1714" w:type="dxa"/>
          </w:tcPr>
          <w:p w:rsidR="00E141A6" w:rsidRPr="00687C49" w:rsidRDefault="009E00B7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E141A6" w:rsidRPr="00687C49" w:rsidRDefault="009E00B7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="00390A3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E141A6" w:rsidRPr="00687C49" w:rsidTr="00833398">
        <w:tc>
          <w:tcPr>
            <w:tcW w:w="862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067</w:t>
            </w:r>
          </w:p>
        </w:tc>
        <w:tc>
          <w:tcPr>
            <w:tcW w:w="1548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38-08-6</w:t>
            </w:r>
          </w:p>
        </w:tc>
        <w:tc>
          <w:tcPr>
            <w:tcW w:w="2520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alcium pantothenate</w:t>
            </w:r>
          </w:p>
        </w:tc>
        <w:tc>
          <w:tcPr>
            <w:tcW w:w="3420" w:type="dxa"/>
          </w:tcPr>
          <w:p w:rsidR="00E141A6" w:rsidRPr="00687C49" w:rsidRDefault="009E00B7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альц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 xml:space="preserve"> пантотенат</w:t>
            </w:r>
          </w:p>
        </w:tc>
        <w:tc>
          <w:tcPr>
            <w:tcW w:w="1714" w:type="dxa"/>
          </w:tcPr>
          <w:p w:rsidR="00E141A6" w:rsidRPr="00687C49" w:rsidRDefault="009E00B7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141A6" w:rsidRPr="00687C49" w:rsidRDefault="009E00B7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E141A6" w:rsidRPr="00687C49" w:rsidRDefault="009E00B7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141A6" w:rsidRPr="00687C49" w:rsidRDefault="009E00B7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6</w:t>
            </w:r>
          </w:p>
        </w:tc>
        <w:tc>
          <w:tcPr>
            <w:tcW w:w="1264" w:type="dxa"/>
            <w:gridSpan w:val="2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E141A6" w:rsidRPr="00687C49" w:rsidTr="00833398">
        <w:tc>
          <w:tcPr>
            <w:tcW w:w="862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068</w:t>
            </w:r>
          </w:p>
        </w:tc>
        <w:tc>
          <w:tcPr>
            <w:tcW w:w="1548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6-22-2</w:t>
            </w:r>
          </w:p>
        </w:tc>
        <w:tc>
          <w:tcPr>
            <w:tcW w:w="2520" w:type="dxa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amphor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racemic</w:t>
            </w:r>
          </w:p>
        </w:tc>
        <w:tc>
          <w:tcPr>
            <w:tcW w:w="3420" w:type="dxa"/>
          </w:tcPr>
          <w:p w:rsidR="00E141A6" w:rsidRPr="00687C49" w:rsidRDefault="00E141A6" w:rsidP="009E00B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амфора рацем</w:t>
            </w:r>
            <w:r w:rsidR="009E00B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на</w:t>
            </w:r>
          </w:p>
        </w:tc>
        <w:tc>
          <w:tcPr>
            <w:tcW w:w="1714" w:type="dxa"/>
          </w:tcPr>
          <w:p w:rsidR="00E141A6" w:rsidRPr="00687C49" w:rsidRDefault="00F400DE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141A6" w:rsidRPr="00687C49" w:rsidRDefault="00F400DE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E141A6" w:rsidRPr="00687C49" w:rsidRDefault="00390A37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E141A6" w:rsidRPr="00687C49">
              <w:rPr>
                <w:rFonts w:ascii="Times New Roman" w:hAnsi="Times New Roman" w:cs="Times New Roman"/>
                <w:b/>
                <w:sz w:val="20"/>
              </w:rPr>
              <w:t>с, ГХ</w:t>
            </w:r>
          </w:p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Х, СФ</w:t>
            </w:r>
          </w:p>
        </w:tc>
        <w:tc>
          <w:tcPr>
            <w:tcW w:w="1086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E141A6" w:rsidRPr="00687C49" w:rsidRDefault="00E141A6" w:rsidP="00E141A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E141A6" w:rsidRPr="00687C49" w:rsidRDefault="00E141A6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C0069</w:t>
            </w:r>
          </w:p>
        </w:tc>
        <w:tc>
          <w:tcPr>
            <w:tcW w:w="1548" w:type="dxa"/>
          </w:tcPr>
          <w:p w:rsidR="004D351D" w:rsidRPr="00687C49" w:rsidRDefault="00A946C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04-86-4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Capsaicin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(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USP)</w:t>
            </w:r>
          </w:p>
        </w:tc>
        <w:tc>
          <w:tcPr>
            <w:tcW w:w="3420" w:type="dxa"/>
          </w:tcPr>
          <w:p w:rsidR="004D351D" w:rsidRPr="00687C49" w:rsidRDefault="009E00B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апс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цин</w:t>
            </w:r>
          </w:p>
        </w:tc>
        <w:tc>
          <w:tcPr>
            <w:tcW w:w="1714" w:type="dxa"/>
          </w:tcPr>
          <w:p w:rsidR="004D351D" w:rsidRPr="00687C49" w:rsidRDefault="00F400D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F07CE" w:rsidRPr="00687C49" w:rsidRDefault="00F400D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27" w:type="dxa"/>
            <w:gridSpan w:val="3"/>
          </w:tcPr>
          <w:p w:rsidR="004D351D" w:rsidRPr="00687C49" w:rsidRDefault="00F400D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CF07CE" w:rsidRPr="00687C49" w:rsidRDefault="00CF07C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4D351D" w:rsidRPr="00687C49" w:rsidRDefault="00CF07CE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206ECA" w:rsidRPr="00687C49" w:rsidRDefault="004D351D" w:rsidP="00206ECA">
            <w:pPr>
              <w:ind w:left="-113" w:right="-158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  <w:r w:rsidR="00CF07C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82</w:t>
            </w:r>
            <w:r w:rsidR="00206ECA"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</w:p>
          <w:p w:rsidR="004D351D" w:rsidRPr="00687C49" w:rsidRDefault="00206ECA" w:rsidP="00206ECA">
            <w:pPr>
              <w:ind w:left="-113" w:right="-17" w:firstLine="113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>сум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>капса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>цино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ї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>в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E141A6" w:rsidP="00C21BF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85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70</w:t>
            </w:r>
          </w:p>
        </w:tc>
        <w:tc>
          <w:tcPr>
            <w:tcW w:w="1548" w:type="dxa"/>
          </w:tcPr>
          <w:p w:rsidR="004D351D" w:rsidRPr="00687C49" w:rsidRDefault="00A946C7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64806-05-9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Captopril impurity A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(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Ph.Eur)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</w:t>
            </w:r>
          </w:p>
        </w:tc>
        <w:tc>
          <w:tcPr>
            <w:tcW w:w="3420" w:type="dxa"/>
          </w:tcPr>
          <w:p w:rsidR="004D351D" w:rsidRPr="00687C49" w:rsidRDefault="009E00B7" w:rsidP="009E00B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Каптоприл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А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(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ФУ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) 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(Каптоприл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-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д</w:t>
            </w:r>
            <w:r w:rsidR="00F400DE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сульф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д)</w:t>
            </w:r>
          </w:p>
        </w:tc>
        <w:tc>
          <w:tcPr>
            <w:tcW w:w="1714" w:type="dxa"/>
          </w:tcPr>
          <w:p w:rsidR="004D351D" w:rsidRPr="00687C49" w:rsidRDefault="00F400D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ППХС</w:t>
            </w:r>
          </w:p>
        </w:tc>
        <w:tc>
          <w:tcPr>
            <w:tcW w:w="2227" w:type="dxa"/>
            <w:gridSpan w:val="3"/>
          </w:tcPr>
          <w:p w:rsidR="004D351D" w:rsidRPr="00687C49" w:rsidRDefault="00F400D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F400D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CB2C66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6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E141A6" w:rsidP="00C21BF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65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0071</w:t>
            </w:r>
          </w:p>
        </w:tc>
        <w:tc>
          <w:tcPr>
            <w:tcW w:w="1548" w:type="dxa"/>
          </w:tcPr>
          <w:p w:rsidR="004D351D" w:rsidRPr="00687C49" w:rsidRDefault="00A946C7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298-46-4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arbamazepine</w:t>
            </w:r>
          </w:p>
        </w:tc>
        <w:tc>
          <w:tcPr>
            <w:tcW w:w="3420" w:type="dxa"/>
          </w:tcPr>
          <w:p w:rsidR="004D351D" w:rsidRPr="00687C49" w:rsidRDefault="00F400DE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Карбамазепі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н</w:t>
            </w:r>
          </w:p>
        </w:tc>
        <w:tc>
          <w:tcPr>
            <w:tcW w:w="1714" w:type="dxa"/>
          </w:tcPr>
          <w:p w:rsidR="004D351D" w:rsidRPr="00687C49" w:rsidRDefault="00F400D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, Д, Р, КВ</w:t>
            </w:r>
          </w:p>
        </w:tc>
        <w:tc>
          <w:tcPr>
            <w:tcW w:w="2227" w:type="dxa"/>
            <w:gridSpan w:val="3"/>
          </w:tcPr>
          <w:p w:rsidR="004D351D" w:rsidRPr="00687C49" w:rsidRDefault="00390A3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F400D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СФ</w:t>
            </w:r>
            <w:r w:rsidR="00F400D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46</w:t>
            </w:r>
          </w:p>
        </w:tc>
        <w:tc>
          <w:tcPr>
            <w:tcW w:w="1264" w:type="dxa"/>
            <w:gridSpan w:val="2"/>
          </w:tcPr>
          <w:p w:rsidR="004D351D" w:rsidRPr="00687C49" w:rsidRDefault="00E141A6" w:rsidP="00C21BF2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0072</w:t>
            </w:r>
          </w:p>
        </w:tc>
        <w:tc>
          <w:tcPr>
            <w:tcW w:w="1548" w:type="dxa"/>
          </w:tcPr>
          <w:p w:rsidR="004D351D" w:rsidRPr="00687C49" w:rsidRDefault="00A946C7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3564-73-6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arbamazepin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impurity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A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(10,11-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dihydro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-5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H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-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dibenzo [b,f] azepine-5-carboxamide (10,11-dihydrocarbamazepine)</w:t>
            </w:r>
          </w:p>
        </w:tc>
        <w:tc>
          <w:tcPr>
            <w:tcW w:w="3420" w:type="dxa"/>
          </w:tcPr>
          <w:p w:rsidR="004D351D" w:rsidRPr="00687C49" w:rsidRDefault="00F400DE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арбамазе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10,11-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и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ро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-5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-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ибензо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[b, f]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зе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-5-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арбокс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10,11-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и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окарбамазе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))</w:t>
            </w:r>
          </w:p>
        </w:tc>
        <w:tc>
          <w:tcPr>
            <w:tcW w:w="1714" w:type="dxa"/>
          </w:tcPr>
          <w:p w:rsidR="004D351D" w:rsidRPr="00687C49" w:rsidRDefault="00F400D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F400D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4D351D" w:rsidRPr="00687C49" w:rsidRDefault="00E141A6" w:rsidP="00C21BF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073</w:t>
            </w:r>
          </w:p>
        </w:tc>
        <w:tc>
          <w:tcPr>
            <w:tcW w:w="1548" w:type="dxa"/>
          </w:tcPr>
          <w:p w:rsidR="004D351D" w:rsidRPr="00687C49" w:rsidRDefault="00A946C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8821-49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arbidopa</w:t>
            </w:r>
          </w:p>
        </w:tc>
        <w:tc>
          <w:tcPr>
            <w:tcW w:w="3420" w:type="dxa"/>
          </w:tcPr>
          <w:p w:rsidR="004D351D" w:rsidRPr="00687C49" w:rsidRDefault="00011D5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арб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опа</w:t>
            </w:r>
          </w:p>
        </w:tc>
        <w:tc>
          <w:tcPr>
            <w:tcW w:w="1714" w:type="dxa"/>
          </w:tcPr>
          <w:p w:rsidR="002B182A" w:rsidRPr="00687C49" w:rsidRDefault="00F400D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F400D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="002B182A" w:rsidRPr="00687C49">
              <w:rPr>
                <w:rFonts w:ascii="Times New Roman" w:hAnsi="Times New Roman" w:cs="Times New Roman"/>
                <w:b/>
                <w:sz w:val="20"/>
              </w:rPr>
              <w:t xml:space="preserve">Р,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390A3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F400DE"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="00F400D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F400DE"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="00F400D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2B182A" w:rsidRPr="00687C49" w:rsidRDefault="00F400D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2B182A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D11086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D11086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32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E141A6" w:rsidP="00C21BF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074</w:t>
            </w:r>
          </w:p>
        </w:tc>
        <w:tc>
          <w:tcPr>
            <w:tcW w:w="1548" w:type="dxa"/>
          </w:tcPr>
          <w:p w:rsidR="004D351D" w:rsidRPr="00687C49" w:rsidRDefault="00A946C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2956-09-3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arvedilol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арведилол</w:t>
            </w:r>
          </w:p>
        </w:tc>
        <w:tc>
          <w:tcPr>
            <w:tcW w:w="1714" w:type="dxa"/>
          </w:tcPr>
          <w:p w:rsidR="004D351D" w:rsidRPr="00687C49" w:rsidRDefault="008F5E0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390A3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8F5E0E"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="008F5E0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3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E141A6" w:rsidP="00C21BF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075</w:t>
            </w:r>
          </w:p>
        </w:tc>
        <w:tc>
          <w:tcPr>
            <w:tcW w:w="1548" w:type="dxa"/>
          </w:tcPr>
          <w:p w:rsidR="004D351D" w:rsidRPr="00687C49" w:rsidRDefault="00605C5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2955-94-3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arvedilol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impurity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2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RS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)-1-(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benzyl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[2-(2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ethoxy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henoxy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)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ethyl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]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mino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]-3-(9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arbazol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-4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yloxy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ropan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-2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ol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3420" w:type="dxa"/>
          </w:tcPr>
          <w:p w:rsidR="004D351D" w:rsidRPr="00687C49" w:rsidRDefault="004D351D" w:rsidP="00011D5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арведилол</w:t>
            </w:r>
            <w:r w:rsidR="00011D5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011D5C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="00011D5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С (2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RS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)</w:t>
            </w:r>
            <w:r w:rsidR="00011D5C" w:rsidRPr="00687C49">
              <w:rPr>
                <w:rFonts w:ascii="Times New Roman" w:hAnsi="Times New Roman" w:cs="Times New Roman"/>
                <w:b/>
                <w:sz w:val="20"/>
              </w:rPr>
              <w:t>-1-(бензил[2-(2-метоксифенокси)</w:t>
            </w:r>
            <w:r w:rsidR="00011D5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="00011D5C" w:rsidRPr="00687C49">
              <w:rPr>
                <w:rFonts w:ascii="Times New Roman" w:hAnsi="Times New Roman" w:cs="Times New Roman"/>
                <w:b/>
                <w:sz w:val="20"/>
              </w:rPr>
              <w:t>тил]ам</w:t>
            </w:r>
            <w:r w:rsidR="00011D5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11D5C" w:rsidRPr="00687C49">
              <w:rPr>
                <w:rFonts w:ascii="Times New Roman" w:hAnsi="Times New Roman" w:cs="Times New Roman"/>
                <w:b/>
                <w:sz w:val="20"/>
              </w:rPr>
              <w:t>но]-3-(9Н-карбазол-4-</w:t>
            </w:r>
            <w:r w:rsidR="00011D5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локси)пропан-2-ол)</w:t>
            </w:r>
          </w:p>
        </w:tc>
        <w:tc>
          <w:tcPr>
            <w:tcW w:w="1714" w:type="dxa"/>
          </w:tcPr>
          <w:p w:rsidR="004D351D" w:rsidRPr="00687C49" w:rsidRDefault="008F5E0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8F5E0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E141A6" w:rsidP="00C21BF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076</w:t>
            </w:r>
          </w:p>
        </w:tc>
        <w:tc>
          <w:tcPr>
            <w:tcW w:w="1548" w:type="dxa"/>
          </w:tcPr>
          <w:p w:rsidR="004D351D" w:rsidRPr="00687C49" w:rsidRDefault="00857BE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54-23-4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Catechin </w:t>
            </w:r>
          </w:p>
        </w:tc>
        <w:tc>
          <w:tcPr>
            <w:tcW w:w="3420" w:type="dxa"/>
          </w:tcPr>
          <w:p w:rsidR="004D351D" w:rsidRPr="00687C49" w:rsidRDefault="00011D5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атех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н </w:t>
            </w:r>
          </w:p>
        </w:tc>
        <w:tc>
          <w:tcPr>
            <w:tcW w:w="1714" w:type="dxa"/>
          </w:tcPr>
          <w:p w:rsidR="004D351D" w:rsidRPr="00687C49" w:rsidRDefault="001C6D8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4D351D" w:rsidRPr="00687C49" w:rsidRDefault="001C6D8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E141A6" w:rsidP="00C21BF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rPr>
          <w:trHeight w:val="144"/>
        </w:trPr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77</w:t>
            </w:r>
          </w:p>
        </w:tc>
        <w:tc>
          <w:tcPr>
            <w:tcW w:w="1548" w:type="dxa"/>
          </w:tcPr>
          <w:p w:rsidR="002F6C19" w:rsidRPr="00687C49" w:rsidRDefault="002F6C19" w:rsidP="002F6C19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66592-87-8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efadroxil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Цефадроксил</w:t>
            </w:r>
          </w:p>
        </w:tc>
        <w:tc>
          <w:tcPr>
            <w:tcW w:w="1714" w:type="dxa"/>
          </w:tcPr>
          <w:p w:rsidR="004D351D" w:rsidRPr="00687C49" w:rsidRDefault="001C6D89" w:rsidP="00351B85">
            <w:pPr>
              <w:ind w:left="-100" w:righ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ревірка придатност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хром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о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граф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ної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систе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</w:p>
        </w:tc>
        <w:tc>
          <w:tcPr>
            <w:tcW w:w="2227" w:type="dxa"/>
            <w:gridSpan w:val="3"/>
          </w:tcPr>
          <w:p w:rsidR="004D351D" w:rsidRPr="00687C49" w:rsidRDefault="004E7893" w:rsidP="00046347">
            <w:pPr>
              <w:pStyle w:val="5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4D351D" w:rsidRPr="00687C49" w:rsidRDefault="00E141A6" w:rsidP="00C21BF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C0078</w:t>
            </w:r>
          </w:p>
        </w:tc>
        <w:tc>
          <w:tcPr>
            <w:tcW w:w="1548" w:type="dxa"/>
          </w:tcPr>
          <w:p w:rsidR="004D351D" w:rsidRPr="00687C49" w:rsidRDefault="00857BE3" w:rsidP="00046347">
            <w:pPr>
              <w:pStyle w:val="3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27164-46-1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Cefazolin sodium</w:t>
            </w:r>
          </w:p>
        </w:tc>
        <w:tc>
          <w:tcPr>
            <w:tcW w:w="3420" w:type="dxa"/>
          </w:tcPr>
          <w:p w:rsidR="004D351D" w:rsidRPr="00687C49" w:rsidRDefault="00B0642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Цефаз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 нат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</w:p>
        </w:tc>
        <w:tc>
          <w:tcPr>
            <w:tcW w:w="1714" w:type="dxa"/>
          </w:tcPr>
          <w:p w:rsidR="004D351D" w:rsidRPr="00687C49" w:rsidRDefault="009B4C3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9B4C3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="00770848"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="007708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770848"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="007708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D351D" w:rsidRPr="00687C49" w:rsidRDefault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C0080</w:t>
            </w:r>
          </w:p>
        </w:tc>
        <w:tc>
          <w:tcPr>
            <w:tcW w:w="1548" w:type="dxa"/>
          </w:tcPr>
          <w:p w:rsidR="004D351D" w:rsidRPr="00687C49" w:rsidRDefault="000469AA" w:rsidP="00046347">
            <w:pPr>
              <w:pStyle w:val="3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Style w:val="7790"/>
                <w:rFonts w:ascii="Times New Roman" w:hAnsi="Times New Roman" w:cs="Times New Roman"/>
                <w:bCs/>
                <w:color w:val="000000"/>
                <w:sz w:val="20"/>
              </w:rPr>
              <w:t>104376-79-6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Ceftriaxone sodium</w:t>
            </w:r>
          </w:p>
        </w:tc>
        <w:tc>
          <w:tcPr>
            <w:tcW w:w="3420" w:type="dxa"/>
          </w:tcPr>
          <w:p w:rsidR="004D351D" w:rsidRPr="00687C49" w:rsidRDefault="00B0642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Цефт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ксо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нат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є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ва с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ль</w:t>
            </w:r>
          </w:p>
        </w:tc>
        <w:tc>
          <w:tcPr>
            <w:tcW w:w="1714" w:type="dxa"/>
          </w:tcPr>
          <w:p w:rsidR="004D351D" w:rsidRPr="00687C49" w:rsidRDefault="009B4C3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9B4C30" w:rsidP="00046347">
            <w:pPr>
              <w:pStyle w:val="1"/>
              <w:rPr>
                <w:rFonts w:ascii="Times New Roman" w:hAnsi="Times New Roman" w:cs="Times New Roman"/>
              </w:rPr>
            </w:pPr>
            <w:r w:rsidRPr="00687C49">
              <w:rPr>
                <w:rFonts w:ascii="Times New Roman" w:hAnsi="Times New Roman" w:cs="Times New Roman"/>
                <w:lang w:val="uk-UA"/>
              </w:rPr>
              <w:t>ІЧ</w:t>
            </w:r>
            <w:r w:rsidR="00770848" w:rsidRPr="00687C49">
              <w:rPr>
                <w:rFonts w:ascii="Times New Roman" w:hAnsi="Times New Roman" w:cs="Times New Roman"/>
              </w:rPr>
              <w:t xml:space="preserve">с, </w:t>
            </w:r>
            <w:r w:rsidR="00770848" w:rsidRPr="00687C49">
              <w:rPr>
                <w:rFonts w:ascii="Times New Roman" w:hAnsi="Times New Roman" w:cs="Times New Roman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4D351D" w:rsidRPr="00687C49" w:rsidRDefault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081</w:t>
            </w:r>
          </w:p>
        </w:tc>
        <w:tc>
          <w:tcPr>
            <w:tcW w:w="1548" w:type="dxa"/>
          </w:tcPr>
          <w:p w:rsidR="004D351D" w:rsidRPr="00687C49" w:rsidRDefault="000469AA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Style w:val="1874"/>
                <w:rFonts w:ascii="Times New Roman" w:hAnsi="Times New Roman" w:cs="Times New Roman"/>
                <w:b/>
                <w:bCs/>
                <w:color w:val="000000"/>
                <w:sz w:val="20"/>
              </w:rPr>
              <w:t>56238-63-2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efuroxime sodium</w:t>
            </w:r>
          </w:p>
        </w:tc>
        <w:tc>
          <w:tcPr>
            <w:tcW w:w="3420" w:type="dxa"/>
          </w:tcPr>
          <w:p w:rsidR="004D351D" w:rsidRPr="00687C49" w:rsidRDefault="00B0642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Цефурокси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нат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є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ва с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ль</w:t>
            </w:r>
          </w:p>
        </w:tc>
        <w:tc>
          <w:tcPr>
            <w:tcW w:w="1714" w:type="dxa"/>
          </w:tcPr>
          <w:p w:rsidR="004D351D" w:rsidRPr="00687C49" w:rsidRDefault="009B4C3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27" w:type="dxa"/>
            <w:gridSpan w:val="3"/>
          </w:tcPr>
          <w:p w:rsidR="004D351D" w:rsidRPr="00687C49" w:rsidRDefault="00770848" w:rsidP="00046347">
            <w:pPr>
              <w:pStyle w:val="1"/>
              <w:rPr>
                <w:rFonts w:ascii="Times New Roman" w:hAnsi="Times New Roman" w:cs="Times New Roman"/>
              </w:rPr>
            </w:pPr>
            <w:r w:rsidRPr="00687C49">
              <w:rPr>
                <w:rFonts w:ascii="Times New Roman" w:hAnsi="Times New Roman" w:cs="Times New Roman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4D351D" w:rsidRPr="00687C49" w:rsidRDefault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35277F" w:rsidRPr="00687C49" w:rsidTr="00833398">
        <w:tc>
          <w:tcPr>
            <w:tcW w:w="862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82</w:t>
            </w:r>
          </w:p>
        </w:tc>
        <w:tc>
          <w:tcPr>
            <w:tcW w:w="1548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6004-24-6</w:t>
            </w:r>
          </w:p>
        </w:tc>
        <w:tc>
          <w:tcPr>
            <w:tcW w:w="2520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etylpyridinium chloride</w:t>
            </w:r>
          </w:p>
        </w:tc>
        <w:tc>
          <w:tcPr>
            <w:tcW w:w="3420" w:type="dxa"/>
            <w:tcBorders>
              <w:bottom w:val="single" w:sz="4" w:space="0" w:color="auto"/>
            </w:tcBorders>
          </w:tcPr>
          <w:p w:rsidR="0035277F" w:rsidRPr="00687C49" w:rsidRDefault="00B0642D" w:rsidP="0035277F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Цетилп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р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д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ю</w:t>
            </w:r>
            <w:r w:rsidR="0035277F"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 хлорид</w:t>
            </w:r>
          </w:p>
        </w:tc>
        <w:tc>
          <w:tcPr>
            <w:tcW w:w="1714" w:type="dxa"/>
            <w:tcBorders>
              <w:bottom w:val="single" w:sz="4" w:space="0" w:color="auto"/>
            </w:tcBorders>
          </w:tcPr>
          <w:p w:rsidR="0035277F" w:rsidRPr="00687C49" w:rsidRDefault="00770848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277F" w:rsidRPr="00687C49" w:rsidRDefault="00770848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bottom w:val="single" w:sz="4" w:space="0" w:color="auto"/>
            </w:tcBorders>
          </w:tcPr>
          <w:p w:rsidR="0035277F" w:rsidRPr="00687C49" w:rsidRDefault="009B4C30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35277F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35277F" w:rsidRPr="00687C49" w:rsidRDefault="00770848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35277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single" w:sz="4" w:space="0" w:color="auto"/>
            </w:tcBorders>
          </w:tcPr>
          <w:p w:rsidR="0035277F" w:rsidRPr="00687C49" w:rsidRDefault="0035277F" w:rsidP="003527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bottom w:val="single" w:sz="4" w:space="0" w:color="auto"/>
            </w:tcBorders>
          </w:tcPr>
          <w:p w:rsidR="0035277F" w:rsidRPr="00687C49" w:rsidRDefault="0035277F" w:rsidP="003527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bottom w:val="single" w:sz="4" w:space="0" w:color="auto"/>
            </w:tcBorders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35277F" w:rsidRPr="00687C49" w:rsidTr="00833398">
        <w:tc>
          <w:tcPr>
            <w:tcW w:w="862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C0083</w:t>
            </w:r>
          </w:p>
        </w:tc>
        <w:tc>
          <w:tcPr>
            <w:tcW w:w="1548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6537-80-0</w:t>
            </w:r>
          </w:p>
        </w:tc>
        <w:tc>
          <w:tcPr>
            <w:tcW w:w="2520" w:type="dxa"/>
            <w:tcBorders>
              <w:right w:val="single" w:sz="4" w:space="0" w:color="auto"/>
            </w:tcBorders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Chicoric acid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35277F" w:rsidRPr="00687C49" w:rsidRDefault="00B0642D" w:rsidP="0035277F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Цикорієва кислота</w:t>
            </w:r>
          </w:p>
        </w:tc>
        <w:tc>
          <w:tcPr>
            <w:tcW w:w="1714" w:type="dxa"/>
            <w:tcBorders>
              <w:top w:val="single" w:sz="4" w:space="0" w:color="auto"/>
              <w:bottom w:val="single" w:sz="4" w:space="0" w:color="auto"/>
            </w:tcBorders>
          </w:tcPr>
          <w:p w:rsidR="0035277F" w:rsidRPr="00687C49" w:rsidRDefault="00770848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35277F" w:rsidRPr="00687C49" w:rsidRDefault="0035277F" w:rsidP="00351B85">
            <w:pPr>
              <w:tabs>
                <w:tab w:val="center" w:pos="1000"/>
              </w:tabs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  <w:r w:rsidR="00351B8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="00770848"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Замість неї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 xml:space="preserve"> </w:t>
            </w:r>
            <w:r w:rsidR="009A4B3E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в</w:t>
            </w:r>
            <w:r w:rsidR="00770848"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икористовують ехінацею пурпурну для КВ по Д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ФУ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35277F" w:rsidRPr="00687C49" w:rsidRDefault="0035277F" w:rsidP="003527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35277F" w:rsidRPr="00687C49" w:rsidRDefault="0035277F" w:rsidP="003527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rPr>
          <w:trHeight w:val="165"/>
        </w:trPr>
        <w:tc>
          <w:tcPr>
            <w:tcW w:w="862" w:type="dxa"/>
            <w:tcBorders>
              <w:top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C0084</w:t>
            </w:r>
          </w:p>
        </w:tc>
        <w:tc>
          <w:tcPr>
            <w:tcW w:w="1548" w:type="dxa"/>
            <w:tcBorders>
              <w:top w:val="single" w:sz="4" w:space="0" w:color="auto"/>
            </w:tcBorders>
          </w:tcPr>
          <w:p w:rsidR="004D351D" w:rsidRPr="00687C49" w:rsidRDefault="007C3D1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6-75-7</w:t>
            </w:r>
          </w:p>
        </w:tc>
        <w:tc>
          <w:tcPr>
            <w:tcW w:w="2520" w:type="dxa"/>
            <w:tcBorders>
              <w:top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hloramphenicol Levomycetin</w:t>
            </w:r>
          </w:p>
        </w:tc>
        <w:tc>
          <w:tcPr>
            <w:tcW w:w="3420" w:type="dxa"/>
            <w:tcBorders>
              <w:top w:val="single" w:sz="4" w:space="0" w:color="auto"/>
            </w:tcBorders>
          </w:tcPr>
          <w:p w:rsidR="00457937" w:rsidRPr="00687C49" w:rsidRDefault="00B0642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Хлорамфе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кол </w:t>
            </w:r>
          </w:p>
          <w:p w:rsidR="004D351D" w:rsidRPr="00687C49" w:rsidRDefault="00B0642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Лево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цетин</w:t>
            </w:r>
          </w:p>
        </w:tc>
        <w:tc>
          <w:tcPr>
            <w:tcW w:w="1714" w:type="dxa"/>
            <w:tcBorders>
              <w:top w:val="single" w:sz="4" w:space="0" w:color="auto"/>
            </w:tcBorders>
          </w:tcPr>
          <w:p w:rsidR="00DD3538" w:rsidRPr="00687C49" w:rsidRDefault="0077084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D3538" w:rsidRPr="00687C49" w:rsidRDefault="0077084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D3538" w:rsidRPr="00687C49" w:rsidRDefault="00DD353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D351D" w:rsidRPr="00687C49" w:rsidRDefault="0077084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top w:val="single" w:sz="4" w:space="0" w:color="auto"/>
            </w:tcBorders>
          </w:tcPr>
          <w:p w:rsidR="00DD3538" w:rsidRPr="00687C49" w:rsidRDefault="009B4C3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7708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, ТШХ, Р</w:t>
            </w:r>
            <w:r w:rsidR="00DD353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DD3538" w:rsidRPr="00687C49" w:rsidRDefault="0077084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DD353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DD3538" w:rsidRPr="00687C49" w:rsidRDefault="0077084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DD353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</w:tcBorders>
          </w:tcPr>
          <w:p w:rsidR="004D351D" w:rsidRPr="00687C49" w:rsidRDefault="004D7933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56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</w:tcBorders>
          </w:tcPr>
          <w:p w:rsidR="004D351D" w:rsidRPr="00687C49" w:rsidRDefault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35277F" w:rsidRPr="00687C49" w:rsidTr="00833398">
        <w:trPr>
          <w:trHeight w:val="432"/>
        </w:trPr>
        <w:tc>
          <w:tcPr>
            <w:tcW w:w="862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85</w:t>
            </w:r>
          </w:p>
        </w:tc>
        <w:tc>
          <w:tcPr>
            <w:tcW w:w="1548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56-95-1</w:t>
            </w:r>
          </w:p>
        </w:tc>
        <w:tc>
          <w:tcPr>
            <w:tcW w:w="2520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hlorhexidine diacetate</w:t>
            </w:r>
          </w:p>
        </w:tc>
        <w:tc>
          <w:tcPr>
            <w:tcW w:w="3420" w:type="dxa"/>
          </w:tcPr>
          <w:p w:rsidR="0035277F" w:rsidRPr="00687C49" w:rsidRDefault="009B4C30" w:rsidP="0035277F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Хлоргексидин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д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="0035277F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ацетат</w:t>
            </w:r>
          </w:p>
        </w:tc>
        <w:tc>
          <w:tcPr>
            <w:tcW w:w="1714" w:type="dxa"/>
          </w:tcPr>
          <w:p w:rsidR="0035277F" w:rsidRPr="00687C49" w:rsidRDefault="00B12451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35277F" w:rsidRPr="00687C49" w:rsidRDefault="00B12451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35277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5277F" w:rsidRPr="00687C49" w:rsidRDefault="0035277F" w:rsidP="003527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35277F" w:rsidRPr="00687C49" w:rsidRDefault="0035277F" w:rsidP="003527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8</w:t>
            </w:r>
          </w:p>
        </w:tc>
        <w:tc>
          <w:tcPr>
            <w:tcW w:w="1264" w:type="dxa"/>
            <w:gridSpan w:val="2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35277F" w:rsidRPr="00687C49" w:rsidTr="00833398">
        <w:tc>
          <w:tcPr>
            <w:tcW w:w="862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0086</w:t>
            </w:r>
          </w:p>
        </w:tc>
        <w:tc>
          <w:tcPr>
            <w:tcW w:w="1548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8472-51-0</w:t>
            </w:r>
          </w:p>
        </w:tc>
        <w:tc>
          <w:tcPr>
            <w:tcW w:w="2520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hlorhexidine digluconate solution</w:t>
            </w:r>
          </w:p>
        </w:tc>
        <w:tc>
          <w:tcPr>
            <w:tcW w:w="3420" w:type="dxa"/>
          </w:tcPr>
          <w:p w:rsidR="0035277F" w:rsidRPr="00687C49" w:rsidRDefault="009B4C30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Хлоргексид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диглюкона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озчин</w:t>
            </w:r>
          </w:p>
        </w:tc>
        <w:tc>
          <w:tcPr>
            <w:tcW w:w="1714" w:type="dxa"/>
          </w:tcPr>
          <w:p w:rsidR="0035277F" w:rsidRPr="00687C49" w:rsidRDefault="00B12451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277F" w:rsidRPr="00687C49" w:rsidRDefault="00B12451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</w:p>
          <w:p w:rsidR="0035277F" w:rsidRPr="00687C49" w:rsidRDefault="00B12451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  <w:r w:rsidR="00B12451"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="00B1245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B12451" w:rsidRPr="00687C49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="00B1245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35277F" w:rsidRPr="00687C49" w:rsidRDefault="00B12451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35277F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35277F" w:rsidRPr="00687C49" w:rsidRDefault="0035277F" w:rsidP="003527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35277F" w:rsidRPr="00687C49" w:rsidRDefault="0035277F" w:rsidP="003527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 мл</w:t>
            </w:r>
          </w:p>
        </w:tc>
        <w:tc>
          <w:tcPr>
            <w:tcW w:w="1264" w:type="dxa"/>
            <w:gridSpan w:val="2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35277F" w:rsidRPr="00687C49" w:rsidTr="00833398">
        <w:trPr>
          <w:trHeight w:val="432"/>
        </w:trPr>
        <w:tc>
          <w:tcPr>
            <w:tcW w:w="862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0087</w:t>
            </w:r>
          </w:p>
        </w:tc>
        <w:tc>
          <w:tcPr>
            <w:tcW w:w="1548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001-64-5</w:t>
            </w:r>
          </w:p>
        </w:tc>
        <w:tc>
          <w:tcPr>
            <w:tcW w:w="2520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Chlorobutanol hemihydrate</w:t>
            </w:r>
          </w:p>
        </w:tc>
        <w:tc>
          <w:tcPr>
            <w:tcW w:w="3420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Хлорбутанол</w:t>
            </w:r>
            <w:r w:rsidR="009B4C30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гем</w:t>
            </w:r>
            <w:r w:rsidR="009B4C30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="009B4C30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г</w:t>
            </w:r>
            <w:r w:rsidR="009B4C30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драт</w:t>
            </w:r>
          </w:p>
        </w:tc>
        <w:tc>
          <w:tcPr>
            <w:tcW w:w="1714" w:type="dxa"/>
          </w:tcPr>
          <w:p w:rsidR="0035277F" w:rsidRPr="00687C49" w:rsidRDefault="00B12451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277F" w:rsidRPr="00687C49" w:rsidRDefault="00B12451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35277F" w:rsidRPr="00687C49" w:rsidRDefault="00B12451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35277F" w:rsidRPr="00687C49">
              <w:rPr>
                <w:rFonts w:ascii="Times New Roman" w:hAnsi="Times New Roman" w:cs="Times New Roman"/>
                <w:b/>
                <w:sz w:val="20"/>
              </w:rPr>
              <w:t>с, ГХ</w:t>
            </w:r>
          </w:p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35277F" w:rsidRPr="00687C49" w:rsidRDefault="0035277F" w:rsidP="003527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35277F" w:rsidRPr="00687C49" w:rsidRDefault="0035277F" w:rsidP="003527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88</w:t>
            </w:r>
          </w:p>
        </w:tc>
        <w:tc>
          <w:tcPr>
            <w:tcW w:w="1548" w:type="dxa"/>
          </w:tcPr>
          <w:p w:rsidR="004D351D" w:rsidRPr="00687C49" w:rsidRDefault="007C3D1C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327-97-9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hlorogenic acid</w:t>
            </w:r>
          </w:p>
        </w:tc>
        <w:tc>
          <w:tcPr>
            <w:tcW w:w="3420" w:type="dxa"/>
            <w:tcBorders>
              <w:bottom w:val="nil"/>
            </w:tcBorders>
          </w:tcPr>
          <w:p w:rsidR="004D351D" w:rsidRPr="00687C49" w:rsidRDefault="009B4C30" w:rsidP="00046347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Кислота хлорогенова</w:t>
            </w:r>
          </w:p>
        </w:tc>
        <w:tc>
          <w:tcPr>
            <w:tcW w:w="1714" w:type="dxa"/>
            <w:tcBorders>
              <w:bottom w:val="nil"/>
            </w:tcBorders>
          </w:tcPr>
          <w:p w:rsidR="004D351D" w:rsidRPr="00687C49" w:rsidRDefault="00B1245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4D351D" w:rsidRPr="00687C49" w:rsidRDefault="00B1245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05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4D351D" w:rsidRPr="00687C49" w:rsidRDefault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35277F" w:rsidRPr="00687C49" w:rsidTr="00833398">
        <w:tc>
          <w:tcPr>
            <w:tcW w:w="862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089</w:t>
            </w:r>
          </w:p>
        </w:tc>
        <w:tc>
          <w:tcPr>
            <w:tcW w:w="1548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2750-97-9</w:t>
            </w:r>
          </w:p>
        </w:tc>
        <w:tc>
          <w:tcPr>
            <w:tcW w:w="2520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hlorophy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l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pt</w:t>
            </w:r>
          </w:p>
        </w:tc>
        <w:tc>
          <w:tcPr>
            <w:tcW w:w="3420" w:type="dxa"/>
          </w:tcPr>
          <w:p w:rsidR="0035277F" w:rsidRPr="00687C49" w:rsidRDefault="009B4C30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Хлороф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35277F" w:rsidRPr="00687C49">
              <w:rPr>
                <w:rFonts w:ascii="Times New Roman" w:hAnsi="Times New Roman" w:cs="Times New Roman"/>
                <w:b/>
                <w:sz w:val="20"/>
              </w:rPr>
              <w:t>пт</w:t>
            </w:r>
          </w:p>
        </w:tc>
        <w:tc>
          <w:tcPr>
            <w:tcW w:w="1714" w:type="dxa"/>
          </w:tcPr>
          <w:p w:rsidR="0035277F" w:rsidRPr="00687C49" w:rsidRDefault="00B12451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35277F" w:rsidRPr="00687C49" w:rsidRDefault="00B12451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35277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5277F" w:rsidRPr="00687C49" w:rsidRDefault="0035277F" w:rsidP="003527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35277F" w:rsidRPr="00687C49" w:rsidRDefault="0035277F" w:rsidP="003527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35277F" w:rsidRPr="00687C49" w:rsidTr="00833398">
        <w:tc>
          <w:tcPr>
            <w:tcW w:w="862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0090</w:t>
            </w:r>
          </w:p>
        </w:tc>
        <w:tc>
          <w:tcPr>
            <w:tcW w:w="1548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170-42-9</w:t>
            </w:r>
          </w:p>
        </w:tc>
        <w:tc>
          <w:tcPr>
            <w:tcW w:w="2520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hloropiramine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hydrochloride</w:t>
            </w:r>
          </w:p>
        </w:tc>
        <w:tc>
          <w:tcPr>
            <w:tcW w:w="3420" w:type="dxa"/>
          </w:tcPr>
          <w:p w:rsidR="0035277F" w:rsidRPr="00687C49" w:rsidRDefault="009B4C30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Хлоро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р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35277F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35277F" w:rsidRPr="00687C49" w:rsidRDefault="00B12451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277F" w:rsidRPr="00687C49" w:rsidRDefault="00B12451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35277F" w:rsidRPr="00687C49" w:rsidRDefault="00B12451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35277F" w:rsidRPr="00687C49" w:rsidRDefault="00B12451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</w:t>
            </w:r>
            <w:r w:rsidR="0035277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35277F" w:rsidRPr="00687C49" w:rsidRDefault="00B12451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Х, ТШ</w:t>
            </w:r>
            <w:r w:rsidR="0035277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35277F" w:rsidRPr="00687C49" w:rsidRDefault="0035277F" w:rsidP="003527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35277F" w:rsidRPr="00687C49" w:rsidRDefault="0035277F" w:rsidP="003527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35277F" w:rsidRPr="00687C49" w:rsidTr="00833398">
        <w:tc>
          <w:tcPr>
            <w:tcW w:w="862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091</w:t>
            </w:r>
          </w:p>
        </w:tc>
        <w:tc>
          <w:tcPr>
            <w:tcW w:w="1548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69-57-3</w:t>
            </w:r>
          </w:p>
        </w:tc>
        <w:tc>
          <w:tcPr>
            <w:tcW w:w="2520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hlorotrianisene</w:t>
            </w:r>
          </w:p>
        </w:tc>
        <w:tc>
          <w:tcPr>
            <w:tcW w:w="3420" w:type="dxa"/>
          </w:tcPr>
          <w:p w:rsidR="0035277F" w:rsidRPr="00687C49" w:rsidRDefault="009B4C30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Хлорт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35277F" w:rsidRPr="00687C49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35277F" w:rsidRPr="00687C49">
              <w:rPr>
                <w:rFonts w:ascii="Times New Roman" w:hAnsi="Times New Roman" w:cs="Times New Roman"/>
                <w:b/>
                <w:sz w:val="20"/>
              </w:rPr>
              <w:t>зен</w:t>
            </w:r>
          </w:p>
        </w:tc>
        <w:tc>
          <w:tcPr>
            <w:tcW w:w="1714" w:type="dxa"/>
          </w:tcPr>
          <w:p w:rsidR="0035277F" w:rsidRPr="00687C49" w:rsidRDefault="00B12451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277F" w:rsidRPr="00687C49" w:rsidRDefault="00B12451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35277F" w:rsidRPr="00687C49" w:rsidRDefault="00B12451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35277F" w:rsidRPr="00687C49" w:rsidRDefault="00B12451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35277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35277F" w:rsidRPr="00687C49" w:rsidRDefault="00B12451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35277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35277F" w:rsidRPr="00687C49" w:rsidRDefault="00B12451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35277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5277F" w:rsidRPr="00687C49" w:rsidRDefault="0035277F" w:rsidP="003527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35277F" w:rsidRPr="00687C49" w:rsidRDefault="0035277F" w:rsidP="003527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35277F" w:rsidRPr="00687C49" w:rsidTr="00833398">
        <w:tc>
          <w:tcPr>
            <w:tcW w:w="862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092</w:t>
            </w:r>
          </w:p>
        </w:tc>
        <w:tc>
          <w:tcPr>
            <w:tcW w:w="1548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9-09-0</w:t>
            </w:r>
          </w:p>
        </w:tc>
        <w:tc>
          <w:tcPr>
            <w:tcW w:w="2520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hlorpromazine hydrochloride</w:t>
            </w:r>
          </w:p>
        </w:tc>
        <w:tc>
          <w:tcPr>
            <w:tcW w:w="3420" w:type="dxa"/>
          </w:tcPr>
          <w:p w:rsidR="0035277F" w:rsidRPr="00687C49" w:rsidRDefault="009B4C30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Хлорпромаз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35277F" w:rsidRPr="00687C49">
              <w:rPr>
                <w:rFonts w:ascii="Times New Roman" w:hAnsi="Times New Roman" w:cs="Times New Roman"/>
                <w:b/>
                <w:sz w:val="20"/>
              </w:rPr>
              <w:t xml:space="preserve">дрохлорид </w:t>
            </w:r>
          </w:p>
        </w:tc>
        <w:tc>
          <w:tcPr>
            <w:tcW w:w="1714" w:type="dxa"/>
          </w:tcPr>
          <w:p w:rsidR="0035277F" w:rsidRPr="00687C49" w:rsidRDefault="00B12451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35277F" w:rsidRPr="00687C49" w:rsidRDefault="00B12451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35277F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35277F" w:rsidRPr="00687C49" w:rsidRDefault="0035277F" w:rsidP="003527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35277F" w:rsidRPr="00687C49" w:rsidRDefault="0035277F" w:rsidP="003527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7</w:t>
            </w:r>
          </w:p>
        </w:tc>
        <w:tc>
          <w:tcPr>
            <w:tcW w:w="1264" w:type="dxa"/>
            <w:gridSpan w:val="2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093</w:t>
            </w:r>
          </w:p>
        </w:tc>
        <w:tc>
          <w:tcPr>
            <w:tcW w:w="1548" w:type="dxa"/>
          </w:tcPr>
          <w:p w:rsidR="004D351D" w:rsidRPr="00687C49" w:rsidRDefault="0019304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225-64-5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hlorpromazine impurity D  (3-(2-chloro-10Н-phenothiazin-10-yl)-N-methylpropan-1-amine (demethylchlorpromazine))</w:t>
            </w:r>
          </w:p>
        </w:tc>
        <w:tc>
          <w:tcPr>
            <w:tcW w:w="3420" w:type="dxa"/>
          </w:tcPr>
          <w:p w:rsidR="004D351D" w:rsidRPr="00687C49" w:rsidRDefault="009B4C30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Хлорпромаз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D (3-(2-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лор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-10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-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фено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з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-10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)-N-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метилпропан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-1-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(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иметилхлоропормазин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))</w:t>
            </w:r>
          </w:p>
        </w:tc>
        <w:tc>
          <w:tcPr>
            <w:tcW w:w="1714" w:type="dxa"/>
          </w:tcPr>
          <w:p w:rsidR="004D351D" w:rsidRPr="00687C49" w:rsidRDefault="00B1245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B1245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35277F" w:rsidP="00474B5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820</w:t>
            </w:r>
          </w:p>
        </w:tc>
      </w:tr>
      <w:tr w:rsidR="0035277F" w:rsidRPr="00687C49" w:rsidTr="00833398">
        <w:tc>
          <w:tcPr>
            <w:tcW w:w="862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94</w:t>
            </w:r>
          </w:p>
        </w:tc>
        <w:tc>
          <w:tcPr>
            <w:tcW w:w="1548" w:type="dxa"/>
          </w:tcPr>
          <w:p w:rsidR="0035277F" w:rsidRPr="00687C49" w:rsidRDefault="0035277F" w:rsidP="0035277F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67-48-1</w:t>
            </w:r>
          </w:p>
        </w:tc>
        <w:tc>
          <w:tcPr>
            <w:tcW w:w="2520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holine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с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hloride</w:t>
            </w:r>
          </w:p>
        </w:tc>
        <w:tc>
          <w:tcPr>
            <w:tcW w:w="3420" w:type="dxa"/>
          </w:tcPr>
          <w:p w:rsidR="0035277F" w:rsidRPr="00687C49" w:rsidRDefault="00073F4C" w:rsidP="0035277F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Хол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="001469C0" w:rsidRPr="00687C49">
              <w:rPr>
                <w:rFonts w:ascii="Times New Roman" w:hAnsi="Times New Roman" w:cs="Times New Roman"/>
                <w:snapToGrid w:val="0"/>
                <w:sz w:val="20"/>
              </w:rPr>
              <w:t>н</w:t>
            </w:r>
            <w:r w:rsidR="001469C0"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у</w:t>
            </w:r>
            <w:r w:rsidR="0035277F"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 хлорид</w:t>
            </w:r>
          </w:p>
        </w:tc>
        <w:tc>
          <w:tcPr>
            <w:tcW w:w="1714" w:type="dxa"/>
          </w:tcPr>
          <w:p w:rsidR="0035277F" w:rsidRPr="00687C49" w:rsidRDefault="000D6069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35277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35277F" w:rsidRPr="00687C49" w:rsidRDefault="000D6069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Р</w:t>
            </w:r>
            <w:r w:rsidR="0035277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35277F" w:rsidRPr="00687C49" w:rsidRDefault="0035277F" w:rsidP="003527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35277F" w:rsidRPr="00687C49" w:rsidRDefault="0035277F" w:rsidP="003527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35277F" w:rsidRPr="00687C49" w:rsidTr="00833398">
        <w:tc>
          <w:tcPr>
            <w:tcW w:w="862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95</w:t>
            </w:r>
          </w:p>
        </w:tc>
        <w:tc>
          <w:tcPr>
            <w:tcW w:w="1548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2016-36-6</w:t>
            </w:r>
          </w:p>
        </w:tc>
        <w:tc>
          <w:tcPr>
            <w:tcW w:w="2520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holine salicylate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solution</w:t>
            </w:r>
          </w:p>
        </w:tc>
        <w:tc>
          <w:tcPr>
            <w:tcW w:w="3420" w:type="dxa"/>
          </w:tcPr>
          <w:p w:rsidR="0035277F" w:rsidRPr="00687C49" w:rsidRDefault="00073F4C" w:rsidP="00073F4C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Хол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="001469C0" w:rsidRPr="00687C49">
              <w:rPr>
                <w:rFonts w:ascii="Times New Roman" w:hAnsi="Times New Roman" w:cs="Times New Roman"/>
                <w:snapToGrid w:val="0"/>
                <w:sz w:val="20"/>
              </w:rPr>
              <w:t>н</w:t>
            </w:r>
            <w:r w:rsidR="001469C0"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 сал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="0035277F" w:rsidRPr="00687C49">
              <w:rPr>
                <w:rFonts w:ascii="Times New Roman" w:hAnsi="Times New Roman" w:cs="Times New Roman"/>
                <w:snapToGrid w:val="0"/>
                <w:sz w:val="20"/>
              </w:rPr>
              <w:t>цилат</w:t>
            </w:r>
            <w:r w:rsidR="0035277F"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 xml:space="preserve"> р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озчин</w:t>
            </w:r>
          </w:p>
        </w:tc>
        <w:tc>
          <w:tcPr>
            <w:tcW w:w="1714" w:type="dxa"/>
          </w:tcPr>
          <w:p w:rsidR="0035277F" w:rsidRPr="00687C49" w:rsidRDefault="000D6069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35277F" w:rsidRPr="00687C49" w:rsidRDefault="000D6069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35277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35277F" w:rsidRPr="00687C49" w:rsidRDefault="0035277F" w:rsidP="003527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35277F" w:rsidRPr="00687C49" w:rsidRDefault="0035277F" w:rsidP="0035277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264" w:type="dxa"/>
            <w:gridSpan w:val="2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35277F" w:rsidRPr="00687C49" w:rsidTr="00833398">
        <w:tc>
          <w:tcPr>
            <w:tcW w:w="862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097</w:t>
            </w:r>
          </w:p>
        </w:tc>
        <w:tc>
          <w:tcPr>
            <w:tcW w:w="1548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70-82-6</w:t>
            </w:r>
          </w:p>
        </w:tc>
        <w:tc>
          <w:tcPr>
            <w:tcW w:w="2520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ineole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(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ucalyptol)</w:t>
            </w:r>
          </w:p>
        </w:tc>
        <w:tc>
          <w:tcPr>
            <w:tcW w:w="3420" w:type="dxa"/>
          </w:tcPr>
          <w:p w:rsidR="0035277F" w:rsidRPr="00687C49" w:rsidRDefault="00073F4C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Ц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еол (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вка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35277F" w:rsidRPr="00687C49">
              <w:rPr>
                <w:rFonts w:ascii="Times New Roman" w:hAnsi="Times New Roman" w:cs="Times New Roman"/>
                <w:b/>
                <w:sz w:val="20"/>
              </w:rPr>
              <w:t>птол)</w:t>
            </w:r>
          </w:p>
        </w:tc>
        <w:tc>
          <w:tcPr>
            <w:tcW w:w="1714" w:type="dxa"/>
          </w:tcPr>
          <w:p w:rsidR="0035277F" w:rsidRPr="00687C49" w:rsidRDefault="000D6069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35277F" w:rsidRPr="00687C49" w:rsidRDefault="000D6069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35277F" w:rsidRPr="00687C49">
              <w:rPr>
                <w:rFonts w:ascii="Times New Roman" w:hAnsi="Times New Roman" w:cs="Times New Roman"/>
                <w:b/>
                <w:sz w:val="20"/>
              </w:rPr>
              <w:t>Х, ГХ</w:t>
            </w:r>
          </w:p>
        </w:tc>
        <w:tc>
          <w:tcPr>
            <w:tcW w:w="1086" w:type="dxa"/>
            <w:gridSpan w:val="2"/>
          </w:tcPr>
          <w:p w:rsidR="0035277F" w:rsidRPr="00687C49" w:rsidRDefault="0035277F" w:rsidP="003527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35277F" w:rsidRPr="00687C49" w:rsidRDefault="0035277F" w:rsidP="003527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35277F" w:rsidRPr="00687C49" w:rsidTr="00833398">
        <w:tc>
          <w:tcPr>
            <w:tcW w:w="862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098</w:t>
            </w:r>
          </w:p>
        </w:tc>
        <w:tc>
          <w:tcPr>
            <w:tcW w:w="1548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98-57-7</w:t>
            </w:r>
          </w:p>
        </w:tc>
        <w:tc>
          <w:tcPr>
            <w:tcW w:w="2520" w:type="dxa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innarizine</w:t>
            </w:r>
          </w:p>
        </w:tc>
        <w:tc>
          <w:tcPr>
            <w:tcW w:w="3420" w:type="dxa"/>
          </w:tcPr>
          <w:p w:rsidR="0035277F" w:rsidRPr="00687C49" w:rsidRDefault="00073F4C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Цинна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з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35277F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</w:tcPr>
          <w:p w:rsidR="0035277F" w:rsidRPr="00687C49" w:rsidRDefault="000D6069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35277F" w:rsidRPr="00687C49" w:rsidRDefault="000D6069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35277F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35277F" w:rsidRPr="00687C49" w:rsidRDefault="000D6069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35277F" w:rsidRPr="00687C49" w:rsidRDefault="000D6069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</w:t>
            </w:r>
            <w:r w:rsidR="0035277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35277F" w:rsidRPr="00687C49" w:rsidRDefault="000D6069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Х, ТШ</w:t>
            </w:r>
            <w:r w:rsidR="0035277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35277F" w:rsidRPr="00687C49" w:rsidRDefault="000D6069" w:rsidP="003527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35277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СФ</w:t>
            </w:r>
          </w:p>
        </w:tc>
        <w:tc>
          <w:tcPr>
            <w:tcW w:w="1086" w:type="dxa"/>
            <w:gridSpan w:val="2"/>
          </w:tcPr>
          <w:p w:rsidR="0035277F" w:rsidRPr="00687C49" w:rsidRDefault="0035277F" w:rsidP="0035277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35277F" w:rsidRPr="00687C49" w:rsidRDefault="0035277F" w:rsidP="0035277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264" w:type="dxa"/>
            <w:gridSpan w:val="2"/>
          </w:tcPr>
          <w:p w:rsidR="0035277F" w:rsidRPr="00687C49" w:rsidRDefault="0035277F" w:rsidP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099</w:t>
            </w:r>
          </w:p>
        </w:tc>
        <w:tc>
          <w:tcPr>
            <w:tcW w:w="1548" w:type="dxa"/>
          </w:tcPr>
          <w:p w:rsidR="004D351D" w:rsidRPr="00687C49" w:rsidRDefault="00466B8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86393-32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Ciprofloxacin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hydrochloride</w:t>
            </w:r>
          </w:p>
        </w:tc>
        <w:tc>
          <w:tcPr>
            <w:tcW w:w="3420" w:type="dxa"/>
          </w:tcPr>
          <w:p w:rsidR="004D351D" w:rsidRPr="00687C49" w:rsidRDefault="00073F4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Ципрофлоксац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г/х</w:t>
            </w:r>
          </w:p>
        </w:tc>
        <w:tc>
          <w:tcPr>
            <w:tcW w:w="1714" w:type="dxa"/>
          </w:tcPr>
          <w:p w:rsidR="004D351D" w:rsidRPr="00687C49" w:rsidRDefault="000D606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0D606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D351D" w:rsidRPr="00687C49" w:rsidRDefault="000D606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D351D" w:rsidRPr="00687C49" w:rsidRDefault="000D606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0D6069" w:rsidP="00046347">
            <w:pPr>
              <w:pStyle w:val="1"/>
              <w:rPr>
                <w:rFonts w:ascii="Times New Roman" w:hAnsi="Times New Roman" w:cs="Times New Roman"/>
                <w:lang w:val="uk-UA"/>
              </w:rPr>
            </w:pPr>
            <w:r w:rsidRPr="00687C49">
              <w:rPr>
                <w:rFonts w:ascii="Times New Roman" w:hAnsi="Times New Roman" w:cs="Times New Roman"/>
                <w:lang w:val="uk-UA"/>
              </w:rPr>
              <w:lastRenderedPageBreak/>
              <w:t>ІЧс,ТШХ, Р</w:t>
            </w:r>
            <w:r w:rsidR="004D351D" w:rsidRPr="00687C49">
              <w:rPr>
                <w:rFonts w:ascii="Times New Roman" w:hAnsi="Times New Roman" w:cs="Times New Roman"/>
                <w:lang w:val="uk-UA"/>
              </w:rPr>
              <w:t>Х</w:t>
            </w:r>
          </w:p>
          <w:p w:rsidR="004D351D" w:rsidRPr="00687C49" w:rsidRDefault="000D6069" w:rsidP="0025792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Х,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0D6069" w:rsidP="0025792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0D6069" w:rsidP="0025792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0D6069" w:rsidP="0025792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4D351D" w:rsidRPr="00687C49" w:rsidRDefault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C0100</w:t>
            </w:r>
          </w:p>
        </w:tc>
        <w:tc>
          <w:tcPr>
            <w:tcW w:w="1548" w:type="dxa"/>
          </w:tcPr>
          <w:p w:rsidR="004D351D" w:rsidRPr="00687C49" w:rsidRDefault="0013029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86393-33-1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iprofloxacin impurity А (fluoroquinolonic acid)</w:t>
            </w:r>
          </w:p>
        </w:tc>
        <w:tc>
          <w:tcPr>
            <w:tcW w:w="3420" w:type="dxa"/>
          </w:tcPr>
          <w:p w:rsidR="004D351D" w:rsidRPr="00687C49" w:rsidRDefault="00073F4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Ципрофлоксац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А (кислота фторх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олонов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1714" w:type="dxa"/>
          </w:tcPr>
          <w:p w:rsidR="004D351D" w:rsidRPr="00687C49" w:rsidRDefault="000D606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0D606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2227" w:type="dxa"/>
            <w:gridSpan w:val="3"/>
          </w:tcPr>
          <w:p w:rsidR="004D351D" w:rsidRPr="00687C49" w:rsidRDefault="000D6069" w:rsidP="00046347">
            <w:pPr>
              <w:pStyle w:val="1"/>
              <w:rPr>
                <w:rFonts w:ascii="Times New Roman" w:hAnsi="Times New Roman" w:cs="Times New Roman"/>
              </w:rPr>
            </w:pPr>
            <w:r w:rsidRPr="00687C49">
              <w:rPr>
                <w:rFonts w:ascii="Times New Roman" w:hAnsi="Times New Roman" w:cs="Times New Roman"/>
              </w:rPr>
              <w:t>Т</w:t>
            </w:r>
            <w:r w:rsidRPr="00687C49">
              <w:rPr>
                <w:rFonts w:ascii="Times New Roman" w:hAnsi="Times New Roman" w:cs="Times New Roman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</w:rPr>
              <w:t>Х</w:t>
            </w:r>
          </w:p>
          <w:p w:rsidR="004D351D" w:rsidRPr="00687C49" w:rsidRDefault="000D6069" w:rsidP="0088027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0D6069" w:rsidP="0088027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4D351D" w:rsidRPr="00687C49" w:rsidRDefault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101</w:t>
            </w:r>
          </w:p>
        </w:tc>
        <w:tc>
          <w:tcPr>
            <w:tcW w:w="1548" w:type="dxa"/>
          </w:tcPr>
          <w:p w:rsidR="004D351D" w:rsidRPr="00687C49" w:rsidRDefault="0013029C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77-92-9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itric acid anhydrous</w:t>
            </w:r>
          </w:p>
        </w:tc>
        <w:tc>
          <w:tcPr>
            <w:tcW w:w="3420" w:type="dxa"/>
          </w:tcPr>
          <w:p w:rsidR="004D351D" w:rsidRPr="00687C49" w:rsidRDefault="00073F4C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Кислота лимонна безводна</w:t>
            </w:r>
          </w:p>
        </w:tc>
        <w:tc>
          <w:tcPr>
            <w:tcW w:w="1714" w:type="dxa"/>
          </w:tcPr>
          <w:p w:rsidR="004D351D" w:rsidRPr="00687C49" w:rsidRDefault="000D606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4D351D" w:rsidRPr="00687C49" w:rsidRDefault="000D606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D351D" w:rsidRPr="00687C49" w:rsidRDefault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102</w:t>
            </w:r>
          </w:p>
        </w:tc>
        <w:tc>
          <w:tcPr>
            <w:tcW w:w="1548" w:type="dxa"/>
          </w:tcPr>
          <w:p w:rsidR="004D351D" w:rsidRPr="00687C49" w:rsidRDefault="00BE65E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81103-11-9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larithromycin</w:t>
            </w:r>
          </w:p>
        </w:tc>
        <w:tc>
          <w:tcPr>
            <w:tcW w:w="3420" w:type="dxa"/>
            <w:tcBorders>
              <w:bottom w:val="nil"/>
            </w:tcBorders>
          </w:tcPr>
          <w:p w:rsidR="004D351D" w:rsidRPr="00687C49" w:rsidRDefault="00073F4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ларитро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цин</w:t>
            </w:r>
          </w:p>
        </w:tc>
        <w:tc>
          <w:tcPr>
            <w:tcW w:w="1714" w:type="dxa"/>
            <w:tcBorders>
              <w:bottom w:val="nil"/>
            </w:tcBorders>
          </w:tcPr>
          <w:p w:rsidR="004D351D" w:rsidRPr="00687C49" w:rsidRDefault="000D606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4D351D" w:rsidRPr="00687C49" w:rsidRDefault="00390A37" w:rsidP="00046347">
            <w:pPr>
              <w:pStyle w:val="3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Ч</w:t>
            </w:r>
            <w:r w:rsidR="000D6069" w:rsidRPr="00687C49">
              <w:rPr>
                <w:rFonts w:ascii="Times New Roman" w:hAnsi="Times New Roman" w:cs="Times New Roman"/>
                <w:sz w:val="20"/>
              </w:rPr>
              <w:t xml:space="preserve">с, </w:t>
            </w:r>
            <w:r w:rsidR="000D6069" w:rsidRPr="00687C49">
              <w:rPr>
                <w:rFonts w:ascii="Times New Roman" w:hAnsi="Times New Roman" w:cs="Times New Roman"/>
                <w:sz w:val="20"/>
                <w:lang w:val="uk-UA"/>
              </w:rPr>
              <w:t>Р</w:t>
            </w:r>
            <w:r w:rsidR="000D6069" w:rsidRPr="00687C49">
              <w:rPr>
                <w:rFonts w:ascii="Times New Roman" w:hAnsi="Times New Roman" w:cs="Times New Roman"/>
                <w:sz w:val="20"/>
              </w:rPr>
              <w:t>Х, Т</w:t>
            </w:r>
            <w:r w:rsidR="000D6069" w:rsidRPr="00687C49">
              <w:rPr>
                <w:rFonts w:ascii="Times New Roman" w:hAnsi="Times New Roman" w:cs="Times New Roman"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4D351D" w:rsidRPr="00687C49" w:rsidRDefault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rPr>
          <w:trHeight w:val="313"/>
        </w:trPr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103</w:t>
            </w:r>
          </w:p>
        </w:tc>
        <w:tc>
          <w:tcPr>
            <w:tcW w:w="1548" w:type="dxa"/>
          </w:tcPr>
          <w:p w:rsidR="004D351D" w:rsidRPr="00687C49" w:rsidRDefault="00310C05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Style w:val="1874"/>
                <w:rFonts w:ascii="Times New Roman" w:hAnsi="Times New Roman" w:cs="Times New Roman"/>
                <w:b/>
                <w:bCs/>
                <w:color w:val="000000"/>
                <w:sz w:val="20"/>
              </w:rPr>
              <w:t>14976-57-9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lemastine fumarate</w:t>
            </w:r>
          </w:p>
        </w:tc>
        <w:tc>
          <w:tcPr>
            <w:tcW w:w="3420" w:type="dxa"/>
            <w:tcBorders>
              <w:bottom w:val="nil"/>
            </w:tcBorders>
          </w:tcPr>
          <w:p w:rsidR="004D351D" w:rsidRPr="00687C49" w:rsidRDefault="00073F4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лемаст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фумарат</w:t>
            </w:r>
          </w:p>
        </w:tc>
        <w:tc>
          <w:tcPr>
            <w:tcW w:w="1714" w:type="dxa"/>
            <w:tcBorders>
              <w:bottom w:val="nil"/>
            </w:tcBorders>
          </w:tcPr>
          <w:p w:rsidR="004D351D" w:rsidRPr="00687C49" w:rsidRDefault="000D606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4D351D" w:rsidRPr="00687C49" w:rsidRDefault="000D606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4D351D" w:rsidRPr="00687C49" w:rsidRDefault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104</w:t>
            </w:r>
          </w:p>
        </w:tc>
        <w:tc>
          <w:tcPr>
            <w:tcW w:w="1548" w:type="dxa"/>
          </w:tcPr>
          <w:p w:rsidR="004D351D" w:rsidRPr="00687C49" w:rsidRDefault="00310C05" w:rsidP="00310C05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59767-24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lemastine fumarate impurity С (1-(4-chlorophenyl)-1-phenylethanol)</w:t>
            </w:r>
          </w:p>
        </w:tc>
        <w:tc>
          <w:tcPr>
            <w:tcW w:w="3420" w:type="dxa"/>
            <w:tcBorders>
              <w:bottom w:val="nil"/>
            </w:tcBorders>
          </w:tcPr>
          <w:p w:rsidR="004D351D" w:rsidRPr="00687C49" w:rsidRDefault="004D351D" w:rsidP="00073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лемасти</w:t>
            </w:r>
            <w:r w:rsidR="00073F4C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="00073F4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фумарата </w:t>
            </w:r>
            <w:r w:rsidR="00073F4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073F4C" w:rsidRPr="00687C49">
              <w:rPr>
                <w:rFonts w:ascii="Times New Roman" w:hAnsi="Times New Roman" w:cs="Times New Roman"/>
                <w:b/>
                <w:sz w:val="20"/>
              </w:rPr>
              <w:t xml:space="preserve"> С (1-(4-хлорфен</w:t>
            </w:r>
            <w:r w:rsidR="00073F4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73F4C" w:rsidRPr="00687C49">
              <w:rPr>
                <w:rFonts w:ascii="Times New Roman" w:hAnsi="Times New Roman" w:cs="Times New Roman"/>
                <w:b/>
                <w:sz w:val="20"/>
              </w:rPr>
              <w:t>л)-1-фен</w:t>
            </w:r>
            <w:r w:rsidR="00073F4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73F4C" w:rsidRPr="00687C49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="00073F4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анол)</w:t>
            </w:r>
          </w:p>
        </w:tc>
        <w:tc>
          <w:tcPr>
            <w:tcW w:w="1714" w:type="dxa"/>
            <w:tcBorders>
              <w:bottom w:val="nil"/>
            </w:tcBorders>
          </w:tcPr>
          <w:p w:rsidR="004D351D" w:rsidRPr="00687C49" w:rsidRDefault="000D606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4D351D" w:rsidRPr="00687C49" w:rsidRDefault="000D606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tcBorders>
              <w:bottom w:val="nil"/>
            </w:tcBorders>
            <w:vAlign w:val="center"/>
          </w:tcPr>
          <w:p w:rsidR="004D351D" w:rsidRPr="00687C49" w:rsidRDefault="0035277F" w:rsidP="00474B5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65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105</w:t>
            </w:r>
          </w:p>
        </w:tc>
        <w:tc>
          <w:tcPr>
            <w:tcW w:w="1548" w:type="dxa"/>
          </w:tcPr>
          <w:p w:rsidR="004D351D" w:rsidRPr="00687C49" w:rsidRDefault="00BE65E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1462-39-5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lindamycin hydrochloride</w:t>
            </w:r>
          </w:p>
        </w:tc>
        <w:tc>
          <w:tcPr>
            <w:tcW w:w="3420" w:type="dxa"/>
            <w:tcBorders>
              <w:bottom w:val="nil"/>
            </w:tcBorders>
          </w:tcPr>
          <w:p w:rsidR="004D351D" w:rsidRPr="00687C49" w:rsidRDefault="00073F4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д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ц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  <w:tcBorders>
              <w:bottom w:val="nil"/>
            </w:tcBorders>
          </w:tcPr>
          <w:p w:rsidR="004D351D" w:rsidRPr="00687C49" w:rsidRDefault="000D606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4D351D" w:rsidRPr="00687C49" w:rsidRDefault="000D606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4D351D" w:rsidRPr="00687C49" w:rsidRDefault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106</w:t>
            </w:r>
          </w:p>
        </w:tc>
        <w:tc>
          <w:tcPr>
            <w:tcW w:w="1548" w:type="dxa"/>
          </w:tcPr>
          <w:p w:rsidR="004D351D" w:rsidRPr="00687C49" w:rsidRDefault="00964A74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24729-96-2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lindamycin phosphate</w:t>
            </w:r>
          </w:p>
        </w:tc>
        <w:tc>
          <w:tcPr>
            <w:tcW w:w="3420" w:type="dxa"/>
            <w:tcBorders>
              <w:bottom w:val="nil"/>
            </w:tcBorders>
          </w:tcPr>
          <w:p w:rsidR="004D351D" w:rsidRPr="00687C49" w:rsidRDefault="00073F4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д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ц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фосфат</w:t>
            </w:r>
          </w:p>
        </w:tc>
        <w:tc>
          <w:tcPr>
            <w:tcW w:w="1714" w:type="dxa"/>
            <w:tcBorders>
              <w:bottom w:val="nil"/>
            </w:tcBorders>
          </w:tcPr>
          <w:p w:rsidR="004D351D" w:rsidRPr="00687C49" w:rsidRDefault="000D606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4D351D" w:rsidRPr="00687C49" w:rsidRDefault="000D606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 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4D351D" w:rsidRPr="00687C49" w:rsidRDefault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107</w:t>
            </w:r>
          </w:p>
        </w:tc>
        <w:tc>
          <w:tcPr>
            <w:tcW w:w="1548" w:type="dxa"/>
          </w:tcPr>
          <w:p w:rsidR="004D351D" w:rsidRPr="00687C49" w:rsidRDefault="00310C05" w:rsidP="00310C05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636-54-4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lopamide</w:t>
            </w:r>
          </w:p>
        </w:tc>
        <w:tc>
          <w:tcPr>
            <w:tcW w:w="3420" w:type="dxa"/>
            <w:tcBorders>
              <w:bottom w:val="single" w:sz="4" w:space="0" w:color="auto"/>
            </w:tcBorders>
          </w:tcPr>
          <w:p w:rsidR="004D351D" w:rsidRPr="00687C49" w:rsidRDefault="00073F4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лоп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1714" w:type="dxa"/>
            <w:tcBorders>
              <w:bottom w:val="single" w:sz="4" w:space="0" w:color="auto"/>
            </w:tcBorders>
          </w:tcPr>
          <w:p w:rsidR="004D351D" w:rsidRPr="00687C49" w:rsidRDefault="001E395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bottom w:val="single" w:sz="4" w:space="0" w:color="auto"/>
            </w:tcBorders>
          </w:tcPr>
          <w:p w:rsidR="004D351D" w:rsidRPr="00687C49" w:rsidRDefault="001E395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8</w:t>
            </w:r>
          </w:p>
        </w:tc>
        <w:tc>
          <w:tcPr>
            <w:tcW w:w="1264" w:type="dxa"/>
            <w:gridSpan w:val="2"/>
            <w:tcBorders>
              <w:bottom w:val="single" w:sz="4" w:space="0" w:color="auto"/>
            </w:tcBorders>
          </w:tcPr>
          <w:p w:rsidR="004D351D" w:rsidRPr="00687C49" w:rsidRDefault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ind w:right="-113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0108</w:t>
            </w:r>
          </w:p>
        </w:tc>
        <w:tc>
          <w:tcPr>
            <w:tcW w:w="1548" w:type="dxa"/>
          </w:tcPr>
          <w:p w:rsidR="004D351D" w:rsidRPr="00687C49" w:rsidRDefault="00964A74" w:rsidP="00747274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120202-66-6</w:t>
            </w:r>
          </w:p>
        </w:tc>
        <w:tc>
          <w:tcPr>
            <w:tcW w:w="2520" w:type="dxa"/>
          </w:tcPr>
          <w:p w:rsidR="004D351D" w:rsidRPr="00687C49" w:rsidRDefault="004D351D" w:rsidP="00747274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Clopidogrel hydrogen sulfate</w:t>
            </w:r>
          </w:p>
          <w:p w:rsidR="004D351D" w:rsidRPr="00687C49" w:rsidRDefault="004D351D" w:rsidP="00747274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Clopidogrel bisulfate (USP)</w:t>
            </w:r>
          </w:p>
        </w:tc>
        <w:tc>
          <w:tcPr>
            <w:tcW w:w="3420" w:type="dxa"/>
            <w:tcBorders>
              <w:bottom w:val="single" w:sz="4" w:space="0" w:color="auto"/>
            </w:tcBorders>
          </w:tcPr>
          <w:p w:rsidR="004D351D" w:rsidRPr="00687C49" w:rsidRDefault="00073F4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ло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огре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ю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росульфат</w:t>
            </w:r>
          </w:p>
        </w:tc>
        <w:tc>
          <w:tcPr>
            <w:tcW w:w="1714" w:type="dxa"/>
            <w:tcBorders>
              <w:bottom w:val="single" w:sz="4" w:space="0" w:color="auto"/>
            </w:tcBorders>
          </w:tcPr>
          <w:p w:rsidR="004D351D" w:rsidRPr="00687C49" w:rsidRDefault="001E395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534EA5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D351D" w:rsidRPr="00687C49" w:rsidRDefault="00534EA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4D351D" w:rsidRPr="00687C49" w:rsidRDefault="00534EA5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bottom w:val="single" w:sz="4" w:space="0" w:color="auto"/>
            </w:tcBorders>
          </w:tcPr>
          <w:p w:rsidR="004D351D" w:rsidRPr="00687C49" w:rsidRDefault="001E395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534EA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534EA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534EA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534EA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single" w:sz="4" w:space="0" w:color="auto"/>
            </w:tcBorders>
          </w:tcPr>
          <w:p w:rsidR="004D351D" w:rsidRPr="00687C49" w:rsidRDefault="00B36B25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  <w:tcBorders>
              <w:bottom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41</w:t>
            </w:r>
          </w:p>
        </w:tc>
        <w:tc>
          <w:tcPr>
            <w:tcW w:w="1264" w:type="dxa"/>
            <w:gridSpan w:val="2"/>
            <w:tcBorders>
              <w:bottom w:val="single" w:sz="4" w:space="0" w:color="auto"/>
            </w:tcBorders>
          </w:tcPr>
          <w:p w:rsidR="004D351D" w:rsidRPr="00687C49" w:rsidRDefault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0109</w:t>
            </w:r>
          </w:p>
        </w:tc>
        <w:tc>
          <w:tcPr>
            <w:tcW w:w="1548" w:type="dxa"/>
          </w:tcPr>
          <w:p w:rsidR="004D351D" w:rsidRPr="00687C49" w:rsidRDefault="00964A74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44750-42-5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lopidogrel impurity A (Ph.Eur)</w:t>
            </w:r>
          </w:p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Clopidogrel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related compound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А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(USP)</w:t>
            </w:r>
          </w:p>
        </w:tc>
        <w:tc>
          <w:tcPr>
            <w:tcW w:w="3420" w:type="dxa"/>
            <w:tcBorders>
              <w:top w:val="single" w:sz="4" w:space="0" w:color="auto"/>
              <w:bottom w:val="nil"/>
            </w:tcBorders>
          </w:tcPr>
          <w:p w:rsidR="004D351D" w:rsidRPr="00687C49" w:rsidRDefault="001E395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ло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огре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ю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А (ДФУ)</w:t>
            </w:r>
          </w:p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</w:p>
        </w:tc>
        <w:tc>
          <w:tcPr>
            <w:tcW w:w="1714" w:type="dxa"/>
            <w:tcBorders>
              <w:top w:val="single" w:sz="4" w:space="0" w:color="auto"/>
              <w:bottom w:val="nil"/>
            </w:tcBorders>
          </w:tcPr>
          <w:p w:rsidR="004D351D" w:rsidRPr="00687C49" w:rsidRDefault="00534EA5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tcBorders>
              <w:top w:val="single" w:sz="4" w:space="0" w:color="auto"/>
              <w:bottom w:val="nil"/>
            </w:tcBorders>
          </w:tcPr>
          <w:p w:rsidR="004D351D" w:rsidRPr="00687C49" w:rsidRDefault="00534EA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bottom w:val="nil"/>
            </w:tcBorders>
            <w:vAlign w:val="center"/>
          </w:tcPr>
          <w:p w:rsidR="004D351D" w:rsidRPr="00687C49" w:rsidRDefault="0035277F" w:rsidP="00CF4BA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82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110</w:t>
            </w:r>
          </w:p>
        </w:tc>
        <w:tc>
          <w:tcPr>
            <w:tcW w:w="1548" w:type="dxa"/>
          </w:tcPr>
          <w:p w:rsidR="004D351D" w:rsidRPr="00687C49" w:rsidRDefault="00964A74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23593-75-1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lotrimazole</w:t>
            </w:r>
          </w:p>
        </w:tc>
        <w:tc>
          <w:tcPr>
            <w:tcW w:w="3420" w:type="dxa"/>
            <w:tcBorders>
              <w:bottom w:val="nil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лотримазол</w:t>
            </w:r>
          </w:p>
        </w:tc>
        <w:tc>
          <w:tcPr>
            <w:tcW w:w="1714" w:type="dxa"/>
            <w:tcBorders>
              <w:bottom w:val="nil"/>
            </w:tcBorders>
          </w:tcPr>
          <w:p w:rsidR="004D351D" w:rsidRPr="00687C49" w:rsidRDefault="00534EA5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4D351D" w:rsidRPr="00687C49" w:rsidRDefault="00534EA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1</w:t>
            </w:r>
          </w:p>
        </w:tc>
        <w:tc>
          <w:tcPr>
            <w:tcW w:w="1264" w:type="dxa"/>
            <w:gridSpan w:val="2"/>
            <w:tcBorders>
              <w:bottom w:val="nil"/>
            </w:tcBorders>
            <w:vAlign w:val="center"/>
          </w:tcPr>
          <w:p w:rsidR="004D351D" w:rsidRPr="00687C49" w:rsidRDefault="0035277F" w:rsidP="00F104A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111</w:t>
            </w:r>
          </w:p>
        </w:tc>
        <w:tc>
          <w:tcPr>
            <w:tcW w:w="1548" w:type="dxa"/>
          </w:tcPr>
          <w:p w:rsidR="004D351D" w:rsidRPr="00687C49" w:rsidRDefault="00C80670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66774-02-5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Clotrimazole impurity A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(Ph.Eur)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lotrimazol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related compound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USP)</w:t>
            </w:r>
          </w:p>
        </w:tc>
        <w:tc>
          <w:tcPr>
            <w:tcW w:w="3420" w:type="dxa"/>
            <w:tcBorders>
              <w:bottom w:val="nil"/>
            </w:tcBorders>
          </w:tcPr>
          <w:p w:rsidR="004D351D" w:rsidRPr="00687C49" w:rsidRDefault="00FB51C4" w:rsidP="001E39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лотримаз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="001E395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А</w:t>
            </w:r>
          </w:p>
        </w:tc>
        <w:tc>
          <w:tcPr>
            <w:tcW w:w="1714" w:type="dxa"/>
            <w:tcBorders>
              <w:bottom w:val="nil"/>
            </w:tcBorders>
          </w:tcPr>
          <w:p w:rsidR="004D351D" w:rsidRPr="00687C49" w:rsidRDefault="00534EA5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4D351D" w:rsidRPr="00687C49" w:rsidRDefault="00534EA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bottom w:val="nil"/>
            </w:tcBorders>
            <w:vAlign w:val="center"/>
          </w:tcPr>
          <w:p w:rsidR="004D351D" w:rsidRPr="00687C49" w:rsidRDefault="0035277F" w:rsidP="00F104A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82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112</w:t>
            </w:r>
          </w:p>
        </w:tc>
        <w:tc>
          <w:tcPr>
            <w:tcW w:w="1548" w:type="dxa"/>
          </w:tcPr>
          <w:p w:rsidR="004D351D" w:rsidRPr="00687C49" w:rsidRDefault="00C80670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154-87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ocarbox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y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ase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 xml:space="preserve">hydrochloride </w:t>
            </w:r>
          </w:p>
        </w:tc>
        <w:tc>
          <w:tcPr>
            <w:tcW w:w="3420" w:type="dxa"/>
            <w:tcBorders>
              <w:bottom w:val="nil"/>
            </w:tcBorders>
          </w:tcPr>
          <w:p w:rsidR="004D351D" w:rsidRPr="00687C49" w:rsidRDefault="001E395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Кокарбоксилаз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  <w:tcBorders>
              <w:bottom w:val="nil"/>
            </w:tcBorders>
          </w:tcPr>
          <w:p w:rsidR="004D351D" w:rsidRPr="00687C49" w:rsidRDefault="00534EA5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D351D" w:rsidRPr="00687C49" w:rsidRDefault="00534EA5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4D351D" w:rsidRPr="00687C49" w:rsidRDefault="00534EA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534EA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D351D" w:rsidRPr="00687C49" w:rsidRDefault="004C4235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7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bottom w:val="nil"/>
            </w:tcBorders>
            <w:vAlign w:val="center"/>
          </w:tcPr>
          <w:p w:rsidR="004D351D" w:rsidRPr="00687C49" w:rsidRDefault="0035277F" w:rsidP="00F5737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C0113</w:t>
            </w:r>
          </w:p>
        </w:tc>
        <w:tc>
          <w:tcPr>
            <w:tcW w:w="1548" w:type="dxa"/>
          </w:tcPr>
          <w:p w:rsidR="004D351D" w:rsidRPr="00687C49" w:rsidRDefault="00C80670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41468-25-1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odecarboxylase (coenzyme В</w:t>
            </w:r>
            <w:r w:rsidRPr="00687C49">
              <w:rPr>
                <w:rFonts w:ascii="Times New Roman" w:hAnsi="Times New Roman" w:cs="Times New Roman"/>
                <w:b/>
                <w:sz w:val="20"/>
                <w:vertAlign w:val="subscript"/>
                <w:lang w:val="en-GB"/>
              </w:rPr>
              <w:t>6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, pyridoxal-5-phosphate) </w:t>
            </w:r>
          </w:p>
        </w:tc>
        <w:tc>
          <w:tcPr>
            <w:tcW w:w="3420" w:type="dxa"/>
            <w:tcBorders>
              <w:bottom w:val="nil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одекарбоксилаза (кофермент В</w:t>
            </w:r>
            <w:r w:rsidRPr="00687C49">
              <w:rPr>
                <w:rFonts w:ascii="Times New Roman" w:hAnsi="Times New Roman" w:cs="Times New Roman"/>
                <w:b/>
                <w:sz w:val="20"/>
                <w:vertAlign w:val="subscript"/>
              </w:rPr>
              <w:t>6</w:t>
            </w:r>
            <w:r w:rsidR="001E3959" w:rsidRPr="00687C49">
              <w:rPr>
                <w:rFonts w:ascii="Times New Roman" w:hAnsi="Times New Roman" w:cs="Times New Roman"/>
                <w:b/>
                <w:sz w:val="20"/>
              </w:rPr>
              <w:t>, п</w:t>
            </w:r>
            <w:r w:rsidR="001E395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ридоксаль-5-фосфат)</w:t>
            </w:r>
          </w:p>
        </w:tc>
        <w:tc>
          <w:tcPr>
            <w:tcW w:w="1714" w:type="dxa"/>
            <w:tcBorders>
              <w:bottom w:val="nil"/>
            </w:tcBorders>
          </w:tcPr>
          <w:p w:rsidR="004D351D" w:rsidRPr="00687C49" w:rsidRDefault="004D4ED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4D351D" w:rsidRPr="00687C49" w:rsidRDefault="004D4ED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,</w:t>
            </w:r>
            <w:r w:rsidR="00390A3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4D351D" w:rsidRPr="00687C49" w:rsidRDefault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rPr>
          <w:trHeight w:val="814"/>
        </w:trPr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114</w:t>
            </w:r>
          </w:p>
        </w:tc>
        <w:tc>
          <w:tcPr>
            <w:tcW w:w="1548" w:type="dxa"/>
          </w:tcPr>
          <w:p w:rsidR="004D351D" w:rsidRPr="00687C49" w:rsidRDefault="00C80670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68-19-9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yanocobalamin</w:t>
            </w:r>
          </w:p>
        </w:tc>
        <w:tc>
          <w:tcPr>
            <w:tcW w:w="3420" w:type="dxa"/>
          </w:tcPr>
          <w:p w:rsidR="004D351D" w:rsidRPr="00687C49" w:rsidRDefault="001E395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Ц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нокобал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</w:tcPr>
          <w:p w:rsidR="004D351D" w:rsidRPr="00687C49" w:rsidRDefault="004D4ED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4D4ED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4ED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4D4ED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 </w:t>
            </w:r>
          </w:p>
          <w:p w:rsidR="004D351D" w:rsidRPr="00687C49" w:rsidRDefault="004D4ED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D4ED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C0360F" w:rsidP="0069407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0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69407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6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35277F" w:rsidP="003F22B8">
            <w:pPr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1A6EA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0115</w:t>
            </w:r>
          </w:p>
        </w:tc>
        <w:tc>
          <w:tcPr>
            <w:tcW w:w="1548" w:type="dxa"/>
          </w:tcPr>
          <w:p w:rsidR="004D351D" w:rsidRPr="00687C49" w:rsidRDefault="00C80670" w:rsidP="001A6EA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508-77-0</w:t>
            </w:r>
          </w:p>
        </w:tc>
        <w:tc>
          <w:tcPr>
            <w:tcW w:w="2520" w:type="dxa"/>
          </w:tcPr>
          <w:p w:rsidR="004D351D" w:rsidRPr="00687C49" w:rsidRDefault="004D351D" w:rsidP="001A6EA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ymarin</w:t>
            </w:r>
          </w:p>
        </w:tc>
        <w:tc>
          <w:tcPr>
            <w:tcW w:w="3420" w:type="dxa"/>
          </w:tcPr>
          <w:p w:rsidR="004D351D" w:rsidRPr="00687C49" w:rsidRDefault="001E3959" w:rsidP="001A6EA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Цімар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н</w:t>
            </w:r>
          </w:p>
        </w:tc>
        <w:tc>
          <w:tcPr>
            <w:tcW w:w="1714" w:type="dxa"/>
          </w:tcPr>
          <w:p w:rsidR="004D351D" w:rsidRPr="00687C49" w:rsidRDefault="004D4EDD" w:rsidP="001A6EA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</w:tc>
        <w:tc>
          <w:tcPr>
            <w:tcW w:w="2227" w:type="dxa"/>
            <w:gridSpan w:val="3"/>
          </w:tcPr>
          <w:p w:rsidR="004D351D" w:rsidRPr="00687C49" w:rsidRDefault="004D4EDD" w:rsidP="001A6EA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БКВ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1A6EA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832382" w:rsidP="00832382">
            <w:pPr>
              <w:ind w:left="-113" w:right="-158" w:firstLine="113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Фасовка 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та</w:t>
            </w:r>
            <w:r w:rsidR="004D351D"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вартість</w:t>
            </w:r>
            <w:r w:rsidR="004D351D"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по 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узгодженню</w:t>
            </w:r>
            <w:r w:rsidR="004D351D"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із замовником</w:t>
            </w:r>
          </w:p>
        </w:tc>
        <w:tc>
          <w:tcPr>
            <w:tcW w:w="1264" w:type="dxa"/>
            <w:gridSpan w:val="2"/>
          </w:tcPr>
          <w:p w:rsidR="004D351D" w:rsidRPr="00687C49" w:rsidRDefault="004D351D" w:rsidP="001A6EA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D351D" w:rsidRPr="00687C49" w:rsidTr="00833398">
        <w:trPr>
          <w:trHeight w:val="329"/>
        </w:trPr>
        <w:tc>
          <w:tcPr>
            <w:tcW w:w="862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C0116</w:t>
            </w:r>
          </w:p>
        </w:tc>
        <w:tc>
          <w:tcPr>
            <w:tcW w:w="1548" w:type="dxa"/>
          </w:tcPr>
          <w:p w:rsidR="004D351D" w:rsidRPr="00687C49" w:rsidRDefault="000F296D" w:rsidP="000F296D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56-89-3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C</w:t>
            </w:r>
            <w:r w:rsidRPr="00687C49">
              <w:rPr>
                <w:rFonts w:ascii="Times New Roman" w:hAnsi="Times New Roman" w:cs="Times New Roman"/>
                <w:sz w:val="20"/>
              </w:rPr>
              <w:t>ystine</w:t>
            </w:r>
            <w:r w:rsidR="00F05EDF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="00F05EDF" w:rsidRPr="00687C49">
              <w:rPr>
                <w:rFonts w:ascii="Times New Roman" w:hAnsi="Times New Roman" w:cs="Times New Roman"/>
                <w:sz w:val="20"/>
                <w:lang w:val="en-US"/>
              </w:rPr>
              <w:t>(Ph.Eur., USP)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-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цистин</w:t>
            </w:r>
          </w:p>
        </w:tc>
        <w:tc>
          <w:tcPr>
            <w:tcW w:w="1714" w:type="dxa"/>
          </w:tcPr>
          <w:p w:rsidR="00F05EDF" w:rsidRPr="00687C49" w:rsidRDefault="004D4ED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4D4ED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4D4EDD" w:rsidP="00046347">
            <w:pPr>
              <w:pStyle w:val="1"/>
              <w:rPr>
                <w:rFonts w:ascii="Times New Roman" w:hAnsi="Times New Roman" w:cs="Times New Roman"/>
                <w:lang w:val="uk-UA"/>
              </w:rPr>
            </w:pPr>
            <w:r w:rsidRPr="00687C49">
              <w:rPr>
                <w:rFonts w:ascii="Times New Roman" w:hAnsi="Times New Roman" w:cs="Times New Roman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lang w:val="uk-UA"/>
              </w:rPr>
              <w:t>с,</w:t>
            </w:r>
            <w:r w:rsidR="00F05EDF" w:rsidRPr="00687C49">
              <w:rPr>
                <w:rFonts w:ascii="Times New Roman" w:hAnsi="Times New Roman" w:cs="Times New Roman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lang w:val="uk-UA"/>
              </w:rPr>
              <w:t>ТШХ, Р</w:t>
            </w:r>
            <w:r w:rsidR="004D351D" w:rsidRPr="00687C49">
              <w:rPr>
                <w:rFonts w:ascii="Times New Roman" w:hAnsi="Times New Roman" w:cs="Times New Roman"/>
                <w:lang w:val="uk-UA"/>
              </w:rPr>
              <w:t>Х</w:t>
            </w:r>
          </w:p>
          <w:p w:rsidR="00F05EDF" w:rsidRPr="00687C49" w:rsidRDefault="004D4EDD" w:rsidP="00F05ED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F05ED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,1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35277F" w:rsidP="00CF4BA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0117</w:t>
            </w:r>
          </w:p>
        </w:tc>
        <w:tc>
          <w:tcPr>
            <w:tcW w:w="1548" w:type="dxa"/>
          </w:tcPr>
          <w:p w:rsidR="004D351D" w:rsidRPr="00687C49" w:rsidRDefault="00C80670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81733-79-1</w:t>
            </w:r>
          </w:p>
        </w:tc>
        <w:tc>
          <w:tcPr>
            <w:tcW w:w="2520" w:type="dxa"/>
            <w:tcBorders>
              <w:right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alargin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1E3959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алар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D323D6" w:rsidRPr="00687C49" w:rsidRDefault="004D4ED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4ED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D323D6"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2227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323D6" w:rsidRPr="00687C49" w:rsidRDefault="004D4ED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4D4ED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323D6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</w:tc>
        <w:tc>
          <w:tcPr>
            <w:tcW w:w="10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CE451F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,1</w:t>
            </w:r>
          </w:p>
        </w:tc>
        <w:tc>
          <w:tcPr>
            <w:tcW w:w="12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351D" w:rsidRPr="00687C49" w:rsidRDefault="0035277F" w:rsidP="00CF4BA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0118</w:t>
            </w:r>
          </w:p>
        </w:tc>
        <w:tc>
          <w:tcPr>
            <w:tcW w:w="1548" w:type="dxa"/>
          </w:tcPr>
          <w:p w:rsidR="004D351D" w:rsidRPr="00687C49" w:rsidRDefault="00C80670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117-10-2</w:t>
            </w:r>
          </w:p>
        </w:tc>
        <w:tc>
          <w:tcPr>
            <w:tcW w:w="2520" w:type="dxa"/>
            <w:tcBorders>
              <w:right w:val="single" w:sz="4" w:space="0" w:color="auto"/>
            </w:tcBorders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</w:t>
            </w:r>
            <w:r w:rsidRPr="00687C49">
              <w:rPr>
                <w:rFonts w:ascii="Times New Roman" w:hAnsi="Times New Roman" w:cs="Times New Roman"/>
                <w:sz w:val="20"/>
              </w:rPr>
              <w:t>antron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Дантрон 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4D351D" w:rsidRPr="00687C49" w:rsidRDefault="004D4ED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4ED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6</w:t>
            </w:r>
          </w:p>
        </w:tc>
        <w:tc>
          <w:tcPr>
            <w:tcW w:w="12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0119</w:t>
            </w:r>
          </w:p>
        </w:tc>
        <w:tc>
          <w:tcPr>
            <w:tcW w:w="1548" w:type="dxa"/>
          </w:tcPr>
          <w:p w:rsidR="00220752" w:rsidRPr="00687C49" w:rsidRDefault="00220752" w:rsidP="00220752">
            <w:pPr>
              <w:pStyle w:val="af"/>
              <w:keepNext/>
              <w:tabs>
                <w:tab w:val="left" w:pos="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12-30-1</w:t>
            </w:r>
          </w:p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520" w:type="dxa"/>
            <w:tcBorders>
              <w:right w:val="single" w:sz="4" w:space="0" w:color="auto"/>
            </w:tcBorders>
          </w:tcPr>
          <w:p w:rsidR="003D2F9F" w:rsidRPr="00687C49" w:rsidRDefault="003D2F9F" w:rsidP="00046347">
            <w:pPr>
              <w:pStyle w:val="3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Capric alcohol (USP)</w:t>
            </w:r>
          </w:p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1-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ecanol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еканол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К</w:t>
            </w:r>
            <w:r w:rsidR="002310C9" w:rsidRPr="00687C49">
              <w:rPr>
                <w:rFonts w:ascii="Times New Roman" w:hAnsi="Times New Roman" w:cs="Times New Roman"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3D2F9F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 мл</w:t>
            </w:r>
          </w:p>
        </w:tc>
        <w:tc>
          <w:tcPr>
            <w:tcW w:w="12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rPr>
          <w:trHeight w:val="657"/>
        </w:trPr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0120</w:t>
            </w:r>
          </w:p>
        </w:tc>
        <w:tc>
          <w:tcPr>
            <w:tcW w:w="1548" w:type="dxa"/>
          </w:tcPr>
          <w:p w:rsidR="004D351D" w:rsidRPr="00687C49" w:rsidRDefault="00C80670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00643-71-8</w:t>
            </w:r>
          </w:p>
        </w:tc>
        <w:tc>
          <w:tcPr>
            <w:tcW w:w="2520" w:type="dxa"/>
            <w:tcBorders>
              <w:right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esloratadine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6C7B08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езлоратад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н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4208A9" w:rsidRPr="00687C49" w:rsidRDefault="002310C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208A9" w:rsidRPr="00687C49" w:rsidRDefault="002310C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2310C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08A9" w:rsidRPr="00687C49" w:rsidRDefault="002310C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4208A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  <w:p w:rsidR="004208A9" w:rsidRPr="00687C49" w:rsidRDefault="002310C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208A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  <w:r w:rsidR="002310C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Р</w:t>
            </w:r>
            <w:r w:rsidR="004208A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208A9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9C4B71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0121</w:t>
            </w:r>
          </w:p>
        </w:tc>
        <w:tc>
          <w:tcPr>
            <w:tcW w:w="1548" w:type="dxa"/>
          </w:tcPr>
          <w:p w:rsidR="004D351D" w:rsidRPr="00687C49" w:rsidRDefault="00C80670" w:rsidP="009C4B71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50-02-2</w:t>
            </w:r>
          </w:p>
        </w:tc>
        <w:tc>
          <w:tcPr>
            <w:tcW w:w="2520" w:type="dxa"/>
            <w:tcBorders>
              <w:right w:val="single" w:sz="4" w:space="0" w:color="auto"/>
            </w:tcBorders>
          </w:tcPr>
          <w:p w:rsidR="004D351D" w:rsidRPr="00687C49" w:rsidRDefault="004D351D" w:rsidP="009C4B71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examethasone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9C4B7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ексаметазон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4D351D" w:rsidRPr="00687C49" w:rsidRDefault="002310C9" w:rsidP="009C4B7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4D351D" w:rsidRPr="00687C49" w:rsidRDefault="002310C9" w:rsidP="009C4B7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9C4B7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D351D" w:rsidRPr="00687C49" w:rsidRDefault="002310C9" w:rsidP="009C4B7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D351D" w:rsidRPr="00687C49" w:rsidRDefault="002310C9" w:rsidP="009C4B7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2310C9" w:rsidP="009C4B7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2310C9" w:rsidP="0092266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D351D" w:rsidP="009C4B7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D351D" w:rsidRPr="00687C49" w:rsidRDefault="002310C9" w:rsidP="009C4B7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2310C9" w:rsidP="009C4B7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9C4B7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9C4B7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45</w:t>
            </w:r>
          </w:p>
        </w:tc>
        <w:tc>
          <w:tcPr>
            <w:tcW w:w="12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0122</w:t>
            </w:r>
          </w:p>
        </w:tc>
        <w:tc>
          <w:tcPr>
            <w:tcW w:w="1548" w:type="dxa"/>
          </w:tcPr>
          <w:p w:rsidR="004D351D" w:rsidRPr="00687C49" w:rsidRDefault="00C80670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2392-39-4</w:t>
            </w:r>
          </w:p>
        </w:tc>
        <w:tc>
          <w:tcPr>
            <w:tcW w:w="2520" w:type="dxa"/>
            <w:tcBorders>
              <w:right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examethasone sodium phosphate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6C7B08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ексаметазо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нат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фосфат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4D351D" w:rsidRPr="00687C49" w:rsidRDefault="002310C9" w:rsidP="009C4B7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2310C9" w:rsidP="009C4B7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2310C9" w:rsidP="009C4B7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2310C9" w:rsidP="009C4B7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9C4B7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9C4B7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43</w:t>
            </w:r>
          </w:p>
        </w:tc>
        <w:tc>
          <w:tcPr>
            <w:tcW w:w="12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0123</w:t>
            </w:r>
          </w:p>
        </w:tc>
        <w:tc>
          <w:tcPr>
            <w:tcW w:w="1548" w:type="dxa"/>
          </w:tcPr>
          <w:p w:rsidR="004D351D" w:rsidRPr="00687C49" w:rsidRDefault="00C80670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81-13-0</w:t>
            </w:r>
          </w:p>
        </w:tc>
        <w:tc>
          <w:tcPr>
            <w:tcW w:w="2520" w:type="dxa"/>
            <w:tcBorders>
              <w:right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expanthenol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експантенол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4D351D" w:rsidRPr="00687C49" w:rsidRDefault="002310C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2310C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2310C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2310C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2310C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2310C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717BDF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264B76">
            <w:pPr>
              <w:tabs>
                <w:tab w:val="left" w:pos="291"/>
                <w:tab w:val="center" w:pos="573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ab/>
              <w:t>0,3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12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0124</w:t>
            </w:r>
          </w:p>
        </w:tc>
        <w:tc>
          <w:tcPr>
            <w:tcW w:w="1548" w:type="dxa"/>
          </w:tcPr>
          <w:p w:rsidR="004D351D" w:rsidRPr="00687C49" w:rsidRDefault="00F21A0F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9004-54-0</w:t>
            </w:r>
          </w:p>
        </w:tc>
        <w:tc>
          <w:tcPr>
            <w:tcW w:w="2520" w:type="dxa"/>
            <w:tcBorders>
              <w:right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Dextran 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6C7B08" w:rsidP="006C7B0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екстран для автентифікації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4D351D" w:rsidRPr="00687C49" w:rsidRDefault="002310C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2310C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0125</w:t>
            </w:r>
          </w:p>
        </w:tc>
        <w:tc>
          <w:tcPr>
            <w:tcW w:w="1548" w:type="dxa"/>
          </w:tcPr>
          <w:p w:rsidR="004D351D" w:rsidRPr="00687C49" w:rsidRDefault="00220752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Style w:val="1874"/>
                <w:rFonts w:ascii="Times New Roman" w:hAnsi="Times New Roman" w:cs="Times New Roman"/>
                <w:b/>
                <w:bCs/>
                <w:color w:val="000000"/>
                <w:sz w:val="20"/>
              </w:rPr>
              <w:t>9004-54-0</w:t>
            </w:r>
          </w:p>
        </w:tc>
        <w:tc>
          <w:tcPr>
            <w:tcW w:w="2520" w:type="dxa"/>
            <w:tcBorders>
              <w:right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Dextran-40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for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lastRenderedPageBreak/>
              <w:t>performance test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6C7B0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Декстран-40 для п</w:t>
            </w:r>
            <w:r w:rsidR="006C7B0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еревірки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при</w:t>
            </w:r>
            <w:r w:rsidR="006C7B0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атност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хроматограф</w:t>
            </w:r>
            <w:r w:rsidR="006C7B0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ної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систем</w:t>
            </w:r>
            <w:r w:rsidR="006C7B0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ММР</w:t>
            </w:r>
          </w:p>
        </w:tc>
        <w:tc>
          <w:tcPr>
            <w:tcW w:w="2227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2310C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rPr>
          <w:cantSplit/>
          <w:trHeight w:val="634"/>
        </w:trPr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D0126</w:t>
            </w:r>
          </w:p>
        </w:tc>
        <w:tc>
          <w:tcPr>
            <w:tcW w:w="1548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  <w:tcBorders>
              <w:right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Dextrans for calibration 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A2280A" w:rsidP="0048570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екстра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для ка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722848" w:rsidRPr="00687C49">
              <w:rPr>
                <w:rFonts w:ascii="Times New Roman" w:hAnsi="Times New Roman" w:cs="Times New Roman"/>
                <w:b/>
                <w:sz w:val="20"/>
              </w:rPr>
              <w:t>бр</w:t>
            </w:r>
            <w:r w:rsidR="0048570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ування </w:t>
            </w:r>
            <w:r w:rsidR="00722848" w:rsidRPr="00687C49">
              <w:rPr>
                <w:rFonts w:ascii="Times New Roman" w:hAnsi="Times New Roman" w:cs="Times New Roman"/>
                <w:b/>
                <w:sz w:val="20"/>
              </w:rPr>
              <w:t>(комплект ФС</w:t>
            </w:r>
            <w:r w:rsidR="007228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З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1714" w:type="dxa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:rsidR="004D351D" w:rsidRPr="00687C49" w:rsidRDefault="005E113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ММР</w:t>
            </w:r>
          </w:p>
          <w:p w:rsidR="004D351D" w:rsidRPr="00687C49" w:rsidRDefault="004D351D" w:rsidP="00AA3B0A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4D351D" w:rsidRPr="00687C49" w:rsidRDefault="004D351D" w:rsidP="00AA3B0A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4D351D" w:rsidRPr="00687C49" w:rsidRDefault="004D351D" w:rsidP="00AA3B0A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4D351D" w:rsidRPr="00687C49" w:rsidRDefault="004D351D" w:rsidP="00AA3B0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</w:tcPr>
          <w:p w:rsidR="004D351D" w:rsidRPr="00687C49" w:rsidRDefault="005E113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</w:tr>
      <w:tr w:rsidR="004D351D" w:rsidRPr="00687C49" w:rsidTr="00833398">
        <w:trPr>
          <w:cantSplit/>
          <w:trHeight w:val="634"/>
        </w:trPr>
        <w:tc>
          <w:tcPr>
            <w:tcW w:w="862" w:type="dxa"/>
          </w:tcPr>
          <w:p w:rsidR="004D351D" w:rsidRPr="00687C49" w:rsidRDefault="004D351D" w:rsidP="00046347">
            <w:pPr>
              <w:ind w:lef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0126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.1</w:t>
            </w:r>
          </w:p>
        </w:tc>
        <w:tc>
          <w:tcPr>
            <w:tcW w:w="1548" w:type="dxa"/>
          </w:tcPr>
          <w:p w:rsidR="004D351D" w:rsidRPr="00687C49" w:rsidRDefault="00424279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9004-54-0</w:t>
            </w:r>
          </w:p>
        </w:tc>
        <w:tc>
          <w:tcPr>
            <w:tcW w:w="2520" w:type="dxa"/>
            <w:tcBorders>
              <w:right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1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екстран 1</w:t>
            </w:r>
          </w:p>
        </w:tc>
        <w:tc>
          <w:tcPr>
            <w:tcW w:w="1714" w:type="dxa"/>
            <w:vMerge/>
            <w:tcBorders>
              <w:left w:val="nil"/>
              <w:right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011D71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rPr>
          <w:cantSplit/>
          <w:trHeight w:val="634"/>
        </w:trPr>
        <w:tc>
          <w:tcPr>
            <w:tcW w:w="862" w:type="dxa"/>
          </w:tcPr>
          <w:p w:rsidR="004D351D" w:rsidRPr="00687C49" w:rsidRDefault="004D351D" w:rsidP="00046347">
            <w:pPr>
              <w:ind w:lef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0126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.2</w:t>
            </w:r>
          </w:p>
        </w:tc>
        <w:tc>
          <w:tcPr>
            <w:tcW w:w="1548" w:type="dxa"/>
          </w:tcPr>
          <w:p w:rsidR="004D351D" w:rsidRPr="00687C49" w:rsidRDefault="00424279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9004-54-0</w:t>
            </w:r>
          </w:p>
        </w:tc>
        <w:tc>
          <w:tcPr>
            <w:tcW w:w="2520" w:type="dxa"/>
            <w:tcBorders>
              <w:right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екстран 5</w:t>
            </w:r>
          </w:p>
        </w:tc>
        <w:tc>
          <w:tcPr>
            <w:tcW w:w="1714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011D71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rPr>
          <w:cantSplit/>
          <w:trHeight w:val="634"/>
        </w:trPr>
        <w:tc>
          <w:tcPr>
            <w:tcW w:w="862" w:type="dxa"/>
          </w:tcPr>
          <w:p w:rsidR="004D351D" w:rsidRPr="00687C49" w:rsidRDefault="004D351D" w:rsidP="00046347">
            <w:pPr>
              <w:ind w:left="-113" w:right="-64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0126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.3</w:t>
            </w:r>
          </w:p>
        </w:tc>
        <w:tc>
          <w:tcPr>
            <w:tcW w:w="1548" w:type="dxa"/>
          </w:tcPr>
          <w:p w:rsidR="004D351D" w:rsidRPr="00687C49" w:rsidRDefault="004E06C1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Style w:val="1874"/>
                <w:rFonts w:ascii="Times New Roman" w:hAnsi="Times New Roman" w:cs="Times New Roman"/>
                <w:b/>
                <w:bCs/>
                <w:color w:val="000000"/>
                <w:sz w:val="20"/>
              </w:rPr>
              <w:t>9004-54-0</w:t>
            </w:r>
          </w:p>
        </w:tc>
        <w:tc>
          <w:tcPr>
            <w:tcW w:w="2520" w:type="dxa"/>
            <w:tcBorders>
              <w:right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12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екстран 12</w:t>
            </w:r>
          </w:p>
        </w:tc>
        <w:tc>
          <w:tcPr>
            <w:tcW w:w="1714" w:type="dxa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:rsidR="004D351D" w:rsidRPr="00687C49" w:rsidRDefault="005E113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ММР</w:t>
            </w:r>
          </w:p>
        </w:tc>
        <w:tc>
          <w:tcPr>
            <w:tcW w:w="2227" w:type="dxa"/>
            <w:gridSpan w:val="3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</w:tcPr>
          <w:p w:rsidR="004D351D" w:rsidRPr="00687C49" w:rsidRDefault="005E113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011D71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rPr>
          <w:cantSplit/>
          <w:trHeight w:val="634"/>
        </w:trPr>
        <w:tc>
          <w:tcPr>
            <w:tcW w:w="862" w:type="dxa"/>
          </w:tcPr>
          <w:p w:rsidR="004D351D" w:rsidRPr="00687C49" w:rsidRDefault="004D351D" w:rsidP="00046347">
            <w:pPr>
              <w:ind w:left="-113" w:right="-64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0126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.4</w:t>
            </w:r>
          </w:p>
        </w:tc>
        <w:tc>
          <w:tcPr>
            <w:tcW w:w="1548" w:type="dxa"/>
          </w:tcPr>
          <w:p w:rsidR="004D351D" w:rsidRPr="00687C49" w:rsidRDefault="004E06C1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Style w:val="1874"/>
                <w:rFonts w:ascii="Times New Roman" w:hAnsi="Times New Roman" w:cs="Times New Roman"/>
                <w:b/>
                <w:bCs/>
                <w:color w:val="000000"/>
                <w:sz w:val="20"/>
              </w:rPr>
              <w:t>9004-54-0</w:t>
            </w:r>
          </w:p>
        </w:tc>
        <w:tc>
          <w:tcPr>
            <w:tcW w:w="2520" w:type="dxa"/>
            <w:tcBorders>
              <w:right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25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екстран 25</w:t>
            </w:r>
          </w:p>
        </w:tc>
        <w:tc>
          <w:tcPr>
            <w:tcW w:w="1714" w:type="dxa"/>
            <w:vMerge/>
            <w:tcBorders>
              <w:left w:val="nil"/>
              <w:right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8E309B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rPr>
          <w:cantSplit/>
          <w:trHeight w:val="634"/>
        </w:trPr>
        <w:tc>
          <w:tcPr>
            <w:tcW w:w="862" w:type="dxa"/>
          </w:tcPr>
          <w:p w:rsidR="004D351D" w:rsidRPr="00687C49" w:rsidRDefault="004D351D" w:rsidP="00046347">
            <w:pPr>
              <w:ind w:left="-113" w:right="-64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0126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.5</w:t>
            </w:r>
          </w:p>
        </w:tc>
        <w:tc>
          <w:tcPr>
            <w:tcW w:w="1548" w:type="dxa"/>
          </w:tcPr>
          <w:p w:rsidR="004D351D" w:rsidRPr="00687C49" w:rsidRDefault="004E06C1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Style w:val="1874"/>
                <w:rFonts w:ascii="Times New Roman" w:hAnsi="Times New Roman" w:cs="Times New Roman"/>
                <w:b/>
                <w:bCs/>
                <w:color w:val="000000"/>
                <w:sz w:val="20"/>
              </w:rPr>
              <w:t>9004-54-0</w:t>
            </w:r>
          </w:p>
        </w:tc>
        <w:tc>
          <w:tcPr>
            <w:tcW w:w="2520" w:type="dxa"/>
            <w:tcBorders>
              <w:right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50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екстран 50</w:t>
            </w:r>
          </w:p>
        </w:tc>
        <w:tc>
          <w:tcPr>
            <w:tcW w:w="1714" w:type="dxa"/>
            <w:vMerge/>
            <w:tcBorders>
              <w:left w:val="nil"/>
              <w:right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8E309B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127AFD" w:rsidRPr="00687C49" w:rsidTr="00833398">
        <w:trPr>
          <w:cantSplit/>
          <w:trHeight w:val="634"/>
        </w:trPr>
        <w:tc>
          <w:tcPr>
            <w:tcW w:w="862" w:type="dxa"/>
          </w:tcPr>
          <w:p w:rsidR="00127AFD" w:rsidRPr="00687C49" w:rsidRDefault="00127AFD" w:rsidP="00046347">
            <w:pPr>
              <w:ind w:left="-113" w:right="-64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0126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.6</w:t>
            </w:r>
          </w:p>
        </w:tc>
        <w:tc>
          <w:tcPr>
            <w:tcW w:w="1548" w:type="dxa"/>
          </w:tcPr>
          <w:p w:rsidR="00127AFD" w:rsidRPr="00687C49" w:rsidRDefault="00127AF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9004-54-0</w:t>
            </w:r>
          </w:p>
        </w:tc>
        <w:tc>
          <w:tcPr>
            <w:tcW w:w="2520" w:type="dxa"/>
            <w:tcBorders>
              <w:right w:val="single" w:sz="4" w:space="0" w:color="auto"/>
            </w:tcBorders>
          </w:tcPr>
          <w:p w:rsidR="00127AFD" w:rsidRPr="00687C49" w:rsidRDefault="00127AF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80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7AFD" w:rsidRPr="00687C49" w:rsidRDefault="00127AF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екстран 80</w:t>
            </w:r>
          </w:p>
        </w:tc>
        <w:tc>
          <w:tcPr>
            <w:tcW w:w="1714" w:type="dxa"/>
            <w:vMerge/>
            <w:tcBorders>
              <w:left w:val="nil"/>
              <w:right w:val="single" w:sz="4" w:space="0" w:color="auto"/>
            </w:tcBorders>
          </w:tcPr>
          <w:p w:rsidR="00127AFD" w:rsidRPr="00687C49" w:rsidRDefault="00127AF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</w:tcPr>
          <w:p w:rsidR="00127AFD" w:rsidRPr="00687C49" w:rsidRDefault="00127AF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7AFD" w:rsidRPr="00687C49" w:rsidRDefault="00F21951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7AFD" w:rsidRPr="00687C49" w:rsidRDefault="00127AF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7AFD" w:rsidRPr="00687C49" w:rsidRDefault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127AFD" w:rsidRPr="00687C49" w:rsidTr="00833398">
        <w:trPr>
          <w:cantSplit/>
          <w:trHeight w:val="634"/>
        </w:trPr>
        <w:tc>
          <w:tcPr>
            <w:tcW w:w="862" w:type="dxa"/>
          </w:tcPr>
          <w:p w:rsidR="00127AFD" w:rsidRPr="00687C49" w:rsidRDefault="00127AFD" w:rsidP="00046347">
            <w:pPr>
              <w:ind w:left="-113" w:right="-64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0126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.7</w:t>
            </w:r>
          </w:p>
        </w:tc>
        <w:tc>
          <w:tcPr>
            <w:tcW w:w="1548" w:type="dxa"/>
          </w:tcPr>
          <w:p w:rsidR="00127AFD" w:rsidRPr="00687C49" w:rsidRDefault="00127AF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9004-54-0</w:t>
            </w:r>
          </w:p>
        </w:tc>
        <w:tc>
          <w:tcPr>
            <w:tcW w:w="2520" w:type="dxa"/>
            <w:tcBorders>
              <w:right w:val="single" w:sz="4" w:space="0" w:color="auto"/>
            </w:tcBorders>
          </w:tcPr>
          <w:p w:rsidR="00127AFD" w:rsidRPr="00687C49" w:rsidRDefault="00127AF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150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7AFD" w:rsidRPr="00687C49" w:rsidRDefault="00127AF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екстран 150</w:t>
            </w:r>
          </w:p>
        </w:tc>
        <w:tc>
          <w:tcPr>
            <w:tcW w:w="1714" w:type="dxa"/>
            <w:vMerge/>
            <w:tcBorders>
              <w:left w:val="nil"/>
              <w:right w:val="single" w:sz="4" w:space="0" w:color="auto"/>
            </w:tcBorders>
          </w:tcPr>
          <w:p w:rsidR="00127AFD" w:rsidRPr="00687C49" w:rsidRDefault="00127AF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</w:tcPr>
          <w:p w:rsidR="00127AFD" w:rsidRPr="00687C49" w:rsidRDefault="00127AF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7AFD" w:rsidRPr="00687C49" w:rsidRDefault="00F21951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7AFD" w:rsidRPr="00687C49" w:rsidRDefault="00127AF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7AFD" w:rsidRPr="00687C49" w:rsidRDefault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127AFD" w:rsidRPr="00687C49" w:rsidTr="00833398">
        <w:trPr>
          <w:cantSplit/>
          <w:trHeight w:val="634"/>
        </w:trPr>
        <w:tc>
          <w:tcPr>
            <w:tcW w:w="862" w:type="dxa"/>
          </w:tcPr>
          <w:p w:rsidR="00127AFD" w:rsidRPr="00687C49" w:rsidRDefault="00127AFD" w:rsidP="00046347">
            <w:pPr>
              <w:ind w:left="-113" w:right="-64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0126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.8</w:t>
            </w:r>
          </w:p>
        </w:tc>
        <w:tc>
          <w:tcPr>
            <w:tcW w:w="1548" w:type="dxa"/>
          </w:tcPr>
          <w:p w:rsidR="00127AFD" w:rsidRPr="00687C49" w:rsidRDefault="00127AF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9004-54-0</w:t>
            </w:r>
          </w:p>
        </w:tc>
        <w:tc>
          <w:tcPr>
            <w:tcW w:w="2520" w:type="dxa"/>
            <w:tcBorders>
              <w:right w:val="single" w:sz="4" w:space="0" w:color="auto"/>
            </w:tcBorders>
          </w:tcPr>
          <w:p w:rsidR="00127AFD" w:rsidRPr="00687C49" w:rsidRDefault="00127AF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270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7AFD" w:rsidRPr="00687C49" w:rsidRDefault="00127AF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екстран 270</w:t>
            </w:r>
          </w:p>
        </w:tc>
        <w:tc>
          <w:tcPr>
            <w:tcW w:w="1714" w:type="dxa"/>
            <w:vMerge/>
            <w:tcBorders>
              <w:left w:val="nil"/>
              <w:right w:val="single" w:sz="4" w:space="0" w:color="auto"/>
            </w:tcBorders>
          </w:tcPr>
          <w:p w:rsidR="00127AFD" w:rsidRPr="00687C49" w:rsidRDefault="00127AF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</w:tcPr>
          <w:p w:rsidR="00127AFD" w:rsidRPr="00687C49" w:rsidRDefault="00127AF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7AFD" w:rsidRPr="00687C49" w:rsidRDefault="00127AF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7AFD" w:rsidRPr="00687C49" w:rsidRDefault="00127AF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7AFD" w:rsidRPr="00687C49" w:rsidRDefault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127AFD" w:rsidRPr="00687C49" w:rsidTr="00833398">
        <w:trPr>
          <w:cantSplit/>
          <w:trHeight w:val="634"/>
        </w:trPr>
        <w:tc>
          <w:tcPr>
            <w:tcW w:w="862" w:type="dxa"/>
          </w:tcPr>
          <w:p w:rsidR="00127AFD" w:rsidRPr="00687C49" w:rsidRDefault="00127AFD" w:rsidP="00046347">
            <w:pPr>
              <w:ind w:left="-113" w:right="-64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0126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.9</w:t>
            </w:r>
          </w:p>
        </w:tc>
        <w:tc>
          <w:tcPr>
            <w:tcW w:w="1548" w:type="dxa"/>
          </w:tcPr>
          <w:p w:rsidR="00127AFD" w:rsidRPr="00687C49" w:rsidRDefault="00127AF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Style w:val="1874"/>
                <w:rFonts w:ascii="Times New Roman" w:hAnsi="Times New Roman" w:cs="Times New Roman"/>
                <w:b/>
                <w:bCs/>
                <w:color w:val="000000"/>
                <w:sz w:val="20"/>
              </w:rPr>
              <w:t>9004-54-0</w:t>
            </w:r>
          </w:p>
        </w:tc>
        <w:tc>
          <w:tcPr>
            <w:tcW w:w="2520" w:type="dxa"/>
            <w:tcBorders>
              <w:right w:val="single" w:sz="4" w:space="0" w:color="auto"/>
            </w:tcBorders>
          </w:tcPr>
          <w:p w:rsidR="00127AFD" w:rsidRPr="00687C49" w:rsidRDefault="00127AF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410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7AFD" w:rsidRPr="00687C49" w:rsidRDefault="00127AF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екстран 410</w:t>
            </w:r>
          </w:p>
        </w:tc>
        <w:tc>
          <w:tcPr>
            <w:tcW w:w="1714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:rsidR="00127AFD" w:rsidRPr="00687C49" w:rsidRDefault="00127AF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7AFD" w:rsidRPr="00687C49" w:rsidRDefault="00127AF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7AFD" w:rsidRPr="00687C49" w:rsidRDefault="00127AF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7AFD" w:rsidRPr="00687C49" w:rsidRDefault="00127AF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7AFD" w:rsidRPr="00687C49" w:rsidRDefault="003527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6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lastRenderedPageBreak/>
              <w:t>D0127</w:t>
            </w:r>
          </w:p>
        </w:tc>
        <w:tc>
          <w:tcPr>
            <w:tcW w:w="1548" w:type="dxa"/>
          </w:tcPr>
          <w:p w:rsidR="004D351D" w:rsidRPr="00687C49" w:rsidRDefault="006911B6" w:rsidP="00046347">
            <w:pPr>
              <w:pStyle w:val="6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6153-33-9</w:t>
            </w:r>
          </w:p>
        </w:tc>
        <w:tc>
          <w:tcPr>
            <w:tcW w:w="2520" w:type="dxa"/>
            <w:tcBorders>
              <w:right w:val="single" w:sz="4" w:space="0" w:color="auto"/>
            </w:tcBorders>
          </w:tcPr>
          <w:p w:rsidR="004D351D" w:rsidRPr="00687C49" w:rsidRDefault="004D351D" w:rsidP="00046347">
            <w:pPr>
              <w:pStyle w:val="6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 xml:space="preserve">Mebhydrolin </w:t>
            </w:r>
          </w:p>
          <w:p w:rsidR="004D351D" w:rsidRPr="00687C49" w:rsidRDefault="004D351D" w:rsidP="0039642C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azolin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A077B5" w:rsidP="00046347">
            <w:pPr>
              <w:pStyle w:val="6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Мебг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дрол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>н</w:t>
            </w:r>
          </w:p>
          <w:p w:rsidR="004D351D" w:rsidRPr="00687C49" w:rsidRDefault="00A077B5" w:rsidP="00046347">
            <w:pPr>
              <w:pStyle w:val="6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Д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азол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 xml:space="preserve">н 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4D351D" w:rsidRPr="00687C49" w:rsidRDefault="00BD789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BD789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BD789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BD789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BD789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D351D" w:rsidRPr="00687C49" w:rsidRDefault="00BD789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2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0A6B6A" w:rsidP="0044719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0128</w:t>
            </w:r>
          </w:p>
        </w:tc>
        <w:tc>
          <w:tcPr>
            <w:tcW w:w="1548" w:type="dxa"/>
          </w:tcPr>
          <w:p w:rsidR="004D351D" w:rsidRPr="00687C49" w:rsidRDefault="006911B6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15307-79-6</w:t>
            </w:r>
          </w:p>
        </w:tc>
        <w:tc>
          <w:tcPr>
            <w:tcW w:w="2520" w:type="dxa"/>
            <w:tcBorders>
              <w:right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iclofenac sodium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иклофенак натр</w:t>
            </w:r>
            <w:r w:rsidR="00A077B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4D351D" w:rsidRPr="00687C49" w:rsidRDefault="00BD789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BD789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351D" w:rsidRPr="00687C49" w:rsidRDefault="000A6B6A" w:rsidP="00CF4BA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0129</w:t>
            </w:r>
          </w:p>
        </w:tc>
        <w:tc>
          <w:tcPr>
            <w:tcW w:w="1548" w:type="dxa"/>
          </w:tcPr>
          <w:p w:rsidR="004D351D" w:rsidRPr="00687C49" w:rsidRDefault="00BC2737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15362-40-0</w:t>
            </w:r>
          </w:p>
        </w:tc>
        <w:tc>
          <w:tcPr>
            <w:tcW w:w="2520" w:type="dxa"/>
            <w:tcBorders>
              <w:right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Diclofenac impurity А 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A077B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иклофена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А 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4D351D" w:rsidRPr="00687C49" w:rsidRDefault="00BD789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27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BD789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351D" w:rsidRPr="00687C49" w:rsidRDefault="000A6B6A" w:rsidP="00CF4BA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82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0130</w:t>
            </w:r>
          </w:p>
        </w:tc>
        <w:tc>
          <w:tcPr>
            <w:tcW w:w="1548" w:type="dxa"/>
          </w:tcPr>
          <w:p w:rsidR="004D351D" w:rsidRPr="00687C49" w:rsidRDefault="00BC2737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20830-75-5</w:t>
            </w:r>
          </w:p>
        </w:tc>
        <w:tc>
          <w:tcPr>
            <w:tcW w:w="2520" w:type="dxa"/>
            <w:tcBorders>
              <w:right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igoxin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A077B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="000218B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гоксин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4D351D" w:rsidRPr="00687C49" w:rsidRDefault="00BD789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4D351D" w:rsidRPr="00687C49" w:rsidRDefault="00BD789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BD7891" w:rsidP="0075221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BD789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BD789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 </w:t>
            </w:r>
          </w:p>
          <w:p w:rsidR="004D351D" w:rsidRPr="00687C49" w:rsidRDefault="00BD789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D93029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 </w:t>
            </w:r>
          </w:p>
          <w:p w:rsidR="004D351D" w:rsidRPr="00687C49" w:rsidRDefault="00201FE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ф</w:t>
            </w:r>
            <w:r w:rsidR="00704566" w:rsidRPr="00687C49">
              <w:rPr>
                <w:rFonts w:ascii="Times New Roman" w:hAnsi="Times New Roman" w:cs="Times New Roman"/>
                <w:b/>
                <w:sz w:val="20"/>
              </w:rPr>
              <w:t>люориметрія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4D351D" w:rsidRPr="00687C49" w:rsidRDefault="00BD789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6</w:t>
            </w:r>
          </w:p>
        </w:tc>
        <w:tc>
          <w:tcPr>
            <w:tcW w:w="12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351D" w:rsidRPr="00687C49" w:rsidRDefault="000A6B6A" w:rsidP="00CF4BA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0131</w:t>
            </w:r>
          </w:p>
        </w:tc>
        <w:tc>
          <w:tcPr>
            <w:tcW w:w="1548" w:type="dxa"/>
          </w:tcPr>
          <w:p w:rsidR="004D351D" w:rsidRPr="00687C49" w:rsidRDefault="00BC2737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1672-46-4</w:t>
            </w:r>
          </w:p>
        </w:tc>
        <w:tc>
          <w:tcPr>
            <w:tcW w:w="2520" w:type="dxa"/>
            <w:tcBorders>
              <w:right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>Digoxin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>impurity C (Ph.Eur)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>Digoxigenin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 xml:space="preserve"> (3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>,12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>,14-Trihydroxy-5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>,20(22)-cardenolide) (digoxigenin)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A077B5" w:rsidP="00046347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218B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гоксину домішк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С </w:t>
            </w:r>
          </w:p>
          <w:p w:rsidR="004D351D" w:rsidRPr="00687C49" w:rsidRDefault="00A077B5" w:rsidP="00046347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="000218B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гоксиге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(</w:t>
            </w:r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>3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>,12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>,14-</w:t>
            </w:r>
            <w:r w:rsidR="00A077B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ригі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рокси</w:t>
            </w:r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>-5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>,20(22)-</w:t>
            </w:r>
            <w:r w:rsidR="00A077B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арденолід) (д</w:t>
            </w:r>
            <w:r w:rsidR="000218B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="00A077B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гоксигені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н)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4D351D" w:rsidRPr="00687C49" w:rsidRDefault="00242A2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242A2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,0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2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351D" w:rsidRPr="00687C49" w:rsidRDefault="000A6B6A" w:rsidP="00CF4BA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0132</w:t>
            </w:r>
          </w:p>
        </w:tc>
        <w:tc>
          <w:tcPr>
            <w:tcW w:w="1548" w:type="dxa"/>
          </w:tcPr>
          <w:p w:rsidR="004D351D" w:rsidRPr="00687C49" w:rsidRDefault="004818BC" w:rsidP="004818BC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24730-10-7</w:t>
            </w:r>
          </w:p>
        </w:tc>
        <w:tc>
          <w:tcPr>
            <w:tcW w:w="2520" w:type="dxa"/>
            <w:tcBorders>
              <w:right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ihydroergocristine mesilate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A077B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и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ргокрис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а мез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лат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4D351D" w:rsidRPr="00687C49" w:rsidRDefault="00242A2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242A2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351D" w:rsidRPr="00687C49" w:rsidRDefault="000A6B6A" w:rsidP="00CF4BA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6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D0133</w:t>
            </w:r>
          </w:p>
        </w:tc>
        <w:tc>
          <w:tcPr>
            <w:tcW w:w="1548" w:type="dxa"/>
          </w:tcPr>
          <w:p w:rsidR="00CD440A" w:rsidRPr="00687C49" w:rsidRDefault="00CD440A" w:rsidP="00CD440A">
            <w:pPr>
              <w:pStyle w:val="af"/>
              <w:keepNext/>
              <w:tabs>
                <w:tab w:val="left" w:pos="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33286-22-5</w:t>
            </w:r>
          </w:p>
          <w:p w:rsidR="004D351D" w:rsidRPr="00687C49" w:rsidRDefault="004D351D" w:rsidP="00046347">
            <w:pPr>
              <w:pStyle w:val="6"/>
              <w:rPr>
                <w:rFonts w:ascii="Times New Roman" w:hAnsi="Times New Roman" w:cs="Times New Roman"/>
                <w:sz w:val="20"/>
                <w:lang w:val="en-GB"/>
              </w:rPr>
            </w:pPr>
          </w:p>
        </w:tc>
        <w:tc>
          <w:tcPr>
            <w:tcW w:w="2520" w:type="dxa"/>
            <w:tcBorders>
              <w:right w:val="single" w:sz="4" w:space="0" w:color="auto"/>
            </w:tcBorders>
          </w:tcPr>
          <w:p w:rsidR="004D351D" w:rsidRPr="00687C49" w:rsidRDefault="004D351D" w:rsidP="00046347">
            <w:pPr>
              <w:pStyle w:val="6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Diltiazem hydrochloride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8F33E7" w:rsidP="00046347">
            <w:pPr>
              <w:pStyle w:val="6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Дилт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="00FB51C4" w:rsidRPr="00687C49">
              <w:rPr>
                <w:rFonts w:ascii="Times New Roman" w:hAnsi="Times New Roman" w:cs="Times New Roman"/>
                <w:sz w:val="20"/>
              </w:rPr>
              <w:t>азем</w:t>
            </w:r>
            <w:r w:rsidR="00FB51C4" w:rsidRPr="00687C49">
              <w:rPr>
                <w:rFonts w:ascii="Times New Roman" w:hAnsi="Times New Roman" w:cs="Times New Roman"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 xml:space="preserve"> г/хл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4D351D" w:rsidRPr="00687C49" w:rsidRDefault="00BC246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BC246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0A6B6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0134</w:t>
            </w:r>
          </w:p>
        </w:tc>
        <w:tc>
          <w:tcPr>
            <w:tcW w:w="1548" w:type="dxa"/>
          </w:tcPr>
          <w:p w:rsidR="004D351D" w:rsidRPr="00687C49" w:rsidRDefault="00BC2737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67-68-5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imethyl sulfoxide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иметилсульфоксид</w:t>
            </w:r>
          </w:p>
        </w:tc>
        <w:tc>
          <w:tcPr>
            <w:tcW w:w="1714" w:type="dxa"/>
          </w:tcPr>
          <w:p w:rsidR="004D351D" w:rsidRPr="00687C49" w:rsidRDefault="00BC246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4D351D" w:rsidRPr="00687C49" w:rsidRDefault="00BC246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5 мл</w:t>
            </w:r>
          </w:p>
        </w:tc>
        <w:tc>
          <w:tcPr>
            <w:tcW w:w="1264" w:type="dxa"/>
            <w:gridSpan w:val="2"/>
          </w:tcPr>
          <w:p w:rsidR="004D351D" w:rsidRPr="00687C49" w:rsidRDefault="000A6B6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0135</w:t>
            </w:r>
          </w:p>
        </w:tc>
        <w:tc>
          <w:tcPr>
            <w:tcW w:w="1548" w:type="dxa"/>
          </w:tcPr>
          <w:p w:rsidR="004D351D" w:rsidRPr="00687C49" w:rsidRDefault="00BC2737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614-69-5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imetindene maleate</w:t>
            </w:r>
          </w:p>
        </w:tc>
        <w:tc>
          <w:tcPr>
            <w:tcW w:w="3420" w:type="dxa"/>
          </w:tcPr>
          <w:p w:rsidR="004D351D" w:rsidRPr="00687C49" w:rsidRDefault="00CF574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иметинде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малеат</w:t>
            </w:r>
          </w:p>
        </w:tc>
        <w:tc>
          <w:tcPr>
            <w:tcW w:w="1714" w:type="dxa"/>
          </w:tcPr>
          <w:p w:rsidR="004D351D" w:rsidRPr="00687C49" w:rsidRDefault="00BC246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BC246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BC246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BC246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4D351D" w:rsidRPr="00687C49" w:rsidRDefault="000A6B6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0136</w:t>
            </w:r>
          </w:p>
        </w:tc>
        <w:tc>
          <w:tcPr>
            <w:tcW w:w="1548" w:type="dxa"/>
          </w:tcPr>
          <w:p w:rsidR="004D351D" w:rsidRPr="00687C49" w:rsidRDefault="00780921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Style w:val="1870"/>
                <w:rFonts w:ascii="Times New Roman" w:hAnsi="Times New Roman" w:cs="Times New Roman"/>
                <w:b/>
                <w:bCs/>
                <w:color w:val="000000"/>
                <w:sz w:val="20"/>
              </w:rPr>
              <w:t>512-04-9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iosgenin</w:t>
            </w:r>
          </w:p>
        </w:tc>
        <w:tc>
          <w:tcPr>
            <w:tcW w:w="3420" w:type="dxa"/>
          </w:tcPr>
          <w:p w:rsidR="004D351D" w:rsidRPr="00687C49" w:rsidRDefault="00F92FD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осге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</w:tcPr>
          <w:p w:rsidR="004D351D" w:rsidRPr="00687C49" w:rsidRDefault="00BC246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BC246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0A6B6A" w:rsidP="00CF4BA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85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0137</w:t>
            </w:r>
          </w:p>
        </w:tc>
        <w:tc>
          <w:tcPr>
            <w:tcW w:w="1548" w:type="dxa"/>
          </w:tcPr>
          <w:p w:rsidR="004D351D" w:rsidRPr="00687C49" w:rsidRDefault="00BC2737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147-24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iphenhydramine hydrochloride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(Dimedrol )</w:t>
            </w:r>
          </w:p>
        </w:tc>
        <w:tc>
          <w:tcPr>
            <w:tcW w:w="3420" w:type="dxa"/>
          </w:tcPr>
          <w:p w:rsidR="004D351D" w:rsidRPr="00687C49" w:rsidRDefault="00F92FD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ифен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="00FB51C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(Димедрол)</w:t>
            </w:r>
          </w:p>
        </w:tc>
        <w:tc>
          <w:tcPr>
            <w:tcW w:w="1714" w:type="dxa"/>
          </w:tcPr>
          <w:p w:rsidR="004D351D" w:rsidRPr="00687C49" w:rsidRDefault="00BC246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</w:p>
        </w:tc>
        <w:tc>
          <w:tcPr>
            <w:tcW w:w="2227" w:type="dxa"/>
            <w:gridSpan w:val="3"/>
          </w:tcPr>
          <w:p w:rsidR="004D351D" w:rsidRPr="00687C49" w:rsidRDefault="00BC246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СФ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* для ЗН</w:t>
            </w:r>
          </w:p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46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0A6B6A" w:rsidP="00CF4BA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0138</w:t>
            </w:r>
          </w:p>
        </w:tc>
        <w:tc>
          <w:tcPr>
            <w:tcW w:w="1548" w:type="dxa"/>
          </w:tcPr>
          <w:p w:rsidR="004D351D" w:rsidRPr="00687C49" w:rsidRDefault="00BC2737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53499-40-4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iphenhydramine hydrochlorid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impurity A (2-(diphenylmethoxy)-N-methylethanamine)</w:t>
            </w:r>
          </w:p>
        </w:tc>
        <w:tc>
          <w:tcPr>
            <w:tcW w:w="3420" w:type="dxa"/>
          </w:tcPr>
          <w:p w:rsidR="004D351D" w:rsidRPr="00687C49" w:rsidRDefault="0094062E" w:rsidP="0094062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ифен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="00CF574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A (2-(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ифенілметокси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)-N-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метилетанамін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)</w:t>
            </w:r>
          </w:p>
        </w:tc>
        <w:tc>
          <w:tcPr>
            <w:tcW w:w="1714" w:type="dxa"/>
          </w:tcPr>
          <w:p w:rsidR="004D351D" w:rsidRPr="00687C49" w:rsidRDefault="00BC246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BC246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0A6B6A" w:rsidP="00CF4BA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0139</w:t>
            </w:r>
          </w:p>
        </w:tc>
        <w:tc>
          <w:tcPr>
            <w:tcW w:w="1548" w:type="dxa"/>
          </w:tcPr>
          <w:p w:rsidR="004D351D" w:rsidRPr="00687C49" w:rsidRDefault="00BC2737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91-01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iphenhydramin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hydrochlorid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impurity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(Diphenylmethanol (benzhydrol)</w:t>
            </w:r>
          </w:p>
        </w:tc>
        <w:tc>
          <w:tcPr>
            <w:tcW w:w="3420" w:type="dxa"/>
          </w:tcPr>
          <w:p w:rsidR="004D351D" w:rsidRPr="00687C49" w:rsidRDefault="0094062E" w:rsidP="0094062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Дифен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щк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D (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ифенілметанол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(бензг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рол)</w:t>
            </w:r>
          </w:p>
        </w:tc>
        <w:tc>
          <w:tcPr>
            <w:tcW w:w="1714" w:type="dxa"/>
          </w:tcPr>
          <w:p w:rsidR="004D351D" w:rsidRPr="00687C49" w:rsidRDefault="00BC246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BC246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266F4C" w:rsidP="00CF4BA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820</w:t>
            </w:r>
          </w:p>
        </w:tc>
      </w:tr>
      <w:tr w:rsidR="00266F4C" w:rsidRPr="00687C49" w:rsidTr="00833398">
        <w:tc>
          <w:tcPr>
            <w:tcW w:w="862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D0140</w:t>
            </w:r>
          </w:p>
        </w:tc>
        <w:tc>
          <w:tcPr>
            <w:tcW w:w="1548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58-32-2</w:t>
            </w:r>
          </w:p>
        </w:tc>
        <w:tc>
          <w:tcPr>
            <w:tcW w:w="2520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ipyridamole</w:t>
            </w:r>
          </w:p>
        </w:tc>
        <w:tc>
          <w:tcPr>
            <w:tcW w:w="3420" w:type="dxa"/>
          </w:tcPr>
          <w:p w:rsidR="00266F4C" w:rsidRPr="00687C49" w:rsidRDefault="006B24FE" w:rsidP="00266F4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и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>ридамол</w:t>
            </w:r>
          </w:p>
        </w:tc>
        <w:tc>
          <w:tcPr>
            <w:tcW w:w="1714" w:type="dxa"/>
          </w:tcPr>
          <w:p w:rsidR="00266F4C" w:rsidRPr="00687C49" w:rsidRDefault="00BC2467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66F4C" w:rsidRPr="00687C49" w:rsidRDefault="00BC2467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266F4C" w:rsidRPr="00687C49" w:rsidRDefault="00BC2467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266F4C" w:rsidRPr="00687C49" w:rsidRDefault="00BC2467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266F4C" w:rsidRPr="00687C49" w:rsidRDefault="00BC2467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>Х для ППХС</w:t>
            </w:r>
          </w:p>
          <w:p w:rsidR="00266F4C" w:rsidRPr="00687C49" w:rsidRDefault="00BC2467" w:rsidP="00266F4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264" w:type="dxa"/>
            <w:gridSpan w:val="2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266F4C" w:rsidRPr="00687C49" w:rsidTr="00833398">
        <w:trPr>
          <w:trHeight w:val="372"/>
        </w:trPr>
        <w:tc>
          <w:tcPr>
            <w:tcW w:w="862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0141</w:t>
            </w:r>
          </w:p>
        </w:tc>
        <w:tc>
          <w:tcPr>
            <w:tcW w:w="1548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57808-66-9</w:t>
            </w:r>
          </w:p>
        </w:tc>
        <w:tc>
          <w:tcPr>
            <w:tcW w:w="2520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omperidone</w:t>
            </w:r>
          </w:p>
        </w:tc>
        <w:tc>
          <w:tcPr>
            <w:tcW w:w="3420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омперидон</w:t>
            </w:r>
          </w:p>
        </w:tc>
        <w:tc>
          <w:tcPr>
            <w:tcW w:w="1714" w:type="dxa"/>
          </w:tcPr>
          <w:p w:rsidR="00266F4C" w:rsidRPr="00687C49" w:rsidRDefault="00BC2467" w:rsidP="00266F4C">
            <w:pPr>
              <w:pStyle w:val="3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</w:p>
          <w:p w:rsidR="00266F4C" w:rsidRPr="00687C49" w:rsidRDefault="00BC2467" w:rsidP="00266F4C">
            <w:pPr>
              <w:pStyle w:val="3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В</w:t>
            </w:r>
            <w:r w:rsidR="00266F4C" w:rsidRPr="00687C49">
              <w:rPr>
                <w:rFonts w:ascii="Times New Roman" w:hAnsi="Times New Roman" w:cs="Times New Roman"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266F4C" w:rsidRPr="00687C49" w:rsidRDefault="00BC2467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266F4C" w:rsidRPr="00687C49" w:rsidRDefault="00BC2467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264" w:type="dxa"/>
            <w:gridSpan w:val="2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0142</w:t>
            </w:r>
          </w:p>
        </w:tc>
        <w:tc>
          <w:tcPr>
            <w:tcW w:w="1548" w:type="dxa"/>
          </w:tcPr>
          <w:p w:rsidR="004D351D" w:rsidRPr="00687C49" w:rsidRDefault="00BC2737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77883-43-3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oxazosin mesilate</w:t>
            </w:r>
          </w:p>
        </w:tc>
        <w:tc>
          <w:tcPr>
            <w:tcW w:w="3420" w:type="dxa"/>
          </w:tcPr>
          <w:p w:rsidR="004D351D" w:rsidRPr="00687C49" w:rsidRDefault="00044C5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оксазоз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мезилат</w:t>
            </w:r>
          </w:p>
        </w:tc>
        <w:tc>
          <w:tcPr>
            <w:tcW w:w="1714" w:type="dxa"/>
          </w:tcPr>
          <w:p w:rsidR="004D351D" w:rsidRPr="00687C49" w:rsidRDefault="00BC246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BC246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D351D" w:rsidRPr="00687C49" w:rsidRDefault="00BC246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BC2467" w:rsidP="00046347">
            <w:pPr>
              <w:pStyle w:val="1"/>
              <w:rPr>
                <w:rFonts w:ascii="Times New Roman" w:hAnsi="Times New Roman" w:cs="Times New Roman"/>
              </w:rPr>
            </w:pPr>
            <w:r w:rsidRPr="00687C49">
              <w:rPr>
                <w:rFonts w:ascii="Times New Roman" w:hAnsi="Times New Roman" w:cs="Times New Roman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</w:rPr>
              <w:t>Х</w:t>
            </w:r>
          </w:p>
          <w:p w:rsidR="004D351D" w:rsidRPr="00687C49" w:rsidRDefault="00BC2467" w:rsidP="00046347">
            <w:pPr>
              <w:pStyle w:val="1"/>
              <w:rPr>
                <w:rFonts w:ascii="Times New Roman" w:hAnsi="Times New Roman" w:cs="Times New Roman"/>
              </w:rPr>
            </w:pPr>
            <w:r w:rsidRPr="00687C49">
              <w:rPr>
                <w:rFonts w:ascii="Times New Roman" w:hAnsi="Times New Roman" w:cs="Times New Roman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</w:rPr>
              <w:t>Х</w:t>
            </w:r>
          </w:p>
          <w:p w:rsidR="004D351D" w:rsidRPr="00687C49" w:rsidRDefault="00BC2467" w:rsidP="00046347">
            <w:pPr>
              <w:pStyle w:val="1"/>
              <w:rPr>
                <w:rFonts w:ascii="Times New Roman" w:hAnsi="Times New Roman" w:cs="Times New Roman"/>
              </w:rPr>
            </w:pPr>
            <w:r w:rsidRPr="00687C49">
              <w:rPr>
                <w:rFonts w:ascii="Times New Roman" w:hAnsi="Times New Roman" w:cs="Times New Roman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</w:rPr>
              <w:t>Х</w:t>
            </w:r>
          </w:p>
          <w:p w:rsidR="004D351D" w:rsidRPr="00687C49" w:rsidRDefault="00BC2467" w:rsidP="001A23F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4D351D" w:rsidRPr="00687C49" w:rsidRDefault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266F4C" w:rsidRPr="00687C49" w:rsidTr="00833398">
        <w:trPr>
          <w:trHeight w:val="372"/>
        </w:trPr>
        <w:tc>
          <w:tcPr>
            <w:tcW w:w="862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0143</w:t>
            </w:r>
          </w:p>
        </w:tc>
        <w:tc>
          <w:tcPr>
            <w:tcW w:w="1548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985-12-6</w:t>
            </w:r>
          </w:p>
        </w:tc>
        <w:tc>
          <w:tcPr>
            <w:tcW w:w="2520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rotaverine hydrochloride</w:t>
            </w:r>
          </w:p>
        </w:tc>
        <w:tc>
          <w:tcPr>
            <w:tcW w:w="3420" w:type="dxa"/>
          </w:tcPr>
          <w:p w:rsidR="00266F4C" w:rsidRPr="00687C49" w:rsidRDefault="0060414F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ротаве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266F4C" w:rsidRPr="00687C49" w:rsidRDefault="00BC2467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66F4C" w:rsidRPr="00687C49" w:rsidRDefault="00BC2467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266F4C" w:rsidRPr="00687C49" w:rsidRDefault="00BC2467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266F4C" w:rsidRPr="00687C49" w:rsidRDefault="00BC2467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ТШ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266F4C" w:rsidRPr="00687C49" w:rsidRDefault="00BC2467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266F4C" w:rsidRPr="00687C49" w:rsidRDefault="00266F4C" w:rsidP="00266F4C">
            <w:pPr>
              <w:pStyle w:val="30"/>
              <w:jc w:val="center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266F4C" w:rsidRPr="00687C49" w:rsidRDefault="00266F4C" w:rsidP="00266F4C">
            <w:pPr>
              <w:pStyle w:val="30"/>
              <w:jc w:val="center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0,24</w:t>
            </w:r>
          </w:p>
        </w:tc>
        <w:tc>
          <w:tcPr>
            <w:tcW w:w="1264" w:type="dxa"/>
            <w:gridSpan w:val="2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266F4C" w:rsidRPr="00687C49" w:rsidTr="00833398">
        <w:tc>
          <w:tcPr>
            <w:tcW w:w="862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E0144</w:t>
            </w:r>
          </w:p>
        </w:tc>
        <w:tc>
          <w:tcPr>
            <w:tcW w:w="1548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476-66-4</w:t>
            </w:r>
          </w:p>
        </w:tc>
        <w:tc>
          <w:tcPr>
            <w:tcW w:w="2520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Ellagic acid</w:t>
            </w:r>
          </w:p>
        </w:tc>
        <w:tc>
          <w:tcPr>
            <w:tcW w:w="3420" w:type="dxa"/>
            <w:tcBorders>
              <w:bottom w:val="nil"/>
            </w:tcBorders>
          </w:tcPr>
          <w:p w:rsidR="00266F4C" w:rsidRPr="00687C49" w:rsidRDefault="00A713D0" w:rsidP="00266F4C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Кислота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л</w:t>
            </w:r>
            <w:r w:rsidR="00266F4C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агова</w:t>
            </w:r>
          </w:p>
        </w:tc>
        <w:tc>
          <w:tcPr>
            <w:tcW w:w="1714" w:type="dxa"/>
            <w:tcBorders>
              <w:bottom w:val="nil"/>
            </w:tcBorders>
          </w:tcPr>
          <w:p w:rsidR="00266F4C" w:rsidRPr="00687C49" w:rsidRDefault="00BC2467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266F4C" w:rsidRPr="00687C49" w:rsidRDefault="00BC2467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266F4C" w:rsidRPr="00687C49" w:rsidTr="00833398">
        <w:tc>
          <w:tcPr>
            <w:tcW w:w="862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E0145</w:t>
            </w:r>
          </w:p>
        </w:tc>
        <w:tc>
          <w:tcPr>
            <w:tcW w:w="1548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7609516-4</w:t>
            </w:r>
          </w:p>
        </w:tc>
        <w:tc>
          <w:tcPr>
            <w:tcW w:w="2520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Enalapril maleate</w:t>
            </w:r>
          </w:p>
        </w:tc>
        <w:tc>
          <w:tcPr>
            <w:tcW w:w="3420" w:type="dxa"/>
          </w:tcPr>
          <w:p w:rsidR="00266F4C" w:rsidRPr="00687C49" w:rsidRDefault="006C0852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налаприл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="00266F4C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малеат</w:t>
            </w:r>
          </w:p>
        </w:tc>
        <w:tc>
          <w:tcPr>
            <w:tcW w:w="1714" w:type="dxa"/>
          </w:tcPr>
          <w:p w:rsidR="00266F4C" w:rsidRPr="00687C49" w:rsidRDefault="00BC2467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266F4C" w:rsidRPr="00687C49" w:rsidRDefault="00BC2467" w:rsidP="00266F4C">
            <w:pPr>
              <w:pStyle w:val="1"/>
              <w:rPr>
                <w:rFonts w:ascii="Times New Roman" w:hAnsi="Times New Roman" w:cs="Times New Roman"/>
              </w:rPr>
            </w:pPr>
            <w:r w:rsidRPr="00687C49">
              <w:rPr>
                <w:rFonts w:ascii="Times New Roman" w:hAnsi="Times New Roman" w:cs="Times New Roman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lang w:val="uk-UA"/>
              </w:rPr>
              <w:t>Р</w:t>
            </w:r>
            <w:r w:rsidR="00266F4C" w:rsidRPr="00687C49">
              <w:rPr>
                <w:rFonts w:ascii="Times New Roman" w:hAnsi="Times New Roman" w:cs="Times New Roman"/>
              </w:rPr>
              <w:t>Х</w:t>
            </w:r>
          </w:p>
        </w:tc>
        <w:tc>
          <w:tcPr>
            <w:tcW w:w="1086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rPr>
          <w:trHeight w:val="159"/>
        </w:trPr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E0146</w:t>
            </w:r>
          </w:p>
        </w:tc>
        <w:tc>
          <w:tcPr>
            <w:tcW w:w="1548" w:type="dxa"/>
          </w:tcPr>
          <w:p w:rsidR="004D351D" w:rsidRPr="00687C49" w:rsidRDefault="00BC2737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51-43-4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Epinephrine (Adrenaline)</w:t>
            </w:r>
          </w:p>
        </w:tc>
        <w:tc>
          <w:tcPr>
            <w:tcW w:w="3420" w:type="dxa"/>
          </w:tcPr>
          <w:p w:rsidR="004D351D" w:rsidRPr="00687C49" w:rsidRDefault="006C085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ефрин (Адрена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)</w:t>
            </w:r>
          </w:p>
        </w:tc>
        <w:tc>
          <w:tcPr>
            <w:tcW w:w="1714" w:type="dxa"/>
          </w:tcPr>
          <w:p w:rsidR="004D351D" w:rsidRPr="00687C49" w:rsidRDefault="00BC246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BC246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4D351D" w:rsidRPr="00687C49" w:rsidRDefault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E0147</w:t>
            </w:r>
          </w:p>
        </w:tc>
        <w:tc>
          <w:tcPr>
            <w:tcW w:w="1548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Erysimin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Эризимин</w:t>
            </w:r>
          </w:p>
        </w:tc>
        <w:tc>
          <w:tcPr>
            <w:tcW w:w="1714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BC246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БК</w:t>
            </w:r>
            <w:r w:rsidR="00BC246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4D351D" w:rsidRPr="00687C49" w:rsidRDefault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E0148</w:t>
            </w:r>
          </w:p>
        </w:tc>
        <w:tc>
          <w:tcPr>
            <w:tcW w:w="1548" w:type="dxa"/>
          </w:tcPr>
          <w:p w:rsidR="004D351D" w:rsidRPr="00687C49" w:rsidRDefault="00780921" w:rsidP="00780921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643-22-1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Erythromycin stearate</w:t>
            </w:r>
          </w:p>
        </w:tc>
        <w:tc>
          <w:tcPr>
            <w:tcW w:w="3420" w:type="dxa"/>
          </w:tcPr>
          <w:p w:rsidR="004D351D" w:rsidRPr="00687C49" w:rsidRDefault="00850294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ритро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ц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стеарат</w:t>
            </w:r>
          </w:p>
        </w:tc>
        <w:tc>
          <w:tcPr>
            <w:tcW w:w="1714" w:type="dxa"/>
          </w:tcPr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D351D" w:rsidRPr="00687C49" w:rsidRDefault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E0149</w:t>
            </w:r>
          </w:p>
        </w:tc>
        <w:tc>
          <w:tcPr>
            <w:tcW w:w="1548" w:type="dxa"/>
          </w:tcPr>
          <w:p w:rsidR="004D351D" w:rsidRPr="00687C49" w:rsidRDefault="00BC2737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2624-44-4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Etamsylate</w:t>
            </w:r>
          </w:p>
        </w:tc>
        <w:tc>
          <w:tcPr>
            <w:tcW w:w="3420" w:type="dxa"/>
          </w:tcPr>
          <w:p w:rsidR="004D351D" w:rsidRPr="00687C49" w:rsidRDefault="00850294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тамзилат</w:t>
            </w:r>
          </w:p>
        </w:tc>
        <w:tc>
          <w:tcPr>
            <w:tcW w:w="1714" w:type="dxa"/>
          </w:tcPr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977D2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977D2C" w:rsidP="00046347">
            <w:pPr>
              <w:pStyle w:val="1"/>
              <w:rPr>
                <w:rFonts w:ascii="Times New Roman" w:hAnsi="Times New Roman" w:cs="Times New Roman"/>
              </w:rPr>
            </w:pPr>
            <w:r w:rsidRPr="00687C49">
              <w:rPr>
                <w:rFonts w:ascii="Times New Roman" w:hAnsi="Times New Roman" w:cs="Times New Roman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</w:rPr>
              <w:t>Х</w:t>
            </w:r>
          </w:p>
          <w:p w:rsidR="004D351D" w:rsidRPr="00687C49" w:rsidRDefault="00977D2C" w:rsidP="00B922E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E728AA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4D351D" w:rsidRPr="00687C49" w:rsidRDefault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rPr>
          <w:trHeight w:val="359"/>
        </w:trPr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E0150</w:t>
            </w:r>
          </w:p>
        </w:tc>
        <w:tc>
          <w:tcPr>
            <w:tcW w:w="1548" w:type="dxa"/>
          </w:tcPr>
          <w:p w:rsidR="004D351D" w:rsidRPr="00687C49" w:rsidRDefault="00BC2737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1070-11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Ethambutol hydrochloride</w:t>
            </w:r>
          </w:p>
        </w:tc>
        <w:tc>
          <w:tcPr>
            <w:tcW w:w="3420" w:type="dxa"/>
          </w:tcPr>
          <w:p w:rsidR="004D351D" w:rsidRPr="00687C49" w:rsidRDefault="00850294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амбут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для ППХС</w:t>
            </w:r>
          </w:p>
        </w:tc>
        <w:tc>
          <w:tcPr>
            <w:tcW w:w="2227" w:type="dxa"/>
            <w:gridSpan w:val="3"/>
          </w:tcPr>
          <w:p w:rsidR="004D351D" w:rsidRPr="00687C49" w:rsidRDefault="00977D2C" w:rsidP="00046347">
            <w:pPr>
              <w:pStyle w:val="1"/>
              <w:rPr>
                <w:rFonts w:ascii="Times New Roman" w:hAnsi="Times New Roman" w:cs="Times New Roman"/>
              </w:rPr>
            </w:pPr>
            <w:r w:rsidRPr="00687C49">
              <w:rPr>
                <w:rFonts w:ascii="Times New Roman" w:hAnsi="Times New Roman" w:cs="Times New Roman"/>
              </w:rPr>
              <w:t>Т</w:t>
            </w:r>
            <w:r w:rsidRPr="00687C49">
              <w:rPr>
                <w:rFonts w:ascii="Times New Roman" w:hAnsi="Times New Roman" w:cs="Times New Roman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5</w:t>
            </w:r>
          </w:p>
        </w:tc>
        <w:tc>
          <w:tcPr>
            <w:tcW w:w="1264" w:type="dxa"/>
            <w:gridSpan w:val="2"/>
          </w:tcPr>
          <w:p w:rsidR="004D351D" w:rsidRPr="00687C49" w:rsidRDefault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16295C" w:rsidRPr="00687C49" w:rsidTr="00833398">
        <w:trPr>
          <w:trHeight w:val="960"/>
        </w:trPr>
        <w:tc>
          <w:tcPr>
            <w:tcW w:w="862" w:type="dxa"/>
            <w:vMerge w:val="restart"/>
          </w:tcPr>
          <w:p w:rsidR="0016295C" w:rsidRPr="00687C49" w:rsidRDefault="0016295C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0151</w:t>
            </w:r>
          </w:p>
        </w:tc>
        <w:tc>
          <w:tcPr>
            <w:tcW w:w="1548" w:type="dxa"/>
            <w:vMerge w:val="restart"/>
          </w:tcPr>
          <w:p w:rsidR="0016295C" w:rsidRPr="00687C49" w:rsidRDefault="0016295C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64-17-5</w:t>
            </w:r>
          </w:p>
        </w:tc>
        <w:tc>
          <w:tcPr>
            <w:tcW w:w="2520" w:type="dxa"/>
            <w:vMerge w:val="restart"/>
          </w:tcPr>
          <w:p w:rsidR="0016295C" w:rsidRPr="00687C49" w:rsidRDefault="0016295C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thanol (anhydrous)</w:t>
            </w:r>
          </w:p>
        </w:tc>
        <w:tc>
          <w:tcPr>
            <w:tcW w:w="3420" w:type="dxa"/>
            <w:vMerge w:val="restart"/>
          </w:tcPr>
          <w:p w:rsidR="0016295C" w:rsidRPr="00687C49" w:rsidRDefault="00850294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анол безвод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="0016295C" w:rsidRPr="00687C49">
              <w:rPr>
                <w:rFonts w:ascii="Times New Roman" w:hAnsi="Times New Roman" w:cs="Times New Roman"/>
                <w:b/>
                <w:sz w:val="20"/>
              </w:rPr>
              <w:t>й</w:t>
            </w:r>
          </w:p>
        </w:tc>
        <w:tc>
          <w:tcPr>
            <w:tcW w:w="1714" w:type="dxa"/>
            <w:vMerge w:val="restart"/>
          </w:tcPr>
          <w:p w:rsidR="0016295C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16295C" w:rsidRPr="00687C49">
              <w:rPr>
                <w:rFonts w:ascii="Times New Roman" w:hAnsi="Times New Roman" w:cs="Times New Roman"/>
                <w:b/>
                <w:sz w:val="20"/>
              </w:rPr>
              <w:t>ФУ</w:t>
            </w:r>
          </w:p>
        </w:tc>
        <w:tc>
          <w:tcPr>
            <w:tcW w:w="2227" w:type="dxa"/>
            <w:gridSpan w:val="3"/>
            <w:vMerge w:val="restart"/>
          </w:tcPr>
          <w:p w:rsidR="0016295C" w:rsidRPr="00687C49" w:rsidRDefault="00977D2C" w:rsidP="00046347">
            <w:pPr>
              <w:pStyle w:val="1"/>
              <w:rPr>
                <w:rFonts w:ascii="Times New Roman" w:hAnsi="Times New Roman" w:cs="Times New Roman"/>
              </w:rPr>
            </w:pPr>
            <w:r w:rsidRPr="00687C49">
              <w:rPr>
                <w:rFonts w:ascii="Times New Roman" w:hAnsi="Times New Roman" w:cs="Times New Roman"/>
                <w:lang w:val="uk-UA"/>
              </w:rPr>
              <w:t>Д</w:t>
            </w:r>
            <w:r w:rsidR="0016295C" w:rsidRPr="00687C49">
              <w:rPr>
                <w:rFonts w:ascii="Times New Roman" w:hAnsi="Times New Roman" w:cs="Times New Roman"/>
              </w:rPr>
              <w:t>ФУ</w:t>
            </w:r>
          </w:p>
        </w:tc>
        <w:tc>
          <w:tcPr>
            <w:tcW w:w="1086" w:type="dxa"/>
            <w:gridSpan w:val="2"/>
            <w:vMerge w:val="restart"/>
          </w:tcPr>
          <w:p w:rsidR="0016295C" w:rsidRPr="00687C49" w:rsidRDefault="0016295C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636" w:type="dxa"/>
            <w:gridSpan w:val="4"/>
          </w:tcPr>
          <w:p w:rsidR="0016295C" w:rsidRPr="00687C49" w:rsidRDefault="007E2D2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Можливе фасування за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з</w:t>
            </w:r>
            <w:r w:rsidR="00426F06" w:rsidRPr="00687C49">
              <w:rPr>
                <w:rFonts w:ascii="Times New Roman" w:hAnsi="Times New Roman" w:cs="Times New Roman"/>
                <w:b/>
                <w:sz w:val="20"/>
              </w:rPr>
              <w:t>годженням із замовником, вартість залежить від кількості в упаковці</w:t>
            </w:r>
          </w:p>
        </w:tc>
      </w:tr>
      <w:tr w:rsidR="0016295C" w:rsidRPr="00687C49" w:rsidTr="00833398">
        <w:trPr>
          <w:trHeight w:val="207"/>
        </w:trPr>
        <w:tc>
          <w:tcPr>
            <w:tcW w:w="862" w:type="dxa"/>
            <w:vMerge/>
          </w:tcPr>
          <w:p w:rsidR="0016295C" w:rsidRPr="00687C49" w:rsidRDefault="0016295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8" w:type="dxa"/>
            <w:vMerge/>
          </w:tcPr>
          <w:p w:rsidR="0016295C" w:rsidRPr="00687C49" w:rsidRDefault="0016295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  <w:vMerge/>
          </w:tcPr>
          <w:p w:rsidR="0016295C" w:rsidRPr="00687C49" w:rsidRDefault="0016295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420" w:type="dxa"/>
            <w:vMerge/>
          </w:tcPr>
          <w:p w:rsidR="0016295C" w:rsidRPr="00687C49" w:rsidRDefault="0016295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14" w:type="dxa"/>
            <w:vMerge/>
          </w:tcPr>
          <w:p w:rsidR="0016295C" w:rsidRPr="00687C49" w:rsidRDefault="0016295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  <w:vMerge/>
          </w:tcPr>
          <w:p w:rsidR="0016295C" w:rsidRPr="00687C49" w:rsidRDefault="0016295C" w:rsidP="00046347">
            <w:pPr>
              <w:pStyle w:val="1"/>
              <w:rPr>
                <w:rFonts w:ascii="Times New Roman" w:hAnsi="Times New Roman" w:cs="Times New Roman"/>
              </w:rPr>
            </w:pPr>
          </w:p>
        </w:tc>
        <w:tc>
          <w:tcPr>
            <w:tcW w:w="1086" w:type="dxa"/>
            <w:gridSpan w:val="2"/>
            <w:vMerge/>
          </w:tcPr>
          <w:p w:rsidR="0016295C" w:rsidRPr="00687C49" w:rsidRDefault="0016295C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16295C" w:rsidRPr="00687C49" w:rsidRDefault="0016295C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л</w:t>
            </w:r>
          </w:p>
        </w:tc>
        <w:tc>
          <w:tcPr>
            <w:tcW w:w="1264" w:type="dxa"/>
            <w:gridSpan w:val="2"/>
          </w:tcPr>
          <w:p w:rsidR="0016295C" w:rsidRPr="00687C49" w:rsidRDefault="00997AA1" w:rsidP="00CF4BA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2890</w:t>
            </w:r>
          </w:p>
        </w:tc>
      </w:tr>
      <w:tr w:rsidR="00266F4C" w:rsidRPr="00687C49" w:rsidTr="00833398">
        <w:trPr>
          <w:trHeight w:val="138"/>
        </w:trPr>
        <w:tc>
          <w:tcPr>
            <w:tcW w:w="862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8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420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14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  <w:vMerge/>
          </w:tcPr>
          <w:p w:rsidR="00266F4C" w:rsidRPr="00687C49" w:rsidRDefault="00266F4C" w:rsidP="00266F4C">
            <w:pPr>
              <w:pStyle w:val="1"/>
              <w:rPr>
                <w:rFonts w:ascii="Times New Roman" w:hAnsi="Times New Roman" w:cs="Times New Roman"/>
              </w:rPr>
            </w:pPr>
          </w:p>
        </w:tc>
        <w:tc>
          <w:tcPr>
            <w:tcW w:w="1086" w:type="dxa"/>
            <w:gridSpan w:val="2"/>
            <w:vMerge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00 мл</w:t>
            </w:r>
          </w:p>
        </w:tc>
        <w:tc>
          <w:tcPr>
            <w:tcW w:w="1264" w:type="dxa"/>
            <w:gridSpan w:val="2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266F4C" w:rsidRPr="00687C49" w:rsidTr="00833398">
        <w:trPr>
          <w:trHeight w:val="253"/>
        </w:trPr>
        <w:tc>
          <w:tcPr>
            <w:tcW w:w="862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8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420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14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  <w:vMerge/>
          </w:tcPr>
          <w:p w:rsidR="00266F4C" w:rsidRPr="00687C49" w:rsidRDefault="00266F4C" w:rsidP="00266F4C">
            <w:pPr>
              <w:pStyle w:val="1"/>
              <w:rPr>
                <w:rFonts w:ascii="Times New Roman" w:hAnsi="Times New Roman" w:cs="Times New Roman"/>
              </w:rPr>
            </w:pPr>
          </w:p>
        </w:tc>
        <w:tc>
          <w:tcPr>
            <w:tcW w:w="1086" w:type="dxa"/>
            <w:gridSpan w:val="2"/>
            <w:vMerge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00 мл</w:t>
            </w:r>
          </w:p>
        </w:tc>
        <w:tc>
          <w:tcPr>
            <w:tcW w:w="1264" w:type="dxa"/>
            <w:gridSpan w:val="2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266F4C" w:rsidRPr="00687C49" w:rsidTr="00833398">
        <w:trPr>
          <w:trHeight w:val="253"/>
        </w:trPr>
        <w:tc>
          <w:tcPr>
            <w:tcW w:w="862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8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420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14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  <w:vMerge/>
          </w:tcPr>
          <w:p w:rsidR="00266F4C" w:rsidRPr="00687C49" w:rsidRDefault="00266F4C" w:rsidP="00266F4C">
            <w:pPr>
              <w:pStyle w:val="1"/>
              <w:rPr>
                <w:rFonts w:ascii="Times New Roman" w:hAnsi="Times New Roman" w:cs="Times New Roman"/>
              </w:rPr>
            </w:pPr>
          </w:p>
        </w:tc>
        <w:tc>
          <w:tcPr>
            <w:tcW w:w="1086" w:type="dxa"/>
            <w:gridSpan w:val="2"/>
            <w:vMerge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266F4C" w:rsidRPr="00687C49" w:rsidRDefault="00266F4C" w:rsidP="00266F4C">
            <w:pPr>
              <w:tabs>
                <w:tab w:val="left" w:pos="300"/>
                <w:tab w:val="center" w:pos="573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ab/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ab/>
              <w:t>50 мл</w:t>
            </w:r>
          </w:p>
        </w:tc>
        <w:tc>
          <w:tcPr>
            <w:tcW w:w="1264" w:type="dxa"/>
            <w:gridSpan w:val="2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266F4C" w:rsidRPr="00687C49" w:rsidTr="00833398">
        <w:trPr>
          <w:trHeight w:val="184"/>
        </w:trPr>
        <w:tc>
          <w:tcPr>
            <w:tcW w:w="862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8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420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14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  <w:vMerge/>
          </w:tcPr>
          <w:p w:rsidR="00266F4C" w:rsidRPr="00687C49" w:rsidRDefault="00266F4C" w:rsidP="00266F4C">
            <w:pPr>
              <w:pStyle w:val="1"/>
              <w:rPr>
                <w:rFonts w:ascii="Times New Roman" w:hAnsi="Times New Roman" w:cs="Times New Roman"/>
              </w:rPr>
            </w:pPr>
          </w:p>
        </w:tc>
        <w:tc>
          <w:tcPr>
            <w:tcW w:w="1086" w:type="dxa"/>
            <w:gridSpan w:val="2"/>
            <w:vMerge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5 мл</w:t>
            </w:r>
          </w:p>
        </w:tc>
        <w:tc>
          <w:tcPr>
            <w:tcW w:w="1264" w:type="dxa"/>
            <w:gridSpan w:val="2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266F4C" w:rsidRPr="00687C49" w:rsidTr="00833398">
        <w:trPr>
          <w:trHeight w:val="299"/>
        </w:trPr>
        <w:tc>
          <w:tcPr>
            <w:tcW w:w="862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8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420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14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  <w:vMerge/>
          </w:tcPr>
          <w:p w:rsidR="00266F4C" w:rsidRPr="00687C49" w:rsidRDefault="00266F4C" w:rsidP="00266F4C">
            <w:pPr>
              <w:pStyle w:val="1"/>
              <w:rPr>
                <w:rFonts w:ascii="Times New Roman" w:hAnsi="Times New Roman" w:cs="Times New Roman"/>
              </w:rPr>
            </w:pPr>
          </w:p>
        </w:tc>
        <w:tc>
          <w:tcPr>
            <w:tcW w:w="1086" w:type="dxa"/>
            <w:gridSpan w:val="2"/>
            <w:vMerge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0 мл</w:t>
            </w:r>
          </w:p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266F4C" w:rsidRPr="00687C49" w:rsidTr="00833398">
        <w:trPr>
          <w:trHeight w:val="380"/>
        </w:trPr>
        <w:tc>
          <w:tcPr>
            <w:tcW w:w="862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8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420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14" w:type="dxa"/>
            <w:vMerge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  <w:vMerge/>
          </w:tcPr>
          <w:p w:rsidR="00266F4C" w:rsidRPr="00687C49" w:rsidRDefault="00266F4C" w:rsidP="00266F4C">
            <w:pPr>
              <w:pStyle w:val="1"/>
              <w:rPr>
                <w:rFonts w:ascii="Times New Roman" w:hAnsi="Times New Roman" w:cs="Times New Roman"/>
              </w:rPr>
            </w:pPr>
          </w:p>
        </w:tc>
        <w:tc>
          <w:tcPr>
            <w:tcW w:w="1086" w:type="dxa"/>
            <w:gridSpan w:val="2"/>
            <w:vMerge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мл</w:t>
            </w:r>
          </w:p>
        </w:tc>
        <w:tc>
          <w:tcPr>
            <w:tcW w:w="1264" w:type="dxa"/>
            <w:gridSpan w:val="2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266F4C" w:rsidRPr="00687C49" w:rsidTr="00833398">
        <w:tc>
          <w:tcPr>
            <w:tcW w:w="862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E0152</w:t>
            </w:r>
          </w:p>
        </w:tc>
        <w:tc>
          <w:tcPr>
            <w:tcW w:w="1548" w:type="dxa"/>
          </w:tcPr>
          <w:p w:rsidR="00266F4C" w:rsidRPr="00687C49" w:rsidRDefault="00266F4C" w:rsidP="00266F4C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609-12-1</w:t>
            </w:r>
          </w:p>
        </w:tc>
        <w:tc>
          <w:tcPr>
            <w:tcW w:w="2520" w:type="dxa"/>
          </w:tcPr>
          <w:p w:rsidR="00266F4C" w:rsidRPr="00687C49" w:rsidRDefault="00266F4C" w:rsidP="00266F4C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Alpha-bromoisovaleric acid ethyl ester</w:t>
            </w:r>
          </w:p>
        </w:tc>
        <w:tc>
          <w:tcPr>
            <w:tcW w:w="3420" w:type="dxa"/>
          </w:tcPr>
          <w:p w:rsidR="00266F4C" w:rsidRPr="00687C49" w:rsidRDefault="00850294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ило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й эф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р альфа-бро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зовале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ов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кисло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</w:p>
        </w:tc>
        <w:tc>
          <w:tcPr>
            <w:tcW w:w="1714" w:type="dxa"/>
          </w:tcPr>
          <w:p w:rsidR="00266F4C" w:rsidRPr="00687C49" w:rsidRDefault="00977D2C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977D2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266F4C" w:rsidRPr="00687C49" w:rsidRDefault="00977D2C" w:rsidP="00266F4C">
            <w:pPr>
              <w:pStyle w:val="1"/>
              <w:rPr>
                <w:rFonts w:ascii="Times New Roman" w:hAnsi="Times New Roman" w:cs="Times New Roman"/>
              </w:rPr>
            </w:pPr>
            <w:r w:rsidRPr="00687C49">
              <w:rPr>
                <w:rFonts w:ascii="Times New Roman" w:hAnsi="Times New Roman" w:cs="Times New Roman"/>
              </w:rPr>
              <w:t xml:space="preserve">ГХ, </w:t>
            </w:r>
            <w:r w:rsidRPr="00687C49">
              <w:rPr>
                <w:rFonts w:ascii="Times New Roman" w:hAnsi="Times New Roman" w:cs="Times New Roman"/>
                <w:lang w:val="uk-UA"/>
              </w:rPr>
              <w:t>ІЧ</w:t>
            </w:r>
            <w:r w:rsidR="00266F4C" w:rsidRPr="00687C49">
              <w:rPr>
                <w:rFonts w:ascii="Times New Roman" w:hAnsi="Times New Roman" w:cs="Times New Roman"/>
              </w:rPr>
              <w:t>с</w:t>
            </w:r>
          </w:p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8*для ЗН, </w:t>
            </w:r>
          </w:p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9</w:t>
            </w:r>
          </w:p>
        </w:tc>
        <w:tc>
          <w:tcPr>
            <w:tcW w:w="1372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,5</w:t>
            </w:r>
          </w:p>
        </w:tc>
        <w:tc>
          <w:tcPr>
            <w:tcW w:w="1264" w:type="dxa"/>
            <w:gridSpan w:val="2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266F4C" w:rsidRPr="00687C49" w:rsidTr="00833398">
        <w:tc>
          <w:tcPr>
            <w:tcW w:w="862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E0153</w:t>
            </w:r>
          </w:p>
        </w:tc>
        <w:tc>
          <w:tcPr>
            <w:tcW w:w="1548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Style w:val="1872"/>
                <w:rFonts w:ascii="Times New Roman" w:hAnsi="Times New Roman" w:cs="Times New Roman"/>
                <w:b/>
                <w:bCs/>
                <w:color w:val="000000"/>
                <w:sz w:val="20"/>
              </w:rPr>
              <w:t>200-449-4</w:t>
            </w:r>
          </w:p>
        </w:tc>
        <w:tc>
          <w:tcPr>
            <w:tcW w:w="2520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Ethylenediaminetetraascetic acid</w:t>
            </w:r>
          </w:p>
        </w:tc>
        <w:tc>
          <w:tcPr>
            <w:tcW w:w="3420" w:type="dxa"/>
          </w:tcPr>
          <w:p w:rsidR="00266F4C" w:rsidRPr="00687C49" w:rsidRDefault="00906269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иленд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тетр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оцтова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 xml:space="preserve"> кислота</w:t>
            </w:r>
          </w:p>
        </w:tc>
        <w:tc>
          <w:tcPr>
            <w:tcW w:w="1714" w:type="dxa"/>
          </w:tcPr>
          <w:p w:rsidR="00266F4C" w:rsidRPr="00687C49" w:rsidRDefault="00977D2C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266F4C" w:rsidRPr="00687C49" w:rsidRDefault="00201FE7" w:rsidP="00266F4C">
            <w:pPr>
              <w:pStyle w:val="1"/>
              <w:rPr>
                <w:rFonts w:ascii="Times New Roman" w:hAnsi="Times New Roman" w:cs="Times New Roman"/>
              </w:rPr>
            </w:pPr>
            <w:r w:rsidRPr="00687C49">
              <w:rPr>
                <w:rFonts w:ascii="Times New Roman" w:hAnsi="Times New Roman" w:cs="Times New Roman"/>
              </w:rPr>
              <w:t>загальний азот за методом спалювання Дюма</w:t>
            </w:r>
          </w:p>
        </w:tc>
        <w:tc>
          <w:tcPr>
            <w:tcW w:w="1086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266F4C" w:rsidRPr="00687C49" w:rsidTr="00833398">
        <w:trPr>
          <w:trHeight w:val="928"/>
        </w:trPr>
        <w:tc>
          <w:tcPr>
            <w:tcW w:w="862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0154</w:t>
            </w:r>
          </w:p>
        </w:tc>
        <w:tc>
          <w:tcPr>
            <w:tcW w:w="1548" w:type="dxa"/>
          </w:tcPr>
          <w:p w:rsidR="00266F4C" w:rsidRPr="00687C49" w:rsidRDefault="00266F4C" w:rsidP="00266F4C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</w:p>
        </w:tc>
        <w:tc>
          <w:tcPr>
            <w:tcW w:w="2520" w:type="dxa"/>
          </w:tcPr>
          <w:p w:rsidR="00266F4C" w:rsidRPr="00687C49" w:rsidRDefault="00266F4C" w:rsidP="00266F4C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С</w:t>
            </w:r>
            <w:r w:rsidRPr="00687C49">
              <w:rPr>
                <w:rFonts w:ascii="Times New Roman" w:hAnsi="Times New Roman" w:cs="Times New Roman"/>
                <w:sz w:val="20"/>
              </w:rPr>
              <w:t>onvallariae extract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um siccum</w:t>
            </w:r>
          </w:p>
        </w:tc>
        <w:tc>
          <w:tcPr>
            <w:tcW w:w="3420" w:type="dxa"/>
          </w:tcPr>
          <w:p w:rsidR="00266F4C" w:rsidRPr="00687C49" w:rsidRDefault="00906269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кстракт конвалії сухий</w:t>
            </w:r>
          </w:p>
        </w:tc>
        <w:tc>
          <w:tcPr>
            <w:tcW w:w="1714" w:type="dxa"/>
          </w:tcPr>
          <w:p w:rsidR="00266F4C" w:rsidRPr="00687C49" w:rsidRDefault="00977D2C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266F4C" w:rsidRPr="00687C49" w:rsidRDefault="00977D2C" w:rsidP="00266F4C">
            <w:pPr>
              <w:pStyle w:val="1"/>
              <w:rPr>
                <w:rFonts w:ascii="Times New Roman" w:hAnsi="Times New Roman" w:cs="Times New Roman"/>
              </w:rPr>
            </w:pPr>
            <w:r w:rsidRPr="00687C49">
              <w:rPr>
                <w:rFonts w:ascii="Times New Roman" w:hAnsi="Times New Roman" w:cs="Times New Roman"/>
              </w:rPr>
              <w:t>Т</w:t>
            </w:r>
            <w:r w:rsidRPr="00687C49">
              <w:rPr>
                <w:rFonts w:ascii="Times New Roman" w:hAnsi="Times New Roman" w:cs="Times New Roman"/>
                <w:lang w:val="uk-UA"/>
              </w:rPr>
              <w:t>Ш</w:t>
            </w:r>
            <w:r w:rsidR="00266F4C" w:rsidRPr="00687C49">
              <w:rPr>
                <w:rFonts w:ascii="Times New Roman" w:hAnsi="Times New Roman" w:cs="Times New Roman"/>
              </w:rPr>
              <w:t>Х</w:t>
            </w:r>
          </w:p>
        </w:tc>
        <w:tc>
          <w:tcPr>
            <w:tcW w:w="1086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US"/>
              </w:rPr>
              <w:t>F0155</w:t>
            </w:r>
          </w:p>
        </w:tc>
        <w:tc>
          <w:tcPr>
            <w:tcW w:w="1548" w:type="dxa"/>
          </w:tcPr>
          <w:p w:rsidR="004D351D" w:rsidRPr="00687C49" w:rsidRDefault="00153C78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76824-35-6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US"/>
              </w:rPr>
              <w:t>Famotidine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Фамотидин</w:t>
            </w:r>
          </w:p>
        </w:tc>
        <w:tc>
          <w:tcPr>
            <w:tcW w:w="1714" w:type="dxa"/>
          </w:tcPr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Р, </w:t>
            </w:r>
            <w:r w:rsidR="00977D2C"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977D2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Х,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103805">
            <w:pPr>
              <w:tabs>
                <w:tab w:val="left" w:pos="343"/>
                <w:tab w:val="center" w:pos="426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264" w:type="dxa"/>
            <w:gridSpan w:val="2"/>
          </w:tcPr>
          <w:p w:rsidR="004D351D" w:rsidRPr="00687C49" w:rsidRDefault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266F4C" w:rsidRPr="00687C49" w:rsidTr="00833398">
        <w:trPr>
          <w:trHeight w:val="206"/>
        </w:trPr>
        <w:tc>
          <w:tcPr>
            <w:tcW w:w="862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F0156</w:t>
            </w:r>
          </w:p>
        </w:tc>
        <w:tc>
          <w:tcPr>
            <w:tcW w:w="1548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125-60-0</w:t>
            </w:r>
          </w:p>
        </w:tc>
        <w:tc>
          <w:tcPr>
            <w:tcW w:w="2520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Fenpiverinium bromide</w:t>
            </w:r>
          </w:p>
        </w:tc>
        <w:tc>
          <w:tcPr>
            <w:tcW w:w="3420" w:type="dxa"/>
          </w:tcPr>
          <w:p w:rsidR="00266F4C" w:rsidRPr="00687C49" w:rsidRDefault="00201FE7" w:rsidP="00201FE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Фенпивер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бро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1714" w:type="dxa"/>
          </w:tcPr>
          <w:p w:rsidR="00266F4C" w:rsidRPr="00687C49" w:rsidRDefault="00977D2C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266F4C" w:rsidRPr="00687C49" w:rsidRDefault="00977D2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264" w:type="dxa"/>
            <w:gridSpan w:val="2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266F4C" w:rsidRPr="00687C49" w:rsidTr="00833398">
        <w:tc>
          <w:tcPr>
            <w:tcW w:w="862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F0157</w:t>
            </w:r>
          </w:p>
        </w:tc>
        <w:tc>
          <w:tcPr>
            <w:tcW w:w="1548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5053-08-7</w:t>
            </w:r>
          </w:p>
        </w:tc>
        <w:tc>
          <w:tcPr>
            <w:tcW w:w="2520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Fenspiride Hydrohloride</w:t>
            </w:r>
          </w:p>
        </w:tc>
        <w:tc>
          <w:tcPr>
            <w:tcW w:w="3420" w:type="dxa"/>
          </w:tcPr>
          <w:p w:rsidR="00266F4C" w:rsidRPr="00687C49" w:rsidRDefault="00201FE7" w:rsidP="00201FE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Фенс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рид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>рохлорид</w:t>
            </w:r>
          </w:p>
        </w:tc>
        <w:tc>
          <w:tcPr>
            <w:tcW w:w="1714" w:type="dxa"/>
          </w:tcPr>
          <w:p w:rsidR="00266F4C" w:rsidRPr="00687C49" w:rsidRDefault="00977D2C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66F4C" w:rsidRPr="00687C49" w:rsidRDefault="00977D2C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266F4C" w:rsidRPr="00687C49" w:rsidRDefault="00977D2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266F4C" w:rsidRPr="00687C49" w:rsidRDefault="00977D2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58</w:t>
            </w:r>
          </w:p>
        </w:tc>
        <w:tc>
          <w:tcPr>
            <w:tcW w:w="1548" w:type="dxa"/>
          </w:tcPr>
          <w:p w:rsidR="004D351D" w:rsidRPr="00687C49" w:rsidRDefault="004D351D" w:rsidP="00046347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Ferulic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а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id</w:t>
            </w:r>
          </w:p>
        </w:tc>
        <w:tc>
          <w:tcPr>
            <w:tcW w:w="3420" w:type="dxa"/>
            <w:tcBorders>
              <w:bottom w:val="nil"/>
            </w:tcBorders>
          </w:tcPr>
          <w:p w:rsidR="004D351D" w:rsidRPr="00687C49" w:rsidRDefault="00FC200E" w:rsidP="00046347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Ферулова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</w:t>
            </w:r>
            <w:r w:rsidR="000B511C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к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ислота </w:t>
            </w:r>
          </w:p>
        </w:tc>
        <w:tc>
          <w:tcPr>
            <w:tcW w:w="1714" w:type="dxa"/>
            <w:tcBorders>
              <w:bottom w:val="nil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977D2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4D351D" w:rsidRPr="00687C49" w:rsidRDefault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F0159</w:t>
            </w:r>
          </w:p>
        </w:tc>
        <w:tc>
          <w:tcPr>
            <w:tcW w:w="1548" w:type="dxa"/>
          </w:tcPr>
          <w:p w:rsidR="004D351D" w:rsidRPr="00687C49" w:rsidRDefault="00BC2737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98319-26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Finasteride</w:t>
            </w:r>
          </w:p>
        </w:tc>
        <w:tc>
          <w:tcPr>
            <w:tcW w:w="3420" w:type="dxa"/>
          </w:tcPr>
          <w:p w:rsidR="004D351D" w:rsidRPr="00687C49" w:rsidRDefault="00FC200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Ф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настерид</w:t>
            </w:r>
          </w:p>
        </w:tc>
        <w:tc>
          <w:tcPr>
            <w:tcW w:w="1714" w:type="dxa"/>
          </w:tcPr>
          <w:p w:rsidR="00810FBC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810FBC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10FB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6</w:t>
            </w:r>
          </w:p>
        </w:tc>
        <w:tc>
          <w:tcPr>
            <w:tcW w:w="1264" w:type="dxa"/>
            <w:gridSpan w:val="2"/>
          </w:tcPr>
          <w:p w:rsidR="004D351D" w:rsidRPr="00687C49" w:rsidRDefault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266F4C" w:rsidRPr="00687C49" w:rsidTr="00833398">
        <w:tc>
          <w:tcPr>
            <w:tcW w:w="862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F0160</w:t>
            </w:r>
          </w:p>
        </w:tc>
        <w:tc>
          <w:tcPr>
            <w:tcW w:w="1548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98319-24-5</w:t>
            </w:r>
          </w:p>
        </w:tc>
        <w:tc>
          <w:tcPr>
            <w:tcW w:w="2520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Finasterid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mpurity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N-1,1-dimethylethyl)-3-oxo-4-aza-5α-androstane-17β-carboxamide) (dihydrofenasteride)</w:t>
            </w:r>
          </w:p>
        </w:tc>
        <w:tc>
          <w:tcPr>
            <w:tcW w:w="3420" w:type="dxa"/>
          </w:tcPr>
          <w:p w:rsidR="00266F4C" w:rsidRPr="00687C49" w:rsidRDefault="00FC200E" w:rsidP="00FC200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Фінастериду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>А (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N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>-1,1-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имети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>тил)-3-оксо-4-аза-5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α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>-андростан-17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-карбокс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) (ди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оф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>настерид)</w:t>
            </w:r>
          </w:p>
        </w:tc>
        <w:tc>
          <w:tcPr>
            <w:tcW w:w="1714" w:type="dxa"/>
          </w:tcPr>
          <w:p w:rsidR="00266F4C" w:rsidRPr="00687C49" w:rsidRDefault="00977D2C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, Р, ОВ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266F4C" w:rsidRPr="00687C49" w:rsidRDefault="00977D2C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5</w:t>
            </w:r>
          </w:p>
        </w:tc>
        <w:tc>
          <w:tcPr>
            <w:tcW w:w="1264" w:type="dxa"/>
            <w:gridSpan w:val="2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266F4C" w:rsidRPr="00687C49" w:rsidTr="00833398">
        <w:tc>
          <w:tcPr>
            <w:tcW w:w="862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F0161</w:t>
            </w:r>
          </w:p>
        </w:tc>
        <w:tc>
          <w:tcPr>
            <w:tcW w:w="1548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86386-73-4</w:t>
            </w:r>
          </w:p>
        </w:tc>
        <w:tc>
          <w:tcPr>
            <w:tcW w:w="2520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Fluconazole</w:t>
            </w:r>
          </w:p>
        </w:tc>
        <w:tc>
          <w:tcPr>
            <w:tcW w:w="3420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Флуконазол</w:t>
            </w:r>
          </w:p>
        </w:tc>
        <w:tc>
          <w:tcPr>
            <w:tcW w:w="1714" w:type="dxa"/>
          </w:tcPr>
          <w:p w:rsidR="00266F4C" w:rsidRPr="00687C49" w:rsidRDefault="00977D2C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66F4C" w:rsidRPr="00687C49" w:rsidRDefault="00977D2C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266F4C" w:rsidRPr="00687C49" w:rsidRDefault="00977D2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266F4C" w:rsidRPr="00687C49" w:rsidRDefault="00977D2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27" w:type="dxa"/>
            <w:gridSpan w:val="3"/>
          </w:tcPr>
          <w:p w:rsidR="00266F4C" w:rsidRPr="00687C49" w:rsidRDefault="00977D2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>с,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СФ,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266F4C" w:rsidRPr="00687C49" w:rsidRDefault="00977D2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 xml:space="preserve">Х </w:t>
            </w:r>
          </w:p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266F4C" w:rsidRPr="00687C49" w:rsidRDefault="00977D2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62</w:t>
            </w:r>
          </w:p>
        </w:tc>
        <w:tc>
          <w:tcPr>
            <w:tcW w:w="1548" w:type="dxa"/>
          </w:tcPr>
          <w:p w:rsidR="004D351D" w:rsidRPr="00687C49" w:rsidRDefault="00BC2737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67-73-2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luocinolone acetonide</w:t>
            </w:r>
          </w:p>
        </w:tc>
        <w:tc>
          <w:tcPr>
            <w:tcW w:w="3420" w:type="dxa"/>
          </w:tcPr>
          <w:p w:rsidR="004D351D" w:rsidRPr="00687C49" w:rsidRDefault="000142C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Флуоцинолон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ацетон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д</w:t>
            </w:r>
          </w:p>
        </w:tc>
        <w:tc>
          <w:tcPr>
            <w:tcW w:w="1714" w:type="dxa"/>
          </w:tcPr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65</w:t>
            </w:r>
          </w:p>
        </w:tc>
        <w:tc>
          <w:tcPr>
            <w:tcW w:w="1264" w:type="dxa"/>
            <w:gridSpan w:val="2"/>
          </w:tcPr>
          <w:p w:rsidR="004D351D" w:rsidRPr="00687C49" w:rsidRDefault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63</w:t>
            </w:r>
          </w:p>
        </w:tc>
        <w:tc>
          <w:tcPr>
            <w:tcW w:w="1548" w:type="dxa"/>
          </w:tcPr>
          <w:p w:rsidR="004D351D" w:rsidRPr="00687C49" w:rsidRDefault="00F22BEA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356-12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luocinonide</w:t>
            </w:r>
          </w:p>
        </w:tc>
        <w:tc>
          <w:tcPr>
            <w:tcW w:w="3420" w:type="dxa"/>
          </w:tcPr>
          <w:p w:rsidR="004D351D" w:rsidRPr="00687C49" w:rsidRDefault="000142C1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Флуоциноні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</w:t>
            </w:r>
          </w:p>
        </w:tc>
        <w:tc>
          <w:tcPr>
            <w:tcW w:w="1714" w:type="dxa"/>
          </w:tcPr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6</w:t>
            </w:r>
          </w:p>
        </w:tc>
        <w:tc>
          <w:tcPr>
            <w:tcW w:w="1264" w:type="dxa"/>
            <w:gridSpan w:val="2"/>
          </w:tcPr>
          <w:p w:rsidR="004D351D" w:rsidRPr="00687C49" w:rsidRDefault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lastRenderedPageBreak/>
              <w:t>F0164</w:t>
            </w:r>
          </w:p>
        </w:tc>
        <w:tc>
          <w:tcPr>
            <w:tcW w:w="1548" w:type="dxa"/>
          </w:tcPr>
          <w:p w:rsidR="004D351D" w:rsidRPr="00687C49" w:rsidRDefault="00BC2737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56296-78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luoxetine hydrochloride</w:t>
            </w:r>
          </w:p>
        </w:tc>
        <w:tc>
          <w:tcPr>
            <w:tcW w:w="3420" w:type="dxa"/>
          </w:tcPr>
          <w:p w:rsidR="004D351D" w:rsidRPr="00687C49" w:rsidRDefault="000142C1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Флуоксетин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CC3B5A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C3B5A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E3D0D" w:rsidRPr="00687C49" w:rsidRDefault="00EE3D0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CC3B5A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CC3B5A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E3D0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E3D0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E3D0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E3D0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EE3D0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4D351D" w:rsidRPr="00687C49" w:rsidRDefault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65</w:t>
            </w:r>
          </w:p>
        </w:tc>
        <w:tc>
          <w:tcPr>
            <w:tcW w:w="1548" w:type="dxa"/>
          </w:tcPr>
          <w:p w:rsidR="004D351D" w:rsidRPr="00687C49" w:rsidRDefault="00BC2737" w:rsidP="00046347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59-30-3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olic acid</w:t>
            </w:r>
          </w:p>
        </w:tc>
        <w:tc>
          <w:tcPr>
            <w:tcW w:w="3420" w:type="dxa"/>
            <w:tcBorders>
              <w:bottom w:val="nil"/>
            </w:tcBorders>
          </w:tcPr>
          <w:p w:rsidR="004D351D" w:rsidRPr="00687C49" w:rsidRDefault="004D351D" w:rsidP="00046347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Кислота </w:t>
            </w:r>
            <w:r w:rsidR="006A302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фоліє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ва</w:t>
            </w:r>
          </w:p>
        </w:tc>
        <w:tc>
          <w:tcPr>
            <w:tcW w:w="1714" w:type="dxa"/>
            <w:tcBorders>
              <w:bottom w:val="nil"/>
            </w:tcBorders>
          </w:tcPr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8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4D351D" w:rsidRPr="00687C49" w:rsidRDefault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266F4C" w:rsidRPr="00687C49" w:rsidTr="00833398">
        <w:tc>
          <w:tcPr>
            <w:tcW w:w="862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66</w:t>
            </w:r>
          </w:p>
        </w:tc>
        <w:tc>
          <w:tcPr>
            <w:tcW w:w="1548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512-82-1</w:t>
            </w:r>
          </w:p>
        </w:tc>
        <w:tc>
          <w:tcPr>
            <w:tcW w:w="2520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Frangulaemodin </w:t>
            </w:r>
          </w:p>
        </w:tc>
        <w:tc>
          <w:tcPr>
            <w:tcW w:w="3420" w:type="dxa"/>
          </w:tcPr>
          <w:p w:rsidR="00266F4C" w:rsidRPr="00687C49" w:rsidRDefault="006A302D" w:rsidP="00266F4C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Франгула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е</w:t>
            </w:r>
            <w:r w:rsidR="00266F4C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модин</w:t>
            </w:r>
          </w:p>
        </w:tc>
        <w:tc>
          <w:tcPr>
            <w:tcW w:w="1714" w:type="dxa"/>
          </w:tcPr>
          <w:p w:rsidR="00266F4C" w:rsidRPr="00687C49" w:rsidRDefault="00977D2C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266F4C" w:rsidRPr="00687C49" w:rsidRDefault="00977D2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266F4C" w:rsidRPr="00687C49" w:rsidTr="00833398">
        <w:trPr>
          <w:trHeight w:val="432"/>
        </w:trPr>
        <w:tc>
          <w:tcPr>
            <w:tcW w:w="862" w:type="dxa"/>
          </w:tcPr>
          <w:p w:rsidR="00266F4C" w:rsidRPr="00687C49" w:rsidRDefault="00266F4C" w:rsidP="00266F4C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F0167</w:t>
            </w:r>
          </w:p>
        </w:tc>
        <w:tc>
          <w:tcPr>
            <w:tcW w:w="1548" w:type="dxa"/>
          </w:tcPr>
          <w:p w:rsidR="00266F4C" w:rsidRPr="00687C49" w:rsidRDefault="00266F4C" w:rsidP="00266F4C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57-48-7</w:t>
            </w:r>
          </w:p>
        </w:tc>
        <w:tc>
          <w:tcPr>
            <w:tcW w:w="2520" w:type="dxa"/>
          </w:tcPr>
          <w:p w:rsidR="00266F4C" w:rsidRPr="00687C49" w:rsidRDefault="00266F4C" w:rsidP="00266F4C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Fructose</w:t>
            </w:r>
          </w:p>
        </w:tc>
        <w:tc>
          <w:tcPr>
            <w:tcW w:w="3420" w:type="dxa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Фруктоза</w:t>
            </w:r>
          </w:p>
        </w:tc>
        <w:tc>
          <w:tcPr>
            <w:tcW w:w="1714" w:type="dxa"/>
          </w:tcPr>
          <w:p w:rsidR="00266F4C" w:rsidRPr="00687C49" w:rsidRDefault="00977D2C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266F4C" w:rsidRPr="00687C49" w:rsidRDefault="00977D2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266F4C" w:rsidRPr="00687C49" w:rsidTr="00833398">
        <w:tc>
          <w:tcPr>
            <w:tcW w:w="862" w:type="dxa"/>
          </w:tcPr>
          <w:p w:rsidR="00266F4C" w:rsidRPr="00687C49" w:rsidRDefault="00266F4C" w:rsidP="00266F4C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68</w:t>
            </w:r>
          </w:p>
        </w:tc>
        <w:tc>
          <w:tcPr>
            <w:tcW w:w="1548" w:type="dxa"/>
          </w:tcPr>
          <w:p w:rsidR="00266F4C" w:rsidRPr="00687C49" w:rsidRDefault="00266F4C" w:rsidP="00266F4C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110-17-8</w:t>
            </w:r>
          </w:p>
        </w:tc>
        <w:tc>
          <w:tcPr>
            <w:tcW w:w="2520" w:type="dxa"/>
          </w:tcPr>
          <w:p w:rsidR="00266F4C" w:rsidRPr="00687C49" w:rsidRDefault="00266F4C" w:rsidP="00266F4C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umaric acid</w:t>
            </w:r>
          </w:p>
        </w:tc>
        <w:tc>
          <w:tcPr>
            <w:tcW w:w="3420" w:type="dxa"/>
            <w:tcBorders>
              <w:bottom w:val="nil"/>
            </w:tcBorders>
          </w:tcPr>
          <w:p w:rsidR="00266F4C" w:rsidRPr="00687C49" w:rsidRDefault="006A302D" w:rsidP="00266F4C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Кислота фумарова</w:t>
            </w:r>
          </w:p>
        </w:tc>
        <w:tc>
          <w:tcPr>
            <w:tcW w:w="1714" w:type="dxa"/>
            <w:tcBorders>
              <w:bottom w:val="nil"/>
            </w:tcBorders>
          </w:tcPr>
          <w:p w:rsidR="00266F4C" w:rsidRPr="00687C49" w:rsidRDefault="00977D2C" w:rsidP="00266F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266F4C" w:rsidRPr="00687C49" w:rsidRDefault="00977D2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266F4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266F4C" w:rsidRPr="00687C49" w:rsidRDefault="00266F4C" w:rsidP="00266F4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266F4C" w:rsidRPr="00687C49" w:rsidRDefault="00266F4C" w:rsidP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F0169</w:t>
            </w:r>
          </w:p>
        </w:tc>
        <w:tc>
          <w:tcPr>
            <w:tcW w:w="1548" w:type="dxa"/>
          </w:tcPr>
          <w:p w:rsidR="004D351D" w:rsidRPr="00687C49" w:rsidRDefault="004D351D" w:rsidP="00046347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Fumitory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extract dry</w:t>
            </w:r>
          </w:p>
        </w:tc>
        <w:tc>
          <w:tcPr>
            <w:tcW w:w="3420" w:type="dxa"/>
            <w:tcBorders>
              <w:bottom w:val="nil"/>
            </w:tcBorders>
          </w:tcPr>
          <w:p w:rsidR="004D351D" w:rsidRPr="00687C49" w:rsidRDefault="006A302D" w:rsidP="00046347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мянки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кстракт сух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и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й</w:t>
            </w:r>
          </w:p>
        </w:tc>
        <w:tc>
          <w:tcPr>
            <w:tcW w:w="1714" w:type="dxa"/>
            <w:tcBorders>
              <w:bottom w:val="nil"/>
            </w:tcBorders>
          </w:tcPr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D351D" w:rsidRPr="00687C49" w:rsidRDefault="00863533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</w:t>
            </w:r>
            <w:r w:rsidR="0099007F"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4D351D" w:rsidRPr="00687C49" w:rsidRDefault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320</w:t>
            </w:r>
          </w:p>
        </w:tc>
      </w:tr>
      <w:tr w:rsidR="004D351D" w:rsidRPr="00687C49" w:rsidTr="00833398">
        <w:trPr>
          <w:trHeight w:val="432"/>
        </w:trPr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70</w:t>
            </w:r>
          </w:p>
        </w:tc>
        <w:tc>
          <w:tcPr>
            <w:tcW w:w="1548" w:type="dxa"/>
          </w:tcPr>
          <w:p w:rsidR="004D351D" w:rsidRPr="00687C49" w:rsidRDefault="00BC2737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1672-88-4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urazidin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Фуразидин</w:t>
            </w:r>
          </w:p>
        </w:tc>
        <w:tc>
          <w:tcPr>
            <w:tcW w:w="1714" w:type="dxa"/>
          </w:tcPr>
          <w:p w:rsidR="00BA642A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BA642A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BA642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Р, 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977D2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BA642A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BA642A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Х, ТШ</w:t>
            </w:r>
            <w:r w:rsidR="00BA642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BA642A" w:rsidRPr="00687C49" w:rsidRDefault="00BA642A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4D351D" w:rsidRPr="00687C49" w:rsidRDefault="00BA642A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7</w:t>
            </w:r>
          </w:p>
        </w:tc>
        <w:tc>
          <w:tcPr>
            <w:tcW w:w="1264" w:type="dxa"/>
            <w:gridSpan w:val="2"/>
          </w:tcPr>
          <w:p w:rsidR="004D351D" w:rsidRPr="00687C49" w:rsidRDefault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rPr>
          <w:trHeight w:val="432"/>
        </w:trPr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71</w:t>
            </w:r>
          </w:p>
        </w:tc>
        <w:tc>
          <w:tcPr>
            <w:tcW w:w="1548" w:type="dxa"/>
          </w:tcPr>
          <w:p w:rsidR="004D351D" w:rsidRPr="00687C49" w:rsidRDefault="00BC2737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54-31-9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urosemide</w:t>
            </w:r>
          </w:p>
        </w:tc>
        <w:tc>
          <w:tcPr>
            <w:tcW w:w="3420" w:type="dxa"/>
          </w:tcPr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Фуросем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д</w:t>
            </w:r>
          </w:p>
        </w:tc>
        <w:tc>
          <w:tcPr>
            <w:tcW w:w="1714" w:type="dxa"/>
          </w:tcPr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6A302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6E50D8" w:rsidRPr="00687C49" w:rsidRDefault="006E50D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  <w:p w:rsidR="004D351D" w:rsidRPr="00687C49" w:rsidRDefault="00977D2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D351D" w:rsidRPr="00687C49" w:rsidRDefault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G0172</w:t>
            </w:r>
          </w:p>
        </w:tc>
        <w:tc>
          <w:tcPr>
            <w:tcW w:w="1548" w:type="dxa"/>
          </w:tcPr>
          <w:p w:rsidR="004D351D" w:rsidRPr="00687C49" w:rsidRDefault="00BC2737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60142-96-3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Gabapentin</w:t>
            </w:r>
          </w:p>
        </w:tc>
        <w:tc>
          <w:tcPr>
            <w:tcW w:w="3420" w:type="dxa"/>
          </w:tcPr>
          <w:p w:rsidR="004D351D" w:rsidRPr="00687C49" w:rsidRDefault="00B664C0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Габапент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</w:p>
        </w:tc>
        <w:tc>
          <w:tcPr>
            <w:tcW w:w="1714" w:type="dxa"/>
          </w:tcPr>
          <w:p w:rsidR="00414CB5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14CB5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14CB5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14CB5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14CB5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7</w:t>
            </w:r>
          </w:p>
        </w:tc>
        <w:tc>
          <w:tcPr>
            <w:tcW w:w="1264" w:type="dxa"/>
            <w:gridSpan w:val="2"/>
          </w:tcPr>
          <w:p w:rsidR="004D351D" w:rsidRPr="00687C49" w:rsidRDefault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G0174</w:t>
            </w:r>
          </w:p>
        </w:tc>
        <w:tc>
          <w:tcPr>
            <w:tcW w:w="1548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Ginkgo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nis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extractum siccum(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лат.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)</w:t>
            </w:r>
          </w:p>
        </w:tc>
        <w:tc>
          <w:tcPr>
            <w:tcW w:w="3420" w:type="dxa"/>
          </w:tcPr>
          <w:p w:rsidR="004D351D" w:rsidRPr="00687C49" w:rsidRDefault="00B664C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Г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нкго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стракт сух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й</w:t>
            </w:r>
          </w:p>
        </w:tc>
        <w:tc>
          <w:tcPr>
            <w:tcW w:w="1714" w:type="dxa"/>
          </w:tcPr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266F4C" w:rsidP="00CF4BA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18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G0175</w:t>
            </w:r>
          </w:p>
        </w:tc>
        <w:tc>
          <w:tcPr>
            <w:tcW w:w="1548" w:type="dxa"/>
          </w:tcPr>
          <w:p w:rsidR="004D351D" w:rsidRPr="00687C49" w:rsidRDefault="00B659E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Style w:val="1872"/>
                <w:rFonts w:ascii="Times New Roman" w:hAnsi="Times New Roman" w:cs="Times New Roman"/>
                <w:b/>
                <w:bCs/>
                <w:color w:val="000000"/>
                <w:sz w:val="20"/>
              </w:rPr>
              <w:t>4562-36-1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Gitoxin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Гитоксин</w:t>
            </w:r>
          </w:p>
        </w:tc>
        <w:tc>
          <w:tcPr>
            <w:tcW w:w="1714" w:type="dxa"/>
          </w:tcPr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266F4C" w:rsidP="00CF4BA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G0176</w:t>
            </w:r>
          </w:p>
        </w:tc>
        <w:tc>
          <w:tcPr>
            <w:tcW w:w="1548" w:type="dxa"/>
          </w:tcPr>
          <w:p w:rsidR="004D351D" w:rsidRPr="00687C49" w:rsidRDefault="00A0460B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10238-21-8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Glibenclamide</w:t>
            </w:r>
          </w:p>
        </w:tc>
        <w:tc>
          <w:tcPr>
            <w:tcW w:w="3420" w:type="dxa"/>
          </w:tcPr>
          <w:p w:rsidR="004D351D" w:rsidRPr="00687C49" w:rsidRDefault="00B664C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бенкл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1714" w:type="dxa"/>
          </w:tcPr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 </w:t>
            </w:r>
          </w:p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9810F1">
            <w:pPr>
              <w:tabs>
                <w:tab w:val="left" w:pos="335"/>
                <w:tab w:val="center" w:pos="426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ab/>
            </w:r>
            <w:r w:rsidR="00D132C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6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266F4C" w:rsidP="00CF4BA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G0177</w:t>
            </w:r>
          </w:p>
        </w:tc>
        <w:tc>
          <w:tcPr>
            <w:tcW w:w="1548" w:type="dxa"/>
          </w:tcPr>
          <w:p w:rsidR="004D351D" w:rsidRPr="00687C49" w:rsidRDefault="00A0460B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21187-98-4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Gliclazide</w:t>
            </w:r>
          </w:p>
        </w:tc>
        <w:tc>
          <w:tcPr>
            <w:tcW w:w="3420" w:type="dxa"/>
          </w:tcPr>
          <w:p w:rsidR="004D351D" w:rsidRPr="00687C49" w:rsidRDefault="00DA791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клазид</w:t>
            </w:r>
          </w:p>
        </w:tc>
        <w:tc>
          <w:tcPr>
            <w:tcW w:w="1714" w:type="dxa"/>
          </w:tcPr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7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266F4C" w:rsidP="00CF4BA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G0178</w:t>
            </w:r>
          </w:p>
        </w:tc>
        <w:tc>
          <w:tcPr>
            <w:tcW w:w="1548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Glimepiride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 xml:space="preserve"> impurity (cis- trans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glimepiride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)</w:t>
            </w:r>
          </w:p>
        </w:tc>
        <w:tc>
          <w:tcPr>
            <w:tcW w:w="3420" w:type="dxa"/>
          </w:tcPr>
          <w:p w:rsidR="004D351D" w:rsidRPr="00687C49" w:rsidRDefault="00DA7911" w:rsidP="00DA7911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Гл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меп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рид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домішка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 xml:space="preserve"> (cis- trans 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гл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меп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рид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)</w:t>
            </w:r>
          </w:p>
        </w:tc>
        <w:tc>
          <w:tcPr>
            <w:tcW w:w="1714" w:type="dxa"/>
          </w:tcPr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27" w:type="dxa"/>
            <w:gridSpan w:val="3"/>
          </w:tcPr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266F4C" w:rsidP="00CF4BA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G0179</w:t>
            </w:r>
          </w:p>
        </w:tc>
        <w:tc>
          <w:tcPr>
            <w:tcW w:w="1548" w:type="dxa"/>
          </w:tcPr>
          <w:p w:rsidR="004D351D" w:rsidRPr="00687C49" w:rsidRDefault="00A0460B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66-84-2</w:t>
            </w:r>
          </w:p>
        </w:tc>
        <w:tc>
          <w:tcPr>
            <w:tcW w:w="2520" w:type="dxa"/>
            <w:tcBorders>
              <w:right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G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ucosamine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hydrochloride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DA791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D</w:t>
            </w:r>
            <w:r w:rsidR="00DA7911" w:rsidRPr="00687C49">
              <w:rPr>
                <w:rFonts w:ascii="Times New Roman" w:hAnsi="Times New Roman" w:cs="Times New Roman"/>
                <w:b/>
                <w:sz w:val="20"/>
              </w:rPr>
              <w:t>-глюкозам</w:t>
            </w:r>
            <w:r w:rsidR="00DA791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DA7911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="00DA791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="00DA791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6A302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  <w:tcBorders>
              <w:right w:val="nil"/>
            </w:tcBorders>
          </w:tcPr>
          <w:p w:rsidR="004D351D" w:rsidRPr="00687C49" w:rsidRDefault="004D351D" w:rsidP="000C24FC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lastRenderedPageBreak/>
              <w:t>G0180</w:t>
            </w:r>
          </w:p>
        </w:tc>
        <w:tc>
          <w:tcPr>
            <w:tcW w:w="1548" w:type="dxa"/>
            <w:tcBorders>
              <w:right w:val="nil"/>
            </w:tcBorders>
          </w:tcPr>
          <w:p w:rsidR="004D351D" w:rsidRPr="00687C49" w:rsidRDefault="00A0460B" w:rsidP="000C24FC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 xml:space="preserve">77938-63-7 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или</w:t>
            </w:r>
          </w:p>
          <w:p w:rsidR="00A0460B" w:rsidRPr="00687C49" w:rsidRDefault="00A0460B" w:rsidP="000C24FC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5996-10-1</w:t>
            </w:r>
          </w:p>
        </w:tc>
        <w:tc>
          <w:tcPr>
            <w:tcW w:w="2520" w:type="dxa"/>
            <w:tcBorders>
              <w:left w:val="nil"/>
            </w:tcBorders>
          </w:tcPr>
          <w:p w:rsidR="004D351D" w:rsidRPr="00687C49" w:rsidRDefault="004D351D" w:rsidP="000C24FC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Glucose monohydrate</w:t>
            </w:r>
          </w:p>
          <w:p w:rsidR="004D351D" w:rsidRPr="00687C49" w:rsidRDefault="004D351D" w:rsidP="000C24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US"/>
              </w:rPr>
              <w:t>Dextr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ose monohydrat</w:t>
            </w:r>
          </w:p>
        </w:tc>
        <w:tc>
          <w:tcPr>
            <w:tcW w:w="3420" w:type="dxa"/>
          </w:tcPr>
          <w:p w:rsidR="004D351D" w:rsidRPr="00687C49" w:rsidRDefault="001F36D1" w:rsidP="000C24FC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Глюкоз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и</w:t>
            </w:r>
            <w:r w:rsidR="00EF429D"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 xml:space="preserve"> моног</w:t>
            </w:r>
            <w:r w:rsidR="00EF429D"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драт</w:t>
            </w:r>
          </w:p>
          <w:p w:rsidR="004D351D" w:rsidRPr="00687C49" w:rsidRDefault="001F36D1" w:rsidP="000C24FC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Декстроз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и</w:t>
            </w:r>
            <w:r w:rsidR="00EF429D"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 xml:space="preserve"> моног</w:t>
            </w:r>
            <w:r w:rsidR="00EF429D"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драт</w:t>
            </w:r>
          </w:p>
        </w:tc>
        <w:tc>
          <w:tcPr>
            <w:tcW w:w="1714" w:type="dxa"/>
          </w:tcPr>
          <w:p w:rsidR="004D351D" w:rsidRPr="00687C49" w:rsidRDefault="006A302D" w:rsidP="000C24F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4D351D" w:rsidP="000C24F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</w:t>
            </w:r>
            <w:r w:rsidR="006A302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6A302D" w:rsidP="000C24F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 </w:t>
            </w:r>
          </w:p>
          <w:p w:rsidR="004D351D" w:rsidRPr="00687C49" w:rsidRDefault="006A302D" w:rsidP="000C24F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Х, СФ, поляриметр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я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C24F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C24F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1,0 </w:t>
            </w:r>
          </w:p>
        </w:tc>
        <w:tc>
          <w:tcPr>
            <w:tcW w:w="1264" w:type="dxa"/>
            <w:gridSpan w:val="2"/>
          </w:tcPr>
          <w:p w:rsidR="004D351D" w:rsidRPr="00687C49" w:rsidRDefault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G0181</w:t>
            </w:r>
          </w:p>
        </w:tc>
        <w:tc>
          <w:tcPr>
            <w:tcW w:w="1548" w:type="dxa"/>
          </w:tcPr>
          <w:p w:rsidR="004D351D" w:rsidRPr="00687C49" w:rsidRDefault="00A0460B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56-86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Glutamic acid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Кислота 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L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-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  <w:r w:rsidR="00EF429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Глутам</w:t>
            </w:r>
            <w:r w:rsidR="00EF429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="00EF429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нова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</w:p>
        </w:tc>
        <w:tc>
          <w:tcPr>
            <w:tcW w:w="1714" w:type="dxa"/>
          </w:tcPr>
          <w:p w:rsidR="004D351D" w:rsidRPr="00687C49" w:rsidRDefault="006A302D" w:rsidP="00046347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4D351D" w:rsidRPr="00687C49" w:rsidRDefault="006A302D" w:rsidP="00046347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27" w:type="dxa"/>
            <w:gridSpan w:val="3"/>
          </w:tcPr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0976E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</w:t>
            </w:r>
          </w:p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0976E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D351D" w:rsidRPr="00687C49" w:rsidRDefault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G0182</w:t>
            </w:r>
          </w:p>
        </w:tc>
        <w:tc>
          <w:tcPr>
            <w:tcW w:w="1548" w:type="dxa"/>
          </w:tcPr>
          <w:p w:rsidR="004D351D" w:rsidRPr="00687C49" w:rsidRDefault="00A0460B" w:rsidP="00046347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71-53-4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Glycyrrhetinic acid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Г</w:t>
            </w:r>
            <w:r w:rsidR="00EF429D" w:rsidRPr="00687C49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="00EF429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EF429D" w:rsidRPr="00687C49">
              <w:rPr>
                <w:rFonts w:ascii="Times New Roman" w:hAnsi="Times New Roman" w:cs="Times New Roman"/>
                <w:b/>
                <w:sz w:val="20"/>
              </w:rPr>
              <w:t>цирретинова (гл</w:t>
            </w:r>
            <w:r w:rsidR="00EF429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EF429D" w:rsidRPr="00687C49">
              <w:rPr>
                <w:rFonts w:ascii="Times New Roman" w:hAnsi="Times New Roman" w:cs="Times New Roman"/>
                <w:b/>
                <w:sz w:val="20"/>
              </w:rPr>
              <w:t>цирретова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) кислота</w:t>
            </w:r>
          </w:p>
        </w:tc>
        <w:tc>
          <w:tcPr>
            <w:tcW w:w="1714" w:type="dxa"/>
          </w:tcPr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FE484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4D351D" w:rsidRPr="00687C49" w:rsidRDefault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82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G0185</w:t>
            </w:r>
          </w:p>
        </w:tc>
        <w:tc>
          <w:tcPr>
            <w:tcW w:w="1548" w:type="dxa"/>
          </w:tcPr>
          <w:p w:rsidR="004D351D" w:rsidRPr="00687C49" w:rsidRDefault="00A0460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6-40-6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Glycine</w:t>
            </w:r>
          </w:p>
        </w:tc>
        <w:tc>
          <w:tcPr>
            <w:tcW w:w="3420" w:type="dxa"/>
          </w:tcPr>
          <w:p w:rsidR="004D351D" w:rsidRPr="00687C49" w:rsidRDefault="00EF429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цин</w:t>
            </w:r>
          </w:p>
        </w:tc>
        <w:tc>
          <w:tcPr>
            <w:tcW w:w="1714" w:type="dxa"/>
          </w:tcPr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8</w:t>
            </w:r>
          </w:p>
        </w:tc>
        <w:tc>
          <w:tcPr>
            <w:tcW w:w="1264" w:type="dxa"/>
            <w:gridSpan w:val="2"/>
          </w:tcPr>
          <w:p w:rsidR="004D351D" w:rsidRPr="00687C49" w:rsidRDefault="00266F4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G0186</w:t>
            </w:r>
          </w:p>
        </w:tc>
        <w:tc>
          <w:tcPr>
            <w:tcW w:w="1548" w:type="dxa"/>
          </w:tcPr>
          <w:p w:rsidR="004D351D" w:rsidRPr="00687C49" w:rsidRDefault="00F22BEA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90-05-1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Guaiacol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Гваякол</w:t>
            </w:r>
          </w:p>
        </w:tc>
        <w:tc>
          <w:tcPr>
            <w:tcW w:w="1714" w:type="dxa"/>
          </w:tcPr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264" w:type="dxa"/>
            <w:gridSpan w:val="2"/>
          </w:tcPr>
          <w:p w:rsidR="004D351D" w:rsidRPr="00687C49" w:rsidRDefault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CE455F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G0187</w:t>
            </w:r>
          </w:p>
        </w:tc>
        <w:tc>
          <w:tcPr>
            <w:tcW w:w="1548" w:type="dxa"/>
          </w:tcPr>
          <w:p w:rsidR="004D351D" w:rsidRPr="00687C49" w:rsidRDefault="00A0460B" w:rsidP="00CE455F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489-84-9</w:t>
            </w:r>
          </w:p>
        </w:tc>
        <w:tc>
          <w:tcPr>
            <w:tcW w:w="2520" w:type="dxa"/>
          </w:tcPr>
          <w:p w:rsidR="004D351D" w:rsidRPr="00687C49" w:rsidRDefault="004D351D" w:rsidP="00CE455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Guaiazulene</w:t>
            </w:r>
          </w:p>
        </w:tc>
        <w:tc>
          <w:tcPr>
            <w:tcW w:w="3420" w:type="dxa"/>
          </w:tcPr>
          <w:p w:rsidR="004D351D" w:rsidRPr="00687C49" w:rsidRDefault="004D351D" w:rsidP="00CE455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Гвайазулен</w:t>
            </w:r>
          </w:p>
        </w:tc>
        <w:tc>
          <w:tcPr>
            <w:tcW w:w="1714" w:type="dxa"/>
          </w:tcPr>
          <w:p w:rsidR="004D351D" w:rsidRPr="00687C49" w:rsidRDefault="006A302D" w:rsidP="00CE455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4D351D" w:rsidRPr="00687C49" w:rsidRDefault="006A302D" w:rsidP="00CE455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CE455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CE455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01 </w:t>
            </w:r>
          </w:p>
        </w:tc>
        <w:tc>
          <w:tcPr>
            <w:tcW w:w="1264" w:type="dxa"/>
            <w:gridSpan w:val="2"/>
          </w:tcPr>
          <w:p w:rsidR="004D351D" w:rsidRPr="00687C49" w:rsidRDefault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G0188</w:t>
            </w:r>
          </w:p>
        </w:tc>
        <w:tc>
          <w:tcPr>
            <w:tcW w:w="1548" w:type="dxa"/>
          </w:tcPr>
          <w:p w:rsidR="004D351D" w:rsidRPr="00687C49" w:rsidRDefault="00A0460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93-14-1</w:t>
            </w:r>
          </w:p>
        </w:tc>
        <w:tc>
          <w:tcPr>
            <w:tcW w:w="2520" w:type="dxa"/>
            <w:tcBorders>
              <w:right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Guaifenesin</w:t>
            </w:r>
          </w:p>
        </w:tc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EF429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айфенезин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34AFE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E34AFE"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34AFE" w:rsidRPr="00687C49" w:rsidRDefault="006A302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34AFE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E34AFE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51D" w:rsidRPr="00687C49" w:rsidRDefault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2088B" w:rsidRPr="00687C49" w:rsidTr="00833398">
        <w:tc>
          <w:tcPr>
            <w:tcW w:w="862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H0189</w:t>
            </w:r>
          </w:p>
        </w:tc>
        <w:tc>
          <w:tcPr>
            <w:tcW w:w="1548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2-86-8</w:t>
            </w:r>
          </w:p>
        </w:tc>
        <w:tc>
          <w:tcPr>
            <w:tcW w:w="2520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Haloperidol</w:t>
            </w:r>
          </w:p>
        </w:tc>
        <w:tc>
          <w:tcPr>
            <w:tcW w:w="3420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Галоперидол</w:t>
            </w:r>
          </w:p>
        </w:tc>
        <w:tc>
          <w:tcPr>
            <w:tcW w:w="1714" w:type="dxa"/>
          </w:tcPr>
          <w:p w:rsidR="0002088B" w:rsidRPr="00687C49" w:rsidRDefault="006A302D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02088B" w:rsidRPr="00687C49" w:rsidRDefault="006A302D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264" w:type="dxa"/>
            <w:gridSpan w:val="2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02088B" w:rsidRPr="00687C49" w:rsidTr="00833398">
        <w:tc>
          <w:tcPr>
            <w:tcW w:w="862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H0190</w:t>
            </w:r>
          </w:p>
        </w:tc>
        <w:tc>
          <w:tcPr>
            <w:tcW w:w="1548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Style w:val="1872"/>
                <w:rFonts w:ascii="Times New Roman" w:hAnsi="Times New Roman" w:cs="Times New Roman"/>
                <w:b/>
                <w:bCs/>
                <w:color w:val="000000"/>
                <w:sz w:val="20"/>
              </w:rPr>
              <w:t>9041-08-1</w:t>
            </w:r>
          </w:p>
        </w:tc>
        <w:tc>
          <w:tcPr>
            <w:tcW w:w="2520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Heparin sodium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olution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RP</w:t>
            </w:r>
          </w:p>
        </w:tc>
        <w:tc>
          <w:tcPr>
            <w:tcW w:w="3420" w:type="dxa"/>
          </w:tcPr>
          <w:p w:rsidR="0002088B" w:rsidRPr="00687C49" w:rsidRDefault="00EF429D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БСП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ФУ Гепар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нат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</w:p>
          <w:p w:rsidR="0002088B" w:rsidRPr="00687C49" w:rsidRDefault="00EF429D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озчин</w:t>
            </w:r>
          </w:p>
        </w:tc>
        <w:tc>
          <w:tcPr>
            <w:tcW w:w="1714" w:type="dxa"/>
          </w:tcPr>
          <w:p w:rsidR="0002088B" w:rsidRPr="00687C49" w:rsidRDefault="006A302D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D61C7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2088B" w:rsidRPr="00687C49" w:rsidRDefault="006A302D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Б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оло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ч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н</w:t>
            </w:r>
            <w:r w:rsidR="00C54830" w:rsidRPr="00687C49">
              <w:rPr>
                <w:rFonts w:ascii="Times New Roman" w:hAnsi="Times New Roman" w:cs="Times New Roman"/>
                <w:b/>
                <w:sz w:val="20"/>
              </w:rPr>
              <w:t xml:space="preserve">ий метод, метод зонального </w:t>
            </w:r>
            <w:r w:rsidR="00C5483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ле</w:t>
            </w:r>
            <w:r w:rsidR="00C5483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</w:t>
            </w:r>
            <w:r w:rsidR="00C54830" w:rsidRPr="00687C49">
              <w:rPr>
                <w:rFonts w:ascii="Times New Roman" w:hAnsi="Times New Roman" w:cs="Times New Roman"/>
                <w:b/>
                <w:sz w:val="20"/>
              </w:rPr>
              <w:t>трофорез</w:t>
            </w:r>
            <w:r w:rsidR="00C5483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</w:p>
          <w:p w:rsidR="00C54830" w:rsidRPr="00687C49" w:rsidRDefault="00C54830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  <w:p w:rsidR="0002088B" w:rsidRPr="00687C49" w:rsidRDefault="00D61C7E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Б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ологічний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 xml:space="preserve"> метод</w:t>
            </w:r>
          </w:p>
        </w:tc>
        <w:tc>
          <w:tcPr>
            <w:tcW w:w="1086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 мл</w:t>
            </w:r>
          </w:p>
        </w:tc>
        <w:tc>
          <w:tcPr>
            <w:tcW w:w="1264" w:type="dxa"/>
            <w:gridSpan w:val="2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H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191</w:t>
            </w:r>
          </w:p>
        </w:tc>
        <w:tc>
          <w:tcPr>
            <w:tcW w:w="1548" w:type="dxa"/>
          </w:tcPr>
          <w:p w:rsidR="004D351D" w:rsidRPr="00687C49" w:rsidRDefault="00A0460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41-94-6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Hexetidine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Гексетидин</w:t>
            </w:r>
          </w:p>
        </w:tc>
        <w:tc>
          <w:tcPr>
            <w:tcW w:w="1714" w:type="dxa"/>
          </w:tcPr>
          <w:p w:rsidR="004D351D" w:rsidRPr="00687C49" w:rsidRDefault="00DE5D0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DE5D0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DE5D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DE5D0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DE5D0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Г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DE5D0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D81584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</w:t>
            </w:r>
            <w:r w:rsidR="009E17D5" w:rsidRPr="00687C49">
              <w:rPr>
                <w:rFonts w:ascii="Times New Roman" w:hAnsi="Times New Roman" w:cs="Times New Roman"/>
                <w:b/>
                <w:sz w:val="20"/>
              </w:rPr>
              <w:t>,7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4</w:t>
            </w:r>
          </w:p>
        </w:tc>
        <w:tc>
          <w:tcPr>
            <w:tcW w:w="1264" w:type="dxa"/>
            <w:gridSpan w:val="2"/>
          </w:tcPr>
          <w:p w:rsidR="004D351D" w:rsidRPr="00687C49" w:rsidRDefault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H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192</w:t>
            </w:r>
          </w:p>
        </w:tc>
        <w:tc>
          <w:tcPr>
            <w:tcW w:w="1548" w:type="dxa"/>
          </w:tcPr>
          <w:p w:rsidR="004D351D" w:rsidRPr="00687C49" w:rsidRDefault="00714380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Style w:val="1874"/>
                <w:rFonts w:ascii="Times New Roman" w:hAnsi="Times New Roman" w:cs="Times New Roman"/>
                <w:b/>
                <w:bCs/>
                <w:color w:val="000000"/>
                <w:sz w:val="20"/>
              </w:rPr>
              <w:t>93763-32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Hide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owder</w:t>
            </w:r>
          </w:p>
        </w:tc>
        <w:tc>
          <w:tcPr>
            <w:tcW w:w="3420" w:type="dxa"/>
            <w:tcBorders>
              <w:bottom w:val="nil"/>
            </w:tcBorders>
          </w:tcPr>
          <w:p w:rsidR="004D351D" w:rsidRPr="00687C49" w:rsidRDefault="00EA279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Голинний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порошок</w:t>
            </w:r>
          </w:p>
        </w:tc>
        <w:tc>
          <w:tcPr>
            <w:tcW w:w="3941" w:type="dxa"/>
            <w:gridSpan w:val="4"/>
            <w:tcBorders>
              <w:bottom w:val="nil"/>
            </w:tcBorders>
          </w:tcPr>
          <w:p w:rsidR="004D351D" w:rsidRPr="00687C49" w:rsidRDefault="00DE5D0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Визначення танінів у лікарських засобах рослинного походження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  <w:tcBorders>
              <w:bottom w:val="nil"/>
            </w:tcBorders>
            <w:vAlign w:val="center"/>
          </w:tcPr>
          <w:p w:rsidR="004D351D" w:rsidRPr="00687C49" w:rsidRDefault="0002088B" w:rsidP="000C6A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32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H0193</w:t>
            </w:r>
          </w:p>
        </w:tc>
        <w:tc>
          <w:tcPr>
            <w:tcW w:w="1548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Histidine hydrochloride monohydrate</w:t>
            </w:r>
          </w:p>
        </w:tc>
        <w:tc>
          <w:tcPr>
            <w:tcW w:w="3420" w:type="dxa"/>
          </w:tcPr>
          <w:p w:rsidR="004D351D" w:rsidRPr="00687C49" w:rsidRDefault="00EA279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тид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моно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714" w:type="dxa"/>
          </w:tcPr>
          <w:p w:rsidR="004D351D" w:rsidRPr="00687C49" w:rsidRDefault="00F61E0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F61E0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6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02088B" w:rsidP="00CF4BA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02088B" w:rsidRPr="00687C49" w:rsidTr="00833398">
        <w:tc>
          <w:tcPr>
            <w:tcW w:w="862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H0194</w:t>
            </w:r>
          </w:p>
        </w:tc>
        <w:tc>
          <w:tcPr>
            <w:tcW w:w="1548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Hop oil</w:t>
            </w:r>
          </w:p>
        </w:tc>
        <w:tc>
          <w:tcPr>
            <w:tcW w:w="3420" w:type="dxa"/>
          </w:tcPr>
          <w:p w:rsidR="0002088B" w:rsidRPr="00687C49" w:rsidRDefault="00EA2799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Олія хмелю</w:t>
            </w:r>
          </w:p>
        </w:tc>
        <w:tc>
          <w:tcPr>
            <w:tcW w:w="1714" w:type="dxa"/>
          </w:tcPr>
          <w:p w:rsidR="0002088B" w:rsidRPr="00687C49" w:rsidRDefault="00F61E0B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 для З.Н</w:t>
            </w:r>
          </w:p>
        </w:tc>
        <w:tc>
          <w:tcPr>
            <w:tcW w:w="1372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02088B" w:rsidRPr="00687C49" w:rsidTr="00833398">
        <w:tc>
          <w:tcPr>
            <w:tcW w:w="862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H0195</w:t>
            </w:r>
          </w:p>
        </w:tc>
        <w:tc>
          <w:tcPr>
            <w:tcW w:w="1548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99-96-7</w:t>
            </w:r>
          </w:p>
        </w:tc>
        <w:tc>
          <w:tcPr>
            <w:tcW w:w="2520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4-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hydrobenzoic acid</w:t>
            </w:r>
          </w:p>
        </w:tc>
        <w:tc>
          <w:tcPr>
            <w:tcW w:w="3420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К</w:t>
            </w:r>
            <w:r w:rsidR="00EA2799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ислота 4-г</w:t>
            </w:r>
            <w:r w:rsidR="00EA2799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дроксибензойна</w:t>
            </w:r>
          </w:p>
        </w:tc>
        <w:tc>
          <w:tcPr>
            <w:tcW w:w="1714" w:type="dxa"/>
          </w:tcPr>
          <w:p w:rsidR="0002088B" w:rsidRPr="00687C49" w:rsidRDefault="00F61E0B" w:rsidP="0002088B">
            <w:pPr>
              <w:ind w:righ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2088B" w:rsidRPr="00687C49" w:rsidRDefault="00F61E0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H0196</w:t>
            </w:r>
          </w:p>
        </w:tc>
        <w:tc>
          <w:tcPr>
            <w:tcW w:w="1548" w:type="dxa"/>
          </w:tcPr>
          <w:p w:rsidR="004D351D" w:rsidRPr="00687C49" w:rsidRDefault="00A0460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8-93-5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Hydrochlorothiazide</w:t>
            </w:r>
          </w:p>
        </w:tc>
        <w:tc>
          <w:tcPr>
            <w:tcW w:w="3420" w:type="dxa"/>
          </w:tcPr>
          <w:p w:rsidR="004D351D" w:rsidRPr="00687C49" w:rsidRDefault="00EA279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охлор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азид</w:t>
            </w:r>
          </w:p>
        </w:tc>
        <w:tc>
          <w:tcPr>
            <w:tcW w:w="1714" w:type="dxa"/>
          </w:tcPr>
          <w:p w:rsidR="004D351D" w:rsidRPr="00687C49" w:rsidRDefault="00F61E0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D351D" w:rsidRPr="00687C49" w:rsidRDefault="00F61E0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F61E0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F61E0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F61E0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 </w:t>
            </w:r>
          </w:p>
          <w:p w:rsidR="004D351D" w:rsidRPr="00687C49" w:rsidRDefault="00F61E0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F61E0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553790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55379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8</w:t>
            </w:r>
          </w:p>
        </w:tc>
        <w:tc>
          <w:tcPr>
            <w:tcW w:w="1264" w:type="dxa"/>
            <w:gridSpan w:val="2"/>
          </w:tcPr>
          <w:p w:rsidR="004D351D" w:rsidRPr="00687C49" w:rsidRDefault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H0197</w:t>
            </w:r>
          </w:p>
        </w:tc>
        <w:tc>
          <w:tcPr>
            <w:tcW w:w="1548" w:type="dxa"/>
          </w:tcPr>
          <w:p w:rsidR="004D351D" w:rsidRPr="00687C49" w:rsidRDefault="00A0460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8-94-6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Hydrochlorothiazide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 xml:space="preserve">impurity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A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(chlorothiazide)</w:t>
            </w:r>
          </w:p>
        </w:tc>
        <w:tc>
          <w:tcPr>
            <w:tcW w:w="3420" w:type="dxa"/>
          </w:tcPr>
          <w:p w:rsidR="004D351D" w:rsidRPr="00687C49" w:rsidRDefault="00EA2799" w:rsidP="00EA279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охлор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1F36D1" w:rsidRPr="00687C49">
              <w:rPr>
                <w:rFonts w:ascii="Times New Roman" w:hAnsi="Times New Roman" w:cs="Times New Roman"/>
                <w:b/>
                <w:sz w:val="20"/>
              </w:rPr>
              <w:t>азид</w:t>
            </w:r>
            <w:r w:rsidR="001F36D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А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(хлор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азид)</w:t>
            </w:r>
          </w:p>
        </w:tc>
        <w:tc>
          <w:tcPr>
            <w:tcW w:w="1714" w:type="dxa"/>
          </w:tcPr>
          <w:p w:rsidR="004D351D" w:rsidRPr="00687C49" w:rsidRDefault="00F61E0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F61E0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02088B" w:rsidP="00C900D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H0198</w:t>
            </w:r>
          </w:p>
        </w:tc>
        <w:tc>
          <w:tcPr>
            <w:tcW w:w="1548" w:type="dxa"/>
          </w:tcPr>
          <w:p w:rsidR="004D351D" w:rsidRPr="00687C49" w:rsidRDefault="00A0460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21-30-2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Hydrochlorothiazide impurity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</w:t>
            </w:r>
            <w:r w:rsidRPr="00687C49">
              <w:rPr>
                <w:rStyle w:val="s1"/>
                <w:rFonts w:ascii="Times New Roman" w:hAnsi="Times New Roman" w:cs="Times New Roman"/>
                <w:b/>
                <w:sz w:val="20"/>
                <w:lang w:val="en-US"/>
              </w:rPr>
              <w:t>4-amino-6-chlorobenzene-1,3-disulphonamide (salamide))</w:t>
            </w:r>
          </w:p>
        </w:tc>
        <w:tc>
          <w:tcPr>
            <w:tcW w:w="3420" w:type="dxa"/>
          </w:tcPr>
          <w:p w:rsidR="004D351D" w:rsidRPr="00687C49" w:rsidRDefault="00EA2799" w:rsidP="00EA279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идрохлор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зид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B (</w:t>
            </w:r>
            <w:r w:rsidR="004D351D" w:rsidRPr="00687C49">
              <w:rPr>
                <w:rStyle w:val="s1"/>
                <w:rFonts w:ascii="Times New Roman" w:hAnsi="Times New Roman" w:cs="Times New Roman"/>
                <w:b/>
                <w:sz w:val="20"/>
                <w:lang w:val="en-US"/>
              </w:rPr>
              <w:t>4-</w:t>
            </w:r>
            <w:r w:rsidRPr="00687C49">
              <w:rPr>
                <w:rStyle w:val="s1"/>
                <w:rFonts w:ascii="Times New Roman" w:hAnsi="Times New Roman" w:cs="Times New Roman"/>
                <w:b/>
                <w:sz w:val="20"/>
              </w:rPr>
              <w:t>ам</w:t>
            </w:r>
            <w:r w:rsidRPr="00687C49">
              <w:rPr>
                <w:rStyle w:val="s1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Style w:val="s1"/>
                <w:rFonts w:ascii="Times New Roman" w:hAnsi="Times New Roman" w:cs="Times New Roman"/>
                <w:b/>
                <w:sz w:val="20"/>
              </w:rPr>
              <w:t>но</w:t>
            </w:r>
            <w:r w:rsidR="004D351D" w:rsidRPr="00687C49">
              <w:rPr>
                <w:rStyle w:val="s1"/>
                <w:rFonts w:ascii="Times New Roman" w:hAnsi="Times New Roman" w:cs="Times New Roman"/>
                <w:b/>
                <w:sz w:val="20"/>
                <w:lang w:val="en-US"/>
              </w:rPr>
              <w:t>-6-</w:t>
            </w:r>
            <w:r w:rsidR="004D351D" w:rsidRPr="00687C49">
              <w:rPr>
                <w:rStyle w:val="s1"/>
                <w:rFonts w:ascii="Times New Roman" w:hAnsi="Times New Roman" w:cs="Times New Roman"/>
                <w:b/>
                <w:sz w:val="20"/>
              </w:rPr>
              <w:t>хлорбензол</w:t>
            </w:r>
            <w:r w:rsidR="004D351D" w:rsidRPr="00687C49">
              <w:rPr>
                <w:rStyle w:val="s1"/>
                <w:rFonts w:ascii="Times New Roman" w:hAnsi="Times New Roman" w:cs="Times New Roman"/>
                <w:b/>
                <w:sz w:val="20"/>
                <w:lang w:val="en-US"/>
              </w:rPr>
              <w:t>-1,3-</w:t>
            </w:r>
            <w:r w:rsidRPr="00687C49">
              <w:rPr>
                <w:rStyle w:val="s1"/>
                <w:rFonts w:ascii="Times New Roman" w:hAnsi="Times New Roman" w:cs="Times New Roman"/>
                <w:b/>
                <w:sz w:val="20"/>
              </w:rPr>
              <w:t>дисульфонам</w:t>
            </w:r>
            <w:r w:rsidRPr="00687C49">
              <w:rPr>
                <w:rStyle w:val="s1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Style w:val="s1"/>
                <w:rFonts w:ascii="Times New Roman" w:hAnsi="Times New Roman" w:cs="Times New Roman"/>
                <w:b/>
                <w:sz w:val="20"/>
              </w:rPr>
              <w:t>д</w:t>
            </w:r>
            <w:r w:rsidR="004D351D" w:rsidRPr="00687C49">
              <w:rPr>
                <w:rStyle w:val="s1"/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(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ал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1714" w:type="dxa"/>
          </w:tcPr>
          <w:p w:rsidR="004D351D" w:rsidRPr="00687C49" w:rsidRDefault="00F61E0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F61E0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4D351D" w:rsidRPr="00687C49" w:rsidRDefault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H0199</w:t>
            </w:r>
          </w:p>
        </w:tc>
        <w:tc>
          <w:tcPr>
            <w:tcW w:w="1548" w:type="dxa"/>
          </w:tcPr>
          <w:p w:rsidR="004D351D" w:rsidRPr="00687C49" w:rsidRDefault="00F22BEA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0-03-3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Hydrocortisone acetate</w:t>
            </w:r>
          </w:p>
        </w:tc>
        <w:tc>
          <w:tcPr>
            <w:tcW w:w="3420" w:type="dxa"/>
          </w:tcPr>
          <w:p w:rsidR="004D351D" w:rsidRPr="00687C49" w:rsidRDefault="00EA279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окортизо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ацетат</w:t>
            </w:r>
          </w:p>
        </w:tc>
        <w:tc>
          <w:tcPr>
            <w:tcW w:w="1714" w:type="dxa"/>
          </w:tcPr>
          <w:p w:rsidR="004D351D" w:rsidRPr="00687C49" w:rsidRDefault="00F61E0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F61E0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="0050337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4D351D" w:rsidRPr="00687C49" w:rsidRDefault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H0200</w:t>
            </w:r>
          </w:p>
        </w:tc>
        <w:tc>
          <w:tcPr>
            <w:tcW w:w="1548" w:type="dxa"/>
          </w:tcPr>
          <w:p w:rsidR="004D351D" w:rsidRPr="00687C49" w:rsidRDefault="00A0460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30-56-8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Hydroxyprogesterone caproate</w:t>
            </w:r>
          </w:p>
        </w:tc>
        <w:tc>
          <w:tcPr>
            <w:tcW w:w="3420" w:type="dxa"/>
          </w:tcPr>
          <w:p w:rsidR="004D351D" w:rsidRPr="00687C49" w:rsidRDefault="00EA279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оксипрогестеро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капронат</w:t>
            </w:r>
          </w:p>
        </w:tc>
        <w:tc>
          <w:tcPr>
            <w:tcW w:w="1714" w:type="dxa"/>
          </w:tcPr>
          <w:p w:rsidR="004D351D" w:rsidRPr="00687C49" w:rsidRDefault="00F61E0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F61E0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4D351D" w:rsidRPr="00687C49" w:rsidRDefault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774494" w:rsidRPr="00687C49" w:rsidTr="00833398">
        <w:trPr>
          <w:trHeight w:val="329"/>
        </w:trPr>
        <w:tc>
          <w:tcPr>
            <w:tcW w:w="862" w:type="dxa"/>
            <w:vMerge w:val="restart"/>
          </w:tcPr>
          <w:p w:rsidR="00774494" w:rsidRPr="00687C49" w:rsidRDefault="00774494" w:rsidP="00661BC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0201</w:t>
            </w:r>
          </w:p>
        </w:tc>
        <w:tc>
          <w:tcPr>
            <w:tcW w:w="1548" w:type="dxa"/>
            <w:vMerge w:val="restart"/>
          </w:tcPr>
          <w:p w:rsidR="00774494" w:rsidRPr="00687C49" w:rsidRDefault="00774494" w:rsidP="00661BC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82-36-0</w:t>
            </w:r>
          </w:p>
        </w:tc>
        <w:tc>
          <w:tcPr>
            <w:tcW w:w="2520" w:type="dxa"/>
            <w:vMerge w:val="restart"/>
          </w:tcPr>
          <w:p w:rsidR="00774494" w:rsidRPr="00687C49" w:rsidRDefault="00774494" w:rsidP="00661BC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Hyperoside</w:t>
            </w:r>
          </w:p>
        </w:tc>
        <w:tc>
          <w:tcPr>
            <w:tcW w:w="3420" w:type="dxa"/>
            <w:vMerge w:val="restart"/>
          </w:tcPr>
          <w:p w:rsidR="00774494" w:rsidRPr="00687C49" w:rsidRDefault="00EA2799" w:rsidP="00661BC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774494" w:rsidRPr="00687C49">
              <w:rPr>
                <w:rFonts w:ascii="Times New Roman" w:hAnsi="Times New Roman" w:cs="Times New Roman"/>
                <w:b/>
                <w:sz w:val="20"/>
              </w:rPr>
              <w:t>перозид</w:t>
            </w:r>
          </w:p>
        </w:tc>
        <w:tc>
          <w:tcPr>
            <w:tcW w:w="1714" w:type="dxa"/>
          </w:tcPr>
          <w:p w:rsidR="00774494" w:rsidRPr="00687C49" w:rsidRDefault="00F61E0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77449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</w:tc>
        <w:tc>
          <w:tcPr>
            <w:tcW w:w="2227" w:type="dxa"/>
            <w:gridSpan w:val="3"/>
          </w:tcPr>
          <w:p w:rsidR="00774494" w:rsidRPr="00687C49" w:rsidRDefault="00F61E0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774494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74494" w:rsidRPr="00687C49" w:rsidRDefault="00710B99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  <w:tcBorders>
              <w:bottom w:val="single" w:sz="4" w:space="0" w:color="auto"/>
            </w:tcBorders>
          </w:tcPr>
          <w:p w:rsidR="00774494" w:rsidRPr="00687C49" w:rsidRDefault="00774494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  <w:tcBorders>
              <w:bottom w:val="single" w:sz="4" w:space="0" w:color="auto"/>
            </w:tcBorders>
          </w:tcPr>
          <w:p w:rsidR="00774494" w:rsidRPr="00687C49" w:rsidRDefault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774494" w:rsidRPr="00687C49" w:rsidTr="00833398">
        <w:trPr>
          <w:trHeight w:val="329"/>
        </w:trPr>
        <w:tc>
          <w:tcPr>
            <w:tcW w:w="862" w:type="dxa"/>
            <w:vMerge/>
          </w:tcPr>
          <w:p w:rsidR="00774494" w:rsidRPr="00687C49" w:rsidRDefault="00774494" w:rsidP="00661BC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8" w:type="dxa"/>
            <w:vMerge/>
          </w:tcPr>
          <w:p w:rsidR="00774494" w:rsidRPr="00687C49" w:rsidRDefault="00774494" w:rsidP="00661BC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  <w:vMerge/>
          </w:tcPr>
          <w:p w:rsidR="00774494" w:rsidRPr="00687C49" w:rsidRDefault="00774494" w:rsidP="00661BC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420" w:type="dxa"/>
            <w:vMerge/>
          </w:tcPr>
          <w:p w:rsidR="00774494" w:rsidRPr="00687C49" w:rsidRDefault="00774494" w:rsidP="00661BC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14" w:type="dxa"/>
          </w:tcPr>
          <w:p w:rsidR="00774494" w:rsidRPr="00687C49" w:rsidRDefault="00F61E0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774494" w:rsidRPr="00687C49" w:rsidRDefault="00F61E0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774494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774494" w:rsidRPr="00687C49" w:rsidRDefault="009F6672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</w:tcBorders>
          </w:tcPr>
          <w:p w:rsidR="00774494" w:rsidRPr="00687C49" w:rsidRDefault="00774494" w:rsidP="00244AB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</w:tcBorders>
          </w:tcPr>
          <w:p w:rsidR="00774494" w:rsidRPr="00687C49" w:rsidRDefault="0002088B" w:rsidP="00C900D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200</w:t>
            </w:r>
          </w:p>
        </w:tc>
      </w:tr>
      <w:tr w:rsidR="00774494" w:rsidRPr="00687C49" w:rsidTr="00833398">
        <w:tc>
          <w:tcPr>
            <w:tcW w:w="862" w:type="dxa"/>
            <w:vMerge/>
          </w:tcPr>
          <w:p w:rsidR="00774494" w:rsidRPr="00687C49" w:rsidRDefault="00774494" w:rsidP="00661BC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8" w:type="dxa"/>
            <w:vMerge/>
          </w:tcPr>
          <w:p w:rsidR="00774494" w:rsidRPr="00687C49" w:rsidRDefault="00774494" w:rsidP="00661BC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  <w:vMerge/>
          </w:tcPr>
          <w:p w:rsidR="00774494" w:rsidRPr="00687C49" w:rsidRDefault="00774494" w:rsidP="00661BC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420" w:type="dxa"/>
            <w:vMerge/>
          </w:tcPr>
          <w:p w:rsidR="00774494" w:rsidRPr="00687C49" w:rsidRDefault="00774494" w:rsidP="00661BC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14" w:type="dxa"/>
          </w:tcPr>
          <w:p w:rsidR="00CE61F0" w:rsidRPr="00687C49" w:rsidRDefault="00F61E0B" w:rsidP="00661BC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774494" w:rsidRPr="00687C49" w:rsidRDefault="00774494" w:rsidP="00661BC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</w:t>
            </w:r>
            <w:r w:rsidR="00F61E0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CE61F0" w:rsidRPr="00687C49" w:rsidRDefault="00F61E0B" w:rsidP="00661BC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774494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774494" w:rsidRPr="00687C49" w:rsidRDefault="00774494" w:rsidP="00661BC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774494" w:rsidRPr="00687C49" w:rsidRDefault="00CE61F0" w:rsidP="00661BC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</w:tcBorders>
          </w:tcPr>
          <w:p w:rsidR="00774494" w:rsidRPr="00687C49" w:rsidRDefault="00774494" w:rsidP="00661BC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</w:tcBorders>
          </w:tcPr>
          <w:p w:rsidR="00774494" w:rsidRPr="00687C49" w:rsidRDefault="0002088B" w:rsidP="00C900D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0400</w:t>
            </w:r>
          </w:p>
        </w:tc>
      </w:tr>
      <w:tr w:rsidR="0002088B" w:rsidRPr="00687C49" w:rsidTr="00833398">
        <w:tc>
          <w:tcPr>
            <w:tcW w:w="862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0202</w:t>
            </w:r>
          </w:p>
        </w:tc>
        <w:tc>
          <w:tcPr>
            <w:tcW w:w="1548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5687-27-1</w:t>
            </w:r>
          </w:p>
        </w:tc>
        <w:tc>
          <w:tcPr>
            <w:tcW w:w="2520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buprofen</w:t>
            </w:r>
          </w:p>
        </w:tc>
        <w:tc>
          <w:tcPr>
            <w:tcW w:w="3420" w:type="dxa"/>
          </w:tcPr>
          <w:p w:rsidR="0002088B" w:rsidRPr="00687C49" w:rsidRDefault="00EA2799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бупрофен</w:t>
            </w:r>
          </w:p>
        </w:tc>
        <w:tc>
          <w:tcPr>
            <w:tcW w:w="1714" w:type="dxa"/>
          </w:tcPr>
          <w:p w:rsidR="0002088B" w:rsidRPr="00687C49" w:rsidRDefault="00F61E0B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2088B" w:rsidRPr="00687C49" w:rsidRDefault="00F61E0B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2088B" w:rsidRPr="00687C49" w:rsidRDefault="00F61E0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27" w:type="dxa"/>
            <w:gridSpan w:val="3"/>
          </w:tcPr>
          <w:p w:rsidR="0002088B" w:rsidRPr="00687C49" w:rsidRDefault="00F61E0B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Х,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 xml:space="preserve">СФ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02088B" w:rsidRPr="00687C49" w:rsidRDefault="00F61E0B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СФ</w:t>
            </w:r>
          </w:p>
        </w:tc>
        <w:tc>
          <w:tcPr>
            <w:tcW w:w="1086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02088B" w:rsidRPr="00687C49" w:rsidTr="00833398">
        <w:tc>
          <w:tcPr>
            <w:tcW w:w="862" w:type="dxa"/>
          </w:tcPr>
          <w:p w:rsidR="0002088B" w:rsidRPr="00687C49" w:rsidRDefault="0002088B" w:rsidP="0002088B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I0203</w:t>
            </w:r>
          </w:p>
        </w:tc>
        <w:tc>
          <w:tcPr>
            <w:tcW w:w="1548" w:type="dxa"/>
          </w:tcPr>
          <w:p w:rsidR="0002088B" w:rsidRPr="00687C49" w:rsidRDefault="0002088B" w:rsidP="0002088B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9007-83-4</w:t>
            </w:r>
          </w:p>
        </w:tc>
        <w:tc>
          <w:tcPr>
            <w:tcW w:w="2520" w:type="dxa"/>
          </w:tcPr>
          <w:p w:rsidR="0002088B" w:rsidRPr="00687C49" w:rsidRDefault="0002088B" w:rsidP="0002088B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Immunoglobulin human solution 10%</w:t>
            </w:r>
          </w:p>
        </w:tc>
        <w:tc>
          <w:tcPr>
            <w:tcW w:w="3420" w:type="dxa"/>
          </w:tcPr>
          <w:p w:rsidR="0002088B" w:rsidRPr="00687C49" w:rsidRDefault="000902FB" w:rsidP="0002088B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муноглобул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="0002088B"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н 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людини</w:t>
            </w:r>
            <w:r w:rsidR="0002088B"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 10%</w:t>
            </w:r>
          </w:p>
        </w:tc>
        <w:tc>
          <w:tcPr>
            <w:tcW w:w="1714" w:type="dxa"/>
          </w:tcPr>
          <w:p w:rsidR="0002088B" w:rsidRPr="00687C49" w:rsidRDefault="006E650A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2088B" w:rsidRPr="00687C49" w:rsidRDefault="006E650A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Ф, б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урето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й метод</w:t>
            </w:r>
          </w:p>
        </w:tc>
        <w:tc>
          <w:tcPr>
            <w:tcW w:w="1086" w:type="dxa"/>
            <w:gridSpan w:val="2"/>
          </w:tcPr>
          <w:p w:rsidR="0002088B" w:rsidRPr="00687C49" w:rsidRDefault="00D97ED8" w:rsidP="00D97ED8">
            <w:pPr>
              <w:ind w:left="-19" w:right="-120" w:firstLine="19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3*для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Б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офарма</w:t>
            </w:r>
          </w:p>
        </w:tc>
        <w:tc>
          <w:tcPr>
            <w:tcW w:w="1372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,5 мл</w:t>
            </w:r>
          </w:p>
        </w:tc>
        <w:tc>
          <w:tcPr>
            <w:tcW w:w="1264" w:type="dxa"/>
            <w:gridSpan w:val="2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0204</w:t>
            </w:r>
          </w:p>
        </w:tc>
        <w:tc>
          <w:tcPr>
            <w:tcW w:w="1548" w:type="dxa"/>
          </w:tcPr>
          <w:p w:rsidR="004D351D" w:rsidRPr="00687C49" w:rsidRDefault="00A0460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</w:t>
            </w:r>
            <w:r w:rsidR="00C61ABF"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-8</w:t>
            </w:r>
            <w:r w:rsidR="00C61ABF" w:rsidRPr="00687C49">
              <w:rPr>
                <w:rFonts w:ascii="Times New Roman" w:hAnsi="Times New Roman" w:cs="Times New Roman"/>
                <w:b/>
                <w:sz w:val="20"/>
              </w:rPr>
              <w:t>6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-1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ndometacin</w:t>
            </w:r>
          </w:p>
        </w:tc>
        <w:tc>
          <w:tcPr>
            <w:tcW w:w="3420" w:type="dxa"/>
          </w:tcPr>
          <w:p w:rsidR="004D351D" w:rsidRPr="00687C49" w:rsidRDefault="000902F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дометацин</w:t>
            </w:r>
          </w:p>
        </w:tc>
        <w:tc>
          <w:tcPr>
            <w:tcW w:w="1714" w:type="dxa"/>
          </w:tcPr>
          <w:p w:rsidR="002D5481" w:rsidRPr="00687C49" w:rsidRDefault="006E650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D5481" w:rsidRPr="00687C49" w:rsidRDefault="006E650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Р, </w:t>
            </w:r>
            <w:r w:rsidR="006E650A"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="006E650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2D5481"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="006E650A"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6E650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2D5481" w:rsidRPr="00687C49" w:rsidRDefault="006E650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 Р</w:t>
            </w:r>
            <w:r w:rsidR="002D548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2D5481" w:rsidRPr="00687C49" w:rsidRDefault="006E650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2D548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2D548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4D351D" w:rsidRPr="00687C49" w:rsidRDefault="002D5481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  <w:p w:rsidR="007C51CD" w:rsidRPr="00687C49" w:rsidRDefault="007C51CD" w:rsidP="00D97ED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4D351D" w:rsidRPr="00687C49" w:rsidRDefault="0002088B">
            <w:pPr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3030</w:t>
            </w:r>
          </w:p>
        </w:tc>
      </w:tr>
      <w:tr w:rsidR="0002088B" w:rsidRPr="00687C49" w:rsidTr="00833398">
        <w:tc>
          <w:tcPr>
            <w:tcW w:w="862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0205</w:t>
            </w:r>
          </w:p>
        </w:tc>
        <w:tc>
          <w:tcPr>
            <w:tcW w:w="1548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4-11-3</w:t>
            </w:r>
          </w:p>
        </w:tc>
        <w:tc>
          <w:tcPr>
            <w:tcW w:w="2520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Indometacin impurity </w:t>
            </w:r>
          </w:p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(4-chlorobenzoic acid )</w:t>
            </w:r>
          </w:p>
        </w:tc>
        <w:tc>
          <w:tcPr>
            <w:tcW w:w="3420" w:type="dxa"/>
          </w:tcPr>
          <w:p w:rsidR="0002088B" w:rsidRPr="00687C49" w:rsidRDefault="000902FB" w:rsidP="000902F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дометац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(4-хлорбензойна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кислота )</w:t>
            </w:r>
          </w:p>
        </w:tc>
        <w:tc>
          <w:tcPr>
            <w:tcW w:w="1714" w:type="dxa"/>
          </w:tcPr>
          <w:p w:rsidR="0002088B" w:rsidRPr="00687C49" w:rsidRDefault="006E650A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2088B" w:rsidRPr="00687C49" w:rsidRDefault="006E650A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02088B" w:rsidRPr="00687C49" w:rsidTr="00833398">
        <w:trPr>
          <w:trHeight w:val="372"/>
        </w:trPr>
        <w:tc>
          <w:tcPr>
            <w:tcW w:w="862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0206</w:t>
            </w:r>
          </w:p>
        </w:tc>
        <w:tc>
          <w:tcPr>
            <w:tcW w:w="1548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9004-66-4</w:t>
            </w:r>
          </w:p>
        </w:tc>
        <w:tc>
          <w:tcPr>
            <w:tcW w:w="2520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ron dextran</w:t>
            </w:r>
          </w:p>
        </w:tc>
        <w:tc>
          <w:tcPr>
            <w:tcW w:w="3420" w:type="dxa"/>
          </w:tcPr>
          <w:p w:rsidR="0002088B" w:rsidRPr="00687C49" w:rsidRDefault="000902F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Залі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за декстран</w:t>
            </w:r>
          </w:p>
        </w:tc>
        <w:tc>
          <w:tcPr>
            <w:tcW w:w="1714" w:type="dxa"/>
          </w:tcPr>
          <w:p w:rsidR="0002088B" w:rsidRPr="00687C49" w:rsidRDefault="006E650A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, Т</w:t>
            </w:r>
          </w:p>
        </w:tc>
        <w:tc>
          <w:tcPr>
            <w:tcW w:w="1086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372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,0</w:t>
            </w:r>
          </w:p>
        </w:tc>
        <w:tc>
          <w:tcPr>
            <w:tcW w:w="1264" w:type="dxa"/>
            <w:gridSpan w:val="2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0207</w:t>
            </w:r>
          </w:p>
        </w:tc>
        <w:tc>
          <w:tcPr>
            <w:tcW w:w="1548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soleucine</w:t>
            </w:r>
          </w:p>
        </w:tc>
        <w:tc>
          <w:tcPr>
            <w:tcW w:w="3420" w:type="dxa"/>
          </w:tcPr>
          <w:p w:rsidR="004D351D" w:rsidRPr="00687C49" w:rsidRDefault="000902F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золейцин</w:t>
            </w:r>
          </w:p>
        </w:tc>
        <w:tc>
          <w:tcPr>
            <w:tcW w:w="1714" w:type="dxa"/>
          </w:tcPr>
          <w:p w:rsidR="004D351D" w:rsidRPr="00687C49" w:rsidRDefault="00503DF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503DF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8</w:t>
            </w:r>
          </w:p>
        </w:tc>
        <w:tc>
          <w:tcPr>
            <w:tcW w:w="1264" w:type="dxa"/>
            <w:gridSpan w:val="2"/>
          </w:tcPr>
          <w:p w:rsidR="004D351D" w:rsidRPr="00687C49" w:rsidRDefault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0208</w:t>
            </w:r>
          </w:p>
        </w:tc>
        <w:tc>
          <w:tcPr>
            <w:tcW w:w="1548" w:type="dxa"/>
          </w:tcPr>
          <w:p w:rsidR="004D351D" w:rsidRPr="00687C49" w:rsidRDefault="003C33C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4-85-3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soniazid</w:t>
            </w:r>
          </w:p>
        </w:tc>
        <w:tc>
          <w:tcPr>
            <w:tcW w:w="3420" w:type="dxa"/>
          </w:tcPr>
          <w:p w:rsidR="004D351D" w:rsidRPr="00687C49" w:rsidRDefault="000902F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зо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азид</w:t>
            </w:r>
          </w:p>
        </w:tc>
        <w:tc>
          <w:tcPr>
            <w:tcW w:w="1714" w:type="dxa"/>
          </w:tcPr>
          <w:p w:rsidR="004D351D" w:rsidRPr="00687C49" w:rsidRDefault="00503DF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503DF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, Р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D351D" w:rsidRPr="00687C49" w:rsidRDefault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0209</w:t>
            </w:r>
          </w:p>
        </w:tc>
        <w:tc>
          <w:tcPr>
            <w:tcW w:w="1548" w:type="dxa"/>
          </w:tcPr>
          <w:p w:rsidR="004D351D" w:rsidRPr="00687C49" w:rsidRDefault="00A0460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547-85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sosalipurposide</w:t>
            </w:r>
          </w:p>
        </w:tc>
        <w:tc>
          <w:tcPr>
            <w:tcW w:w="3420" w:type="dxa"/>
          </w:tcPr>
          <w:p w:rsidR="004D351D" w:rsidRPr="00687C49" w:rsidRDefault="000902F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зоса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пурпозид</w:t>
            </w:r>
          </w:p>
        </w:tc>
        <w:tc>
          <w:tcPr>
            <w:tcW w:w="1714" w:type="dxa"/>
          </w:tcPr>
          <w:p w:rsidR="004D351D" w:rsidRPr="00687C49" w:rsidRDefault="00503DF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503DF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503DF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Х, СФ 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02088B" w:rsidP="0096555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04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lastRenderedPageBreak/>
              <w:t>I0210</w:t>
            </w:r>
          </w:p>
        </w:tc>
        <w:tc>
          <w:tcPr>
            <w:tcW w:w="1548" w:type="dxa"/>
          </w:tcPr>
          <w:p w:rsidR="004D351D" w:rsidRPr="00687C49" w:rsidRDefault="00150365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Style w:val="7788"/>
                <w:rFonts w:ascii="Times New Roman" w:hAnsi="Times New Roman" w:cs="Times New Roman"/>
                <w:bCs/>
                <w:color w:val="000000"/>
                <w:sz w:val="20"/>
              </w:rPr>
              <w:t>16106-20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Isosorbide 2-nitrate</w:t>
            </w:r>
          </w:p>
        </w:tc>
        <w:tc>
          <w:tcPr>
            <w:tcW w:w="3420" w:type="dxa"/>
          </w:tcPr>
          <w:p w:rsidR="004D351D" w:rsidRPr="00687C49" w:rsidRDefault="000902FB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зосорб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д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 2-н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snapToGrid w:val="0"/>
                <w:sz w:val="20"/>
              </w:rPr>
              <w:t>трат</w:t>
            </w:r>
          </w:p>
        </w:tc>
        <w:tc>
          <w:tcPr>
            <w:tcW w:w="1714" w:type="dxa"/>
          </w:tcPr>
          <w:p w:rsidR="004D351D" w:rsidRPr="00687C49" w:rsidRDefault="00503DF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503DF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D351D" w:rsidRPr="00687C49" w:rsidRDefault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C24FC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I0211</w:t>
            </w:r>
          </w:p>
        </w:tc>
        <w:tc>
          <w:tcPr>
            <w:tcW w:w="1548" w:type="dxa"/>
          </w:tcPr>
          <w:p w:rsidR="00150365" w:rsidRPr="00687C49" w:rsidRDefault="00150365" w:rsidP="00150365">
            <w:pPr>
              <w:pStyle w:val="af"/>
              <w:keepNext/>
              <w:tabs>
                <w:tab w:val="left" w:pos="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87-33-2</w:t>
            </w:r>
          </w:p>
          <w:p w:rsidR="004D351D" w:rsidRPr="00687C49" w:rsidRDefault="004D351D" w:rsidP="000C24FC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</w:p>
        </w:tc>
        <w:tc>
          <w:tcPr>
            <w:tcW w:w="2520" w:type="dxa"/>
          </w:tcPr>
          <w:p w:rsidR="004D351D" w:rsidRPr="00687C49" w:rsidRDefault="004D351D" w:rsidP="000C24FC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Isosorbide dinitrate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en-US"/>
              </w:rPr>
              <w:t xml:space="preserve">, </w:t>
            </w:r>
          </w:p>
          <w:p w:rsidR="004D351D" w:rsidRPr="00687C49" w:rsidRDefault="004D351D" w:rsidP="008D278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Isosorbide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mononitrate diluted impurity B</w:t>
            </w:r>
          </w:p>
        </w:tc>
        <w:tc>
          <w:tcPr>
            <w:tcW w:w="3420" w:type="dxa"/>
          </w:tcPr>
          <w:p w:rsidR="000902FB" w:rsidRPr="00687C49" w:rsidRDefault="000902FB" w:rsidP="000902FB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зосорб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д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 д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трат, 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зосорб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д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 монон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трат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розведеного</w:t>
            </w:r>
            <w:r w:rsidR="004D351D"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 </w:t>
            </w:r>
          </w:p>
          <w:p w:rsidR="004D351D" w:rsidRPr="00687C49" w:rsidRDefault="000902FB" w:rsidP="000902FB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 В </w:t>
            </w:r>
          </w:p>
        </w:tc>
        <w:tc>
          <w:tcPr>
            <w:tcW w:w="1714" w:type="dxa"/>
          </w:tcPr>
          <w:p w:rsidR="004D351D" w:rsidRPr="00687C49" w:rsidRDefault="00503DF1" w:rsidP="000C24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Р</w:t>
            </w:r>
          </w:p>
        </w:tc>
        <w:tc>
          <w:tcPr>
            <w:tcW w:w="2227" w:type="dxa"/>
            <w:gridSpan w:val="3"/>
          </w:tcPr>
          <w:p w:rsidR="004D351D" w:rsidRPr="00687C49" w:rsidRDefault="00503DF1" w:rsidP="000C24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6B17D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6B17D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5</w:t>
            </w:r>
          </w:p>
        </w:tc>
        <w:tc>
          <w:tcPr>
            <w:tcW w:w="1264" w:type="dxa"/>
            <w:gridSpan w:val="2"/>
          </w:tcPr>
          <w:p w:rsidR="004D351D" w:rsidRPr="00687C49" w:rsidRDefault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I0212</w:t>
            </w:r>
          </w:p>
        </w:tc>
        <w:tc>
          <w:tcPr>
            <w:tcW w:w="1548" w:type="dxa"/>
          </w:tcPr>
          <w:p w:rsidR="004D351D" w:rsidRPr="00687C49" w:rsidRDefault="00A0460B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16051-77-7</w:t>
            </w:r>
          </w:p>
        </w:tc>
        <w:tc>
          <w:tcPr>
            <w:tcW w:w="2520" w:type="dxa"/>
          </w:tcPr>
          <w:p w:rsidR="00524282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Isosorbide mononitrate</w:t>
            </w:r>
            <w:r w:rsidR="00524282" w:rsidRPr="00687C49">
              <w:rPr>
                <w:rFonts w:ascii="Times New Roman" w:hAnsi="Times New Roman" w:cs="Times New Roman"/>
                <w:snapToGrid w:val="0"/>
                <w:sz w:val="20"/>
                <w:lang w:val="en-US"/>
              </w:rPr>
              <w:t>,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en-US"/>
              </w:rPr>
              <w:t>dilute</w:t>
            </w:r>
            <w:r w:rsidR="00524282" w:rsidRPr="00687C49">
              <w:rPr>
                <w:rFonts w:ascii="Times New Roman" w:hAnsi="Times New Roman" w:cs="Times New Roman"/>
                <w:snapToGrid w:val="0"/>
                <w:sz w:val="20"/>
                <w:lang w:val="en-US"/>
              </w:rPr>
              <w:t>d</w:t>
            </w:r>
          </w:p>
          <w:p w:rsidR="004D351D" w:rsidRPr="00687C49" w:rsidRDefault="00524282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(Isos</w:t>
            </w:r>
            <w:r w:rsidR="004D351D"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orbide 5 – nitrate</w:t>
            </w:r>
            <w:r w:rsidR="004D351D" w:rsidRPr="00687C49">
              <w:rPr>
                <w:rFonts w:ascii="Times New Roman" w:hAnsi="Times New Roman" w:cs="Times New Roman"/>
                <w:snapToGrid w:val="0"/>
                <w:sz w:val="20"/>
                <w:lang w:val="en-US"/>
              </w:rPr>
              <w:t>)</w:t>
            </w:r>
          </w:p>
        </w:tc>
        <w:tc>
          <w:tcPr>
            <w:tcW w:w="3420" w:type="dxa"/>
          </w:tcPr>
          <w:p w:rsidR="000902FB" w:rsidRPr="00687C49" w:rsidRDefault="000902FB" w:rsidP="000902FB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зосорб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д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 монон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трат 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розведений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 </w:t>
            </w:r>
          </w:p>
          <w:p w:rsidR="004D351D" w:rsidRPr="00687C49" w:rsidRDefault="000902FB" w:rsidP="000902FB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(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зосорб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д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 5 – н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snapToGrid w:val="0"/>
                <w:sz w:val="20"/>
              </w:rPr>
              <w:t>трат)</w:t>
            </w:r>
          </w:p>
        </w:tc>
        <w:tc>
          <w:tcPr>
            <w:tcW w:w="1714" w:type="dxa"/>
          </w:tcPr>
          <w:p w:rsidR="00524282" w:rsidRPr="00687C49" w:rsidRDefault="00503DF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503DF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86242A" w:rsidRPr="00687C49" w:rsidRDefault="00503DF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, ОВ, КВ</w:t>
            </w:r>
          </w:p>
          <w:p w:rsidR="00524282" w:rsidRPr="00687C49" w:rsidRDefault="00524282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227" w:type="dxa"/>
            <w:gridSpan w:val="3"/>
          </w:tcPr>
          <w:p w:rsidR="00524282" w:rsidRPr="00687C49" w:rsidRDefault="00503DF1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524282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524282" w:rsidRPr="00687C49" w:rsidRDefault="00503DF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524282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="00524282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524282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86242A" w:rsidRPr="00687C49" w:rsidRDefault="00503DF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6242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86242A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264" w:type="dxa"/>
            <w:gridSpan w:val="2"/>
          </w:tcPr>
          <w:p w:rsidR="004D351D" w:rsidRPr="00687C49" w:rsidRDefault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02088B" w:rsidRPr="00687C49" w:rsidTr="00833398">
        <w:tc>
          <w:tcPr>
            <w:tcW w:w="862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0213</w:t>
            </w:r>
          </w:p>
        </w:tc>
        <w:tc>
          <w:tcPr>
            <w:tcW w:w="1548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6409-46-4</w:t>
            </w:r>
          </w:p>
        </w:tc>
        <w:tc>
          <w:tcPr>
            <w:tcW w:w="2520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sovaleric acid m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n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thyl ether </w:t>
            </w:r>
          </w:p>
        </w:tc>
        <w:tc>
          <w:tcPr>
            <w:tcW w:w="3420" w:type="dxa"/>
          </w:tcPr>
          <w:p w:rsidR="0002088B" w:rsidRPr="00687C49" w:rsidRDefault="0002088B" w:rsidP="00CC432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Ментилов</w:t>
            </w:r>
            <w:r w:rsidR="00CC432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й ефір ізовалері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аново</w:t>
            </w:r>
            <w:r w:rsidR="00CC432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ї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ислот</w:t>
            </w:r>
            <w:r w:rsidR="00CC432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</w:p>
        </w:tc>
        <w:tc>
          <w:tcPr>
            <w:tcW w:w="1714" w:type="dxa"/>
          </w:tcPr>
          <w:p w:rsidR="0002088B" w:rsidRPr="00687C49" w:rsidRDefault="00503DF1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5</w:t>
            </w:r>
          </w:p>
        </w:tc>
        <w:tc>
          <w:tcPr>
            <w:tcW w:w="1264" w:type="dxa"/>
            <w:gridSpan w:val="2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02088B" w:rsidRPr="00687C49" w:rsidTr="00833398">
        <w:tc>
          <w:tcPr>
            <w:tcW w:w="862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0214</w:t>
            </w:r>
          </w:p>
        </w:tc>
        <w:tc>
          <w:tcPr>
            <w:tcW w:w="1548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84625-61-6</w:t>
            </w:r>
          </w:p>
        </w:tc>
        <w:tc>
          <w:tcPr>
            <w:tcW w:w="2520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traconazole</w:t>
            </w:r>
          </w:p>
        </w:tc>
        <w:tc>
          <w:tcPr>
            <w:tcW w:w="3420" w:type="dxa"/>
          </w:tcPr>
          <w:p w:rsidR="0002088B" w:rsidRPr="00687C49" w:rsidRDefault="00BE0012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траконазол</w:t>
            </w:r>
          </w:p>
        </w:tc>
        <w:tc>
          <w:tcPr>
            <w:tcW w:w="1714" w:type="dxa"/>
          </w:tcPr>
          <w:p w:rsidR="0002088B" w:rsidRPr="00687C49" w:rsidRDefault="00503DF1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2088B" w:rsidRPr="00687C49" w:rsidRDefault="00503DF1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="00503DF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2088B" w:rsidRPr="00687C49" w:rsidRDefault="00503DF1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, Р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2088B" w:rsidRPr="00687C49" w:rsidRDefault="00503DF1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2088B" w:rsidRPr="00687C49" w:rsidRDefault="00503DF1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02088B" w:rsidRPr="00687C49" w:rsidTr="00833398">
        <w:tc>
          <w:tcPr>
            <w:tcW w:w="862" w:type="dxa"/>
          </w:tcPr>
          <w:p w:rsidR="0002088B" w:rsidRPr="00687C49" w:rsidRDefault="0002088B" w:rsidP="0002088B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K0215</w:t>
            </w:r>
          </w:p>
        </w:tc>
        <w:tc>
          <w:tcPr>
            <w:tcW w:w="1548" w:type="dxa"/>
          </w:tcPr>
          <w:p w:rsidR="0002088B" w:rsidRPr="00687C49" w:rsidRDefault="0002088B" w:rsidP="0002088B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520-18-3</w:t>
            </w:r>
          </w:p>
        </w:tc>
        <w:tc>
          <w:tcPr>
            <w:tcW w:w="2520" w:type="dxa"/>
          </w:tcPr>
          <w:p w:rsidR="0002088B" w:rsidRPr="00687C49" w:rsidRDefault="0002088B" w:rsidP="0002088B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K</w:t>
            </w:r>
            <w:r w:rsidRPr="00687C49">
              <w:rPr>
                <w:rFonts w:ascii="Times New Roman" w:hAnsi="Times New Roman" w:cs="Times New Roman"/>
                <w:sz w:val="20"/>
              </w:rPr>
              <w:t>aem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pf</w:t>
            </w:r>
            <w:r w:rsidRPr="00687C49">
              <w:rPr>
                <w:rFonts w:ascii="Times New Roman" w:hAnsi="Times New Roman" w:cs="Times New Roman"/>
                <w:sz w:val="20"/>
              </w:rPr>
              <w:t>erol</w:t>
            </w:r>
          </w:p>
        </w:tc>
        <w:tc>
          <w:tcPr>
            <w:tcW w:w="3420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емпферол</w:t>
            </w:r>
          </w:p>
        </w:tc>
        <w:tc>
          <w:tcPr>
            <w:tcW w:w="1714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503DF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2088B" w:rsidRPr="00687C49" w:rsidRDefault="00503DF1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02088B" w:rsidRPr="00687C49" w:rsidTr="00833398">
        <w:tc>
          <w:tcPr>
            <w:tcW w:w="862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K021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548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82-02-0</w:t>
            </w:r>
          </w:p>
        </w:tc>
        <w:tc>
          <w:tcPr>
            <w:tcW w:w="2520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Kellin</w:t>
            </w:r>
          </w:p>
        </w:tc>
        <w:tc>
          <w:tcPr>
            <w:tcW w:w="3420" w:type="dxa"/>
          </w:tcPr>
          <w:p w:rsidR="0002088B" w:rsidRPr="00687C49" w:rsidRDefault="0002088B" w:rsidP="00BE001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ел</w:t>
            </w:r>
            <w:r w:rsidR="00BE0012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н</w:t>
            </w:r>
          </w:p>
        </w:tc>
        <w:tc>
          <w:tcPr>
            <w:tcW w:w="1714" w:type="dxa"/>
          </w:tcPr>
          <w:p w:rsidR="0002088B" w:rsidRPr="00687C49" w:rsidRDefault="00503DF1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503DF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2088B" w:rsidRPr="00687C49" w:rsidRDefault="00503DF1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СФ</w:t>
            </w:r>
          </w:p>
        </w:tc>
        <w:tc>
          <w:tcPr>
            <w:tcW w:w="1086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372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1</w:t>
            </w:r>
          </w:p>
        </w:tc>
        <w:tc>
          <w:tcPr>
            <w:tcW w:w="1264" w:type="dxa"/>
            <w:gridSpan w:val="2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02088B" w:rsidRPr="00687C49" w:rsidTr="00833398">
        <w:tc>
          <w:tcPr>
            <w:tcW w:w="862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K0217</w:t>
            </w:r>
          </w:p>
        </w:tc>
        <w:tc>
          <w:tcPr>
            <w:tcW w:w="1548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5277-42-1</w:t>
            </w:r>
          </w:p>
        </w:tc>
        <w:tc>
          <w:tcPr>
            <w:tcW w:w="2520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Ketoconazole</w:t>
            </w:r>
          </w:p>
        </w:tc>
        <w:tc>
          <w:tcPr>
            <w:tcW w:w="3420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етоконазол</w:t>
            </w:r>
          </w:p>
        </w:tc>
        <w:tc>
          <w:tcPr>
            <w:tcW w:w="1714" w:type="dxa"/>
          </w:tcPr>
          <w:p w:rsidR="0002088B" w:rsidRPr="00687C49" w:rsidRDefault="00503DF1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2088B" w:rsidRPr="00687C49" w:rsidRDefault="00503DF1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Х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4</w:t>
            </w:r>
          </w:p>
        </w:tc>
        <w:tc>
          <w:tcPr>
            <w:tcW w:w="1264" w:type="dxa"/>
            <w:gridSpan w:val="2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K0218</w:t>
            </w:r>
          </w:p>
        </w:tc>
        <w:tc>
          <w:tcPr>
            <w:tcW w:w="1548" w:type="dxa"/>
          </w:tcPr>
          <w:p w:rsidR="004D351D" w:rsidRPr="00687C49" w:rsidRDefault="00257A5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0658-04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>Ketoprofen etyl ester (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В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>)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>Ketoprofen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 xml:space="preserve"> impurity</w:t>
            </w:r>
          </w:p>
        </w:tc>
        <w:tc>
          <w:tcPr>
            <w:tcW w:w="3420" w:type="dxa"/>
          </w:tcPr>
          <w:p w:rsidR="004D351D" w:rsidRPr="00687C49" w:rsidRDefault="00AE447A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етопрофе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ило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й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ф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D351D" w:rsidRPr="00687C49" w:rsidRDefault="00AE44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етопрофе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</w:p>
        </w:tc>
        <w:tc>
          <w:tcPr>
            <w:tcW w:w="1714" w:type="dxa"/>
          </w:tcPr>
          <w:p w:rsidR="004D351D" w:rsidRPr="00687C49" w:rsidRDefault="00503DF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503DF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B43065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0,2 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02088B" w:rsidP="00CF4BA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650</w:t>
            </w:r>
          </w:p>
        </w:tc>
      </w:tr>
      <w:tr w:rsidR="0002088B" w:rsidRPr="00687C49" w:rsidTr="00833398">
        <w:trPr>
          <w:trHeight w:val="55"/>
        </w:trPr>
        <w:tc>
          <w:tcPr>
            <w:tcW w:w="862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K0219</w:t>
            </w:r>
          </w:p>
        </w:tc>
        <w:tc>
          <w:tcPr>
            <w:tcW w:w="1548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4580-14-8</w:t>
            </w:r>
          </w:p>
        </w:tc>
        <w:tc>
          <w:tcPr>
            <w:tcW w:w="2520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Ketotifen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hydrogen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fumarate</w:t>
            </w:r>
          </w:p>
        </w:tc>
        <w:tc>
          <w:tcPr>
            <w:tcW w:w="3420" w:type="dxa"/>
          </w:tcPr>
          <w:p w:rsidR="0002088B" w:rsidRPr="00687C49" w:rsidRDefault="00CF1F92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етотифе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дрофумарат</w:t>
            </w:r>
          </w:p>
        </w:tc>
        <w:tc>
          <w:tcPr>
            <w:tcW w:w="1714" w:type="dxa"/>
          </w:tcPr>
          <w:p w:rsidR="0002088B" w:rsidRPr="00687C49" w:rsidRDefault="00503DF1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2088B" w:rsidRPr="00687C49" w:rsidRDefault="006A7949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2088B" w:rsidRPr="00687C49" w:rsidRDefault="006A7949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2088B" w:rsidRPr="00687C49" w:rsidRDefault="006A7949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503DF1" w:rsidRPr="00687C49" w:rsidRDefault="00503DF1" w:rsidP="00503DF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="006A7949" w:rsidRPr="00687C49">
              <w:rPr>
                <w:rFonts w:ascii="Times New Roman" w:hAnsi="Times New Roman" w:cs="Times New Roman"/>
                <w:b/>
                <w:sz w:val="20"/>
              </w:rPr>
              <w:t>Кетопрофен</w:t>
            </w:r>
            <w:r w:rsidR="006A794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6A7949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="006A794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="006A7949" w:rsidRPr="00687C49">
              <w:rPr>
                <w:rFonts w:ascii="Times New Roman" w:hAnsi="Times New Roman" w:cs="Times New Roman"/>
                <w:b/>
                <w:sz w:val="20"/>
              </w:rPr>
              <w:t>тилов</w:t>
            </w:r>
            <w:r w:rsidR="006A794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="006A7949" w:rsidRPr="00687C49">
              <w:rPr>
                <w:rFonts w:ascii="Times New Roman" w:hAnsi="Times New Roman" w:cs="Times New Roman"/>
                <w:b/>
                <w:sz w:val="20"/>
              </w:rPr>
              <w:t xml:space="preserve">й </w:t>
            </w:r>
            <w:r w:rsidR="006A794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="006A7949" w:rsidRPr="00687C49">
              <w:rPr>
                <w:rFonts w:ascii="Times New Roman" w:hAnsi="Times New Roman" w:cs="Times New Roman"/>
                <w:b/>
                <w:sz w:val="20"/>
              </w:rPr>
              <w:t>ф</w:t>
            </w:r>
            <w:r w:rsidR="006A794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</w:p>
          <w:p w:rsidR="0002088B" w:rsidRPr="00687C49" w:rsidRDefault="006A7949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02088B" w:rsidRPr="00687C49" w:rsidRDefault="006A7949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8</w:t>
            </w:r>
          </w:p>
        </w:tc>
        <w:tc>
          <w:tcPr>
            <w:tcW w:w="1264" w:type="dxa"/>
            <w:gridSpan w:val="2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02088B" w:rsidRPr="00687C49" w:rsidTr="00833398">
        <w:tc>
          <w:tcPr>
            <w:tcW w:w="862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K0220</w:t>
            </w:r>
          </w:p>
        </w:tc>
        <w:tc>
          <w:tcPr>
            <w:tcW w:w="1548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3076-16-0</w:t>
            </w:r>
          </w:p>
        </w:tc>
        <w:tc>
          <w:tcPr>
            <w:tcW w:w="2520" w:type="dxa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Ketotifen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mpurity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G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(4 – (1 – methylpiperidin – 4 – ylidene) – 4</w:t>
            </w:r>
            <w:r w:rsidRPr="00687C49">
              <w:rPr>
                <w:rFonts w:ascii="Times New Roman" w:hAnsi="Times New Roman" w:cs="Times New Roman"/>
                <w:b/>
                <w:i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i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– benzo [4, 5] cyckohepta [1, 2 – b] thiophen – 9, 10 – dione)</w:t>
            </w:r>
          </w:p>
        </w:tc>
        <w:tc>
          <w:tcPr>
            <w:tcW w:w="3420" w:type="dxa"/>
          </w:tcPr>
          <w:p w:rsidR="0002088B" w:rsidRPr="00687C49" w:rsidRDefault="006A7949" w:rsidP="0002088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Кетотифену</w:t>
            </w:r>
            <w:r w:rsidR="0002088B"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BA2079" w:rsidRPr="00687C49">
              <w:rPr>
                <w:rFonts w:ascii="Times New Roman" w:hAnsi="Times New Roman" w:cs="Times New Roman"/>
                <w:sz w:val="20"/>
              </w:rPr>
              <w:t>домішка</w:t>
            </w:r>
            <w:r w:rsidR="0002088B"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02088B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G </w:t>
            </w:r>
          </w:p>
          <w:p w:rsidR="0002088B" w:rsidRPr="00687C49" w:rsidRDefault="00BA2079" w:rsidP="00BA207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(4 – (1 –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метил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перид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– 4 –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ден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) – 4</w:t>
            </w:r>
            <w:r w:rsidR="0002088B" w:rsidRPr="00687C49">
              <w:rPr>
                <w:rFonts w:ascii="Times New Roman" w:hAnsi="Times New Roman" w:cs="Times New Roman"/>
                <w:b/>
                <w:i/>
                <w:sz w:val="20"/>
              </w:rPr>
              <w:t>н</w:t>
            </w:r>
            <w:r w:rsidR="0002088B" w:rsidRPr="00687C49">
              <w:rPr>
                <w:rFonts w:ascii="Times New Roman" w:hAnsi="Times New Roman" w:cs="Times New Roman"/>
                <w:b/>
                <w:i/>
                <w:sz w:val="20"/>
                <w:lang w:val="en-US"/>
              </w:rPr>
              <w:t xml:space="preserve"> 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– 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бензо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[4, 5] 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циклогеп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[1, 2 – b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]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офе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– 9, 10 –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он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1714" w:type="dxa"/>
          </w:tcPr>
          <w:p w:rsidR="0002088B" w:rsidRPr="00687C49" w:rsidRDefault="005E715E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27" w:type="dxa"/>
            <w:gridSpan w:val="3"/>
          </w:tcPr>
          <w:p w:rsidR="0002088B" w:rsidRPr="00687C49" w:rsidRDefault="005E715E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,4</w:t>
            </w:r>
          </w:p>
        </w:tc>
        <w:tc>
          <w:tcPr>
            <w:tcW w:w="1372" w:type="dxa"/>
            <w:gridSpan w:val="2"/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02088B" w:rsidRPr="00687C49" w:rsidTr="00833398">
        <w:trPr>
          <w:trHeight w:val="96"/>
        </w:trPr>
        <w:tc>
          <w:tcPr>
            <w:tcW w:w="862" w:type="dxa"/>
            <w:tcBorders>
              <w:top w:val="single" w:sz="4" w:space="0" w:color="auto"/>
            </w:tcBorders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L0221</w:t>
            </w:r>
          </w:p>
        </w:tc>
        <w:tc>
          <w:tcPr>
            <w:tcW w:w="1548" w:type="dxa"/>
            <w:tcBorders>
              <w:top w:val="single" w:sz="4" w:space="0" w:color="auto"/>
            </w:tcBorders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  <w:tcBorders>
              <w:top w:val="single" w:sz="4" w:space="0" w:color="auto"/>
            </w:tcBorders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Lactose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onohydrate</w:t>
            </w:r>
          </w:p>
        </w:tc>
        <w:tc>
          <w:tcPr>
            <w:tcW w:w="3420" w:type="dxa"/>
            <w:tcBorders>
              <w:top w:val="single" w:sz="4" w:space="0" w:color="auto"/>
            </w:tcBorders>
          </w:tcPr>
          <w:p w:rsidR="0002088B" w:rsidRPr="00687C49" w:rsidRDefault="00BA2079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Лактоз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моно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714" w:type="dxa"/>
            <w:tcBorders>
              <w:top w:val="single" w:sz="4" w:space="0" w:color="auto"/>
            </w:tcBorders>
          </w:tcPr>
          <w:p w:rsidR="0002088B" w:rsidRPr="00687C49" w:rsidRDefault="005E715E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tcBorders>
              <w:top w:val="single" w:sz="4" w:space="0" w:color="auto"/>
            </w:tcBorders>
          </w:tcPr>
          <w:p w:rsidR="0002088B" w:rsidRPr="00687C49" w:rsidRDefault="005E715E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</w:tcBorders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</w:tcBorders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</w:tcBorders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rPr>
          <w:trHeight w:val="96"/>
        </w:trPr>
        <w:tc>
          <w:tcPr>
            <w:tcW w:w="862" w:type="dxa"/>
            <w:tcBorders>
              <w:top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0222</w:t>
            </w:r>
          </w:p>
        </w:tc>
        <w:tc>
          <w:tcPr>
            <w:tcW w:w="1548" w:type="dxa"/>
            <w:tcBorders>
              <w:top w:val="single" w:sz="4" w:space="0" w:color="auto"/>
            </w:tcBorders>
          </w:tcPr>
          <w:p w:rsidR="004D351D" w:rsidRPr="00687C49" w:rsidRDefault="003C33C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618-18-2</w:t>
            </w:r>
          </w:p>
        </w:tc>
        <w:tc>
          <w:tcPr>
            <w:tcW w:w="2520" w:type="dxa"/>
            <w:tcBorders>
              <w:top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actulose</w:t>
            </w:r>
          </w:p>
        </w:tc>
        <w:tc>
          <w:tcPr>
            <w:tcW w:w="3420" w:type="dxa"/>
            <w:tcBorders>
              <w:top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Лактулоза</w:t>
            </w:r>
          </w:p>
        </w:tc>
        <w:tc>
          <w:tcPr>
            <w:tcW w:w="1714" w:type="dxa"/>
            <w:tcBorders>
              <w:top w:val="single" w:sz="4" w:space="0" w:color="auto"/>
            </w:tcBorders>
          </w:tcPr>
          <w:p w:rsidR="004D351D" w:rsidRPr="00687C49" w:rsidRDefault="005E715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tcBorders>
              <w:top w:val="single" w:sz="4" w:space="0" w:color="auto"/>
            </w:tcBorders>
          </w:tcPr>
          <w:p w:rsidR="004D351D" w:rsidRPr="00687C49" w:rsidRDefault="005E715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</w:tcBorders>
          </w:tcPr>
          <w:p w:rsidR="004D351D" w:rsidRPr="00687C49" w:rsidRDefault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02088B" w:rsidRPr="00687C49" w:rsidTr="00833398">
        <w:trPr>
          <w:trHeight w:val="574"/>
        </w:trPr>
        <w:tc>
          <w:tcPr>
            <w:tcW w:w="862" w:type="dxa"/>
            <w:tcBorders>
              <w:top w:val="single" w:sz="4" w:space="0" w:color="auto"/>
            </w:tcBorders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L0223</w:t>
            </w:r>
          </w:p>
        </w:tc>
        <w:tc>
          <w:tcPr>
            <w:tcW w:w="1548" w:type="dxa"/>
            <w:tcBorders>
              <w:top w:val="single" w:sz="4" w:space="0" w:color="auto"/>
            </w:tcBorders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84057-84-1</w:t>
            </w:r>
          </w:p>
        </w:tc>
        <w:tc>
          <w:tcPr>
            <w:tcW w:w="2520" w:type="dxa"/>
            <w:tcBorders>
              <w:top w:val="single" w:sz="4" w:space="0" w:color="auto"/>
            </w:tcBorders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amotrigine </w:t>
            </w:r>
          </w:p>
        </w:tc>
        <w:tc>
          <w:tcPr>
            <w:tcW w:w="3420" w:type="dxa"/>
            <w:tcBorders>
              <w:top w:val="single" w:sz="4" w:space="0" w:color="auto"/>
            </w:tcBorders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Ламотриджин</w:t>
            </w:r>
          </w:p>
        </w:tc>
        <w:tc>
          <w:tcPr>
            <w:tcW w:w="1714" w:type="dxa"/>
            <w:tcBorders>
              <w:top w:val="single" w:sz="4" w:space="0" w:color="auto"/>
            </w:tcBorders>
          </w:tcPr>
          <w:p w:rsidR="0002088B" w:rsidRPr="00687C49" w:rsidRDefault="005E715E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5E715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top w:val="single" w:sz="4" w:space="0" w:color="auto"/>
            </w:tcBorders>
          </w:tcPr>
          <w:p w:rsidR="0002088B" w:rsidRPr="00687C49" w:rsidRDefault="005E715E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с, СФ,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02088B" w:rsidRPr="00687C49" w:rsidRDefault="005E715E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</w:tcBorders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</w:tcBorders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</w:tcBorders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02088B" w:rsidRPr="00687C49" w:rsidTr="00833398">
        <w:trPr>
          <w:trHeight w:val="574"/>
        </w:trPr>
        <w:tc>
          <w:tcPr>
            <w:tcW w:w="862" w:type="dxa"/>
            <w:tcBorders>
              <w:top w:val="single" w:sz="4" w:space="0" w:color="auto"/>
            </w:tcBorders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L0224</w:t>
            </w:r>
          </w:p>
        </w:tc>
        <w:tc>
          <w:tcPr>
            <w:tcW w:w="1548" w:type="dxa"/>
            <w:tcBorders>
              <w:top w:val="single" w:sz="4" w:space="0" w:color="auto"/>
            </w:tcBorders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17575-22-3</w:t>
            </w:r>
          </w:p>
        </w:tc>
        <w:tc>
          <w:tcPr>
            <w:tcW w:w="2520" w:type="dxa"/>
            <w:tcBorders>
              <w:top w:val="single" w:sz="4" w:space="0" w:color="auto"/>
            </w:tcBorders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Lanatoside С </w:t>
            </w:r>
          </w:p>
        </w:tc>
        <w:tc>
          <w:tcPr>
            <w:tcW w:w="3420" w:type="dxa"/>
            <w:tcBorders>
              <w:top w:val="single" w:sz="4" w:space="0" w:color="auto"/>
            </w:tcBorders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Ланатозид С</w:t>
            </w:r>
          </w:p>
        </w:tc>
        <w:tc>
          <w:tcPr>
            <w:tcW w:w="1714" w:type="dxa"/>
            <w:tcBorders>
              <w:top w:val="single" w:sz="4" w:space="0" w:color="auto"/>
            </w:tcBorders>
          </w:tcPr>
          <w:p w:rsidR="0002088B" w:rsidRPr="00687C49" w:rsidRDefault="005E715E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02088B" w:rsidRPr="00687C49" w:rsidRDefault="005E715E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2088B" w:rsidRPr="00687C49" w:rsidRDefault="005E715E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02088B" w:rsidRPr="00687C49" w:rsidRDefault="005E715E" w:rsidP="0002088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02088B" w:rsidRPr="00687C49" w:rsidRDefault="005E715E" w:rsidP="005E715E">
            <w:pPr>
              <w:ind w:right="-24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Хроматограф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ч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на 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чистота</w:t>
            </w:r>
          </w:p>
        </w:tc>
        <w:tc>
          <w:tcPr>
            <w:tcW w:w="2227" w:type="dxa"/>
            <w:gridSpan w:val="3"/>
            <w:tcBorders>
              <w:top w:val="single" w:sz="4" w:space="0" w:color="auto"/>
            </w:tcBorders>
          </w:tcPr>
          <w:p w:rsidR="0002088B" w:rsidRPr="00687C49" w:rsidRDefault="005E715E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2088B" w:rsidRPr="00687C49" w:rsidRDefault="005E715E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02088B" w:rsidRPr="00687C49" w:rsidRDefault="005E715E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2088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</w:tcBorders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</w:tcBorders>
          </w:tcPr>
          <w:p w:rsidR="0002088B" w:rsidRPr="00687C49" w:rsidRDefault="0002088B" w:rsidP="0002088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</w:tcBorders>
          </w:tcPr>
          <w:p w:rsidR="0002088B" w:rsidRPr="00687C49" w:rsidRDefault="0002088B" w:rsidP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L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225</w:t>
            </w:r>
          </w:p>
        </w:tc>
        <w:tc>
          <w:tcPr>
            <w:tcW w:w="1548" w:type="dxa"/>
          </w:tcPr>
          <w:p w:rsidR="004D351D" w:rsidRPr="00687C49" w:rsidRDefault="00EA493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1-90-5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Leucine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Лейцин</w:t>
            </w:r>
          </w:p>
        </w:tc>
        <w:tc>
          <w:tcPr>
            <w:tcW w:w="1714" w:type="dxa"/>
          </w:tcPr>
          <w:p w:rsidR="004D351D" w:rsidRPr="00687C49" w:rsidRDefault="005E715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4D351D" w:rsidRPr="00687C49" w:rsidRDefault="005E715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360BC"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B278CB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4360BC" w:rsidRPr="00687C49">
              <w:rPr>
                <w:rFonts w:ascii="Times New Roman" w:hAnsi="Times New Roman" w:cs="Times New Roman"/>
                <w:b/>
                <w:sz w:val="20"/>
              </w:rPr>
              <w:t>015</w:t>
            </w:r>
          </w:p>
        </w:tc>
        <w:tc>
          <w:tcPr>
            <w:tcW w:w="1264" w:type="dxa"/>
            <w:gridSpan w:val="2"/>
          </w:tcPr>
          <w:p w:rsidR="004D351D" w:rsidRPr="00687C49" w:rsidRDefault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  <w:tcBorders>
              <w:top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L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226</w:t>
            </w:r>
          </w:p>
        </w:tc>
        <w:tc>
          <w:tcPr>
            <w:tcW w:w="1548" w:type="dxa"/>
            <w:tcBorders>
              <w:top w:val="single" w:sz="4" w:space="0" w:color="auto"/>
            </w:tcBorders>
          </w:tcPr>
          <w:p w:rsidR="004D351D" w:rsidRPr="00687C49" w:rsidRDefault="003C33C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6595-80-5</w:t>
            </w:r>
          </w:p>
        </w:tc>
        <w:tc>
          <w:tcPr>
            <w:tcW w:w="2520" w:type="dxa"/>
            <w:tcBorders>
              <w:top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Levamisole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hydrochloride</w:t>
            </w:r>
          </w:p>
        </w:tc>
        <w:tc>
          <w:tcPr>
            <w:tcW w:w="3420" w:type="dxa"/>
            <w:tcBorders>
              <w:top w:val="single" w:sz="4" w:space="0" w:color="auto"/>
            </w:tcBorders>
          </w:tcPr>
          <w:p w:rsidR="004D351D" w:rsidRPr="00687C49" w:rsidRDefault="00BA207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Лев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з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  <w:tcBorders>
              <w:top w:val="single" w:sz="4" w:space="0" w:color="auto"/>
            </w:tcBorders>
          </w:tcPr>
          <w:p w:rsidR="004D351D" w:rsidRPr="00687C49" w:rsidRDefault="005E715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13298" w:rsidRPr="00687C49" w:rsidRDefault="0041329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5E715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top w:val="single" w:sz="4" w:space="0" w:color="auto"/>
            </w:tcBorders>
          </w:tcPr>
          <w:p w:rsidR="004D351D" w:rsidRPr="00687C49" w:rsidRDefault="005E715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1329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13298" w:rsidRPr="00687C49" w:rsidRDefault="005E715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1329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</w:tcBorders>
          </w:tcPr>
          <w:p w:rsidR="004D351D" w:rsidRPr="00687C49" w:rsidRDefault="00413298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</w:tcBorders>
          </w:tcPr>
          <w:p w:rsidR="004D351D" w:rsidRPr="00687C49" w:rsidRDefault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  <w:tcBorders>
              <w:top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L0227</w:t>
            </w:r>
          </w:p>
        </w:tc>
        <w:tc>
          <w:tcPr>
            <w:tcW w:w="1548" w:type="dxa"/>
            <w:tcBorders>
              <w:top w:val="single" w:sz="4" w:space="0" w:color="auto"/>
            </w:tcBorders>
          </w:tcPr>
          <w:p w:rsidR="004D351D" w:rsidRPr="00687C49" w:rsidRDefault="00EA493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41-15-1</w:t>
            </w:r>
          </w:p>
        </w:tc>
        <w:tc>
          <w:tcPr>
            <w:tcW w:w="2520" w:type="dxa"/>
            <w:tcBorders>
              <w:top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evocarnitine </w:t>
            </w:r>
          </w:p>
        </w:tc>
        <w:tc>
          <w:tcPr>
            <w:tcW w:w="3420" w:type="dxa"/>
            <w:tcBorders>
              <w:top w:val="single" w:sz="4" w:space="0" w:color="auto"/>
            </w:tcBorders>
          </w:tcPr>
          <w:p w:rsidR="004D351D" w:rsidRPr="00687C49" w:rsidRDefault="00BA207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Левокар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тин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1714" w:type="dxa"/>
            <w:tcBorders>
              <w:top w:val="single" w:sz="4" w:space="0" w:color="auto"/>
            </w:tcBorders>
          </w:tcPr>
          <w:p w:rsidR="004D351D" w:rsidRPr="00687C49" w:rsidRDefault="00B765F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B765F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top w:val="single" w:sz="4" w:space="0" w:color="auto"/>
            </w:tcBorders>
          </w:tcPr>
          <w:p w:rsidR="004D351D" w:rsidRPr="00687C49" w:rsidRDefault="005E715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5E715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</w:tcBorders>
          </w:tcPr>
          <w:p w:rsidR="004D351D" w:rsidRPr="00687C49" w:rsidRDefault="00D03BD1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6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</w:tcBorders>
          </w:tcPr>
          <w:p w:rsidR="004D351D" w:rsidRPr="00687C49" w:rsidRDefault="0002088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9F4E59" w:rsidRPr="00687C49" w:rsidTr="00833398">
        <w:trPr>
          <w:trHeight w:val="689"/>
        </w:trPr>
        <w:tc>
          <w:tcPr>
            <w:tcW w:w="862" w:type="dxa"/>
            <w:tcBorders>
              <w:top w:val="single" w:sz="4" w:space="0" w:color="auto"/>
            </w:tcBorders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L0228</w:t>
            </w:r>
          </w:p>
        </w:tc>
        <w:tc>
          <w:tcPr>
            <w:tcW w:w="1548" w:type="dxa"/>
            <w:tcBorders>
              <w:top w:val="single" w:sz="4" w:space="0" w:color="auto"/>
            </w:tcBorders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9-92-7</w:t>
            </w:r>
          </w:p>
        </w:tc>
        <w:tc>
          <w:tcPr>
            <w:tcW w:w="2520" w:type="dxa"/>
            <w:tcBorders>
              <w:top w:val="single" w:sz="4" w:space="0" w:color="auto"/>
            </w:tcBorders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Levodopa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3420" w:type="dxa"/>
            <w:tcBorders>
              <w:top w:val="single" w:sz="4" w:space="0" w:color="auto"/>
            </w:tcBorders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Леводопа</w:t>
            </w:r>
          </w:p>
        </w:tc>
        <w:tc>
          <w:tcPr>
            <w:tcW w:w="1714" w:type="dxa"/>
            <w:tcBorders>
              <w:top w:val="single" w:sz="4" w:space="0" w:color="auto"/>
            </w:tcBorders>
          </w:tcPr>
          <w:p w:rsidR="009F4E59" w:rsidRPr="00687C49" w:rsidRDefault="00B765F2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top w:val="single" w:sz="4" w:space="0" w:color="auto"/>
            </w:tcBorders>
          </w:tcPr>
          <w:p w:rsidR="009F4E59" w:rsidRPr="00687C49" w:rsidRDefault="00B765F2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</w:tcBorders>
          </w:tcPr>
          <w:p w:rsidR="009F4E59" w:rsidRPr="00687C49" w:rsidRDefault="009F4E59" w:rsidP="009F4E5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</w:tcBorders>
          </w:tcPr>
          <w:p w:rsidR="009F4E59" w:rsidRPr="00687C49" w:rsidRDefault="009F4E59" w:rsidP="009F4E5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7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</w:tcBorders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9F4E59" w:rsidRPr="00687C49" w:rsidTr="00833398">
        <w:tc>
          <w:tcPr>
            <w:tcW w:w="862" w:type="dxa"/>
            <w:tcBorders>
              <w:top w:val="single" w:sz="4" w:space="0" w:color="auto"/>
            </w:tcBorders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0229</w:t>
            </w:r>
          </w:p>
        </w:tc>
        <w:tc>
          <w:tcPr>
            <w:tcW w:w="1548" w:type="dxa"/>
            <w:tcBorders>
              <w:top w:val="single" w:sz="4" w:space="0" w:color="auto"/>
            </w:tcBorders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38199-71-0</w:t>
            </w:r>
          </w:p>
        </w:tc>
        <w:tc>
          <w:tcPr>
            <w:tcW w:w="2520" w:type="dxa"/>
            <w:tcBorders>
              <w:top w:val="single" w:sz="4" w:space="0" w:color="auto"/>
            </w:tcBorders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evofloxacine hemihydrat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3420" w:type="dxa"/>
            <w:tcBorders>
              <w:top w:val="single" w:sz="4" w:space="0" w:color="auto"/>
            </w:tcBorders>
          </w:tcPr>
          <w:p w:rsidR="009F4E59" w:rsidRPr="00687C49" w:rsidRDefault="00BA2079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Левофлоксац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е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714" w:type="dxa"/>
            <w:tcBorders>
              <w:top w:val="single" w:sz="4" w:space="0" w:color="auto"/>
            </w:tcBorders>
          </w:tcPr>
          <w:p w:rsidR="009F4E59" w:rsidRPr="00687C49" w:rsidRDefault="00B765F2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9F4E59" w:rsidRPr="00687C49" w:rsidRDefault="00B765F2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1E67B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top w:val="single" w:sz="4" w:space="0" w:color="auto"/>
            </w:tcBorders>
          </w:tcPr>
          <w:p w:rsidR="009F4E59" w:rsidRPr="00687C49" w:rsidRDefault="00B765F2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F4E59" w:rsidRPr="00687C49" w:rsidRDefault="00B765F2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F4E59" w:rsidRPr="00687C49" w:rsidRDefault="00B765F2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F4E59" w:rsidRPr="00687C49" w:rsidRDefault="001E67B0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</w:tcBorders>
          </w:tcPr>
          <w:p w:rsidR="009F4E59" w:rsidRPr="00687C49" w:rsidRDefault="009F4E59" w:rsidP="009F4E5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</w:tcBorders>
          </w:tcPr>
          <w:p w:rsidR="009F4E59" w:rsidRPr="00687C49" w:rsidRDefault="009F4E59" w:rsidP="009F4E5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4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</w:tcBorders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9F4E59" w:rsidRPr="00687C49" w:rsidTr="00833398">
        <w:tc>
          <w:tcPr>
            <w:tcW w:w="862" w:type="dxa"/>
          </w:tcPr>
          <w:p w:rsidR="009F4E59" w:rsidRPr="00687C49" w:rsidRDefault="009F4E59" w:rsidP="009F4E59">
            <w:pPr>
              <w:pStyle w:val="6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L0230</w:t>
            </w:r>
          </w:p>
        </w:tc>
        <w:tc>
          <w:tcPr>
            <w:tcW w:w="1548" w:type="dxa"/>
          </w:tcPr>
          <w:p w:rsidR="009F4E59" w:rsidRPr="00687C49" w:rsidRDefault="009F4E59" w:rsidP="009F4E59">
            <w:pPr>
              <w:pStyle w:val="6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Style w:val="7790"/>
                <w:rFonts w:ascii="Times New Roman" w:hAnsi="Times New Roman" w:cs="Times New Roman"/>
                <w:bCs/>
                <w:sz w:val="20"/>
              </w:rPr>
              <w:t>120926-46-7</w:t>
            </w:r>
          </w:p>
        </w:tc>
        <w:tc>
          <w:tcPr>
            <w:tcW w:w="2520" w:type="dxa"/>
          </w:tcPr>
          <w:p w:rsidR="009F4E59" w:rsidRPr="00687C49" w:rsidRDefault="009F4E59" w:rsidP="009F4E59">
            <w:pPr>
              <w:pStyle w:val="6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 xml:space="preserve">Licuroside </w:t>
            </w:r>
          </w:p>
        </w:tc>
        <w:tc>
          <w:tcPr>
            <w:tcW w:w="3420" w:type="dxa"/>
          </w:tcPr>
          <w:p w:rsidR="009F4E59" w:rsidRPr="00687C49" w:rsidRDefault="00481377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</w:rPr>
              <w:t>куразид</w:t>
            </w:r>
          </w:p>
        </w:tc>
        <w:tc>
          <w:tcPr>
            <w:tcW w:w="1714" w:type="dxa"/>
          </w:tcPr>
          <w:p w:rsidR="009F4E59" w:rsidRPr="00687C49" w:rsidRDefault="001E67B0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9F4E59" w:rsidRPr="00687C49" w:rsidRDefault="009F4E59" w:rsidP="009F4E5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9F4E59" w:rsidRPr="00687C49" w:rsidRDefault="009F4E59" w:rsidP="009F4E5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9F4E59" w:rsidRPr="00687C49" w:rsidTr="00833398">
        <w:trPr>
          <w:trHeight w:val="745"/>
        </w:trPr>
        <w:tc>
          <w:tcPr>
            <w:tcW w:w="862" w:type="dxa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L0231</w:t>
            </w:r>
          </w:p>
        </w:tc>
        <w:tc>
          <w:tcPr>
            <w:tcW w:w="1548" w:type="dxa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108-05-0</w:t>
            </w:r>
          </w:p>
        </w:tc>
        <w:tc>
          <w:tcPr>
            <w:tcW w:w="2520" w:type="dxa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idocaine hydrochloride </w:t>
            </w:r>
          </w:p>
        </w:tc>
        <w:tc>
          <w:tcPr>
            <w:tcW w:w="3420" w:type="dxa"/>
          </w:tcPr>
          <w:p w:rsidR="009F4E59" w:rsidRPr="00687C49" w:rsidRDefault="00481377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ок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9F4E59" w:rsidRPr="00687C49" w:rsidRDefault="001E67B0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1E67B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shd w:val="clear" w:color="auto" w:fill="auto"/>
          </w:tcPr>
          <w:p w:rsidR="009F4E59" w:rsidRPr="00687C49" w:rsidRDefault="001E67B0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, Р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9F4E59" w:rsidRPr="00687C49" w:rsidRDefault="001E67B0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shd w:val="clear" w:color="auto" w:fill="auto"/>
          </w:tcPr>
          <w:p w:rsidR="009F4E59" w:rsidRPr="00687C49" w:rsidRDefault="009F4E59" w:rsidP="009F4E5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  <w:shd w:val="clear" w:color="auto" w:fill="auto"/>
          </w:tcPr>
          <w:p w:rsidR="009F4E59" w:rsidRPr="00687C49" w:rsidRDefault="009F4E59" w:rsidP="009F4E5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  <w:p w:rsidR="009F4E59" w:rsidRPr="00687C49" w:rsidRDefault="009F4E59" w:rsidP="009F4E5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4978B1">
            <w:pPr>
              <w:pStyle w:val="6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L</w:t>
            </w:r>
            <w:r w:rsidRPr="00687C49">
              <w:rPr>
                <w:rFonts w:ascii="Times New Roman" w:hAnsi="Times New Roman" w:cs="Times New Roman"/>
                <w:sz w:val="20"/>
              </w:rPr>
              <w:t>0232</w:t>
            </w:r>
          </w:p>
        </w:tc>
        <w:tc>
          <w:tcPr>
            <w:tcW w:w="1548" w:type="dxa"/>
          </w:tcPr>
          <w:p w:rsidR="004D351D" w:rsidRPr="00687C49" w:rsidRDefault="00EA4939" w:rsidP="004978B1">
            <w:pPr>
              <w:pStyle w:val="6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7179-49-9</w:t>
            </w:r>
          </w:p>
        </w:tc>
        <w:tc>
          <w:tcPr>
            <w:tcW w:w="2520" w:type="dxa"/>
          </w:tcPr>
          <w:p w:rsidR="004D351D" w:rsidRPr="00687C49" w:rsidRDefault="004D351D" w:rsidP="004978B1">
            <w:pPr>
              <w:pStyle w:val="6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Lincomycin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hydrochloride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3420" w:type="dxa"/>
          </w:tcPr>
          <w:p w:rsidR="004D351D" w:rsidRPr="00687C49" w:rsidRDefault="00481377" w:rsidP="004978B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ко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ц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4D351D" w:rsidRPr="00687C49" w:rsidRDefault="001E67B0" w:rsidP="004978B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1E67B0" w:rsidP="004978B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с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Г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4978B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4978B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3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9F4E59" w:rsidP="004978B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L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0233</w:t>
            </w:r>
          </w:p>
        </w:tc>
        <w:tc>
          <w:tcPr>
            <w:tcW w:w="1548" w:type="dxa"/>
          </w:tcPr>
          <w:p w:rsidR="004D351D" w:rsidRPr="00687C49" w:rsidRDefault="00EA4939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165800-03-</w:t>
            </w:r>
            <w:r w:rsidR="000D5636" w:rsidRPr="00687C49">
              <w:rPr>
                <w:rFonts w:ascii="Times New Roman" w:hAnsi="Times New Roman" w:cs="Times New Roman"/>
                <w:sz w:val="20"/>
                <w:lang w:val="ru-RU"/>
              </w:rPr>
              <w:t>3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L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inezolid </w:t>
            </w:r>
          </w:p>
        </w:tc>
        <w:tc>
          <w:tcPr>
            <w:tcW w:w="3420" w:type="dxa"/>
          </w:tcPr>
          <w:p w:rsidR="004D351D" w:rsidRPr="00687C49" w:rsidRDefault="006135B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ез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1714" w:type="dxa"/>
          </w:tcPr>
          <w:p w:rsidR="004D351D" w:rsidRPr="00687C49" w:rsidRDefault="001E67B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1E67B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1E67B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1E67B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1E67B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1E67B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0D5636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4</w:t>
            </w:r>
          </w:p>
        </w:tc>
        <w:tc>
          <w:tcPr>
            <w:tcW w:w="1264" w:type="dxa"/>
            <w:gridSpan w:val="2"/>
          </w:tcPr>
          <w:p w:rsidR="004D351D" w:rsidRPr="00687C49" w:rsidRDefault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0234</w:t>
            </w:r>
          </w:p>
        </w:tc>
        <w:tc>
          <w:tcPr>
            <w:tcW w:w="1548" w:type="dxa"/>
          </w:tcPr>
          <w:p w:rsidR="004D351D" w:rsidRPr="00687C49" w:rsidRDefault="00EA493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83915-83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isinopril dihydrat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3420" w:type="dxa"/>
          </w:tcPr>
          <w:p w:rsidR="004D351D" w:rsidRPr="00687C49" w:rsidRDefault="006135B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зинопри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ди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714" w:type="dxa"/>
          </w:tcPr>
          <w:p w:rsidR="004D351D" w:rsidRPr="00687C49" w:rsidRDefault="001E67B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1E67B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72</w:t>
            </w:r>
          </w:p>
        </w:tc>
        <w:tc>
          <w:tcPr>
            <w:tcW w:w="1264" w:type="dxa"/>
            <w:gridSpan w:val="2"/>
          </w:tcPr>
          <w:p w:rsidR="004D351D" w:rsidRPr="00687C49" w:rsidRDefault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L0235</w:t>
            </w:r>
          </w:p>
        </w:tc>
        <w:tc>
          <w:tcPr>
            <w:tcW w:w="1548" w:type="dxa"/>
          </w:tcPr>
          <w:p w:rsidR="004D351D" w:rsidRPr="00687C49" w:rsidRDefault="00EA493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4552-83-5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operamide hydrochloride </w:t>
            </w:r>
          </w:p>
        </w:tc>
        <w:tc>
          <w:tcPr>
            <w:tcW w:w="3420" w:type="dxa"/>
          </w:tcPr>
          <w:p w:rsidR="004D351D" w:rsidRPr="00687C49" w:rsidRDefault="006135B0" w:rsidP="00046347">
            <w:pPr>
              <w:pStyle w:val="6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Лоперам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д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4D351D" w:rsidRPr="00687C49" w:rsidRDefault="001E67B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1E67B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="001E67B0"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="001E67B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="001E67B0"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1E67B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1E67B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1E67B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Х,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1E67B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83339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8</w:t>
            </w:r>
          </w:p>
        </w:tc>
        <w:tc>
          <w:tcPr>
            <w:tcW w:w="1264" w:type="dxa"/>
            <w:gridSpan w:val="2"/>
          </w:tcPr>
          <w:p w:rsidR="004D351D" w:rsidRPr="00687C49" w:rsidRDefault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L0236</w:t>
            </w:r>
          </w:p>
        </w:tc>
        <w:tc>
          <w:tcPr>
            <w:tcW w:w="1548" w:type="dxa"/>
          </w:tcPr>
          <w:p w:rsidR="004D351D" w:rsidRPr="00687C49" w:rsidRDefault="00EA493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06900-12-3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operamide N-oxide 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Loperamid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impurity F(Ph.Eur.)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operamide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related compound F (USP)</w:t>
            </w:r>
          </w:p>
        </w:tc>
        <w:tc>
          <w:tcPr>
            <w:tcW w:w="3420" w:type="dxa"/>
          </w:tcPr>
          <w:p w:rsidR="004D351D" w:rsidRPr="00687C49" w:rsidRDefault="006135B0" w:rsidP="006135B0">
            <w:pPr>
              <w:pStyle w:val="6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Лоперам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д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 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F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Лоперам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д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N-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>оксид</w:t>
            </w:r>
          </w:p>
        </w:tc>
        <w:tc>
          <w:tcPr>
            <w:tcW w:w="1714" w:type="dxa"/>
          </w:tcPr>
          <w:p w:rsidR="004D351D" w:rsidRPr="00687C49" w:rsidRDefault="001E67B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1E67B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9F4E59" w:rsidP="00CF4BA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L0237</w:t>
            </w:r>
          </w:p>
        </w:tc>
        <w:tc>
          <w:tcPr>
            <w:tcW w:w="1548" w:type="dxa"/>
          </w:tcPr>
          <w:p w:rsidR="004D351D" w:rsidRPr="00687C49" w:rsidRDefault="00EA493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9794-75-5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oratadine 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Лоратадин</w:t>
            </w:r>
          </w:p>
        </w:tc>
        <w:tc>
          <w:tcPr>
            <w:tcW w:w="1714" w:type="dxa"/>
          </w:tcPr>
          <w:p w:rsidR="009D29EF" w:rsidRPr="00687C49" w:rsidRDefault="001E67B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D29EF" w:rsidRPr="00687C49" w:rsidRDefault="001E67B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1E67B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9D29E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="009D29E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1E67B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  <w:r w:rsidR="00C2381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ТШ</w:t>
            </w:r>
            <w:r w:rsidR="00C2381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9D29EF" w:rsidRPr="00687C49" w:rsidRDefault="001E67B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9D29E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ТШ</w:t>
            </w:r>
            <w:r w:rsidR="00C2381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9D29EF" w:rsidRPr="00687C49" w:rsidRDefault="001E67B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9D29E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9D29EF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9D29E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9F4E59" w:rsidP="00CF4BA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rPr>
          <w:trHeight w:val="353"/>
        </w:trPr>
        <w:tc>
          <w:tcPr>
            <w:tcW w:w="862" w:type="dxa"/>
            <w:tcBorders>
              <w:top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0238</w:t>
            </w:r>
          </w:p>
        </w:tc>
        <w:tc>
          <w:tcPr>
            <w:tcW w:w="1548" w:type="dxa"/>
            <w:tcBorders>
              <w:top w:val="single" w:sz="4" w:space="0" w:color="auto"/>
            </w:tcBorders>
          </w:tcPr>
          <w:p w:rsidR="004D351D" w:rsidRPr="00687C49" w:rsidRDefault="00EA493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24750-99-8</w:t>
            </w:r>
          </w:p>
        </w:tc>
        <w:tc>
          <w:tcPr>
            <w:tcW w:w="2520" w:type="dxa"/>
            <w:tcBorders>
              <w:top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osartan potassium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3420" w:type="dxa"/>
            <w:tcBorders>
              <w:top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Лозарта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="00264560" w:rsidRPr="00687C49">
              <w:rPr>
                <w:rFonts w:ascii="Times New Roman" w:hAnsi="Times New Roman" w:cs="Times New Roman"/>
                <w:b/>
                <w:sz w:val="20"/>
              </w:rPr>
              <w:t>кал</w:t>
            </w:r>
            <w:r w:rsidR="0026456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 </w:t>
            </w:r>
          </w:p>
        </w:tc>
        <w:tc>
          <w:tcPr>
            <w:tcW w:w="1714" w:type="dxa"/>
            <w:tcBorders>
              <w:top w:val="single" w:sz="4" w:space="0" w:color="auto"/>
            </w:tcBorders>
          </w:tcPr>
          <w:p w:rsidR="004D351D" w:rsidRPr="00687C49" w:rsidRDefault="001E67B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27" w:type="dxa"/>
            <w:gridSpan w:val="3"/>
            <w:tcBorders>
              <w:top w:val="single" w:sz="4" w:space="0" w:color="auto"/>
            </w:tcBorders>
          </w:tcPr>
          <w:p w:rsidR="004D351D" w:rsidRPr="00687C49" w:rsidRDefault="001E67B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</w:tcBorders>
            <w:vAlign w:val="center"/>
          </w:tcPr>
          <w:p w:rsidR="004D351D" w:rsidRPr="00687C49" w:rsidRDefault="009F4E59" w:rsidP="00CF4BA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0239</w:t>
            </w:r>
          </w:p>
        </w:tc>
        <w:tc>
          <w:tcPr>
            <w:tcW w:w="1548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osartan potassium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impurity </w:t>
            </w:r>
          </w:p>
        </w:tc>
        <w:tc>
          <w:tcPr>
            <w:tcW w:w="3420" w:type="dxa"/>
          </w:tcPr>
          <w:p w:rsidR="004D351D" w:rsidRPr="00687C49" w:rsidRDefault="004D351D" w:rsidP="0026456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Лозартан</w:t>
            </w:r>
            <w:r w:rsidR="0026456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="00264560" w:rsidRPr="00687C49">
              <w:rPr>
                <w:rFonts w:ascii="Times New Roman" w:hAnsi="Times New Roman" w:cs="Times New Roman"/>
                <w:b/>
                <w:sz w:val="20"/>
              </w:rPr>
              <w:t>кал</w:t>
            </w:r>
            <w:r w:rsidR="0026456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="0026456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</w:tc>
        <w:tc>
          <w:tcPr>
            <w:tcW w:w="1714" w:type="dxa"/>
          </w:tcPr>
          <w:p w:rsidR="004D351D" w:rsidRPr="00687C49" w:rsidRDefault="001E67B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1E67B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9F4E59" w:rsidP="00CF4BA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L0240</w:t>
            </w:r>
          </w:p>
        </w:tc>
        <w:tc>
          <w:tcPr>
            <w:tcW w:w="1548" w:type="dxa"/>
          </w:tcPr>
          <w:p w:rsidR="004D351D" w:rsidRPr="00687C49" w:rsidRDefault="00EA493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91-70-3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Luteolin</w:t>
            </w:r>
          </w:p>
        </w:tc>
        <w:tc>
          <w:tcPr>
            <w:tcW w:w="3420" w:type="dxa"/>
          </w:tcPr>
          <w:p w:rsidR="004D351D" w:rsidRPr="00687C49" w:rsidRDefault="0026456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Люте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1E67B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9F4E59" w:rsidP="00CF4BA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65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L0242</w:t>
            </w:r>
          </w:p>
        </w:tc>
        <w:tc>
          <w:tcPr>
            <w:tcW w:w="1548" w:type="dxa"/>
          </w:tcPr>
          <w:p w:rsidR="004D351D" w:rsidRPr="00687C49" w:rsidRDefault="00EA493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373-11-5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uteolin 7-glucoside </w:t>
            </w:r>
          </w:p>
        </w:tc>
        <w:tc>
          <w:tcPr>
            <w:tcW w:w="3420" w:type="dxa"/>
          </w:tcPr>
          <w:p w:rsidR="004D351D" w:rsidRPr="00687C49" w:rsidRDefault="0026456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Люте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 7-гл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ю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козид</w:t>
            </w:r>
          </w:p>
        </w:tc>
        <w:tc>
          <w:tcPr>
            <w:tcW w:w="3941" w:type="dxa"/>
            <w:gridSpan w:val="4"/>
          </w:tcPr>
          <w:p w:rsidR="004D351D" w:rsidRPr="00687C49" w:rsidRDefault="00FA7163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Немає у наявності</w:t>
            </w:r>
          </w:p>
        </w:tc>
        <w:tc>
          <w:tcPr>
            <w:tcW w:w="3722" w:type="dxa"/>
            <w:gridSpan w:val="6"/>
          </w:tcPr>
          <w:p w:rsidR="004D351D" w:rsidRPr="00687C49" w:rsidRDefault="00FA7163" w:rsidP="00244A1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Можливе використання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ФС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З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ФУ Люте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.</w:t>
            </w:r>
          </w:p>
          <w:p w:rsidR="004D351D" w:rsidRPr="00687C49" w:rsidRDefault="00FA7163" w:rsidP="00244A1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Зміни у методиці додаються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.</w:t>
            </w:r>
          </w:p>
        </w:tc>
      </w:tr>
      <w:tr w:rsidR="009F4E59" w:rsidRPr="00687C49" w:rsidTr="00833398">
        <w:tc>
          <w:tcPr>
            <w:tcW w:w="862" w:type="dxa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L0243</w:t>
            </w:r>
          </w:p>
        </w:tc>
        <w:tc>
          <w:tcPr>
            <w:tcW w:w="1548" w:type="dxa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ysine aescinat </w:t>
            </w:r>
          </w:p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2,6-diaminohexanoic acid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scin salt</w:t>
            </w:r>
          </w:p>
        </w:tc>
        <w:tc>
          <w:tcPr>
            <w:tcW w:w="3420" w:type="dxa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</w:t>
            </w:r>
            <w:r w:rsidR="00264560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-</w:t>
            </w:r>
            <w:r w:rsidR="00264560" w:rsidRPr="00687C49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="0026456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264560" w:rsidRPr="00687C49">
              <w:rPr>
                <w:rFonts w:ascii="Times New Roman" w:hAnsi="Times New Roman" w:cs="Times New Roman"/>
                <w:b/>
                <w:sz w:val="20"/>
              </w:rPr>
              <w:t>зин</w:t>
            </w:r>
            <w:r w:rsidR="0026456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264560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="0026456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цинат</w:t>
            </w:r>
          </w:p>
          <w:p w:rsidR="009F4E59" w:rsidRPr="00687C49" w:rsidRDefault="00264560" w:rsidP="0026456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</w:rPr>
              <w:t>сцинов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ль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2,6-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огексанов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</w:rPr>
              <w:t>кисло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</w:p>
        </w:tc>
        <w:tc>
          <w:tcPr>
            <w:tcW w:w="1714" w:type="dxa"/>
          </w:tcPr>
          <w:p w:rsidR="009F4E59" w:rsidRPr="00687C49" w:rsidRDefault="00553C41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F4E59" w:rsidRPr="00687C49" w:rsidRDefault="00553C41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553C4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9F4E59" w:rsidRPr="00687C49" w:rsidRDefault="00553C41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9F4E59" w:rsidRPr="00687C49" w:rsidRDefault="00553C41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9F4E59" w:rsidRPr="00687C49" w:rsidRDefault="00553C41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9F4E59" w:rsidRPr="00687C49" w:rsidRDefault="009F4E59" w:rsidP="009F4E5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372" w:type="dxa"/>
            <w:gridSpan w:val="2"/>
          </w:tcPr>
          <w:p w:rsidR="009F4E59" w:rsidRPr="00687C49" w:rsidRDefault="009F4E59" w:rsidP="009F4E5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9F4E59" w:rsidRPr="00687C49" w:rsidTr="00833398">
        <w:tc>
          <w:tcPr>
            <w:tcW w:w="862" w:type="dxa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L0244</w:t>
            </w:r>
          </w:p>
        </w:tc>
        <w:tc>
          <w:tcPr>
            <w:tcW w:w="1548" w:type="dxa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57-27-2</w:t>
            </w:r>
          </w:p>
        </w:tc>
        <w:tc>
          <w:tcPr>
            <w:tcW w:w="2520" w:type="dxa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Lysine hydrochlorid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3420" w:type="dxa"/>
          </w:tcPr>
          <w:p w:rsidR="009F4E59" w:rsidRPr="00687C49" w:rsidRDefault="00264560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з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9F4E59" w:rsidRPr="00687C49" w:rsidRDefault="00553C41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F4E59" w:rsidRPr="00687C49" w:rsidRDefault="00553C41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</w:t>
            </w:r>
            <w:r w:rsidR="006C6DE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9F4E59" w:rsidRPr="00687C49" w:rsidRDefault="00553C41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F4E59" w:rsidRPr="00687C49" w:rsidRDefault="00553C41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6C6DEF" w:rsidRPr="00687C49" w:rsidRDefault="006C6DEF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роматоспектро</w:t>
            </w:r>
          </w:p>
          <w:p w:rsidR="009F4E59" w:rsidRPr="00687C49" w:rsidRDefault="006C6DEF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фотометрі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я</w:t>
            </w:r>
          </w:p>
        </w:tc>
        <w:tc>
          <w:tcPr>
            <w:tcW w:w="1086" w:type="dxa"/>
            <w:gridSpan w:val="2"/>
          </w:tcPr>
          <w:p w:rsidR="009F4E59" w:rsidRPr="00687C49" w:rsidRDefault="009F4E59" w:rsidP="009F4E5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9F4E59" w:rsidRPr="00687C49" w:rsidRDefault="009F4E59" w:rsidP="009F4E5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9F4E59" w:rsidRPr="00687C49" w:rsidTr="00833398">
        <w:trPr>
          <w:trHeight w:val="610"/>
        </w:trPr>
        <w:tc>
          <w:tcPr>
            <w:tcW w:w="862" w:type="dxa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0245</w:t>
            </w:r>
          </w:p>
        </w:tc>
        <w:tc>
          <w:tcPr>
            <w:tcW w:w="1548" w:type="dxa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ngiolin</w:t>
            </w:r>
          </w:p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L-Lysiny</w:t>
            </w:r>
          </w:p>
        </w:tc>
        <w:tc>
          <w:tcPr>
            <w:tcW w:w="3420" w:type="dxa"/>
          </w:tcPr>
          <w:p w:rsidR="009F4E59" w:rsidRPr="00687C49" w:rsidRDefault="00A64C9F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н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</w:t>
            </w:r>
            <w:r w:rsidR="00A64C9F" w:rsidRPr="00687C49">
              <w:rPr>
                <w:rFonts w:ascii="Times New Roman" w:hAnsi="Times New Roman" w:cs="Times New Roman"/>
                <w:b/>
                <w:sz w:val="20"/>
              </w:rPr>
              <w:t>-л</w:t>
            </w:r>
            <w:r w:rsidR="00A64C9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A64C9F" w:rsidRPr="00687C49">
              <w:rPr>
                <w:rFonts w:ascii="Times New Roman" w:hAnsi="Times New Roman" w:cs="Times New Roman"/>
                <w:b/>
                <w:sz w:val="20"/>
              </w:rPr>
              <w:t>зин</w:t>
            </w:r>
            <w:r w:rsidR="00A64C9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й</w:t>
            </w:r>
          </w:p>
        </w:tc>
        <w:tc>
          <w:tcPr>
            <w:tcW w:w="1714" w:type="dxa"/>
          </w:tcPr>
          <w:p w:rsidR="009F4E59" w:rsidRPr="00687C49" w:rsidRDefault="00B879CB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, Д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9F4E59" w:rsidRPr="00687C49" w:rsidRDefault="00B879CB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Р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9F4E59" w:rsidRPr="00687C49" w:rsidRDefault="009F4E59" w:rsidP="009F4E59">
            <w:pPr>
              <w:tabs>
                <w:tab w:val="left" w:pos="343"/>
                <w:tab w:val="center" w:pos="426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9F4E59" w:rsidRPr="00687C49" w:rsidRDefault="009F4E59" w:rsidP="009F4E5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.13</w:t>
            </w:r>
          </w:p>
        </w:tc>
        <w:tc>
          <w:tcPr>
            <w:tcW w:w="1264" w:type="dxa"/>
            <w:gridSpan w:val="2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M0246</w:t>
            </w:r>
          </w:p>
        </w:tc>
        <w:tc>
          <w:tcPr>
            <w:tcW w:w="1548" w:type="dxa"/>
          </w:tcPr>
          <w:p w:rsidR="004D351D" w:rsidRPr="00687C49" w:rsidRDefault="00EA493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9-65-8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annitol</w:t>
            </w:r>
          </w:p>
          <w:p w:rsidR="009031EE" w:rsidRPr="00687C49" w:rsidRDefault="009031E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annite</w:t>
            </w:r>
          </w:p>
        </w:tc>
        <w:tc>
          <w:tcPr>
            <w:tcW w:w="3420" w:type="dxa"/>
          </w:tcPr>
          <w:p w:rsidR="004D351D" w:rsidRPr="00687C49" w:rsidRDefault="00A64C9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ан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тол</w:t>
            </w:r>
          </w:p>
          <w:p w:rsidR="009031EE" w:rsidRPr="00687C49" w:rsidRDefault="00A64C9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а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9031EE"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</w:p>
        </w:tc>
        <w:tc>
          <w:tcPr>
            <w:tcW w:w="1714" w:type="dxa"/>
          </w:tcPr>
          <w:p w:rsidR="00A17C92" w:rsidRPr="00687C49" w:rsidRDefault="00AA1CC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AA1CC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B879C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A17C92" w:rsidRPr="00687C49" w:rsidRDefault="00B879C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A17C92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A17C92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.2</w:t>
            </w:r>
          </w:p>
        </w:tc>
        <w:tc>
          <w:tcPr>
            <w:tcW w:w="1264" w:type="dxa"/>
            <w:gridSpan w:val="2"/>
          </w:tcPr>
          <w:p w:rsidR="004D351D" w:rsidRPr="00687C49" w:rsidRDefault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0247</w:t>
            </w:r>
          </w:p>
        </w:tc>
        <w:tc>
          <w:tcPr>
            <w:tcW w:w="1548" w:type="dxa"/>
          </w:tcPr>
          <w:p w:rsidR="004D351D" w:rsidRPr="00687C49" w:rsidRDefault="000A7E01" w:rsidP="000A7E01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31431-39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ebendazole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ебендазол</w:t>
            </w:r>
          </w:p>
        </w:tc>
        <w:tc>
          <w:tcPr>
            <w:tcW w:w="1714" w:type="dxa"/>
          </w:tcPr>
          <w:p w:rsidR="004D351D" w:rsidRPr="00687C49" w:rsidRDefault="00AA1CC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AA1CC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4D351D" w:rsidRPr="00687C49" w:rsidRDefault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F76632" w:rsidRPr="00687C49" w:rsidTr="00833398">
        <w:tc>
          <w:tcPr>
            <w:tcW w:w="862" w:type="dxa"/>
            <w:vMerge w:val="restart"/>
          </w:tcPr>
          <w:p w:rsidR="00F76632" w:rsidRPr="00687C49" w:rsidRDefault="00F76632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0248</w:t>
            </w:r>
          </w:p>
        </w:tc>
        <w:tc>
          <w:tcPr>
            <w:tcW w:w="1548" w:type="dxa"/>
            <w:vMerge w:val="restart"/>
          </w:tcPr>
          <w:p w:rsidR="00F76632" w:rsidRPr="00687C49" w:rsidRDefault="00F76632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  <w:vMerge w:val="restart"/>
          </w:tcPr>
          <w:p w:rsidR="00F76632" w:rsidRPr="00687C49" w:rsidRDefault="00F76632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elissa extract dry</w:t>
            </w:r>
          </w:p>
        </w:tc>
        <w:tc>
          <w:tcPr>
            <w:tcW w:w="3420" w:type="dxa"/>
            <w:vMerge w:val="restart"/>
          </w:tcPr>
          <w:p w:rsidR="00F76632" w:rsidRPr="00687C49" w:rsidRDefault="00A64C9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е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стракт сух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="00F76632" w:rsidRPr="00687C49">
              <w:rPr>
                <w:rFonts w:ascii="Times New Roman" w:hAnsi="Times New Roman" w:cs="Times New Roman"/>
                <w:b/>
                <w:sz w:val="20"/>
              </w:rPr>
              <w:t>й</w:t>
            </w:r>
          </w:p>
        </w:tc>
        <w:tc>
          <w:tcPr>
            <w:tcW w:w="1714" w:type="dxa"/>
          </w:tcPr>
          <w:p w:rsidR="00F76632" w:rsidRPr="00687C49" w:rsidRDefault="00F7663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AA1CC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F76632" w:rsidRPr="00687C49" w:rsidRDefault="00AA1CC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6632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76632" w:rsidRPr="00687C49" w:rsidRDefault="00F76632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F76632" w:rsidRPr="00687C49" w:rsidRDefault="00F76632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4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264" w:type="dxa"/>
            <w:gridSpan w:val="2"/>
          </w:tcPr>
          <w:p w:rsidR="00F76632" w:rsidRPr="00687C49" w:rsidRDefault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320</w:t>
            </w:r>
          </w:p>
        </w:tc>
      </w:tr>
      <w:tr w:rsidR="00F76632" w:rsidRPr="00687C49" w:rsidTr="00833398">
        <w:tc>
          <w:tcPr>
            <w:tcW w:w="862" w:type="dxa"/>
            <w:vMerge/>
          </w:tcPr>
          <w:p w:rsidR="00F76632" w:rsidRPr="00687C49" w:rsidRDefault="00F76632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1548" w:type="dxa"/>
            <w:vMerge/>
          </w:tcPr>
          <w:p w:rsidR="00F76632" w:rsidRPr="00687C49" w:rsidRDefault="00F76632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  <w:vMerge/>
          </w:tcPr>
          <w:p w:rsidR="00F76632" w:rsidRPr="00687C49" w:rsidRDefault="00F76632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420" w:type="dxa"/>
            <w:vMerge/>
          </w:tcPr>
          <w:p w:rsidR="00F76632" w:rsidRPr="00687C49" w:rsidRDefault="00F7663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14" w:type="dxa"/>
          </w:tcPr>
          <w:p w:rsidR="00F76632" w:rsidRPr="00687C49" w:rsidRDefault="00AA1CC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F76632" w:rsidRPr="00687C49" w:rsidRDefault="00AA1CC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F76632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76632" w:rsidRPr="00687C49" w:rsidRDefault="00F76632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F76632" w:rsidRPr="00687C49" w:rsidRDefault="00F76632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F76632" w:rsidRPr="00687C49" w:rsidRDefault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0249</w:t>
            </w:r>
          </w:p>
        </w:tc>
        <w:tc>
          <w:tcPr>
            <w:tcW w:w="1548" w:type="dxa"/>
          </w:tcPr>
          <w:p w:rsidR="004D351D" w:rsidRPr="00687C49" w:rsidRDefault="00EA493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1125-38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Meloxicam 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елоксикам</w:t>
            </w:r>
          </w:p>
        </w:tc>
        <w:tc>
          <w:tcPr>
            <w:tcW w:w="1714" w:type="dxa"/>
          </w:tcPr>
          <w:p w:rsidR="004D351D" w:rsidRPr="00687C49" w:rsidRDefault="00AA1CC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AA1CC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9</w:t>
            </w:r>
          </w:p>
        </w:tc>
        <w:tc>
          <w:tcPr>
            <w:tcW w:w="1264" w:type="dxa"/>
            <w:gridSpan w:val="2"/>
          </w:tcPr>
          <w:p w:rsidR="004D351D" w:rsidRPr="00687C49" w:rsidRDefault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0250</w:t>
            </w:r>
          </w:p>
        </w:tc>
        <w:tc>
          <w:tcPr>
            <w:tcW w:w="1548" w:type="dxa"/>
          </w:tcPr>
          <w:p w:rsidR="004D351D" w:rsidRPr="00687C49" w:rsidRDefault="00EA493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305-71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eloxicam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impurity B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(Ph.Eur.)</w:t>
            </w:r>
          </w:p>
          <w:p w:rsidR="004D351D" w:rsidRPr="00687C49" w:rsidRDefault="004D351D" w:rsidP="002F2F7E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lastRenderedPageBreak/>
              <w:t>Meloxicam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related compound В (USP)</w:t>
            </w:r>
          </w:p>
        </w:tc>
        <w:tc>
          <w:tcPr>
            <w:tcW w:w="3420" w:type="dxa"/>
          </w:tcPr>
          <w:p w:rsidR="004D351D" w:rsidRPr="00687C49" w:rsidRDefault="00CF3243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lastRenderedPageBreak/>
              <w:t>Мелоксикам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B </w:t>
            </w:r>
          </w:p>
        </w:tc>
        <w:tc>
          <w:tcPr>
            <w:tcW w:w="1714" w:type="dxa"/>
          </w:tcPr>
          <w:p w:rsidR="004D351D" w:rsidRPr="00687C49" w:rsidRDefault="00AA1CC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C60CDE" w:rsidRPr="00687C49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27" w:type="dxa"/>
            <w:gridSpan w:val="3"/>
          </w:tcPr>
          <w:p w:rsidR="004D351D" w:rsidRPr="00687C49" w:rsidRDefault="00AA1CC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C60CDE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9F4E59" w:rsidP="003740F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9F4E59" w:rsidRPr="00687C49" w:rsidTr="00833398">
        <w:tc>
          <w:tcPr>
            <w:tcW w:w="862" w:type="dxa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M0260</w:t>
            </w:r>
          </w:p>
        </w:tc>
        <w:tc>
          <w:tcPr>
            <w:tcW w:w="1548" w:type="dxa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216-51-5</w:t>
            </w:r>
          </w:p>
        </w:tc>
        <w:tc>
          <w:tcPr>
            <w:tcW w:w="2520" w:type="dxa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evomenthol</w:t>
            </w:r>
          </w:p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Menthol </w:t>
            </w:r>
          </w:p>
        </w:tc>
        <w:tc>
          <w:tcPr>
            <w:tcW w:w="3420" w:type="dxa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Левоментол</w:t>
            </w:r>
          </w:p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ентол</w:t>
            </w:r>
          </w:p>
        </w:tc>
        <w:tc>
          <w:tcPr>
            <w:tcW w:w="1714" w:type="dxa"/>
          </w:tcPr>
          <w:p w:rsidR="009F4E59" w:rsidRPr="00687C49" w:rsidRDefault="00AA1CCB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F4E59" w:rsidRPr="00687C49" w:rsidRDefault="00AA1CCB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9F4E59" w:rsidRPr="00687C49" w:rsidRDefault="00AA1CCB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9F4E59" w:rsidRPr="00687C49" w:rsidRDefault="00AA1CCB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ГХ</w:t>
            </w:r>
          </w:p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ГХ, СФ</w:t>
            </w:r>
          </w:p>
        </w:tc>
        <w:tc>
          <w:tcPr>
            <w:tcW w:w="1086" w:type="dxa"/>
            <w:gridSpan w:val="2"/>
          </w:tcPr>
          <w:p w:rsidR="009F4E59" w:rsidRPr="00687C49" w:rsidRDefault="009F4E59" w:rsidP="009F4E5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9F4E59" w:rsidRPr="00687C49" w:rsidRDefault="009F4E59" w:rsidP="009F4E5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625</w:t>
            </w:r>
          </w:p>
        </w:tc>
        <w:tc>
          <w:tcPr>
            <w:tcW w:w="1264" w:type="dxa"/>
            <w:gridSpan w:val="2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9F4E59" w:rsidRPr="00687C49" w:rsidTr="00833398">
        <w:tc>
          <w:tcPr>
            <w:tcW w:w="862" w:type="dxa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0261</w:t>
            </w:r>
          </w:p>
        </w:tc>
        <w:tc>
          <w:tcPr>
            <w:tcW w:w="1548" w:type="dxa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216-51-5</w:t>
            </w:r>
          </w:p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6409-46-4</w:t>
            </w:r>
          </w:p>
        </w:tc>
        <w:tc>
          <w:tcPr>
            <w:tcW w:w="2520" w:type="dxa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enthol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and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isovaleric acid methyl ether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(Validol)</w:t>
            </w:r>
          </w:p>
        </w:tc>
        <w:tc>
          <w:tcPr>
            <w:tcW w:w="3420" w:type="dxa"/>
          </w:tcPr>
          <w:p w:rsidR="009F4E59" w:rsidRPr="00687C49" w:rsidRDefault="00CF3243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озчин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мент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2901A1" w:rsidRPr="00687C49">
              <w:rPr>
                <w:rFonts w:ascii="Times New Roman" w:hAnsi="Times New Roman" w:cs="Times New Roman"/>
                <w:b/>
                <w:sz w:val="20"/>
              </w:rPr>
              <w:t xml:space="preserve"> в ме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</w:rPr>
              <w:t>тилово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фи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кисло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зовале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нов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(Ва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</w:rPr>
              <w:t>дол)</w:t>
            </w:r>
          </w:p>
        </w:tc>
        <w:tc>
          <w:tcPr>
            <w:tcW w:w="1714" w:type="dxa"/>
          </w:tcPr>
          <w:p w:rsidR="009F4E59" w:rsidRPr="00687C49" w:rsidRDefault="00AA1CCB" w:rsidP="009F4E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9F4E59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9F4E59" w:rsidRPr="00687C49" w:rsidRDefault="009F4E59" w:rsidP="009F4E59">
            <w:pPr>
              <w:ind w:left="-113" w:right="-113" w:firstLine="113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9F4E59" w:rsidRPr="00687C49" w:rsidRDefault="009F4E59" w:rsidP="009F4E59">
            <w:pPr>
              <w:ind w:left="-113" w:right="-113" w:firstLine="113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1.5 мл </w:t>
            </w:r>
          </w:p>
        </w:tc>
        <w:tc>
          <w:tcPr>
            <w:tcW w:w="1264" w:type="dxa"/>
            <w:gridSpan w:val="2"/>
          </w:tcPr>
          <w:p w:rsidR="009F4E59" w:rsidRPr="00687C49" w:rsidRDefault="009F4E59" w:rsidP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262</w:t>
            </w:r>
          </w:p>
        </w:tc>
        <w:tc>
          <w:tcPr>
            <w:tcW w:w="1548" w:type="dxa"/>
          </w:tcPr>
          <w:p w:rsidR="004D351D" w:rsidRPr="00687C49" w:rsidRDefault="002A3BD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722-62-9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epivacaine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hydrochloride</w:t>
            </w:r>
          </w:p>
        </w:tc>
        <w:tc>
          <w:tcPr>
            <w:tcW w:w="3420" w:type="dxa"/>
          </w:tcPr>
          <w:p w:rsidR="004D351D" w:rsidRPr="00687C49" w:rsidRDefault="00CF324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е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вак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4D351D" w:rsidRPr="00687C49" w:rsidRDefault="003725C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3725C8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4</w:t>
            </w:r>
          </w:p>
        </w:tc>
        <w:tc>
          <w:tcPr>
            <w:tcW w:w="1264" w:type="dxa"/>
            <w:gridSpan w:val="2"/>
          </w:tcPr>
          <w:p w:rsidR="004D351D" w:rsidRPr="00687C49" w:rsidRDefault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263</w:t>
            </w:r>
          </w:p>
        </w:tc>
        <w:tc>
          <w:tcPr>
            <w:tcW w:w="1548" w:type="dxa"/>
          </w:tcPr>
          <w:p w:rsidR="004D351D" w:rsidRPr="00687C49" w:rsidRDefault="002A3BD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907-38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etamizol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odium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etamizol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odium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monohydrate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(Analgin)</w:t>
            </w:r>
          </w:p>
        </w:tc>
        <w:tc>
          <w:tcPr>
            <w:tcW w:w="3420" w:type="dxa"/>
          </w:tcPr>
          <w:p w:rsidR="00B36CA3" w:rsidRPr="00687C49" w:rsidRDefault="00CF3243" w:rsidP="00CF324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етаміз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натр</w:t>
            </w:r>
            <w:r w:rsidR="00B36CA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є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ва  с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B36CA3" w:rsidRPr="00687C49">
              <w:rPr>
                <w:rFonts w:ascii="Times New Roman" w:hAnsi="Times New Roman" w:cs="Times New Roman"/>
                <w:b/>
                <w:sz w:val="20"/>
              </w:rPr>
              <w:t>ль, Метам</w:t>
            </w:r>
            <w:r w:rsidR="00B36CA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B36CA3" w:rsidRPr="00687C49">
              <w:rPr>
                <w:rFonts w:ascii="Times New Roman" w:hAnsi="Times New Roman" w:cs="Times New Roman"/>
                <w:b/>
                <w:sz w:val="20"/>
              </w:rPr>
              <w:t>зол натр</w:t>
            </w:r>
            <w:r w:rsidR="00B36CA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="00B36CA3" w:rsidRPr="00687C49">
              <w:rPr>
                <w:rFonts w:ascii="Times New Roman" w:hAnsi="Times New Roman" w:cs="Times New Roman"/>
                <w:b/>
                <w:sz w:val="20"/>
              </w:rPr>
              <w:t xml:space="preserve"> моног</w:t>
            </w:r>
            <w:r w:rsidR="00B36CA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B36CA3" w:rsidRPr="00687C49">
              <w:rPr>
                <w:rFonts w:ascii="Times New Roman" w:hAnsi="Times New Roman" w:cs="Times New Roman"/>
                <w:b/>
                <w:sz w:val="20"/>
              </w:rPr>
              <w:t xml:space="preserve">драт </w:t>
            </w:r>
          </w:p>
          <w:p w:rsidR="004D351D" w:rsidRPr="00687C49" w:rsidRDefault="00B36CA3" w:rsidP="00CF324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(Аналь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)</w:t>
            </w:r>
          </w:p>
        </w:tc>
        <w:tc>
          <w:tcPr>
            <w:tcW w:w="1714" w:type="dxa"/>
          </w:tcPr>
          <w:p w:rsidR="004D351D" w:rsidRPr="00687C49" w:rsidRDefault="003725C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3725C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Р </w:t>
            </w:r>
          </w:p>
          <w:p w:rsidR="004D351D" w:rsidRPr="00687C49" w:rsidRDefault="004D351D" w:rsidP="00C56D7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ППХС 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3725C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3725C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3725C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D351D" w:rsidRPr="00687C49" w:rsidRDefault="003725C8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  <w:r w:rsidR="003725C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85</w:t>
            </w:r>
          </w:p>
        </w:tc>
        <w:tc>
          <w:tcPr>
            <w:tcW w:w="1264" w:type="dxa"/>
            <w:gridSpan w:val="2"/>
          </w:tcPr>
          <w:p w:rsidR="004D351D" w:rsidRPr="00687C49" w:rsidRDefault="009F4E5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0264</w:t>
            </w:r>
          </w:p>
        </w:tc>
        <w:tc>
          <w:tcPr>
            <w:tcW w:w="1548" w:type="dxa"/>
          </w:tcPr>
          <w:p w:rsidR="004D351D" w:rsidRPr="00687C49" w:rsidRDefault="002A3BD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672-58-8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Metamizole impurity A </w:t>
            </w:r>
          </w:p>
        </w:tc>
        <w:tc>
          <w:tcPr>
            <w:tcW w:w="3420" w:type="dxa"/>
          </w:tcPr>
          <w:p w:rsidR="004D351D" w:rsidRPr="00687C49" w:rsidRDefault="00B36CA3" w:rsidP="00B36CA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ет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з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 (Аналь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)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А </w:t>
            </w:r>
          </w:p>
        </w:tc>
        <w:tc>
          <w:tcPr>
            <w:tcW w:w="1714" w:type="dxa"/>
          </w:tcPr>
          <w:p w:rsidR="004D351D" w:rsidRPr="00687C49" w:rsidRDefault="003725C8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27" w:type="dxa"/>
            <w:gridSpan w:val="3"/>
          </w:tcPr>
          <w:p w:rsidR="004D351D" w:rsidRPr="00687C49" w:rsidRDefault="003725C8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3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C645EB" w:rsidP="00DC484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0265</w:t>
            </w:r>
          </w:p>
        </w:tc>
        <w:tc>
          <w:tcPr>
            <w:tcW w:w="1548" w:type="dxa"/>
          </w:tcPr>
          <w:p w:rsidR="004D351D" w:rsidRPr="00687C49" w:rsidRDefault="002A3BD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83-07-8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etamizole impurity В</w:t>
            </w:r>
          </w:p>
        </w:tc>
        <w:tc>
          <w:tcPr>
            <w:tcW w:w="3420" w:type="dxa"/>
          </w:tcPr>
          <w:p w:rsidR="004D351D" w:rsidRPr="00687C49" w:rsidRDefault="00B36CA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ет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з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 (Аналь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)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В </w:t>
            </w:r>
          </w:p>
          <w:p w:rsidR="004D351D" w:rsidRPr="00687C49" w:rsidRDefault="00B36CA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-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оанти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рин</w:t>
            </w:r>
          </w:p>
        </w:tc>
        <w:tc>
          <w:tcPr>
            <w:tcW w:w="1714" w:type="dxa"/>
          </w:tcPr>
          <w:p w:rsidR="004D351D" w:rsidRPr="00687C49" w:rsidRDefault="003725C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9E0FD3" w:rsidRPr="00687C49" w:rsidRDefault="009E0FD3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9E0FD3" w:rsidRPr="00687C49" w:rsidRDefault="009E0FD3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О</w:t>
            </w:r>
            <w:r w:rsidR="003725C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3725C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9E0FD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9E0FD3" w:rsidRPr="00687C49" w:rsidRDefault="003725C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9E0FD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 для ППХС</w:t>
            </w:r>
          </w:p>
          <w:p w:rsidR="009E0FD3" w:rsidRPr="00687C49" w:rsidRDefault="003725C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9E0FD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 для ППХС</w:t>
            </w:r>
          </w:p>
        </w:tc>
        <w:tc>
          <w:tcPr>
            <w:tcW w:w="1086" w:type="dxa"/>
            <w:gridSpan w:val="2"/>
          </w:tcPr>
          <w:p w:rsidR="004D351D" w:rsidRPr="00687C49" w:rsidRDefault="001D2E88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25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C645EB" w:rsidP="00DC484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0266</w:t>
            </w:r>
          </w:p>
        </w:tc>
        <w:tc>
          <w:tcPr>
            <w:tcW w:w="1548" w:type="dxa"/>
          </w:tcPr>
          <w:p w:rsidR="004D351D" w:rsidRPr="00687C49" w:rsidRDefault="00E22B7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9-51-83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ethionin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</w:tc>
        <w:tc>
          <w:tcPr>
            <w:tcW w:w="3420" w:type="dxa"/>
          </w:tcPr>
          <w:p w:rsidR="004D351D" w:rsidRPr="00687C49" w:rsidRDefault="00A64C9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е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о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</w:tcPr>
          <w:p w:rsidR="004D351D" w:rsidRPr="00687C49" w:rsidRDefault="003725C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3725C8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D351D" w:rsidRPr="00687C49" w:rsidRDefault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0267</w:t>
            </w:r>
          </w:p>
        </w:tc>
        <w:tc>
          <w:tcPr>
            <w:tcW w:w="1548" w:type="dxa"/>
          </w:tcPr>
          <w:p w:rsidR="004D351D" w:rsidRPr="00687C49" w:rsidRDefault="002A3BD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29-84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4-methylesculetin</w:t>
            </w:r>
          </w:p>
        </w:tc>
        <w:tc>
          <w:tcPr>
            <w:tcW w:w="3420" w:type="dxa"/>
          </w:tcPr>
          <w:p w:rsidR="004D351D" w:rsidRPr="00687C49" w:rsidRDefault="00A64C9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-мети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скулетин</w:t>
            </w:r>
          </w:p>
        </w:tc>
        <w:tc>
          <w:tcPr>
            <w:tcW w:w="1714" w:type="dxa"/>
          </w:tcPr>
          <w:p w:rsidR="004D351D" w:rsidRPr="00687C49" w:rsidRDefault="00A64C9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4D351D" w:rsidRPr="00687C49" w:rsidRDefault="00A64C9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BE09D4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</w:t>
            </w:r>
            <w:r w:rsidR="00602DC8" w:rsidRPr="00687C49">
              <w:rPr>
                <w:rFonts w:ascii="Times New Roman" w:hAnsi="Times New Roman" w:cs="Times New Roman"/>
                <w:b/>
                <w:sz w:val="20"/>
              </w:rPr>
              <w:t>05</w:t>
            </w:r>
          </w:p>
        </w:tc>
        <w:tc>
          <w:tcPr>
            <w:tcW w:w="1264" w:type="dxa"/>
            <w:gridSpan w:val="2"/>
          </w:tcPr>
          <w:p w:rsidR="004D351D" w:rsidRPr="00687C49" w:rsidRDefault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M0268</w:t>
            </w:r>
          </w:p>
        </w:tc>
        <w:tc>
          <w:tcPr>
            <w:tcW w:w="1548" w:type="dxa"/>
          </w:tcPr>
          <w:p w:rsidR="004D351D" w:rsidRPr="00687C49" w:rsidRDefault="002A3BD6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99-76-3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Methyl parahydroxybenzoate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Nipagin</w:t>
            </w:r>
          </w:p>
        </w:tc>
        <w:tc>
          <w:tcPr>
            <w:tcW w:w="3420" w:type="dxa"/>
          </w:tcPr>
          <w:p w:rsidR="004D351D" w:rsidRPr="00687C49" w:rsidRDefault="00D01BB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Метилпараг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дроксибензоат Н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паг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н</w:t>
            </w:r>
          </w:p>
        </w:tc>
        <w:tc>
          <w:tcPr>
            <w:tcW w:w="1714" w:type="dxa"/>
          </w:tcPr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3794A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7A436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F3794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F3794A" w:rsidRPr="00687C49" w:rsidRDefault="00F3794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="00F3794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СФ</w:t>
            </w:r>
          </w:p>
        </w:tc>
        <w:tc>
          <w:tcPr>
            <w:tcW w:w="1086" w:type="dxa"/>
            <w:gridSpan w:val="2"/>
          </w:tcPr>
          <w:p w:rsidR="00F6583D" w:rsidRPr="00687C49" w:rsidRDefault="001B4189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7</w:t>
            </w:r>
            <w:r w:rsidR="00B52A3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="00F6583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8</w:t>
            </w:r>
          </w:p>
        </w:tc>
        <w:tc>
          <w:tcPr>
            <w:tcW w:w="1372" w:type="dxa"/>
            <w:gridSpan w:val="2"/>
          </w:tcPr>
          <w:p w:rsidR="00F6583D" w:rsidRPr="00687C49" w:rsidRDefault="00B52A35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4</w:t>
            </w:r>
          </w:p>
          <w:p w:rsidR="00B52A35" w:rsidRPr="00687C49" w:rsidRDefault="00B52A35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4D351D" w:rsidRPr="00687C49" w:rsidRDefault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0269</w:t>
            </w:r>
          </w:p>
        </w:tc>
        <w:tc>
          <w:tcPr>
            <w:tcW w:w="1548" w:type="dxa"/>
          </w:tcPr>
          <w:p w:rsidR="004D351D" w:rsidRPr="00687C49" w:rsidRDefault="002A3BD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83-43-2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ethylprednisolone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</w:t>
            </w:r>
          </w:p>
        </w:tc>
        <w:tc>
          <w:tcPr>
            <w:tcW w:w="3420" w:type="dxa"/>
          </w:tcPr>
          <w:p w:rsidR="004D351D" w:rsidRPr="00687C49" w:rsidRDefault="0087395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етилпред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золон</w:t>
            </w:r>
          </w:p>
        </w:tc>
        <w:tc>
          <w:tcPr>
            <w:tcW w:w="1714" w:type="dxa"/>
          </w:tcPr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06179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Р, </w:t>
            </w:r>
            <w:r w:rsidR="007A436D"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="007A436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7A436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844014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  <w:r w:rsidR="00844014"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264" w:type="dxa"/>
            <w:gridSpan w:val="2"/>
          </w:tcPr>
          <w:p w:rsidR="004D351D" w:rsidRPr="00687C49" w:rsidRDefault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C645EB" w:rsidRPr="00687C49" w:rsidTr="00833398">
        <w:tc>
          <w:tcPr>
            <w:tcW w:w="862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0270</w:t>
            </w:r>
          </w:p>
        </w:tc>
        <w:tc>
          <w:tcPr>
            <w:tcW w:w="1548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86401-95-8</w:t>
            </w:r>
          </w:p>
        </w:tc>
        <w:tc>
          <w:tcPr>
            <w:tcW w:w="2520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Methylprednisolone aceponate </w:t>
            </w:r>
          </w:p>
        </w:tc>
        <w:tc>
          <w:tcPr>
            <w:tcW w:w="3420" w:type="dxa"/>
          </w:tcPr>
          <w:p w:rsidR="00C645EB" w:rsidRPr="00687C49" w:rsidRDefault="00873951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етилпред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золо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</w:rPr>
              <w:t xml:space="preserve"> ацепонат</w:t>
            </w:r>
          </w:p>
        </w:tc>
        <w:tc>
          <w:tcPr>
            <w:tcW w:w="1714" w:type="dxa"/>
          </w:tcPr>
          <w:p w:rsidR="00C645EB" w:rsidRPr="00687C49" w:rsidRDefault="007A436D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645EB" w:rsidRPr="00687C49" w:rsidRDefault="007A436D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Хроматогр. чистота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27" w:type="dxa"/>
            <w:gridSpan w:val="3"/>
          </w:tcPr>
          <w:p w:rsidR="00C645EB" w:rsidRPr="00687C49" w:rsidRDefault="007A436D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C645EB" w:rsidRPr="00687C49" w:rsidRDefault="007A436D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C645EB" w:rsidRPr="00687C49" w:rsidRDefault="00C645EB" w:rsidP="00C645E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C645EB" w:rsidRPr="00687C49" w:rsidRDefault="00C645EB" w:rsidP="00C645E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8</w:t>
            </w:r>
          </w:p>
        </w:tc>
        <w:tc>
          <w:tcPr>
            <w:tcW w:w="1264" w:type="dxa"/>
            <w:gridSpan w:val="2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C645EB" w:rsidRPr="00687C49" w:rsidTr="00833398">
        <w:tc>
          <w:tcPr>
            <w:tcW w:w="862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271</w:t>
            </w:r>
          </w:p>
        </w:tc>
        <w:tc>
          <w:tcPr>
            <w:tcW w:w="1548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626-48-2</w:t>
            </w:r>
          </w:p>
        </w:tc>
        <w:tc>
          <w:tcPr>
            <w:tcW w:w="2520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Ме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hyluracil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3420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етилурацил</w:t>
            </w:r>
          </w:p>
        </w:tc>
        <w:tc>
          <w:tcPr>
            <w:tcW w:w="1714" w:type="dxa"/>
          </w:tcPr>
          <w:p w:rsidR="00C645EB" w:rsidRPr="00687C49" w:rsidRDefault="007A436D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645EB" w:rsidRPr="00687C49" w:rsidRDefault="007A436D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</w:p>
          <w:p w:rsidR="00C645EB" w:rsidRPr="00687C49" w:rsidRDefault="007A436D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7A436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C645EB" w:rsidRPr="00687C49" w:rsidRDefault="007A436D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с, ТШ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СФ</w:t>
            </w:r>
          </w:p>
          <w:p w:rsidR="00C645EB" w:rsidRPr="00687C49" w:rsidRDefault="007A436D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ТШХ, Р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C645EB" w:rsidRPr="00687C49" w:rsidRDefault="007A436D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C645EB" w:rsidRPr="00687C49" w:rsidRDefault="00C645EB" w:rsidP="00C645EB">
            <w:pPr>
              <w:tabs>
                <w:tab w:val="center" w:pos="426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ab/>
              <w:t>3</w:t>
            </w:r>
          </w:p>
        </w:tc>
        <w:tc>
          <w:tcPr>
            <w:tcW w:w="1372" w:type="dxa"/>
            <w:gridSpan w:val="2"/>
          </w:tcPr>
          <w:p w:rsidR="00C645EB" w:rsidRPr="00687C49" w:rsidRDefault="00C645EB" w:rsidP="00C645E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264" w:type="dxa"/>
            <w:gridSpan w:val="2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M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272</w:t>
            </w:r>
          </w:p>
        </w:tc>
        <w:tc>
          <w:tcPr>
            <w:tcW w:w="1548" w:type="dxa"/>
          </w:tcPr>
          <w:p w:rsidR="004D351D" w:rsidRPr="00687C49" w:rsidRDefault="002A3BD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4143-57-6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etoclopramide hydrochlorid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3420" w:type="dxa"/>
          </w:tcPr>
          <w:p w:rsidR="004D351D" w:rsidRPr="00687C49" w:rsidRDefault="0087395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етоклопр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7A436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74490A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74490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74490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74490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 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  <w:r w:rsidR="007A436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Р</w:t>
            </w:r>
            <w:r w:rsidR="0074490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74490A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,1</w:t>
            </w:r>
          </w:p>
        </w:tc>
        <w:tc>
          <w:tcPr>
            <w:tcW w:w="1264" w:type="dxa"/>
            <w:gridSpan w:val="2"/>
          </w:tcPr>
          <w:p w:rsidR="004D351D" w:rsidRPr="00687C49" w:rsidRDefault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9635FF" w:rsidRPr="00687C49" w:rsidTr="00833398">
        <w:trPr>
          <w:trHeight w:val="1150"/>
        </w:trPr>
        <w:tc>
          <w:tcPr>
            <w:tcW w:w="862" w:type="dxa"/>
          </w:tcPr>
          <w:p w:rsidR="009635FF" w:rsidRPr="00687C49" w:rsidRDefault="009635FF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0273</w:t>
            </w:r>
          </w:p>
        </w:tc>
        <w:tc>
          <w:tcPr>
            <w:tcW w:w="1548" w:type="dxa"/>
          </w:tcPr>
          <w:p w:rsidR="009635FF" w:rsidRPr="00687C49" w:rsidRDefault="009635F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86426-17-7</w:t>
            </w:r>
          </w:p>
        </w:tc>
        <w:tc>
          <w:tcPr>
            <w:tcW w:w="2520" w:type="dxa"/>
          </w:tcPr>
          <w:p w:rsidR="009635FF" w:rsidRPr="00687C49" w:rsidRDefault="009635F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etonat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ildronate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Mildonii, Trizipin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3-(2,2,2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rimethylhydrazin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um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)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ropionat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ihydrat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</w:tc>
        <w:tc>
          <w:tcPr>
            <w:tcW w:w="3420" w:type="dxa"/>
          </w:tcPr>
          <w:p w:rsidR="009635FF" w:rsidRPr="00687C49" w:rsidRDefault="009635F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Метонат, </w:t>
            </w:r>
            <w:r w:rsidR="0064493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Мілдронат, Мельдоній, Тризипі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н, </w:t>
            </w:r>
            <w:r w:rsidR="0064493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-(2,2,2-триметилгідразоний) пропі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o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а</w:t>
            </w:r>
            <w:r w:rsidR="0064493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у дигі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рат</w:t>
            </w:r>
          </w:p>
        </w:tc>
        <w:tc>
          <w:tcPr>
            <w:tcW w:w="1714" w:type="dxa"/>
          </w:tcPr>
          <w:p w:rsidR="009635FF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9635FF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9635FF" w:rsidRPr="00687C49" w:rsidRDefault="009635F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</w:t>
            </w:r>
            <w:r w:rsidR="007A436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9635FF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="009635F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9635FF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9635F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9635FF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Р</w:t>
            </w:r>
            <w:r w:rsidR="009635F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9635FF" w:rsidRPr="00687C49" w:rsidRDefault="009635FF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9635FF" w:rsidRPr="00687C49" w:rsidRDefault="009635FF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  <w:p w:rsidR="009635FF" w:rsidRPr="00687C49" w:rsidRDefault="009635FF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9635FF" w:rsidRPr="00687C49" w:rsidRDefault="00C645EB" w:rsidP="00CB6D5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M0274</w:t>
            </w:r>
          </w:p>
        </w:tc>
        <w:tc>
          <w:tcPr>
            <w:tcW w:w="1548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Metonat impurity (3-(2,2,2-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rimethyl-hydrozineum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)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ethylpropionat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romide</w:t>
            </w:r>
          </w:p>
        </w:tc>
        <w:tc>
          <w:tcPr>
            <w:tcW w:w="3420" w:type="dxa"/>
          </w:tcPr>
          <w:p w:rsidR="004D351D" w:rsidRPr="00687C49" w:rsidRDefault="007D1B27" w:rsidP="007D1B27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Метонат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(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3 – (2, 2, 2 – триметил-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азо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й) метилпро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она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бро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)</w:t>
            </w:r>
          </w:p>
        </w:tc>
        <w:tc>
          <w:tcPr>
            <w:tcW w:w="1714" w:type="dxa"/>
          </w:tcPr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C645EB" w:rsidP="00DC484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M0275</w:t>
            </w:r>
          </w:p>
        </w:tc>
        <w:tc>
          <w:tcPr>
            <w:tcW w:w="1548" w:type="dxa"/>
          </w:tcPr>
          <w:p w:rsidR="004D351D" w:rsidRPr="00687C49" w:rsidRDefault="002A3BD6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56392-17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Metoprolol tartrat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3420" w:type="dxa"/>
          </w:tcPr>
          <w:p w:rsidR="004D351D" w:rsidRPr="00687C49" w:rsidRDefault="007D1B2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Метопролол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тартрат</w:t>
            </w:r>
          </w:p>
        </w:tc>
        <w:tc>
          <w:tcPr>
            <w:tcW w:w="1714" w:type="dxa"/>
          </w:tcPr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7A436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4D351D" w:rsidRPr="00687C49" w:rsidRDefault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0276</w:t>
            </w:r>
          </w:p>
        </w:tc>
        <w:tc>
          <w:tcPr>
            <w:tcW w:w="1548" w:type="dxa"/>
          </w:tcPr>
          <w:p w:rsidR="004D351D" w:rsidRPr="00687C49" w:rsidRDefault="002A3BD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43-48-1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etronidazol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3420" w:type="dxa"/>
          </w:tcPr>
          <w:p w:rsidR="004D351D" w:rsidRPr="00687C49" w:rsidRDefault="00E858F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етро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азол</w:t>
            </w:r>
          </w:p>
        </w:tc>
        <w:tc>
          <w:tcPr>
            <w:tcW w:w="1714" w:type="dxa"/>
          </w:tcPr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Р </w:t>
            </w:r>
          </w:p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7A436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1C7D6F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6</w:t>
            </w:r>
          </w:p>
        </w:tc>
        <w:tc>
          <w:tcPr>
            <w:tcW w:w="1264" w:type="dxa"/>
            <w:gridSpan w:val="2"/>
          </w:tcPr>
          <w:p w:rsidR="004D351D" w:rsidRPr="00687C49" w:rsidRDefault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0277</w:t>
            </w:r>
          </w:p>
        </w:tc>
        <w:tc>
          <w:tcPr>
            <w:tcW w:w="1548" w:type="dxa"/>
          </w:tcPr>
          <w:p w:rsidR="004D351D" w:rsidRPr="00687C49" w:rsidRDefault="002A3BD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96-23-1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 xml:space="preserve">Metronidazole impurity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 xml:space="preserve"> (2-methyl-4-nitroimidazole)</w:t>
            </w:r>
          </w:p>
        </w:tc>
        <w:tc>
          <w:tcPr>
            <w:tcW w:w="3420" w:type="dxa"/>
          </w:tcPr>
          <w:p w:rsidR="004D351D" w:rsidRPr="00687C49" w:rsidRDefault="00E858F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етро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аз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А (2-метил-4-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р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азол)</w:t>
            </w:r>
          </w:p>
        </w:tc>
        <w:tc>
          <w:tcPr>
            <w:tcW w:w="1714" w:type="dxa"/>
          </w:tcPr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C645EB" w:rsidP="00DC484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0278</w:t>
            </w:r>
          </w:p>
        </w:tc>
        <w:tc>
          <w:tcPr>
            <w:tcW w:w="1548" w:type="dxa"/>
          </w:tcPr>
          <w:p w:rsidR="004D351D" w:rsidRPr="00687C49" w:rsidRDefault="002A3BD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1535-47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ianserin hydrochloride</w:t>
            </w:r>
          </w:p>
        </w:tc>
        <w:tc>
          <w:tcPr>
            <w:tcW w:w="3420" w:type="dxa"/>
          </w:tcPr>
          <w:p w:rsidR="004D351D" w:rsidRPr="00687C49" w:rsidRDefault="00152018" w:rsidP="0064080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ансер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дрохлорид</w:t>
            </w:r>
          </w:p>
        </w:tc>
        <w:tc>
          <w:tcPr>
            <w:tcW w:w="1714" w:type="dxa"/>
          </w:tcPr>
          <w:p w:rsidR="004D351D" w:rsidRPr="00687C49" w:rsidRDefault="007A43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="0040113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40113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4D351D" w:rsidRPr="00687C49" w:rsidRDefault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F76632" w:rsidRPr="00687C49" w:rsidTr="00833398">
        <w:trPr>
          <w:trHeight w:val="360"/>
        </w:trPr>
        <w:tc>
          <w:tcPr>
            <w:tcW w:w="862" w:type="dxa"/>
            <w:vMerge w:val="restart"/>
          </w:tcPr>
          <w:p w:rsidR="00F76632" w:rsidRPr="00687C49" w:rsidRDefault="00F76632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M0279</w:t>
            </w:r>
          </w:p>
        </w:tc>
        <w:tc>
          <w:tcPr>
            <w:tcW w:w="1548" w:type="dxa"/>
            <w:vMerge w:val="restart"/>
          </w:tcPr>
          <w:p w:rsidR="00F76632" w:rsidRPr="00687C49" w:rsidRDefault="00F76632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2520" w:type="dxa"/>
            <w:vMerge w:val="restart"/>
          </w:tcPr>
          <w:p w:rsidR="00F76632" w:rsidRPr="00687C49" w:rsidRDefault="00F76632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M</w:t>
            </w:r>
            <w:r w:rsidRPr="00687C49">
              <w:rPr>
                <w:rFonts w:ascii="Times New Roman" w:hAnsi="Times New Roman" w:cs="Times New Roman"/>
                <w:sz w:val="20"/>
              </w:rPr>
              <w:t>ilk-tristle  extract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dry</w:t>
            </w:r>
          </w:p>
        </w:tc>
        <w:tc>
          <w:tcPr>
            <w:tcW w:w="3420" w:type="dxa"/>
            <w:vMerge w:val="restart"/>
          </w:tcPr>
          <w:p w:rsidR="00F76632" w:rsidRPr="00687C49" w:rsidRDefault="0057372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оз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оропш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стракт сух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="00F76632" w:rsidRPr="00687C49">
              <w:rPr>
                <w:rFonts w:ascii="Times New Roman" w:hAnsi="Times New Roman" w:cs="Times New Roman"/>
                <w:b/>
                <w:sz w:val="20"/>
              </w:rPr>
              <w:t xml:space="preserve">й </w:t>
            </w:r>
          </w:p>
        </w:tc>
        <w:tc>
          <w:tcPr>
            <w:tcW w:w="1714" w:type="dxa"/>
          </w:tcPr>
          <w:p w:rsidR="00F76632" w:rsidRPr="00687C49" w:rsidRDefault="0040113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F76632" w:rsidRPr="00687C49" w:rsidRDefault="0040113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F76632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76632" w:rsidRPr="00687C49" w:rsidRDefault="00B75240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F76632" w:rsidRPr="00687C49" w:rsidRDefault="00F76632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  <w:p w:rsidR="00F76632" w:rsidRPr="00687C49" w:rsidRDefault="00F7663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F76632" w:rsidRPr="00687C49" w:rsidRDefault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F76632" w:rsidRPr="00687C49" w:rsidTr="00833398">
        <w:trPr>
          <w:trHeight w:val="189"/>
        </w:trPr>
        <w:tc>
          <w:tcPr>
            <w:tcW w:w="862" w:type="dxa"/>
            <w:vMerge/>
          </w:tcPr>
          <w:p w:rsidR="00F76632" w:rsidRPr="00687C49" w:rsidRDefault="00F76632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1548" w:type="dxa"/>
            <w:vMerge/>
          </w:tcPr>
          <w:p w:rsidR="00F76632" w:rsidRPr="00687C49" w:rsidRDefault="00F76632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2520" w:type="dxa"/>
            <w:vMerge/>
          </w:tcPr>
          <w:p w:rsidR="00F76632" w:rsidRPr="00687C49" w:rsidRDefault="00F76632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3420" w:type="dxa"/>
            <w:vMerge/>
          </w:tcPr>
          <w:p w:rsidR="00F76632" w:rsidRPr="00687C49" w:rsidRDefault="00F7663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14" w:type="dxa"/>
          </w:tcPr>
          <w:p w:rsidR="00F76632" w:rsidRPr="00687C49" w:rsidRDefault="00F7663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40113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F76632" w:rsidRPr="00687C49" w:rsidRDefault="0040113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6632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76632" w:rsidRPr="00687C49" w:rsidRDefault="00F76632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F76632" w:rsidRPr="00687C49" w:rsidRDefault="00F76632" w:rsidP="007E2D2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F76632" w:rsidRPr="00687C49" w:rsidRDefault="00C645EB" w:rsidP="00B77D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22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0280</w:t>
            </w:r>
          </w:p>
        </w:tc>
        <w:tc>
          <w:tcPr>
            <w:tcW w:w="1548" w:type="dxa"/>
          </w:tcPr>
          <w:p w:rsidR="004D351D" w:rsidRPr="00687C49" w:rsidRDefault="002A3BD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26338-77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yramistin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</w:tc>
        <w:tc>
          <w:tcPr>
            <w:tcW w:w="3420" w:type="dxa"/>
          </w:tcPr>
          <w:p w:rsidR="004D351D" w:rsidRPr="00687C49" w:rsidRDefault="0057372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Мірам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тин</w:t>
            </w:r>
          </w:p>
        </w:tc>
        <w:tc>
          <w:tcPr>
            <w:tcW w:w="1714" w:type="dxa"/>
          </w:tcPr>
          <w:p w:rsidR="004D351D" w:rsidRPr="00687C49" w:rsidRDefault="0040113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40113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</w:p>
          <w:p w:rsidR="004D351D" w:rsidRPr="00687C49" w:rsidRDefault="0040113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</w:t>
            </w:r>
            <w:r w:rsidR="0040113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40113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</w:t>
            </w:r>
            <w:r w:rsidR="004F52D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 </w:t>
            </w:r>
          </w:p>
          <w:p w:rsidR="004D351D" w:rsidRPr="00687C49" w:rsidRDefault="0040113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0113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0113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F52D0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3</w:t>
            </w:r>
          </w:p>
        </w:tc>
        <w:tc>
          <w:tcPr>
            <w:tcW w:w="1264" w:type="dxa"/>
            <w:gridSpan w:val="2"/>
          </w:tcPr>
          <w:p w:rsidR="004D351D" w:rsidRPr="00687C49" w:rsidRDefault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N0281</w:t>
            </w:r>
          </w:p>
        </w:tc>
        <w:tc>
          <w:tcPr>
            <w:tcW w:w="1548" w:type="dxa"/>
          </w:tcPr>
          <w:p w:rsidR="004D351D" w:rsidRPr="00687C49" w:rsidRDefault="002A3BD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6321-43-4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Naphazoline (Naphtizine) impurity A (N – naphthylacetylethylenediamine)</w:t>
            </w:r>
          </w:p>
        </w:tc>
        <w:tc>
          <w:tcPr>
            <w:tcW w:w="3420" w:type="dxa"/>
          </w:tcPr>
          <w:p w:rsidR="004D351D" w:rsidRPr="00687C49" w:rsidRDefault="00D62290" w:rsidP="00D62290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афаз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(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афтиз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)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A (N –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афтилацетиленд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амин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)</w:t>
            </w:r>
          </w:p>
        </w:tc>
        <w:tc>
          <w:tcPr>
            <w:tcW w:w="1714" w:type="dxa"/>
          </w:tcPr>
          <w:p w:rsidR="004D351D" w:rsidRPr="00687C49" w:rsidRDefault="0040113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40113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C645EB" w:rsidP="002C46C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N0282</w:t>
            </w:r>
          </w:p>
        </w:tc>
        <w:tc>
          <w:tcPr>
            <w:tcW w:w="1548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Naphazoline (Naphtizine) impurity B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(naphtilen -1 – il) acetic acid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(1 – naphthylacetic acid)</w:t>
            </w:r>
          </w:p>
        </w:tc>
        <w:tc>
          <w:tcPr>
            <w:tcW w:w="3420" w:type="dxa"/>
          </w:tcPr>
          <w:p w:rsidR="004D351D" w:rsidRPr="00687C49" w:rsidRDefault="00D62290" w:rsidP="00D6229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Нафазолін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(Нафти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зина) домішк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В 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(нафтален – 1 – ил)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оцтова 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кислота 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(1-нафти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оцтов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кислота)</w:t>
            </w:r>
          </w:p>
        </w:tc>
        <w:tc>
          <w:tcPr>
            <w:tcW w:w="1714" w:type="dxa"/>
          </w:tcPr>
          <w:p w:rsidR="004D351D" w:rsidRPr="00687C49" w:rsidRDefault="0040113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40113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,03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C645EB" w:rsidP="002C46C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N0283</w:t>
            </w:r>
          </w:p>
        </w:tc>
        <w:tc>
          <w:tcPr>
            <w:tcW w:w="1548" w:type="dxa"/>
          </w:tcPr>
          <w:p w:rsidR="004D351D" w:rsidRPr="00687C49" w:rsidRDefault="002A3BD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1-60-5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Neostigmine metilsulfate (prozerine)</w:t>
            </w:r>
          </w:p>
        </w:tc>
        <w:tc>
          <w:tcPr>
            <w:tcW w:w="3420" w:type="dxa"/>
          </w:tcPr>
          <w:p w:rsidR="004D351D" w:rsidRPr="00687C49" w:rsidRDefault="008E6C3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Неостигміну метилсульфат (прозери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н)</w:t>
            </w:r>
          </w:p>
        </w:tc>
        <w:tc>
          <w:tcPr>
            <w:tcW w:w="1714" w:type="dxa"/>
          </w:tcPr>
          <w:p w:rsidR="004D351D" w:rsidRPr="00687C49" w:rsidRDefault="0040113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401136" w:rsidP="005B165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D351D" w:rsidRPr="00687C49" w:rsidRDefault="0040113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40113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40113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0113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22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C645EB" w:rsidP="00A95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N0284</w:t>
            </w:r>
          </w:p>
        </w:tc>
        <w:tc>
          <w:tcPr>
            <w:tcW w:w="1548" w:type="dxa"/>
          </w:tcPr>
          <w:p w:rsidR="004D351D" w:rsidRPr="00687C49" w:rsidRDefault="002A3BD6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27848-84-6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Nicergolin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3420" w:type="dxa"/>
          </w:tcPr>
          <w:p w:rsidR="004D351D" w:rsidRPr="00687C49" w:rsidRDefault="0083008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цергол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</w:p>
        </w:tc>
        <w:tc>
          <w:tcPr>
            <w:tcW w:w="1714" w:type="dxa"/>
          </w:tcPr>
          <w:p w:rsidR="002229A0" w:rsidRPr="00687C49" w:rsidRDefault="00AA737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229A0" w:rsidRPr="00687C49" w:rsidRDefault="00AA737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Р, </w:t>
            </w:r>
            <w:r w:rsidR="00AA737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  <w:r w:rsidR="002229A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="002229A0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="00AA737C"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AA737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</w:tc>
        <w:tc>
          <w:tcPr>
            <w:tcW w:w="2227" w:type="dxa"/>
            <w:gridSpan w:val="3"/>
          </w:tcPr>
          <w:p w:rsidR="002229A0" w:rsidRPr="00687C49" w:rsidRDefault="00AA737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2229A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2229A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2229A0" w:rsidRPr="00687C49" w:rsidRDefault="00AA737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2229A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C645EB" w:rsidP="00A95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N0285</w:t>
            </w:r>
          </w:p>
        </w:tc>
        <w:tc>
          <w:tcPr>
            <w:tcW w:w="1548" w:type="dxa"/>
          </w:tcPr>
          <w:p w:rsidR="004D351D" w:rsidRPr="00687C49" w:rsidRDefault="002A3BD6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38536-28-6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Nicergolin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impurity А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(Ph.Eur.)</w:t>
            </w:r>
          </w:p>
        </w:tc>
        <w:tc>
          <w:tcPr>
            <w:tcW w:w="3420" w:type="dxa"/>
          </w:tcPr>
          <w:p w:rsidR="004D351D" w:rsidRPr="00687C49" w:rsidRDefault="0083008F" w:rsidP="0083008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церг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омішка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 (хлор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церг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)</w:t>
            </w:r>
          </w:p>
        </w:tc>
        <w:tc>
          <w:tcPr>
            <w:tcW w:w="1714" w:type="dxa"/>
          </w:tcPr>
          <w:p w:rsidR="004D351D" w:rsidRPr="00687C49" w:rsidRDefault="00AA737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AA737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для ППХС</w:t>
            </w:r>
          </w:p>
        </w:tc>
        <w:tc>
          <w:tcPr>
            <w:tcW w:w="2227" w:type="dxa"/>
            <w:gridSpan w:val="3"/>
          </w:tcPr>
          <w:p w:rsidR="004D351D" w:rsidRPr="00687C49" w:rsidRDefault="00AA737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AA737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C645EB" w:rsidP="00A95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820</w:t>
            </w:r>
          </w:p>
        </w:tc>
      </w:tr>
      <w:tr w:rsidR="00C645EB" w:rsidRPr="00687C49" w:rsidTr="00833398">
        <w:tc>
          <w:tcPr>
            <w:tcW w:w="862" w:type="dxa"/>
            <w:tcBorders>
              <w:bottom w:val="single" w:sz="4" w:space="0" w:color="auto"/>
            </w:tcBorders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N0286</w:t>
            </w:r>
          </w:p>
        </w:tc>
        <w:tc>
          <w:tcPr>
            <w:tcW w:w="1548" w:type="dxa"/>
            <w:tcBorders>
              <w:bottom w:val="single" w:sz="4" w:space="0" w:color="auto"/>
            </w:tcBorders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9-67-6</w:t>
            </w:r>
          </w:p>
        </w:tc>
        <w:tc>
          <w:tcPr>
            <w:tcW w:w="2520" w:type="dxa"/>
            <w:tcBorders>
              <w:bottom w:val="single" w:sz="4" w:space="0" w:color="auto"/>
            </w:tcBorders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Nicotinic acid</w:t>
            </w:r>
          </w:p>
        </w:tc>
        <w:tc>
          <w:tcPr>
            <w:tcW w:w="3420" w:type="dxa"/>
            <w:tcBorders>
              <w:bottom w:val="single" w:sz="4" w:space="0" w:color="auto"/>
            </w:tcBorders>
          </w:tcPr>
          <w:p w:rsidR="00C645EB" w:rsidRPr="00687C49" w:rsidRDefault="00503602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ислота 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отинова</w:t>
            </w:r>
          </w:p>
        </w:tc>
        <w:tc>
          <w:tcPr>
            <w:tcW w:w="1714" w:type="dxa"/>
            <w:tcBorders>
              <w:bottom w:val="single" w:sz="4" w:space="0" w:color="auto"/>
            </w:tcBorders>
          </w:tcPr>
          <w:p w:rsidR="00C645EB" w:rsidRPr="00687C49" w:rsidRDefault="000F1EA4" w:rsidP="00C645EB">
            <w:pPr>
              <w:pStyle w:val="3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bottom w:val="single" w:sz="4" w:space="0" w:color="auto"/>
            </w:tcBorders>
          </w:tcPr>
          <w:p w:rsidR="00C645EB" w:rsidRPr="00687C49" w:rsidRDefault="000F1EA4" w:rsidP="00C645EB">
            <w:pPr>
              <w:pStyle w:val="1"/>
              <w:rPr>
                <w:rFonts w:ascii="Times New Roman" w:hAnsi="Times New Roman" w:cs="Times New Roman"/>
                <w:lang w:val="uk-UA"/>
              </w:rPr>
            </w:pPr>
            <w:r w:rsidRPr="00687C49">
              <w:rPr>
                <w:rFonts w:ascii="Times New Roman" w:hAnsi="Times New Roman" w:cs="Times New Roman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</w:rPr>
              <w:t>с, Т</w:t>
            </w:r>
            <w:r w:rsidRPr="00687C49">
              <w:rPr>
                <w:rFonts w:ascii="Times New Roman" w:hAnsi="Times New Roman" w:cs="Times New Roman"/>
                <w:lang w:val="uk-UA"/>
              </w:rPr>
              <w:t>Ш</w:t>
            </w:r>
            <w:r w:rsidR="00C645EB" w:rsidRPr="00687C49">
              <w:rPr>
                <w:rFonts w:ascii="Times New Roman" w:hAnsi="Times New Roman" w:cs="Times New Roman"/>
              </w:rPr>
              <w:t>Х,</w:t>
            </w:r>
            <w:r w:rsidRPr="00687C49">
              <w:rPr>
                <w:rFonts w:ascii="Times New Roman" w:hAnsi="Times New Roman" w:cs="Times New Roman"/>
              </w:rPr>
              <w:t xml:space="preserve"> </w:t>
            </w:r>
            <w:r w:rsidRPr="00687C49">
              <w:rPr>
                <w:rFonts w:ascii="Times New Roman" w:hAnsi="Times New Roman" w:cs="Times New Roman"/>
                <w:lang w:val="uk-UA"/>
              </w:rPr>
              <w:t>Р</w:t>
            </w:r>
            <w:r w:rsidR="00C645EB" w:rsidRPr="00687C49">
              <w:rPr>
                <w:rFonts w:ascii="Times New Roman" w:hAnsi="Times New Roman" w:cs="Times New Roman"/>
              </w:rPr>
              <w:t>Х</w:t>
            </w:r>
            <w:r w:rsidR="00C645EB" w:rsidRPr="00687C49">
              <w:rPr>
                <w:rFonts w:ascii="Times New Roman" w:hAnsi="Times New Roman" w:cs="Times New Roman"/>
                <w:lang w:val="uk-UA"/>
              </w:rPr>
              <w:t xml:space="preserve">, </w:t>
            </w:r>
            <w:r w:rsidR="00C645EB" w:rsidRPr="00687C49">
              <w:rPr>
                <w:rFonts w:ascii="Times New Roman" w:hAnsi="Times New Roman" w:cs="Times New Roman"/>
              </w:rPr>
              <w:t>СФ</w:t>
            </w:r>
          </w:p>
        </w:tc>
        <w:tc>
          <w:tcPr>
            <w:tcW w:w="1086" w:type="dxa"/>
            <w:gridSpan w:val="2"/>
            <w:tcBorders>
              <w:bottom w:val="single" w:sz="4" w:space="0" w:color="auto"/>
            </w:tcBorders>
          </w:tcPr>
          <w:p w:rsidR="00C645EB" w:rsidRPr="00687C49" w:rsidRDefault="00C645EB" w:rsidP="00C645E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tcBorders>
              <w:bottom w:val="single" w:sz="4" w:space="0" w:color="auto"/>
            </w:tcBorders>
          </w:tcPr>
          <w:p w:rsidR="00C645EB" w:rsidRPr="00687C49" w:rsidRDefault="00C645EB" w:rsidP="00C645E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  <w:tcBorders>
              <w:bottom w:val="single" w:sz="4" w:space="0" w:color="auto"/>
            </w:tcBorders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C645EB" w:rsidRPr="00687C49" w:rsidTr="00833398">
        <w:tc>
          <w:tcPr>
            <w:tcW w:w="862" w:type="dxa"/>
          </w:tcPr>
          <w:p w:rsidR="00C645EB" w:rsidRPr="00687C49" w:rsidRDefault="00C645EB" w:rsidP="00C645EB">
            <w:pPr>
              <w:jc w:val="both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N0287</w:t>
            </w:r>
          </w:p>
        </w:tc>
        <w:tc>
          <w:tcPr>
            <w:tcW w:w="1548" w:type="dxa"/>
          </w:tcPr>
          <w:p w:rsidR="00C645EB" w:rsidRPr="00687C49" w:rsidRDefault="00C645EB" w:rsidP="00C645EB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1829-25-4</w:t>
            </w:r>
          </w:p>
        </w:tc>
        <w:tc>
          <w:tcPr>
            <w:tcW w:w="2520" w:type="dxa"/>
          </w:tcPr>
          <w:p w:rsidR="00C645EB" w:rsidRPr="00687C49" w:rsidRDefault="00C645EB" w:rsidP="00C645EB">
            <w:pPr>
              <w:jc w:val="both"/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Nifedipine</w:t>
            </w:r>
          </w:p>
        </w:tc>
        <w:tc>
          <w:tcPr>
            <w:tcW w:w="3420" w:type="dxa"/>
          </w:tcPr>
          <w:p w:rsidR="00C645EB" w:rsidRPr="00687C49" w:rsidRDefault="00503602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феди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</w:rPr>
              <w:t xml:space="preserve">н </w:t>
            </w:r>
          </w:p>
        </w:tc>
        <w:tc>
          <w:tcPr>
            <w:tcW w:w="1714" w:type="dxa"/>
          </w:tcPr>
          <w:p w:rsidR="00C645EB" w:rsidRPr="00687C49" w:rsidRDefault="000F1EA4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645EB" w:rsidRPr="00687C49" w:rsidRDefault="000F1EA4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C645EB" w:rsidRPr="00687C49" w:rsidRDefault="000F1EA4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0F1EA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C645EB" w:rsidRPr="00687C49" w:rsidRDefault="000F1EA4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C645EB" w:rsidRPr="00687C49" w:rsidRDefault="000F1EA4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C645EB" w:rsidRPr="00687C49" w:rsidRDefault="000F1EA4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C645EB" w:rsidRPr="00687C49" w:rsidRDefault="00C645EB" w:rsidP="00C645E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C645EB" w:rsidRPr="00687C49" w:rsidRDefault="00C645EB" w:rsidP="00C645E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264" w:type="dxa"/>
            <w:gridSpan w:val="2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N0288</w:t>
            </w:r>
          </w:p>
        </w:tc>
        <w:tc>
          <w:tcPr>
            <w:tcW w:w="1548" w:type="dxa"/>
          </w:tcPr>
          <w:p w:rsidR="004D351D" w:rsidRPr="00687C49" w:rsidRDefault="002A3BD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7035-22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 xml:space="preserve">Nifedipine impurity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 xml:space="preserve"> </w:t>
            </w:r>
            <w:r w:rsidR="00910FF6"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>(Ph.Eur)</w:t>
            </w:r>
          </w:p>
          <w:p w:rsidR="00910FF6" w:rsidRPr="00687C49" w:rsidRDefault="00910FF6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Nitrophenylpyridine analogue</w:t>
            </w:r>
          </w:p>
        </w:tc>
        <w:tc>
          <w:tcPr>
            <w:tcW w:w="3420" w:type="dxa"/>
          </w:tcPr>
          <w:p w:rsidR="004D351D" w:rsidRPr="00687C49" w:rsidRDefault="0050360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феди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А </w:t>
            </w:r>
          </w:p>
        </w:tc>
        <w:tc>
          <w:tcPr>
            <w:tcW w:w="1714" w:type="dxa"/>
          </w:tcPr>
          <w:p w:rsidR="004D351D" w:rsidRPr="00687C49" w:rsidRDefault="000F1EA4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0F1EA4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910FF6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C645EB" w:rsidP="00A95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N0289</w:t>
            </w:r>
          </w:p>
        </w:tc>
        <w:tc>
          <w:tcPr>
            <w:tcW w:w="1548" w:type="dxa"/>
          </w:tcPr>
          <w:p w:rsidR="004D351D" w:rsidRPr="00687C49" w:rsidRDefault="002A3BD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0428-14-3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Nifedipine impurity В 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imethyl-2,6-dimethyl-4-(2-nitrosophenyl)pyridine-3,5-dicarboxylate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</w:t>
            </w:r>
          </w:p>
        </w:tc>
        <w:tc>
          <w:tcPr>
            <w:tcW w:w="3420" w:type="dxa"/>
          </w:tcPr>
          <w:p w:rsidR="00925251" w:rsidRPr="00687C49" w:rsidRDefault="0050360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феди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В </w:t>
            </w:r>
          </w:p>
          <w:p w:rsidR="004D351D" w:rsidRPr="00687C49" w:rsidRDefault="0050360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иметил-2,6-диметил-4-(2-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розофе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л)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ридин-3,5-дикарбоксилат</w:t>
            </w:r>
          </w:p>
        </w:tc>
        <w:tc>
          <w:tcPr>
            <w:tcW w:w="1714" w:type="dxa"/>
          </w:tcPr>
          <w:p w:rsidR="004D351D" w:rsidRPr="00687C49" w:rsidRDefault="000F1EA4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0F1EA4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3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C645EB" w:rsidP="00A95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C645EB" w:rsidRPr="00687C49" w:rsidTr="00833398">
        <w:tc>
          <w:tcPr>
            <w:tcW w:w="862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N0290</w:t>
            </w:r>
          </w:p>
        </w:tc>
        <w:tc>
          <w:tcPr>
            <w:tcW w:w="1548" w:type="dxa"/>
          </w:tcPr>
          <w:p w:rsidR="00C645EB" w:rsidRPr="00687C49" w:rsidRDefault="00C645EB" w:rsidP="00C645EB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4936-47-4</w:t>
            </w:r>
          </w:p>
        </w:tc>
        <w:tc>
          <w:tcPr>
            <w:tcW w:w="2520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Nifuratel</w:t>
            </w:r>
          </w:p>
        </w:tc>
        <w:tc>
          <w:tcPr>
            <w:tcW w:w="3420" w:type="dxa"/>
          </w:tcPr>
          <w:p w:rsidR="00C645EB" w:rsidRPr="00687C49" w:rsidRDefault="00503602" w:rsidP="00C645EB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</w:rPr>
              <w:t>фурател</w:t>
            </w:r>
          </w:p>
        </w:tc>
        <w:tc>
          <w:tcPr>
            <w:tcW w:w="1714" w:type="dxa"/>
          </w:tcPr>
          <w:p w:rsidR="00C645EB" w:rsidRPr="00687C49" w:rsidRDefault="000F1EA4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C645EB" w:rsidRPr="00687C49" w:rsidRDefault="000F1EA4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C645EB" w:rsidRPr="00687C49" w:rsidRDefault="00C645EB" w:rsidP="00C645E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C645EB" w:rsidRPr="00687C49" w:rsidRDefault="00C645EB" w:rsidP="00C645E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C645EB" w:rsidRPr="00687C49" w:rsidTr="00833398">
        <w:tc>
          <w:tcPr>
            <w:tcW w:w="862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N0291</w:t>
            </w:r>
          </w:p>
        </w:tc>
        <w:tc>
          <w:tcPr>
            <w:tcW w:w="1548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965-52-6</w:t>
            </w:r>
          </w:p>
        </w:tc>
        <w:tc>
          <w:tcPr>
            <w:tcW w:w="2520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Nifuroxazid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3420" w:type="dxa"/>
          </w:tcPr>
          <w:p w:rsidR="00C645EB" w:rsidRPr="00687C49" w:rsidRDefault="00503602" w:rsidP="00C645EB">
            <w:pPr>
              <w:jc w:val="both"/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="00C645EB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фуроксазид</w:t>
            </w:r>
          </w:p>
        </w:tc>
        <w:tc>
          <w:tcPr>
            <w:tcW w:w="1714" w:type="dxa"/>
          </w:tcPr>
          <w:p w:rsidR="00C645EB" w:rsidRPr="00687C49" w:rsidRDefault="000F1EA4" w:rsidP="00C645EB">
            <w:pPr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645EB" w:rsidRPr="00687C49" w:rsidRDefault="000F1EA4" w:rsidP="00C645EB">
            <w:pPr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C645EB" w:rsidRPr="00687C49" w:rsidRDefault="000F1EA4" w:rsidP="00C645EB">
            <w:pPr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C645EB" w:rsidRPr="00687C49" w:rsidRDefault="000F1EA4" w:rsidP="00C645EB">
            <w:pPr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C645EB" w:rsidRPr="00687C49" w:rsidRDefault="00C645EB" w:rsidP="00C645E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C645EB" w:rsidRPr="00687C49" w:rsidRDefault="00C645EB" w:rsidP="00C645E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C645EB" w:rsidRPr="00687C49" w:rsidTr="00833398">
        <w:tc>
          <w:tcPr>
            <w:tcW w:w="862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N0292</w:t>
            </w:r>
          </w:p>
        </w:tc>
        <w:tc>
          <w:tcPr>
            <w:tcW w:w="1548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1803-78-2</w:t>
            </w:r>
          </w:p>
        </w:tc>
        <w:tc>
          <w:tcPr>
            <w:tcW w:w="2520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Nimesulid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3420" w:type="dxa"/>
          </w:tcPr>
          <w:p w:rsidR="00C645EB" w:rsidRPr="00687C49" w:rsidRDefault="00503602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месу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1714" w:type="dxa"/>
          </w:tcPr>
          <w:p w:rsidR="00C645EB" w:rsidRPr="00687C49" w:rsidRDefault="000F1EA4" w:rsidP="00C645EB">
            <w:pPr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645EB" w:rsidRPr="00687C49" w:rsidRDefault="000F1EA4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</w:rPr>
              <w:t>,П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ПХС</w:t>
            </w:r>
          </w:p>
          <w:p w:rsidR="00C645EB" w:rsidRPr="00687C49" w:rsidRDefault="00C645EB" w:rsidP="00C645EB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C645EB" w:rsidRPr="00687C49" w:rsidRDefault="00C645EB" w:rsidP="00C645EB">
            <w:pPr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0F1EA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C645EB" w:rsidRPr="00687C49" w:rsidRDefault="000F1EA4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ТШХ, Р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C645EB" w:rsidRPr="00687C49" w:rsidRDefault="000F1EA4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C645EB" w:rsidRPr="00687C49" w:rsidRDefault="000F1EA4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C645EB" w:rsidRPr="00687C49" w:rsidRDefault="00C645EB" w:rsidP="00C645E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C645EB" w:rsidRPr="00687C49" w:rsidRDefault="00C645EB" w:rsidP="00C645E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264" w:type="dxa"/>
            <w:gridSpan w:val="2"/>
          </w:tcPr>
          <w:p w:rsidR="00C645EB" w:rsidRPr="00687C49" w:rsidRDefault="00C645EB" w:rsidP="00DD7EB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C645EB" w:rsidRPr="00687C49" w:rsidTr="00833398">
        <w:tc>
          <w:tcPr>
            <w:tcW w:w="862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N0293</w:t>
            </w:r>
          </w:p>
        </w:tc>
        <w:tc>
          <w:tcPr>
            <w:tcW w:w="1548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688-84-8</w:t>
            </w:r>
          </w:p>
        </w:tc>
        <w:tc>
          <w:tcPr>
            <w:tcW w:w="2520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 xml:space="preserve">Nimesulide impurity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С</w:t>
            </w:r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 xml:space="preserve"> (Ph.Eur)</w:t>
            </w:r>
          </w:p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(2-phenoxyaniline)</w:t>
            </w:r>
          </w:p>
        </w:tc>
        <w:tc>
          <w:tcPr>
            <w:tcW w:w="3420" w:type="dxa"/>
          </w:tcPr>
          <w:p w:rsidR="00C645EB" w:rsidRPr="00687C49" w:rsidRDefault="00503602" w:rsidP="00C645E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месу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</w:rPr>
              <w:t xml:space="preserve"> С</w:t>
            </w:r>
          </w:p>
        </w:tc>
        <w:tc>
          <w:tcPr>
            <w:tcW w:w="1714" w:type="dxa"/>
          </w:tcPr>
          <w:p w:rsidR="00C645EB" w:rsidRPr="00687C49" w:rsidRDefault="000F1EA4" w:rsidP="00C645EB">
            <w:pPr>
              <w:tabs>
                <w:tab w:val="left" w:pos="823"/>
              </w:tabs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C645EB" w:rsidRPr="00687C49" w:rsidRDefault="000F1EA4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C645EB" w:rsidRPr="00687C49" w:rsidRDefault="00C645EB" w:rsidP="00C645E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C645EB" w:rsidRPr="00687C49" w:rsidRDefault="00C645EB" w:rsidP="00C645E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N0294</w:t>
            </w:r>
          </w:p>
        </w:tc>
        <w:tc>
          <w:tcPr>
            <w:tcW w:w="1548" w:type="dxa"/>
          </w:tcPr>
          <w:p w:rsidR="004D351D" w:rsidRPr="00687C49" w:rsidRDefault="00E90A8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422-92-4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Nimesulide impurity D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(Ph.Eur)</w:t>
            </w:r>
          </w:p>
        </w:tc>
        <w:tc>
          <w:tcPr>
            <w:tcW w:w="3420" w:type="dxa"/>
          </w:tcPr>
          <w:p w:rsidR="004D351D" w:rsidRPr="00687C49" w:rsidRDefault="00EF6E3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месу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</w:t>
            </w:r>
          </w:p>
        </w:tc>
        <w:tc>
          <w:tcPr>
            <w:tcW w:w="1714" w:type="dxa"/>
          </w:tcPr>
          <w:p w:rsidR="004D351D" w:rsidRPr="00687C49" w:rsidRDefault="000F1EA4" w:rsidP="00046347">
            <w:pPr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0F1EA4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C645EB" w:rsidP="00A95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C645EB" w:rsidRPr="00687C49" w:rsidTr="00833398">
        <w:tc>
          <w:tcPr>
            <w:tcW w:w="862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N0295</w:t>
            </w:r>
          </w:p>
        </w:tc>
        <w:tc>
          <w:tcPr>
            <w:tcW w:w="1548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40-40-9</w:t>
            </w:r>
          </w:p>
        </w:tc>
        <w:tc>
          <w:tcPr>
            <w:tcW w:w="2520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Nitazole</w:t>
            </w:r>
          </w:p>
        </w:tc>
        <w:tc>
          <w:tcPr>
            <w:tcW w:w="3420" w:type="dxa"/>
          </w:tcPr>
          <w:p w:rsidR="00C645EB" w:rsidRPr="00687C49" w:rsidRDefault="00FB5A92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</w:rPr>
              <w:t>тазол</w:t>
            </w:r>
          </w:p>
        </w:tc>
        <w:tc>
          <w:tcPr>
            <w:tcW w:w="1714" w:type="dxa"/>
          </w:tcPr>
          <w:p w:rsidR="00C645EB" w:rsidRPr="00687C49" w:rsidRDefault="000F1EA4" w:rsidP="00C645EB">
            <w:pPr>
              <w:pStyle w:val="5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Д</w:t>
            </w:r>
            <w:r w:rsidR="00C645EB" w:rsidRPr="00687C49">
              <w:rPr>
                <w:rFonts w:ascii="Times New Roman" w:hAnsi="Times New Roman" w:cs="Times New Roman"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C645EB" w:rsidRPr="00687C49" w:rsidRDefault="000F1EA4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C645EB" w:rsidRPr="00687C49" w:rsidRDefault="00C645EB" w:rsidP="00C645E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C645EB" w:rsidRPr="00687C49" w:rsidRDefault="00C645EB" w:rsidP="00C645E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C645EB" w:rsidRPr="00687C49" w:rsidTr="00833398">
        <w:tc>
          <w:tcPr>
            <w:tcW w:w="862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N0296</w:t>
            </w:r>
          </w:p>
        </w:tc>
        <w:tc>
          <w:tcPr>
            <w:tcW w:w="1548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9-87-0</w:t>
            </w:r>
          </w:p>
        </w:tc>
        <w:tc>
          <w:tcPr>
            <w:tcW w:w="2520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Nitrofural (Furacilinum)</w:t>
            </w:r>
          </w:p>
        </w:tc>
        <w:tc>
          <w:tcPr>
            <w:tcW w:w="3420" w:type="dxa"/>
          </w:tcPr>
          <w:p w:rsidR="00C645EB" w:rsidRPr="00687C49" w:rsidRDefault="00FB5A92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рофурал (фураци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, 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</w:rPr>
              <w:t>трофуразон)</w:t>
            </w:r>
          </w:p>
        </w:tc>
        <w:tc>
          <w:tcPr>
            <w:tcW w:w="1714" w:type="dxa"/>
          </w:tcPr>
          <w:p w:rsidR="00C645EB" w:rsidRPr="00687C49" w:rsidRDefault="000F1EA4" w:rsidP="00C645EB">
            <w:pPr>
              <w:pStyle w:val="5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</w:p>
          <w:p w:rsidR="00C645EB" w:rsidRPr="00687C49" w:rsidRDefault="000F1EA4" w:rsidP="00C645EB">
            <w:pPr>
              <w:pStyle w:val="5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Д</w:t>
            </w:r>
          </w:p>
          <w:p w:rsidR="00C645EB" w:rsidRPr="00687C49" w:rsidRDefault="000F1EA4" w:rsidP="00C645EB">
            <w:pPr>
              <w:pStyle w:val="5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ОВ</w:t>
            </w:r>
            <w:r w:rsidR="00C645EB" w:rsidRPr="00687C49">
              <w:rPr>
                <w:rFonts w:ascii="Times New Roman" w:hAnsi="Times New Roman" w:cs="Times New Roman"/>
                <w:sz w:val="20"/>
                <w:lang w:val="uk-UA"/>
              </w:rPr>
              <w:t xml:space="preserve">, </w:t>
            </w:r>
            <w:r w:rsidRPr="00687C49">
              <w:rPr>
                <w:rFonts w:ascii="Times New Roman" w:hAnsi="Times New Roman" w:cs="Times New Roman"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C645EB" w:rsidRPr="00687C49" w:rsidRDefault="000F1EA4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C645EB" w:rsidRPr="00687C49" w:rsidRDefault="000F1EA4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C645EB" w:rsidRPr="00687C49" w:rsidRDefault="00C645EB" w:rsidP="00C645E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C645EB" w:rsidRPr="00687C49" w:rsidRDefault="00C645EB" w:rsidP="00C645E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N0297</w:t>
            </w:r>
          </w:p>
        </w:tc>
        <w:tc>
          <w:tcPr>
            <w:tcW w:w="1548" w:type="dxa"/>
          </w:tcPr>
          <w:p w:rsidR="004D351D" w:rsidRPr="00687C49" w:rsidRDefault="00E90A8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0458-96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Norfloxacin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орфлоксацин</w:t>
            </w:r>
          </w:p>
        </w:tc>
        <w:tc>
          <w:tcPr>
            <w:tcW w:w="1714" w:type="dxa"/>
          </w:tcPr>
          <w:p w:rsidR="004D351D" w:rsidRPr="00687C49" w:rsidRDefault="000F1EA4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, Р, 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П,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27" w:type="dxa"/>
            <w:gridSpan w:val="3"/>
          </w:tcPr>
          <w:p w:rsidR="004D351D" w:rsidRPr="00687C49" w:rsidRDefault="000F1EA4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СФ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4D351D" w:rsidRPr="00687C49" w:rsidRDefault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rPr>
          <w:trHeight w:val="372"/>
        </w:trPr>
        <w:tc>
          <w:tcPr>
            <w:tcW w:w="862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en-US"/>
              </w:rPr>
              <w:t>Q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0300</w:t>
            </w:r>
          </w:p>
        </w:tc>
        <w:tc>
          <w:tcPr>
            <w:tcW w:w="1548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en-US"/>
              </w:rPr>
              <w:t>Quercus extractum</w:t>
            </w:r>
          </w:p>
        </w:tc>
        <w:tc>
          <w:tcPr>
            <w:tcW w:w="3420" w:type="dxa"/>
          </w:tcPr>
          <w:p w:rsidR="004D351D" w:rsidRPr="00687C49" w:rsidRDefault="00FB5A9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кстракт дуб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1714" w:type="dxa"/>
          </w:tcPr>
          <w:p w:rsidR="004D351D" w:rsidRPr="00687C49" w:rsidRDefault="000F1EA4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4D351D" w:rsidRPr="00687C49" w:rsidRDefault="000F1EA4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0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264" w:type="dxa"/>
            <w:gridSpan w:val="2"/>
          </w:tcPr>
          <w:p w:rsidR="004D351D" w:rsidRPr="00687C49" w:rsidRDefault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32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O0301</w:t>
            </w:r>
          </w:p>
        </w:tc>
        <w:tc>
          <w:tcPr>
            <w:tcW w:w="1548" w:type="dxa"/>
          </w:tcPr>
          <w:p w:rsidR="004D351D" w:rsidRPr="00687C49" w:rsidRDefault="00E90A8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82419-36-1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Ofloxacin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флоксацин</w:t>
            </w:r>
          </w:p>
        </w:tc>
        <w:tc>
          <w:tcPr>
            <w:tcW w:w="1714" w:type="dxa"/>
          </w:tcPr>
          <w:p w:rsidR="004D351D" w:rsidRPr="00687C49" w:rsidRDefault="000F1EA4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Р</w:t>
            </w:r>
          </w:p>
        </w:tc>
        <w:tc>
          <w:tcPr>
            <w:tcW w:w="2227" w:type="dxa"/>
            <w:gridSpan w:val="3"/>
          </w:tcPr>
          <w:p w:rsidR="004D351D" w:rsidRPr="00687C49" w:rsidRDefault="000F1EA4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2</w:t>
            </w:r>
          </w:p>
        </w:tc>
        <w:tc>
          <w:tcPr>
            <w:tcW w:w="1264" w:type="dxa"/>
            <w:gridSpan w:val="2"/>
          </w:tcPr>
          <w:p w:rsidR="004D351D" w:rsidRPr="00687C49" w:rsidRDefault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rPr>
          <w:trHeight w:val="1773"/>
        </w:trPr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O0302</w:t>
            </w:r>
          </w:p>
        </w:tc>
        <w:tc>
          <w:tcPr>
            <w:tcW w:w="1548" w:type="dxa"/>
          </w:tcPr>
          <w:p w:rsidR="004D351D" w:rsidRPr="00687C49" w:rsidRDefault="0000010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Style w:val="1874"/>
                <w:rFonts w:ascii="Times New Roman" w:hAnsi="Times New Roman" w:cs="Times New Roman"/>
                <w:b/>
                <w:bCs/>
                <w:color w:val="000000"/>
                <w:sz w:val="20"/>
              </w:rPr>
              <w:t>82419-35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Ofloxacin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mpurity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(RS)-9,10-difluoro-3-methyl-7-oxo-2,3-dihydro-7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-pyrido[1,2,3-de]-1,4-benzoxazine-6-carboxylic acid)</w:t>
            </w:r>
          </w:p>
        </w:tc>
        <w:tc>
          <w:tcPr>
            <w:tcW w:w="3420" w:type="dxa"/>
          </w:tcPr>
          <w:p w:rsidR="004D351D" w:rsidRPr="00687C49" w:rsidRDefault="0040531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флоксац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 домішк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А ((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RS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)-9,1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-дифтор-3-метил-7-оксо-2,3-ди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о-7Н-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ридо[1,2,3-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e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]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-1,4-бензоксазин-6-карбоксильн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кислота)</w:t>
            </w:r>
          </w:p>
        </w:tc>
        <w:tc>
          <w:tcPr>
            <w:tcW w:w="1714" w:type="dxa"/>
          </w:tcPr>
          <w:p w:rsidR="004D351D" w:rsidRPr="00687C49" w:rsidRDefault="008A0E1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EC79B8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4D351D" w:rsidRPr="00687C49" w:rsidRDefault="004D351D" w:rsidP="00EC79B8">
            <w:pPr>
              <w:tabs>
                <w:tab w:val="left" w:pos="1251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ab/>
            </w:r>
          </w:p>
        </w:tc>
        <w:tc>
          <w:tcPr>
            <w:tcW w:w="2227" w:type="dxa"/>
            <w:gridSpan w:val="3"/>
          </w:tcPr>
          <w:p w:rsidR="004D351D" w:rsidRPr="00687C49" w:rsidRDefault="008A0E1A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3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C645EB" w:rsidP="00A95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O0303</w:t>
            </w:r>
          </w:p>
        </w:tc>
        <w:tc>
          <w:tcPr>
            <w:tcW w:w="1548" w:type="dxa"/>
          </w:tcPr>
          <w:p w:rsidR="004D351D" w:rsidRPr="00687C49" w:rsidRDefault="009A4E5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82419-52-1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Ofloxacin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mpurity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 E (Ph.Eur)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Ofloxacin related compound A (USP)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evofloxacin related compound A (USP)</w:t>
            </w:r>
          </w:p>
        </w:tc>
        <w:tc>
          <w:tcPr>
            <w:tcW w:w="3420" w:type="dxa"/>
          </w:tcPr>
          <w:p w:rsidR="004D351D" w:rsidRPr="00687C49" w:rsidRDefault="00E36A3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флоксац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 домішка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Е (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Ф)</w:t>
            </w:r>
          </w:p>
          <w:p w:rsidR="004D351D" w:rsidRPr="00687C49" w:rsidRDefault="00E36A3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флоксац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 домішка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А (АФ)</w:t>
            </w:r>
          </w:p>
          <w:p w:rsidR="004D351D" w:rsidRPr="00687C49" w:rsidRDefault="00E36A3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Левофлоксац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омішка 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А(АФ)</w:t>
            </w:r>
          </w:p>
          <w:p w:rsidR="004D351D" w:rsidRPr="00687C49" w:rsidRDefault="00E36A3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Левофлоксац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перазин</w:t>
            </w:r>
            <w:r w:rsidR="002145A7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1714" w:type="dxa"/>
          </w:tcPr>
          <w:p w:rsidR="004D351D" w:rsidRPr="00687C49" w:rsidRDefault="008A0E1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8A0E1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750562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C645EB" w:rsidP="00A95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  <w:tcBorders>
              <w:bottom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O0304</w:t>
            </w:r>
          </w:p>
        </w:tc>
        <w:tc>
          <w:tcPr>
            <w:tcW w:w="1548" w:type="dxa"/>
            <w:tcBorders>
              <w:bottom w:val="single" w:sz="4" w:space="0" w:color="auto"/>
            </w:tcBorders>
          </w:tcPr>
          <w:p w:rsidR="004D351D" w:rsidRPr="00687C49" w:rsidRDefault="009A4E5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08-02-1</w:t>
            </w:r>
          </w:p>
        </w:tc>
        <w:tc>
          <w:tcPr>
            <w:tcW w:w="2520" w:type="dxa"/>
            <w:tcBorders>
              <w:bottom w:val="single" w:sz="4" w:space="0" w:color="auto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Oleanolic acid</w:t>
            </w:r>
          </w:p>
        </w:tc>
        <w:tc>
          <w:tcPr>
            <w:tcW w:w="3420" w:type="dxa"/>
            <w:tcBorders>
              <w:bottom w:val="single" w:sz="4" w:space="0" w:color="auto"/>
            </w:tcBorders>
          </w:tcPr>
          <w:p w:rsidR="004D351D" w:rsidRPr="00687C49" w:rsidRDefault="00B53BF3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ислота олеанолова</w:t>
            </w:r>
          </w:p>
        </w:tc>
        <w:tc>
          <w:tcPr>
            <w:tcW w:w="1714" w:type="dxa"/>
            <w:tcBorders>
              <w:bottom w:val="single" w:sz="4" w:space="0" w:color="auto"/>
            </w:tcBorders>
          </w:tcPr>
          <w:p w:rsidR="004D351D" w:rsidRPr="00687C49" w:rsidRDefault="008A0E1A" w:rsidP="00046347">
            <w:pPr>
              <w:pStyle w:val="3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tcBorders>
              <w:bottom w:val="single" w:sz="4" w:space="0" w:color="auto"/>
            </w:tcBorders>
          </w:tcPr>
          <w:p w:rsidR="004D351D" w:rsidRPr="00687C49" w:rsidRDefault="008A0E1A" w:rsidP="00046347">
            <w:pPr>
              <w:pStyle w:val="1"/>
              <w:rPr>
                <w:rFonts w:ascii="Times New Roman" w:hAnsi="Times New Roman" w:cs="Times New Roman"/>
              </w:rPr>
            </w:pPr>
            <w:r w:rsidRPr="00687C49">
              <w:rPr>
                <w:rFonts w:ascii="Times New Roman" w:hAnsi="Times New Roman" w:cs="Times New Roman"/>
              </w:rPr>
              <w:t>Т</w:t>
            </w:r>
            <w:r w:rsidRPr="00687C49">
              <w:rPr>
                <w:rFonts w:ascii="Times New Roman" w:hAnsi="Times New Roman" w:cs="Times New Roman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</w:rPr>
              <w:t>Х</w:t>
            </w:r>
          </w:p>
        </w:tc>
        <w:tc>
          <w:tcPr>
            <w:tcW w:w="1086" w:type="dxa"/>
            <w:gridSpan w:val="2"/>
            <w:tcBorders>
              <w:bottom w:val="single" w:sz="4" w:space="0" w:color="auto"/>
            </w:tcBorders>
          </w:tcPr>
          <w:p w:rsidR="004D351D" w:rsidRPr="00687C49" w:rsidRDefault="001F08EA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tcBorders>
              <w:bottom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bottom w:val="single" w:sz="4" w:space="0" w:color="auto"/>
            </w:tcBorders>
            <w:vAlign w:val="center"/>
          </w:tcPr>
          <w:p w:rsidR="004D351D" w:rsidRPr="00687C49" w:rsidRDefault="00C645EB" w:rsidP="00A95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C645EB" w:rsidRPr="00687C49" w:rsidTr="00833398">
        <w:tc>
          <w:tcPr>
            <w:tcW w:w="862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O0305</w:t>
            </w:r>
          </w:p>
        </w:tc>
        <w:tc>
          <w:tcPr>
            <w:tcW w:w="1548" w:type="dxa"/>
          </w:tcPr>
          <w:p w:rsidR="00C645EB" w:rsidRPr="00687C49" w:rsidRDefault="00C645EB" w:rsidP="00C645EB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96829-58-2</w:t>
            </w:r>
          </w:p>
        </w:tc>
        <w:tc>
          <w:tcPr>
            <w:tcW w:w="2520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Orlistat</w:t>
            </w:r>
          </w:p>
        </w:tc>
        <w:tc>
          <w:tcPr>
            <w:tcW w:w="3420" w:type="dxa"/>
          </w:tcPr>
          <w:p w:rsidR="00C645EB" w:rsidRPr="00687C49" w:rsidRDefault="00B53BF3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р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</w:rPr>
              <w:t>стат</w:t>
            </w:r>
          </w:p>
        </w:tc>
        <w:tc>
          <w:tcPr>
            <w:tcW w:w="1714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</w:t>
            </w:r>
            <w:r w:rsidR="008A0E1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C645EB" w:rsidRPr="00687C49" w:rsidRDefault="008A0E1A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C645EB" w:rsidRPr="00687C49" w:rsidRDefault="00C645EB" w:rsidP="00C645E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C645EB" w:rsidRPr="00687C49" w:rsidRDefault="00C645EB" w:rsidP="00C645E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C645EB" w:rsidRPr="00687C49" w:rsidTr="00833398">
        <w:tc>
          <w:tcPr>
            <w:tcW w:w="862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O0306</w:t>
            </w:r>
          </w:p>
        </w:tc>
        <w:tc>
          <w:tcPr>
            <w:tcW w:w="1548" w:type="dxa"/>
          </w:tcPr>
          <w:p w:rsidR="00C645EB" w:rsidRPr="00687C49" w:rsidRDefault="00C645EB" w:rsidP="00C645EB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791-28-6</w:t>
            </w:r>
          </w:p>
        </w:tc>
        <w:tc>
          <w:tcPr>
            <w:tcW w:w="2520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Orlistat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impurity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triphenylphosphine oxide)</w:t>
            </w:r>
          </w:p>
        </w:tc>
        <w:tc>
          <w:tcPr>
            <w:tcW w:w="3420" w:type="dxa"/>
          </w:tcPr>
          <w:p w:rsidR="00C645EB" w:rsidRPr="00687C49" w:rsidRDefault="00B53BF3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р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та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С (трифе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лфосф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</w:rPr>
              <w:t xml:space="preserve"> оксид)</w:t>
            </w:r>
          </w:p>
        </w:tc>
        <w:tc>
          <w:tcPr>
            <w:tcW w:w="1714" w:type="dxa"/>
          </w:tcPr>
          <w:p w:rsidR="00C645EB" w:rsidRPr="00687C49" w:rsidRDefault="008A0E1A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C645EB" w:rsidRPr="00687C49" w:rsidRDefault="008A0E1A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C645EB" w:rsidRPr="00687C49" w:rsidRDefault="00C645EB" w:rsidP="00C645E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C645EB" w:rsidRPr="00687C49" w:rsidRDefault="00C645EB" w:rsidP="00C645E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3</w:t>
            </w:r>
          </w:p>
        </w:tc>
        <w:tc>
          <w:tcPr>
            <w:tcW w:w="1264" w:type="dxa"/>
            <w:gridSpan w:val="2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C645EB" w:rsidRPr="00687C49" w:rsidTr="00833398">
        <w:tc>
          <w:tcPr>
            <w:tcW w:w="862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O0307</w:t>
            </w:r>
          </w:p>
        </w:tc>
        <w:tc>
          <w:tcPr>
            <w:tcW w:w="1548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6773-42-5</w:t>
            </w:r>
          </w:p>
        </w:tc>
        <w:tc>
          <w:tcPr>
            <w:tcW w:w="2520" w:type="dxa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Ornidazole</w:t>
            </w:r>
          </w:p>
        </w:tc>
        <w:tc>
          <w:tcPr>
            <w:tcW w:w="3420" w:type="dxa"/>
          </w:tcPr>
          <w:p w:rsidR="00C645EB" w:rsidRPr="00687C49" w:rsidRDefault="00B53BF3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Орні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азол</w:t>
            </w:r>
          </w:p>
        </w:tc>
        <w:tc>
          <w:tcPr>
            <w:tcW w:w="1714" w:type="dxa"/>
          </w:tcPr>
          <w:p w:rsidR="00C645EB" w:rsidRPr="00687C49" w:rsidRDefault="008A0E1A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645EB" w:rsidRPr="00687C49" w:rsidRDefault="008A0E1A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</w:t>
            </w:r>
            <w:r w:rsidR="008A0E1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C645EB" w:rsidRPr="00687C49" w:rsidRDefault="008A0E1A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</w:t>
            </w:r>
            <w:r w:rsidR="00C645E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ЖХ</w:t>
            </w:r>
          </w:p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ЖХ, СФ</w:t>
            </w:r>
          </w:p>
        </w:tc>
        <w:tc>
          <w:tcPr>
            <w:tcW w:w="1086" w:type="dxa"/>
            <w:gridSpan w:val="2"/>
          </w:tcPr>
          <w:p w:rsidR="00C645EB" w:rsidRPr="00687C49" w:rsidRDefault="00C645EB" w:rsidP="00C645E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C645EB" w:rsidRPr="00687C49" w:rsidRDefault="00C645EB" w:rsidP="00C645E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3</w:t>
            </w:r>
          </w:p>
        </w:tc>
        <w:tc>
          <w:tcPr>
            <w:tcW w:w="1264" w:type="dxa"/>
            <w:gridSpan w:val="2"/>
          </w:tcPr>
          <w:p w:rsidR="00C645EB" w:rsidRPr="00687C49" w:rsidRDefault="00C645EB" w:rsidP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A0F1A" w:rsidRPr="00687C49" w:rsidTr="00833398">
        <w:tc>
          <w:tcPr>
            <w:tcW w:w="862" w:type="dxa"/>
            <w:vMerge w:val="restart"/>
          </w:tcPr>
          <w:p w:rsidR="004A0F1A" w:rsidRPr="00687C49" w:rsidRDefault="004A0F1A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O0308</w:t>
            </w:r>
          </w:p>
        </w:tc>
        <w:tc>
          <w:tcPr>
            <w:tcW w:w="1548" w:type="dxa"/>
            <w:vMerge w:val="restart"/>
          </w:tcPr>
          <w:p w:rsidR="004A0F1A" w:rsidRPr="00687C49" w:rsidRDefault="004A0F1A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11018-89-6</w:t>
            </w:r>
          </w:p>
        </w:tc>
        <w:tc>
          <w:tcPr>
            <w:tcW w:w="2520" w:type="dxa"/>
          </w:tcPr>
          <w:p w:rsidR="004A0F1A" w:rsidRPr="00687C49" w:rsidRDefault="004A0F1A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Ouabain (Strophanthin G)</w:t>
            </w:r>
          </w:p>
        </w:tc>
        <w:tc>
          <w:tcPr>
            <w:tcW w:w="3420" w:type="dxa"/>
          </w:tcPr>
          <w:p w:rsidR="004A0F1A" w:rsidRPr="00687C49" w:rsidRDefault="00B53BF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Уаба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ї</w:t>
            </w:r>
            <w:r w:rsidR="004A0F1A"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н (Строфантин G)</w:t>
            </w:r>
          </w:p>
        </w:tc>
        <w:tc>
          <w:tcPr>
            <w:tcW w:w="1714" w:type="dxa"/>
          </w:tcPr>
          <w:p w:rsidR="004A0F1A" w:rsidRPr="00687C49" w:rsidRDefault="008A0E1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A0F1A" w:rsidRPr="00687C49" w:rsidRDefault="008A0E1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A0F1A" w:rsidRPr="00687C49" w:rsidRDefault="008A0E1A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A0F1A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A0F1A" w:rsidRPr="00687C49" w:rsidRDefault="004A0F1A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СФ</w:t>
            </w:r>
          </w:p>
        </w:tc>
        <w:tc>
          <w:tcPr>
            <w:tcW w:w="1086" w:type="dxa"/>
            <w:gridSpan w:val="2"/>
          </w:tcPr>
          <w:p w:rsidR="004A0F1A" w:rsidRPr="00687C49" w:rsidRDefault="004A0F1A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4A0F1A" w:rsidRPr="00687C49" w:rsidRDefault="004A0F1A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4A0F1A" w:rsidRPr="00687C49" w:rsidRDefault="00C645E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A0F1A" w:rsidRPr="00687C49" w:rsidTr="00833398">
        <w:tc>
          <w:tcPr>
            <w:tcW w:w="862" w:type="dxa"/>
            <w:vMerge/>
          </w:tcPr>
          <w:p w:rsidR="004A0F1A" w:rsidRPr="00687C49" w:rsidRDefault="004A0F1A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</w:pPr>
          </w:p>
        </w:tc>
        <w:tc>
          <w:tcPr>
            <w:tcW w:w="1548" w:type="dxa"/>
            <w:vMerge/>
          </w:tcPr>
          <w:p w:rsidR="004A0F1A" w:rsidRPr="00687C49" w:rsidRDefault="004A0F1A" w:rsidP="0064080B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4A0F1A" w:rsidRPr="00687C49" w:rsidRDefault="004A0F1A" w:rsidP="0064080B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Ouabain for system suitability</w:t>
            </w:r>
          </w:p>
          <w:p w:rsidR="004A0F1A" w:rsidRPr="00687C49" w:rsidRDefault="004A0F1A" w:rsidP="0064080B">
            <w:pPr>
              <w:rPr>
                <w:rFonts w:ascii="Times New Roman" w:hAnsi="Times New Roman" w:cs="Times New Roman"/>
                <w:b/>
                <w:caps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Strophanthin G for system suitability</w:t>
            </w:r>
          </w:p>
        </w:tc>
        <w:tc>
          <w:tcPr>
            <w:tcW w:w="3420" w:type="dxa"/>
          </w:tcPr>
          <w:p w:rsidR="004A0F1A" w:rsidRPr="00687C49" w:rsidRDefault="004A0F1A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Уа</w:t>
            </w:r>
            <w:r w:rsidR="00B53BF3"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баї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н (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Строфантин G)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 xml:space="preserve"> для ППХС</w:t>
            </w:r>
          </w:p>
        </w:tc>
        <w:tc>
          <w:tcPr>
            <w:tcW w:w="1714" w:type="dxa"/>
          </w:tcPr>
          <w:p w:rsidR="004A0F1A" w:rsidRPr="00687C49" w:rsidRDefault="008A0E1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A0F1A" w:rsidRPr="00687C49" w:rsidRDefault="008A0E1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4A0F1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A0F1A" w:rsidRPr="00687C49" w:rsidRDefault="004A0F1A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  <w:p w:rsidR="004A0F1A" w:rsidRPr="00687C49" w:rsidRDefault="004A0F1A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4A0F1A" w:rsidRPr="00687C49" w:rsidRDefault="004A0F1A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3</w:t>
            </w:r>
          </w:p>
        </w:tc>
        <w:tc>
          <w:tcPr>
            <w:tcW w:w="1264" w:type="dxa"/>
            <w:gridSpan w:val="2"/>
          </w:tcPr>
          <w:p w:rsidR="004A0F1A" w:rsidRPr="00687C49" w:rsidRDefault="00C645E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517D9D" w:rsidRPr="00687C49" w:rsidTr="00833398">
        <w:tc>
          <w:tcPr>
            <w:tcW w:w="862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O0309</w:t>
            </w:r>
          </w:p>
        </w:tc>
        <w:tc>
          <w:tcPr>
            <w:tcW w:w="1548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4333-95-4</w:t>
            </w:r>
          </w:p>
        </w:tc>
        <w:tc>
          <w:tcPr>
            <w:tcW w:w="2520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Oxoline</w:t>
            </w:r>
          </w:p>
        </w:tc>
        <w:tc>
          <w:tcPr>
            <w:tcW w:w="3420" w:type="dxa"/>
          </w:tcPr>
          <w:p w:rsidR="00517D9D" w:rsidRPr="00687C49" w:rsidRDefault="00B53BF3" w:rsidP="00517D9D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кс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  <w:p w:rsidR="00517D9D" w:rsidRPr="00687C49" w:rsidRDefault="00B53BF3" w:rsidP="00517D9D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оксотетра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окс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етра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онафта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</w:tcPr>
          <w:p w:rsidR="00517D9D" w:rsidRPr="00687C49" w:rsidRDefault="008A0E1A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8A0E1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517D9D" w:rsidRPr="00687C49" w:rsidRDefault="008A0E1A" w:rsidP="00517D9D">
            <w:pPr>
              <w:tabs>
                <w:tab w:val="center" w:pos="1001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517D9D" w:rsidRPr="00687C49" w:rsidRDefault="00517D9D" w:rsidP="00517D9D">
            <w:pPr>
              <w:tabs>
                <w:tab w:val="center" w:pos="1001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.25</w:t>
            </w:r>
          </w:p>
        </w:tc>
        <w:tc>
          <w:tcPr>
            <w:tcW w:w="1264" w:type="dxa"/>
            <w:gridSpan w:val="2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517D9D" w:rsidRPr="00687C49" w:rsidTr="00833398">
        <w:tc>
          <w:tcPr>
            <w:tcW w:w="862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O0310</w:t>
            </w:r>
          </w:p>
        </w:tc>
        <w:tc>
          <w:tcPr>
            <w:tcW w:w="1548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315-02-8</w:t>
            </w:r>
          </w:p>
        </w:tc>
        <w:tc>
          <w:tcPr>
            <w:tcW w:w="2520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Oxymetazoline hydrochloride </w:t>
            </w:r>
          </w:p>
        </w:tc>
        <w:tc>
          <w:tcPr>
            <w:tcW w:w="3420" w:type="dxa"/>
          </w:tcPr>
          <w:p w:rsidR="00517D9D" w:rsidRPr="00687C49" w:rsidRDefault="00850014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Оксиметазоліну гі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рохлорид</w:t>
            </w:r>
          </w:p>
        </w:tc>
        <w:tc>
          <w:tcPr>
            <w:tcW w:w="1714" w:type="dxa"/>
          </w:tcPr>
          <w:p w:rsidR="00517D9D" w:rsidRPr="00687C49" w:rsidRDefault="008A0E1A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17D9D" w:rsidRPr="00687C49" w:rsidRDefault="008A0E1A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</w:t>
            </w:r>
            <w:r w:rsidR="008A0E1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517D9D" w:rsidRPr="00687C49" w:rsidRDefault="008A0E1A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517D9D" w:rsidRPr="00687C49" w:rsidRDefault="008A0E1A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517D9D" w:rsidRPr="00687C49" w:rsidRDefault="008A0E1A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ГХ</w:t>
            </w:r>
          </w:p>
        </w:tc>
        <w:tc>
          <w:tcPr>
            <w:tcW w:w="1086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O0311</w:t>
            </w:r>
          </w:p>
        </w:tc>
        <w:tc>
          <w:tcPr>
            <w:tcW w:w="1548" w:type="dxa"/>
          </w:tcPr>
          <w:p w:rsidR="004D351D" w:rsidRPr="00687C49" w:rsidRDefault="009A4E53" w:rsidP="00244AB8">
            <w:pPr>
              <w:ind w:right="-115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391194-44-7</w:t>
            </w:r>
          </w:p>
        </w:tc>
        <w:tc>
          <w:tcPr>
            <w:tcW w:w="2520" w:type="dxa"/>
          </w:tcPr>
          <w:p w:rsidR="004D351D" w:rsidRPr="00687C49" w:rsidRDefault="004D351D" w:rsidP="00244AB8">
            <w:pPr>
              <w:ind w:right="-115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Oxymetazolin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mpurity 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(Ph.Eur)</w:t>
            </w:r>
          </w:p>
          <w:p w:rsidR="004D351D" w:rsidRPr="00687C49" w:rsidRDefault="004D351D" w:rsidP="00244AB8">
            <w:pPr>
              <w:ind w:right="-115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Oxymetazolin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related compound A (USP)</w:t>
            </w:r>
          </w:p>
        </w:tc>
        <w:tc>
          <w:tcPr>
            <w:tcW w:w="3420" w:type="dxa"/>
          </w:tcPr>
          <w:p w:rsidR="004D351D" w:rsidRPr="00687C49" w:rsidRDefault="00850014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Оксиметазоліну домішк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А</w:t>
            </w:r>
          </w:p>
        </w:tc>
        <w:tc>
          <w:tcPr>
            <w:tcW w:w="1714" w:type="dxa"/>
          </w:tcPr>
          <w:p w:rsidR="004D351D" w:rsidRPr="00687C49" w:rsidRDefault="008A0E1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8A0E1A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F44CA0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15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517D9D" w:rsidP="002C46C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82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O0312</w:t>
            </w:r>
          </w:p>
        </w:tc>
        <w:tc>
          <w:tcPr>
            <w:tcW w:w="1548" w:type="dxa"/>
          </w:tcPr>
          <w:p w:rsidR="00812E90" w:rsidRPr="00687C49" w:rsidRDefault="00812E90" w:rsidP="00812E90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50-56-6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Oxytocin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Окситоцин</w:t>
            </w:r>
          </w:p>
        </w:tc>
        <w:tc>
          <w:tcPr>
            <w:tcW w:w="1714" w:type="dxa"/>
          </w:tcPr>
          <w:p w:rsidR="004D351D" w:rsidRPr="00687C49" w:rsidRDefault="008A0E1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, Пептиди, КВ</w:t>
            </w:r>
          </w:p>
        </w:tc>
        <w:tc>
          <w:tcPr>
            <w:tcW w:w="2227" w:type="dxa"/>
            <w:gridSpan w:val="3"/>
          </w:tcPr>
          <w:p w:rsidR="004D351D" w:rsidRPr="00687C49" w:rsidRDefault="008A0E1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, Б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25</w:t>
            </w:r>
          </w:p>
        </w:tc>
        <w:tc>
          <w:tcPr>
            <w:tcW w:w="1264" w:type="dxa"/>
            <w:gridSpan w:val="2"/>
          </w:tcPr>
          <w:p w:rsidR="004D351D" w:rsidRPr="00687C49" w:rsidRDefault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0313</w:t>
            </w:r>
          </w:p>
        </w:tc>
        <w:tc>
          <w:tcPr>
            <w:tcW w:w="1548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Echinaceae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Pallidae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xtract um</w:t>
            </w:r>
          </w:p>
        </w:tc>
        <w:tc>
          <w:tcPr>
            <w:tcW w:w="3420" w:type="dxa"/>
          </w:tcPr>
          <w:p w:rsidR="004D351D" w:rsidRPr="00687C49" w:rsidRDefault="00850014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инаце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б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ої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4D351D" w:rsidRPr="00687C49" w:rsidRDefault="00850014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кстракт </w:t>
            </w:r>
          </w:p>
        </w:tc>
        <w:tc>
          <w:tcPr>
            <w:tcW w:w="1714" w:type="dxa"/>
          </w:tcPr>
          <w:p w:rsidR="004D351D" w:rsidRPr="00687C49" w:rsidRDefault="00B614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4D351D" w:rsidRPr="00687C49" w:rsidRDefault="00B6146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003</w:t>
            </w:r>
          </w:p>
        </w:tc>
        <w:tc>
          <w:tcPr>
            <w:tcW w:w="1264" w:type="dxa"/>
            <w:gridSpan w:val="2"/>
          </w:tcPr>
          <w:p w:rsidR="004D351D" w:rsidRPr="00687C49" w:rsidRDefault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517D9D" w:rsidRPr="00687C49" w:rsidTr="00833398">
        <w:tc>
          <w:tcPr>
            <w:tcW w:w="862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0314</w:t>
            </w:r>
          </w:p>
        </w:tc>
        <w:tc>
          <w:tcPr>
            <w:tcW w:w="1548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1-25-6</w:t>
            </w:r>
          </w:p>
        </w:tc>
        <w:tc>
          <w:tcPr>
            <w:tcW w:w="2520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Papaverine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hydrochloride</w:t>
            </w:r>
          </w:p>
        </w:tc>
        <w:tc>
          <w:tcPr>
            <w:tcW w:w="3420" w:type="dxa"/>
          </w:tcPr>
          <w:p w:rsidR="00517D9D" w:rsidRPr="00687C49" w:rsidRDefault="00850014" w:rsidP="00517D9D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апаве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517D9D" w:rsidRPr="00687C49" w:rsidRDefault="00B6146D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17D9D" w:rsidRPr="00687C49" w:rsidRDefault="00B6146D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, ОВ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517D9D" w:rsidRPr="00687C49" w:rsidRDefault="00B6146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, 3*</w:t>
            </w:r>
          </w:p>
        </w:tc>
        <w:tc>
          <w:tcPr>
            <w:tcW w:w="1372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517D9D" w:rsidRPr="00687C49" w:rsidTr="00833398">
        <w:tc>
          <w:tcPr>
            <w:tcW w:w="862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0315</w:t>
            </w:r>
          </w:p>
        </w:tc>
        <w:tc>
          <w:tcPr>
            <w:tcW w:w="1548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03-90-2</w:t>
            </w:r>
          </w:p>
        </w:tc>
        <w:tc>
          <w:tcPr>
            <w:tcW w:w="2520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aracetamol</w:t>
            </w:r>
          </w:p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cetaminophen</w:t>
            </w:r>
          </w:p>
        </w:tc>
        <w:tc>
          <w:tcPr>
            <w:tcW w:w="3420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арацетамол</w:t>
            </w:r>
          </w:p>
          <w:p w:rsidR="00517D9D" w:rsidRPr="00687C49" w:rsidRDefault="00C0412B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цет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</w:rPr>
              <w:t>нофен</w:t>
            </w:r>
          </w:p>
        </w:tc>
        <w:tc>
          <w:tcPr>
            <w:tcW w:w="1714" w:type="dxa"/>
          </w:tcPr>
          <w:p w:rsidR="00517D9D" w:rsidRPr="00687C49" w:rsidRDefault="00B6146D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17D9D" w:rsidRPr="00687C49" w:rsidRDefault="00B6146D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517D9D" w:rsidRPr="00687C49" w:rsidRDefault="00B6146D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517D9D" w:rsidRPr="00687C49" w:rsidRDefault="00B6146D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Р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517D9D" w:rsidRPr="00687C49" w:rsidRDefault="00B6146D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Х, ТШ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517D9D" w:rsidRPr="00687C49" w:rsidRDefault="00B6146D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46</w:t>
            </w:r>
          </w:p>
        </w:tc>
        <w:tc>
          <w:tcPr>
            <w:tcW w:w="1264" w:type="dxa"/>
            <w:gridSpan w:val="2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lastRenderedPageBreak/>
              <w:t>P0316</w:t>
            </w:r>
          </w:p>
        </w:tc>
        <w:tc>
          <w:tcPr>
            <w:tcW w:w="1548" w:type="dxa"/>
          </w:tcPr>
          <w:p w:rsidR="004D351D" w:rsidRPr="00687C49" w:rsidRDefault="0099103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39-03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aracetamol impurity J (Ph. Eur.)</w:t>
            </w:r>
          </w:p>
          <w:p w:rsidR="004D351D" w:rsidRPr="00687C49" w:rsidRDefault="00DF22C5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Style w:val="xfm3898045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Acetaminophen related compound J (USP) 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hloroacetanilide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420" w:type="dxa"/>
          </w:tcPr>
          <w:p w:rsidR="004D351D" w:rsidRPr="00687C49" w:rsidRDefault="00C0412B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арацетам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J</w:t>
            </w:r>
          </w:p>
          <w:p w:rsidR="0074203D" w:rsidRPr="00687C49" w:rsidRDefault="00C0412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цет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офе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J</w:t>
            </w:r>
            <w:r w:rsidR="0074203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  <w:p w:rsidR="004D351D" w:rsidRPr="00687C49" w:rsidRDefault="0074203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(4-Хлорацетанілі</w:t>
            </w:r>
            <w:r w:rsidR="00363A5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)</w:t>
            </w:r>
          </w:p>
          <w:p w:rsidR="00363A55" w:rsidRPr="00687C49" w:rsidRDefault="00363A55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714" w:type="dxa"/>
          </w:tcPr>
          <w:p w:rsidR="004D351D" w:rsidRPr="00687C49" w:rsidRDefault="00B6146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27" w:type="dxa"/>
            <w:gridSpan w:val="3"/>
          </w:tcPr>
          <w:p w:rsidR="004D351D" w:rsidRPr="00687C49" w:rsidRDefault="00B6146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3</w:t>
            </w:r>
          </w:p>
        </w:tc>
        <w:tc>
          <w:tcPr>
            <w:tcW w:w="1264" w:type="dxa"/>
            <w:gridSpan w:val="2"/>
          </w:tcPr>
          <w:p w:rsidR="004D351D" w:rsidRPr="00687C49" w:rsidRDefault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0317</w:t>
            </w:r>
          </w:p>
        </w:tc>
        <w:tc>
          <w:tcPr>
            <w:tcW w:w="1548" w:type="dxa"/>
          </w:tcPr>
          <w:p w:rsidR="004D351D" w:rsidRPr="00687C49" w:rsidRDefault="0099103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23-30</w:t>
            </w:r>
            <w:r w:rsidR="00600544" w:rsidRPr="00687C49">
              <w:rPr>
                <w:rFonts w:ascii="Times New Roman" w:hAnsi="Times New Roman" w:cs="Times New Roman"/>
                <w:b/>
                <w:sz w:val="20"/>
              </w:rPr>
              <w:t>-8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aracetamol impurity K (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4-Aminophenol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  <w:p w:rsidR="00600544" w:rsidRPr="00687C49" w:rsidRDefault="00600544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Style w:val="xfm38980454"/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Acetaminophen related compound K (USP)</w:t>
            </w:r>
          </w:p>
        </w:tc>
        <w:tc>
          <w:tcPr>
            <w:tcW w:w="3420" w:type="dxa"/>
          </w:tcPr>
          <w:p w:rsidR="0074203D" w:rsidRPr="00687C49" w:rsidRDefault="0074203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арацетам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</w:p>
          <w:p w:rsidR="004D351D" w:rsidRPr="00687C49" w:rsidRDefault="0074203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(4-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офенол)</w:t>
            </w:r>
          </w:p>
        </w:tc>
        <w:tc>
          <w:tcPr>
            <w:tcW w:w="1714" w:type="dxa"/>
          </w:tcPr>
          <w:p w:rsidR="004D351D" w:rsidRPr="00687C49" w:rsidRDefault="00B614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="00B6146D"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="00B6146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B6146D"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="00B6146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D351D" w:rsidRPr="00687C49" w:rsidRDefault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0318</w:t>
            </w:r>
          </w:p>
        </w:tc>
        <w:tc>
          <w:tcPr>
            <w:tcW w:w="1548" w:type="dxa"/>
          </w:tcPr>
          <w:p w:rsidR="004D351D" w:rsidRPr="00687C49" w:rsidRDefault="0099103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10429-35-1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aroxetine hydrochloride hemihydrate</w:t>
            </w:r>
          </w:p>
        </w:tc>
        <w:tc>
          <w:tcPr>
            <w:tcW w:w="3420" w:type="dxa"/>
          </w:tcPr>
          <w:p w:rsidR="004D351D" w:rsidRPr="00687C49" w:rsidRDefault="0074203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ароксет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охлорид ге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714" w:type="dxa"/>
          </w:tcPr>
          <w:p w:rsidR="004D351D" w:rsidRPr="00687C49" w:rsidRDefault="00B614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B6146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D351D" w:rsidRPr="00687C49" w:rsidRDefault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0319</w:t>
            </w:r>
          </w:p>
        </w:tc>
        <w:tc>
          <w:tcPr>
            <w:tcW w:w="1548" w:type="dxa"/>
          </w:tcPr>
          <w:p w:rsidR="004D351D" w:rsidRPr="00687C49" w:rsidRDefault="0099103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49676-40-4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efloxacin mesilate dihydrate</w:t>
            </w:r>
          </w:p>
        </w:tc>
        <w:tc>
          <w:tcPr>
            <w:tcW w:w="3420" w:type="dxa"/>
          </w:tcPr>
          <w:p w:rsidR="004D351D" w:rsidRPr="00687C49" w:rsidRDefault="0074203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Пефлоксацину мез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ла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диг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рат</w:t>
            </w:r>
          </w:p>
        </w:tc>
        <w:tc>
          <w:tcPr>
            <w:tcW w:w="1714" w:type="dxa"/>
          </w:tcPr>
          <w:p w:rsidR="004D351D" w:rsidRPr="00687C49" w:rsidRDefault="00B614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D351D" w:rsidRPr="00687C49" w:rsidRDefault="00B614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B6146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B614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D351D" w:rsidRPr="00687C49" w:rsidRDefault="00B614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B6146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71</w:t>
            </w:r>
          </w:p>
        </w:tc>
        <w:tc>
          <w:tcPr>
            <w:tcW w:w="1264" w:type="dxa"/>
            <w:gridSpan w:val="2"/>
          </w:tcPr>
          <w:p w:rsidR="004D351D" w:rsidRPr="00687C49" w:rsidRDefault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517D9D" w:rsidRPr="00687C49" w:rsidTr="00833398">
        <w:tc>
          <w:tcPr>
            <w:tcW w:w="862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0320</w:t>
            </w:r>
          </w:p>
        </w:tc>
        <w:tc>
          <w:tcPr>
            <w:tcW w:w="1548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493-05-6</w:t>
            </w:r>
          </w:p>
        </w:tc>
        <w:tc>
          <w:tcPr>
            <w:tcW w:w="2520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entoxifylline</w:t>
            </w:r>
          </w:p>
        </w:tc>
        <w:tc>
          <w:tcPr>
            <w:tcW w:w="3420" w:type="dxa"/>
          </w:tcPr>
          <w:p w:rsidR="00517D9D" w:rsidRPr="00687C49" w:rsidRDefault="0074203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ентоксиф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</w:tcPr>
          <w:p w:rsidR="00517D9D" w:rsidRPr="00687C49" w:rsidRDefault="00B6146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</w:rPr>
              <w:t>, Р</w:t>
            </w:r>
          </w:p>
        </w:tc>
        <w:tc>
          <w:tcPr>
            <w:tcW w:w="2227" w:type="dxa"/>
            <w:gridSpan w:val="3"/>
          </w:tcPr>
          <w:p w:rsidR="00517D9D" w:rsidRPr="00687C49" w:rsidRDefault="00B6146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45</w:t>
            </w:r>
          </w:p>
        </w:tc>
        <w:tc>
          <w:tcPr>
            <w:tcW w:w="1264" w:type="dxa"/>
            <w:gridSpan w:val="2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517D9D" w:rsidRPr="00687C49" w:rsidTr="00833398">
        <w:tc>
          <w:tcPr>
            <w:tcW w:w="862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0321</w:t>
            </w:r>
          </w:p>
        </w:tc>
        <w:tc>
          <w:tcPr>
            <w:tcW w:w="1548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8006-90-4</w:t>
            </w:r>
          </w:p>
        </w:tc>
        <w:tc>
          <w:tcPr>
            <w:tcW w:w="2520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eppermint oil</w:t>
            </w:r>
          </w:p>
        </w:tc>
        <w:tc>
          <w:tcPr>
            <w:tcW w:w="3420" w:type="dxa"/>
          </w:tcPr>
          <w:p w:rsidR="00517D9D" w:rsidRPr="00687C49" w:rsidRDefault="0074203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лія м'яти перцевої</w:t>
            </w:r>
          </w:p>
        </w:tc>
        <w:tc>
          <w:tcPr>
            <w:tcW w:w="1714" w:type="dxa"/>
          </w:tcPr>
          <w:p w:rsidR="00517D9D" w:rsidRPr="00687C49" w:rsidRDefault="00B6146D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ППХС</w:t>
            </w:r>
          </w:p>
        </w:tc>
        <w:tc>
          <w:tcPr>
            <w:tcW w:w="2227" w:type="dxa"/>
            <w:gridSpan w:val="3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Х</w:t>
            </w:r>
            <w:r w:rsidR="00B6146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517D9D" w:rsidRPr="00687C49" w:rsidRDefault="00B6146D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517D9D" w:rsidRPr="00687C49" w:rsidRDefault="00517D9D" w:rsidP="0083339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5 мл</w:t>
            </w:r>
          </w:p>
        </w:tc>
        <w:tc>
          <w:tcPr>
            <w:tcW w:w="1264" w:type="dxa"/>
            <w:gridSpan w:val="2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rPr>
          <w:trHeight w:val="70"/>
        </w:trPr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0322</w:t>
            </w:r>
          </w:p>
        </w:tc>
        <w:tc>
          <w:tcPr>
            <w:tcW w:w="1548" w:type="dxa"/>
          </w:tcPr>
          <w:p w:rsidR="004D351D" w:rsidRPr="00687C49" w:rsidRDefault="0081361B" w:rsidP="0081361B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52645-53-1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ermethrin</w:t>
            </w:r>
          </w:p>
        </w:tc>
        <w:tc>
          <w:tcPr>
            <w:tcW w:w="3420" w:type="dxa"/>
          </w:tcPr>
          <w:p w:rsidR="004D351D" w:rsidRPr="00687C49" w:rsidRDefault="002E003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ермет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</w:tcPr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4D351D" w:rsidRPr="00687C49" w:rsidRDefault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0323</w:t>
            </w:r>
          </w:p>
        </w:tc>
        <w:tc>
          <w:tcPr>
            <w:tcW w:w="1548" w:type="dxa"/>
          </w:tcPr>
          <w:p w:rsidR="00154812" w:rsidRPr="00687C49" w:rsidRDefault="00154812" w:rsidP="00154812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62-44-2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henacetin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Фенацетин</w:t>
            </w:r>
          </w:p>
        </w:tc>
        <w:tc>
          <w:tcPr>
            <w:tcW w:w="3941" w:type="dxa"/>
            <w:gridSpan w:val="4"/>
          </w:tcPr>
          <w:p w:rsidR="004D351D" w:rsidRPr="00687C49" w:rsidRDefault="00B9357A" w:rsidP="00800B5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Верифікація приладу визначення температури п</w:t>
            </w:r>
            <w:r w:rsidR="00800B5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лавлення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517D9D" w:rsidP="00A95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0324</w:t>
            </w:r>
          </w:p>
        </w:tc>
        <w:tc>
          <w:tcPr>
            <w:tcW w:w="1548" w:type="dxa"/>
          </w:tcPr>
          <w:p w:rsidR="004D351D" w:rsidRPr="00687C49" w:rsidRDefault="0099103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32-20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heniramine maleate</w:t>
            </w:r>
          </w:p>
        </w:tc>
        <w:tc>
          <w:tcPr>
            <w:tcW w:w="3420" w:type="dxa"/>
          </w:tcPr>
          <w:p w:rsidR="004D351D" w:rsidRPr="00687C49" w:rsidRDefault="002E003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Фе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р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малеат</w:t>
            </w:r>
          </w:p>
        </w:tc>
        <w:tc>
          <w:tcPr>
            <w:tcW w:w="1714" w:type="dxa"/>
          </w:tcPr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B9357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517D9D" w:rsidP="00A95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517D9D" w:rsidRPr="00687C49" w:rsidTr="00833398">
        <w:tc>
          <w:tcPr>
            <w:tcW w:w="862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0325</w:t>
            </w:r>
          </w:p>
        </w:tc>
        <w:tc>
          <w:tcPr>
            <w:tcW w:w="1548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0-06-6</w:t>
            </w:r>
          </w:p>
        </w:tc>
        <w:tc>
          <w:tcPr>
            <w:tcW w:w="2520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henobarbital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3420" w:type="dxa"/>
          </w:tcPr>
          <w:p w:rsidR="00517D9D" w:rsidRPr="00687C49" w:rsidRDefault="002E0031" w:rsidP="00517D9D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Фенобарб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</w:rPr>
              <w:t>тал*</w:t>
            </w:r>
          </w:p>
        </w:tc>
        <w:tc>
          <w:tcPr>
            <w:tcW w:w="1714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2227" w:type="dxa"/>
            <w:gridSpan w:val="3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086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372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517D9D" w:rsidRPr="00687C49" w:rsidTr="00833398">
        <w:tc>
          <w:tcPr>
            <w:tcW w:w="862" w:type="dxa"/>
          </w:tcPr>
          <w:p w:rsidR="00517D9D" w:rsidRPr="00687C49" w:rsidRDefault="00517D9D" w:rsidP="00517D9D">
            <w:pPr>
              <w:pStyle w:val="a8"/>
              <w:jc w:val="left"/>
              <w:outlineLvl w:val="0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P0326</w:t>
            </w:r>
          </w:p>
        </w:tc>
        <w:tc>
          <w:tcPr>
            <w:tcW w:w="1548" w:type="dxa"/>
          </w:tcPr>
          <w:p w:rsidR="00517D9D" w:rsidRPr="00687C49" w:rsidRDefault="00517D9D" w:rsidP="00517D9D">
            <w:pPr>
              <w:pStyle w:val="a8"/>
              <w:jc w:val="left"/>
              <w:outlineLvl w:val="0"/>
              <w:rPr>
                <w:rFonts w:ascii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517D9D" w:rsidRPr="00687C49" w:rsidRDefault="00517D9D" w:rsidP="00517D9D">
            <w:pPr>
              <w:pStyle w:val="a8"/>
              <w:jc w:val="left"/>
              <w:outlineLvl w:val="0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P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hensuccinal </w:t>
            </w:r>
          </w:p>
        </w:tc>
        <w:tc>
          <w:tcPr>
            <w:tcW w:w="3420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Фенсукцинал</w:t>
            </w:r>
          </w:p>
        </w:tc>
        <w:tc>
          <w:tcPr>
            <w:tcW w:w="1714" w:type="dxa"/>
          </w:tcPr>
          <w:p w:rsidR="00517D9D" w:rsidRPr="00687C49" w:rsidRDefault="008C56DB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517D9D" w:rsidRPr="00687C49" w:rsidRDefault="008C56DB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3</w:t>
            </w:r>
          </w:p>
        </w:tc>
        <w:tc>
          <w:tcPr>
            <w:tcW w:w="1264" w:type="dxa"/>
            <w:gridSpan w:val="2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517D9D" w:rsidRPr="00687C49" w:rsidTr="00833398">
        <w:tc>
          <w:tcPr>
            <w:tcW w:w="862" w:type="dxa"/>
            <w:vMerge w:val="restart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0327</w:t>
            </w:r>
          </w:p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1548" w:type="dxa"/>
            <w:vMerge w:val="restart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18-55-8</w:t>
            </w:r>
          </w:p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  <w:vMerge w:val="restart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Phenyl salicylate </w:t>
            </w:r>
          </w:p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420" w:type="dxa"/>
            <w:vMerge w:val="restart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Фен</w:t>
            </w:r>
            <w:r w:rsidR="002E003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2E0031" w:rsidRPr="00687C49">
              <w:rPr>
                <w:rFonts w:ascii="Times New Roman" w:hAnsi="Times New Roman" w:cs="Times New Roman"/>
                <w:b/>
                <w:sz w:val="20"/>
              </w:rPr>
              <w:t>лсал</w:t>
            </w:r>
            <w:r w:rsidR="002E003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цилат </w:t>
            </w:r>
          </w:p>
        </w:tc>
        <w:tc>
          <w:tcPr>
            <w:tcW w:w="3941" w:type="dxa"/>
            <w:gridSpan w:val="4"/>
          </w:tcPr>
          <w:p w:rsidR="00517D9D" w:rsidRPr="00687C49" w:rsidRDefault="00B9357A" w:rsidP="00B9357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Верифікація п</w:t>
            </w:r>
            <w:r w:rsidR="00800B59" w:rsidRPr="00687C49">
              <w:rPr>
                <w:rFonts w:ascii="Times New Roman" w:hAnsi="Times New Roman" w:cs="Times New Roman"/>
                <w:b/>
                <w:sz w:val="20"/>
              </w:rPr>
              <w:t>риладу визначення температури п</w:t>
            </w:r>
            <w:r w:rsidR="00800B5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л</w:t>
            </w:r>
            <w:r w:rsidR="00800B59" w:rsidRPr="00687C49">
              <w:rPr>
                <w:rFonts w:ascii="Times New Roman" w:hAnsi="Times New Roman" w:cs="Times New Roman"/>
                <w:b/>
                <w:sz w:val="20"/>
              </w:rPr>
              <w:t>авлен</w:t>
            </w:r>
            <w:r w:rsidR="00800B5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я</w:t>
            </w:r>
          </w:p>
        </w:tc>
        <w:tc>
          <w:tcPr>
            <w:tcW w:w="1086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517D9D" w:rsidRPr="00687C49" w:rsidTr="00833398">
        <w:tc>
          <w:tcPr>
            <w:tcW w:w="862" w:type="dxa"/>
            <w:vMerge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1548" w:type="dxa"/>
            <w:vMerge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  <w:vMerge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420" w:type="dxa"/>
            <w:vMerge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14" w:type="dxa"/>
          </w:tcPr>
          <w:p w:rsidR="00517D9D" w:rsidRPr="00687C49" w:rsidRDefault="00B9357A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17D9D" w:rsidRPr="00687C49" w:rsidRDefault="00B9357A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517D9D" w:rsidRPr="00687C49" w:rsidRDefault="00B9357A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517D9D" w:rsidRPr="00687C49" w:rsidRDefault="00B9357A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517D9D" w:rsidRPr="00687C49" w:rsidRDefault="00B9357A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P0328</w:t>
            </w:r>
          </w:p>
        </w:tc>
        <w:tc>
          <w:tcPr>
            <w:tcW w:w="1548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henylalanine</w:t>
            </w:r>
          </w:p>
        </w:tc>
        <w:tc>
          <w:tcPr>
            <w:tcW w:w="3420" w:type="dxa"/>
          </w:tcPr>
          <w:p w:rsidR="004D351D" w:rsidRPr="00687C49" w:rsidRDefault="002E003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Фе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лала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</w:tcPr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4D351D" w:rsidRPr="00687C49" w:rsidRDefault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517D9D" w:rsidRPr="00687C49" w:rsidTr="00833398">
        <w:tc>
          <w:tcPr>
            <w:tcW w:w="862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0329</w:t>
            </w:r>
          </w:p>
        </w:tc>
        <w:tc>
          <w:tcPr>
            <w:tcW w:w="1548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1-76-7</w:t>
            </w:r>
          </w:p>
        </w:tc>
        <w:tc>
          <w:tcPr>
            <w:tcW w:w="2520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Phenylephrine hydrochloride </w:t>
            </w:r>
          </w:p>
        </w:tc>
        <w:tc>
          <w:tcPr>
            <w:tcW w:w="3420" w:type="dxa"/>
          </w:tcPr>
          <w:p w:rsidR="00517D9D" w:rsidRPr="00687C49" w:rsidRDefault="002E0031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Фе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фр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517D9D" w:rsidRPr="00687C49" w:rsidRDefault="00B9357A" w:rsidP="00517D9D">
            <w:pPr>
              <w:tabs>
                <w:tab w:val="left" w:pos="857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</w:rPr>
              <w:tab/>
            </w:r>
          </w:p>
          <w:p w:rsidR="00517D9D" w:rsidRPr="00687C49" w:rsidRDefault="00B9357A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517D9D" w:rsidRPr="00687C49" w:rsidRDefault="00B9357A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517D9D" w:rsidRPr="00687C49" w:rsidRDefault="00B9357A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517D9D" w:rsidRPr="00687C49" w:rsidRDefault="00B9357A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517D9D" w:rsidRPr="00687C49" w:rsidRDefault="00B9357A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517D9D" w:rsidRPr="00687C49" w:rsidRDefault="00B9357A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517D9D" w:rsidRPr="00687C49" w:rsidRDefault="00B9357A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  <w:p w:rsidR="00517D9D" w:rsidRPr="00687C49" w:rsidRDefault="00517D9D" w:rsidP="000F24F4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517D9D" w:rsidRPr="00687C49" w:rsidTr="00833398">
        <w:trPr>
          <w:trHeight w:val="432"/>
        </w:trPr>
        <w:tc>
          <w:tcPr>
            <w:tcW w:w="862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P0330</w:t>
            </w:r>
          </w:p>
        </w:tc>
        <w:tc>
          <w:tcPr>
            <w:tcW w:w="1548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85-73-4</w:t>
            </w:r>
          </w:p>
        </w:tc>
        <w:tc>
          <w:tcPr>
            <w:tcW w:w="2520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Phthalylsulfathiazole Phthalazol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e </w:t>
            </w:r>
          </w:p>
        </w:tc>
        <w:tc>
          <w:tcPr>
            <w:tcW w:w="3420" w:type="dxa"/>
          </w:tcPr>
          <w:p w:rsidR="00517D9D" w:rsidRPr="00687C49" w:rsidRDefault="002E0031" w:rsidP="00517D9D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Фтал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лсульфат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="00517D9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азол</w:t>
            </w:r>
          </w:p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Фталазол</w:t>
            </w:r>
          </w:p>
        </w:tc>
        <w:tc>
          <w:tcPr>
            <w:tcW w:w="1714" w:type="dxa"/>
          </w:tcPr>
          <w:p w:rsidR="00517D9D" w:rsidRPr="00687C49" w:rsidRDefault="00B9357A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517D9D" w:rsidRPr="00687C49" w:rsidRDefault="00B9357A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517D9D" w:rsidRPr="00687C49" w:rsidRDefault="00B9357A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517D9D" w:rsidRPr="00687C49" w:rsidRDefault="00B9357A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517D9D" w:rsidRPr="00687C49" w:rsidRDefault="00B9357A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517D9D" w:rsidRPr="00687C49" w:rsidRDefault="00517D9D" w:rsidP="00517D9D">
            <w:pPr>
              <w:tabs>
                <w:tab w:val="center" w:pos="1000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ab/>
            </w:r>
          </w:p>
        </w:tc>
        <w:tc>
          <w:tcPr>
            <w:tcW w:w="1086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517D9D" w:rsidRPr="00687C49" w:rsidTr="00833398">
        <w:trPr>
          <w:trHeight w:val="237"/>
        </w:trPr>
        <w:tc>
          <w:tcPr>
            <w:tcW w:w="862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P0331</w:t>
            </w:r>
          </w:p>
        </w:tc>
        <w:tc>
          <w:tcPr>
            <w:tcW w:w="1548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Style w:val="xfm99624260"/>
                <w:rFonts w:ascii="Times New Roman" w:hAnsi="Times New Roman" w:cs="Times New Roman"/>
                <w:b/>
                <w:color w:val="212121"/>
                <w:sz w:val="20"/>
              </w:rPr>
              <w:t>149-17-7</w:t>
            </w:r>
          </w:p>
        </w:tc>
        <w:tc>
          <w:tcPr>
            <w:tcW w:w="2520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Phthivazide </w:t>
            </w:r>
          </w:p>
        </w:tc>
        <w:tc>
          <w:tcPr>
            <w:tcW w:w="3420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Фтивазид</w:t>
            </w:r>
          </w:p>
        </w:tc>
        <w:tc>
          <w:tcPr>
            <w:tcW w:w="1714" w:type="dxa"/>
          </w:tcPr>
          <w:p w:rsidR="00517D9D" w:rsidRPr="00687C49" w:rsidRDefault="00B9357A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0332</w:t>
            </w:r>
          </w:p>
        </w:tc>
        <w:tc>
          <w:tcPr>
            <w:tcW w:w="1548" w:type="dxa"/>
          </w:tcPr>
          <w:p w:rsidR="004D351D" w:rsidRPr="00687C49" w:rsidRDefault="0099103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4-71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ilocarpine hydrochloride</w:t>
            </w:r>
          </w:p>
        </w:tc>
        <w:tc>
          <w:tcPr>
            <w:tcW w:w="3420" w:type="dxa"/>
          </w:tcPr>
          <w:p w:rsidR="004D351D" w:rsidRPr="00687C49" w:rsidRDefault="002E003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илокар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262EFC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62EFC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B9357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262EFC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262EF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262EFC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262EF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262EFC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D351D" w:rsidRPr="00687C49" w:rsidRDefault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2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P0333</w:t>
            </w:r>
          </w:p>
        </w:tc>
        <w:tc>
          <w:tcPr>
            <w:tcW w:w="1548" w:type="dxa"/>
          </w:tcPr>
          <w:p w:rsidR="004D351D" w:rsidRPr="00687C49" w:rsidRDefault="004D351D" w:rsidP="00046347">
            <w:pPr>
              <w:pStyle w:val="2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2"/>
              <w:jc w:val="left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α</w:t>
            </w: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-pinene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α</w:t>
            </w:r>
            <w:r w:rsidR="002E0031" w:rsidRPr="00687C49">
              <w:rPr>
                <w:rFonts w:ascii="Times New Roman" w:hAnsi="Times New Roman" w:cs="Times New Roman"/>
                <w:b/>
                <w:sz w:val="20"/>
              </w:rPr>
              <w:t>-п</w:t>
            </w:r>
            <w:r w:rsidR="002E003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ен</w:t>
            </w:r>
          </w:p>
        </w:tc>
        <w:tc>
          <w:tcPr>
            <w:tcW w:w="1714" w:type="dxa"/>
          </w:tcPr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4D351D" w:rsidRPr="00687C49" w:rsidRDefault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  <w:tcBorders>
              <w:bottom w:val="nil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0334</w:t>
            </w:r>
          </w:p>
        </w:tc>
        <w:tc>
          <w:tcPr>
            <w:tcW w:w="1548" w:type="dxa"/>
            <w:tcBorders>
              <w:bottom w:val="nil"/>
            </w:tcBorders>
          </w:tcPr>
          <w:p w:rsidR="004D351D" w:rsidRPr="00687C49" w:rsidRDefault="00E603C4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42-88-1</w:t>
            </w:r>
          </w:p>
        </w:tc>
        <w:tc>
          <w:tcPr>
            <w:tcW w:w="2520" w:type="dxa"/>
            <w:tcBorders>
              <w:bottom w:val="nil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iperazine adipate</w:t>
            </w:r>
          </w:p>
        </w:tc>
        <w:tc>
          <w:tcPr>
            <w:tcW w:w="3420" w:type="dxa"/>
            <w:tcBorders>
              <w:bottom w:val="nil"/>
            </w:tcBorders>
          </w:tcPr>
          <w:p w:rsidR="004D351D" w:rsidRPr="00687C49" w:rsidRDefault="002E003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пераз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ади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ат</w:t>
            </w:r>
          </w:p>
        </w:tc>
        <w:tc>
          <w:tcPr>
            <w:tcW w:w="1714" w:type="dxa"/>
            <w:tcBorders>
              <w:bottom w:val="nil"/>
            </w:tcBorders>
          </w:tcPr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4D351D" w:rsidRPr="00687C49" w:rsidRDefault="00B9357A" w:rsidP="00046347">
            <w:pPr>
              <w:pStyle w:val="1"/>
              <w:rPr>
                <w:rFonts w:ascii="Times New Roman" w:hAnsi="Times New Roman" w:cs="Times New Roman"/>
              </w:rPr>
            </w:pPr>
            <w:r w:rsidRPr="00687C49">
              <w:rPr>
                <w:rFonts w:ascii="Times New Roman" w:hAnsi="Times New Roman" w:cs="Times New Roman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</w:rPr>
              <w:t>с, Т</w:t>
            </w:r>
            <w:r w:rsidRPr="00687C49">
              <w:rPr>
                <w:rFonts w:ascii="Times New Roman" w:hAnsi="Times New Roman" w:cs="Times New Roman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1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4D351D" w:rsidRPr="00687C49" w:rsidRDefault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  <w:tcBorders>
              <w:bottom w:val="nil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0335</w:t>
            </w:r>
          </w:p>
        </w:tc>
        <w:tc>
          <w:tcPr>
            <w:tcW w:w="1548" w:type="dxa"/>
            <w:tcBorders>
              <w:bottom w:val="nil"/>
            </w:tcBorders>
          </w:tcPr>
          <w:p w:rsidR="004D351D" w:rsidRPr="00687C49" w:rsidRDefault="0099103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491-74-9</w:t>
            </w:r>
          </w:p>
        </w:tc>
        <w:tc>
          <w:tcPr>
            <w:tcW w:w="2520" w:type="dxa"/>
            <w:tcBorders>
              <w:bottom w:val="nil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iracetam</w:t>
            </w:r>
          </w:p>
        </w:tc>
        <w:tc>
          <w:tcPr>
            <w:tcW w:w="3420" w:type="dxa"/>
            <w:tcBorders>
              <w:bottom w:val="nil"/>
            </w:tcBorders>
          </w:tcPr>
          <w:p w:rsidR="004D351D" w:rsidRPr="00687C49" w:rsidRDefault="002E003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рацетам</w:t>
            </w:r>
          </w:p>
        </w:tc>
        <w:tc>
          <w:tcPr>
            <w:tcW w:w="1714" w:type="dxa"/>
            <w:tcBorders>
              <w:bottom w:val="nil"/>
            </w:tcBorders>
          </w:tcPr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Р </w:t>
            </w:r>
          </w:p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B9357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4D351D" w:rsidRPr="00687C49" w:rsidRDefault="00B9357A" w:rsidP="00046347">
            <w:pPr>
              <w:pStyle w:val="1"/>
              <w:rPr>
                <w:rFonts w:ascii="Times New Roman" w:hAnsi="Times New Roman" w:cs="Times New Roman"/>
                <w:lang w:val="uk-UA"/>
              </w:rPr>
            </w:pPr>
            <w:r w:rsidRPr="00687C49">
              <w:rPr>
                <w:rFonts w:ascii="Times New Roman" w:hAnsi="Times New Roman" w:cs="Times New Roman"/>
                <w:lang w:val="uk-UA"/>
              </w:rPr>
              <w:t>ІЧс, Р</w:t>
            </w:r>
            <w:r w:rsidR="004D351D" w:rsidRPr="00687C49">
              <w:rPr>
                <w:rFonts w:ascii="Times New Roman" w:hAnsi="Times New Roman" w:cs="Times New Roman"/>
                <w:lang w:val="uk-UA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lang w:val="uk-UA"/>
              </w:rPr>
              <w:t>ТШ</w:t>
            </w:r>
            <w:r w:rsidR="004D351D" w:rsidRPr="00687C49">
              <w:rPr>
                <w:rFonts w:ascii="Times New Roman" w:hAnsi="Times New Roman" w:cs="Times New Roman"/>
                <w:lang w:val="uk-UA"/>
              </w:rPr>
              <w:t>Х</w:t>
            </w:r>
          </w:p>
          <w:p w:rsidR="004D351D" w:rsidRPr="00687C49" w:rsidRDefault="00B9357A" w:rsidP="00046347">
            <w:pPr>
              <w:pStyle w:val="1"/>
              <w:rPr>
                <w:rFonts w:ascii="Times New Roman" w:hAnsi="Times New Roman" w:cs="Times New Roman"/>
                <w:lang w:val="uk-UA"/>
              </w:rPr>
            </w:pPr>
            <w:r w:rsidRPr="00687C49">
              <w:rPr>
                <w:rFonts w:ascii="Times New Roman" w:hAnsi="Times New Roman" w:cs="Times New Roman"/>
                <w:lang w:val="uk-UA"/>
              </w:rPr>
              <w:t>СФ, Р</w:t>
            </w:r>
            <w:r w:rsidR="004D351D" w:rsidRPr="00687C49">
              <w:rPr>
                <w:rFonts w:ascii="Times New Roman" w:hAnsi="Times New Roman" w:cs="Times New Roman"/>
                <w:lang w:val="uk-UA"/>
              </w:rPr>
              <w:t>Х</w:t>
            </w:r>
          </w:p>
          <w:p w:rsidR="004D351D" w:rsidRPr="00687C49" w:rsidRDefault="00B9357A" w:rsidP="007D4B2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Х,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B9357A" w:rsidP="007D4B2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СФ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  <w:p w:rsidR="004D351D" w:rsidRPr="00687C49" w:rsidRDefault="004D351D" w:rsidP="00A23945">
            <w:pPr>
              <w:ind w:left="-161" w:right="-113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85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4D351D" w:rsidRPr="00687C49" w:rsidRDefault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  <w:tcBorders>
              <w:bottom w:val="nil"/>
            </w:tcBorders>
          </w:tcPr>
          <w:p w:rsidR="004D351D" w:rsidRPr="00687C49" w:rsidRDefault="004D351D" w:rsidP="00046347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0336</w:t>
            </w:r>
          </w:p>
        </w:tc>
        <w:tc>
          <w:tcPr>
            <w:tcW w:w="1548" w:type="dxa"/>
            <w:tcBorders>
              <w:bottom w:val="nil"/>
            </w:tcBorders>
          </w:tcPr>
          <w:p w:rsidR="004D351D" w:rsidRPr="00687C49" w:rsidRDefault="0099103F" w:rsidP="00046347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3934-76-2</w:t>
            </w:r>
          </w:p>
        </w:tc>
        <w:tc>
          <w:tcPr>
            <w:tcW w:w="2520" w:type="dxa"/>
            <w:tcBorders>
              <w:bottom w:val="nil"/>
            </w:tcBorders>
          </w:tcPr>
          <w:p w:rsidR="004D351D" w:rsidRPr="00687C49" w:rsidRDefault="004D351D" w:rsidP="00046347">
            <w:pPr>
              <w:ind w:right="-113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iracetam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impurity D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(2 – oxopyrrolidin – 1 – yl) acetic acid</w:t>
            </w:r>
          </w:p>
        </w:tc>
        <w:tc>
          <w:tcPr>
            <w:tcW w:w="3420" w:type="dxa"/>
            <w:tcBorders>
              <w:bottom w:val="nil"/>
            </w:tcBorders>
          </w:tcPr>
          <w:p w:rsidR="004D351D" w:rsidRPr="00687C49" w:rsidRDefault="00D04ED5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П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рацетам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D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(2-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оксоп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рол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дин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-1-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л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)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оцтова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кислота</w:t>
            </w:r>
          </w:p>
        </w:tc>
        <w:tc>
          <w:tcPr>
            <w:tcW w:w="1714" w:type="dxa"/>
            <w:tcBorders>
              <w:bottom w:val="nil"/>
            </w:tcBorders>
          </w:tcPr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для ППХС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3</w:t>
            </w:r>
          </w:p>
        </w:tc>
        <w:tc>
          <w:tcPr>
            <w:tcW w:w="1264" w:type="dxa"/>
            <w:gridSpan w:val="2"/>
            <w:tcBorders>
              <w:bottom w:val="nil"/>
            </w:tcBorders>
            <w:vAlign w:val="center"/>
          </w:tcPr>
          <w:p w:rsidR="004D351D" w:rsidRPr="00687C49" w:rsidRDefault="00517D9D" w:rsidP="00A95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650</w:t>
            </w:r>
          </w:p>
        </w:tc>
      </w:tr>
      <w:tr w:rsidR="00517D9D" w:rsidRPr="00687C49" w:rsidTr="00833398">
        <w:tc>
          <w:tcPr>
            <w:tcW w:w="862" w:type="dxa"/>
          </w:tcPr>
          <w:p w:rsidR="00517D9D" w:rsidRPr="00687C49" w:rsidRDefault="00517D9D" w:rsidP="00517D9D">
            <w:pPr>
              <w:pStyle w:val="3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P0337</w:t>
            </w:r>
          </w:p>
        </w:tc>
        <w:tc>
          <w:tcPr>
            <w:tcW w:w="1548" w:type="dxa"/>
          </w:tcPr>
          <w:p w:rsidR="00517D9D" w:rsidRPr="00687C49" w:rsidRDefault="00517D9D" w:rsidP="00517D9D">
            <w:pPr>
              <w:pStyle w:val="af"/>
              <w:keepNext/>
              <w:tabs>
                <w:tab w:val="left" w:pos="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44-83-2</w:t>
            </w:r>
          </w:p>
          <w:p w:rsidR="00517D9D" w:rsidRPr="00687C49" w:rsidRDefault="00517D9D" w:rsidP="00517D9D">
            <w:pPr>
              <w:pStyle w:val="3"/>
              <w:rPr>
                <w:rFonts w:ascii="Times New Roman" w:hAnsi="Times New Roman" w:cs="Times New Roman"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517D9D" w:rsidRPr="00687C49" w:rsidRDefault="00517D9D" w:rsidP="00517D9D">
            <w:pPr>
              <w:pStyle w:val="3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Pirodazole</w:t>
            </w:r>
          </w:p>
        </w:tc>
        <w:tc>
          <w:tcPr>
            <w:tcW w:w="3420" w:type="dxa"/>
          </w:tcPr>
          <w:p w:rsidR="00517D9D" w:rsidRPr="00687C49" w:rsidRDefault="00D04ED5" w:rsidP="00517D9D">
            <w:pPr>
              <w:pStyle w:val="3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П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="00517D9D" w:rsidRPr="00687C49">
              <w:rPr>
                <w:rFonts w:ascii="Times New Roman" w:hAnsi="Times New Roman" w:cs="Times New Roman"/>
                <w:sz w:val="20"/>
              </w:rPr>
              <w:t>родазол</w:t>
            </w:r>
          </w:p>
        </w:tc>
        <w:tc>
          <w:tcPr>
            <w:tcW w:w="1714" w:type="dxa"/>
          </w:tcPr>
          <w:p w:rsidR="00517D9D" w:rsidRPr="00687C49" w:rsidRDefault="00B9357A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27" w:type="dxa"/>
            <w:gridSpan w:val="3"/>
          </w:tcPr>
          <w:p w:rsidR="00517D9D" w:rsidRPr="00687C49" w:rsidRDefault="00B9357A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СФ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517D9D" w:rsidRPr="00687C49" w:rsidTr="00833398">
        <w:tc>
          <w:tcPr>
            <w:tcW w:w="862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0338</w:t>
            </w:r>
          </w:p>
        </w:tc>
        <w:tc>
          <w:tcPr>
            <w:tcW w:w="1548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257-59-6</w:t>
            </w:r>
          </w:p>
        </w:tc>
        <w:tc>
          <w:tcPr>
            <w:tcW w:w="2520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latyphyllin hydrotartrat</w:t>
            </w:r>
          </w:p>
        </w:tc>
        <w:tc>
          <w:tcPr>
            <w:tcW w:w="3420" w:type="dxa"/>
          </w:tcPr>
          <w:p w:rsidR="00517D9D" w:rsidRPr="00687C49" w:rsidRDefault="00D04ED5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латиф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</w:rPr>
              <w:t>дротартрат</w:t>
            </w:r>
          </w:p>
        </w:tc>
        <w:tc>
          <w:tcPr>
            <w:tcW w:w="1714" w:type="dxa"/>
          </w:tcPr>
          <w:p w:rsidR="00517D9D" w:rsidRPr="00687C49" w:rsidRDefault="00B9357A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B9357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517D9D" w:rsidRPr="00687C49" w:rsidRDefault="00B9357A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517D9D" w:rsidRPr="00687C49" w:rsidTr="00833398">
        <w:tc>
          <w:tcPr>
            <w:tcW w:w="862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0339</w:t>
            </w:r>
          </w:p>
        </w:tc>
        <w:tc>
          <w:tcPr>
            <w:tcW w:w="1548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4598-73-0</w:t>
            </w:r>
          </w:p>
        </w:tc>
        <w:tc>
          <w:tcPr>
            <w:tcW w:w="2520" w:type="dxa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otassium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orotat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3420" w:type="dxa"/>
          </w:tcPr>
          <w:p w:rsidR="00517D9D" w:rsidRPr="00687C49" w:rsidRDefault="00D04ED5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а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</w:rPr>
              <w:t xml:space="preserve"> оротат</w:t>
            </w:r>
          </w:p>
        </w:tc>
        <w:tc>
          <w:tcPr>
            <w:tcW w:w="1714" w:type="dxa"/>
          </w:tcPr>
          <w:p w:rsidR="00517D9D" w:rsidRPr="00687C49" w:rsidRDefault="00B9357A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="00B9357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517D9D" w:rsidRPr="00687C49" w:rsidRDefault="00B9357A" w:rsidP="00517D9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517D9D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517D9D" w:rsidRPr="00687C49" w:rsidRDefault="00517D9D" w:rsidP="00517D9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517D9D" w:rsidRPr="00687C49" w:rsidRDefault="00517D9D" w:rsidP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0340</w:t>
            </w:r>
          </w:p>
        </w:tc>
        <w:tc>
          <w:tcPr>
            <w:tcW w:w="1548" w:type="dxa"/>
          </w:tcPr>
          <w:p w:rsidR="004D351D" w:rsidRPr="00687C49" w:rsidRDefault="0099103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9003-39-8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ovidone (Plasdone К-25)</w:t>
            </w:r>
          </w:p>
        </w:tc>
        <w:tc>
          <w:tcPr>
            <w:tcW w:w="3420" w:type="dxa"/>
          </w:tcPr>
          <w:p w:rsidR="004D351D" w:rsidRPr="00687C49" w:rsidRDefault="00D04ED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о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он (Плаздон К-25)</w:t>
            </w:r>
          </w:p>
        </w:tc>
        <w:tc>
          <w:tcPr>
            <w:tcW w:w="1714" w:type="dxa"/>
            <w:tcBorders>
              <w:bottom w:val="single" w:sz="4" w:space="0" w:color="auto"/>
            </w:tcBorders>
          </w:tcPr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tcBorders>
              <w:bottom w:val="single" w:sz="4" w:space="0" w:color="auto"/>
            </w:tcBorders>
          </w:tcPr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4D351D" w:rsidRPr="00687C49" w:rsidRDefault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0341</w:t>
            </w:r>
          </w:p>
        </w:tc>
        <w:tc>
          <w:tcPr>
            <w:tcW w:w="1548" w:type="dxa"/>
          </w:tcPr>
          <w:p w:rsidR="004D351D" w:rsidRPr="00687C49" w:rsidRDefault="0099103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0-24-8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rednisolone</w:t>
            </w:r>
          </w:p>
        </w:tc>
        <w:tc>
          <w:tcPr>
            <w:tcW w:w="3420" w:type="dxa"/>
          </w:tcPr>
          <w:p w:rsidR="004D351D" w:rsidRPr="00687C49" w:rsidRDefault="00D04ED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ред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золон</w:t>
            </w:r>
          </w:p>
        </w:tc>
        <w:tc>
          <w:tcPr>
            <w:tcW w:w="1714" w:type="dxa"/>
          </w:tcPr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, КВ</w:t>
            </w:r>
          </w:p>
        </w:tc>
        <w:tc>
          <w:tcPr>
            <w:tcW w:w="2227" w:type="dxa"/>
            <w:gridSpan w:val="3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D351D" w:rsidRPr="00687C49" w:rsidRDefault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0342</w:t>
            </w:r>
          </w:p>
        </w:tc>
        <w:tc>
          <w:tcPr>
            <w:tcW w:w="1548" w:type="dxa"/>
          </w:tcPr>
          <w:p w:rsidR="004D351D" w:rsidRPr="00687C49" w:rsidRDefault="0099103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1-05-8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Procaine hydrochloride </w:t>
            </w:r>
          </w:p>
        </w:tc>
        <w:tc>
          <w:tcPr>
            <w:tcW w:w="3420" w:type="dxa"/>
          </w:tcPr>
          <w:p w:rsidR="004D351D" w:rsidRPr="00687C49" w:rsidRDefault="00D04ED5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рок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  <w:p w:rsidR="00B96842" w:rsidRPr="00687C49" w:rsidRDefault="00D04ED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Новокаї</w:t>
            </w:r>
            <w:r w:rsidR="00B96842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н</w:t>
            </w:r>
          </w:p>
        </w:tc>
        <w:tc>
          <w:tcPr>
            <w:tcW w:w="1714" w:type="dxa"/>
          </w:tcPr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B9357A" w:rsidRPr="00687C49" w:rsidRDefault="00B9357A" w:rsidP="00B9357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B9357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B9357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  <w:r w:rsidR="006C2AD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ГХ</w:t>
            </w:r>
          </w:p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  <w:r w:rsidR="006C2AD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ГХ</w:t>
            </w:r>
          </w:p>
        </w:tc>
        <w:tc>
          <w:tcPr>
            <w:tcW w:w="1086" w:type="dxa"/>
            <w:gridSpan w:val="2"/>
          </w:tcPr>
          <w:p w:rsidR="004D351D" w:rsidRPr="00687C49" w:rsidRDefault="00B96842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D351D" w:rsidRPr="00687C49" w:rsidRDefault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P0343</w:t>
            </w:r>
          </w:p>
        </w:tc>
        <w:tc>
          <w:tcPr>
            <w:tcW w:w="1548" w:type="dxa"/>
          </w:tcPr>
          <w:p w:rsidR="004D351D" w:rsidRPr="00687C49" w:rsidRDefault="00CE193C" w:rsidP="00CE193C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57-83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rogesterone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рогестерон</w:t>
            </w:r>
          </w:p>
        </w:tc>
        <w:tc>
          <w:tcPr>
            <w:tcW w:w="1714" w:type="dxa"/>
          </w:tcPr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4D351D" w:rsidRPr="00687C49" w:rsidRDefault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0344</w:t>
            </w:r>
          </w:p>
        </w:tc>
        <w:tc>
          <w:tcPr>
            <w:tcW w:w="1548" w:type="dxa"/>
          </w:tcPr>
          <w:p w:rsidR="004D351D" w:rsidRPr="00687C49" w:rsidRDefault="0099103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18-98-9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Propranolol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hydrochloride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ропр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л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ол</w:t>
            </w:r>
            <w:r w:rsidR="00D04ED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D04ED5"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="00D04ED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A71B8D" w:rsidRPr="00687C49" w:rsidRDefault="00AF36A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A71B8D" w:rsidRPr="00687C49" w:rsidRDefault="00AF36A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A71B8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="00AF36AC"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="00AF36A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AF36AC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="00AF36A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</w:t>
            </w:r>
            <w:r w:rsidR="00A71B8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 </w:t>
            </w:r>
          </w:p>
          <w:p w:rsidR="00A71B8D" w:rsidRPr="00687C49" w:rsidRDefault="00B9357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A71B8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A71B8D" w:rsidRPr="00687C49" w:rsidRDefault="00A71B8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4D351D" w:rsidRPr="00687C49" w:rsidRDefault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E0345</w:t>
            </w:r>
          </w:p>
        </w:tc>
        <w:tc>
          <w:tcPr>
            <w:tcW w:w="1548" w:type="dxa"/>
          </w:tcPr>
          <w:p w:rsidR="004D351D" w:rsidRPr="00687C49" w:rsidRDefault="0099103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20-47-8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Ethyl parahydroxybenzoat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ropyl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arahydroxybenzoat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mpurity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nd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ethyl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arahydroxybenzoat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mpurity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B</w:t>
            </w:r>
          </w:p>
        </w:tc>
        <w:tc>
          <w:tcPr>
            <w:tcW w:w="3420" w:type="dxa"/>
          </w:tcPr>
          <w:p w:rsidR="004D351D" w:rsidRPr="00687C49" w:rsidRDefault="00D04ED5" w:rsidP="00D04ED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тилпарагідроксибензоат (пропілпарагідроксибензоат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 С та метилпарагідроксибензоат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В)</w:t>
            </w:r>
          </w:p>
        </w:tc>
        <w:tc>
          <w:tcPr>
            <w:tcW w:w="1714" w:type="dxa"/>
          </w:tcPr>
          <w:p w:rsidR="004D351D" w:rsidRPr="00687C49" w:rsidRDefault="00AF36A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, Д</w:t>
            </w:r>
          </w:p>
        </w:tc>
        <w:tc>
          <w:tcPr>
            <w:tcW w:w="2227" w:type="dxa"/>
            <w:gridSpan w:val="3"/>
          </w:tcPr>
          <w:p w:rsidR="004D351D" w:rsidRPr="00687C49" w:rsidRDefault="00AF36AC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7</w:t>
            </w:r>
          </w:p>
        </w:tc>
        <w:tc>
          <w:tcPr>
            <w:tcW w:w="1264" w:type="dxa"/>
            <w:gridSpan w:val="2"/>
          </w:tcPr>
          <w:p w:rsidR="004D351D" w:rsidRPr="00687C49" w:rsidRDefault="00517D9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0346</w:t>
            </w:r>
          </w:p>
        </w:tc>
        <w:tc>
          <w:tcPr>
            <w:tcW w:w="1548" w:type="dxa"/>
          </w:tcPr>
          <w:p w:rsidR="004D351D" w:rsidRPr="00687C49" w:rsidRDefault="0099103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94-13-3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ropyl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arahydroxybenzoate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ropylparaben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N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ipazolum</w:t>
            </w:r>
          </w:p>
        </w:tc>
        <w:tc>
          <w:tcPr>
            <w:tcW w:w="3420" w:type="dxa"/>
          </w:tcPr>
          <w:p w:rsidR="004D351D" w:rsidRPr="00687C49" w:rsidRDefault="00D04ED5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Проп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л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араг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роксибензоат</w:t>
            </w:r>
          </w:p>
          <w:p w:rsidR="004D351D" w:rsidRPr="00687C49" w:rsidRDefault="00D04ED5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Проп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лпарабен</w:t>
            </w:r>
          </w:p>
          <w:p w:rsidR="004D351D" w:rsidRPr="00687C49" w:rsidRDefault="00D04ED5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Н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пазол</w:t>
            </w:r>
          </w:p>
        </w:tc>
        <w:tc>
          <w:tcPr>
            <w:tcW w:w="1714" w:type="dxa"/>
          </w:tcPr>
          <w:p w:rsidR="004D351D" w:rsidRPr="00687C49" w:rsidRDefault="00AF36A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AF36A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для ППХС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</w:t>
            </w:r>
            <w:r w:rsidR="00AF36A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AF36A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AF36A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AF36A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</w:tcPr>
          <w:p w:rsidR="004D351D" w:rsidRPr="00687C49" w:rsidRDefault="00BC553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0347</w:t>
            </w:r>
          </w:p>
        </w:tc>
        <w:tc>
          <w:tcPr>
            <w:tcW w:w="1548" w:type="dxa"/>
          </w:tcPr>
          <w:p w:rsidR="004D351D" w:rsidRPr="00687C49" w:rsidRDefault="00E603C4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7-55-6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ropylene glycol</w:t>
            </w:r>
          </w:p>
        </w:tc>
        <w:tc>
          <w:tcPr>
            <w:tcW w:w="3420" w:type="dxa"/>
          </w:tcPr>
          <w:p w:rsidR="004D351D" w:rsidRPr="00687C49" w:rsidRDefault="00D04ED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ро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ленг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коль</w:t>
            </w:r>
          </w:p>
        </w:tc>
        <w:tc>
          <w:tcPr>
            <w:tcW w:w="1714" w:type="dxa"/>
          </w:tcPr>
          <w:p w:rsidR="004D351D" w:rsidRPr="00687C49" w:rsidRDefault="00AF36A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</w:tc>
        <w:tc>
          <w:tcPr>
            <w:tcW w:w="2227" w:type="dxa"/>
            <w:gridSpan w:val="3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11</w:t>
            </w:r>
          </w:p>
        </w:tc>
        <w:tc>
          <w:tcPr>
            <w:tcW w:w="1264" w:type="dxa"/>
            <w:gridSpan w:val="2"/>
          </w:tcPr>
          <w:p w:rsidR="004D351D" w:rsidRPr="00687C49" w:rsidRDefault="00BC553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0348</w:t>
            </w:r>
          </w:p>
        </w:tc>
        <w:tc>
          <w:tcPr>
            <w:tcW w:w="1548" w:type="dxa"/>
          </w:tcPr>
          <w:p w:rsidR="004D351D" w:rsidRPr="00687C49" w:rsidRDefault="0099103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79-92-5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ropyphenazone</w:t>
            </w:r>
          </w:p>
        </w:tc>
        <w:tc>
          <w:tcPr>
            <w:tcW w:w="3420" w:type="dxa"/>
          </w:tcPr>
          <w:p w:rsidR="004D351D" w:rsidRPr="00687C49" w:rsidRDefault="006D239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Проп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феназон</w:t>
            </w:r>
          </w:p>
        </w:tc>
        <w:tc>
          <w:tcPr>
            <w:tcW w:w="1714" w:type="dxa"/>
          </w:tcPr>
          <w:p w:rsidR="004D351D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8B5246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27" w:type="dxa"/>
            <w:gridSpan w:val="3"/>
          </w:tcPr>
          <w:p w:rsidR="004D351D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B5246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8B5246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B5246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8B5246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2, 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*для ЗН</w:t>
            </w:r>
          </w:p>
        </w:tc>
        <w:tc>
          <w:tcPr>
            <w:tcW w:w="1372" w:type="dxa"/>
            <w:gridSpan w:val="2"/>
          </w:tcPr>
          <w:p w:rsidR="004D351D" w:rsidRPr="00687C49" w:rsidRDefault="008B5246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4D351D" w:rsidRPr="00687C49" w:rsidRDefault="00BC553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8A5FCE" w:rsidRPr="00687C49" w:rsidTr="008A5FCE">
        <w:trPr>
          <w:trHeight w:val="345"/>
        </w:trPr>
        <w:tc>
          <w:tcPr>
            <w:tcW w:w="862" w:type="dxa"/>
            <w:vMerge w:val="restart"/>
          </w:tcPr>
          <w:p w:rsidR="008A5FCE" w:rsidRPr="00687C49" w:rsidRDefault="008A5FCE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P0349</w:t>
            </w:r>
          </w:p>
        </w:tc>
        <w:tc>
          <w:tcPr>
            <w:tcW w:w="1548" w:type="dxa"/>
            <w:vMerge w:val="restart"/>
          </w:tcPr>
          <w:p w:rsidR="008A5FCE" w:rsidRPr="00687C49" w:rsidRDefault="008A5FCE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2520" w:type="dxa"/>
            <w:vMerge w:val="restart"/>
          </w:tcPr>
          <w:p w:rsidR="008A5FCE" w:rsidRPr="00687C49" w:rsidRDefault="0078215C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fr-FR"/>
              </w:rPr>
            </w:pPr>
            <w:r>
              <w:rPr>
                <w:rFonts w:ascii="Times New Roman" w:hAnsi="Times New Roman" w:cs="Times New Roman"/>
                <w:sz w:val="20"/>
                <w:lang w:val="fr-FR"/>
              </w:rPr>
              <w:t>Puerariae lobatae rad</w:t>
            </w:r>
            <w:r>
              <w:rPr>
                <w:rFonts w:ascii="Times New Roman" w:hAnsi="Times New Roman" w:cs="Times New Roman"/>
                <w:sz w:val="20"/>
                <w:lang w:val="ru-RU"/>
              </w:rPr>
              <w:t>а</w:t>
            </w:r>
            <w:r w:rsidR="008A5FCE" w:rsidRPr="00687C49">
              <w:rPr>
                <w:rFonts w:ascii="Times New Roman" w:hAnsi="Times New Roman" w:cs="Times New Roman"/>
                <w:sz w:val="20"/>
                <w:lang w:val="fr-FR"/>
              </w:rPr>
              <w:t>x extractum siccum</w:t>
            </w:r>
          </w:p>
          <w:p w:rsidR="008A5FCE" w:rsidRPr="00687C49" w:rsidRDefault="008A5FCE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fr-FR"/>
              </w:rPr>
            </w:pPr>
            <w:r w:rsidRPr="00687C49">
              <w:rPr>
                <w:rFonts w:ascii="Times New Roman" w:hAnsi="Times New Roman" w:cs="Times New Roman"/>
                <w:sz w:val="20"/>
                <w:lang w:val="fr-FR"/>
              </w:rPr>
              <w:t>(Pueraria extract dry)</w:t>
            </w:r>
          </w:p>
        </w:tc>
        <w:tc>
          <w:tcPr>
            <w:tcW w:w="3420" w:type="dxa"/>
            <w:vMerge w:val="restart"/>
          </w:tcPr>
          <w:p w:rsidR="008A5FCE" w:rsidRPr="00687C49" w:rsidRDefault="008A5FCE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у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ра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ї</w:t>
            </w:r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лопаст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ої</w:t>
            </w:r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о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ні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страк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ух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й</w:t>
            </w:r>
          </w:p>
          <w:p w:rsidR="008A5FCE" w:rsidRPr="00687C49" w:rsidRDefault="008A5FCE" w:rsidP="006D2391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bookmarkStart w:id="0" w:name="_GoBack"/>
            <w:bookmarkEnd w:id="0"/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>(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Пу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ра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ї</w:t>
            </w:r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страк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ух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й</w:t>
            </w:r>
            <w:r w:rsidRPr="00687C49">
              <w:rPr>
                <w:rFonts w:ascii="Times New Roman" w:hAnsi="Times New Roman" w:cs="Times New Roman"/>
                <w:b/>
                <w:sz w:val="20"/>
                <w:lang w:val="fr-FR"/>
              </w:rPr>
              <w:t>)</w:t>
            </w:r>
          </w:p>
        </w:tc>
        <w:tc>
          <w:tcPr>
            <w:tcW w:w="1714" w:type="dxa"/>
          </w:tcPr>
          <w:p w:rsidR="008A5FCE" w:rsidRPr="00687C49" w:rsidRDefault="008A5FC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8A5FCE" w:rsidRPr="00687C49" w:rsidRDefault="008A5FC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Merge w:val="restart"/>
          </w:tcPr>
          <w:p w:rsidR="008A5FCE" w:rsidRPr="00687C49" w:rsidRDefault="008A5FC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8A5FCE" w:rsidRPr="00687C49" w:rsidRDefault="008A5FC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8A5FCE" w:rsidRPr="00687C49" w:rsidRDefault="008A5FC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320</w:t>
            </w:r>
          </w:p>
        </w:tc>
      </w:tr>
      <w:tr w:rsidR="008A5FCE" w:rsidRPr="00687C49" w:rsidTr="00833398">
        <w:trPr>
          <w:trHeight w:val="345"/>
        </w:trPr>
        <w:tc>
          <w:tcPr>
            <w:tcW w:w="862" w:type="dxa"/>
            <w:vMerge/>
          </w:tcPr>
          <w:p w:rsidR="008A5FCE" w:rsidRPr="00687C49" w:rsidRDefault="008A5FCE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1548" w:type="dxa"/>
            <w:vMerge/>
          </w:tcPr>
          <w:p w:rsidR="008A5FCE" w:rsidRPr="00687C49" w:rsidRDefault="008A5FCE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2520" w:type="dxa"/>
            <w:vMerge/>
          </w:tcPr>
          <w:p w:rsidR="008A5FCE" w:rsidRPr="00687C49" w:rsidRDefault="008A5FCE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fr-FR"/>
              </w:rPr>
            </w:pPr>
          </w:p>
        </w:tc>
        <w:tc>
          <w:tcPr>
            <w:tcW w:w="3420" w:type="dxa"/>
            <w:vMerge/>
          </w:tcPr>
          <w:p w:rsidR="008A5FCE" w:rsidRPr="00687C49" w:rsidRDefault="008A5FCE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14" w:type="dxa"/>
          </w:tcPr>
          <w:p w:rsidR="008A5FCE" w:rsidRPr="00687C49" w:rsidRDefault="008A5FC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8A5FCE" w:rsidRPr="00687C49" w:rsidRDefault="008A5FC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  <w:vMerge/>
          </w:tcPr>
          <w:p w:rsidR="008A5FCE" w:rsidRPr="00687C49" w:rsidRDefault="008A5FC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8A5FCE" w:rsidRPr="00687C49" w:rsidRDefault="008A5FCE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</w:tcPr>
          <w:p w:rsidR="008A5FCE" w:rsidRPr="00687C49" w:rsidRDefault="008A5FCE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P0350</w:t>
            </w:r>
          </w:p>
        </w:tc>
        <w:tc>
          <w:tcPr>
            <w:tcW w:w="1548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Echinaceae p</w:t>
            </w:r>
            <w:r w:rsidRPr="00687C49">
              <w:rPr>
                <w:rFonts w:ascii="Times New Roman" w:hAnsi="Times New Roman" w:cs="Times New Roman"/>
                <w:sz w:val="20"/>
              </w:rPr>
              <w:t>urp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ureae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extract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um ad identification</w:t>
            </w:r>
          </w:p>
        </w:tc>
        <w:tc>
          <w:tcPr>
            <w:tcW w:w="3420" w:type="dxa"/>
          </w:tcPr>
          <w:p w:rsidR="004D351D" w:rsidRPr="00687C49" w:rsidRDefault="006D2391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х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нац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еї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 пурпур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овоїе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экстракт для 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дентиф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кац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ї</w:t>
            </w:r>
          </w:p>
        </w:tc>
        <w:tc>
          <w:tcPr>
            <w:tcW w:w="1714" w:type="dxa"/>
          </w:tcPr>
          <w:p w:rsidR="004D351D" w:rsidRPr="00687C49" w:rsidRDefault="008A778E" w:rsidP="00046347">
            <w:pPr>
              <w:tabs>
                <w:tab w:val="left" w:pos="79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4D351D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561E6A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9</w:t>
            </w:r>
          </w:p>
        </w:tc>
        <w:tc>
          <w:tcPr>
            <w:tcW w:w="1372" w:type="dxa"/>
            <w:gridSpan w:val="2"/>
          </w:tcPr>
          <w:p w:rsidR="004D351D" w:rsidRPr="00687C49" w:rsidRDefault="00561E6A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0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264" w:type="dxa"/>
            <w:gridSpan w:val="2"/>
          </w:tcPr>
          <w:p w:rsidR="004D351D" w:rsidRPr="00687C49" w:rsidRDefault="00BC553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  <w:p w:rsidR="00BC553D" w:rsidRPr="00687C49" w:rsidRDefault="00BC553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</w:tr>
      <w:tr w:rsidR="004D351D" w:rsidRPr="00687C49" w:rsidTr="00833398">
        <w:tc>
          <w:tcPr>
            <w:tcW w:w="862" w:type="dxa"/>
            <w:tcBorders>
              <w:bottom w:val="nil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0351</w:t>
            </w:r>
          </w:p>
        </w:tc>
        <w:tc>
          <w:tcPr>
            <w:tcW w:w="1548" w:type="dxa"/>
            <w:tcBorders>
              <w:bottom w:val="nil"/>
            </w:tcBorders>
          </w:tcPr>
          <w:p w:rsidR="004D351D" w:rsidRPr="00687C49" w:rsidRDefault="002A6FF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98-96-4</w:t>
            </w:r>
          </w:p>
        </w:tc>
        <w:tc>
          <w:tcPr>
            <w:tcW w:w="2520" w:type="dxa"/>
            <w:tcBorders>
              <w:bottom w:val="nil"/>
            </w:tcBorders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yrazinamide</w:t>
            </w:r>
          </w:p>
        </w:tc>
        <w:tc>
          <w:tcPr>
            <w:tcW w:w="3420" w:type="dxa"/>
            <w:tcBorders>
              <w:bottom w:val="nil"/>
            </w:tcBorders>
          </w:tcPr>
          <w:p w:rsidR="004D351D" w:rsidRPr="00687C49" w:rsidRDefault="006D239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разин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1714" w:type="dxa"/>
            <w:tcBorders>
              <w:bottom w:val="nil"/>
            </w:tcBorders>
          </w:tcPr>
          <w:p w:rsidR="004D351D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, Р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4D351D" w:rsidRPr="00687C49" w:rsidRDefault="008A778E" w:rsidP="00046347">
            <w:pPr>
              <w:pStyle w:val="1"/>
              <w:rPr>
                <w:rFonts w:ascii="Times New Roman" w:hAnsi="Times New Roman" w:cs="Times New Roman"/>
              </w:rPr>
            </w:pPr>
            <w:r w:rsidRPr="00687C49">
              <w:rPr>
                <w:rFonts w:ascii="Times New Roman" w:hAnsi="Times New Roman" w:cs="Times New Roman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</w:rPr>
              <w:t>с, СФ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1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4D351D" w:rsidRPr="00687C49" w:rsidRDefault="00BC553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0352</w:t>
            </w:r>
          </w:p>
        </w:tc>
        <w:tc>
          <w:tcPr>
            <w:tcW w:w="1548" w:type="dxa"/>
          </w:tcPr>
          <w:p w:rsidR="004D351D" w:rsidRPr="00687C49" w:rsidRDefault="0099103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8-56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yridoxine hydrochloride</w:t>
            </w:r>
          </w:p>
        </w:tc>
        <w:tc>
          <w:tcPr>
            <w:tcW w:w="3420" w:type="dxa"/>
          </w:tcPr>
          <w:p w:rsidR="004D351D" w:rsidRPr="00687C49" w:rsidRDefault="004773E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ридокс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132DEB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32DEB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8A778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132DE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32DEB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132DE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32DEB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32DE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132DEB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132DE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264" w:type="dxa"/>
            <w:gridSpan w:val="2"/>
          </w:tcPr>
          <w:p w:rsidR="004D351D" w:rsidRPr="00687C49" w:rsidRDefault="00BC553D">
            <w:pPr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Q0353</w:t>
            </w:r>
          </w:p>
        </w:tc>
        <w:tc>
          <w:tcPr>
            <w:tcW w:w="1548" w:type="dxa"/>
          </w:tcPr>
          <w:p w:rsidR="004D351D" w:rsidRPr="00687C49" w:rsidRDefault="0099103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8499061-97-8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Quercetin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верцетин</w:t>
            </w:r>
          </w:p>
        </w:tc>
        <w:tc>
          <w:tcPr>
            <w:tcW w:w="1714" w:type="dxa"/>
          </w:tcPr>
          <w:p w:rsidR="004D351D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D351D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,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, Ж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6</w:t>
            </w:r>
          </w:p>
        </w:tc>
        <w:tc>
          <w:tcPr>
            <w:tcW w:w="1264" w:type="dxa"/>
            <w:gridSpan w:val="2"/>
          </w:tcPr>
          <w:p w:rsidR="004D351D" w:rsidRPr="00687C49" w:rsidRDefault="00BC553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Q0354</w:t>
            </w:r>
          </w:p>
        </w:tc>
        <w:tc>
          <w:tcPr>
            <w:tcW w:w="1548" w:type="dxa"/>
          </w:tcPr>
          <w:p w:rsidR="004D351D" w:rsidRPr="00687C49" w:rsidRDefault="0099103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11974-72-2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Quetiapin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fumarate</w:t>
            </w:r>
          </w:p>
        </w:tc>
        <w:tc>
          <w:tcPr>
            <w:tcW w:w="3420" w:type="dxa"/>
          </w:tcPr>
          <w:p w:rsidR="004D351D" w:rsidRPr="00687C49" w:rsidRDefault="004773E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ве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фумарат</w:t>
            </w:r>
          </w:p>
        </w:tc>
        <w:tc>
          <w:tcPr>
            <w:tcW w:w="1714" w:type="dxa"/>
          </w:tcPr>
          <w:p w:rsidR="004D351D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27" w:type="dxa"/>
            <w:gridSpan w:val="3"/>
          </w:tcPr>
          <w:p w:rsidR="004D351D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22</w:t>
            </w:r>
          </w:p>
        </w:tc>
        <w:tc>
          <w:tcPr>
            <w:tcW w:w="1264" w:type="dxa"/>
            <w:gridSpan w:val="2"/>
          </w:tcPr>
          <w:p w:rsidR="004D351D" w:rsidRPr="00687C49" w:rsidRDefault="00BC553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lastRenderedPageBreak/>
              <w:t>R0355</w:t>
            </w:r>
          </w:p>
        </w:tc>
        <w:tc>
          <w:tcPr>
            <w:tcW w:w="1548" w:type="dxa"/>
          </w:tcPr>
          <w:p w:rsidR="00CF57F6" w:rsidRPr="00687C49" w:rsidRDefault="00CF57F6" w:rsidP="00CF57F6">
            <w:pPr>
              <w:pStyle w:val="af"/>
              <w:keepNext/>
              <w:tabs>
                <w:tab w:val="left" w:pos="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17976-90-6</w:t>
            </w:r>
          </w:p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Rabeprazole sodium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Рабепразол натр</w:t>
            </w:r>
            <w:r w:rsidR="004773E3"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ю</w:t>
            </w:r>
          </w:p>
        </w:tc>
        <w:tc>
          <w:tcPr>
            <w:tcW w:w="1714" w:type="dxa"/>
          </w:tcPr>
          <w:p w:rsidR="004D351D" w:rsidRPr="00687C49" w:rsidRDefault="008A778E" w:rsidP="00046347">
            <w:pPr>
              <w:tabs>
                <w:tab w:val="left" w:pos="79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="00EF122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25</w:t>
            </w:r>
          </w:p>
        </w:tc>
        <w:tc>
          <w:tcPr>
            <w:tcW w:w="1264" w:type="dxa"/>
            <w:gridSpan w:val="2"/>
          </w:tcPr>
          <w:p w:rsidR="004D351D" w:rsidRPr="00687C49" w:rsidRDefault="00BC553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R0356</w:t>
            </w:r>
          </w:p>
        </w:tc>
        <w:tc>
          <w:tcPr>
            <w:tcW w:w="1548" w:type="dxa"/>
          </w:tcPr>
          <w:p w:rsidR="004D351D" w:rsidRPr="00687C49" w:rsidRDefault="0099103F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66357-59-3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Ranitidine hydrochloride</w:t>
            </w:r>
          </w:p>
        </w:tc>
        <w:tc>
          <w:tcPr>
            <w:tcW w:w="3420" w:type="dxa"/>
          </w:tcPr>
          <w:p w:rsidR="004D351D" w:rsidRPr="00687C49" w:rsidRDefault="004773E3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Ран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тидин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snapToGrid w:val="0"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EF1229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F1229" w:rsidRPr="00687C49" w:rsidRDefault="00EF122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Р </w:t>
            </w:r>
          </w:p>
          <w:p w:rsidR="00EF1229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8A778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</w:t>
            </w:r>
            <w:r w:rsidR="00EF122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Р</w:t>
            </w:r>
            <w:r w:rsidR="00EF122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 </w:t>
            </w:r>
          </w:p>
          <w:p w:rsidR="00EF1229" w:rsidRPr="00687C49" w:rsidRDefault="00EF122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EF1229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F122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EF1229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F1229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EF1229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264" w:type="dxa"/>
            <w:gridSpan w:val="2"/>
          </w:tcPr>
          <w:p w:rsidR="004D351D" w:rsidRPr="00687C49" w:rsidRDefault="00BC553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R0357</w:t>
            </w:r>
          </w:p>
        </w:tc>
        <w:tc>
          <w:tcPr>
            <w:tcW w:w="1548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 xml:space="preserve">Ranitidine impurity В ([[5-[[(2-aminoethyl)thio]methyl]furan-2-yl]methyl]-dimethylamine) </w:t>
            </w:r>
          </w:p>
        </w:tc>
        <w:tc>
          <w:tcPr>
            <w:tcW w:w="3420" w:type="dxa"/>
          </w:tcPr>
          <w:p w:rsidR="004D351D" w:rsidRPr="00687C49" w:rsidRDefault="004773E3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Ран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тидин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домішка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 В ([[5-[[(2-ам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но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тил)т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о]метил]фуран-2-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="00CC5F2A" w:rsidRPr="00687C49">
              <w:rPr>
                <w:rFonts w:ascii="Times New Roman" w:hAnsi="Times New Roman" w:cs="Times New Roman"/>
                <w:snapToGrid w:val="0"/>
                <w:sz w:val="20"/>
              </w:rPr>
              <w:t>л]метил]-диметилам</w:t>
            </w:r>
            <w:r w:rsidR="00CC5F2A"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snapToGrid w:val="0"/>
                <w:sz w:val="20"/>
              </w:rPr>
              <w:t>н)</w:t>
            </w:r>
          </w:p>
        </w:tc>
        <w:tc>
          <w:tcPr>
            <w:tcW w:w="1714" w:type="dxa"/>
          </w:tcPr>
          <w:p w:rsidR="004D351D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BC553D" w:rsidP="007269A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R0358</w:t>
            </w:r>
          </w:p>
        </w:tc>
        <w:tc>
          <w:tcPr>
            <w:tcW w:w="1548" w:type="dxa"/>
          </w:tcPr>
          <w:p w:rsidR="004D351D" w:rsidRPr="00687C49" w:rsidRDefault="00C6652C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50-55-5</w:t>
            </w:r>
          </w:p>
        </w:tc>
        <w:tc>
          <w:tcPr>
            <w:tcW w:w="2520" w:type="dxa"/>
          </w:tcPr>
          <w:p w:rsidR="00C6652C" w:rsidRPr="00687C49" w:rsidRDefault="00C6652C" w:rsidP="00C6652C">
            <w:pPr>
              <w:pStyle w:val="af"/>
              <w:spacing w:after="0" w:afterAutospacing="0" w:line="17" w:lineRule="atLeast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Reserpine </w:t>
            </w: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en-US"/>
              </w:rPr>
              <w:t>(Ph. Eur.)</w:t>
            </w:r>
          </w:p>
          <w:p w:rsidR="00C6652C" w:rsidRPr="00687C49" w:rsidRDefault="00C6652C" w:rsidP="00C6652C">
            <w:pPr>
              <w:pStyle w:val="af"/>
              <w:spacing w:after="0" w:afterAutospacing="0" w:line="17" w:lineRule="atLeast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en-US"/>
              </w:rPr>
              <w:t>Reserpine (USP)</w:t>
            </w:r>
          </w:p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US"/>
              </w:rPr>
            </w:pPr>
          </w:p>
        </w:tc>
        <w:tc>
          <w:tcPr>
            <w:tcW w:w="3420" w:type="dxa"/>
          </w:tcPr>
          <w:p w:rsidR="004D351D" w:rsidRPr="00687C49" w:rsidRDefault="00CC5F2A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Резерп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snapToGrid w:val="0"/>
                <w:sz w:val="20"/>
              </w:rPr>
              <w:t>н</w:t>
            </w:r>
          </w:p>
        </w:tc>
        <w:tc>
          <w:tcPr>
            <w:tcW w:w="1714" w:type="dxa"/>
          </w:tcPr>
          <w:p w:rsidR="000E6A0A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0E6A0A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0E6A0A" w:rsidRPr="00687C49" w:rsidRDefault="0093620A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E6A0A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0E6A0A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  <w:r w:rsidR="000E6A0A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4D351D" w:rsidRPr="00687C49" w:rsidRDefault="00BC553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R0359</w:t>
            </w:r>
          </w:p>
        </w:tc>
        <w:tc>
          <w:tcPr>
            <w:tcW w:w="1548" w:type="dxa"/>
          </w:tcPr>
          <w:p w:rsidR="004D351D" w:rsidRPr="00687C49" w:rsidRDefault="0099103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6791-04-5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Ribavirin</w:t>
            </w:r>
          </w:p>
        </w:tc>
        <w:tc>
          <w:tcPr>
            <w:tcW w:w="3420" w:type="dxa"/>
          </w:tcPr>
          <w:p w:rsidR="004D351D" w:rsidRPr="00687C49" w:rsidRDefault="00CC5F2A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иба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рин</w:t>
            </w:r>
          </w:p>
        </w:tc>
        <w:tc>
          <w:tcPr>
            <w:tcW w:w="1714" w:type="dxa"/>
          </w:tcPr>
          <w:p w:rsidR="004D351D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8A778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6</w:t>
            </w:r>
          </w:p>
        </w:tc>
        <w:tc>
          <w:tcPr>
            <w:tcW w:w="1264" w:type="dxa"/>
            <w:gridSpan w:val="2"/>
          </w:tcPr>
          <w:p w:rsidR="004D351D" w:rsidRPr="00687C49" w:rsidRDefault="00BC553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rPr>
          <w:trHeight w:val="140"/>
        </w:trPr>
        <w:tc>
          <w:tcPr>
            <w:tcW w:w="862" w:type="dxa"/>
          </w:tcPr>
          <w:p w:rsidR="004D351D" w:rsidRPr="00687C49" w:rsidRDefault="004D351D" w:rsidP="00046347">
            <w:pPr>
              <w:pStyle w:val="7"/>
              <w:rPr>
                <w:rFonts w:ascii="Times New Roman" w:hAnsi="Times New Roman" w:cs="Times New Roman"/>
                <w:sz w:val="20"/>
                <w:u w:val="none"/>
              </w:rPr>
            </w:pPr>
            <w:r w:rsidRPr="00687C49">
              <w:rPr>
                <w:rFonts w:ascii="Times New Roman" w:hAnsi="Times New Roman" w:cs="Times New Roman"/>
                <w:sz w:val="20"/>
                <w:u w:val="none"/>
                <w:lang w:val="en-GB"/>
              </w:rPr>
              <w:t>R</w:t>
            </w:r>
            <w:r w:rsidRPr="00687C49">
              <w:rPr>
                <w:rFonts w:ascii="Times New Roman" w:hAnsi="Times New Roman" w:cs="Times New Roman"/>
                <w:sz w:val="20"/>
                <w:u w:val="none"/>
              </w:rPr>
              <w:t>0360</w:t>
            </w:r>
          </w:p>
        </w:tc>
        <w:tc>
          <w:tcPr>
            <w:tcW w:w="1548" w:type="dxa"/>
          </w:tcPr>
          <w:p w:rsidR="004D351D" w:rsidRPr="00687C49" w:rsidRDefault="0099103F" w:rsidP="00046347">
            <w:pPr>
              <w:pStyle w:val="7"/>
              <w:rPr>
                <w:rFonts w:ascii="Times New Roman" w:hAnsi="Times New Roman" w:cs="Times New Roman"/>
                <w:sz w:val="20"/>
                <w:u w:val="none"/>
              </w:rPr>
            </w:pPr>
            <w:r w:rsidRPr="00687C49">
              <w:rPr>
                <w:rFonts w:ascii="Times New Roman" w:hAnsi="Times New Roman" w:cs="Times New Roman"/>
                <w:sz w:val="20"/>
                <w:u w:val="none"/>
              </w:rPr>
              <w:t>83-88-5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7"/>
              <w:rPr>
                <w:rFonts w:ascii="Times New Roman" w:hAnsi="Times New Roman" w:cs="Times New Roman"/>
                <w:sz w:val="20"/>
                <w:u w:val="none"/>
              </w:rPr>
            </w:pPr>
            <w:r w:rsidRPr="00687C49">
              <w:rPr>
                <w:rFonts w:ascii="Times New Roman" w:hAnsi="Times New Roman" w:cs="Times New Roman"/>
                <w:sz w:val="20"/>
                <w:u w:val="none"/>
                <w:lang w:val="en-GB"/>
              </w:rPr>
              <w:t>Riboflavin</w:t>
            </w:r>
          </w:p>
        </w:tc>
        <w:tc>
          <w:tcPr>
            <w:tcW w:w="3420" w:type="dxa"/>
          </w:tcPr>
          <w:p w:rsidR="004D351D" w:rsidRPr="00687C49" w:rsidRDefault="006470EB" w:rsidP="00046347">
            <w:pPr>
              <w:pStyle w:val="7"/>
              <w:rPr>
                <w:rFonts w:ascii="Times New Roman" w:hAnsi="Times New Roman" w:cs="Times New Roman"/>
                <w:sz w:val="20"/>
                <w:u w:val="none"/>
              </w:rPr>
            </w:pPr>
            <w:r w:rsidRPr="00687C49">
              <w:rPr>
                <w:rFonts w:ascii="Times New Roman" w:hAnsi="Times New Roman" w:cs="Times New Roman"/>
                <w:sz w:val="20"/>
                <w:u w:val="none"/>
              </w:rPr>
              <w:t>Р</w:t>
            </w:r>
            <w:r w:rsidRPr="00687C49">
              <w:rPr>
                <w:rFonts w:ascii="Times New Roman" w:hAnsi="Times New Roman" w:cs="Times New Roman"/>
                <w:sz w:val="20"/>
                <w:u w:val="none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u w:val="none"/>
              </w:rPr>
              <w:t>бофлав</w:t>
            </w:r>
            <w:r w:rsidRPr="00687C49">
              <w:rPr>
                <w:rFonts w:ascii="Times New Roman" w:hAnsi="Times New Roman" w:cs="Times New Roman"/>
                <w:sz w:val="20"/>
                <w:u w:val="none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sz w:val="20"/>
                <w:u w:val="none"/>
              </w:rPr>
              <w:t>н</w:t>
            </w:r>
          </w:p>
        </w:tc>
        <w:tc>
          <w:tcPr>
            <w:tcW w:w="1714" w:type="dxa"/>
          </w:tcPr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27" w:type="dxa"/>
            <w:gridSpan w:val="3"/>
          </w:tcPr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4D351D" w:rsidRPr="00687C49" w:rsidRDefault="00614A1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R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361</w:t>
            </w:r>
          </w:p>
        </w:tc>
        <w:tc>
          <w:tcPr>
            <w:tcW w:w="1548" w:type="dxa"/>
          </w:tcPr>
          <w:p w:rsidR="004D351D" w:rsidRPr="00687C49" w:rsidRDefault="0099103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8-63-9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Riboxin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Inosine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ибоксин</w:t>
            </w:r>
          </w:p>
          <w:p w:rsidR="004D351D" w:rsidRPr="00687C49" w:rsidRDefault="006470E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оз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</w:tcPr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3A2999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7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264" w:type="dxa"/>
            <w:gridSpan w:val="2"/>
          </w:tcPr>
          <w:p w:rsidR="004D351D" w:rsidRPr="00687C49" w:rsidRDefault="00614A1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R0362</w:t>
            </w:r>
          </w:p>
        </w:tc>
        <w:tc>
          <w:tcPr>
            <w:tcW w:w="1548" w:type="dxa"/>
          </w:tcPr>
          <w:p w:rsidR="004D351D" w:rsidRPr="00687C49" w:rsidRDefault="0099103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3292-46-1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Rifampicin</w:t>
            </w:r>
          </w:p>
        </w:tc>
        <w:tc>
          <w:tcPr>
            <w:tcW w:w="3420" w:type="dxa"/>
          </w:tcPr>
          <w:p w:rsidR="004D351D" w:rsidRPr="00687C49" w:rsidRDefault="006470E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ифам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цин</w:t>
            </w:r>
          </w:p>
        </w:tc>
        <w:tc>
          <w:tcPr>
            <w:tcW w:w="1714" w:type="dxa"/>
          </w:tcPr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5C2A7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4D351D" w:rsidRPr="00687C49" w:rsidRDefault="00614A1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7"/>
              <w:rPr>
                <w:rFonts w:ascii="Times New Roman" w:hAnsi="Times New Roman" w:cs="Times New Roman"/>
                <w:sz w:val="20"/>
                <w:u w:val="none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u w:val="none"/>
                <w:lang w:val="en-GB"/>
              </w:rPr>
              <w:t>R0363</w:t>
            </w:r>
          </w:p>
        </w:tc>
        <w:tc>
          <w:tcPr>
            <w:tcW w:w="1548" w:type="dxa"/>
          </w:tcPr>
          <w:p w:rsidR="004D351D" w:rsidRPr="00687C49" w:rsidRDefault="0099103F" w:rsidP="00046347">
            <w:pPr>
              <w:pStyle w:val="7"/>
              <w:rPr>
                <w:rFonts w:ascii="Times New Roman" w:hAnsi="Times New Roman" w:cs="Times New Roman"/>
                <w:sz w:val="20"/>
                <w:u w:val="none"/>
              </w:rPr>
            </w:pPr>
            <w:r w:rsidRPr="00687C49">
              <w:rPr>
                <w:rFonts w:ascii="Times New Roman" w:hAnsi="Times New Roman" w:cs="Times New Roman"/>
                <w:sz w:val="20"/>
                <w:u w:val="none"/>
              </w:rPr>
              <w:t>1744-22-5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7"/>
              <w:rPr>
                <w:rFonts w:ascii="Times New Roman" w:hAnsi="Times New Roman" w:cs="Times New Roman"/>
                <w:sz w:val="20"/>
                <w:u w:val="none"/>
              </w:rPr>
            </w:pPr>
            <w:r w:rsidRPr="00687C49">
              <w:rPr>
                <w:rFonts w:ascii="Times New Roman" w:hAnsi="Times New Roman" w:cs="Times New Roman"/>
                <w:sz w:val="20"/>
                <w:u w:val="none"/>
                <w:lang w:val="en-GB"/>
              </w:rPr>
              <w:t>Riluzol</w:t>
            </w:r>
            <w:r w:rsidRPr="00687C49">
              <w:rPr>
                <w:rFonts w:ascii="Times New Roman" w:hAnsi="Times New Roman" w:cs="Times New Roman"/>
                <w:sz w:val="20"/>
                <w:u w:val="none"/>
              </w:rPr>
              <w:t>е</w:t>
            </w:r>
          </w:p>
        </w:tc>
        <w:tc>
          <w:tcPr>
            <w:tcW w:w="3420" w:type="dxa"/>
          </w:tcPr>
          <w:p w:rsidR="004D351D" w:rsidRPr="00687C49" w:rsidRDefault="006470EB" w:rsidP="00046347">
            <w:pPr>
              <w:pStyle w:val="7"/>
              <w:rPr>
                <w:rFonts w:ascii="Times New Roman" w:hAnsi="Times New Roman" w:cs="Times New Roman"/>
                <w:sz w:val="20"/>
                <w:u w:val="none"/>
              </w:rPr>
            </w:pPr>
            <w:r w:rsidRPr="00687C49">
              <w:rPr>
                <w:rFonts w:ascii="Times New Roman" w:hAnsi="Times New Roman" w:cs="Times New Roman"/>
                <w:sz w:val="20"/>
                <w:u w:val="none"/>
              </w:rPr>
              <w:t>Р</w:t>
            </w:r>
            <w:r w:rsidRPr="00687C49">
              <w:rPr>
                <w:rFonts w:ascii="Times New Roman" w:hAnsi="Times New Roman" w:cs="Times New Roman"/>
                <w:sz w:val="20"/>
                <w:u w:val="none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u w:val="none"/>
              </w:rPr>
              <w:t>лузол (бар</w:t>
            </w:r>
            <w:r w:rsidRPr="00687C49">
              <w:rPr>
                <w:rFonts w:ascii="Times New Roman" w:hAnsi="Times New Roman" w:cs="Times New Roman"/>
                <w:sz w:val="20"/>
                <w:u w:val="none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sz w:val="20"/>
                <w:u w:val="none"/>
              </w:rPr>
              <w:t>зол)</w:t>
            </w:r>
          </w:p>
        </w:tc>
        <w:tc>
          <w:tcPr>
            <w:tcW w:w="1714" w:type="dxa"/>
          </w:tcPr>
          <w:p w:rsidR="00561995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61995" w:rsidRPr="00687C49" w:rsidRDefault="0056199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561995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с,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 </w:t>
            </w:r>
          </w:p>
          <w:p w:rsidR="00561995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561995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561995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4D351D" w:rsidRPr="00687C49" w:rsidRDefault="00614A1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7"/>
              <w:rPr>
                <w:rFonts w:ascii="Times New Roman" w:hAnsi="Times New Roman" w:cs="Times New Roman"/>
                <w:sz w:val="20"/>
                <w:u w:val="none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u w:val="none"/>
                <w:lang w:val="en-GB"/>
              </w:rPr>
              <w:t>R0364</w:t>
            </w:r>
          </w:p>
        </w:tc>
        <w:tc>
          <w:tcPr>
            <w:tcW w:w="1548" w:type="dxa"/>
          </w:tcPr>
          <w:p w:rsidR="004D351D" w:rsidRPr="00687C49" w:rsidRDefault="00903F86" w:rsidP="00046347">
            <w:pPr>
              <w:pStyle w:val="7"/>
              <w:rPr>
                <w:rFonts w:ascii="Times New Roman" w:hAnsi="Times New Roman" w:cs="Times New Roman"/>
                <w:sz w:val="20"/>
                <w:u w:val="none"/>
              </w:rPr>
            </w:pPr>
            <w:r w:rsidRPr="00687C49">
              <w:rPr>
                <w:rFonts w:ascii="Times New Roman" w:hAnsi="Times New Roman" w:cs="Times New Roman"/>
                <w:sz w:val="20"/>
                <w:u w:val="none"/>
              </w:rPr>
              <w:t>106266-06-</w:t>
            </w:r>
            <w:r w:rsidR="0099103F" w:rsidRPr="00687C49">
              <w:rPr>
                <w:rFonts w:ascii="Times New Roman" w:hAnsi="Times New Roman" w:cs="Times New Roman"/>
                <w:sz w:val="20"/>
                <w:u w:val="none"/>
              </w:rPr>
              <w:t>2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7"/>
              <w:rPr>
                <w:rFonts w:ascii="Times New Roman" w:hAnsi="Times New Roman" w:cs="Times New Roman"/>
                <w:sz w:val="20"/>
                <w:u w:val="none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u w:val="none"/>
                <w:lang w:val="en-GB"/>
              </w:rPr>
              <w:t>Risperidone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pStyle w:val="7"/>
              <w:rPr>
                <w:rFonts w:ascii="Times New Roman" w:hAnsi="Times New Roman" w:cs="Times New Roman"/>
                <w:sz w:val="20"/>
                <w:u w:val="none"/>
              </w:rPr>
            </w:pPr>
            <w:r w:rsidRPr="00687C49">
              <w:rPr>
                <w:rFonts w:ascii="Times New Roman" w:hAnsi="Times New Roman" w:cs="Times New Roman"/>
                <w:sz w:val="20"/>
                <w:u w:val="none"/>
              </w:rPr>
              <w:t>Рисперидон</w:t>
            </w:r>
          </w:p>
        </w:tc>
        <w:tc>
          <w:tcPr>
            <w:tcW w:w="1714" w:type="dxa"/>
          </w:tcPr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41</w:t>
            </w:r>
          </w:p>
        </w:tc>
        <w:tc>
          <w:tcPr>
            <w:tcW w:w="1264" w:type="dxa"/>
            <w:gridSpan w:val="2"/>
          </w:tcPr>
          <w:p w:rsidR="004D351D" w:rsidRPr="00687C49" w:rsidRDefault="00614A1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R0365</w:t>
            </w:r>
          </w:p>
        </w:tc>
        <w:tc>
          <w:tcPr>
            <w:tcW w:w="1548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Hibisci extractum siccum</w:t>
            </w:r>
          </w:p>
        </w:tc>
        <w:tc>
          <w:tcPr>
            <w:tcW w:w="3420" w:type="dxa"/>
          </w:tcPr>
          <w:p w:rsidR="004D351D" w:rsidRPr="00687C49" w:rsidRDefault="003F1F7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б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2325D4" w:rsidRPr="00687C49">
              <w:rPr>
                <w:rFonts w:ascii="Times New Roman" w:hAnsi="Times New Roman" w:cs="Times New Roman"/>
                <w:b/>
                <w:sz w:val="20"/>
              </w:rPr>
              <w:t>скус</w:t>
            </w:r>
            <w:r w:rsidR="002325D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стракт сух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й </w:t>
            </w:r>
          </w:p>
        </w:tc>
        <w:tc>
          <w:tcPr>
            <w:tcW w:w="1714" w:type="dxa"/>
          </w:tcPr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4D351D" w:rsidRPr="00687C49" w:rsidRDefault="005C2A79" w:rsidP="00E923E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  <w:r w:rsidR="00E55D2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="00E923E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 відповідності ГФУ 2.0 «Гібі</w:t>
            </w:r>
            <w:r w:rsidR="00E55D2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к»</w:t>
            </w:r>
          </w:p>
        </w:tc>
        <w:tc>
          <w:tcPr>
            <w:tcW w:w="1086" w:type="dxa"/>
            <w:gridSpan w:val="2"/>
          </w:tcPr>
          <w:p w:rsidR="004D351D" w:rsidRPr="00687C49" w:rsidRDefault="00D459B8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25</w:t>
            </w:r>
          </w:p>
        </w:tc>
        <w:tc>
          <w:tcPr>
            <w:tcW w:w="1264" w:type="dxa"/>
            <w:gridSpan w:val="2"/>
          </w:tcPr>
          <w:p w:rsidR="004D351D" w:rsidRPr="00687C49" w:rsidRDefault="00614A1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320</w:t>
            </w:r>
          </w:p>
        </w:tc>
      </w:tr>
      <w:tr w:rsidR="00572ED9" w:rsidRPr="00687C49" w:rsidTr="00833398">
        <w:tc>
          <w:tcPr>
            <w:tcW w:w="862" w:type="dxa"/>
            <w:tcBorders>
              <w:top w:val="nil"/>
            </w:tcBorders>
          </w:tcPr>
          <w:p w:rsidR="00572ED9" w:rsidRPr="00687C49" w:rsidRDefault="00572ED9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R0366</w:t>
            </w:r>
          </w:p>
        </w:tc>
        <w:tc>
          <w:tcPr>
            <w:tcW w:w="1548" w:type="dxa"/>
            <w:tcBorders>
              <w:top w:val="nil"/>
            </w:tcBorders>
          </w:tcPr>
          <w:p w:rsidR="00572ED9" w:rsidRPr="00687C49" w:rsidRDefault="00572ED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50249-75-3</w:t>
            </w:r>
          </w:p>
        </w:tc>
        <w:tc>
          <w:tcPr>
            <w:tcW w:w="2520" w:type="dxa"/>
            <w:tcBorders>
              <w:top w:val="nil"/>
            </w:tcBorders>
          </w:tcPr>
          <w:p w:rsidR="00572ED9" w:rsidRPr="00687C49" w:rsidRDefault="00572ED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Rutoside trihydrate</w:t>
            </w:r>
            <w:r w:rsidR="00E834D3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3420" w:type="dxa"/>
          </w:tcPr>
          <w:p w:rsidR="00E834D3" w:rsidRPr="00687C49" w:rsidRDefault="003F1F7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у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E834D3" w:rsidRPr="00687C49">
              <w:rPr>
                <w:rFonts w:ascii="Times New Roman" w:hAnsi="Times New Roman" w:cs="Times New Roman"/>
                <w:b/>
                <w:sz w:val="20"/>
              </w:rPr>
              <w:t xml:space="preserve">н </w:t>
            </w:r>
          </w:p>
          <w:p w:rsidR="00572ED9" w:rsidRPr="00687C49" w:rsidRDefault="00572ED9" w:rsidP="003F1F7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Рут</w:t>
            </w:r>
            <w:r w:rsidR="003F1F73" w:rsidRPr="00687C49">
              <w:rPr>
                <w:rFonts w:ascii="Times New Roman" w:hAnsi="Times New Roman" w:cs="Times New Roman"/>
                <w:b/>
                <w:sz w:val="20"/>
              </w:rPr>
              <w:t>оз</w:t>
            </w:r>
            <w:r w:rsidR="003F1F7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="003F1F73"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="003F1F7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E834D3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риг</w:t>
            </w:r>
            <w:r w:rsidR="003F1F7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рат </w:t>
            </w:r>
          </w:p>
        </w:tc>
        <w:tc>
          <w:tcPr>
            <w:tcW w:w="1714" w:type="dxa"/>
          </w:tcPr>
          <w:p w:rsidR="00B029B2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</w:t>
            </w:r>
          </w:p>
          <w:p w:rsidR="00B029B2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</w:p>
          <w:p w:rsidR="00572ED9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572ED9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B029B2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</w:t>
            </w:r>
            <w:r w:rsidR="00572ED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572ED9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B029B2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</w:t>
            </w:r>
            <w:r w:rsidR="00B029B2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572ED9" w:rsidRPr="00687C49" w:rsidRDefault="00572ED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572ED9" w:rsidRPr="00687C49" w:rsidRDefault="00572ED9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3</w:t>
            </w:r>
          </w:p>
        </w:tc>
        <w:tc>
          <w:tcPr>
            <w:tcW w:w="1372" w:type="dxa"/>
            <w:gridSpan w:val="2"/>
          </w:tcPr>
          <w:p w:rsidR="00572ED9" w:rsidRPr="00687C49" w:rsidRDefault="00572ED9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572ED9" w:rsidRPr="00687C49" w:rsidRDefault="00614A1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S0367</w:t>
            </w:r>
          </w:p>
        </w:tc>
        <w:tc>
          <w:tcPr>
            <w:tcW w:w="1548" w:type="dxa"/>
          </w:tcPr>
          <w:p w:rsidR="004D351D" w:rsidRPr="00687C49" w:rsidRDefault="0099103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1022-70-9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albutamol sulphate</w:t>
            </w:r>
          </w:p>
        </w:tc>
        <w:tc>
          <w:tcPr>
            <w:tcW w:w="3420" w:type="dxa"/>
          </w:tcPr>
          <w:p w:rsidR="004D351D" w:rsidRPr="00687C49" w:rsidRDefault="003F1F7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альбутам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сульфат</w:t>
            </w:r>
          </w:p>
        </w:tc>
        <w:tc>
          <w:tcPr>
            <w:tcW w:w="1714" w:type="dxa"/>
          </w:tcPr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4D351D" w:rsidRPr="00687C49" w:rsidRDefault="00614A1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0368</w:t>
            </w:r>
          </w:p>
        </w:tc>
        <w:tc>
          <w:tcPr>
            <w:tcW w:w="1548" w:type="dxa"/>
          </w:tcPr>
          <w:p w:rsidR="004D351D" w:rsidRPr="00687C49" w:rsidRDefault="0082126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9-72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alicylic acid</w:t>
            </w:r>
          </w:p>
        </w:tc>
        <w:tc>
          <w:tcPr>
            <w:tcW w:w="3420" w:type="dxa"/>
            <w:tcBorders>
              <w:bottom w:val="nil"/>
            </w:tcBorders>
          </w:tcPr>
          <w:p w:rsidR="004D351D" w:rsidRPr="00687C49" w:rsidRDefault="003F1F73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ислота са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цилова</w:t>
            </w:r>
          </w:p>
        </w:tc>
        <w:tc>
          <w:tcPr>
            <w:tcW w:w="1714" w:type="dxa"/>
            <w:tcBorders>
              <w:bottom w:val="nil"/>
            </w:tcBorders>
          </w:tcPr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5C2A7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4D351D" w:rsidRPr="00687C49" w:rsidRDefault="005C2A79" w:rsidP="00046347">
            <w:pPr>
              <w:pStyle w:val="3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Чс, Р</w:t>
            </w:r>
            <w:r w:rsidR="004D351D" w:rsidRPr="00687C49">
              <w:rPr>
                <w:rFonts w:ascii="Times New Roman" w:hAnsi="Times New Roman" w:cs="Times New Roman"/>
                <w:sz w:val="20"/>
                <w:lang w:val="uk-UA"/>
              </w:rPr>
              <w:t xml:space="preserve">Х </w:t>
            </w:r>
          </w:p>
          <w:p w:rsidR="004D351D" w:rsidRPr="00687C49" w:rsidRDefault="005C2A79" w:rsidP="00710F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Х, СФ,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D351D" w:rsidP="00710F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D351D" w:rsidRPr="00687C49" w:rsidRDefault="005C2A79" w:rsidP="00710F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4D351D" w:rsidRPr="00687C49" w:rsidRDefault="00614A1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0369</w:t>
            </w:r>
          </w:p>
        </w:tc>
        <w:tc>
          <w:tcPr>
            <w:tcW w:w="1548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ennae extract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um siccum</w:t>
            </w:r>
          </w:p>
        </w:tc>
        <w:tc>
          <w:tcPr>
            <w:tcW w:w="3420" w:type="dxa"/>
          </w:tcPr>
          <w:p w:rsidR="004D351D" w:rsidRPr="00687C49" w:rsidRDefault="003F1F7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ас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ї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стракт сух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й (сен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стракт сух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й)</w:t>
            </w:r>
          </w:p>
        </w:tc>
        <w:tc>
          <w:tcPr>
            <w:tcW w:w="1714" w:type="dxa"/>
          </w:tcPr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3</w:t>
            </w:r>
          </w:p>
        </w:tc>
        <w:tc>
          <w:tcPr>
            <w:tcW w:w="1264" w:type="dxa"/>
            <w:gridSpan w:val="2"/>
          </w:tcPr>
          <w:p w:rsidR="004D351D" w:rsidRPr="00687C49" w:rsidRDefault="00614A1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0370</w:t>
            </w:r>
          </w:p>
        </w:tc>
        <w:tc>
          <w:tcPr>
            <w:tcW w:w="1548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ertraline hydrochloride</w:t>
            </w:r>
          </w:p>
        </w:tc>
        <w:tc>
          <w:tcPr>
            <w:tcW w:w="3420" w:type="dxa"/>
          </w:tcPr>
          <w:p w:rsidR="004D351D" w:rsidRPr="00687C49" w:rsidRDefault="003F1F7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ертра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4D351D" w:rsidRPr="00687C49" w:rsidRDefault="00614A1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0371</w:t>
            </w:r>
          </w:p>
        </w:tc>
        <w:tc>
          <w:tcPr>
            <w:tcW w:w="1548" w:type="dxa"/>
          </w:tcPr>
          <w:p w:rsidR="004D351D" w:rsidRPr="00687C49" w:rsidRDefault="0082126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71599-83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ildenafil citrate</w:t>
            </w:r>
          </w:p>
        </w:tc>
        <w:tc>
          <w:tcPr>
            <w:tcW w:w="3420" w:type="dxa"/>
          </w:tcPr>
          <w:p w:rsidR="004D351D" w:rsidRPr="00687C49" w:rsidRDefault="003F1F7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илденаф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цитрат</w:t>
            </w:r>
          </w:p>
        </w:tc>
        <w:tc>
          <w:tcPr>
            <w:tcW w:w="1714" w:type="dxa"/>
          </w:tcPr>
          <w:p w:rsidR="00CE0021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E0021" w:rsidRPr="00687C49" w:rsidRDefault="00CE002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CE0021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CE0021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5C2A7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CE0021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CE0021" w:rsidRPr="00687C49">
              <w:rPr>
                <w:rFonts w:ascii="Times New Roman" w:hAnsi="Times New Roman" w:cs="Times New Roman"/>
                <w:b/>
                <w:sz w:val="20"/>
              </w:rPr>
              <w:t>с, СФ</w:t>
            </w:r>
          </w:p>
          <w:p w:rsidR="00CE0021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CE0021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  <w:p w:rsidR="00CE0021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CE0021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CE0021" w:rsidRPr="00687C49" w:rsidRDefault="00CE002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4D351D" w:rsidRPr="00687C49" w:rsidRDefault="005C2A79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CE0021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1</w:t>
            </w:r>
          </w:p>
        </w:tc>
        <w:tc>
          <w:tcPr>
            <w:tcW w:w="1264" w:type="dxa"/>
            <w:gridSpan w:val="2"/>
          </w:tcPr>
          <w:p w:rsidR="004D351D" w:rsidRPr="00687C49" w:rsidRDefault="00614A1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0372</w:t>
            </w:r>
          </w:p>
        </w:tc>
        <w:tc>
          <w:tcPr>
            <w:tcW w:w="1548" w:type="dxa"/>
          </w:tcPr>
          <w:p w:rsidR="004D351D" w:rsidRPr="00687C49" w:rsidRDefault="0082126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9902-63-9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imvastatin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имвастатин</w:t>
            </w:r>
          </w:p>
        </w:tc>
        <w:tc>
          <w:tcPr>
            <w:tcW w:w="1714" w:type="dxa"/>
          </w:tcPr>
          <w:p w:rsidR="004D351D" w:rsidRPr="00687C49" w:rsidRDefault="0058024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58024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D351D" w:rsidRPr="00687C49" w:rsidRDefault="00614A1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0373</w:t>
            </w:r>
          </w:p>
        </w:tc>
        <w:tc>
          <w:tcPr>
            <w:tcW w:w="1548" w:type="dxa"/>
          </w:tcPr>
          <w:p w:rsidR="004D351D" w:rsidRPr="00687C49" w:rsidRDefault="0082126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83-46-5</w:t>
            </w:r>
          </w:p>
        </w:tc>
        <w:tc>
          <w:tcPr>
            <w:tcW w:w="2520" w:type="dxa"/>
          </w:tcPr>
          <w:p w:rsidR="004D351D" w:rsidRPr="00687C49" w:rsidRDefault="008E0965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beta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-sitoster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ol</w:t>
            </w:r>
          </w:p>
        </w:tc>
        <w:tc>
          <w:tcPr>
            <w:tcW w:w="3420" w:type="dxa"/>
          </w:tcPr>
          <w:p w:rsidR="004D351D" w:rsidRPr="00687C49" w:rsidRDefault="00EE1BA4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β-ситостерин</w:t>
            </w:r>
          </w:p>
        </w:tc>
        <w:tc>
          <w:tcPr>
            <w:tcW w:w="1714" w:type="dxa"/>
          </w:tcPr>
          <w:p w:rsidR="004D351D" w:rsidRPr="00687C49" w:rsidRDefault="0058024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4D351D" w:rsidRPr="00687C49" w:rsidRDefault="0058024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9D4A87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 w:rsidR="008E0965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264" w:type="dxa"/>
            <w:gridSpan w:val="2"/>
          </w:tcPr>
          <w:p w:rsidR="004D351D" w:rsidRPr="00687C49" w:rsidRDefault="00614A1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0374</w:t>
            </w:r>
          </w:p>
        </w:tc>
        <w:tc>
          <w:tcPr>
            <w:tcW w:w="1548" w:type="dxa"/>
          </w:tcPr>
          <w:p w:rsidR="004D351D" w:rsidRPr="00687C49" w:rsidRDefault="0082126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647-14-5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odium chloride</w:t>
            </w:r>
          </w:p>
        </w:tc>
        <w:tc>
          <w:tcPr>
            <w:tcW w:w="3420" w:type="dxa"/>
          </w:tcPr>
          <w:p w:rsidR="004D351D" w:rsidRPr="00687C49" w:rsidRDefault="00BA55B3" w:rsidP="00046347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хлорид</w:t>
            </w:r>
          </w:p>
        </w:tc>
        <w:tc>
          <w:tcPr>
            <w:tcW w:w="1714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58024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0,0</w:t>
            </w:r>
          </w:p>
        </w:tc>
        <w:tc>
          <w:tcPr>
            <w:tcW w:w="1264" w:type="dxa"/>
            <w:gridSpan w:val="2"/>
          </w:tcPr>
          <w:p w:rsidR="004D351D" w:rsidRPr="00687C49" w:rsidRDefault="00614A1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0375</w:t>
            </w:r>
          </w:p>
        </w:tc>
        <w:tc>
          <w:tcPr>
            <w:tcW w:w="1548" w:type="dxa"/>
          </w:tcPr>
          <w:p w:rsidR="004D351D" w:rsidRPr="00687C49" w:rsidRDefault="0082126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44-55-8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odiun hydrocarbonate</w:t>
            </w:r>
          </w:p>
        </w:tc>
        <w:tc>
          <w:tcPr>
            <w:tcW w:w="3420" w:type="dxa"/>
          </w:tcPr>
          <w:p w:rsidR="004D351D" w:rsidRPr="00687C49" w:rsidRDefault="00BA55B3" w:rsidP="00046347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рокарбонат</w:t>
            </w:r>
          </w:p>
        </w:tc>
        <w:tc>
          <w:tcPr>
            <w:tcW w:w="1714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58024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9,0</w:t>
            </w:r>
          </w:p>
        </w:tc>
        <w:tc>
          <w:tcPr>
            <w:tcW w:w="1264" w:type="dxa"/>
            <w:gridSpan w:val="2"/>
          </w:tcPr>
          <w:p w:rsidR="004D351D" w:rsidRPr="00687C49" w:rsidRDefault="00614A1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0376</w:t>
            </w:r>
          </w:p>
        </w:tc>
        <w:tc>
          <w:tcPr>
            <w:tcW w:w="1548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</w:t>
            </w:r>
            <w:r w:rsidRPr="00687C49">
              <w:rPr>
                <w:rFonts w:ascii="Times New Roman" w:hAnsi="Times New Roman" w:cs="Times New Roman"/>
                <w:sz w:val="20"/>
              </w:rPr>
              <w:t>odium hyaluronate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420" w:type="dxa"/>
          </w:tcPr>
          <w:p w:rsidR="004D351D" w:rsidRPr="00687C49" w:rsidRDefault="00BA55B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алуронат</w:t>
            </w:r>
          </w:p>
        </w:tc>
        <w:tc>
          <w:tcPr>
            <w:tcW w:w="1714" w:type="dxa"/>
          </w:tcPr>
          <w:p w:rsidR="004D351D" w:rsidRPr="00687C49" w:rsidRDefault="0058024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4D351D" w:rsidRPr="00687C49" w:rsidRDefault="0058024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4D351D" w:rsidRPr="00687C49" w:rsidRDefault="00614A1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0377</w:t>
            </w:r>
          </w:p>
        </w:tc>
        <w:tc>
          <w:tcPr>
            <w:tcW w:w="1548" w:type="dxa"/>
          </w:tcPr>
          <w:p w:rsidR="004D351D" w:rsidRPr="00687C49" w:rsidRDefault="0082126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0040-45-6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Sodium picosulfate </w:t>
            </w:r>
          </w:p>
        </w:tc>
        <w:tc>
          <w:tcPr>
            <w:tcW w:w="3420" w:type="dxa"/>
          </w:tcPr>
          <w:p w:rsidR="004D351D" w:rsidRPr="00687C49" w:rsidRDefault="00BA55B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косульфат</w:t>
            </w:r>
          </w:p>
        </w:tc>
        <w:tc>
          <w:tcPr>
            <w:tcW w:w="1714" w:type="dxa"/>
          </w:tcPr>
          <w:p w:rsidR="004D351D" w:rsidRPr="00687C49" w:rsidRDefault="0058024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58024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58024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58024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D351D" w:rsidRPr="00687C49" w:rsidRDefault="0058024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4D351D" w:rsidRPr="00687C49" w:rsidRDefault="00614A1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S0378</w:t>
            </w:r>
          </w:p>
        </w:tc>
        <w:tc>
          <w:tcPr>
            <w:tcW w:w="1548" w:type="dxa"/>
          </w:tcPr>
          <w:p w:rsidR="004D351D" w:rsidRPr="00687C49" w:rsidRDefault="00821262" w:rsidP="00046347">
            <w:pPr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7757-83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Sodium sulfite anhydrous</w:t>
            </w:r>
          </w:p>
        </w:tc>
        <w:tc>
          <w:tcPr>
            <w:tcW w:w="3420" w:type="dxa"/>
          </w:tcPr>
          <w:p w:rsidR="004D351D" w:rsidRPr="00687C49" w:rsidRDefault="00BA55B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сульф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 безвод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й</w:t>
            </w:r>
          </w:p>
        </w:tc>
        <w:tc>
          <w:tcPr>
            <w:tcW w:w="1714" w:type="dxa"/>
          </w:tcPr>
          <w:p w:rsidR="004D351D" w:rsidRPr="00687C49" w:rsidRDefault="0058024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58024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58024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58024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4D351D" w:rsidRPr="00687C49" w:rsidRDefault="00614A1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B60ED" w:rsidRPr="00687C49" w:rsidTr="00833398">
        <w:trPr>
          <w:trHeight w:val="470"/>
        </w:trPr>
        <w:tc>
          <w:tcPr>
            <w:tcW w:w="862" w:type="dxa"/>
          </w:tcPr>
          <w:p w:rsidR="001B60ED" w:rsidRPr="00687C49" w:rsidRDefault="001B60E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0379</w:t>
            </w:r>
          </w:p>
        </w:tc>
        <w:tc>
          <w:tcPr>
            <w:tcW w:w="1548" w:type="dxa"/>
          </w:tcPr>
          <w:p w:rsidR="001B60ED" w:rsidRPr="00687C49" w:rsidRDefault="001B60E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10-44-1</w:t>
            </w:r>
          </w:p>
        </w:tc>
        <w:tc>
          <w:tcPr>
            <w:tcW w:w="2520" w:type="dxa"/>
          </w:tcPr>
          <w:p w:rsidR="001B60ED" w:rsidRPr="00687C49" w:rsidRDefault="001B60E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orbic acid</w:t>
            </w:r>
          </w:p>
        </w:tc>
        <w:tc>
          <w:tcPr>
            <w:tcW w:w="3420" w:type="dxa"/>
          </w:tcPr>
          <w:p w:rsidR="001B60ED" w:rsidRPr="00687C49" w:rsidRDefault="001B60E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</w:t>
            </w:r>
            <w:r w:rsidR="00BA55B3" w:rsidRPr="00687C49">
              <w:rPr>
                <w:rFonts w:ascii="Times New Roman" w:hAnsi="Times New Roman" w:cs="Times New Roman"/>
                <w:b/>
                <w:sz w:val="20"/>
              </w:rPr>
              <w:t>орб</w:t>
            </w:r>
            <w:r w:rsidR="00BA55B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BA55B3" w:rsidRPr="00687C49">
              <w:rPr>
                <w:rFonts w:ascii="Times New Roman" w:hAnsi="Times New Roman" w:cs="Times New Roman"/>
                <w:b/>
                <w:sz w:val="20"/>
              </w:rPr>
              <w:t>нов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к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ислота </w:t>
            </w:r>
          </w:p>
        </w:tc>
        <w:tc>
          <w:tcPr>
            <w:tcW w:w="1714" w:type="dxa"/>
          </w:tcPr>
          <w:p w:rsidR="001B60ED" w:rsidRPr="00687C49" w:rsidRDefault="00580246" w:rsidP="00046347">
            <w:pPr>
              <w:pStyle w:val="3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</w:p>
          <w:p w:rsidR="001B60ED" w:rsidRPr="00687C49" w:rsidRDefault="001B60ED" w:rsidP="00046347">
            <w:pPr>
              <w:pStyle w:val="3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К</w:t>
            </w:r>
            <w:r w:rsidR="00580246" w:rsidRPr="00687C49">
              <w:rPr>
                <w:rFonts w:ascii="Times New Roman" w:hAnsi="Times New Roman" w:cs="Times New Roman"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1B60ED" w:rsidRPr="00687C49" w:rsidRDefault="00580246" w:rsidP="00046347">
            <w:pPr>
              <w:pStyle w:val="1"/>
              <w:rPr>
                <w:rFonts w:ascii="Times New Roman" w:hAnsi="Times New Roman" w:cs="Times New Roman"/>
                <w:lang w:val="uk-UA"/>
              </w:rPr>
            </w:pPr>
            <w:r w:rsidRPr="00687C49">
              <w:rPr>
                <w:rFonts w:ascii="Times New Roman" w:hAnsi="Times New Roman" w:cs="Times New Roman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lang w:val="uk-UA"/>
              </w:rPr>
              <w:t>Р</w:t>
            </w:r>
            <w:r w:rsidR="001B60ED" w:rsidRPr="00687C49">
              <w:rPr>
                <w:rFonts w:ascii="Times New Roman" w:hAnsi="Times New Roman" w:cs="Times New Roman"/>
              </w:rPr>
              <w:t>Х</w:t>
            </w:r>
          </w:p>
          <w:p w:rsidR="001B60ED" w:rsidRPr="00687C49" w:rsidRDefault="00580246" w:rsidP="001B60E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B60E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1B60ED" w:rsidRPr="00687C49" w:rsidRDefault="001B60E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1B60ED" w:rsidRPr="00687C49" w:rsidRDefault="001B60E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1B60ED" w:rsidRPr="00687C49" w:rsidRDefault="00614A11" w:rsidP="00B7731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0380</w:t>
            </w:r>
          </w:p>
        </w:tc>
        <w:tc>
          <w:tcPr>
            <w:tcW w:w="1548" w:type="dxa"/>
          </w:tcPr>
          <w:p w:rsidR="004D351D" w:rsidRPr="00687C49" w:rsidRDefault="0082126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0-70-4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Sorbitol </w:t>
            </w:r>
          </w:p>
        </w:tc>
        <w:tc>
          <w:tcPr>
            <w:tcW w:w="3420" w:type="dxa"/>
          </w:tcPr>
          <w:p w:rsidR="004D351D" w:rsidRPr="00687C49" w:rsidRDefault="00BA55B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орб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т </w:t>
            </w:r>
          </w:p>
          <w:p w:rsidR="004D351D" w:rsidRPr="00687C49" w:rsidRDefault="00BA55B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орб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тол</w:t>
            </w:r>
          </w:p>
        </w:tc>
        <w:tc>
          <w:tcPr>
            <w:tcW w:w="1714" w:type="dxa"/>
          </w:tcPr>
          <w:p w:rsidR="004D351D" w:rsidRPr="00687C49" w:rsidRDefault="0058024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58024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</w:t>
            </w:r>
            <w:r w:rsidR="0058024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58024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58024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58024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25</w:t>
            </w:r>
          </w:p>
        </w:tc>
        <w:tc>
          <w:tcPr>
            <w:tcW w:w="1264" w:type="dxa"/>
            <w:gridSpan w:val="2"/>
          </w:tcPr>
          <w:p w:rsidR="004D351D" w:rsidRPr="00687C49" w:rsidRDefault="00614A1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S0381</w:t>
            </w:r>
          </w:p>
        </w:tc>
        <w:tc>
          <w:tcPr>
            <w:tcW w:w="1548" w:type="dxa"/>
          </w:tcPr>
          <w:p w:rsidR="004D351D" w:rsidRPr="00687C49" w:rsidRDefault="004E03EF" w:rsidP="004E03EF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110871-86-8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Sparfloxacin 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парфлоксацин</w:t>
            </w:r>
          </w:p>
        </w:tc>
        <w:tc>
          <w:tcPr>
            <w:tcW w:w="1714" w:type="dxa"/>
          </w:tcPr>
          <w:p w:rsidR="004D351D" w:rsidRPr="00687C49" w:rsidRDefault="0058024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58024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8</w:t>
            </w:r>
          </w:p>
        </w:tc>
        <w:tc>
          <w:tcPr>
            <w:tcW w:w="1264" w:type="dxa"/>
            <w:gridSpan w:val="2"/>
          </w:tcPr>
          <w:p w:rsidR="004D351D" w:rsidRPr="00687C49" w:rsidRDefault="00614A1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0382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10-15-6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uccinic acid</w:t>
            </w:r>
          </w:p>
        </w:tc>
        <w:tc>
          <w:tcPr>
            <w:tcW w:w="3420" w:type="dxa"/>
            <w:tcBorders>
              <w:bottom w:val="nil"/>
            </w:tcBorders>
          </w:tcPr>
          <w:p w:rsidR="00DD7013" w:rsidRPr="00687C49" w:rsidRDefault="00BA55B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Бурштинова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к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 xml:space="preserve">ислота </w:t>
            </w:r>
          </w:p>
        </w:tc>
        <w:tc>
          <w:tcPr>
            <w:tcW w:w="1714" w:type="dxa"/>
            <w:tcBorders>
              <w:bottom w:val="nil"/>
            </w:tcBorders>
          </w:tcPr>
          <w:p w:rsidR="00DD7013" w:rsidRPr="00687C49" w:rsidRDefault="00580246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="0058024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DD7013" w:rsidRPr="00687C49" w:rsidRDefault="00580246" w:rsidP="00DD7013">
            <w:pPr>
              <w:pStyle w:val="3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sz w:val="20"/>
              </w:rPr>
              <w:t>Х</w:t>
            </w:r>
          </w:p>
          <w:p w:rsidR="00DD7013" w:rsidRPr="00687C49" w:rsidRDefault="00580246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EE54A7" w:rsidRPr="00687C49" w:rsidRDefault="00613D46" w:rsidP="00EE54A7">
            <w:pPr>
              <w:ind w:left="-106" w:right="-166" w:hanging="106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 xml:space="preserve">0,08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  <w:p w:rsidR="00DD7013" w:rsidRPr="00687C49" w:rsidRDefault="00DD7013" w:rsidP="00613D46">
            <w:pPr>
              <w:ind w:left="-106" w:right="-166" w:hanging="106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0383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7-50-1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Sucrose</w:t>
            </w:r>
          </w:p>
        </w:tc>
        <w:tc>
          <w:tcPr>
            <w:tcW w:w="34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ахароза </w:t>
            </w:r>
          </w:p>
        </w:tc>
        <w:tc>
          <w:tcPr>
            <w:tcW w:w="1714" w:type="dxa"/>
          </w:tcPr>
          <w:p w:rsidR="00DD7013" w:rsidRPr="00687C49" w:rsidRDefault="00580246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58024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D7013" w:rsidRPr="00687C49" w:rsidRDefault="00580246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DD7013" w:rsidRPr="00687C49" w:rsidRDefault="00580246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S0384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pStyle w:val="af"/>
              <w:keepNext/>
              <w:tabs>
                <w:tab w:val="left" w:pos="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723-46-6</w:t>
            </w:r>
          </w:p>
          <w:p w:rsidR="00DD7013" w:rsidRPr="00687C49" w:rsidRDefault="00DD7013" w:rsidP="00DD7013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DD7013" w:rsidRPr="00687C49" w:rsidRDefault="00DD7013" w:rsidP="00DD7013">
            <w:pPr>
              <w:pStyle w:val="3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Sulfamethoxazole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</w:p>
        </w:tc>
        <w:tc>
          <w:tcPr>
            <w:tcW w:w="3420" w:type="dxa"/>
          </w:tcPr>
          <w:p w:rsidR="00DD7013" w:rsidRPr="00687C49" w:rsidRDefault="00DD7013" w:rsidP="00DD7013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Сульфаметоксазол</w:t>
            </w:r>
          </w:p>
        </w:tc>
        <w:tc>
          <w:tcPr>
            <w:tcW w:w="1714" w:type="dxa"/>
          </w:tcPr>
          <w:p w:rsidR="00DD7013" w:rsidRPr="00687C49" w:rsidRDefault="00580246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D7013" w:rsidRPr="00687C49" w:rsidRDefault="00580246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D7013" w:rsidRPr="00687C49" w:rsidRDefault="00580246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D7013" w:rsidRPr="00687C49" w:rsidRDefault="00580246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DD7013" w:rsidRPr="00687C49" w:rsidRDefault="00580246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Х, ТШ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DD7013" w:rsidRPr="00687C49" w:rsidRDefault="00580246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65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0385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3-74-1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Sulfanilamide </w:t>
            </w:r>
          </w:p>
        </w:tc>
        <w:tc>
          <w:tcPr>
            <w:tcW w:w="34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</w:t>
            </w:r>
            <w:r w:rsidR="005A2D4C" w:rsidRPr="00687C49">
              <w:rPr>
                <w:rFonts w:ascii="Times New Roman" w:hAnsi="Times New Roman" w:cs="Times New Roman"/>
                <w:b/>
                <w:sz w:val="20"/>
              </w:rPr>
              <w:t>ульфан</w:t>
            </w:r>
            <w:r w:rsidR="005A2D4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5A2D4C" w:rsidRPr="00687C49">
              <w:rPr>
                <w:rFonts w:ascii="Times New Roman" w:hAnsi="Times New Roman" w:cs="Times New Roman"/>
                <w:b/>
                <w:sz w:val="20"/>
              </w:rPr>
              <w:t>лам</w:t>
            </w:r>
            <w:r w:rsidR="005A2D4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д </w:t>
            </w:r>
          </w:p>
        </w:tc>
        <w:tc>
          <w:tcPr>
            <w:tcW w:w="1714" w:type="dxa"/>
          </w:tcPr>
          <w:p w:rsidR="00DD7013" w:rsidRPr="00687C49" w:rsidRDefault="00580246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D7013" w:rsidRPr="00687C49" w:rsidRDefault="00580246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D7013" w:rsidRPr="00687C49" w:rsidRDefault="00580246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D7013" w:rsidRPr="00687C49" w:rsidRDefault="00580246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 xml:space="preserve">Х </w:t>
            </w:r>
          </w:p>
          <w:p w:rsidR="00DD7013" w:rsidRPr="00687C49" w:rsidRDefault="00580246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8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pStyle w:val="3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S0386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pStyle w:val="3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138-43-2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Streptocid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e </w:t>
            </w: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soluble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 xml:space="preserve"> </w:t>
            </w:r>
          </w:p>
        </w:tc>
        <w:tc>
          <w:tcPr>
            <w:tcW w:w="3420" w:type="dxa"/>
          </w:tcPr>
          <w:p w:rsidR="00DD7013" w:rsidRPr="00687C49" w:rsidRDefault="00DD7013" w:rsidP="005A2D4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трептоцид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="005A2D4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озчинний</w:t>
            </w:r>
          </w:p>
        </w:tc>
        <w:tc>
          <w:tcPr>
            <w:tcW w:w="1714" w:type="dxa"/>
          </w:tcPr>
          <w:p w:rsidR="00DD7013" w:rsidRPr="00687C49" w:rsidRDefault="00580246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58024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D7013" w:rsidRPr="00687C49" w:rsidRDefault="00580246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DD7013" w:rsidRPr="00687C49" w:rsidRDefault="00580246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7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0387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72-14-0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ulfathiazole (norsulfazole)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420" w:type="dxa"/>
          </w:tcPr>
          <w:p w:rsidR="00DD7013" w:rsidRPr="00687C49" w:rsidRDefault="005A2D4C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ульфа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азол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(Норсульфазол) </w:t>
            </w:r>
          </w:p>
        </w:tc>
        <w:tc>
          <w:tcPr>
            <w:tcW w:w="1714" w:type="dxa"/>
          </w:tcPr>
          <w:p w:rsidR="00DD7013" w:rsidRPr="00687C49" w:rsidRDefault="00580246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58024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D7013" w:rsidRPr="00687C49" w:rsidRDefault="00580246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DD7013" w:rsidRPr="00687C49" w:rsidRDefault="00580246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,25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0388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5676-16-1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ulpiride</w:t>
            </w:r>
          </w:p>
        </w:tc>
        <w:tc>
          <w:tcPr>
            <w:tcW w:w="3420" w:type="dxa"/>
          </w:tcPr>
          <w:p w:rsidR="00DD7013" w:rsidRPr="00687C49" w:rsidRDefault="00835C52" w:rsidP="00DD7013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уль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рид</w:t>
            </w:r>
          </w:p>
        </w:tc>
        <w:tc>
          <w:tcPr>
            <w:tcW w:w="1714" w:type="dxa"/>
          </w:tcPr>
          <w:p w:rsidR="00DD7013" w:rsidRPr="00687C49" w:rsidRDefault="00E85DBA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D7013" w:rsidRPr="00687C49" w:rsidRDefault="00E85DBA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pStyle w:val="3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0389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pStyle w:val="3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1797905-62-4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umatriptan impurity C (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[3-[2-(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imethylamino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)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ethyl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]-1-(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hydroxymethyl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)-1</w:t>
            </w:r>
            <w:r w:rsidRPr="00687C49">
              <w:rPr>
                <w:rFonts w:ascii="Times New Roman" w:hAnsi="Times New Roman" w:cs="Times New Roman"/>
                <w:i/>
                <w:sz w:val="20"/>
                <w:lang w:val="uk-UA"/>
              </w:rPr>
              <w:t>Н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-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indol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-5-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yl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]-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N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-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methylmethanesulphonamide)</w:t>
            </w:r>
          </w:p>
        </w:tc>
        <w:tc>
          <w:tcPr>
            <w:tcW w:w="3420" w:type="dxa"/>
          </w:tcPr>
          <w:p w:rsidR="00DD7013" w:rsidRPr="00687C49" w:rsidRDefault="00835C52" w:rsidP="00DD7013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Style w:val="q4iawc"/>
                <w:rFonts w:ascii="Times New Roman" w:hAnsi="Times New Roman" w:cs="Times New Roman"/>
                <w:sz w:val="20"/>
                <w:lang w:val="uk-UA"/>
              </w:rPr>
              <w:t>Суматриптану домішка С ([3-[2-(диметиламіно)етил]-1-(гідроксиметил)-1Н-індол-5-іл]-N-метилметансульфонамід</w:t>
            </w:r>
            <w:r w:rsidRPr="00687C49">
              <w:rPr>
                <w:rStyle w:val="q4iawc"/>
                <w:rFonts w:ascii="Times New Roman" w:hAnsi="Times New Roman" w:cs="Times New Roman"/>
                <w:lang w:val="uk-UA"/>
              </w:rPr>
              <w:t>)</w:t>
            </w:r>
          </w:p>
        </w:tc>
        <w:tc>
          <w:tcPr>
            <w:tcW w:w="1714" w:type="dxa"/>
          </w:tcPr>
          <w:p w:rsidR="00DD7013" w:rsidRPr="00687C49" w:rsidRDefault="00E85DBA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DD7013" w:rsidRPr="00687C49" w:rsidRDefault="00E85DBA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D7013" w:rsidRPr="00687C49" w:rsidRDefault="00D90E44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0390</w:t>
            </w:r>
          </w:p>
        </w:tc>
        <w:tc>
          <w:tcPr>
            <w:tcW w:w="1548" w:type="dxa"/>
          </w:tcPr>
          <w:p w:rsidR="004D351D" w:rsidRPr="00687C49" w:rsidRDefault="00821262" w:rsidP="00046347">
            <w:pPr>
              <w:pStyle w:val="3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103628-48-4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umatriptan Succinate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Суматриптан</w:t>
            </w:r>
            <w:r w:rsidR="00835C52"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 сукцинат</w:t>
            </w:r>
          </w:p>
        </w:tc>
        <w:tc>
          <w:tcPr>
            <w:tcW w:w="1714" w:type="dxa"/>
          </w:tcPr>
          <w:p w:rsidR="004D351D" w:rsidRPr="00687C49" w:rsidRDefault="00E85DB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Р,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E85DB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E85DBA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  <w:p w:rsidR="004D351D" w:rsidRPr="00687C49" w:rsidRDefault="00E85DBA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7</w:t>
            </w:r>
          </w:p>
        </w:tc>
        <w:tc>
          <w:tcPr>
            <w:tcW w:w="1264" w:type="dxa"/>
            <w:gridSpan w:val="2"/>
          </w:tcPr>
          <w:p w:rsidR="004D351D" w:rsidRPr="00687C49" w:rsidRDefault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0391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84-16-2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Synoestrol (hexoestrol) </w:t>
            </w:r>
          </w:p>
        </w:tc>
        <w:tc>
          <w:tcPr>
            <w:tcW w:w="3420" w:type="dxa"/>
          </w:tcPr>
          <w:p w:rsidR="00DD7013" w:rsidRPr="00687C49" w:rsidRDefault="00835C52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строл (гексестрол)</w:t>
            </w:r>
          </w:p>
        </w:tc>
        <w:tc>
          <w:tcPr>
            <w:tcW w:w="1714" w:type="dxa"/>
          </w:tcPr>
          <w:p w:rsidR="00DD7013" w:rsidRPr="00687C49" w:rsidRDefault="00E85DBA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D7013" w:rsidRPr="00687C49" w:rsidRDefault="00E85DBA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0392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Synthomycinum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D, L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Chloramphenicol</w:t>
            </w:r>
          </w:p>
        </w:tc>
        <w:tc>
          <w:tcPr>
            <w:tcW w:w="3420" w:type="dxa"/>
          </w:tcPr>
          <w:p w:rsidR="00DD7013" w:rsidRPr="00687C49" w:rsidRDefault="00835C52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инто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цин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, L-</w:t>
            </w:r>
            <w:r w:rsidR="00835C52" w:rsidRPr="00687C49">
              <w:rPr>
                <w:rFonts w:ascii="Times New Roman" w:hAnsi="Times New Roman" w:cs="Times New Roman"/>
                <w:b/>
                <w:sz w:val="20"/>
              </w:rPr>
              <w:t>Хлорамфен</w:t>
            </w:r>
            <w:r w:rsidR="00835C52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ол</w:t>
            </w:r>
          </w:p>
        </w:tc>
        <w:tc>
          <w:tcPr>
            <w:tcW w:w="1714" w:type="dxa"/>
          </w:tcPr>
          <w:p w:rsidR="00DD7013" w:rsidRPr="00687C49" w:rsidRDefault="00E85DBA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D7013" w:rsidRPr="00687C49" w:rsidRDefault="00E85DBA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E85DB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D7013" w:rsidRPr="00687C49" w:rsidRDefault="00E85DBA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DD7013" w:rsidRPr="00687C49" w:rsidRDefault="00222697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85DB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ТШ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DD7013" w:rsidRPr="00687C49" w:rsidRDefault="00222697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US"/>
              </w:rPr>
              <w:lastRenderedPageBreak/>
              <w:t>T0393</w:t>
            </w:r>
          </w:p>
        </w:tc>
        <w:tc>
          <w:tcPr>
            <w:tcW w:w="1548" w:type="dxa"/>
          </w:tcPr>
          <w:p w:rsidR="004D351D" w:rsidRPr="00687C49" w:rsidRDefault="00821262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54965-24-1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US"/>
              </w:rPr>
              <w:t>Tamoxifen citrate</w:t>
            </w:r>
          </w:p>
        </w:tc>
        <w:tc>
          <w:tcPr>
            <w:tcW w:w="3420" w:type="dxa"/>
          </w:tcPr>
          <w:p w:rsidR="004D351D" w:rsidRPr="00687C49" w:rsidRDefault="00835C52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Тамоксифен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 цитрат</w:t>
            </w:r>
          </w:p>
        </w:tc>
        <w:tc>
          <w:tcPr>
            <w:tcW w:w="1714" w:type="dxa"/>
          </w:tcPr>
          <w:p w:rsidR="00EF7531" w:rsidRPr="00687C49" w:rsidRDefault="0022269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F7531" w:rsidRPr="00687C49" w:rsidRDefault="0022269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F7531" w:rsidRPr="00687C49" w:rsidRDefault="00EF753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="00222697"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="0022269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22269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22269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</w:t>
            </w:r>
            <w:r w:rsidR="00EF753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 </w:t>
            </w:r>
          </w:p>
          <w:p w:rsidR="00EF7531" w:rsidRPr="00687C49" w:rsidRDefault="0022269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F753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EF7531" w:rsidRPr="00687C49" w:rsidRDefault="00EF753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EF7531" w:rsidRPr="00687C49" w:rsidRDefault="00AE2273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EF753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EF7531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5</w:t>
            </w:r>
          </w:p>
        </w:tc>
        <w:tc>
          <w:tcPr>
            <w:tcW w:w="1264" w:type="dxa"/>
            <w:gridSpan w:val="2"/>
          </w:tcPr>
          <w:p w:rsidR="004D351D" w:rsidRPr="00687C49" w:rsidRDefault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T0394</w:t>
            </w:r>
          </w:p>
        </w:tc>
        <w:tc>
          <w:tcPr>
            <w:tcW w:w="1548" w:type="dxa"/>
          </w:tcPr>
          <w:p w:rsidR="00CB66EF" w:rsidRPr="00687C49" w:rsidRDefault="00CB66EF" w:rsidP="00CB66EF">
            <w:pPr>
              <w:pStyle w:val="af"/>
              <w:keepNext/>
              <w:tabs>
                <w:tab w:val="left" w:pos="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06463-17-6</w:t>
            </w:r>
          </w:p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Tamsulosin hydrochloride</w:t>
            </w:r>
          </w:p>
        </w:tc>
        <w:tc>
          <w:tcPr>
            <w:tcW w:w="3420" w:type="dxa"/>
            <w:tcBorders>
              <w:bottom w:val="single" w:sz="4" w:space="0" w:color="auto"/>
            </w:tcBorders>
          </w:tcPr>
          <w:p w:rsidR="004D351D" w:rsidRPr="00687C49" w:rsidRDefault="00835C52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Тамсулозин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snapToGrid w:val="0"/>
                <w:sz w:val="20"/>
              </w:rPr>
              <w:t>дрохлорид</w:t>
            </w:r>
          </w:p>
        </w:tc>
        <w:tc>
          <w:tcPr>
            <w:tcW w:w="1714" w:type="dxa"/>
            <w:tcBorders>
              <w:bottom w:val="single" w:sz="4" w:space="0" w:color="auto"/>
            </w:tcBorders>
          </w:tcPr>
          <w:p w:rsidR="004D351D" w:rsidRPr="00687C49" w:rsidRDefault="0022269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bottom w:val="single" w:sz="4" w:space="0" w:color="auto"/>
            </w:tcBorders>
          </w:tcPr>
          <w:p w:rsidR="004D351D" w:rsidRPr="00687C49" w:rsidRDefault="0022269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single" w:sz="4" w:space="0" w:color="auto"/>
            </w:tcBorders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6</w:t>
            </w:r>
          </w:p>
        </w:tc>
        <w:tc>
          <w:tcPr>
            <w:tcW w:w="1264" w:type="dxa"/>
            <w:gridSpan w:val="2"/>
            <w:tcBorders>
              <w:bottom w:val="single" w:sz="4" w:space="0" w:color="auto"/>
            </w:tcBorders>
          </w:tcPr>
          <w:p w:rsidR="004D351D" w:rsidRPr="00687C49" w:rsidRDefault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T0395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401-55-4</w:t>
            </w:r>
          </w:p>
        </w:tc>
        <w:tc>
          <w:tcPr>
            <w:tcW w:w="2520" w:type="dxa"/>
            <w:tcBorders>
              <w:right w:val="single" w:sz="4" w:space="0" w:color="auto"/>
            </w:tcBorders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Tannic acid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DD7013" w:rsidRPr="00687C49" w:rsidRDefault="00835C52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ислота та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нова</w:t>
            </w:r>
          </w:p>
        </w:tc>
        <w:tc>
          <w:tcPr>
            <w:tcW w:w="1714" w:type="dxa"/>
            <w:tcBorders>
              <w:top w:val="single" w:sz="4" w:space="0" w:color="auto"/>
              <w:bottom w:val="single" w:sz="4" w:space="0" w:color="auto"/>
            </w:tcBorders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22269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DD7013" w:rsidRPr="00687C49" w:rsidRDefault="00DD7013" w:rsidP="00DD7013">
            <w:pPr>
              <w:pStyle w:val="3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СФ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DD7013" w:rsidRPr="00687C49" w:rsidRDefault="00DD7013" w:rsidP="00DD7013">
            <w:pPr>
              <w:tabs>
                <w:tab w:val="left" w:pos="343"/>
                <w:tab w:val="center" w:pos="426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T0396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107-35-7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Taurine</w:t>
            </w:r>
          </w:p>
        </w:tc>
        <w:tc>
          <w:tcPr>
            <w:tcW w:w="3420" w:type="dxa"/>
            <w:tcBorders>
              <w:top w:val="single" w:sz="4" w:space="0" w:color="auto"/>
            </w:tcBorders>
          </w:tcPr>
          <w:p w:rsidR="00DD7013" w:rsidRPr="00687C49" w:rsidRDefault="00A5772D" w:rsidP="00DD7013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Таур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="00DD7013" w:rsidRPr="00687C49">
              <w:rPr>
                <w:rFonts w:ascii="Times New Roman" w:hAnsi="Times New Roman" w:cs="Times New Roman"/>
                <w:snapToGrid w:val="0"/>
                <w:sz w:val="20"/>
              </w:rPr>
              <w:t>н</w:t>
            </w:r>
          </w:p>
        </w:tc>
        <w:tc>
          <w:tcPr>
            <w:tcW w:w="1714" w:type="dxa"/>
            <w:tcBorders>
              <w:top w:val="single" w:sz="4" w:space="0" w:color="auto"/>
            </w:tcBorders>
          </w:tcPr>
          <w:p w:rsidR="00DD7013" w:rsidRPr="00687C49" w:rsidRDefault="008B13C8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D7013" w:rsidRPr="00687C49" w:rsidRDefault="008B13C8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tcBorders>
              <w:top w:val="single" w:sz="4" w:space="0" w:color="auto"/>
            </w:tcBorders>
          </w:tcPr>
          <w:p w:rsidR="00DD7013" w:rsidRPr="00687C49" w:rsidRDefault="008B13C8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Щ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DD7013" w:rsidRPr="00687C49" w:rsidRDefault="008B13C8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</w:tcBorders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</w:tcBorders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</w:tcBorders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T0397</w:t>
            </w:r>
          </w:p>
        </w:tc>
        <w:tc>
          <w:tcPr>
            <w:tcW w:w="1548" w:type="dxa"/>
          </w:tcPr>
          <w:p w:rsidR="004D351D" w:rsidRPr="00687C49" w:rsidRDefault="00821262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78628-80-5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Terbinafine hydrochloride</w:t>
            </w:r>
          </w:p>
        </w:tc>
        <w:tc>
          <w:tcPr>
            <w:tcW w:w="3420" w:type="dxa"/>
          </w:tcPr>
          <w:p w:rsidR="004D351D" w:rsidRPr="00687C49" w:rsidRDefault="00A5772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Терб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наф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snapToGrid w:val="0"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4D351D" w:rsidRPr="00687C49" w:rsidRDefault="008B13C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8B13C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8B13C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8B13C8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8B13C8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4D351D" w:rsidRPr="00687C49" w:rsidRDefault="008B13C8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6</w:t>
            </w:r>
          </w:p>
        </w:tc>
        <w:tc>
          <w:tcPr>
            <w:tcW w:w="1264" w:type="dxa"/>
            <w:gridSpan w:val="2"/>
          </w:tcPr>
          <w:p w:rsidR="004D351D" w:rsidRPr="00687C49" w:rsidRDefault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T0398</w:t>
            </w:r>
          </w:p>
        </w:tc>
        <w:tc>
          <w:tcPr>
            <w:tcW w:w="1548" w:type="dxa"/>
          </w:tcPr>
          <w:p w:rsidR="004D351D" w:rsidRPr="00687C49" w:rsidRDefault="00821262" w:rsidP="00046347">
            <w:pPr>
              <w:pStyle w:val="3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2451-01-6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Terpin hydrate</w:t>
            </w:r>
          </w:p>
        </w:tc>
        <w:tc>
          <w:tcPr>
            <w:tcW w:w="3420" w:type="dxa"/>
          </w:tcPr>
          <w:p w:rsidR="004D351D" w:rsidRPr="00687C49" w:rsidRDefault="00A5772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</w:rPr>
              <w:t>Терп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</w:rPr>
              <w:t>нг</w:t>
            </w:r>
            <w:r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snapToGrid w:val="0"/>
                <w:color w:val="000000"/>
                <w:sz w:val="20"/>
              </w:rPr>
              <w:t>драт</w:t>
            </w:r>
          </w:p>
        </w:tc>
        <w:tc>
          <w:tcPr>
            <w:tcW w:w="1714" w:type="dxa"/>
          </w:tcPr>
          <w:p w:rsidR="004D351D" w:rsidRPr="00687C49" w:rsidRDefault="008B13C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8B13C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8B13C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Г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4D351D" w:rsidRPr="00687C49" w:rsidRDefault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T0399</w:t>
            </w:r>
          </w:p>
        </w:tc>
        <w:tc>
          <w:tcPr>
            <w:tcW w:w="1548" w:type="dxa"/>
          </w:tcPr>
          <w:p w:rsidR="004D351D" w:rsidRPr="00687C49" w:rsidRDefault="002A6FF7" w:rsidP="00046347">
            <w:pPr>
              <w:pStyle w:val="3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57-85-2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Testosterone propionate</w:t>
            </w:r>
          </w:p>
        </w:tc>
        <w:tc>
          <w:tcPr>
            <w:tcW w:w="3420" w:type="dxa"/>
          </w:tcPr>
          <w:p w:rsidR="004D351D" w:rsidRPr="00687C49" w:rsidRDefault="00A5772D" w:rsidP="00046347">
            <w:pPr>
              <w:pStyle w:val="3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Тестостерон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проп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>онат</w:t>
            </w:r>
          </w:p>
        </w:tc>
        <w:tc>
          <w:tcPr>
            <w:tcW w:w="1714" w:type="dxa"/>
          </w:tcPr>
          <w:p w:rsidR="004D351D" w:rsidRPr="00687C49" w:rsidRDefault="008B13C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8B13C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4D351D" w:rsidRPr="00687C49" w:rsidRDefault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a8"/>
              <w:jc w:val="left"/>
              <w:outlineLvl w:val="0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T0400</w:t>
            </w:r>
          </w:p>
        </w:tc>
        <w:tc>
          <w:tcPr>
            <w:tcW w:w="1548" w:type="dxa"/>
          </w:tcPr>
          <w:p w:rsidR="004D351D" w:rsidRPr="00687C49" w:rsidRDefault="00821262" w:rsidP="00046347">
            <w:pPr>
              <w:pStyle w:val="a8"/>
              <w:jc w:val="left"/>
              <w:outlineLvl w:val="0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64-75-5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outlineLvl w:val="0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T</w:t>
            </w:r>
            <w:r w:rsidRPr="00687C49">
              <w:rPr>
                <w:rFonts w:ascii="Times New Roman" w:hAnsi="Times New Roman" w:cs="Times New Roman"/>
                <w:sz w:val="20"/>
              </w:rPr>
              <w:t>etracycline hydrochloride</w:t>
            </w:r>
          </w:p>
        </w:tc>
        <w:tc>
          <w:tcPr>
            <w:tcW w:w="3420" w:type="dxa"/>
          </w:tcPr>
          <w:p w:rsidR="004D351D" w:rsidRPr="00687C49" w:rsidRDefault="00A5772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етрацик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4D351D" w:rsidRPr="00687C49" w:rsidRDefault="008B13C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8B13C8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4D351D" w:rsidRPr="00687C49" w:rsidRDefault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0401</w:t>
            </w:r>
          </w:p>
        </w:tc>
        <w:tc>
          <w:tcPr>
            <w:tcW w:w="1548" w:type="dxa"/>
          </w:tcPr>
          <w:p w:rsidR="004D351D" w:rsidRPr="00687C49" w:rsidRDefault="0082126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15-37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hebaine</w:t>
            </w:r>
            <w:r w:rsidRPr="00687C49">
              <w:rPr>
                <w:rFonts w:ascii="Times New Roman" w:hAnsi="Times New Roman" w:cs="Times New Roman"/>
                <w:b/>
                <w:sz w:val="20"/>
                <w:vertAlign w:val="superscript"/>
                <w:lang w:val="uk-UA"/>
              </w:rPr>
              <w:t>*</w:t>
            </w:r>
          </w:p>
        </w:tc>
        <w:tc>
          <w:tcPr>
            <w:tcW w:w="3420" w:type="dxa"/>
          </w:tcPr>
          <w:p w:rsidR="004D351D" w:rsidRPr="00687C49" w:rsidRDefault="00A5772D" w:rsidP="00046347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еб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vertAlign w:val="superscript"/>
                <w:lang w:val="uk-UA"/>
              </w:rPr>
              <w:t>*</w:t>
            </w:r>
          </w:p>
        </w:tc>
        <w:tc>
          <w:tcPr>
            <w:tcW w:w="1714" w:type="dxa"/>
          </w:tcPr>
          <w:p w:rsidR="004D351D" w:rsidRPr="00687C49" w:rsidRDefault="008B13C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8B13C8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Ф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*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4D351D" w:rsidRPr="00687C49" w:rsidRDefault="0060704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____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T0402</w:t>
            </w:r>
          </w:p>
        </w:tc>
        <w:tc>
          <w:tcPr>
            <w:tcW w:w="1548" w:type="dxa"/>
          </w:tcPr>
          <w:p w:rsidR="004D351D" w:rsidRPr="00687C49" w:rsidRDefault="00821262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58-55-9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 xml:space="preserve">Theophylline </w:t>
            </w:r>
          </w:p>
        </w:tc>
        <w:tc>
          <w:tcPr>
            <w:tcW w:w="3420" w:type="dxa"/>
          </w:tcPr>
          <w:p w:rsidR="004D351D" w:rsidRPr="00687C49" w:rsidRDefault="00A5772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Теоф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л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н </w:t>
            </w:r>
          </w:p>
        </w:tc>
        <w:tc>
          <w:tcPr>
            <w:tcW w:w="1714" w:type="dxa"/>
          </w:tcPr>
          <w:p w:rsidR="004D351D" w:rsidRPr="00687C49" w:rsidRDefault="008B13C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8B13C8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8B13C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8B13C8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4D351D" w:rsidRPr="00687C49" w:rsidRDefault="008B13C8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1</w:t>
            </w:r>
          </w:p>
        </w:tc>
        <w:tc>
          <w:tcPr>
            <w:tcW w:w="1264" w:type="dxa"/>
            <w:gridSpan w:val="2"/>
          </w:tcPr>
          <w:p w:rsidR="004D351D" w:rsidRPr="00687C49" w:rsidRDefault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T0403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7-03-8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Thiamine hydrochloride</w:t>
            </w:r>
          </w:p>
        </w:tc>
        <w:tc>
          <w:tcPr>
            <w:tcW w:w="3420" w:type="dxa"/>
          </w:tcPr>
          <w:p w:rsidR="00DD7013" w:rsidRPr="00687C49" w:rsidRDefault="00137E6F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DD7013" w:rsidRPr="00687C49" w:rsidRDefault="00C342A6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D7013" w:rsidRPr="00687C49" w:rsidRDefault="00C342A6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C342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DD7013" w:rsidRPr="00687C49" w:rsidRDefault="008B13C8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DD7013" w:rsidRPr="00687C49" w:rsidRDefault="00C342A6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Х, ТШ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DD7013" w:rsidRPr="00687C49" w:rsidRDefault="00C342A6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СФ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T0404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137-00-8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2-(4-methyl-1.3-thiazol-5-yl)ethanol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420" w:type="dxa"/>
          </w:tcPr>
          <w:p w:rsidR="00DD7013" w:rsidRPr="00687C49" w:rsidRDefault="00137E6F" w:rsidP="00DD7013">
            <w:pPr>
              <w:rPr>
                <w:rFonts w:ascii="Times New Roman" w:hAnsi="Times New Roman" w:cs="Times New Roman"/>
                <w:b/>
                <w:sz w:val="20"/>
                <w:vertAlign w:val="superscript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обро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 xml:space="preserve"> А(ГФУ)</w:t>
            </w:r>
          </w:p>
          <w:p w:rsidR="00DD7013" w:rsidRPr="00687C49" w:rsidRDefault="00137E6F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(4-метил-5-β-окси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тилт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="00DD7013"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азол) </w:t>
            </w:r>
          </w:p>
        </w:tc>
        <w:tc>
          <w:tcPr>
            <w:tcW w:w="1714" w:type="dxa"/>
          </w:tcPr>
          <w:p w:rsidR="00DD7013" w:rsidRPr="00687C49" w:rsidRDefault="00C342A6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DD7013" w:rsidRPr="00687C49" w:rsidRDefault="00C342A6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Щ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,4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52F20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T0405</w:t>
            </w:r>
          </w:p>
        </w:tc>
        <w:tc>
          <w:tcPr>
            <w:tcW w:w="1548" w:type="dxa"/>
          </w:tcPr>
          <w:p w:rsidR="004D351D" w:rsidRPr="00687C49" w:rsidRDefault="00821262" w:rsidP="00052F20">
            <w:pPr>
              <w:ind w:right="-113"/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</w:rPr>
              <w:t>73-67-6</w:t>
            </w:r>
          </w:p>
        </w:tc>
        <w:tc>
          <w:tcPr>
            <w:tcW w:w="2520" w:type="dxa"/>
          </w:tcPr>
          <w:p w:rsidR="004D351D" w:rsidRPr="00687C49" w:rsidRDefault="004D351D" w:rsidP="00052F20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(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4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mino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-2-methyl-5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yrimidin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yl)methanol</w:t>
            </w:r>
          </w:p>
        </w:tc>
        <w:tc>
          <w:tcPr>
            <w:tcW w:w="3420" w:type="dxa"/>
          </w:tcPr>
          <w:p w:rsidR="004D351D" w:rsidRPr="00687C49" w:rsidRDefault="00137E6F" w:rsidP="00052F2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обро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В (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ФУ)</w:t>
            </w:r>
          </w:p>
          <w:p w:rsidR="004D351D" w:rsidRPr="00687C49" w:rsidRDefault="00137E6F" w:rsidP="00052F2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(2-метил-4-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о-5-оксиметил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дин) </w:t>
            </w:r>
          </w:p>
        </w:tc>
        <w:tc>
          <w:tcPr>
            <w:tcW w:w="1714" w:type="dxa"/>
          </w:tcPr>
          <w:p w:rsidR="004D351D" w:rsidRPr="00687C49" w:rsidRDefault="00C342A6" w:rsidP="00052F2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C342A6" w:rsidP="00052F2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DE1588"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15258B" w:rsidP="00052F2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52F2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DD7013" w:rsidP="00D61C4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585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T0406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57172-63-5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Thiotriazolin 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orpholinium tizotate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orpholine salt tiazotic acid</w:t>
            </w:r>
          </w:p>
        </w:tc>
        <w:tc>
          <w:tcPr>
            <w:tcW w:w="3420" w:type="dxa"/>
          </w:tcPr>
          <w:p w:rsidR="00DD7013" w:rsidRPr="00687C49" w:rsidRDefault="009E399E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от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з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  <w:p w:rsidR="00DD7013" w:rsidRPr="00687C49" w:rsidRDefault="009E399E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орф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я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азотат</w:t>
            </w:r>
          </w:p>
          <w:p w:rsidR="00DD7013" w:rsidRPr="00687C49" w:rsidRDefault="009E399E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орф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є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в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ль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зотн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кисло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</w:p>
        </w:tc>
        <w:tc>
          <w:tcPr>
            <w:tcW w:w="1714" w:type="dxa"/>
          </w:tcPr>
          <w:p w:rsidR="00DD7013" w:rsidRPr="00687C49" w:rsidRDefault="00C342A6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D7013" w:rsidRPr="00687C49" w:rsidRDefault="00C342A6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C342A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D7013" w:rsidRPr="00687C49" w:rsidRDefault="00C342A6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,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  <w:p w:rsidR="00DD7013" w:rsidRPr="00687C49" w:rsidRDefault="00C342A6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DD7013" w:rsidRPr="00687C49" w:rsidRDefault="00C342A6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0407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271-44-5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orpholinium tiazotate impurity B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hiotriazolin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impurity </w:t>
            </w:r>
          </w:p>
        </w:tc>
        <w:tc>
          <w:tcPr>
            <w:tcW w:w="3420" w:type="dxa"/>
          </w:tcPr>
          <w:p w:rsidR="00DD7013" w:rsidRPr="00687C49" w:rsidRDefault="009E399E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орф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я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зота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В</w:t>
            </w:r>
          </w:p>
          <w:p w:rsidR="00DD7013" w:rsidRPr="00687C49" w:rsidRDefault="009E399E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от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з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  <w:p w:rsidR="00DD7013" w:rsidRPr="00687C49" w:rsidRDefault="009E399E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(3-метил-1,2,4-триазол-5-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он)</w:t>
            </w:r>
          </w:p>
        </w:tc>
        <w:tc>
          <w:tcPr>
            <w:tcW w:w="1714" w:type="dxa"/>
          </w:tcPr>
          <w:p w:rsidR="00DD7013" w:rsidRPr="00687C49" w:rsidRDefault="00C342A6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27" w:type="dxa"/>
            <w:gridSpan w:val="3"/>
          </w:tcPr>
          <w:p w:rsidR="00DD7013" w:rsidRPr="00687C49" w:rsidRDefault="00C342A6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0408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302-88-7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orpholinium tiazotate impurity A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hiotriazolin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impurity </w:t>
            </w:r>
          </w:p>
        </w:tc>
        <w:tc>
          <w:tcPr>
            <w:tcW w:w="3420" w:type="dxa"/>
          </w:tcPr>
          <w:p w:rsidR="00DD7013" w:rsidRPr="00687C49" w:rsidRDefault="009E399E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орф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я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зота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А</w:t>
            </w:r>
          </w:p>
          <w:p w:rsidR="00DD7013" w:rsidRPr="00687C49" w:rsidRDefault="009E399E" w:rsidP="009E399E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о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риаз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омішка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цетил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осе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карб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зид</w:t>
            </w:r>
          </w:p>
        </w:tc>
        <w:tc>
          <w:tcPr>
            <w:tcW w:w="1714" w:type="dxa"/>
          </w:tcPr>
          <w:p w:rsidR="00DD7013" w:rsidRPr="00687C49" w:rsidRDefault="00C342A6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ППХС</w:t>
            </w:r>
          </w:p>
        </w:tc>
        <w:tc>
          <w:tcPr>
            <w:tcW w:w="2227" w:type="dxa"/>
            <w:gridSpan w:val="3"/>
          </w:tcPr>
          <w:p w:rsidR="00DD7013" w:rsidRPr="00687C49" w:rsidRDefault="00C342A6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6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T0409</w:t>
            </w:r>
          </w:p>
        </w:tc>
        <w:tc>
          <w:tcPr>
            <w:tcW w:w="1548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Threonine</w:t>
            </w:r>
          </w:p>
        </w:tc>
        <w:tc>
          <w:tcPr>
            <w:tcW w:w="3420" w:type="dxa"/>
          </w:tcPr>
          <w:p w:rsidR="004D351D" w:rsidRPr="00687C49" w:rsidRDefault="009E399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рео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</w:tcPr>
          <w:p w:rsidR="004D351D" w:rsidRPr="00687C49" w:rsidRDefault="00F52B3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F52B3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8</w:t>
            </w:r>
          </w:p>
        </w:tc>
        <w:tc>
          <w:tcPr>
            <w:tcW w:w="1264" w:type="dxa"/>
            <w:gridSpan w:val="2"/>
          </w:tcPr>
          <w:p w:rsidR="004D351D" w:rsidRPr="00687C49" w:rsidRDefault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0410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89-83-8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hymol</w:t>
            </w:r>
          </w:p>
        </w:tc>
        <w:tc>
          <w:tcPr>
            <w:tcW w:w="3420" w:type="dxa"/>
          </w:tcPr>
          <w:p w:rsidR="00DD7013" w:rsidRPr="00687C49" w:rsidRDefault="00DD7013" w:rsidP="00DD7013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имол</w:t>
            </w:r>
          </w:p>
        </w:tc>
        <w:tc>
          <w:tcPr>
            <w:tcW w:w="1714" w:type="dxa"/>
          </w:tcPr>
          <w:p w:rsidR="00DD7013" w:rsidRPr="00687C49" w:rsidRDefault="00F52B32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F52B32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F52B32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D7013" w:rsidRPr="00687C49" w:rsidRDefault="00F52B32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DD7013" w:rsidRPr="00687C49" w:rsidRDefault="00F52B32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Г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,0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T0411</w:t>
            </w:r>
          </w:p>
        </w:tc>
        <w:tc>
          <w:tcPr>
            <w:tcW w:w="1548" w:type="dxa"/>
          </w:tcPr>
          <w:p w:rsidR="004D351D" w:rsidRPr="00687C49" w:rsidRDefault="00821262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97240-79-4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Topiramate</w:t>
            </w:r>
          </w:p>
        </w:tc>
        <w:tc>
          <w:tcPr>
            <w:tcW w:w="3420" w:type="dxa"/>
          </w:tcPr>
          <w:p w:rsidR="004D351D" w:rsidRPr="00687C49" w:rsidRDefault="009E399E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Топ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рамат</w:t>
            </w:r>
          </w:p>
        </w:tc>
        <w:tc>
          <w:tcPr>
            <w:tcW w:w="1714" w:type="dxa"/>
          </w:tcPr>
          <w:p w:rsidR="004D351D" w:rsidRPr="00687C49" w:rsidRDefault="00F52B3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F52B3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="00F52B32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F52B3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F52B3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F52B3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2</w:t>
            </w:r>
          </w:p>
        </w:tc>
        <w:tc>
          <w:tcPr>
            <w:tcW w:w="1264" w:type="dxa"/>
            <w:gridSpan w:val="2"/>
          </w:tcPr>
          <w:p w:rsidR="004D351D" w:rsidRPr="00687C49" w:rsidRDefault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T0412</w:t>
            </w:r>
          </w:p>
        </w:tc>
        <w:tc>
          <w:tcPr>
            <w:tcW w:w="1548" w:type="dxa"/>
          </w:tcPr>
          <w:p w:rsidR="004D351D" w:rsidRPr="00687C49" w:rsidRDefault="00821262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20880-92-6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Topiramate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impurity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А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US"/>
              </w:rPr>
              <w:t xml:space="preserve"> (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Ph.Eur)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Topiramate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US"/>
              </w:rPr>
              <w:t xml:space="preserve"> r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lated compound A (USP)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iacetonefructose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US"/>
              </w:rPr>
            </w:pPr>
          </w:p>
        </w:tc>
        <w:tc>
          <w:tcPr>
            <w:tcW w:w="3420" w:type="dxa"/>
          </w:tcPr>
          <w:p w:rsidR="004D351D" w:rsidRPr="00687C49" w:rsidRDefault="009E399E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Топ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рамат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 xml:space="preserve"> А 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</w:pPr>
          </w:p>
        </w:tc>
        <w:tc>
          <w:tcPr>
            <w:tcW w:w="1714" w:type="dxa"/>
          </w:tcPr>
          <w:p w:rsidR="004D351D" w:rsidRPr="00687C49" w:rsidRDefault="00AE2273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27" w:type="dxa"/>
            <w:gridSpan w:val="3"/>
          </w:tcPr>
          <w:p w:rsidR="004D351D" w:rsidRPr="00687C49" w:rsidRDefault="00AE2273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DD7013" w:rsidP="00826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585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T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0413</w:t>
            </w:r>
          </w:p>
        </w:tc>
        <w:tc>
          <w:tcPr>
            <w:tcW w:w="1548" w:type="dxa"/>
          </w:tcPr>
          <w:p w:rsidR="004D351D" w:rsidRPr="00687C49" w:rsidRDefault="00D12DE6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876403-98-4</w:t>
            </w:r>
          </w:p>
        </w:tc>
        <w:tc>
          <w:tcPr>
            <w:tcW w:w="2520" w:type="dxa"/>
          </w:tcPr>
          <w:p w:rsidR="004D351D" w:rsidRPr="00687C49" w:rsidRDefault="00D12DE6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Topiramate impurity В (Ph.Eur.) (2,3-О-(1-methylethylidene)-B-D–fructopyranose sulfamate)</w:t>
            </w:r>
          </w:p>
        </w:tc>
        <w:tc>
          <w:tcPr>
            <w:tcW w:w="3420" w:type="dxa"/>
          </w:tcPr>
          <w:p w:rsidR="004D351D" w:rsidRPr="00687C49" w:rsidRDefault="00946E1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Топ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рамат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домішка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 xml:space="preserve"> 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В (2,3-</w:t>
            </w:r>
            <w:r w:rsidR="004D351D" w:rsidRPr="00687C49">
              <w:rPr>
                <w:rFonts w:ascii="Times New Roman" w:hAnsi="Times New Roman" w:cs="Times New Roman"/>
                <w:b/>
                <w:i/>
                <w:snapToGrid w:val="0"/>
                <w:color w:val="000000"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-(1-метил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тилд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іє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н)-B-D–фруктоп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раноза сульфамат)</w:t>
            </w:r>
          </w:p>
        </w:tc>
        <w:tc>
          <w:tcPr>
            <w:tcW w:w="1714" w:type="dxa"/>
          </w:tcPr>
          <w:p w:rsidR="004D351D" w:rsidRPr="00687C49" w:rsidRDefault="00F52B3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F52B3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C24709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8D1761" w:rsidP="0082604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780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US"/>
              </w:rPr>
              <w:t>T0414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56211-40-6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US"/>
              </w:rPr>
              <w:t>Torasemide anhydrous</w:t>
            </w:r>
          </w:p>
        </w:tc>
        <w:tc>
          <w:tcPr>
            <w:tcW w:w="34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Тор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а</w:t>
            </w:r>
            <w:r w:rsidR="00B86E9E"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сем</w:t>
            </w:r>
            <w:r w:rsidR="00B86E9E"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 xml:space="preserve"> безводн</w:t>
            </w:r>
            <w:r w:rsidR="00B86E9E"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й</w:t>
            </w:r>
          </w:p>
        </w:tc>
        <w:tc>
          <w:tcPr>
            <w:tcW w:w="1714" w:type="dxa"/>
          </w:tcPr>
          <w:p w:rsidR="00DD7013" w:rsidRPr="00687C49" w:rsidRDefault="00F52B32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D7013" w:rsidRPr="00687C49" w:rsidRDefault="00F52B32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F52B32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D7013" w:rsidRPr="00687C49" w:rsidRDefault="00F52B32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DD7013" w:rsidRPr="00687C49" w:rsidRDefault="00F52B32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DD7013" w:rsidRPr="00687C49" w:rsidRDefault="00F52B32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0415</w:t>
            </w:r>
          </w:p>
        </w:tc>
        <w:tc>
          <w:tcPr>
            <w:tcW w:w="1548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Tormentillae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extractum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Лапчатки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="00B86E9E" w:rsidRPr="00687C49">
              <w:rPr>
                <w:rFonts w:ascii="Times New Roman" w:hAnsi="Times New Roman" w:cs="Times New Roman"/>
                <w:b/>
                <w:sz w:val="20"/>
              </w:rPr>
              <w:t>(Калган</w:t>
            </w:r>
            <w:r w:rsidR="00B86E9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</w:t>
            </w:r>
            <w:r w:rsidR="00B86E9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Перстач</w:t>
            </w:r>
            <w:r w:rsidR="00B86E9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)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="00B86E9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кстракт </w:t>
            </w:r>
          </w:p>
        </w:tc>
        <w:tc>
          <w:tcPr>
            <w:tcW w:w="1714" w:type="dxa"/>
          </w:tcPr>
          <w:p w:rsidR="004D351D" w:rsidRPr="00687C49" w:rsidRDefault="00F52B3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4D351D" w:rsidRPr="00687C49" w:rsidRDefault="00F52B3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01</w:t>
            </w:r>
          </w:p>
        </w:tc>
        <w:tc>
          <w:tcPr>
            <w:tcW w:w="1264" w:type="dxa"/>
            <w:gridSpan w:val="2"/>
          </w:tcPr>
          <w:p w:rsidR="004D351D" w:rsidRPr="00687C49" w:rsidRDefault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32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lastRenderedPageBreak/>
              <w:t>T0416</w:t>
            </w:r>
          </w:p>
        </w:tc>
        <w:tc>
          <w:tcPr>
            <w:tcW w:w="1548" w:type="dxa"/>
          </w:tcPr>
          <w:p w:rsidR="004D351D" w:rsidRPr="00687C49" w:rsidRDefault="00821262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76-25-5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Triamcinolone acetonide</w:t>
            </w:r>
          </w:p>
        </w:tc>
        <w:tc>
          <w:tcPr>
            <w:tcW w:w="3420" w:type="dxa"/>
          </w:tcPr>
          <w:p w:rsidR="004D351D" w:rsidRPr="00687C49" w:rsidRDefault="00B86E9E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Тр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snapToGrid w:val="0"/>
                <w:sz w:val="20"/>
              </w:rPr>
              <w:t>амциноло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 ацетон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snapToGrid w:val="0"/>
                <w:sz w:val="20"/>
              </w:rPr>
              <w:t>д</w:t>
            </w:r>
          </w:p>
        </w:tc>
        <w:tc>
          <w:tcPr>
            <w:tcW w:w="1714" w:type="dxa"/>
          </w:tcPr>
          <w:p w:rsidR="004D351D" w:rsidRPr="00687C49" w:rsidRDefault="00F52B32" w:rsidP="00046347">
            <w:pPr>
              <w:pStyle w:val="4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F52B3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СФ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7</w:t>
            </w:r>
          </w:p>
        </w:tc>
        <w:tc>
          <w:tcPr>
            <w:tcW w:w="1264" w:type="dxa"/>
            <w:gridSpan w:val="2"/>
          </w:tcPr>
          <w:p w:rsidR="004D351D" w:rsidRPr="00687C49" w:rsidRDefault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US"/>
              </w:rPr>
              <w:t>T0417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</w:p>
        </w:tc>
        <w:tc>
          <w:tcPr>
            <w:tcW w:w="2520" w:type="dxa"/>
          </w:tcPr>
          <w:p w:rsidR="00DD7013" w:rsidRPr="00687C49" w:rsidRDefault="00DD7013" w:rsidP="00DD7013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en-US"/>
              </w:rPr>
              <w:t>rianol</w:t>
            </w:r>
          </w:p>
        </w:tc>
        <w:tc>
          <w:tcPr>
            <w:tcW w:w="3420" w:type="dxa"/>
          </w:tcPr>
          <w:p w:rsidR="00DD7013" w:rsidRPr="00687C49" w:rsidRDefault="00B86E9E" w:rsidP="00DD7013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Тр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="00DD7013" w:rsidRPr="00687C49">
              <w:rPr>
                <w:rFonts w:ascii="Times New Roman" w:hAnsi="Times New Roman" w:cs="Times New Roman"/>
                <w:snapToGrid w:val="0"/>
                <w:sz w:val="20"/>
              </w:rPr>
              <w:t>анол</w:t>
            </w:r>
          </w:p>
        </w:tc>
        <w:tc>
          <w:tcPr>
            <w:tcW w:w="1714" w:type="dxa"/>
          </w:tcPr>
          <w:p w:rsidR="00DD7013" w:rsidRPr="00687C49" w:rsidRDefault="00F52B32" w:rsidP="00DD7013">
            <w:pPr>
              <w:pStyle w:val="4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DD7013" w:rsidRPr="00687C49" w:rsidRDefault="00F52B32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DD7013" w:rsidRPr="00687C49" w:rsidTr="00833398">
        <w:trPr>
          <w:trHeight w:val="77"/>
        </w:trPr>
        <w:tc>
          <w:tcPr>
            <w:tcW w:w="862" w:type="dxa"/>
          </w:tcPr>
          <w:p w:rsidR="00DD7013" w:rsidRPr="00687C49" w:rsidRDefault="00DD7013" w:rsidP="00DD7013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T0418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13171-25-0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Trimetazidine dihydrochloride</w:t>
            </w:r>
          </w:p>
        </w:tc>
        <w:tc>
          <w:tcPr>
            <w:tcW w:w="3420" w:type="dxa"/>
          </w:tcPr>
          <w:p w:rsidR="00DD7013" w:rsidRPr="00687C49" w:rsidRDefault="00B86E9E" w:rsidP="00DD7013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Триметазидин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 xml:space="preserve"> диг</w:t>
            </w:r>
            <w:r w:rsidRPr="00687C49">
              <w:rPr>
                <w:rFonts w:ascii="Times New Roman" w:hAnsi="Times New Roman" w:cs="Times New Roman"/>
                <w:snapToGrid w:val="0"/>
                <w:sz w:val="20"/>
                <w:lang w:val="uk-UA"/>
              </w:rPr>
              <w:t>і</w:t>
            </w:r>
            <w:r w:rsidR="00DD7013" w:rsidRPr="00687C49">
              <w:rPr>
                <w:rFonts w:ascii="Times New Roman" w:hAnsi="Times New Roman" w:cs="Times New Roman"/>
                <w:snapToGrid w:val="0"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DD7013" w:rsidRPr="00687C49" w:rsidRDefault="00F52B32" w:rsidP="00DD7013">
            <w:pPr>
              <w:ind w:right="3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D7013" w:rsidRPr="00687C49" w:rsidRDefault="00F52B32" w:rsidP="00DD7013">
            <w:pPr>
              <w:ind w:right="3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DD7013" w:rsidRPr="00687C49" w:rsidRDefault="00DD7013" w:rsidP="00DD7013">
            <w:pPr>
              <w:ind w:right="3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F52B32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D7013" w:rsidRPr="00687C49" w:rsidRDefault="00F52B32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DD7013" w:rsidRPr="00687C49" w:rsidRDefault="00F52B32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DD7013" w:rsidRPr="00687C49" w:rsidRDefault="00F52B32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9B76C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US"/>
              </w:rPr>
              <w:t>D</w:t>
            </w:r>
            <w:r w:rsidR="004D351D" w:rsidRPr="00687C49">
              <w:rPr>
                <w:rFonts w:ascii="Times New Roman" w:hAnsi="Times New Roman" w:cs="Times New Roman"/>
                <w:snapToGrid w:val="0"/>
                <w:sz w:val="20"/>
                <w:lang w:val="en-GB"/>
              </w:rPr>
              <w:t>0419</w:t>
            </w:r>
          </w:p>
        </w:tc>
        <w:tc>
          <w:tcPr>
            <w:tcW w:w="1548" w:type="dxa"/>
          </w:tcPr>
          <w:p w:rsidR="004D351D" w:rsidRPr="00687C49" w:rsidRDefault="00045092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51146-56-6</w:t>
            </w:r>
          </w:p>
        </w:tc>
        <w:tc>
          <w:tcPr>
            <w:tcW w:w="2520" w:type="dxa"/>
          </w:tcPr>
          <w:p w:rsidR="004D351D" w:rsidRPr="00687C49" w:rsidRDefault="00045092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en-US"/>
              </w:rPr>
              <w:t>Dexibuprofen</w:t>
            </w:r>
          </w:p>
        </w:tc>
        <w:tc>
          <w:tcPr>
            <w:tcW w:w="3420" w:type="dxa"/>
          </w:tcPr>
          <w:p w:rsidR="004D351D" w:rsidRPr="00687C49" w:rsidRDefault="009B76CD" w:rsidP="00046347">
            <w:pPr>
              <w:pStyle w:val="3"/>
              <w:rPr>
                <w:rFonts w:ascii="Times New Roman" w:hAnsi="Times New Roman" w:cs="Times New Roman"/>
                <w:snapToGrid w:val="0"/>
                <w:sz w:val="20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</w:rPr>
              <w:t>Дексибупрофен</w:t>
            </w:r>
          </w:p>
        </w:tc>
        <w:tc>
          <w:tcPr>
            <w:tcW w:w="1714" w:type="dxa"/>
          </w:tcPr>
          <w:p w:rsidR="004D351D" w:rsidRPr="00687C49" w:rsidRDefault="00F52B32" w:rsidP="00046347">
            <w:pPr>
              <w:pStyle w:val="4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</w:p>
          <w:p w:rsidR="00045092" w:rsidRPr="00687C49" w:rsidRDefault="00045092" w:rsidP="0004509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2A4120" w:rsidRPr="00687C49" w:rsidRDefault="00F52B32" w:rsidP="0004509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45092" w:rsidRPr="00687C49" w:rsidRDefault="00045092" w:rsidP="0004509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F52B32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F52B3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45092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45092" w:rsidRPr="00687C49" w:rsidRDefault="0004509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045092" w:rsidRPr="00687C49" w:rsidRDefault="00F52B3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45092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2A4120" w:rsidRPr="00687C49" w:rsidRDefault="002A412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D351D" w:rsidRPr="00687C49" w:rsidRDefault="00045092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045092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7</w:t>
            </w:r>
          </w:p>
        </w:tc>
        <w:tc>
          <w:tcPr>
            <w:tcW w:w="1264" w:type="dxa"/>
            <w:gridSpan w:val="2"/>
          </w:tcPr>
          <w:p w:rsidR="004D351D" w:rsidRPr="00687C49" w:rsidRDefault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T0420</w:t>
            </w:r>
          </w:p>
        </w:tc>
        <w:tc>
          <w:tcPr>
            <w:tcW w:w="1548" w:type="dxa"/>
          </w:tcPr>
          <w:p w:rsidR="004D351D" w:rsidRPr="00687C49" w:rsidRDefault="0082126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05826-92-4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Tropisetron hydrochloride</w:t>
            </w:r>
          </w:p>
        </w:tc>
        <w:tc>
          <w:tcPr>
            <w:tcW w:w="3420" w:type="dxa"/>
          </w:tcPr>
          <w:p w:rsidR="004D351D" w:rsidRPr="00687C49" w:rsidRDefault="00EA502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ро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етро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4D351D" w:rsidRPr="00687C49" w:rsidRDefault="00F52B3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F52B3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72</w:t>
            </w:r>
          </w:p>
        </w:tc>
        <w:tc>
          <w:tcPr>
            <w:tcW w:w="1264" w:type="dxa"/>
            <w:gridSpan w:val="2"/>
          </w:tcPr>
          <w:p w:rsidR="004D351D" w:rsidRPr="00687C49" w:rsidRDefault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T0421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73-22-3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>Tryptophan</w:t>
            </w:r>
          </w:p>
        </w:tc>
        <w:tc>
          <w:tcPr>
            <w:tcW w:w="3420" w:type="dxa"/>
          </w:tcPr>
          <w:p w:rsidR="00DD7013" w:rsidRPr="00687C49" w:rsidRDefault="00DD7013" w:rsidP="00DD7013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Триптофан</w:t>
            </w:r>
          </w:p>
        </w:tc>
        <w:tc>
          <w:tcPr>
            <w:tcW w:w="1714" w:type="dxa"/>
          </w:tcPr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="0040128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ФУ (2.2.56)</w:t>
            </w:r>
          </w:p>
        </w:tc>
        <w:tc>
          <w:tcPr>
            <w:tcW w:w="1086" w:type="dxa"/>
            <w:gridSpan w:val="2"/>
            <w:vAlign w:val="center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,0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T0422</w:t>
            </w:r>
          </w:p>
        </w:tc>
        <w:tc>
          <w:tcPr>
            <w:tcW w:w="1548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Tyrosine</w:t>
            </w:r>
          </w:p>
        </w:tc>
        <w:tc>
          <w:tcPr>
            <w:tcW w:w="3420" w:type="dxa"/>
          </w:tcPr>
          <w:p w:rsidR="004D351D" w:rsidRPr="00687C49" w:rsidRDefault="00A67A6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розин</w:t>
            </w:r>
          </w:p>
        </w:tc>
        <w:tc>
          <w:tcPr>
            <w:tcW w:w="1714" w:type="dxa"/>
          </w:tcPr>
          <w:p w:rsidR="004D351D" w:rsidRPr="00687C49" w:rsidRDefault="0040128E" w:rsidP="00046347">
            <w:pPr>
              <w:ind w:righ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40128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4D351D" w:rsidRPr="00687C49" w:rsidRDefault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U0423</w:t>
            </w:r>
          </w:p>
        </w:tc>
        <w:tc>
          <w:tcPr>
            <w:tcW w:w="1548" w:type="dxa"/>
          </w:tcPr>
          <w:p w:rsidR="004D351D" w:rsidRPr="00687C49" w:rsidRDefault="0082126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7-13-6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Urea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(carbamide)</w:t>
            </w:r>
          </w:p>
        </w:tc>
        <w:tc>
          <w:tcPr>
            <w:tcW w:w="3420" w:type="dxa"/>
          </w:tcPr>
          <w:p w:rsidR="004D351D" w:rsidRPr="00687C49" w:rsidRDefault="00A67A6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ечо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вина (карб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)</w:t>
            </w:r>
          </w:p>
        </w:tc>
        <w:tc>
          <w:tcPr>
            <w:tcW w:w="1714" w:type="dxa"/>
          </w:tcPr>
          <w:p w:rsidR="00137A4E" w:rsidRPr="00687C49" w:rsidRDefault="004012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40128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137A4E" w:rsidRPr="00687C49" w:rsidRDefault="0040128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137A4E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D351D" w:rsidRPr="00687C49" w:rsidRDefault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ind w:right="-113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V0424</w:t>
            </w:r>
          </w:p>
        </w:tc>
        <w:tc>
          <w:tcPr>
            <w:tcW w:w="1548" w:type="dxa"/>
          </w:tcPr>
          <w:p w:rsidR="004D351D" w:rsidRPr="00687C49" w:rsidRDefault="00821262" w:rsidP="00046347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2-18-4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ind w:right="-113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Valine</w:t>
            </w:r>
          </w:p>
        </w:tc>
        <w:tc>
          <w:tcPr>
            <w:tcW w:w="3420" w:type="dxa"/>
          </w:tcPr>
          <w:p w:rsidR="004D351D" w:rsidRPr="00687C49" w:rsidRDefault="00A67A6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Ва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</w:tcPr>
          <w:p w:rsidR="004D351D" w:rsidRPr="00687C49" w:rsidRDefault="004012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40128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9</w:t>
            </w:r>
          </w:p>
        </w:tc>
        <w:tc>
          <w:tcPr>
            <w:tcW w:w="1264" w:type="dxa"/>
            <w:gridSpan w:val="2"/>
          </w:tcPr>
          <w:p w:rsidR="004D351D" w:rsidRPr="00687C49" w:rsidRDefault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V0425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37862-53-4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Valsartan</w:t>
            </w:r>
          </w:p>
        </w:tc>
        <w:tc>
          <w:tcPr>
            <w:tcW w:w="34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Валсартан</w:t>
            </w:r>
          </w:p>
        </w:tc>
        <w:tc>
          <w:tcPr>
            <w:tcW w:w="1714" w:type="dxa"/>
          </w:tcPr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="0040128E"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40128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27" w:type="dxa"/>
            <w:gridSpan w:val="3"/>
          </w:tcPr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43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V0426</w:t>
            </w:r>
          </w:p>
        </w:tc>
        <w:tc>
          <w:tcPr>
            <w:tcW w:w="1548" w:type="dxa"/>
          </w:tcPr>
          <w:p w:rsidR="004D351D" w:rsidRPr="00687C49" w:rsidRDefault="00B2170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21-33-5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Vanillin</w:t>
            </w:r>
          </w:p>
        </w:tc>
        <w:tc>
          <w:tcPr>
            <w:tcW w:w="3420" w:type="dxa"/>
          </w:tcPr>
          <w:p w:rsidR="004D351D" w:rsidRPr="00687C49" w:rsidRDefault="00A67A6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Ва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3941" w:type="dxa"/>
            <w:gridSpan w:val="4"/>
          </w:tcPr>
          <w:p w:rsidR="004D351D" w:rsidRPr="00687C49" w:rsidRDefault="00F7419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Верифікація приладу визначення температури 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л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вле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я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DD7013" w:rsidP="00826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V0427</w:t>
            </w:r>
          </w:p>
        </w:tc>
        <w:tc>
          <w:tcPr>
            <w:tcW w:w="1548" w:type="dxa"/>
          </w:tcPr>
          <w:p w:rsidR="00B21705" w:rsidRPr="00687C49" w:rsidRDefault="00B21705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152-11-4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Verapamil hydrochloride</w:t>
            </w:r>
          </w:p>
        </w:tc>
        <w:tc>
          <w:tcPr>
            <w:tcW w:w="3420" w:type="dxa"/>
          </w:tcPr>
          <w:p w:rsidR="004D351D" w:rsidRPr="00687C49" w:rsidRDefault="00A67A6F" w:rsidP="00046347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Верапам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л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2F4E37" w:rsidRPr="00687C49" w:rsidRDefault="004012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2F4E37" w:rsidRPr="00687C49" w:rsidRDefault="004012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2F4E37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</w:t>
            </w:r>
            <w:r w:rsidR="002F4E3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="0040128E"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="0040128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40128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2F4E37" w:rsidRPr="00687C49" w:rsidRDefault="004012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</w:t>
            </w:r>
            <w:r w:rsidR="002F4E3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012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2F4E3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2F4E37" w:rsidRPr="00687C49" w:rsidRDefault="002F4E37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2F4E37" w:rsidRPr="00687C49" w:rsidRDefault="004012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2F4E3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2F4E37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2F4E37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33</w:t>
            </w:r>
          </w:p>
        </w:tc>
        <w:tc>
          <w:tcPr>
            <w:tcW w:w="1264" w:type="dxa"/>
            <w:gridSpan w:val="2"/>
          </w:tcPr>
          <w:p w:rsidR="004D351D" w:rsidRPr="00687C49" w:rsidRDefault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V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0428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6147-37-1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Vicasol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(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Menadione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sodium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bisulfite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)</w:t>
            </w:r>
          </w:p>
        </w:tc>
        <w:tc>
          <w:tcPr>
            <w:tcW w:w="3420" w:type="dxa"/>
          </w:tcPr>
          <w:p w:rsidR="00DD7013" w:rsidRPr="00687C49" w:rsidRDefault="00A67A6F" w:rsidP="00A67A6F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Вікасол (Менадіону натрію</w:t>
            </w:r>
            <w:r w:rsidR="00DD7013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б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сульфі</w:t>
            </w:r>
            <w:r w:rsidR="00DD7013" w:rsidRPr="00687C49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т)</w:t>
            </w:r>
          </w:p>
        </w:tc>
        <w:tc>
          <w:tcPr>
            <w:tcW w:w="1714" w:type="dxa"/>
          </w:tcPr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, Д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</w:t>
            </w:r>
            <w:r w:rsidR="0040128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V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429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1771-50-7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Vinborone (phenicaberane)</w:t>
            </w:r>
          </w:p>
        </w:tc>
        <w:tc>
          <w:tcPr>
            <w:tcW w:w="3420" w:type="dxa"/>
          </w:tcPr>
          <w:p w:rsidR="00DD7013" w:rsidRPr="00687C49" w:rsidRDefault="00A67A6F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борон (фе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каберан)</w:t>
            </w:r>
          </w:p>
        </w:tc>
        <w:tc>
          <w:tcPr>
            <w:tcW w:w="1714" w:type="dxa"/>
          </w:tcPr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6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V0430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2971-09-5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Vinpocetine</w:t>
            </w:r>
          </w:p>
        </w:tc>
        <w:tc>
          <w:tcPr>
            <w:tcW w:w="3420" w:type="dxa"/>
          </w:tcPr>
          <w:p w:rsidR="00DD7013" w:rsidRPr="00687C49" w:rsidRDefault="00A67A6F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і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нпоцетин</w:t>
            </w:r>
          </w:p>
        </w:tc>
        <w:tc>
          <w:tcPr>
            <w:tcW w:w="1714" w:type="dxa"/>
          </w:tcPr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, ОВ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40128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 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V0431</w:t>
            </w:r>
          </w:p>
        </w:tc>
        <w:tc>
          <w:tcPr>
            <w:tcW w:w="1548" w:type="dxa"/>
          </w:tcPr>
          <w:p w:rsidR="004D351D" w:rsidRPr="00687C49" w:rsidRDefault="00945F5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880-92-6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Vinpocetine impurity B </w:t>
            </w:r>
            <w:r w:rsidR="006411C2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(Ph.Eur.)</w:t>
            </w:r>
          </w:p>
          <w:p w:rsidR="006411C2" w:rsidRPr="00687C49" w:rsidRDefault="006411C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Vinpocetin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Related Compound B (USP)</w:t>
            </w:r>
          </w:p>
        </w:tc>
        <w:tc>
          <w:tcPr>
            <w:tcW w:w="3420" w:type="dxa"/>
          </w:tcPr>
          <w:p w:rsidR="004D351D" w:rsidRPr="00687C49" w:rsidRDefault="00A67A6F" w:rsidP="00A67A6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інпоцетин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В (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по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к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)</w:t>
            </w:r>
          </w:p>
        </w:tc>
        <w:tc>
          <w:tcPr>
            <w:tcW w:w="1714" w:type="dxa"/>
          </w:tcPr>
          <w:p w:rsidR="004D351D" w:rsidRPr="00687C49" w:rsidRDefault="0040128E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ля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2227" w:type="dxa"/>
            <w:gridSpan w:val="3"/>
          </w:tcPr>
          <w:p w:rsidR="004D351D" w:rsidRPr="00687C49" w:rsidRDefault="0040128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6411C2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5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DD7013" w:rsidP="00826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W0432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</w:pPr>
          </w:p>
        </w:tc>
        <w:tc>
          <w:tcPr>
            <w:tcW w:w="25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Warfarin sodium</w:t>
            </w:r>
          </w:p>
        </w:tc>
        <w:tc>
          <w:tcPr>
            <w:tcW w:w="34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Варфарин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натр</w:t>
            </w:r>
            <w:r w:rsidR="00A67A6F" w:rsidRPr="00687C49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ію</w:t>
            </w:r>
          </w:p>
        </w:tc>
        <w:tc>
          <w:tcPr>
            <w:tcW w:w="1714" w:type="dxa"/>
          </w:tcPr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,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X0433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218-35-5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Xylometazoline hydrochloride</w:t>
            </w:r>
          </w:p>
        </w:tc>
        <w:tc>
          <w:tcPr>
            <w:tcW w:w="3420" w:type="dxa"/>
          </w:tcPr>
          <w:p w:rsidR="00DD7013" w:rsidRPr="00687C49" w:rsidRDefault="00A67A6F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силометаз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40128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флюориметрія РХ,ТШ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DD7013" w:rsidRPr="00687C49" w:rsidRDefault="0040128E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8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rPr>
          <w:trHeight w:val="1093"/>
        </w:trPr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X0434</w:t>
            </w:r>
          </w:p>
        </w:tc>
        <w:tc>
          <w:tcPr>
            <w:tcW w:w="1548" w:type="dxa"/>
          </w:tcPr>
          <w:p w:rsidR="004D351D" w:rsidRPr="00687C49" w:rsidRDefault="00945F5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94266-17-8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Xylometazoline impurity А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(Ph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.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Eur.)</w:t>
            </w:r>
            <w:r w:rsidRPr="00687C49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</w:t>
            </w:r>
          </w:p>
        </w:tc>
        <w:tc>
          <w:tcPr>
            <w:tcW w:w="3420" w:type="dxa"/>
          </w:tcPr>
          <w:p w:rsidR="004D351D" w:rsidRPr="00687C49" w:rsidRDefault="002F24EB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силометаз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н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(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Ф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)</w:t>
            </w:r>
          </w:p>
        </w:tc>
        <w:tc>
          <w:tcPr>
            <w:tcW w:w="1714" w:type="dxa"/>
          </w:tcPr>
          <w:p w:rsidR="004D351D" w:rsidRPr="00687C49" w:rsidRDefault="004C06E4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4C06E4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AF2B9F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0,03</w:t>
            </w:r>
          </w:p>
        </w:tc>
        <w:tc>
          <w:tcPr>
            <w:tcW w:w="1264" w:type="dxa"/>
            <w:gridSpan w:val="2"/>
          </w:tcPr>
          <w:p w:rsidR="00235D2E" w:rsidRPr="00687C49" w:rsidRDefault="00DD7013" w:rsidP="00BF572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  <w:p w:rsidR="004D351D" w:rsidRPr="00687C49" w:rsidRDefault="004D351D" w:rsidP="00235D2E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Y0435</w:t>
            </w:r>
          </w:p>
        </w:tc>
        <w:tc>
          <w:tcPr>
            <w:tcW w:w="1548" w:type="dxa"/>
          </w:tcPr>
          <w:p w:rsidR="004D351D" w:rsidRPr="00687C49" w:rsidRDefault="000C75B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5-19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Yohimbine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hydrochloride</w:t>
            </w:r>
          </w:p>
        </w:tc>
        <w:tc>
          <w:tcPr>
            <w:tcW w:w="3420" w:type="dxa"/>
          </w:tcPr>
          <w:p w:rsidR="004D351D" w:rsidRPr="00687C49" w:rsidRDefault="002F24EB" w:rsidP="00046347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Йох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мб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4D351D" w:rsidRPr="00687C49" w:rsidRDefault="004C06E4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, 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,  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4C06E4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,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.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32</w:t>
            </w:r>
          </w:p>
        </w:tc>
        <w:tc>
          <w:tcPr>
            <w:tcW w:w="1264" w:type="dxa"/>
            <w:gridSpan w:val="2"/>
          </w:tcPr>
          <w:p w:rsidR="004D351D" w:rsidRPr="00687C49" w:rsidRDefault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0436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7-68-1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uifadimidine</w:t>
            </w:r>
          </w:p>
        </w:tc>
        <w:tc>
          <w:tcPr>
            <w:tcW w:w="3420" w:type="dxa"/>
          </w:tcPr>
          <w:p w:rsidR="00DD7013" w:rsidRPr="00687C49" w:rsidRDefault="002F24EB" w:rsidP="00DD7013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ульфади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дин</w:t>
            </w:r>
          </w:p>
        </w:tc>
        <w:tc>
          <w:tcPr>
            <w:tcW w:w="1714" w:type="dxa"/>
          </w:tcPr>
          <w:p w:rsidR="00DD7013" w:rsidRPr="00687C49" w:rsidRDefault="004C06E4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,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D7013" w:rsidRPr="00687C49" w:rsidRDefault="004C06E4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0438</w:t>
            </w:r>
          </w:p>
        </w:tc>
        <w:tc>
          <w:tcPr>
            <w:tcW w:w="1548" w:type="dxa"/>
          </w:tcPr>
          <w:p w:rsidR="004D351D" w:rsidRPr="00687C49" w:rsidRDefault="000C75B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1-68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efenamic acid</w:t>
            </w:r>
          </w:p>
        </w:tc>
        <w:tc>
          <w:tcPr>
            <w:tcW w:w="3420" w:type="dxa"/>
          </w:tcPr>
          <w:p w:rsidR="004D351D" w:rsidRPr="00687C49" w:rsidRDefault="00407D85" w:rsidP="00046347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ефен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ов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кислота</w:t>
            </w:r>
          </w:p>
        </w:tc>
        <w:tc>
          <w:tcPr>
            <w:tcW w:w="1714" w:type="dxa"/>
          </w:tcPr>
          <w:p w:rsidR="00840FAF" w:rsidRPr="00687C49" w:rsidRDefault="004C06E4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840FAF" w:rsidRPr="00687C49" w:rsidRDefault="004C06E4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840FAF" w:rsidRPr="00687C49" w:rsidRDefault="00840FA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4C06E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840FAF" w:rsidRPr="00687C49" w:rsidRDefault="004C06E4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840FA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840FAF" w:rsidRPr="00687C49" w:rsidRDefault="004C06E4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840FA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840FAF" w:rsidRPr="00687C49" w:rsidRDefault="004C06E4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40FA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840FAF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840FAF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6</w:t>
            </w:r>
          </w:p>
        </w:tc>
        <w:tc>
          <w:tcPr>
            <w:tcW w:w="1264" w:type="dxa"/>
            <w:gridSpan w:val="2"/>
          </w:tcPr>
          <w:p w:rsidR="004D351D" w:rsidRPr="00687C49" w:rsidRDefault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419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0439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3870-90-1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obamamide (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coenzyme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</w:t>
            </w:r>
            <w:r w:rsidRPr="00687C49">
              <w:rPr>
                <w:rFonts w:ascii="Times New Roman" w:hAnsi="Times New Roman" w:cs="Times New Roman"/>
                <w:b/>
                <w:sz w:val="20"/>
                <w:vertAlign w:val="subscript"/>
                <w:lang w:val="en-US"/>
              </w:rPr>
              <w:t>12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3420" w:type="dxa"/>
          </w:tcPr>
          <w:p w:rsidR="00DD7013" w:rsidRPr="00687C49" w:rsidRDefault="00407D85" w:rsidP="00DD7013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обам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д (Кофермент В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vertAlign w:val="subscript"/>
              </w:rPr>
              <w:t xml:space="preserve">12, 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дибенкозид)</w:t>
            </w:r>
          </w:p>
        </w:tc>
        <w:tc>
          <w:tcPr>
            <w:tcW w:w="1714" w:type="dxa"/>
          </w:tcPr>
          <w:p w:rsidR="00DD7013" w:rsidRPr="00687C49" w:rsidRDefault="004C06E4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D7013" w:rsidRPr="00687C49" w:rsidRDefault="004C06E4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0440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61-05-2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arnitine chloride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L-Carnitine hydrochloride</w:t>
            </w:r>
          </w:p>
        </w:tc>
        <w:tc>
          <w:tcPr>
            <w:tcW w:w="3420" w:type="dxa"/>
          </w:tcPr>
          <w:p w:rsidR="00DD7013" w:rsidRPr="00687C49" w:rsidRDefault="00407D85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ар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лорид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L</w:t>
            </w:r>
            <w:r w:rsidR="00407D85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-</w:t>
            </w:r>
            <w:r w:rsidR="00407D85" w:rsidRPr="00687C49">
              <w:rPr>
                <w:rFonts w:ascii="Times New Roman" w:hAnsi="Times New Roman" w:cs="Times New Roman"/>
                <w:b/>
                <w:sz w:val="20"/>
              </w:rPr>
              <w:t>карн</w:t>
            </w:r>
            <w:r w:rsidR="00407D8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07D85" w:rsidRPr="00687C49">
              <w:rPr>
                <w:rFonts w:ascii="Times New Roman" w:hAnsi="Times New Roman" w:cs="Times New Roman"/>
                <w:b/>
                <w:sz w:val="20"/>
              </w:rPr>
              <w:t>тин</w:t>
            </w:r>
            <w:r w:rsidR="00407D8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07D85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="00407D85" w:rsidRPr="00687C49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="00407D8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</w:tcPr>
          <w:p w:rsidR="00DD7013" w:rsidRPr="00687C49" w:rsidRDefault="004C06E4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27" w:type="dxa"/>
            <w:gridSpan w:val="3"/>
          </w:tcPr>
          <w:p w:rsidR="00DD7013" w:rsidRPr="00687C49" w:rsidRDefault="004C06E4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.0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0441</w:t>
            </w:r>
          </w:p>
        </w:tc>
        <w:tc>
          <w:tcPr>
            <w:tcW w:w="1548" w:type="dxa"/>
          </w:tcPr>
          <w:p w:rsidR="004D351D" w:rsidRPr="00687C49" w:rsidRDefault="000C75B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0-27-1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Estriol</w:t>
            </w:r>
          </w:p>
        </w:tc>
        <w:tc>
          <w:tcPr>
            <w:tcW w:w="3420" w:type="dxa"/>
          </w:tcPr>
          <w:p w:rsidR="004D351D" w:rsidRPr="00687C49" w:rsidRDefault="00407D8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т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ол</w:t>
            </w:r>
          </w:p>
        </w:tc>
        <w:tc>
          <w:tcPr>
            <w:tcW w:w="1714" w:type="dxa"/>
          </w:tcPr>
          <w:p w:rsidR="004D351D" w:rsidRPr="00687C49" w:rsidRDefault="004C06E4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4C06E4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4D351D" w:rsidRPr="00687C49" w:rsidRDefault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Е0442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14-07-8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rythromycin</w:t>
            </w:r>
          </w:p>
        </w:tc>
        <w:tc>
          <w:tcPr>
            <w:tcW w:w="3420" w:type="dxa"/>
          </w:tcPr>
          <w:p w:rsidR="00DD7013" w:rsidRPr="00687C49" w:rsidRDefault="00407D85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ритро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DD7013" w:rsidRPr="00687C49">
              <w:rPr>
                <w:rFonts w:ascii="Times New Roman" w:hAnsi="Times New Roman" w:cs="Times New Roman"/>
                <w:b/>
                <w:sz w:val="20"/>
              </w:rPr>
              <w:t>цин</w:t>
            </w:r>
          </w:p>
        </w:tc>
        <w:tc>
          <w:tcPr>
            <w:tcW w:w="1714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</w:tc>
        <w:tc>
          <w:tcPr>
            <w:tcW w:w="2227" w:type="dxa"/>
            <w:gridSpan w:val="3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G0443</w:t>
            </w:r>
          </w:p>
        </w:tc>
        <w:tc>
          <w:tcPr>
            <w:tcW w:w="1548" w:type="dxa"/>
          </w:tcPr>
          <w:p w:rsidR="004D351D" w:rsidRPr="00687C49" w:rsidRDefault="000C75B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26-07-8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Griseofulvin</w:t>
            </w:r>
          </w:p>
        </w:tc>
        <w:tc>
          <w:tcPr>
            <w:tcW w:w="3420" w:type="dxa"/>
          </w:tcPr>
          <w:p w:rsidR="004D351D" w:rsidRPr="00687C49" w:rsidRDefault="00407D8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ризеофуль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</w:tcPr>
          <w:p w:rsidR="004D351D" w:rsidRPr="00687C49" w:rsidRDefault="004C06E4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4C06E4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с, Г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4D351D" w:rsidRPr="00687C49" w:rsidRDefault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DD7013" w:rsidRPr="00687C49" w:rsidTr="00833398">
        <w:tc>
          <w:tcPr>
            <w:tcW w:w="862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0444</w:t>
            </w:r>
          </w:p>
        </w:tc>
        <w:tc>
          <w:tcPr>
            <w:tcW w:w="1548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8-08-2</w:t>
            </w:r>
          </w:p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32-32-1</w:t>
            </w:r>
          </w:p>
        </w:tc>
        <w:tc>
          <w:tcPr>
            <w:tcW w:w="2520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affeine-Sodium bensoate</w:t>
            </w:r>
          </w:p>
        </w:tc>
        <w:tc>
          <w:tcPr>
            <w:tcW w:w="3420" w:type="dxa"/>
          </w:tcPr>
          <w:p w:rsidR="00DD7013" w:rsidRPr="00687C49" w:rsidRDefault="00407D85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офеїн-Бензоат натрію</w:t>
            </w:r>
          </w:p>
        </w:tc>
        <w:tc>
          <w:tcPr>
            <w:tcW w:w="1714" w:type="dxa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</w:tc>
        <w:tc>
          <w:tcPr>
            <w:tcW w:w="2227" w:type="dxa"/>
            <w:gridSpan w:val="3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DD7013" w:rsidRPr="00687C49" w:rsidRDefault="00DD7013" w:rsidP="00DD7013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5</w:t>
            </w:r>
          </w:p>
        </w:tc>
        <w:tc>
          <w:tcPr>
            <w:tcW w:w="1264" w:type="dxa"/>
            <w:gridSpan w:val="2"/>
          </w:tcPr>
          <w:p w:rsidR="00DD7013" w:rsidRPr="00687C49" w:rsidRDefault="00DD7013" w:rsidP="00DD701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0445</w:t>
            </w:r>
          </w:p>
        </w:tc>
        <w:tc>
          <w:tcPr>
            <w:tcW w:w="1548" w:type="dxa"/>
          </w:tcPr>
          <w:p w:rsidR="004D351D" w:rsidRPr="00687C49" w:rsidRDefault="000C75B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17810-61-4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esloratadine 1-formil</w:t>
            </w:r>
          </w:p>
        </w:tc>
        <w:tc>
          <w:tcPr>
            <w:tcW w:w="3420" w:type="dxa"/>
          </w:tcPr>
          <w:p w:rsidR="004D351D" w:rsidRPr="00687C49" w:rsidRDefault="00407D8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езлоратад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1 –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фор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л</w:t>
            </w:r>
          </w:p>
        </w:tc>
        <w:tc>
          <w:tcPr>
            <w:tcW w:w="1714" w:type="dxa"/>
          </w:tcPr>
          <w:p w:rsidR="004D351D" w:rsidRPr="00687C49" w:rsidRDefault="004C06E4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4C06E4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1E69FD" w:rsidP="00826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465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0446</w:t>
            </w:r>
          </w:p>
        </w:tc>
        <w:tc>
          <w:tcPr>
            <w:tcW w:w="1548" w:type="dxa"/>
          </w:tcPr>
          <w:p w:rsidR="004D351D" w:rsidRPr="00687C49" w:rsidRDefault="000C75B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03-92-2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aracetamol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арацетамол</w:t>
            </w:r>
          </w:p>
        </w:tc>
        <w:tc>
          <w:tcPr>
            <w:tcW w:w="3941" w:type="dxa"/>
            <w:gridSpan w:val="4"/>
          </w:tcPr>
          <w:p w:rsidR="004D351D" w:rsidRPr="00687C49" w:rsidRDefault="00F7419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Верифікація приладу визначення температури 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л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вле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я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5</w:t>
            </w:r>
          </w:p>
        </w:tc>
        <w:tc>
          <w:tcPr>
            <w:tcW w:w="1264" w:type="dxa"/>
            <w:gridSpan w:val="2"/>
          </w:tcPr>
          <w:p w:rsidR="004D351D" w:rsidRPr="00687C49" w:rsidRDefault="001E69F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1E69FD" w:rsidRPr="00687C49" w:rsidTr="00833398">
        <w:tc>
          <w:tcPr>
            <w:tcW w:w="862" w:type="dxa"/>
            <w:vMerge w:val="restart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H0447</w:t>
            </w:r>
          </w:p>
        </w:tc>
        <w:tc>
          <w:tcPr>
            <w:tcW w:w="1548" w:type="dxa"/>
            <w:vMerge w:val="restart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  <w:vMerge w:val="restart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Helichrys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i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extractum siccum</w:t>
            </w:r>
          </w:p>
        </w:tc>
        <w:tc>
          <w:tcPr>
            <w:tcW w:w="3420" w:type="dxa"/>
            <w:vMerge w:val="restart"/>
          </w:tcPr>
          <w:p w:rsidR="001E69FD" w:rsidRPr="00687C49" w:rsidRDefault="00407D85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Бе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з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мертника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стракт сух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</w:rPr>
              <w:t>й</w:t>
            </w:r>
          </w:p>
        </w:tc>
        <w:tc>
          <w:tcPr>
            <w:tcW w:w="1714" w:type="dxa"/>
          </w:tcPr>
          <w:p w:rsidR="001E69FD" w:rsidRPr="00687C49" w:rsidRDefault="004C06E4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14" w:type="dxa"/>
            <w:gridSpan w:val="2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1E69FD" w:rsidRPr="00687C49" w:rsidRDefault="001E69FD" w:rsidP="001E69F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1E69FD" w:rsidRPr="00687C49" w:rsidRDefault="001E69FD" w:rsidP="001E69F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77" w:type="dxa"/>
            <w:gridSpan w:val="3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943427" w:rsidRPr="00687C49" w:rsidTr="00833398">
        <w:tc>
          <w:tcPr>
            <w:tcW w:w="862" w:type="dxa"/>
            <w:vMerge/>
          </w:tcPr>
          <w:p w:rsidR="00943427" w:rsidRPr="00687C49" w:rsidRDefault="00943427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548" w:type="dxa"/>
            <w:vMerge/>
          </w:tcPr>
          <w:p w:rsidR="00943427" w:rsidRPr="00687C49" w:rsidRDefault="00943427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  <w:vMerge/>
          </w:tcPr>
          <w:p w:rsidR="00943427" w:rsidRPr="00687C49" w:rsidRDefault="00943427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420" w:type="dxa"/>
            <w:vMerge/>
          </w:tcPr>
          <w:p w:rsidR="00943427" w:rsidRPr="00687C49" w:rsidRDefault="0094342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14" w:type="dxa"/>
          </w:tcPr>
          <w:p w:rsidR="00943427" w:rsidRPr="00687C49" w:rsidRDefault="004C06E4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14" w:type="dxa"/>
            <w:gridSpan w:val="2"/>
          </w:tcPr>
          <w:p w:rsidR="00943427" w:rsidRPr="00687C49" w:rsidRDefault="004C06E4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943427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943427" w:rsidRPr="00687C49" w:rsidRDefault="00943427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943427" w:rsidRPr="00687C49" w:rsidRDefault="00943427" w:rsidP="007E000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77" w:type="dxa"/>
            <w:gridSpan w:val="3"/>
          </w:tcPr>
          <w:p w:rsidR="00943427" w:rsidRPr="00687C49" w:rsidRDefault="001E69F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320</w:t>
            </w:r>
          </w:p>
        </w:tc>
      </w:tr>
      <w:tr w:rsidR="001E69FD" w:rsidRPr="00687C49" w:rsidTr="00833398">
        <w:tc>
          <w:tcPr>
            <w:tcW w:w="862" w:type="dxa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0448</w:t>
            </w:r>
          </w:p>
        </w:tc>
        <w:tc>
          <w:tcPr>
            <w:tcW w:w="1548" w:type="dxa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212-48-2</w:t>
            </w:r>
          </w:p>
        </w:tc>
        <w:tc>
          <w:tcPr>
            <w:tcW w:w="2520" w:type="dxa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Bendazol hydrochloride</w:t>
            </w:r>
          </w:p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ibazol</w:t>
            </w:r>
          </w:p>
        </w:tc>
        <w:tc>
          <w:tcPr>
            <w:tcW w:w="3420" w:type="dxa"/>
          </w:tcPr>
          <w:p w:rsidR="001E69FD" w:rsidRPr="00687C49" w:rsidRDefault="00407D85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Бендаз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(дибазол)</w:t>
            </w:r>
          </w:p>
        </w:tc>
        <w:tc>
          <w:tcPr>
            <w:tcW w:w="1714" w:type="dxa"/>
          </w:tcPr>
          <w:p w:rsidR="001E69FD" w:rsidRPr="00687C49" w:rsidRDefault="004C06E4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E69FD" w:rsidRPr="00687C49" w:rsidRDefault="004C06E4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1E69FD" w:rsidRPr="00687C49" w:rsidRDefault="004C06E4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1E69FD" w:rsidRPr="00687C49" w:rsidRDefault="004C06E4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14" w:type="dxa"/>
            <w:gridSpan w:val="2"/>
          </w:tcPr>
          <w:p w:rsidR="001E69FD" w:rsidRPr="00687C49" w:rsidRDefault="004C06E4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СФ, Р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E69FD" w:rsidRPr="00687C49" w:rsidRDefault="004C06E4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E69FD" w:rsidRPr="00687C49" w:rsidRDefault="004C06E4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1E69FD" w:rsidRPr="00687C49" w:rsidRDefault="004C06E4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E69FD" w:rsidRPr="00687C49" w:rsidRDefault="001E69FD" w:rsidP="001E69F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1E69FD" w:rsidRPr="00687C49" w:rsidRDefault="001E69FD" w:rsidP="001E69F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77" w:type="dxa"/>
            <w:gridSpan w:val="3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E69FD" w:rsidRPr="00687C49" w:rsidTr="00833398">
        <w:tc>
          <w:tcPr>
            <w:tcW w:w="862" w:type="dxa"/>
            <w:tcBorders>
              <w:bottom w:val="single" w:sz="4" w:space="0" w:color="auto"/>
            </w:tcBorders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449</w:t>
            </w:r>
          </w:p>
        </w:tc>
        <w:tc>
          <w:tcPr>
            <w:tcW w:w="1548" w:type="dxa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7311-31-8</w:t>
            </w:r>
          </w:p>
        </w:tc>
        <w:tc>
          <w:tcPr>
            <w:tcW w:w="2520" w:type="dxa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ioxidine</w:t>
            </w:r>
          </w:p>
        </w:tc>
        <w:tc>
          <w:tcPr>
            <w:tcW w:w="3420" w:type="dxa"/>
          </w:tcPr>
          <w:p w:rsidR="001E69FD" w:rsidRPr="00687C49" w:rsidRDefault="00407D85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</w:rPr>
              <w:t>оксидин</w:t>
            </w:r>
          </w:p>
        </w:tc>
        <w:tc>
          <w:tcPr>
            <w:tcW w:w="1714" w:type="dxa"/>
          </w:tcPr>
          <w:p w:rsidR="001E69FD" w:rsidRPr="00687C49" w:rsidRDefault="004C06E4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1E69FD" w:rsidRPr="00687C49" w:rsidRDefault="004C06E4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DE45C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14" w:type="dxa"/>
            <w:gridSpan w:val="2"/>
          </w:tcPr>
          <w:p w:rsidR="001E69FD" w:rsidRPr="00687C49" w:rsidRDefault="004C06E4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Х, ТШ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E69FD" w:rsidRPr="00687C49" w:rsidRDefault="004C06E4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Х, ТШ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E69FD" w:rsidRPr="00687C49" w:rsidRDefault="004C06E4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1E69FD" w:rsidRPr="00687C49" w:rsidRDefault="001E69FD" w:rsidP="001E69F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1E69FD" w:rsidRPr="00687C49" w:rsidRDefault="001E69FD" w:rsidP="001E69F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12</w:t>
            </w:r>
          </w:p>
        </w:tc>
        <w:tc>
          <w:tcPr>
            <w:tcW w:w="1277" w:type="dxa"/>
            <w:gridSpan w:val="3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E69FD" w:rsidRPr="00687C49" w:rsidTr="00833398">
        <w:tc>
          <w:tcPr>
            <w:tcW w:w="86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N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450</w:t>
            </w:r>
          </w:p>
        </w:tc>
        <w:tc>
          <w:tcPr>
            <w:tcW w:w="1548" w:type="dxa"/>
            <w:vMerge w:val="restart"/>
            <w:tcBorders>
              <w:left w:val="single" w:sz="4" w:space="0" w:color="auto"/>
            </w:tcBorders>
            <w:vAlign w:val="center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3277-43-2</w:t>
            </w:r>
          </w:p>
        </w:tc>
        <w:tc>
          <w:tcPr>
            <w:tcW w:w="2520" w:type="dxa"/>
            <w:vMerge w:val="restart"/>
            <w:vAlign w:val="center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Nalbuphine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hydrochloride</w:t>
            </w:r>
          </w:p>
        </w:tc>
        <w:tc>
          <w:tcPr>
            <w:tcW w:w="3420" w:type="dxa"/>
            <w:vMerge w:val="restart"/>
            <w:vAlign w:val="center"/>
          </w:tcPr>
          <w:p w:rsidR="001E69FD" w:rsidRPr="00687C49" w:rsidRDefault="00AD1845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албуф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</w:rPr>
              <w:t xml:space="preserve"> гидрохлорид</w:t>
            </w:r>
          </w:p>
        </w:tc>
        <w:tc>
          <w:tcPr>
            <w:tcW w:w="1714" w:type="dxa"/>
            <w:vMerge w:val="restart"/>
            <w:vAlign w:val="center"/>
          </w:tcPr>
          <w:p w:rsidR="001E69FD" w:rsidRPr="00687C49" w:rsidRDefault="00DE45C0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E69FD" w:rsidRPr="00687C49" w:rsidRDefault="00DE45C0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14" w:type="dxa"/>
            <w:gridSpan w:val="2"/>
            <w:vMerge w:val="restart"/>
            <w:vAlign w:val="center"/>
          </w:tcPr>
          <w:p w:rsidR="001E69FD" w:rsidRPr="00687C49" w:rsidRDefault="00DE45C0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1E69FD" w:rsidRPr="00687C49" w:rsidRDefault="00DE45C0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1E69FD" w:rsidRPr="00687C49" w:rsidRDefault="001E69FD" w:rsidP="001E69F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1E69FD" w:rsidRPr="00687C49" w:rsidRDefault="001E69FD" w:rsidP="001E69F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77" w:type="dxa"/>
            <w:gridSpan w:val="3"/>
            <w:vMerge w:val="restart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E69FD" w:rsidRPr="00687C49" w:rsidTr="00833398">
        <w:tc>
          <w:tcPr>
            <w:tcW w:w="86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548" w:type="dxa"/>
            <w:vMerge/>
            <w:tcBorders>
              <w:left w:val="single" w:sz="4" w:space="0" w:color="auto"/>
            </w:tcBorders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  <w:vMerge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420" w:type="dxa"/>
            <w:vMerge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14" w:type="dxa"/>
            <w:vMerge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14" w:type="dxa"/>
            <w:gridSpan w:val="2"/>
            <w:vMerge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</w:tcPr>
          <w:p w:rsidR="001E69FD" w:rsidRPr="00687C49" w:rsidRDefault="001E69FD" w:rsidP="001E69F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0A42FC" w:rsidRPr="00687C49" w:rsidRDefault="001E69FD" w:rsidP="001E69F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0,4 </w:t>
            </w:r>
          </w:p>
          <w:p w:rsidR="001E69FD" w:rsidRPr="00687C49" w:rsidRDefault="000A42FC" w:rsidP="000A42FC">
            <w:pPr>
              <w:ind w:left="-113" w:right="-158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</w:rPr>
              <w:t>ля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</w:rPr>
              <w:t>Фармекс груп</w:t>
            </w:r>
          </w:p>
        </w:tc>
        <w:tc>
          <w:tcPr>
            <w:tcW w:w="1277" w:type="dxa"/>
            <w:gridSpan w:val="3"/>
            <w:vMerge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</w:tr>
      <w:tr w:rsidR="001E69FD" w:rsidRPr="00687C49" w:rsidTr="00833398">
        <w:tc>
          <w:tcPr>
            <w:tcW w:w="862" w:type="dxa"/>
            <w:tcBorders>
              <w:top w:val="single" w:sz="4" w:space="0" w:color="auto"/>
            </w:tcBorders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0451</w:t>
            </w:r>
          </w:p>
        </w:tc>
        <w:tc>
          <w:tcPr>
            <w:tcW w:w="1548" w:type="dxa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1192-62-9</w:t>
            </w:r>
          </w:p>
        </w:tc>
        <w:tc>
          <w:tcPr>
            <w:tcW w:w="2520" w:type="dxa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ecamethoxine</w:t>
            </w:r>
          </w:p>
        </w:tc>
        <w:tc>
          <w:tcPr>
            <w:tcW w:w="3420" w:type="dxa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екаметоксин</w:t>
            </w:r>
          </w:p>
        </w:tc>
        <w:tc>
          <w:tcPr>
            <w:tcW w:w="1714" w:type="dxa"/>
          </w:tcPr>
          <w:p w:rsidR="001E69FD" w:rsidRPr="00687C49" w:rsidRDefault="00DE45C0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E69FD" w:rsidRPr="00687C49" w:rsidRDefault="00DE45C0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DE45C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14" w:type="dxa"/>
            <w:gridSpan w:val="2"/>
          </w:tcPr>
          <w:p w:rsidR="001E69FD" w:rsidRPr="00687C49" w:rsidRDefault="00DE45C0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1E69FD" w:rsidRPr="00687C49" w:rsidRDefault="00DE45C0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ГХ, Р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1E69FD" w:rsidRPr="00687C49" w:rsidRDefault="001E69FD" w:rsidP="001E69F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1E69FD" w:rsidRPr="00687C49" w:rsidRDefault="001E69FD" w:rsidP="001E69F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11</w:t>
            </w:r>
          </w:p>
        </w:tc>
        <w:tc>
          <w:tcPr>
            <w:tcW w:w="1277" w:type="dxa"/>
            <w:gridSpan w:val="3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E69FD" w:rsidRPr="00687C49" w:rsidTr="00833398">
        <w:tc>
          <w:tcPr>
            <w:tcW w:w="862" w:type="dxa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Z0452</w:t>
            </w:r>
          </w:p>
        </w:tc>
        <w:tc>
          <w:tcPr>
            <w:tcW w:w="1548" w:type="dxa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3200-80-2</w:t>
            </w:r>
          </w:p>
        </w:tc>
        <w:tc>
          <w:tcPr>
            <w:tcW w:w="2520" w:type="dxa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Zopiclone</w:t>
            </w:r>
          </w:p>
        </w:tc>
        <w:tc>
          <w:tcPr>
            <w:tcW w:w="3420" w:type="dxa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Зопиклон</w:t>
            </w:r>
          </w:p>
        </w:tc>
        <w:tc>
          <w:tcPr>
            <w:tcW w:w="1714" w:type="dxa"/>
          </w:tcPr>
          <w:p w:rsidR="001E69FD" w:rsidRPr="00687C49" w:rsidRDefault="00DE45C0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E69FD" w:rsidRPr="00687C49" w:rsidRDefault="00DE45C0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E69FD" w:rsidRPr="00687C49" w:rsidRDefault="00DE45C0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9D28A0" w:rsidRPr="00687C49" w:rsidRDefault="009D28A0" w:rsidP="001E69FD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14" w:type="dxa"/>
            <w:gridSpan w:val="2"/>
          </w:tcPr>
          <w:p w:rsidR="001E69FD" w:rsidRPr="00687C49" w:rsidRDefault="00DE45C0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1E69FD" w:rsidRPr="00687C49" w:rsidRDefault="00DE45C0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1E69FD" w:rsidRPr="00687C49" w:rsidRDefault="00DE45C0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E69FD" w:rsidRPr="00687C49" w:rsidRDefault="001E69FD" w:rsidP="001E69F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1E69FD" w:rsidRPr="00687C49" w:rsidRDefault="001E69FD" w:rsidP="001E69F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277" w:type="dxa"/>
            <w:gridSpan w:val="3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E69FD" w:rsidRPr="00687C49" w:rsidTr="00833398">
        <w:tc>
          <w:tcPr>
            <w:tcW w:w="862" w:type="dxa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0453</w:t>
            </w:r>
          </w:p>
        </w:tc>
        <w:tc>
          <w:tcPr>
            <w:tcW w:w="1548" w:type="dxa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41-19-5</w:t>
            </w:r>
          </w:p>
        </w:tc>
        <w:tc>
          <w:tcPr>
            <w:tcW w:w="2520" w:type="dxa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itilin</w:t>
            </w:r>
          </w:p>
        </w:tc>
        <w:tc>
          <w:tcPr>
            <w:tcW w:w="3420" w:type="dxa"/>
          </w:tcPr>
          <w:p w:rsidR="001E69FD" w:rsidRPr="00687C49" w:rsidRDefault="00AD1845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ити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</w:tcPr>
          <w:p w:rsidR="001E69FD" w:rsidRPr="00687C49" w:rsidRDefault="00DE45C0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14" w:type="dxa"/>
            <w:gridSpan w:val="2"/>
          </w:tcPr>
          <w:p w:rsidR="001E69FD" w:rsidRPr="00687C49" w:rsidRDefault="00DE45C0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1E69FD" w:rsidRPr="00687C49" w:rsidRDefault="001E69FD" w:rsidP="001E69F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1E69FD" w:rsidRPr="00687C49" w:rsidRDefault="001E69FD" w:rsidP="001E69F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77" w:type="dxa"/>
            <w:gridSpan w:val="3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E69FD" w:rsidRPr="00687C49" w:rsidTr="00833398">
        <w:tc>
          <w:tcPr>
            <w:tcW w:w="862" w:type="dxa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V0454</w:t>
            </w:r>
          </w:p>
        </w:tc>
        <w:tc>
          <w:tcPr>
            <w:tcW w:w="1548" w:type="dxa"/>
          </w:tcPr>
          <w:p w:rsidR="001E69FD" w:rsidRPr="00687C49" w:rsidRDefault="001E69FD" w:rsidP="001E69FD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1617-90-9</w:t>
            </w:r>
          </w:p>
        </w:tc>
        <w:tc>
          <w:tcPr>
            <w:tcW w:w="2520" w:type="dxa"/>
          </w:tcPr>
          <w:p w:rsidR="001E69FD" w:rsidRPr="00687C49" w:rsidRDefault="001E69FD" w:rsidP="001E69FD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V</w:t>
            </w:r>
            <w:r w:rsidRPr="00687C49">
              <w:rPr>
                <w:rFonts w:ascii="Times New Roman" w:hAnsi="Times New Roman" w:cs="Times New Roman"/>
                <w:sz w:val="20"/>
              </w:rPr>
              <w:t>incamine</w:t>
            </w:r>
          </w:p>
        </w:tc>
        <w:tc>
          <w:tcPr>
            <w:tcW w:w="3420" w:type="dxa"/>
          </w:tcPr>
          <w:p w:rsidR="001E69FD" w:rsidRPr="00687C49" w:rsidRDefault="00AD1845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к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</w:tcPr>
          <w:p w:rsidR="001E69FD" w:rsidRPr="00687C49" w:rsidRDefault="00881FEE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E69FD" w:rsidRPr="00687C49" w:rsidRDefault="00881FEE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E69FD" w:rsidRPr="00687C49" w:rsidRDefault="00881FEE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14" w:type="dxa"/>
            <w:gridSpan w:val="2"/>
          </w:tcPr>
          <w:p w:rsidR="001E69FD" w:rsidRPr="00687C49" w:rsidRDefault="00881FEE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DE45C0"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="00DE45C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</w:rPr>
              <w:t xml:space="preserve">Х </w:t>
            </w:r>
          </w:p>
          <w:p w:rsidR="001E69FD" w:rsidRPr="00687C49" w:rsidRDefault="00881FEE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1E69FD" w:rsidRPr="00687C49" w:rsidRDefault="001E69FD" w:rsidP="001E69F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1E69FD" w:rsidRPr="00687C49" w:rsidRDefault="001E69FD" w:rsidP="001E69F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4</w:t>
            </w:r>
          </w:p>
        </w:tc>
        <w:tc>
          <w:tcPr>
            <w:tcW w:w="1277" w:type="dxa"/>
            <w:gridSpan w:val="3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0455</w:t>
            </w:r>
          </w:p>
        </w:tc>
        <w:tc>
          <w:tcPr>
            <w:tcW w:w="1548" w:type="dxa"/>
          </w:tcPr>
          <w:p w:rsidR="004D351D" w:rsidRPr="00687C49" w:rsidRDefault="00C61853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13739-02-1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Diacerein</w:t>
            </w:r>
          </w:p>
        </w:tc>
        <w:tc>
          <w:tcPr>
            <w:tcW w:w="3420" w:type="dxa"/>
          </w:tcPr>
          <w:p w:rsidR="004D351D" w:rsidRPr="00687C49" w:rsidRDefault="00AD184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цере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</w:tcPr>
          <w:p w:rsidR="004D351D" w:rsidRPr="00687C49" w:rsidRDefault="00881FE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14" w:type="dxa"/>
            <w:gridSpan w:val="2"/>
          </w:tcPr>
          <w:p w:rsidR="004D351D" w:rsidRPr="00687C49" w:rsidRDefault="00881FE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3</w:t>
            </w:r>
          </w:p>
        </w:tc>
        <w:tc>
          <w:tcPr>
            <w:tcW w:w="1277" w:type="dxa"/>
            <w:gridSpan w:val="3"/>
          </w:tcPr>
          <w:p w:rsidR="004D351D" w:rsidRPr="00687C49" w:rsidRDefault="001E69F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1E69FD" w:rsidRPr="00687C49" w:rsidTr="00833398">
        <w:trPr>
          <w:trHeight w:val="505"/>
        </w:trPr>
        <w:tc>
          <w:tcPr>
            <w:tcW w:w="862" w:type="dxa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G0456</w:t>
            </w:r>
          </w:p>
        </w:tc>
        <w:tc>
          <w:tcPr>
            <w:tcW w:w="1548" w:type="dxa"/>
          </w:tcPr>
          <w:p w:rsidR="001E69FD" w:rsidRPr="00687C49" w:rsidRDefault="001E69FD" w:rsidP="001E69FD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99569-11-6</w:t>
            </w:r>
          </w:p>
        </w:tc>
        <w:tc>
          <w:tcPr>
            <w:tcW w:w="2520" w:type="dxa"/>
          </w:tcPr>
          <w:p w:rsidR="001E69FD" w:rsidRPr="00687C49" w:rsidRDefault="001E69FD" w:rsidP="001E69FD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en-US"/>
              </w:rPr>
              <w:t>Glycerol formal</w:t>
            </w:r>
          </w:p>
        </w:tc>
        <w:tc>
          <w:tcPr>
            <w:tcW w:w="3420" w:type="dxa"/>
          </w:tcPr>
          <w:p w:rsidR="001E69FD" w:rsidRPr="00687C49" w:rsidRDefault="00AD1845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</w:rPr>
              <w:t>цер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="001E69FD" w:rsidRPr="00687C49">
              <w:rPr>
                <w:rFonts w:ascii="Times New Roman" w:hAnsi="Times New Roman" w:cs="Times New Roman"/>
                <w:b/>
                <w:sz w:val="20"/>
              </w:rPr>
              <w:t>формаль</w:t>
            </w:r>
          </w:p>
        </w:tc>
        <w:tc>
          <w:tcPr>
            <w:tcW w:w="1714" w:type="dxa"/>
          </w:tcPr>
          <w:p w:rsidR="001E69FD" w:rsidRPr="00687C49" w:rsidRDefault="00881FEE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881FE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14" w:type="dxa"/>
            <w:gridSpan w:val="2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Х</w:t>
            </w:r>
            <w:r w:rsidR="00881FE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ІЧ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</w:t>
            </w:r>
          </w:p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1E69FD" w:rsidRPr="00687C49" w:rsidRDefault="001E69FD" w:rsidP="001E69F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1E69FD" w:rsidRPr="00687C49" w:rsidRDefault="001E69FD" w:rsidP="001E69FD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,0</w:t>
            </w:r>
          </w:p>
        </w:tc>
        <w:tc>
          <w:tcPr>
            <w:tcW w:w="1277" w:type="dxa"/>
            <w:gridSpan w:val="3"/>
          </w:tcPr>
          <w:p w:rsidR="001E69FD" w:rsidRPr="00687C49" w:rsidRDefault="001E69FD" w:rsidP="001E69F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R0457</w:t>
            </w:r>
          </w:p>
        </w:tc>
        <w:tc>
          <w:tcPr>
            <w:tcW w:w="1548" w:type="dxa"/>
          </w:tcPr>
          <w:p w:rsidR="004D351D" w:rsidRPr="00687C49" w:rsidRDefault="00C61853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147098-20-2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Rosuvastatin calcium</w:t>
            </w:r>
          </w:p>
        </w:tc>
        <w:tc>
          <w:tcPr>
            <w:tcW w:w="3420" w:type="dxa"/>
          </w:tcPr>
          <w:p w:rsidR="004D351D" w:rsidRPr="00687C49" w:rsidRDefault="004D351D" w:rsidP="00AD184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озувастатин кальц</w:t>
            </w:r>
            <w:r w:rsidR="00AD184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</w:p>
        </w:tc>
        <w:tc>
          <w:tcPr>
            <w:tcW w:w="1714" w:type="dxa"/>
          </w:tcPr>
          <w:p w:rsidR="004D351D" w:rsidRPr="00687C49" w:rsidRDefault="00881FE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881FE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881FE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14" w:type="dxa"/>
            <w:gridSpan w:val="2"/>
          </w:tcPr>
          <w:p w:rsidR="004D351D" w:rsidRPr="00687C49" w:rsidRDefault="00881FE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881FE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881FE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5</w:t>
            </w:r>
          </w:p>
        </w:tc>
        <w:tc>
          <w:tcPr>
            <w:tcW w:w="1277" w:type="dxa"/>
            <w:gridSpan w:val="3"/>
          </w:tcPr>
          <w:p w:rsidR="004D351D" w:rsidRPr="00687C49" w:rsidRDefault="001E69F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0458</w:t>
            </w:r>
          </w:p>
        </w:tc>
        <w:tc>
          <w:tcPr>
            <w:tcW w:w="1548" w:type="dxa"/>
          </w:tcPr>
          <w:p w:rsidR="004D351D" w:rsidRPr="00687C49" w:rsidRDefault="0002341A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137-58-6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Lidocaine</w:t>
            </w:r>
          </w:p>
        </w:tc>
        <w:tc>
          <w:tcPr>
            <w:tcW w:w="3420" w:type="dxa"/>
          </w:tcPr>
          <w:p w:rsidR="004D351D" w:rsidRPr="00687C49" w:rsidRDefault="008E0AC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ок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</w:tcPr>
          <w:p w:rsidR="004D351D" w:rsidRPr="00687C49" w:rsidRDefault="00881FE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14" w:type="dxa"/>
            <w:gridSpan w:val="2"/>
          </w:tcPr>
          <w:p w:rsidR="004D351D" w:rsidRPr="00687C49" w:rsidRDefault="00881FE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77" w:type="dxa"/>
            <w:gridSpan w:val="3"/>
          </w:tcPr>
          <w:p w:rsidR="004D351D" w:rsidRPr="00687C49" w:rsidRDefault="001E69F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S0459</w:t>
            </w:r>
          </w:p>
        </w:tc>
        <w:tc>
          <w:tcPr>
            <w:tcW w:w="1548" w:type="dxa"/>
          </w:tcPr>
          <w:p w:rsidR="004D351D" w:rsidRPr="00687C49" w:rsidRDefault="00DE3452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33045-52-2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ulpiride impurity B (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ЕР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)(methyl 2 methoxy-5-sulphamoybenzoate)</w:t>
            </w:r>
          </w:p>
        </w:tc>
        <w:tc>
          <w:tcPr>
            <w:tcW w:w="3420" w:type="dxa"/>
          </w:tcPr>
          <w:p w:rsidR="004D351D" w:rsidRPr="00687C49" w:rsidRDefault="008E0AC0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уль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рид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В (метил 2-метокси-5-сульфам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лбензоат)</w:t>
            </w:r>
          </w:p>
        </w:tc>
        <w:tc>
          <w:tcPr>
            <w:tcW w:w="1714" w:type="dxa"/>
          </w:tcPr>
          <w:p w:rsidR="004D351D" w:rsidRPr="00687C49" w:rsidRDefault="00881FE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14" w:type="dxa"/>
            <w:gridSpan w:val="2"/>
          </w:tcPr>
          <w:p w:rsidR="004D351D" w:rsidRPr="00687C49" w:rsidRDefault="00881FE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77" w:type="dxa"/>
            <w:gridSpan w:val="3"/>
            <w:vAlign w:val="center"/>
          </w:tcPr>
          <w:p w:rsidR="004D351D" w:rsidRPr="00687C49" w:rsidRDefault="00E82D15" w:rsidP="00826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E82D15" w:rsidRPr="00687C49" w:rsidTr="00833398">
        <w:tc>
          <w:tcPr>
            <w:tcW w:w="862" w:type="dxa"/>
          </w:tcPr>
          <w:p w:rsidR="00E82D15" w:rsidRPr="00687C49" w:rsidRDefault="00E82D15" w:rsidP="00E82D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О0460</w:t>
            </w:r>
          </w:p>
        </w:tc>
        <w:tc>
          <w:tcPr>
            <w:tcW w:w="1548" w:type="dxa"/>
          </w:tcPr>
          <w:p w:rsidR="00E82D15" w:rsidRPr="00687C49" w:rsidRDefault="00E82D15" w:rsidP="00E82D15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520" w:type="dxa"/>
          </w:tcPr>
          <w:p w:rsidR="00E82D15" w:rsidRPr="00687C49" w:rsidRDefault="00E82D15" w:rsidP="00E82D15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nonine</w:t>
            </w:r>
          </w:p>
        </w:tc>
        <w:tc>
          <w:tcPr>
            <w:tcW w:w="3420" w:type="dxa"/>
          </w:tcPr>
          <w:p w:rsidR="00E82D15" w:rsidRPr="00687C49" w:rsidRDefault="00B83B67" w:rsidP="00E82D1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но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E82D15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</w:tcPr>
          <w:p w:rsidR="00E82D15" w:rsidRPr="00687C49" w:rsidRDefault="00881FEE" w:rsidP="00E82D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14" w:type="dxa"/>
            <w:gridSpan w:val="2"/>
          </w:tcPr>
          <w:p w:rsidR="00E82D15" w:rsidRPr="00687C49" w:rsidRDefault="00881FEE" w:rsidP="00E82D1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E82D15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82D15" w:rsidRPr="00687C49" w:rsidRDefault="00E82D15" w:rsidP="00E82D1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E82D15" w:rsidRPr="00687C49" w:rsidRDefault="00E82D15" w:rsidP="00E82D1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77" w:type="dxa"/>
            <w:gridSpan w:val="3"/>
          </w:tcPr>
          <w:p w:rsidR="00E82D15" w:rsidRPr="00687C49" w:rsidRDefault="00E82D15" w:rsidP="00E82D1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0461</w:t>
            </w:r>
          </w:p>
        </w:tc>
        <w:tc>
          <w:tcPr>
            <w:tcW w:w="1548" w:type="dxa"/>
          </w:tcPr>
          <w:p w:rsidR="004D351D" w:rsidRPr="00687C49" w:rsidRDefault="00DE3452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603-50-9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B</w:t>
            </w:r>
            <w:r w:rsidRPr="00687C49">
              <w:rPr>
                <w:rFonts w:ascii="Times New Roman" w:hAnsi="Times New Roman" w:cs="Times New Roman"/>
                <w:sz w:val="20"/>
              </w:rPr>
              <w:t>isacodyl</w:t>
            </w:r>
          </w:p>
        </w:tc>
        <w:tc>
          <w:tcPr>
            <w:tcW w:w="3420" w:type="dxa"/>
          </w:tcPr>
          <w:p w:rsidR="004D351D" w:rsidRPr="00687C49" w:rsidRDefault="00B83B67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Б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сакодил</w:t>
            </w:r>
          </w:p>
        </w:tc>
        <w:tc>
          <w:tcPr>
            <w:tcW w:w="1714" w:type="dxa"/>
          </w:tcPr>
          <w:p w:rsidR="004D351D" w:rsidRPr="00687C49" w:rsidRDefault="00881FE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E7616" w:rsidRPr="00687C49" w:rsidRDefault="00881FE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E7616" w:rsidRPr="00687C49" w:rsidRDefault="00881FE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E7616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14" w:type="dxa"/>
            <w:gridSpan w:val="2"/>
          </w:tcPr>
          <w:p w:rsidR="004D351D" w:rsidRPr="00687C49" w:rsidRDefault="00881FE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E7616" w:rsidRPr="00687C49" w:rsidRDefault="00881FE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4E761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E7616" w:rsidRPr="00687C49" w:rsidRDefault="004E7616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4D351D" w:rsidRPr="00687C49" w:rsidRDefault="004E7616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4E7616"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277" w:type="dxa"/>
            <w:gridSpan w:val="3"/>
          </w:tcPr>
          <w:p w:rsidR="004D351D" w:rsidRPr="00687C49" w:rsidRDefault="00E82D1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E82D15" w:rsidRPr="00687C49" w:rsidTr="00833398">
        <w:tc>
          <w:tcPr>
            <w:tcW w:w="862" w:type="dxa"/>
          </w:tcPr>
          <w:p w:rsidR="00E82D15" w:rsidRPr="00687C49" w:rsidRDefault="00E82D15" w:rsidP="00E82D1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F0462</w:t>
            </w:r>
          </w:p>
        </w:tc>
        <w:tc>
          <w:tcPr>
            <w:tcW w:w="1548" w:type="dxa"/>
          </w:tcPr>
          <w:p w:rsidR="00E82D15" w:rsidRPr="00687C49" w:rsidRDefault="00E82D15" w:rsidP="00E82D15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3060-41-1</w:t>
            </w:r>
          </w:p>
        </w:tc>
        <w:tc>
          <w:tcPr>
            <w:tcW w:w="2520" w:type="dxa"/>
          </w:tcPr>
          <w:p w:rsidR="00E82D15" w:rsidRPr="00687C49" w:rsidRDefault="00E82D15" w:rsidP="00E82D15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Fenibut</w:t>
            </w:r>
          </w:p>
        </w:tc>
        <w:tc>
          <w:tcPr>
            <w:tcW w:w="3420" w:type="dxa"/>
          </w:tcPr>
          <w:p w:rsidR="00E82D15" w:rsidRPr="00687C49" w:rsidRDefault="00B83B67" w:rsidP="00E82D1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Фе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E82D15" w:rsidRPr="00687C49">
              <w:rPr>
                <w:rFonts w:ascii="Times New Roman" w:hAnsi="Times New Roman" w:cs="Times New Roman"/>
                <w:b/>
                <w:sz w:val="20"/>
              </w:rPr>
              <w:t>бут</w:t>
            </w:r>
          </w:p>
        </w:tc>
        <w:tc>
          <w:tcPr>
            <w:tcW w:w="1714" w:type="dxa"/>
          </w:tcPr>
          <w:p w:rsidR="00E82D15" w:rsidRPr="00687C49" w:rsidRDefault="00881FEE" w:rsidP="00E82D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82D15" w:rsidRPr="00687C49" w:rsidRDefault="00881FEE" w:rsidP="00E82D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82D15" w:rsidRPr="00687C49" w:rsidRDefault="00E82D15" w:rsidP="00E82D1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E82D15" w:rsidRPr="00687C49" w:rsidRDefault="00B5705B" w:rsidP="00E82D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14" w:type="dxa"/>
            <w:gridSpan w:val="2"/>
          </w:tcPr>
          <w:p w:rsidR="00E82D15" w:rsidRPr="00687C49" w:rsidRDefault="00881FEE" w:rsidP="00E82D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СФ, ІЧ</w:t>
            </w:r>
            <w:r w:rsidR="00E82D1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</w:t>
            </w:r>
          </w:p>
          <w:p w:rsidR="00E82D15" w:rsidRPr="00687C49" w:rsidRDefault="00881FEE" w:rsidP="00E82D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E82D1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E82D15" w:rsidRPr="00687C49" w:rsidRDefault="00881FEE" w:rsidP="00E82D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82D1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СФ</w:t>
            </w:r>
          </w:p>
          <w:p w:rsidR="00E82D15" w:rsidRPr="00687C49" w:rsidRDefault="00E82D15" w:rsidP="00E82D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  <w:r w:rsidR="00B5705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 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E82D15" w:rsidRPr="00687C49" w:rsidRDefault="00E82D15" w:rsidP="00E82D1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E82D15" w:rsidRPr="00687C49" w:rsidRDefault="00E82D15" w:rsidP="00E82D1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77" w:type="dxa"/>
            <w:gridSpan w:val="3"/>
          </w:tcPr>
          <w:p w:rsidR="00E82D15" w:rsidRPr="00687C49" w:rsidRDefault="00E82D15" w:rsidP="00E82D1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0463</w:t>
            </w:r>
          </w:p>
        </w:tc>
        <w:tc>
          <w:tcPr>
            <w:tcW w:w="1548" w:type="dxa"/>
          </w:tcPr>
          <w:p w:rsidR="004D351D" w:rsidRPr="00687C49" w:rsidRDefault="00DE3452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3230-94-2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L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–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ornithine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L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–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aspartate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L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– </w:t>
            </w:r>
            <w:r w:rsidRPr="00687C49">
              <w:rPr>
                <w:rFonts w:ascii="Times New Roman" w:hAnsi="Times New Roman" w:cs="Times New Roman"/>
                <w:sz w:val="20"/>
              </w:rPr>
              <w:t>ор</w:t>
            </w:r>
            <w:r w:rsidR="007E5D2C" w:rsidRPr="00687C49">
              <w:rPr>
                <w:rFonts w:ascii="Times New Roman" w:hAnsi="Times New Roman" w:cs="Times New Roman"/>
                <w:sz w:val="20"/>
                <w:lang w:val="ru-RU"/>
              </w:rPr>
              <w:t>ні</w:t>
            </w:r>
            <w:r w:rsidRPr="00687C49">
              <w:rPr>
                <w:rFonts w:ascii="Times New Roman" w:hAnsi="Times New Roman" w:cs="Times New Roman"/>
                <w:sz w:val="20"/>
              </w:rPr>
              <w:t>тин</w:t>
            </w:r>
            <w:r w:rsidR="001F36D1" w:rsidRPr="00687C49">
              <w:rPr>
                <w:rFonts w:ascii="Times New Roman" w:hAnsi="Times New Roman" w:cs="Times New Roman"/>
                <w:sz w:val="20"/>
                <w:lang w:val="ru-RU"/>
              </w:rPr>
              <w:t>у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L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– аспартат</w:t>
            </w:r>
          </w:p>
        </w:tc>
        <w:tc>
          <w:tcPr>
            <w:tcW w:w="1714" w:type="dxa"/>
          </w:tcPr>
          <w:p w:rsidR="004D351D" w:rsidRPr="00687C49" w:rsidRDefault="00B5705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B5705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C71EA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14" w:type="dxa"/>
            <w:gridSpan w:val="2"/>
          </w:tcPr>
          <w:p w:rsidR="004D351D" w:rsidRPr="00687C49" w:rsidRDefault="00B5705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ТШ</w:t>
            </w:r>
            <w:r w:rsidR="00C71EA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B5705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813E32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77" w:type="dxa"/>
            <w:gridSpan w:val="3"/>
          </w:tcPr>
          <w:p w:rsidR="004D351D" w:rsidRPr="00687C49" w:rsidRDefault="00E82D1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E82D15" w:rsidRPr="00687C49" w:rsidTr="00833398">
        <w:tc>
          <w:tcPr>
            <w:tcW w:w="862" w:type="dxa"/>
          </w:tcPr>
          <w:p w:rsidR="00E82D15" w:rsidRPr="00687C49" w:rsidRDefault="00E82D15" w:rsidP="00E82D1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464</w:t>
            </w:r>
          </w:p>
        </w:tc>
        <w:tc>
          <w:tcPr>
            <w:tcW w:w="1548" w:type="dxa"/>
          </w:tcPr>
          <w:p w:rsidR="00E82D15" w:rsidRPr="00687C49" w:rsidRDefault="00E82D15" w:rsidP="00E82D15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538-71-6</w:t>
            </w:r>
          </w:p>
        </w:tc>
        <w:tc>
          <w:tcPr>
            <w:tcW w:w="2520" w:type="dxa"/>
          </w:tcPr>
          <w:p w:rsidR="00E82D15" w:rsidRPr="00687C49" w:rsidRDefault="00E82D15" w:rsidP="00E82D15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omiphen bromide</w:t>
            </w:r>
          </w:p>
        </w:tc>
        <w:tc>
          <w:tcPr>
            <w:tcW w:w="3420" w:type="dxa"/>
          </w:tcPr>
          <w:p w:rsidR="00E82D15" w:rsidRPr="00687C49" w:rsidRDefault="007E5D2C" w:rsidP="00E82D15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міфену бромі</w:t>
            </w:r>
            <w:r w:rsidR="00E82D15" w:rsidRPr="00687C49">
              <w:rPr>
                <w:rFonts w:ascii="Times New Roman" w:hAnsi="Times New Roman" w:cs="Times New Roman"/>
                <w:sz w:val="20"/>
                <w:lang w:val="ru-RU"/>
              </w:rPr>
              <w:t>д</w:t>
            </w:r>
          </w:p>
        </w:tc>
        <w:tc>
          <w:tcPr>
            <w:tcW w:w="1714" w:type="dxa"/>
          </w:tcPr>
          <w:p w:rsidR="00E82D15" w:rsidRPr="00687C49" w:rsidRDefault="00B5705B" w:rsidP="00E82D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14" w:type="dxa"/>
            <w:gridSpan w:val="2"/>
          </w:tcPr>
          <w:p w:rsidR="00E82D15" w:rsidRPr="00687C49" w:rsidRDefault="00B5705B" w:rsidP="00E82D1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82D15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82D15" w:rsidRPr="00687C49" w:rsidRDefault="00E82D15" w:rsidP="00E82D1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E82D15" w:rsidRPr="00687C49" w:rsidRDefault="00E82D15" w:rsidP="00E82D1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77" w:type="dxa"/>
            <w:gridSpan w:val="3"/>
          </w:tcPr>
          <w:p w:rsidR="00E82D15" w:rsidRPr="00687C49" w:rsidRDefault="00E82D15" w:rsidP="00E82D1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E82D15" w:rsidRPr="00687C49" w:rsidTr="00833398">
        <w:tc>
          <w:tcPr>
            <w:tcW w:w="862" w:type="dxa"/>
          </w:tcPr>
          <w:p w:rsidR="00E82D15" w:rsidRPr="00687C49" w:rsidRDefault="00E82D15" w:rsidP="00E82D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0465</w:t>
            </w:r>
          </w:p>
        </w:tc>
        <w:tc>
          <w:tcPr>
            <w:tcW w:w="1548" w:type="dxa"/>
          </w:tcPr>
          <w:p w:rsidR="00E82D15" w:rsidRPr="00687C49" w:rsidRDefault="00E82D15" w:rsidP="00E82D15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3644-61-9</w:t>
            </w:r>
          </w:p>
        </w:tc>
        <w:tc>
          <w:tcPr>
            <w:tcW w:w="2520" w:type="dxa"/>
          </w:tcPr>
          <w:p w:rsidR="00E82D15" w:rsidRPr="00687C49" w:rsidRDefault="00E82D15" w:rsidP="00E82D15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Tolperisone hydrochloride</w:t>
            </w:r>
          </w:p>
        </w:tc>
        <w:tc>
          <w:tcPr>
            <w:tcW w:w="3420" w:type="dxa"/>
          </w:tcPr>
          <w:p w:rsidR="00E82D15" w:rsidRPr="00687C49" w:rsidRDefault="007E5D2C" w:rsidP="00E82D15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Толперізону гі</w:t>
            </w:r>
            <w:r w:rsidR="00E82D15" w:rsidRPr="00687C49">
              <w:rPr>
                <w:rFonts w:ascii="Times New Roman" w:hAnsi="Times New Roman" w:cs="Times New Roman"/>
                <w:sz w:val="20"/>
                <w:lang w:val="ru-RU"/>
              </w:rPr>
              <w:t>дрохлорид</w:t>
            </w:r>
          </w:p>
        </w:tc>
        <w:tc>
          <w:tcPr>
            <w:tcW w:w="1714" w:type="dxa"/>
          </w:tcPr>
          <w:p w:rsidR="00E82D15" w:rsidRPr="00687C49" w:rsidRDefault="00B5705B" w:rsidP="00E82D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82D15" w:rsidRPr="00687C49" w:rsidRDefault="00B5705B" w:rsidP="00E82D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E82D15" w:rsidRPr="00687C49" w:rsidRDefault="00E82D15" w:rsidP="00E82D1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E82D15" w:rsidRPr="00687C49" w:rsidRDefault="00B5705B" w:rsidP="00E82D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14" w:type="dxa"/>
            <w:gridSpan w:val="2"/>
          </w:tcPr>
          <w:p w:rsidR="00E82D15" w:rsidRPr="00687C49" w:rsidRDefault="00B5705B" w:rsidP="00E82D1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E82D15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82D15" w:rsidRPr="00687C49" w:rsidRDefault="00B5705B" w:rsidP="00E82D1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82D15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E82D15" w:rsidRPr="00687C49" w:rsidRDefault="00E82D15" w:rsidP="00E82D1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E82D15" w:rsidRPr="00687C49" w:rsidRDefault="00B5705B" w:rsidP="00E82D1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82D15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82D15" w:rsidRPr="00687C49" w:rsidRDefault="00E82D15" w:rsidP="00E82D1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E82D15" w:rsidRPr="00687C49" w:rsidRDefault="00E82D15" w:rsidP="00E82D1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6</w:t>
            </w:r>
          </w:p>
        </w:tc>
        <w:tc>
          <w:tcPr>
            <w:tcW w:w="1277" w:type="dxa"/>
            <w:gridSpan w:val="3"/>
          </w:tcPr>
          <w:p w:rsidR="00E82D15" w:rsidRPr="00687C49" w:rsidRDefault="00E82D15" w:rsidP="00E82D1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0466</w:t>
            </w:r>
          </w:p>
        </w:tc>
        <w:tc>
          <w:tcPr>
            <w:tcW w:w="1548" w:type="dxa"/>
          </w:tcPr>
          <w:p w:rsidR="004D351D" w:rsidRPr="00687C49" w:rsidRDefault="00CE05A4" w:rsidP="00CE05A4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12584-58-6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Insulin porcine</w:t>
            </w:r>
          </w:p>
        </w:tc>
        <w:tc>
          <w:tcPr>
            <w:tcW w:w="3420" w:type="dxa"/>
          </w:tcPr>
          <w:p w:rsidR="004D351D" w:rsidRPr="00687C49" w:rsidRDefault="007E5D2C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Інсулін свинячий</w:t>
            </w:r>
          </w:p>
        </w:tc>
        <w:tc>
          <w:tcPr>
            <w:tcW w:w="3941" w:type="dxa"/>
            <w:gridSpan w:val="4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E82D15" w:rsidP="00826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E82D15" w:rsidRPr="00687C49" w:rsidTr="00833398">
        <w:tc>
          <w:tcPr>
            <w:tcW w:w="862" w:type="dxa"/>
          </w:tcPr>
          <w:p w:rsidR="00E82D15" w:rsidRPr="00687C49" w:rsidRDefault="00E82D15" w:rsidP="00E82D1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467</w:t>
            </w:r>
          </w:p>
        </w:tc>
        <w:tc>
          <w:tcPr>
            <w:tcW w:w="1548" w:type="dxa"/>
          </w:tcPr>
          <w:p w:rsidR="00E82D15" w:rsidRPr="00687C49" w:rsidRDefault="00E82D15" w:rsidP="00E82D15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2152-44-5</w:t>
            </w:r>
          </w:p>
        </w:tc>
        <w:tc>
          <w:tcPr>
            <w:tcW w:w="2520" w:type="dxa"/>
          </w:tcPr>
          <w:p w:rsidR="00E82D15" w:rsidRPr="00687C49" w:rsidRDefault="00E82D15" w:rsidP="00E82D15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Betamethasone valerat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е</w:t>
            </w:r>
          </w:p>
        </w:tc>
        <w:tc>
          <w:tcPr>
            <w:tcW w:w="3420" w:type="dxa"/>
          </w:tcPr>
          <w:p w:rsidR="00E82D15" w:rsidRPr="00687C49" w:rsidRDefault="00E82D15" w:rsidP="00E82D15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Бетаметазону валерат</w:t>
            </w:r>
          </w:p>
        </w:tc>
        <w:tc>
          <w:tcPr>
            <w:tcW w:w="1949" w:type="dxa"/>
            <w:gridSpan w:val="2"/>
          </w:tcPr>
          <w:p w:rsidR="00E82D15" w:rsidRPr="00687C49" w:rsidRDefault="00B5705B" w:rsidP="00E82D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E82D15" w:rsidRPr="00687C49" w:rsidRDefault="00B5705B" w:rsidP="00E82D1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82D15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E82D15" w:rsidRPr="00687C49" w:rsidRDefault="00E82D15" w:rsidP="00E82D1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E82D15" w:rsidRPr="00687C49" w:rsidRDefault="00E82D15" w:rsidP="00E82D1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E82D15" w:rsidRPr="00687C49" w:rsidRDefault="00E82D15" w:rsidP="00E82D1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G0468</w:t>
            </w:r>
          </w:p>
        </w:tc>
        <w:tc>
          <w:tcPr>
            <w:tcW w:w="1548" w:type="dxa"/>
          </w:tcPr>
          <w:p w:rsidR="004D351D" w:rsidRPr="00687C49" w:rsidRDefault="00CE25D2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93479-97-1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Glimepiride</w:t>
            </w:r>
          </w:p>
        </w:tc>
        <w:tc>
          <w:tcPr>
            <w:tcW w:w="3420" w:type="dxa"/>
          </w:tcPr>
          <w:p w:rsidR="004D351D" w:rsidRPr="00687C49" w:rsidRDefault="007E5D2C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Глімепі</w:t>
            </w:r>
            <w:r w:rsidR="004D351D" w:rsidRPr="00687C49">
              <w:rPr>
                <w:rFonts w:ascii="Times New Roman" w:hAnsi="Times New Roman" w:cs="Times New Roman"/>
                <w:sz w:val="20"/>
                <w:lang w:val="ru-RU"/>
              </w:rPr>
              <w:t>рид</w:t>
            </w:r>
          </w:p>
        </w:tc>
        <w:tc>
          <w:tcPr>
            <w:tcW w:w="1949" w:type="dxa"/>
            <w:gridSpan w:val="2"/>
          </w:tcPr>
          <w:p w:rsidR="004D351D" w:rsidRPr="00687C49" w:rsidRDefault="00B5705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6</w:t>
            </w:r>
          </w:p>
        </w:tc>
        <w:tc>
          <w:tcPr>
            <w:tcW w:w="1264" w:type="dxa"/>
            <w:gridSpan w:val="2"/>
          </w:tcPr>
          <w:p w:rsidR="004D351D" w:rsidRPr="00687C49" w:rsidRDefault="00E82D1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В0469</w:t>
            </w:r>
          </w:p>
        </w:tc>
        <w:tc>
          <w:tcPr>
            <w:tcW w:w="1548" w:type="dxa"/>
          </w:tcPr>
          <w:p w:rsidR="004D351D" w:rsidRPr="00687C49" w:rsidRDefault="00CE25D2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5593-20-4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Betamethasone dipropionate</w:t>
            </w:r>
          </w:p>
        </w:tc>
        <w:tc>
          <w:tcPr>
            <w:tcW w:w="3420" w:type="dxa"/>
          </w:tcPr>
          <w:p w:rsidR="004D351D" w:rsidRPr="00687C49" w:rsidRDefault="007E5D2C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Бетаметазону дипропі</w:t>
            </w:r>
            <w:r w:rsidR="004D351D" w:rsidRPr="00687C49">
              <w:rPr>
                <w:rFonts w:ascii="Times New Roman" w:hAnsi="Times New Roman" w:cs="Times New Roman"/>
                <w:sz w:val="20"/>
                <w:lang w:val="ru-RU"/>
              </w:rPr>
              <w:t>онат</w:t>
            </w:r>
          </w:p>
        </w:tc>
        <w:tc>
          <w:tcPr>
            <w:tcW w:w="1949" w:type="dxa"/>
            <w:gridSpan w:val="2"/>
          </w:tcPr>
          <w:p w:rsidR="004D351D" w:rsidRPr="00687C49" w:rsidRDefault="00B5705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4D351D" w:rsidRPr="00687C49" w:rsidRDefault="00B5705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3</w:t>
            </w:r>
          </w:p>
        </w:tc>
        <w:tc>
          <w:tcPr>
            <w:tcW w:w="1264" w:type="dxa"/>
            <w:gridSpan w:val="2"/>
          </w:tcPr>
          <w:p w:rsidR="004D351D" w:rsidRPr="00687C49" w:rsidRDefault="00E82D1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0470</w:t>
            </w:r>
          </w:p>
        </w:tc>
        <w:tc>
          <w:tcPr>
            <w:tcW w:w="1548" w:type="dxa"/>
          </w:tcPr>
          <w:p w:rsidR="004D351D" w:rsidRPr="00687C49" w:rsidRDefault="0002341A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312-84-5</w:t>
            </w:r>
          </w:p>
        </w:tc>
        <w:tc>
          <w:tcPr>
            <w:tcW w:w="2520" w:type="dxa"/>
          </w:tcPr>
          <w:p w:rsidR="004D351D" w:rsidRPr="00687C49" w:rsidRDefault="00076211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erine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(</w:t>
            </w:r>
            <w:r w:rsidR="004D351D" w:rsidRPr="00687C49">
              <w:rPr>
                <w:rFonts w:ascii="Times New Roman" w:hAnsi="Times New Roman" w:cs="Times New Roman"/>
                <w:sz w:val="20"/>
                <w:lang w:val="en-US"/>
              </w:rPr>
              <w:t>D-serine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)</w:t>
            </w:r>
          </w:p>
        </w:tc>
        <w:tc>
          <w:tcPr>
            <w:tcW w:w="3420" w:type="dxa"/>
          </w:tcPr>
          <w:p w:rsidR="004D351D" w:rsidRPr="00687C49" w:rsidRDefault="00076211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Серин (</w:t>
            </w:r>
            <w:r w:rsidR="004D351D" w:rsidRPr="00687C49">
              <w:rPr>
                <w:rFonts w:ascii="Times New Roman" w:hAnsi="Times New Roman" w:cs="Times New Roman"/>
                <w:sz w:val="20"/>
                <w:lang w:val="en-US"/>
              </w:rPr>
              <w:t>D-</w:t>
            </w:r>
            <w:r w:rsidR="004D351D" w:rsidRPr="00687C49">
              <w:rPr>
                <w:rFonts w:ascii="Times New Roman" w:hAnsi="Times New Roman" w:cs="Times New Roman"/>
                <w:sz w:val="20"/>
                <w:lang w:val="ru-RU"/>
              </w:rPr>
              <w:t>серин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)</w:t>
            </w:r>
          </w:p>
        </w:tc>
        <w:tc>
          <w:tcPr>
            <w:tcW w:w="1949" w:type="dxa"/>
            <w:gridSpan w:val="2"/>
          </w:tcPr>
          <w:p w:rsidR="004D351D" w:rsidRPr="00687C49" w:rsidRDefault="00B5705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1992" w:type="dxa"/>
            <w:gridSpan w:val="2"/>
          </w:tcPr>
          <w:p w:rsidR="004D351D" w:rsidRPr="00687C49" w:rsidRDefault="00B5705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4D351D" w:rsidRPr="00687C49" w:rsidRDefault="00E82D1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В0471</w:t>
            </w:r>
          </w:p>
        </w:tc>
        <w:tc>
          <w:tcPr>
            <w:tcW w:w="1548" w:type="dxa"/>
          </w:tcPr>
          <w:p w:rsidR="004D351D" w:rsidRPr="00687C49" w:rsidRDefault="00CE25D2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69-57-8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В</w:t>
            </w:r>
            <w:r w:rsidRPr="00687C49">
              <w:rPr>
                <w:rFonts w:ascii="Times New Roman" w:hAnsi="Times New Roman" w:cs="Times New Roman"/>
                <w:sz w:val="20"/>
              </w:rPr>
              <w:t>enzylpenicillin sodium</w:t>
            </w:r>
          </w:p>
        </w:tc>
        <w:tc>
          <w:tcPr>
            <w:tcW w:w="3420" w:type="dxa"/>
          </w:tcPr>
          <w:p w:rsidR="004D351D" w:rsidRPr="00687C49" w:rsidRDefault="007E5D2C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Бензилпеніциліну натриєва сі</w:t>
            </w:r>
            <w:r w:rsidR="004D351D" w:rsidRPr="00687C49">
              <w:rPr>
                <w:rFonts w:ascii="Times New Roman" w:hAnsi="Times New Roman" w:cs="Times New Roman"/>
                <w:sz w:val="20"/>
                <w:lang w:val="ru-RU"/>
              </w:rPr>
              <w:t>ль</w:t>
            </w:r>
          </w:p>
        </w:tc>
        <w:tc>
          <w:tcPr>
            <w:tcW w:w="1949" w:type="dxa"/>
            <w:gridSpan w:val="2"/>
          </w:tcPr>
          <w:p w:rsidR="004D351D" w:rsidRPr="00687C49" w:rsidRDefault="00B5705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4D351D" w:rsidRPr="00687C49" w:rsidRDefault="00B5705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4D351D" w:rsidRPr="00687C49" w:rsidRDefault="00E82D1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0472</w:t>
            </w:r>
          </w:p>
        </w:tc>
        <w:tc>
          <w:tcPr>
            <w:tcW w:w="1548" w:type="dxa"/>
          </w:tcPr>
          <w:p w:rsidR="004D351D" w:rsidRPr="00687C49" w:rsidRDefault="00CE25D2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744961-76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Р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rilocaine impurity E </w:t>
            </w:r>
            <w:r w:rsidRPr="00687C49">
              <w:rPr>
                <w:rFonts w:ascii="Times New Roman" w:hAnsi="Times New Roman" w:cs="Times New Roman"/>
                <w:sz w:val="20"/>
              </w:rPr>
              <w:t>,</w:t>
            </w:r>
          </w:p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USP Prilocaine Related Compound B  ((RS)-N-(4-methylphenyl)-2-(propylamino)propanamide)</w:t>
            </w:r>
          </w:p>
        </w:tc>
        <w:tc>
          <w:tcPr>
            <w:tcW w:w="3420" w:type="dxa"/>
          </w:tcPr>
          <w:p w:rsidR="004D351D" w:rsidRPr="00687C49" w:rsidRDefault="007E5D2C" w:rsidP="007E5D2C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Прилокаїну</w:t>
            </w:r>
            <w:r w:rsidR="004D351D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="004D351D" w:rsidRPr="00687C49">
              <w:rPr>
                <w:rFonts w:ascii="Times New Roman" w:hAnsi="Times New Roman" w:cs="Times New Roman"/>
                <w:sz w:val="20"/>
                <w:lang w:val="ru-RU"/>
              </w:rPr>
              <w:t>Е</w:t>
            </w:r>
            <w:r w:rsidR="004D351D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, </w:t>
            </w:r>
            <w:r w:rsidRPr="00687C49">
              <w:rPr>
                <w:rFonts w:ascii="Times New Roman" w:hAnsi="Times New Roman" w:cs="Times New Roman"/>
                <w:sz w:val="20"/>
              </w:rPr>
              <w:t>згідно з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4D351D" w:rsidRPr="00687C49">
              <w:rPr>
                <w:rFonts w:ascii="Times New Roman" w:hAnsi="Times New Roman" w:cs="Times New Roman"/>
                <w:sz w:val="20"/>
                <w:lang w:val="en-US"/>
              </w:rPr>
              <w:t>USP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Прилокаїну домішка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 xml:space="preserve"> В</w:t>
            </w:r>
            <w:r w:rsidR="004D351D" w:rsidRPr="00687C49">
              <w:rPr>
                <w:rFonts w:ascii="Times New Roman" w:hAnsi="Times New Roman" w:cs="Times New Roman"/>
                <w:sz w:val="20"/>
                <w:lang w:val="en-US"/>
              </w:rPr>
              <w:t>,( (RS)-N-(4-</w:t>
            </w:r>
            <w:r w:rsidRPr="00687C49">
              <w:rPr>
                <w:rFonts w:ascii="Times New Roman" w:hAnsi="Times New Roman" w:cs="Times New Roman"/>
                <w:sz w:val="20"/>
              </w:rPr>
              <w:t>метилфені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>л</w:t>
            </w:r>
            <w:r w:rsidR="004D351D" w:rsidRPr="00687C49">
              <w:rPr>
                <w:rFonts w:ascii="Times New Roman" w:hAnsi="Times New Roman" w:cs="Times New Roman"/>
                <w:sz w:val="20"/>
                <w:lang w:val="en-US"/>
              </w:rPr>
              <w:t>)-2-(</w:t>
            </w:r>
            <w:r w:rsidRPr="00687C49">
              <w:rPr>
                <w:rFonts w:ascii="Times New Roman" w:hAnsi="Times New Roman" w:cs="Times New Roman"/>
                <w:sz w:val="20"/>
              </w:rPr>
              <w:t>пропіламі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>но</w:t>
            </w:r>
            <w:r w:rsidR="004D351D" w:rsidRPr="00687C49">
              <w:rPr>
                <w:rFonts w:ascii="Times New Roman" w:hAnsi="Times New Roman" w:cs="Times New Roman"/>
                <w:sz w:val="20"/>
                <w:lang w:val="en-US"/>
              </w:rPr>
              <w:t>)</w:t>
            </w:r>
            <w:r w:rsidRPr="00687C49">
              <w:rPr>
                <w:rFonts w:ascii="Times New Roman" w:hAnsi="Times New Roman" w:cs="Times New Roman"/>
                <w:sz w:val="20"/>
              </w:rPr>
              <w:t>пропанамі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>д)</w:t>
            </w:r>
          </w:p>
        </w:tc>
        <w:tc>
          <w:tcPr>
            <w:tcW w:w="1949" w:type="dxa"/>
            <w:gridSpan w:val="2"/>
          </w:tcPr>
          <w:p w:rsidR="004D351D" w:rsidRPr="00687C49" w:rsidRDefault="00B5705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1992" w:type="dxa"/>
            <w:gridSpan w:val="2"/>
          </w:tcPr>
          <w:p w:rsidR="004D351D" w:rsidRPr="00687C49" w:rsidRDefault="00B5705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E82D15" w:rsidP="00826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0473</w:t>
            </w:r>
          </w:p>
        </w:tc>
        <w:tc>
          <w:tcPr>
            <w:tcW w:w="1548" w:type="dxa"/>
          </w:tcPr>
          <w:p w:rsidR="004D351D" w:rsidRPr="00687C49" w:rsidRDefault="00050BBC" w:rsidP="00046347">
            <w:pPr>
              <w:pStyle w:val="a8"/>
              <w:jc w:val="left"/>
              <w:rPr>
                <w:rStyle w:val="s1"/>
                <w:rFonts w:ascii="Times New Roman" w:hAnsi="Times New Roman" w:cs="Times New Roman"/>
                <w:sz w:val="20"/>
              </w:rPr>
            </w:pPr>
            <w:r w:rsidRPr="00687C49">
              <w:rPr>
                <w:rStyle w:val="2029"/>
                <w:rFonts w:ascii="Times New Roman" w:hAnsi="Times New Roman" w:cs="Times New Roman"/>
                <w:bCs/>
                <w:color w:val="000000"/>
                <w:sz w:val="20"/>
              </w:rPr>
              <w:t>15883-20-2</w:t>
            </w:r>
          </w:p>
        </w:tc>
        <w:tc>
          <w:tcPr>
            <w:tcW w:w="2520" w:type="dxa"/>
          </w:tcPr>
          <w:p w:rsidR="004D351D" w:rsidRPr="00687C49" w:rsidRDefault="00F867D2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hyperlink r:id="rId8" w:tgtFrame="_blank" w:history="1">
              <w:r w:rsidR="004D351D" w:rsidRPr="00687C49">
                <w:rPr>
                  <w:rStyle w:val="a5"/>
                  <w:rFonts w:ascii="Times New Roman" w:hAnsi="Times New Roman" w:cs="Times New Roman"/>
                  <w:color w:val="auto"/>
                  <w:sz w:val="20"/>
                  <w:u w:val="none"/>
                  <w:lang w:val="en-US"/>
                </w:rPr>
                <w:t>M</w:t>
              </w:r>
              <w:r w:rsidR="004D351D" w:rsidRPr="00687C49">
                <w:rPr>
                  <w:rStyle w:val="a5"/>
                  <w:rFonts w:ascii="Times New Roman" w:hAnsi="Times New Roman" w:cs="Times New Roman"/>
                  <w:color w:val="auto"/>
                  <w:sz w:val="20"/>
                  <w:u w:val="none"/>
                </w:rPr>
                <w:t xml:space="preserve">epivacaine </w:t>
              </w:r>
              <w:r w:rsidR="004D351D" w:rsidRPr="00687C49">
                <w:rPr>
                  <w:rStyle w:val="a5"/>
                  <w:rFonts w:ascii="Times New Roman" w:hAnsi="Times New Roman" w:cs="Times New Roman"/>
                  <w:color w:val="auto"/>
                  <w:sz w:val="20"/>
                  <w:u w:val="none"/>
                  <w:lang w:val="en-US"/>
                </w:rPr>
                <w:t>impurity B</w:t>
              </w:r>
              <w:r w:rsidR="004D351D" w:rsidRPr="00687C49">
                <w:rPr>
                  <w:rStyle w:val="a5"/>
                  <w:rFonts w:ascii="Times New Roman" w:hAnsi="Times New Roman" w:cs="Times New Roman"/>
                  <w:color w:val="auto"/>
                  <w:sz w:val="20"/>
                  <w:u w:val="none"/>
                </w:rPr>
                <w:t> </w:t>
              </w:r>
            </w:hyperlink>
            <w:r w:rsidR="004D351D" w:rsidRPr="00687C49">
              <w:rPr>
                <w:rStyle w:val="s1"/>
                <w:rFonts w:ascii="Times New Roman" w:hAnsi="Times New Roman" w:cs="Times New Roman"/>
                <w:sz w:val="20"/>
                <w:lang w:val="en-US"/>
              </w:rPr>
              <w:t xml:space="preserve"> (</w:t>
            </w:r>
            <w:r w:rsidR="004D351D" w:rsidRPr="00687C49">
              <w:rPr>
                <w:rStyle w:val="s1"/>
                <w:rFonts w:ascii="Times New Roman" w:hAnsi="Times New Roman" w:cs="Times New Roman"/>
                <w:sz w:val="20"/>
              </w:rPr>
              <w:t>(</w:t>
            </w:r>
            <w:r w:rsidR="004D351D" w:rsidRPr="00687C49">
              <w:rPr>
                <w:rStyle w:val="s1"/>
                <w:rFonts w:ascii="Times New Roman" w:hAnsi="Times New Roman" w:cs="Times New Roman"/>
                <w:i/>
                <w:sz w:val="20"/>
              </w:rPr>
              <w:t>RS</w:t>
            </w:r>
            <w:r w:rsidR="004D351D" w:rsidRPr="00687C49">
              <w:rPr>
                <w:rStyle w:val="s1"/>
                <w:rFonts w:ascii="Times New Roman" w:hAnsi="Times New Roman" w:cs="Times New Roman"/>
                <w:sz w:val="20"/>
              </w:rPr>
              <w:t>)-</w:t>
            </w:r>
            <w:r w:rsidR="004D351D" w:rsidRPr="00687C49">
              <w:rPr>
                <w:rStyle w:val="s1"/>
                <w:rFonts w:ascii="Times New Roman" w:hAnsi="Times New Roman" w:cs="Times New Roman"/>
                <w:i/>
                <w:sz w:val="20"/>
              </w:rPr>
              <w:t>N</w:t>
            </w:r>
            <w:r w:rsidR="004D351D" w:rsidRPr="00687C49">
              <w:rPr>
                <w:rStyle w:val="s1"/>
                <w:rFonts w:ascii="Times New Roman" w:hAnsi="Times New Roman" w:cs="Times New Roman"/>
                <w:sz w:val="20"/>
              </w:rPr>
              <w:t>-(2,6-</w:t>
            </w:r>
            <w:r w:rsidR="004D351D" w:rsidRPr="00687C49">
              <w:rPr>
                <w:rStyle w:val="s1"/>
                <w:rFonts w:ascii="Times New Roman" w:hAnsi="Times New Roman" w:cs="Times New Roman"/>
                <w:sz w:val="20"/>
              </w:rPr>
              <w:lastRenderedPageBreak/>
              <w:t>dimethylphenyl)piperidine-2-carboxamide</w:t>
            </w:r>
            <w:r w:rsidR="004D351D" w:rsidRPr="00687C49">
              <w:rPr>
                <w:rStyle w:val="s1"/>
                <w:rFonts w:ascii="Times New Roman" w:hAnsi="Times New Roman" w:cs="Times New Roman"/>
                <w:sz w:val="20"/>
                <w:lang w:val="en-US"/>
              </w:rPr>
              <w:t>)</w:t>
            </w:r>
          </w:p>
        </w:tc>
        <w:tc>
          <w:tcPr>
            <w:tcW w:w="3420" w:type="dxa"/>
          </w:tcPr>
          <w:p w:rsidR="004D351D" w:rsidRPr="00687C49" w:rsidRDefault="00596882" w:rsidP="00596882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lastRenderedPageBreak/>
              <w:t>Мепивакаїну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 xml:space="preserve"> В (</w:t>
            </w:r>
            <w:r w:rsidR="004D351D" w:rsidRPr="00687C49">
              <w:rPr>
                <w:rStyle w:val="s1"/>
                <w:rFonts w:ascii="Times New Roman" w:hAnsi="Times New Roman" w:cs="Times New Roman"/>
                <w:sz w:val="20"/>
              </w:rPr>
              <w:t>(</w:t>
            </w:r>
            <w:r w:rsidR="004D351D" w:rsidRPr="00687C49">
              <w:rPr>
                <w:rStyle w:val="s1"/>
                <w:rFonts w:ascii="Times New Roman" w:hAnsi="Times New Roman" w:cs="Times New Roman"/>
                <w:i/>
                <w:sz w:val="20"/>
              </w:rPr>
              <w:t>RS</w:t>
            </w:r>
            <w:r w:rsidR="004D351D" w:rsidRPr="00687C49">
              <w:rPr>
                <w:rStyle w:val="s1"/>
                <w:rFonts w:ascii="Times New Roman" w:hAnsi="Times New Roman" w:cs="Times New Roman"/>
                <w:sz w:val="20"/>
              </w:rPr>
              <w:t>)-</w:t>
            </w:r>
            <w:r w:rsidR="004D351D" w:rsidRPr="00687C49">
              <w:rPr>
                <w:rStyle w:val="s1"/>
                <w:rFonts w:ascii="Times New Roman" w:hAnsi="Times New Roman" w:cs="Times New Roman"/>
                <w:i/>
                <w:sz w:val="20"/>
              </w:rPr>
              <w:t>N</w:t>
            </w:r>
            <w:r w:rsidRPr="00687C49">
              <w:rPr>
                <w:rStyle w:val="s1"/>
                <w:rFonts w:ascii="Times New Roman" w:hAnsi="Times New Roman" w:cs="Times New Roman"/>
                <w:sz w:val="20"/>
              </w:rPr>
              <w:t>-(2,6-диметилфені</w:t>
            </w:r>
            <w:r w:rsidR="004D351D" w:rsidRPr="00687C49">
              <w:rPr>
                <w:rStyle w:val="s1"/>
                <w:rFonts w:ascii="Times New Roman" w:hAnsi="Times New Roman" w:cs="Times New Roman"/>
                <w:sz w:val="20"/>
              </w:rPr>
              <w:t>л)</w:t>
            </w:r>
            <w:r w:rsidRPr="00687C49">
              <w:rPr>
                <w:rStyle w:val="s1"/>
                <w:rFonts w:ascii="Times New Roman" w:hAnsi="Times New Roman" w:cs="Times New Roman"/>
                <w:sz w:val="20"/>
                <w:lang w:val="ru-RU"/>
              </w:rPr>
              <w:t>пі</w:t>
            </w:r>
            <w:r w:rsidR="004D351D" w:rsidRPr="00687C49">
              <w:rPr>
                <w:rStyle w:val="s1"/>
                <w:rFonts w:ascii="Times New Roman" w:hAnsi="Times New Roman" w:cs="Times New Roman"/>
                <w:sz w:val="20"/>
                <w:lang w:val="ru-RU"/>
              </w:rPr>
              <w:t>перидин</w:t>
            </w:r>
            <w:r w:rsidR="004D351D" w:rsidRPr="00687C49">
              <w:rPr>
                <w:rStyle w:val="s1"/>
                <w:rFonts w:ascii="Times New Roman" w:hAnsi="Times New Roman" w:cs="Times New Roman"/>
                <w:sz w:val="20"/>
              </w:rPr>
              <w:t>-2-</w:t>
            </w:r>
            <w:r w:rsidRPr="00687C49">
              <w:rPr>
                <w:rStyle w:val="s1"/>
                <w:rFonts w:ascii="Times New Roman" w:hAnsi="Times New Roman" w:cs="Times New Roman"/>
                <w:sz w:val="20"/>
                <w:lang w:val="ru-RU"/>
              </w:rPr>
              <w:lastRenderedPageBreak/>
              <w:t>карбоксамі</w:t>
            </w:r>
            <w:r w:rsidR="004D351D" w:rsidRPr="00687C49">
              <w:rPr>
                <w:rStyle w:val="s1"/>
                <w:rFonts w:ascii="Times New Roman" w:hAnsi="Times New Roman" w:cs="Times New Roman"/>
                <w:sz w:val="20"/>
                <w:lang w:val="ru-RU"/>
              </w:rPr>
              <w:t>д</w:t>
            </w:r>
            <w:r w:rsidR="004D351D" w:rsidRPr="00687C49">
              <w:rPr>
                <w:rStyle w:val="s1"/>
                <w:rFonts w:ascii="Times New Roman" w:hAnsi="Times New Roman" w:cs="Times New Roman"/>
                <w:sz w:val="20"/>
              </w:rPr>
              <w:t>)</w:t>
            </w:r>
          </w:p>
        </w:tc>
        <w:tc>
          <w:tcPr>
            <w:tcW w:w="1949" w:type="dxa"/>
            <w:gridSpan w:val="2"/>
          </w:tcPr>
          <w:p w:rsidR="004D351D" w:rsidRPr="00687C49" w:rsidRDefault="00B5705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</w:p>
        </w:tc>
        <w:tc>
          <w:tcPr>
            <w:tcW w:w="1992" w:type="dxa"/>
            <w:gridSpan w:val="2"/>
          </w:tcPr>
          <w:p w:rsidR="004D351D" w:rsidRPr="00687C49" w:rsidRDefault="00B5705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6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E82D15" w:rsidP="00826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E82D15" w:rsidRPr="00687C49" w:rsidTr="00833398">
        <w:tc>
          <w:tcPr>
            <w:tcW w:w="862" w:type="dxa"/>
          </w:tcPr>
          <w:p w:rsidR="00E82D15" w:rsidRPr="00687C49" w:rsidRDefault="00E82D15" w:rsidP="00E82D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0474</w:t>
            </w:r>
          </w:p>
        </w:tc>
        <w:tc>
          <w:tcPr>
            <w:tcW w:w="1548" w:type="dxa"/>
          </w:tcPr>
          <w:p w:rsidR="00E82D15" w:rsidRPr="00687C49" w:rsidRDefault="00E82D15" w:rsidP="00E82D15">
            <w:pPr>
              <w:pStyle w:val="a8"/>
              <w:jc w:val="left"/>
              <w:rPr>
                <w:rStyle w:val="s1"/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sz w:val="20"/>
                <w:lang w:val="ru-RU"/>
              </w:rPr>
              <w:t>590-00-1</w:t>
            </w:r>
          </w:p>
        </w:tc>
        <w:tc>
          <w:tcPr>
            <w:tcW w:w="2520" w:type="dxa"/>
          </w:tcPr>
          <w:p w:rsidR="00E82D15" w:rsidRPr="00687C49" w:rsidRDefault="00E82D15" w:rsidP="00E82D15">
            <w:pPr>
              <w:pStyle w:val="a8"/>
              <w:jc w:val="left"/>
              <w:rPr>
                <w:rStyle w:val="s1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sz w:val="20"/>
                <w:lang w:val="en-US"/>
              </w:rPr>
              <w:t>Potassium sorbate</w:t>
            </w:r>
          </w:p>
        </w:tc>
        <w:tc>
          <w:tcPr>
            <w:tcW w:w="3420" w:type="dxa"/>
          </w:tcPr>
          <w:p w:rsidR="00E82D15" w:rsidRPr="00687C49" w:rsidRDefault="00596882" w:rsidP="00E82D15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Калію</w:t>
            </w:r>
            <w:r w:rsidR="00E82D15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сорбат</w:t>
            </w:r>
          </w:p>
        </w:tc>
        <w:tc>
          <w:tcPr>
            <w:tcW w:w="1949" w:type="dxa"/>
            <w:gridSpan w:val="2"/>
          </w:tcPr>
          <w:p w:rsidR="00E82D15" w:rsidRPr="00687C49" w:rsidRDefault="00B5705B" w:rsidP="00E82D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E82D15" w:rsidRPr="00687C49" w:rsidRDefault="00B5705B" w:rsidP="00E82D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1992" w:type="dxa"/>
            <w:gridSpan w:val="2"/>
          </w:tcPr>
          <w:p w:rsidR="00E82D15" w:rsidRPr="00687C49" w:rsidRDefault="00B5705B" w:rsidP="00E82D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Р</w:t>
            </w:r>
            <w:r w:rsidR="00E82D1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E82D15" w:rsidRPr="00687C49" w:rsidRDefault="00B5705B" w:rsidP="00E82D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E82D1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E82D15" w:rsidRPr="00687C49" w:rsidRDefault="00E82D15" w:rsidP="00E82D1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E82D15" w:rsidRPr="00687C49" w:rsidRDefault="00E82D15" w:rsidP="00E82D15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14</w:t>
            </w:r>
          </w:p>
        </w:tc>
        <w:tc>
          <w:tcPr>
            <w:tcW w:w="1264" w:type="dxa"/>
            <w:gridSpan w:val="2"/>
          </w:tcPr>
          <w:p w:rsidR="00E82D15" w:rsidRPr="00687C49" w:rsidRDefault="00E82D15" w:rsidP="00E82D1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0475</w:t>
            </w:r>
          </w:p>
        </w:tc>
        <w:tc>
          <w:tcPr>
            <w:tcW w:w="1548" w:type="dxa"/>
          </w:tcPr>
          <w:p w:rsidR="004D351D" w:rsidRPr="00687C49" w:rsidRDefault="00CE25D2" w:rsidP="00046347">
            <w:pPr>
              <w:pStyle w:val="a8"/>
              <w:jc w:val="left"/>
              <w:rPr>
                <w:rStyle w:val="s1"/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sz w:val="20"/>
                <w:lang w:val="ru-RU"/>
              </w:rPr>
              <w:t>63-37-6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Style w:val="s1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sz w:val="20"/>
                <w:lang w:val="en-US"/>
              </w:rPr>
              <w:t>Cytidine 5-monophosphate</w:t>
            </w:r>
          </w:p>
          <w:p w:rsidR="004D351D" w:rsidRPr="00687C49" w:rsidRDefault="004D351D" w:rsidP="00046347">
            <w:pPr>
              <w:pStyle w:val="a8"/>
              <w:jc w:val="left"/>
              <w:rPr>
                <w:rStyle w:val="s1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sz w:val="20"/>
                <w:lang w:val="ru-RU"/>
              </w:rPr>
              <w:t>С</w:t>
            </w:r>
            <w:r w:rsidRPr="00687C49">
              <w:rPr>
                <w:rStyle w:val="s1"/>
                <w:rFonts w:ascii="Times New Roman" w:hAnsi="Times New Roman" w:cs="Times New Roman"/>
                <w:sz w:val="20"/>
                <w:lang w:val="en-US"/>
              </w:rPr>
              <w:t>iticoline monosodium salt impurity</w:t>
            </w:r>
          </w:p>
        </w:tc>
        <w:tc>
          <w:tcPr>
            <w:tcW w:w="3420" w:type="dxa"/>
          </w:tcPr>
          <w:p w:rsidR="004D351D" w:rsidRPr="00687C49" w:rsidRDefault="00596882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Цитидину</w:t>
            </w:r>
            <w:r w:rsidR="00CE25D2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5-</w:t>
            </w:r>
            <w:r w:rsidR="00CE25D2" w:rsidRPr="00687C49">
              <w:rPr>
                <w:rFonts w:ascii="Times New Roman" w:hAnsi="Times New Roman" w:cs="Times New Roman"/>
                <w:sz w:val="20"/>
                <w:lang w:val="ru-RU"/>
              </w:rPr>
              <w:t>монофос</w:t>
            </w:r>
            <w:r w:rsidR="004D351D" w:rsidRPr="00687C49">
              <w:rPr>
                <w:rFonts w:ascii="Times New Roman" w:hAnsi="Times New Roman" w:cs="Times New Roman"/>
                <w:sz w:val="20"/>
                <w:lang w:val="ru-RU"/>
              </w:rPr>
              <w:t>фат</w:t>
            </w:r>
          </w:p>
          <w:p w:rsidR="004D351D" w:rsidRPr="00687C49" w:rsidRDefault="00596882" w:rsidP="00B9553A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Цитиколіну</w:t>
            </w:r>
            <w:r w:rsidR="004D351D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="004D351D" w:rsidRPr="00687C49">
              <w:rPr>
                <w:rFonts w:ascii="Times New Roman" w:hAnsi="Times New Roman" w:cs="Times New Roman"/>
                <w:sz w:val="20"/>
                <w:lang w:val="ru-RU"/>
              </w:rPr>
              <w:t>мононатр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ієвої</w:t>
            </w:r>
            <w:r w:rsidR="00B9553A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="00B9553A" w:rsidRPr="00687C49">
              <w:rPr>
                <w:rFonts w:ascii="Times New Roman" w:hAnsi="Times New Roman" w:cs="Times New Roman"/>
                <w:sz w:val="20"/>
                <w:lang w:val="ru-RU"/>
              </w:rPr>
              <w:t>солі</w:t>
            </w:r>
            <w:r w:rsidR="00B9553A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="00B9553A"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</w:p>
        </w:tc>
        <w:tc>
          <w:tcPr>
            <w:tcW w:w="1949" w:type="dxa"/>
            <w:gridSpan w:val="2"/>
          </w:tcPr>
          <w:p w:rsidR="004D351D" w:rsidRPr="00687C49" w:rsidRDefault="00B5705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ППХС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992" w:type="dxa"/>
            <w:gridSpan w:val="2"/>
          </w:tcPr>
          <w:p w:rsidR="004D351D" w:rsidRPr="00687C49" w:rsidRDefault="00B5705B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E82D15" w:rsidP="0082604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5850</w:t>
            </w:r>
            <w:r w:rsidR="000B4179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N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476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pStyle w:val="a8"/>
              <w:jc w:val="left"/>
              <w:rPr>
                <w:rStyle w:val="s1"/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sz w:val="20"/>
                <w:lang w:val="ru-RU"/>
              </w:rPr>
              <w:t>92-55-7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pStyle w:val="a8"/>
              <w:jc w:val="left"/>
              <w:rPr>
                <w:rStyle w:val="s1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sz w:val="20"/>
                <w:lang w:val="en-US"/>
              </w:rPr>
              <w:t>Nitrofurfurola diacetate</w:t>
            </w:r>
          </w:p>
        </w:tc>
        <w:tc>
          <w:tcPr>
            <w:tcW w:w="3420" w:type="dxa"/>
          </w:tcPr>
          <w:p w:rsidR="00142A4B" w:rsidRPr="00687C49" w:rsidRDefault="00596882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Нітрофурфуролу ді</w:t>
            </w:r>
            <w:r w:rsidR="00142A4B" w:rsidRPr="00687C49">
              <w:rPr>
                <w:rFonts w:ascii="Times New Roman" w:hAnsi="Times New Roman" w:cs="Times New Roman"/>
                <w:sz w:val="20"/>
                <w:lang w:val="ru-RU"/>
              </w:rPr>
              <w:t>ацетат</w:t>
            </w:r>
          </w:p>
        </w:tc>
        <w:tc>
          <w:tcPr>
            <w:tcW w:w="1949" w:type="dxa"/>
            <w:gridSpan w:val="2"/>
          </w:tcPr>
          <w:p w:rsidR="00142A4B" w:rsidRPr="00687C49" w:rsidRDefault="00B5705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1992" w:type="dxa"/>
            <w:gridSpan w:val="2"/>
          </w:tcPr>
          <w:p w:rsidR="00142A4B" w:rsidRPr="00687C49" w:rsidRDefault="00B5705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0477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59-50-7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pStyle w:val="a8"/>
              <w:jc w:val="left"/>
              <w:rPr>
                <w:rStyle w:val="s1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С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hlorocresol</w:t>
            </w:r>
          </w:p>
        </w:tc>
        <w:tc>
          <w:tcPr>
            <w:tcW w:w="3420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Хлор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о</w:t>
            </w:r>
            <w:r w:rsidRPr="00687C49">
              <w:rPr>
                <w:rFonts w:ascii="Times New Roman" w:hAnsi="Times New Roman" w:cs="Times New Roman"/>
                <w:sz w:val="20"/>
              </w:rPr>
              <w:t>крезол</w:t>
            </w:r>
          </w:p>
        </w:tc>
        <w:tc>
          <w:tcPr>
            <w:tcW w:w="1949" w:type="dxa"/>
            <w:gridSpan w:val="2"/>
          </w:tcPr>
          <w:p w:rsidR="00142A4B" w:rsidRPr="00687C49" w:rsidRDefault="00B5705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</w:tc>
        <w:tc>
          <w:tcPr>
            <w:tcW w:w="1992" w:type="dxa"/>
            <w:gridSpan w:val="2"/>
          </w:tcPr>
          <w:p w:rsidR="00142A4B" w:rsidRPr="00687C49" w:rsidRDefault="00B5705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G0478</w:t>
            </w:r>
          </w:p>
        </w:tc>
        <w:tc>
          <w:tcPr>
            <w:tcW w:w="1548" w:type="dxa"/>
          </w:tcPr>
          <w:p w:rsidR="004D351D" w:rsidRPr="00687C49" w:rsidRDefault="00697C1B" w:rsidP="00046347">
            <w:pPr>
              <w:pStyle w:val="a8"/>
              <w:jc w:val="left"/>
              <w:rPr>
                <w:rStyle w:val="f14sb1"/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687C49">
              <w:rPr>
                <w:rStyle w:val="f14sb1"/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55-63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caps/>
                <w:sz w:val="20"/>
                <w:lang w:val="en-US"/>
              </w:rPr>
            </w:pPr>
            <w:r w:rsidRPr="00687C49">
              <w:rPr>
                <w:rStyle w:val="f14sb1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G</w:t>
            </w:r>
            <w:r w:rsidRPr="00687C49">
              <w:rPr>
                <w:rStyle w:val="f14sb1"/>
                <w:rFonts w:ascii="Times New Roman" w:hAnsi="Times New Roman" w:cs="Times New Roman"/>
                <w:b/>
                <w:sz w:val="20"/>
                <w:szCs w:val="20"/>
              </w:rPr>
              <w:t>lyceryl trinitrate solution</w:t>
            </w:r>
          </w:p>
        </w:tc>
        <w:tc>
          <w:tcPr>
            <w:tcW w:w="3420" w:type="dxa"/>
          </w:tcPr>
          <w:p w:rsidR="004D351D" w:rsidRPr="00687C49" w:rsidRDefault="004D351D" w:rsidP="00AE4714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Г</w:t>
            </w:r>
            <w:r w:rsidRPr="00687C49">
              <w:rPr>
                <w:rFonts w:ascii="Times New Roman" w:hAnsi="Times New Roman" w:cs="Times New Roman"/>
                <w:sz w:val="20"/>
              </w:rPr>
              <w:t>л</w:t>
            </w:r>
            <w:r w:rsidR="009667F3" w:rsidRPr="00687C49">
              <w:rPr>
                <w:rFonts w:ascii="Times New Roman" w:hAnsi="Times New Roman" w:cs="Times New Roman"/>
                <w:sz w:val="20"/>
                <w:lang w:val="ru-RU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церин</w:t>
            </w:r>
            <w:r w:rsidR="00AE4714" w:rsidRPr="00687C49">
              <w:rPr>
                <w:rFonts w:ascii="Times New Roman" w:hAnsi="Times New Roman" w:cs="Times New Roman"/>
                <w:sz w:val="20"/>
                <w:lang w:val="ru-RU"/>
              </w:rPr>
              <w:t>у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трин</w:t>
            </w:r>
            <w:r w:rsidR="00AE4714" w:rsidRPr="00687C49">
              <w:rPr>
                <w:rFonts w:ascii="Times New Roman" w:hAnsi="Times New Roman" w:cs="Times New Roman"/>
                <w:sz w:val="20"/>
                <w:lang w:val="ru-RU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трат</w:t>
            </w:r>
            <w:r w:rsidR="00AE4714" w:rsidRPr="00687C49">
              <w:rPr>
                <w:rFonts w:ascii="Times New Roman" w:hAnsi="Times New Roman" w:cs="Times New Roman"/>
                <w:sz w:val="20"/>
                <w:lang w:val="ru-RU"/>
              </w:rPr>
              <w:t>у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AE4714" w:rsidRPr="00687C49">
              <w:rPr>
                <w:rFonts w:ascii="Times New Roman" w:hAnsi="Times New Roman" w:cs="Times New Roman"/>
                <w:sz w:val="20"/>
              </w:rPr>
              <w:t>розчин</w:t>
            </w:r>
          </w:p>
        </w:tc>
        <w:tc>
          <w:tcPr>
            <w:tcW w:w="1949" w:type="dxa"/>
            <w:gridSpan w:val="2"/>
          </w:tcPr>
          <w:p w:rsidR="004D351D" w:rsidRPr="00687C49" w:rsidRDefault="00DB28D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DB28D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7775C" w:rsidRPr="00687C49" w:rsidRDefault="00DB28D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DB28D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4D351D" w:rsidRPr="00687C49" w:rsidRDefault="00DB28D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DB28D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DB28D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67775C" w:rsidRPr="00687C49" w:rsidRDefault="00DB28D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67775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ГХ</w:t>
            </w:r>
          </w:p>
        </w:tc>
        <w:tc>
          <w:tcPr>
            <w:tcW w:w="1086" w:type="dxa"/>
            <w:gridSpan w:val="2"/>
          </w:tcPr>
          <w:p w:rsidR="004D351D" w:rsidRPr="00687C49" w:rsidRDefault="000B1D44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,0 мл</w:t>
            </w:r>
          </w:p>
        </w:tc>
        <w:tc>
          <w:tcPr>
            <w:tcW w:w="1264" w:type="dxa"/>
            <w:gridSpan w:val="2"/>
          </w:tcPr>
          <w:p w:rsidR="004D351D" w:rsidRPr="00687C49" w:rsidRDefault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0479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142A4B" w:rsidRPr="00687C49" w:rsidRDefault="00142A4B" w:rsidP="00142A4B">
            <w:pPr>
              <w:pStyle w:val="a8"/>
              <w:jc w:val="left"/>
              <w:rPr>
                <w:rStyle w:val="f14sb1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Calendulosides</w:t>
            </w:r>
          </w:p>
        </w:tc>
        <w:tc>
          <w:tcPr>
            <w:tcW w:w="3420" w:type="dxa"/>
          </w:tcPr>
          <w:p w:rsidR="00142A4B" w:rsidRPr="00687C49" w:rsidRDefault="00B86B61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Календулозиди</w:t>
            </w:r>
          </w:p>
        </w:tc>
        <w:tc>
          <w:tcPr>
            <w:tcW w:w="1949" w:type="dxa"/>
            <w:gridSpan w:val="2"/>
          </w:tcPr>
          <w:p w:rsidR="00142A4B" w:rsidRPr="00687C49" w:rsidRDefault="00DB28DF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1992" w:type="dxa"/>
            <w:gridSpan w:val="2"/>
          </w:tcPr>
          <w:p w:rsidR="00142A4B" w:rsidRPr="00687C49" w:rsidRDefault="00DB28DF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А0480</w:t>
            </w:r>
          </w:p>
        </w:tc>
        <w:tc>
          <w:tcPr>
            <w:tcW w:w="1548" w:type="dxa"/>
          </w:tcPr>
          <w:p w:rsidR="004D351D" w:rsidRPr="00687C49" w:rsidRDefault="00697C1B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53956-04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Monoammonium glycyrrhizate</w:t>
            </w:r>
          </w:p>
        </w:tc>
        <w:tc>
          <w:tcPr>
            <w:tcW w:w="3420" w:type="dxa"/>
          </w:tcPr>
          <w:p w:rsidR="004D351D" w:rsidRPr="00687C49" w:rsidRDefault="00B86B61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Моноаммонію гліцири</w:t>
            </w:r>
            <w:r w:rsidR="004D351D" w:rsidRPr="00687C49">
              <w:rPr>
                <w:rFonts w:ascii="Times New Roman" w:hAnsi="Times New Roman" w:cs="Times New Roman"/>
                <w:sz w:val="20"/>
                <w:lang w:val="ru-RU"/>
              </w:rPr>
              <w:t>зат</w:t>
            </w:r>
          </w:p>
        </w:tc>
        <w:tc>
          <w:tcPr>
            <w:tcW w:w="1949" w:type="dxa"/>
            <w:gridSpan w:val="2"/>
          </w:tcPr>
          <w:p w:rsidR="004D351D" w:rsidRPr="00687C49" w:rsidRDefault="00DB28D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4D351D" w:rsidRPr="00687C49" w:rsidRDefault="00DB28D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7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26</w:t>
            </w:r>
          </w:p>
        </w:tc>
        <w:tc>
          <w:tcPr>
            <w:tcW w:w="1264" w:type="dxa"/>
            <w:gridSpan w:val="2"/>
          </w:tcPr>
          <w:p w:rsidR="004D351D" w:rsidRPr="00687C49" w:rsidRDefault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G0481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1879"/>
                <w:rFonts w:ascii="Times New Roman" w:hAnsi="Times New Roman" w:cs="Times New Roman"/>
                <w:bCs/>
                <w:color w:val="000000"/>
                <w:sz w:val="20"/>
              </w:rPr>
              <w:t>119018-29-0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G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limepiride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impurity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В</w:t>
            </w:r>
          </w:p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(3-ethyl-4-methyl-2-oxo-N-[2-(4-sulfamoylphenyl]-2.3-dihydro-1H-pyrrole-1-carboxamide)</w:t>
            </w:r>
          </w:p>
        </w:tc>
        <w:tc>
          <w:tcPr>
            <w:tcW w:w="3420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Гл</w:t>
            </w:r>
            <w:r w:rsidR="00CF65F9" w:rsidRPr="00687C49">
              <w:rPr>
                <w:rFonts w:ascii="Times New Roman" w:hAnsi="Times New Roman" w:cs="Times New Roman"/>
                <w:sz w:val="20"/>
                <w:lang w:val="ru-RU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меп</w:t>
            </w:r>
            <w:r w:rsidR="00CF65F9" w:rsidRPr="00687C49">
              <w:rPr>
                <w:rFonts w:ascii="Times New Roman" w:hAnsi="Times New Roman" w:cs="Times New Roman"/>
                <w:sz w:val="20"/>
                <w:lang w:val="ru-RU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рид</w:t>
            </w:r>
            <w:r w:rsidR="00CF65F9" w:rsidRPr="00687C49">
              <w:rPr>
                <w:rFonts w:ascii="Times New Roman" w:hAnsi="Times New Roman" w:cs="Times New Roman"/>
                <w:sz w:val="20"/>
                <w:lang w:val="ru-RU"/>
              </w:rPr>
              <w:t>у</w:t>
            </w:r>
            <w:r w:rsidR="00CF65F9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="00CF65F9"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В</w:t>
            </w:r>
          </w:p>
          <w:p w:rsidR="00142A4B" w:rsidRPr="00687C49" w:rsidRDefault="00CF65F9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(3-е</w:t>
            </w:r>
            <w:r w:rsidR="00142A4B" w:rsidRPr="00687C49">
              <w:rPr>
                <w:rFonts w:ascii="Times New Roman" w:hAnsi="Times New Roman" w:cs="Times New Roman"/>
                <w:sz w:val="20"/>
              </w:rPr>
              <w:t>тил-4-метил-2-оксо-</w:t>
            </w:r>
            <w:r w:rsidR="00142A4B" w:rsidRPr="00687C49">
              <w:rPr>
                <w:rFonts w:ascii="Times New Roman" w:hAnsi="Times New Roman" w:cs="Times New Roman"/>
                <w:sz w:val="20"/>
                <w:lang w:val="en-US"/>
              </w:rPr>
              <w:t>N</w:t>
            </w:r>
            <w:r w:rsidR="00142A4B" w:rsidRPr="00687C49">
              <w:rPr>
                <w:rFonts w:ascii="Times New Roman" w:hAnsi="Times New Roman" w:cs="Times New Roman"/>
                <w:sz w:val="20"/>
              </w:rPr>
              <w:t>-[2-(4-сульфа</w:t>
            </w:r>
            <w:r w:rsidRPr="00687C49">
              <w:rPr>
                <w:rFonts w:ascii="Times New Roman" w:hAnsi="Times New Roman" w:cs="Times New Roman"/>
                <w:sz w:val="20"/>
              </w:rPr>
              <w:t>моілфеніл]-2.3-дигі</w:t>
            </w:r>
            <w:r w:rsidR="00142A4B" w:rsidRPr="00687C49">
              <w:rPr>
                <w:rFonts w:ascii="Times New Roman" w:hAnsi="Times New Roman" w:cs="Times New Roman"/>
                <w:sz w:val="20"/>
              </w:rPr>
              <w:t>дро-1</w:t>
            </w:r>
            <w:r w:rsidR="00142A4B" w:rsidRPr="00687C49">
              <w:rPr>
                <w:rFonts w:ascii="Times New Roman" w:hAnsi="Times New Roman" w:cs="Times New Roman"/>
                <w:sz w:val="20"/>
                <w:lang w:val="en-US"/>
              </w:rPr>
              <w:t>H</w:t>
            </w:r>
            <w:r w:rsidR="00142A4B" w:rsidRPr="00687C49">
              <w:rPr>
                <w:rFonts w:ascii="Times New Roman" w:hAnsi="Times New Roman" w:cs="Times New Roman"/>
                <w:sz w:val="20"/>
              </w:rPr>
              <w:t>-пурол-1-</w:t>
            </w:r>
            <w:r w:rsidRPr="00687C49">
              <w:rPr>
                <w:rFonts w:ascii="Times New Roman" w:hAnsi="Times New Roman" w:cs="Times New Roman"/>
                <w:sz w:val="20"/>
              </w:rPr>
              <w:t>карбоксамі</w:t>
            </w:r>
            <w:r w:rsidR="00142A4B" w:rsidRPr="00687C49">
              <w:rPr>
                <w:rFonts w:ascii="Times New Roman" w:hAnsi="Times New Roman" w:cs="Times New Roman"/>
                <w:sz w:val="20"/>
              </w:rPr>
              <w:t>д)</w:t>
            </w:r>
          </w:p>
        </w:tc>
        <w:tc>
          <w:tcPr>
            <w:tcW w:w="1949" w:type="dxa"/>
            <w:gridSpan w:val="2"/>
          </w:tcPr>
          <w:p w:rsidR="00142A4B" w:rsidRPr="00687C49" w:rsidRDefault="00DB28DF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1992" w:type="dxa"/>
            <w:gridSpan w:val="2"/>
          </w:tcPr>
          <w:p w:rsidR="00142A4B" w:rsidRPr="00687C49" w:rsidRDefault="00DB28DF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3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G0482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19018-30-3</w:t>
            </w:r>
          </w:p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G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limepiride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impurity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С</w:t>
            </w:r>
          </w:p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(methyl[[4-[2-[[(3-ethyl-4-methyl-2-oxo -2.3-dihydro-1H-pyrroll-yl)-1-carbonyl]amino]ethyl]sulfonyl]carbamate)</w:t>
            </w:r>
          </w:p>
        </w:tc>
        <w:tc>
          <w:tcPr>
            <w:tcW w:w="3420" w:type="dxa"/>
          </w:tcPr>
          <w:p w:rsidR="00142A4B" w:rsidRPr="00687C49" w:rsidRDefault="00605829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Гл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меп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рид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у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142A4B" w:rsidRPr="00687C49">
              <w:rPr>
                <w:rFonts w:ascii="Times New Roman" w:hAnsi="Times New Roman" w:cs="Times New Roman"/>
                <w:sz w:val="20"/>
              </w:rPr>
              <w:t>С</w:t>
            </w:r>
          </w:p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(метил[[4-[2-[[(</w:t>
            </w:r>
            <w:r w:rsidR="00605829" w:rsidRPr="00687C49">
              <w:rPr>
                <w:rFonts w:ascii="Times New Roman" w:hAnsi="Times New Roman" w:cs="Times New Roman"/>
                <w:sz w:val="20"/>
              </w:rPr>
              <w:t>3-етил-4-метил-2-оксо-2.3-дигі</w:t>
            </w:r>
            <w:r w:rsidRPr="00687C49">
              <w:rPr>
                <w:rFonts w:ascii="Times New Roman" w:hAnsi="Times New Roman" w:cs="Times New Roman"/>
                <w:sz w:val="20"/>
              </w:rPr>
              <w:t>дро-1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H</w:t>
            </w:r>
            <w:r w:rsidR="00605829" w:rsidRPr="00687C49">
              <w:rPr>
                <w:rFonts w:ascii="Times New Roman" w:hAnsi="Times New Roman" w:cs="Times New Roman"/>
                <w:sz w:val="20"/>
              </w:rPr>
              <w:t>-пурол-іл)-1-карбоні</w:t>
            </w:r>
            <w:r w:rsidRPr="00687C49">
              <w:rPr>
                <w:rFonts w:ascii="Times New Roman" w:hAnsi="Times New Roman" w:cs="Times New Roman"/>
                <w:sz w:val="20"/>
              </w:rPr>
              <w:t>л]</w:t>
            </w:r>
            <w:r w:rsidR="00605829" w:rsidRPr="00687C49">
              <w:rPr>
                <w:rFonts w:ascii="Times New Roman" w:hAnsi="Times New Roman" w:cs="Times New Roman"/>
                <w:sz w:val="20"/>
              </w:rPr>
              <w:t>амі</w:t>
            </w:r>
            <w:r w:rsidRPr="00687C49">
              <w:rPr>
                <w:rFonts w:ascii="Times New Roman" w:hAnsi="Times New Roman" w:cs="Times New Roman"/>
                <w:sz w:val="20"/>
              </w:rPr>
              <w:t>но]</w:t>
            </w:r>
            <w:r w:rsidR="00605829" w:rsidRPr="00687C49">
              <w:rPr>
                <w:rFonts w:ascii="Times New Roman" w:hAnsi="Times New Roman" w:cs="Times New Roman"/>
                <w:sz w:val="20"/>
              </w:rPr>
              <w:t>еєї</w:t>
            </w:r>
            <w:r w:rsidRPr="00687C49">
              <w:rPr>
                <w:rFonts w:ascii="Times New Roman" w:hAnsi="Times New Roman" w:cs="Times New Roman"/>
                <w:sz w:val="20"/>
              </w:rPr>
              <w:t>л]</w:t>
            </w:r>
            <w:r w:rsidR="00605829" w:rsidRPr="00687C49">
              <w:rPr>
                <w:rFonts w:ascii="Times New Roman" w:hAnsi="Times New Roman" w:cs="Times New Roman"/>
                <w:sz w:val="20"/>
              </w:rPr>
              <w:t>сульфані</w:t>
            </w:r>
            <w:r w:rsidRPr="00687C49">
              <w:rPr>
                <w:rFonts w:ascii="Times New Roman" w:hAnsi="Times New Roman" w:cs="Times New Roman"/>
                <w:sz w:val="20"/>
              </w:rPr>
              <w:t>л]карбамат)</w:t>
            </w:r>
          </w:p>
        </w:tc>
        <w:tc>
          <w:tcPr>
            <w:tcW w:w="1949" w:type="dxa"/>
            <w:gridSpan w:val="2"/>
          </w:tcPr>
          <w:p w:rsidR="00142A4B" w:rsidRPr="00687C49" w:rsidRDefault="00DB28DF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1992" w:type="dxa"/>
            <w:gridSpan w:val="2"/>
          </w:tcPr>
          <w:p w:rsidR="00142A4B" w:rsidRPr="00687C49" w:rsidRDefault="00DB28DF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3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048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548" w:type="dxa"/>
          </w:tcPr>
          <w:p w:rsidR="004D351D" w:rsidRPr="00687C49" w:rsidRDefault="00697C1B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129722-12-9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Aripiprazol</w:t>
            </w:r>
            <w:r w:rsidR="008A5D98" w:rsidRPr="00687C49">
              <w:rPr>
                <w:rFonts w:ascii="Times New Roman" w:hAnsi="Times New Roman" w:cs="Times New Roman"/>
                <w:sz w:val="20"/>
                <w:lang w:val="en-US"/>
              </w:rPr>
              <w:t>e</w:t>
            </w:r>
          </w:p>
        </w:tc>
        <w:tc>
          <w:tcPr>
            <w:tcW w:w="3420" w:type="dxa"/>
          </w:tcPr>
          <w:p w:rsidR="004D351D" w:rsidRPr="00687C49" w:rsidRDefault="00605829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Аріпі</w:t>
            </w:r>
            <w:r w:rsidR="004D351D" w:rsidRPr="00687C49">
              <w:rPr>
                <w:rFonts w:ascii="Times New Roman" w:hAnsi="Times New Roman" w:cs="Times New Roman"/>
                <w:sz w:val="20"/>
                <w:lang w:val="ru-RU"/>
              </w:rPr>
              <w:t>празол</w:t>
            </w:r>
          </w:p>
        </w:tc>
        <w:tc>
          <w:tcPr>
            <w:tcW w:w="1949" w:type="dxa"/>
            <w:gridSpan w:val="2"/>
          </w:tcPr>
          <w:p w:rsidR="008A5D98" w:rsidRPr="00687C49" w:rsidRDefault="00DB28D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DB28D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8A5D98"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4D351D" w:rsidRPr="00687C49" w:rsidRDefault="00DB28D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8A5D98" w:rsidRPr="00687C49" w:rsidRDefault="00DB28D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A5D9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8A5D98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4D351D" w:rsidRPr="00687C49" w:rsidRDefault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U048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128-13-2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Ursodeoxycholic Acid</w:t>
            </w:r>
          </w:p>
        </w:tc>
        <w:tc>
          <w:tcPr>
            <w:tcW w:w="3420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Кислота урсоде</w:t>
            </w:r>
            <w:r w:rsidR="00C63EFA" w:rsidRPr="00687C49">
              <w:rPr>
                <w:rFonts w:ascii="Times New Roman" w:hAnsi="Times New Roman" w:cs="Times New Roman"/>
                <w:sz w:val="20"/>
                <w:lang w:val="ru-RU"/>
              </w:rPr>
              <w:t>зоксихолева</w:t>
            </w:r>
          </w:p>
        </w:tc>
        <w:tc>
          <w:tcPr>
            <w:tcW w:w="1949" w:type="dxa"/>
            <w:gridSpan w:val="2"/>
          </w:tcPr>
          <w:p w:rsidR="00142A4B" w:rsidRPr="00687C49" w:rsidRDefault="00DB28DF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, Д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, КВ</w:t>
            </w:r>
          </w:p>
        </w:tc>
        <w:tc>
          <w:tcPr>
            <w:tcW w:w="1992" w:type="dxa"/>
            <w:gridSpan w:val="2"/>
          </w:tcPr>
          <w:p w:rsidR="00142A4B" w:rsidRPr="00687C49" w:rsidRDefault="00DB28DF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0485</w:t>
            </w:r>
          </w:p>
        </w:tc>
        <w:tc>
          <w:tcPr>
            <w:tcW w:w="1548" w:type="dxa"/>
          </w:tcPr>
          <w:p w:rsidR="004D351D" w:rsidRPr="00687C49" w:rsidRDefault="00697C1B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24390-14-5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Doxycycline hyclate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3420" w:type="dxa"/>
          </w:tcPr>
          <w:p w:rsidR="004D351D" w:rsidRPr="00687C49" w:rsidRDefault="00C63EFA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ксицикліну хі</w:t>
            </w:r>
            <w:r w:rsidR="004D351D" w:rsidRPr="00687C49">
              <w:rPr>
                <w:rFonts w:ascii="Times New Roman" w:hAnsi="Times New Roman" w:cs="Times New Roman"/>
                <w:sz w:val="20"/>
                <w:lang w:val="ru-RU"/>
              </w:rPr>
              <w:t>клат</w:t>
            </w:r>
          </w:p>
        </w:tc>
        <w:tc>
          <w:tcPr>
            <w:tcW w:w="1949" w:type="dxa"/>
            <w:gridSpan w:val="2"/>
          </w:tcPr>
          <w:p w:rsidR="004D351D" w:rsidRPr="00687C49" w:rsidRDefault="00DB28D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, Д, КВ</w:t>
            </w:r>
          </w:p>
        </w:tc>
        <w:tc>
          <w:tcPr>
            <w:tcW w:w="1992" w:type="dxa"/>
            <w:gridSpan w:val="2"/>
          </w:tcPr>
          <w:p w:rsidR="004D351D" w:rsidRPr="00687C49" w:rsidRDefault="00DB28DF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, 3*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3</w:t>
            </w:r>
          </w:p>
        </w:tc>
        <w:tc>
          <w:tcPr>
            <w:tcW w:w="1264" w:type="dxa"/>
            <w:gridSpan w:val="2"/>
          </w:tcPr>
          <w:p w:rsidR="004D351D" w:rsidRPr="00687C49" w:rsidRDefault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N0486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9-26-7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Nikethamide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caps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Nicotinic acid diethylamide</w:t>
            </w:r>
          </w:p>
        </w:tc>
        <w:tc>
          <w:tcPr>
            <w:tcW w:w="3420" w:type="dxa"/>
          </w:tcPr>
          <w:p w:rsidR="00142A4B" w:rsidRPr="00687C49" w:rsidRDefault="00C63EFA" w:rsidP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ет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142A4B" w:rsidRPr="00687C49" w:rsidRDefault="00C63EFA" w:rsidP="00C63EF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отинов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 xml:space="preserve"> кисло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ди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л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1949" w:type="dxa"/>
            <w:gridSpan w:val="2"/>
          </w:tcPr>
          <w:p w:rsidR="00142A4B" w:rsidRPr="00687C49" w:rsidRDefault="00DB28DF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</w:t>
            </w:r>
          </w:p>
          <w:p w:rsidR="00142A4B" w:rsidRPr="00687C49" w:rsidRDefault="00DB28DF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</w:p>
          <w:p w:rsidR="00142A4B" w:rsidRPr="00687C49" w:rsidRDefault="00DB28DF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142A4B" w:rsidRPr="00687C49" w:rsidRDefault="00DB28DF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142A4B" w:rsidRPr="00687C49" w:rsidRDefault="00DB28DF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3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0487</w:t>
            </w:r>
          </w:p>
        </w:tc>
        <w:tc>
          <w:tcPr>
            <w:tcW w:w="1548" w:type="dxa"/>
          </w:tcPr>
          <w:p w:rsidR="004D351D" w:rsidRPr="00687C49" w:rsidRDefault="00697C1B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9009-65-8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Protamine Sulfat</w:t>
            </w:r>
          </w:p>
        </w:tc>
        <w:tc>
          <w:tcPr>
            <w:tcW w:w="3420" w:type="dxa"/>
          </w:tcPr>
          <w:p w:rsidR="004D351D" w:rsidRPr="00687C49" w:rsidRDefault="00C63EFA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Протамін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сульфат</w:t>
            </w:r>
          </w:p>
        </w:tc>
        <w:tc>
          <w:tcPr>
            <w:tcW w:w="1949" w:type="dxa"/>
            <w:gridSpan w:val="2"/>
          </w:tcPr>
          <w:p w:rsidR="004D351D" w:rsidRPr="00687C49" w:rsidRDefault="00DB28DF" w:rsidP="00DB28D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зофазне співвідношення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4D351D" w:rsidRPr="00687C49" w:rsidRDefault="00DB28DF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32</w:t>
            </w:r>
          </w:p>
        </w:tc>
        <w:tc>
          <w:tcPr>
            <w:tcW w:w="1264" w:type="dxa"/>
            <w:gridSpan w:val="2"/>
          </w:tcPr>
          <w:p w:rsidR="004D351D" w:rsidRPr="00687C49" w:rsidRDefault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X0488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437-74-1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Xantinol nicotinate</w:t>
            </w:r>
          </w:p>
        </w:tc>
        <w:tc>
          <w:tcPr>
            <w:tcW w:w="3420" w:type="dxa"/>
          </w:tcPr>
          <w:p w:rsidR="00142A4B" w:rsidRPr="00687C49" w:rsidRDefault="00C63EFA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сантин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котинат</w:t>
            </w:r>
          </w:p>
        </w:tc>
        <w:tc>
          <w:tcPr>
            <w:tcW w:w="1949" w:type="dxa"/>
            <w:gridSpan w:val="2"/>
          </w:tcPr>
          <w:p w:rsidR="00142A4B" w:rsidRPr="00687C49" w:rsidRDefault="00DB28DF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42A4B" w:rsidRPr="00687C49" w:rsidRDefault="00DB28DF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DB28D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142A4B" w:rsidRPr="00687C49" w:rsidRDefault="00DB28DF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42A4B" w:rsidRPr="00687C49" w:rsidRDefault="00DB28DF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142A4B" w:rsidRPr="00687C49" w:rsidRDefault="00DB28DF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СФ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48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0489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6131-90-4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odium acetat</w:t>
            </w: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trihydrate</w:t>
            </w:r>
          </w:p>
        </w:tc>
        <w:tc>
          <w:tcPr>
            <w:tcW w:w="3420" w:type="dxa"/>
          </w:tcPr>
          <w:p w:rsidR="00142A4B" w:rsidRPr="00687C49" w:rsidRDefault="00C63EFA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="006D43B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й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 xml:space="preserve"> ац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ат</w:t>
            </w:r>
            <w:r w:rsidR="006D43B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три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949" w:type="dxa"/>
            <w:gridSpan w:val="2"/>
          </w:tcPr>
          <w:p w:rsidR="00142A4B" w:rsidRPr="00687C49" w:rsidRDefault="00DB28DF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142A4B" w:rsidRPr="00687C49" w:rsidRDefault="00DB28DF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0490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520-26-3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Hesperidin</w:t>
            </w:r>
          </w:p>
        </w:tc>
        <w:tc>
          <w:tcPr>
            <w:tcW w:w="3420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есперидин</w:t>
            </w:r>
          </w:p>
        </w:tc>
        <w:tc>
          <w:tcPr>
            <w:tcW w:w="1949" w:type="dxa"/>
            <w:gridSpan w:val="2"/>
          </w:tcPr>
          <w:p w:rsidR="00142A4B" w:rsidRPr="00687C49" w:rsidRDefault="00DB28DF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142A4B" w:rsidRPr="00687C49" w:rsidRDefault="00DB28DF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22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В0491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22457-89-2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Benfotiamine</w:t>
            </w:r>
          </w:p>
        </w:tc>
        <w:tc>
          <w:tcPr>
            <w:tcW w:w="3420" w:type="dxa"/>
          </w:tcPr>
          <w:p w:rsidR="00142A4B" w:rsidRPr="00687C49" w:rsidRDefault="00EF3149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Бенфоти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949" w:type="dxa"/>
            <w:gridSpan w:val="2"/>
          </w:tcPr>
          <w:p w:rsidR="00142A4B" w:rsidRPr="00687C49" w:rsidRDefault="00D1285E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,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142A4B" w:rsidRPr="00687C49" w:rsidRDefault="00D1285E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2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0492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69004-03-1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Toltrazuril</w:t>
            </w:r>
          </w:p>
        </w:tc>
        <w:tc>
          <w:tcPr>
            <w:tcW w:w="3420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олтразурил</w:t>
            </w:r>
          </w:p>
        </w:tc>
        <w:tc>
          <w:tcPr>
            <w:tcW w:w="1949" w:type="dxa"/>
            <w:gridSpan w:val="2"/>
          </w:tcPr>
          <w:p w:rsidR="00142A4B" w:rsidRPr="00687C49" w:rsidRDefault="00D1285E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42A4B" w:rsidRPr="00687C49" w:rsidRDefault="00D1285E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142A4B" w:rsidRPr="00687C49" w:rsidRDefault="00D1285E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142A4B" w:rsidRPr="00687C49" w:rsidRDefault="00D1285E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0493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191217-81-9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Р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ramipexole dihydrochloride monohydrate </w:t>
            </w:r>
          </w:p>
        </w:tc>
        <w:tc>
          <w:tcPr>
            <w:tcW w:w="3420" w:type="dxa"/>
          </w:tcPr>
          <w:p w:rsidR="00142A4B" w:rsidRPr="00687C49" w:rsidRDefault="00EF3149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р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пекс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ди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охлорид моно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949" w:type="dxa"/>
            <w:gridSpan w:val="2"/>
          </w:tcPr>
          <w:p w:rsidR="00142A4B" w:rsidRPr="00687C49" w:rsidRDefault="00D1285E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42A4B" w:rsidRPr="00687C49" w:rsidRDefault="00D1285E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Р,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142A4B" w:rsidRPr="00687C49" w:rsidRDefault="00D1285E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с,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142A4B" w:rsidRPr="00687C49" w:rsidRDefault="00D1285E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3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494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141-53-7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odium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formate</w:t>
            </w:r>
          </w:p>
        </w:tc>
        <w:tc>
          <w:tcPr>
            <w:tcW w:w="3420" w:type="dxa"/>
          </w:tcPr>
          <w:p w:rsidR="00142A4B" w:rsidRPr="00687C49" w:rsidRDefault="00EF3149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="003E55F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й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фор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ат</w:t>
            </w:r>
          </w:p>
        </w:tc>
        <w:tc>
          <w:tcPr>
            <w:tcW w:w="1949" w:type="dxa"/>
            <w:gridSpan w:val="2"/>
          </w:tcPr>
          <w:p w:rsidR="00142A4B" w:rsidRPr="00687C49" w:rsidRDefault="00D1285E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142A4B" w:rsidRPr="00687C49" w:rsidRDefault="00D1285E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17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0495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3615-82-5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Phytin</w:t>
            </w:r>
          </w:p>
        </w:tc>
        <w:tc>
          <w:tcPr>
            <w:tcW w:w="3420" w:type="dxa"/>
          </w:tcPr>
          <w:p w:rsidR="00142A4B" w:rsidRPr="00687C49" w:rsidRDefault="00EF3149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Фі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ин</w:t>
            </w:r>
          </w:p>
        </w:tc>
        <w:tc>
          <w:tcPr>
            <w:tcW w:w="1949" w:type="dxa"/>
            <w:gridSpan w:val="2"/>
          </w:tcPr>
          <w:p w:rsidR="00142A4B" w:rsidRPr="00687C49" w:rsidRDefault="00D1285E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1992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6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EC51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0496</w:t>
            </w:r>
          </w:p>
        </w:tc>
        <w:tc>
          <w:tcPr>
            <w:tcW w:w="1548" w:type="dxa"/>
          </w:tcPr>
          <w:p w:rsidR="004D351D" w:rsidRPr="00687C49" w:rsidRDefault="00E316BE" w:rsidP="00EC5101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7774-34-7</w:t>
            </w:r>
          </w:p>
        </w:tc>
        <w:tc>
          <w:tcPr>
            <w:tcW w:w="2520" w:type="dxa"/>
          </w:tcPr>
          <w:p w:rsidR="004D351D" w:rsidRPr="00687C49" w:rsidRDefault="004D351D" w:rsidP="00EC5101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3420" w:type="dxa"/>
          </w:tcPr>
          <w:p w:rsidR="004D351D" w:rsidRPr="00687C49" w:rsidRDefault="00EF3149" w:rsidP="00EC51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альцію хлорид гексаг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рат</w:t>
            </w:r>
          </w:p>
        </w:tc>
        <w:tc>
          <w:tcPr>
            <w:tcW w:w="1949" w:type="dxa"/>
            <w:gridSpan w:val="2"/>
          </w:tcPr>
          <w:p w:rsidR="004D351D" w:rsidRPr="00687C49" w:rsidRDefault="004D351D" w:rsidP="00EC51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992" w:type="dxa"/>
            <w:gridSpan w:val="2"/>
          </w:tcPr>
          <w:p w:rsidR="004D351D" w:rsidRPr="00687C49" w:rsidRDefault="004D351D" w:rsidP="00EC51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4D351D" w:rsidRPr="00687C49" w:rsidRDefault="004D351D" w:rsidP="00EC510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4D351D" w:rsidRPr="00687C49" w:rsidRDefault="004D351D" w:rsidP="00EC510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4D351D" w:rsidRPr="00687C49" w:rsidRDefault="004D351D" w:rsidP="00EC5101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EC51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М0497</w:t>
            </w:r>
          </w:p>
        </w:tc>
        <w:tc>
          <w:tcPr>
            <w:tcW w:w="1548" w:type="dxa"/>
          </w:tcPr>
          <w:p w:rsidR="004D351D" w:rsidRPr="00687C49" w:rsidRDefault="00FA1C38" w:rsidP="00FA1C38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7791-18-6</w:t>
            </w:r>
          </w:p>
        </w:tc>
        <w:tc>
          <w:tcPr>
            <w:tcW w:w="2520" w:type="dxa"/>
          </w:tcPr>
          <w:p w:rsidR="004D351D" w:rsidRPr="00687C49" w:rsidRDefault="004D351D" w:rsidP="00EC5101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3420" w:type="dxa"/>
          </w:tcPr>
          <w:p w:rsidR="004D351D" w:rsidRPr="00687C49" w:rsidRDefault="00EF3149" w:rsidP="00EC51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Магнію хлорид гексаг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рат</w:t>
            </w:r>
          </w:p>
        </w:tc>
        <w:tc>
          <w:tcPr>
            <w:tcW w:w="1949" w:type="dxa"/>
            <w:gridSpan w:val="2"/>
          </w:tcPr>
          <w:p w:rsidR="004D351D" w:rsidRPr="00687C49" w:rsidRDefault="004D351D" w:rsidP="00EC51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992" w:type="dxa"/>
            <w:gridSpan w:val="2"/>
          </w:tcPr>
          <w:p w:rsidR="004D351D" w:rsidRPr="00687C49" w:rsidRDefault="004D351D" w:rsidP="00EC51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4D351D" w:rsidRPr="00687C49" w:rsidRDefault="004D351D" w:rsidP="00EC510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4D351D" w:rsidRPr="00687C49" w:rsidRDefault="004D351D" w:rsidP="00EC510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4D351D" w:rsidRPr="00687C49" w:rsidRDefault="004D351D" w:rsidP="00EC5101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R0498</w:t>
            </w:r>
          </w:p>
        </w:tc>
        <w:tc>
          <w:tcPr>
            <w:tcW w:w="1548" w:type="dxa"/>
          </w:tcPr>
          <w:p w:rsidR="004D351D" w:rsidRPr="00687C49" w:rsidRDefault="00E316BE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87333-19-5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Ramipril</w:t>
            </w:r>
          </w:p>
        </w:tc>
        <w:tc>
          <w:tcPr>
            <w:tcW w:w="3420" w:type="dxa"/>
          </w:tcPr>
          <w:p w:rsidR="004D351D" w:rsidRPr="00687C49" w:rsidRDefault="0072093B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прил</w:t>
            </w:r>
          </w:p>
        </w:tc>
        <w:tc>
          <w:tcPr>
            <w:tcW w:w="1949" w:type="dxa"/>
            <w:gridSpan w:val="2"/>
          </w:tcPr>
          <w:p w:rsidR="004D351D" w:rsidRPr="00687C49" w:rsidRDefault="00D1285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4D351D" w:rsidRPr="00687C49" w:rsidRDefault="00D1285E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6</w:t>
            </w:r>
          </w:p>
        </w:tc>
        <w:tc>
          <w:tcPr>
            <w:tcW w:w="1264" w:type="dxa"/>
            <w:gridSpan w:val="2"/>
          </w:tcPr>
          <w:p w:rsidR="004D351D" w:rsidRPr="00687C49" w:rsidRDefault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0499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4630-95-9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Prifinium bromide</w:t>
            </w:r>
          </w:p>
        </w:tc>
        <w:tc>
          <w:tcPr>
            <w:tcW w:w="3420" w:type="dxa"/>
          </w:tcPr>
          <w:p w:rsidR="00142A4B" w:rsidRPr="00687C49" w:rsidRDefault="00732F8A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риф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бро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1949" w:type="dxa"/>
            <w:gridSpan w:val="2"/>
          </w:tcPr>
          <w:p w:rsidR="00142A4B" w:rsidRPr="00687C49" w:rsidRDefault="00D1285E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142A4B" w:rsidRPr="00687C49" w:rsidRDefault="00D1285E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3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76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0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420" w:type="dxa"/>
          </w:tcPr>
          <w:p w:rsidR="00142A4B" w:rsidRPr="00687C49" w:rsidRDefault="00732F8A" w:rsidP="00732F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тандартни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й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зразок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аламутності</w:t>
            </w:r>
          </w:p>
        </w:tc>
        <w:tc>
          <w:tcPr>
            <w:tcW w:w="3941" w:type="dxa"/>
            <w:gridSpan w:val="4"/>
          </w:tcPr>
          <w:p w:rsidR="00142A4B" w:rsidRPr="00687C49" w:rsidRDefault="00D1285E" w:rsidP="00AD016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Для стандартизації бактеріальної </w:t>
            </w:r>
            <w:r w:rsidR="00AD016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звісі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при проведенні контролю ростових властивостей поживних середовищ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0501</w:t>
            </w:r>
          </w:p>
        </w:tc>
        <w:tc>
          <w:tcPr>
            <w:tcW w:w="1548" w:type="dxa"/>
          </w:tcPr>
          <w:p w:rsidR="004D351D" w:rsidRPr="00687C49" w:rsidRDefault="00E316B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02767-28-2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evetiracetam</w:t>
            </w:r>
          </w:p>
        </w:tc>
        <w:tc>
          <w:tcPr>
            <w:tcW w:w="3420" w:type="dxa"/>
          </w:tcPr>
          <w:p w:rsidR="004D351D" w:rsidRPr="00687C49" w:rsidRDefault="00AD2D2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Леве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рацетам</w:t>
            </w:r>
          </w:p>
        </w:tc>
        <w:tc>
          <w:tcPr>
            <w:tcW w:w="1714" w:type="dxa"/>
          </w:tcPr>
          <w:p w:rsidR="004D351D" w:rsidRPr="00687C49" w:rsidRDefault="00F75B05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F75B05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F75B0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F75B0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C9684B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45</w:t>
            </w:r>
          </w:p>
        </w:tc>
        <w:tc>
          <w:tcPr>
            <w:tcW w:w="1264" w:type="dxa"/>
            <w:gridSpan w:val="2"/>
          </w:tcPr>
          <w:p w:rsidR="004D351D" w:rsidRPr="00687C49" w:rsidRDefault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0502</w:t>
            </w:r>
          </w:p>
        </w:tc>
        <w:tc>
          <w:tcPr>
            <w:tcW w:w="1548" w:type="dxa"/>
          </w:tcPr>
          <w:p w:rsidR="004D351D" w:rsidRPr="00687C49" w:rsidRDefault="00E316BE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786-21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lozapine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3420" w:type="dxa"/>
          </w:tcPr>
          <w:p w:rsidR="004D351D" w:rsidRPr="00687C49" w:rsidRDefault="00AD2D26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лоза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н*</w:t>
            </w:r>
          </w:p>
        </w:tc>
        <w:tc>
          <w:tcPr>
            <w:tcW w:w="1714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2227" w:type="dxa"/>
            <w:gridSpan w:val="3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*для КВЗ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3*</w:t>
            </w:r>
          </w:p>
        </w:tc>
        <w:tc>
          <w:tcPr>
            <w:tcW w:w="1264" w:type="dxa"/>
            <w:gridSpan w:val="2"/>
          </w:tcPr>
          <w:p w:rsidR="004D351D" w:rsidRPr="00687C49" w:rsidRDefault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А0503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97-59-6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lantoin</w:t>
            </w:r>
          </w:p>
        </w:tc>
        <w:tc>
          <w:tcPr>
            <w:tcW w:w="3420" w:type="dxa"/>
          </w:tcPr>
          <w:p w:rsidR="00142A4B" w:rsidRPr="00687C49" w:rsidRDefault="00AD2D26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Аллантої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н</w:t>
            </w:r>
          </w:p>
        </w:tc>
        <w:tc>
          <w:tcPr>
            <w:tcW w:w="1714" w:type="dxa"/>
          </w:tcPr>
          <w:p w:rsidR="00142A4B" w:rsidRPr="00687C49" w:rsidRDefault="00F75B05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142A4B" w:rsidRPr="00687C49" w:rsidRDefault="00F75B05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N0504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98-92-0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Nicotinamide</w:t>
            </w:r>
          </w:p>
        </w:tc>
        <w:tc>
          <w:tcPr>
            <w:tcW w:w="3420" w:type="dxa"/>
          </w:tcPr>
          <w:p w:rsidR="00142A4B" w:rsidRPr="00687C49" w:rsidRDefault="00AD2D26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отин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1714" w:type="dxa"/>
          </w:tcPr>
          <w:p w:rsidR="00142A4B" w:rsidRPr="00687C49" w:rsidRDefault="00F75B05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142A4B" w:rsidRPr="00687C49" w:rsidRDefault="00F75B05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F0505</w:t>
            </w:r>
          </w:p>
        </w:tc>
        <w:tc>
          <w:tcPr>
            <w:tcW w:w="1548" w:type="dxa"/>
          </w:tcPr>
          <w:p w:rsidR="004D351D" w:rsidRPr="00687C49" w:rsidRDefault="00E316BE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23808-42-6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Fenspiride impurity 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1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(1-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lastRenderedPageBreak/>
              <w:t>phenylethyl-4-hydroxy-4-aminomethylpyperidine dihydrochloride)</w:t>
            </w:r>
          </w:p>
        </w:tc>
        <w:tc>
          <w:tcPr>
            <w:tcW w:w="3420" w:type="dxa"/>
          </w:tcPr>
          <w:p w:rsidR="004D351D" w:rsidRPr="00687C49" w:rsidRDefault="004D351D" w:rsidP="00AD2D2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Фенсп</w:t>
            </w:r>
            <w:r w:rsidR="00AD2D2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риду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="00AD2D2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 (1-фені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л</w:t>
            </w:r>
            <w:r w:rsidR="00AD2D2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="00AD2D26" w:rsidRPr="00687C49">
              <w:rPr>
                <w:rFonts w:ascii="Times New Roman" w:hAnsi="Times New Roman" w:cs="Times New Roman"/>
                <w:b/>
                <w:sz w:val="20"/>
              </w:rPr>
              <w:t>тил</w:t>
            </w:r>
            <w:r w:rsidR="00AD2D26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-</w:t>
            </w:r>
            <w:r w:rsidR="00AD2D26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4-</w:t>
            </w:r>
            <w:r w:rsidR="00AD2D26" w:rsidRPr="00687C49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="00AD2D2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AD2D26" w:rsidRPr="00687C49">
              <w:rPr>
                <w:rFonts w:ascii="Times New Roman" w:hAnsi="Times New Roman" w:cs="Times New Roman"/>
                <w:b/>
                <w:sz w:val="20"/>
              </w:rPr>
              <w:t>дрокси</w:t>
            </w:r>
            <w:r w:rsidR="00AD2D26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-4-</w:t>
            </w:r>
            <w:r w:rsidR="00AD2D26" w:rsidRPr="00687C49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="00AD2D2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AD2D26" w:rsidRPr="00687C49">
              <w:rPr>
                <w:rFonts w:ascii="Times New Roman" w:hAnsi="Times New Roman" w:cs="Times New Roman"/>
                <w:b/>
                <w:sz w:val="20"/>
              </w:rPr>
              <w:t>нометилп</w:t>
            </w:r>
            <w:r w:rsidR="00AD2D2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AD2D26" w:rsidRPr="00687C49">
              <w:rPr>
                <w:rFonts w:ascii="Times New Roman" w:hAnsi="Times New Roman" w:cs="Times New Roman"/>
                <w:b/>
                <w:sz w:val="20"/>
              </w:rPr>
              <w:t>перидин</w:t>
            </w:r>
            <w:r w:rsidR="00AD2D2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="00AD2D26" w:rsidRPr="00687C49">
              <w:rPr>
                <w:rFonts w:ascii="Times New Roman" w:hAnsi="Times New Roman" w:cs="Times New Roman"/>
                <w:b/>
                <w:sz w:val="20"/>
              </w:rPr>
              <w:t>диг</w:t>
            </w:r>
            <w:r w:rsidR="00AD2D2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1714" w:type="dxa"/>
          </w:tcPr>
          <w:p w:rsidR="004D351D" w:rsidRPr="00687C49" w:rsidRDefault="00F75B05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F75B05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142A4B" w:rsidP="0070487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465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N0506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4008-48-4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Nitroxoline</w:t>
            </w:r>
          </w:p>
        </w:tc>
        <w:tc>
          <w:tcPr>
            <w:tcW w:w="3420" w:type="dxa"/>
          </w:tcPr>
          <w:p w:rsidR="00142A4B" w:rsidRPr="00687C49" w:rsidRDefault="002B18E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рокс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</w:tcPr>
          <w:p w:rsidR="00142A4B" w:rsidRPr="00687C49" w:rsidRDefault="00F75B05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Р </w:t>
            </w:r>
          </w:p>
          <w:p w:rsidR="00142A4B" w:rsidRPr="00687C49" w:rsidRDefault="00F75B05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142A4B" w:rsidRPr="00687C49" w:rsidRDefault="00F75B05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142A4B" w:rsidRPr="00687C49" w:rsidRDefault="00F75B05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 xml:space="preserve">Х, СФ 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3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0507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33818-15-4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Citicoline sodium</w:t>
            </w:r>
          </w:p>
        </w:tc>
        <w:tc>
          <w:tcPr>
            <w:tcW w:w="3420" w:type="dxa"/>
          </w:tcPr>
          <w:p w:rsidR="00142A4B" w:rsidRPr="00687C49" w:rsidRDefault="002B18E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Цитик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</w:p>
        </w:tc>
        <w:tc>
          <w:tcPr>
            <w:tcW w:w="1714" w:type="dxa"/>
          </w:tcPr>
          <w:p w:rsidR="00142A4B" w:rsidRPr="00687C49" w:rsidRDefault="00F75B05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42A4B" w:rsidRPr="00687C49" w:rsidRDefault="00F75B05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142A4B" w:rsidRPr="00687C49" w:rsidRDefault="00F75B05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142A4B" w:rsidRPr="00687C49" w:rsidRDefault="00F75B05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42A4B" w:rsidRPr="00687C49" w:rsidRDefault="00F75B05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42A4B" w:rsidRPr="00687C49" w:rsidRDefault="00F75B05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СФ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="00F75B0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22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0508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532-32-1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odium benzoate</w:t>
            </w:r>
          </w:p>
        </w:tc>
        <w:tc>
          <w:tcPr>
            <w:tcW w:w="3420" w:type="dxa"/>
          </w:tcPr>
          <w:p w:rsidR="00142A4B" w:rsidRPr="00687C49" w:rsidRDefault="002B18E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 xml:space="preserve"> бензоат</w:t>
            </w:r>
          </w:p>
        </w:tc>
        <w:tc>
          <w:tcPr>
            <w:tcW w:w="1714" w:type="dxa"/>
          </w:tcPr>
          <w:p w:rsidR="00142A4B" w:rsidRPr="00687C49" w:rsidRDefault="00AE2273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  <w:p w:rsidR="00142A4B" w:rsidRPr="00687C49" w:rsidRDefault="000A38E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142A4B" w:rsidRPr="00687C49" w:rsidRDefault="00AE2273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 xml:space="preserve">с 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142A4B" w:rsidRPr="00687C49" w:rsidRDefault="000A38E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142A4B" w:rsidRPr="00687C49" w:rsidRDefault="000A38E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0508</w:t>
            </w:r>
          </w:p>
        </w:tc>
        <w:tc>
          <w:tcPr>
            <w:tcW w:w="1548" w:type="dxa"/>
          </w:tcPr>
          <w:p w:rsidR="004D351D" w:rsidRPr="00687C49" w:rsidRDefault="00E316BE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6055-06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Morphine*</w:t>
            </w:r>
          </w:p>
        </w:tc>
        <w:tc>
          <w:tcPr>
            <w:tcW w:w="3420" w:type="dxa"/>
          </w:tcPr>
          <w:p w:rsidR="004D351D" w:rsidRPr="00687C49" w:rsidRDefault="00FE37F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орф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дрохлорид*</w:t>
            </w:r>
          </w:p>
        </w:tc>
        <w:tc>
          <w:tcPr>
            <w:tcW w:w="1714" w:type="dxa"/>
          </w:tcPr>
          <w:p w:rsidR="004D351D" w:rsidRPr="00687C49" w:rsidRDefault="008D490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8D490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8D490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8D4901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*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4D351D" w:rsidRPr="00687C49" w:rsidRDefault="004D351D" w:rsidP="0000082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0509</w:t>
            </w:r>
          </w:p>
        </w:tc>
        <w:tc>
          <w:tcPr>
            <w:tcW w:w="1548" w:type="dxa"/>
          </w:tcPr>
          <w:p w:rsidR="004D351D" w:rsidRPr="00687C49" w:rsidRDefault="0002341A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721-50-6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Prilocaine</w:t>
            </w:r>
          </w:p>
        </w:tc>
        <w:tc>
          <w:tcPr>
            <w:tcW w:w="3420" w:type="dxa"/>
          </w:tcPr>
          <w:p w:rsidR="004D351D" w:rsidRPr="00687C49" w:rsidRDefault="00FE37F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Прилокаї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н</w:t>
            </w:r>
          </w:p>
        </w:tc>
        <w:tc>
          <w:tcPr>
            <w:tcW w:w="1714" w:type="dxa"/>
          </w:tcPr>
          <w:p w:rsidR="004D351D" w:rsidRPr="00687C49" w:rsidRDefault="008D490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, 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8D490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</w:tcPr>
          <w:p w:rsidR="004D351D" w:rsidRPr="00687C49" w:rsidRDefault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F0510</w:t>
            </w:r>
          </w:p>
        </w:tc>
        <w:tc>
          <w:tcPr>
            <w:tcW w:w="1548" w:type="dxa"/>
          </w:tcPr>
          <w:p w:rsidR="004D351D" w:rsidRPr="00687C49" w:rsidRDefault="00E316BE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78964-85-9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Fosfomycin trometamol</w:t>
            </w:r>
          </w:p>
        </w:tc>
        <w:tc>
          <w:tcPr>
            <w:tcW w:w="3420" w:type="dxa"/>
          </w:tcPr>
          <w:p w:rsidR="004D351D" w:rsidRPr="00687C49" w:rsidRDefault="00FE37F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Фосфо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ци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 трометамол</w:t>
            </w:r>
          </w:p>
        </w:tc>
        <w:tc>
          <w:tcPr>
            <w:tcW w:w="1714" w:type="dxa"/>
          </w:tcPr>
          <w:p w:rsidR="004D351D" w:rsidRPr="00687C49" w:rsidRDefault="008D490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8D490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6</w:t>
            </w:r>
          </w:p>
        </w:tc>
        <w:tc>
          <w:tcPr>
            <w:tcW w:w="1264" w:type="dxa"/>
            <w:gridSpan w:val="2"/>
          </w:tcPr>
          <w:p w:rsidR="004D351D" w:rsidRPr="00687C49" w:rsidRDefault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0511</w:t>
            </w:r>
          </w:p>
        </w:tc>
        <w:tc>
          <w:tcPr>
            <w:tcW w:w="1548" w:type="dxa"/>
          </w:tcPr>
          <w:p w:rsidR="004D351D" w:rsidRPr="00687C49" w:rsidRDefault="00E316BE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60-80-0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Phenazone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Феназон</w:t>
            </w:r>
          </w:p>
        </w:tc>
        <w:tc>
          <w:tcPr>
            <w:tcW w:w="1714" w:type="dxa"/>
          </w:tcPr>
          <w:p w:rsidR="004D351D" w:rsidRPr="00687C49" w:rsidRDefault="008D490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8D490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4D351D" w:rsidRPr="00687C49" w:rsidRDefault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O0512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Orphenadrine citrate impurity B (usp)</w:t>
            </w:r>
          </w:p>
        </w:tc>
        <w:tc>
          <w:tcPr>
            <w:tcW w:w="3420" w:type="dxa"/>
          </w:tcPr>
          <w:p w:rsidR="00142A4B" w:rsidRPr="00687C49" w:rsidRDefault="00FE37FD" w:rsidP="00FE37FD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O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рфенадрину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цитрату</w:t>
            </w:r>
            <w:r w:rsidR="00142A4B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  <w:r w:rsidR="00142A4B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B (usp) </w:t>
            </w:r>
          </w:p>
        </w:tc>
        <w:tc>
          <w:tcPr>
            <w:tcW w:w="1714" w:type="dxa"/>
          </w:tcPr>
          <w:p w:rsidR="00142A4B" w:rsidRPr="00687C49" w:rsidRDefault="008D4901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142A4B" w:rsidRPr="00687C49" w:rsidRDefault="008D4901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0513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638-23-3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Carbocisteine</w:t>
            </w:r>
          </w:p>
        </w:tc>
        <w:tc>
          <w:tcPr>
            <w:tcW w:w="3420" w:type="dxa"/>
          </w:tcPr>
          <w:p w:rsidR="00142A4B" w:rsidRPr="00687C49" w:rsidRDefault="00FE37FD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Карбоцисте</w:t>
            </w:r>
            <w:r w:rsidR="00DD0268" w:rsidRPr="00687C49">
              <w:rPr>
                <w:rFonts w:ascii="Times New Roman" w:hAnsi="Times New Roman" w:cs="Times New Roman"/>
                <w:sz w:val="20"/>
                <w:lang w:val="ru-RU"/>
              </w:rPr>
              <w:t>ї</w:t>
            </w:r>
            <w:r w:rsidR="00142A4B" w:rsidRPr="00687C49">
              <w:rPr>
                <w:rFonts w:ascii="Times New Roman" w:hAnsi="Times New Roman" w:cs="Times New Roman"/>
                <w:sz w:val="20"/>
                <w:lang w:val="ru-RU"/>
              </w:rPr>
              <w:t>н</w:t>
            </w:r>
          </w:p>
        </w:tc>
        <w:tc>
          <w:tcPr>
            <w:tcW w:w="1714" w:type="dxa"/>
          </w:tcPr>
          <w:p w:rsidR="00142A4B" w:rsidRPr="00687C49" w:rsidRDefault="008D4901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8D490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142A4B" w:rsidRPr="00687C49" w:rsidRDefault="008D4901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42A4B" w:rsidRPr="00687C49" w:rsidRDefault="008D4901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3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0513</w:t>
            </w:r>
          </w:p>
        </w:tc>
        <w:tc>
          <w:tcPr>
            <w:tcW w:w="1548" w:type="dxa"/>
          </w:tcPr>
          <w:p w:rsidR="004D351D" w:rsidRPr="00687C49" w:rsidRDefault="00606681" w:rsidP="00FB0F69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125-80-4</w:t>
            </w:r>
          </w:p>
        </w:tc>
        <w:tc>
          <w:tcPr>
            <w:tcW w:w="2520" w:type="dxa"/>
          </w:tcPr>
          <w:p w:rsidR="004D351D" w:rsidRPr="00687C49" w:rsidRDefault="004D351D" w:rsidP="00FB0F69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Promedole hydrochloride*</w:t>
            </w:r>
          </w:p>
        </w:tc>
        <w:tc>
          <w:tcPr>
            <w:tcW w:w="3420" w:type="dxa"/>
          </w:tcPr>
          <w:p w:rsidR="004D351D" w:rsidRPr="00687C49" w:rsidRDefault="00FE37F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Промедолу гі</w:t>
            </w:r>
            <w:r w:rsidR="004D351D" w:rsidRPr="00687C49">
              <w:rPr>
                <w:rFonts w:ascii="Times New Roman" w:hAnsi="Times New Roman" w:cs="Times New Roman"/>
                <w:sz w:val="20"/>
                <w:lang w:val="ru-RU"/>
              </w:rPr>
              <w:t>дрохлорид*</w:t>
            </w:r>
          </w:p>
        </w:tc>
        <w:tc>
          <w:tcPr>
            <w:tcW w:w="1714" w:type="dxa"/>
          </w:tcPr>
          <w:p w:rsidR="004D351D" w:rsidRPr="00687C49" w:rsidRDefault="008D490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, 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8D490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ТШХ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*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4D351D" w:rsidP="00244AB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EC510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0514</w:t>
            </w:r>
          </w:p>
        </w:tc>
        <w:tc>
          <w:tcPr>
            <w:tcW w:w="1548" w:type="dxa"/>
          </w:tcPr>
          <w:p w:rsidR="004D351D" w:rsidRPr="00687C49" w:rsidRDefault="009F7D54" w:rsidP="00EC510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9089-24-8</w:t>
            </w:r>
          </w:p>
        </w:tc>
        <w:tc>
          <w:tcPr>
            <w:tcW w:w="2520" w:type="dxa"/>
          </w:tcPr>
          <w:p w:rsidR="004D351D" w:rsidRPr="00687C49" w:rsidRDefault="004D351D" w:rsidP="00EC510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yromecain</w:t>
            </w:r>
          </w:p>
        </w:tc>
        <w:tc>
          <w:tcPr>
            <w:tcW w:w="3420" w:type="dxa"/>
          </w:tcPr>
          <w:p w:rsidR="004D351D" w:rsidRPr="00687C49" w:rsidRDefault="00FE37FD" w:rsidP="00EC5101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Пиромекаі</w:t>
            </w:r>
            <w:r w:rsidR="004D351D" w:rsidRPr="00687C49">
              <w:rPr>
                <w:rFonts w:ascii="Times New Roman" w:hAnsi="Times New Roman" w:cs="Times New Roman"/>
                <w:sz w:val="20"/>
                <w:lang w:val="ru-RU"/>
              </w:rPr>
              <w:t>н</w:t>
            </w:r>
          </w:p>
        </w:tc>
        <w:tc>
          <w:tcPr>
            <w:tcW w:w="1714" w:type="dxa"/>
          </w:tcPr>
          <w:p w:rsidR="004D351D" w:rsidRPr="00687C49" w:rsidRDefault="004D351D" w:rsidP="00EC51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8D490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4D351D" w:rsidP="00EC51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EC510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EC510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4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142A4B" w:rsidP="001E325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82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0515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8109-81-4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bCs/>
                <w:sz w:val="20"/>
                <w:lang w:eastAsia="ar-S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Butamirate сitrate</w:t>
            </w:r>
          </w:p>
        </w:tc>
        <w:tc>
          <w:tcPr>
            <w:tcW w:w="3420" w:type="dxa"/>
          </w:tcPr>
          <w:p w:rsidR="00142A4B" w:rsidRPr="00687C49" w:rsidRDefault="00FE37FD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Бутамірату</w:t>
            </w:r>
            <w:r w:rsidR="00142A4B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цитрат</w:t>
            </w:r>
          </w:p>
        </w:tc>
        <w:tc>
          <w:tcPr>
            <w:tcW w:w="1714" w:type="dxa"/>
          </w:tcPr>
          <w:p w:rsidR="00142A4B" w:rsidRPr="00687C49" w:rsidRDefault="008D4901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П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О</w:t>
            </w:r>
          </w:p>
        </w:tc>
        <w:tc>
          <w:tcPr>
            <w:tcW w:w="2227" w:type="dxa"/>
            <w:gridSpan w:val="3"/>
          </w:tcPr>
          <w:p w:rsidR="00142A4B" w:rsidRPr="00687C49" w:rsidRDefault="008D4901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42A4B" w:rsidRPr="00687C49" w:rsidRDefault="008D4901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Х, ТШ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42A4B" w:rsidRPr="00687C49" w:rsidRDefault="008D4901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0516</w:t>
            </w:r>
          </w:p>
        </w:tc>
        <w:tc>
          <w:tcPr>
            <w:tcW w:w="1548" w:type="dxa"/>
          </w:tcPr>
          <w:p w:rsidR="005D6506" w:rsidRPr="00687C49" w:rsidRDefault="005D6506" w:rsidP="005D6506">
            <w:pPr>
              <w:pStyle w:val="docdata"/>
              <w:tabs>
                <w:tab w:val="left" w:pos="0"/>
              </w:tabs>
              <w:spacing w:before="0" w:beforeAutospacing="0" w:after="0" w:afterAutospacing="0" w:line="10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439-14-5</w:t>
            </w:r>
          </w:p>
          <w:p w:rsidR="004D351D" w:rsidRPr="00687C49" w:rsidRDefault="004D351D" w:rsidP="00046347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4D351D" w:rsidRPr="00687C49" w:rsidRDefault="004D351D" w:rsidP="00046347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iazepam for system suitability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3420" w:type="dxa"/>
          </w:tcPr>
          <w:p w:rsidR="004D351D" w:rsidRPr="00687C49" w:rsidRDefault="00FE37FD" w:rsidP="00FE37FD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іазепам для переві</w:t>
            </w:r>
            <w:r w:rsidR="004D351D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рки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придатності хроматографічної системи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>*</w:t>
            </w:r>
          </w:p>
        </w:tc>
        <w:tc>
          <w:tcPr>
            <w:tcW w:w="1714" w:type="dxa"/>
          </w:tcPr>
          <w:p w:rsidR="004D351D" w:rsidRPr="00687C49" w:rsidRDefault="008D490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8D490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030817" w:rsidP="00244AB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?</w:t>
            </w:r>
          </w:p>
        </w:tc>
      </w:tr>
      <w:tr w:rsidR="004D351D" w:rsidRPr="00687C49" w:rsidTr="00833398">
        <w:trPr>
          <w:trHeight w:val="553"/>
        </w:trPr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D0517</w:t>
            </w:r>
          </w:p>
        </w:tc>
        <w:tc>
          <w:tcPr>
            <w:tcW w:w="1548" w:type="dxa"/>
          </w:tcPr>
          <w:p w:rsidR="004D351D" w:rsidRPr="00687C49" w:rsidRDefault="009F7D54" w:rsidP="00FB0F6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439-14-5</w:t>
            </w:r>
          </w:p>
        </w:tc>
        <w:tc>
          <w:tcPr>
            <w:tcW w:w="2520" w:type="dxa"/>
          </w:tcPr>
          <w:p w:rsidR="004D351D" w:rsidRPr="00687C49" w:rsidRDefault="004D351D" w:rsidP="00FB0F6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iazepam*</w:t>
            </w:r>
          </w:p>
        </w:tc>
        <w:tc>
          <w:tcPr>
            <w:tcW w:w="3420" w:type="dxa"/>
          </w:tcPr>
          <w:p w:rsidR="004D351D" w:rsidRPr="00687C49" w:rsidRDefault="00FE37F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і</w:t>
            </w:r>
            <w:r w:rsidR="004D351D" w:rsidRPr="00687C49">
              <w:rPr>
                <w:rFonts w:ascii="Times New Roman" w:hAnsi="Times New Roman" w:cs="Times New Roman"/>
                <w:sz w:val="20"/>
                <w:lang w:val="ru-RU"/>
              </w:rPr>
              <w:t>азепам</w:t>
            </w:r>
            <w:r w:rsidR="004D351D" w:rsidRPr="00687C49">
              <w:rPr>
                <w:rFonts w:ascii="Times New Roman" w:hAnsi="Times New Roman" w:cs="Times New Roman"/>
                <w:sz w:val="20"/>
              </w:rPr>
              <w:t>*</w:t>
            </w:r>
          </w:p>
        </w:tc>
        <w:tc>
          <w:tcPr>
            <w:tcW w:w="1714" w:type="dxa"/>
          </w:tcPr>
          <w:p w:rsidR="004D351D" w:rsidRPr="00687C49" w:rsidRDefault="008D490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, Д, Р, О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8D4901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* для ЗН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030817" w:rsidP="00244AB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?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EC510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0518</w:t>
            </w:r>
          </w:p>
        </w:tc>
        <w:tc>
          <w:tcPr>
            <w:tcW w:w="1548" w:type="dxa"/>
          </w:tcPr>
          <w:p w:rsidR="004D351D" w:rsidRPr="00687C49" w:rsidRDefault="00A5614C" w:rsidP="00EC5101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716-61-0</w:t>
            </w:r>
          </w:p>
        </w:tc>
        <w:tc>
          <w:tcPr>
            <w:tcW w:w="2520" w:type="dxa"/>
          </w:tcPr>
          <w:p w:rsidR="00586D88" w:rsidRPr="00687C49" w:rsidRDefault="00523213" w:rsidP="00586D88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2-amino-1-(4-nitrophenyl)propane-1,3-diol (BP)</w:t>
            </w:r>
            <w:r w:rsidR="00586D8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 xml:space="preserve"> Chloramphenicol impurity </w:t>
            </w:r>
            <w:r w:rsidR="00586D8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t>(Levoamine)</w:t>
            </w:r>
          </w:p>
          <w:p w:rsidR="004D351D" w:rsidRPr="00687C49" w:rsidRDefault="004D351D" w:rsidP="00586D88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3420" w:type="dxa"/>
          </w:tcPr>
          <w:p w:rsidR="004D351D" w:rsidRPr="00687C49" w:rsidRDefault="00FE37FD" w:rsidP="00586D88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Хлорамфеніколу</w:t>
            </w:r>
            <w:r w:rsidR="004D351D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(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Левоамі</w:t>
            </w:r>
            <w:r w:rsidR="00586D88" w:rsidRPr="00687C49">
              <w:rPr>
                <w:rFonts w:ascii="Times New Roman" w:hAnsi="Times New Roman" w:cs="Times New Roman"/>
                <w:sz w:val="20"/>
                <w:lang w:val="ru-RU"/>
              </w:rPr>
              <w:t>н</w:t>
            </w:r>
            <w:r w:rsidR="00586D88" w:rsidRPr="00687C49">
              <w:rPr>
                <w:rFonts w:ascii="Times New Roman" w:hAnsi="Times New Roman" w:cs="Times New Roman"/>
                <w:sz w:val="20"/>
                <w:lang w:val="en-US"/>
              </w:rPr>
              <w:t>)</w:t>
            </w:r>
          </w:p>
          <w:p w:rsidR="00586D88" w:rsidRPr="00687C49" w:rsidRDefault="00FE37FD" w:rsidP="00586D88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2-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аміно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-1-(4-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нітрофеніл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)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пропан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-1,3-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і</w:t>
            </w:r>
            <w:r w:rsidR="00586D88" w:rsidRPr="00687C49">
              <w:rPr>
                <w:rFonts w:ascii="Times New Roman" w:hAnsi="Times New Roman" w:cs="Times New Roman"/>
                <w:sz w:val="20"/>
                <w:lang w:val="ru-RU"/>
              </w:rPr>
              <w:t>ол</w:t>
            </w:r>
          </w:p>
        </w:tc>
        <w:tc>
          <w:tcPr>
            <w:tcW w:w="1714" w:type="dxa"/>
          </w:tcPr>
          <w:p w:rsidR="004D351D" w:rsidRPr="00687C49" w:rsidRDefault="00D035D7" w:rsidP="00EC51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D035D7" w:rsidP="00EC51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52321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586D88" w:rsidP="00EC510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523213" w:rsidP="00EC510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5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142A4B" w:rsidP="005232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820</w:t>
            </w:r>
            <w:r w:rsidR="0003081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?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0519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6381-92-6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isodium edetate</w:t>
            </w:r>
          </w:p>
        </w:tc>
        <w:tc>
          <w:tcPr>
            <w:tcW w:w="3420" w:type="dxa"/>
          </w:tcPr>
          <w:p w:rsidR="00142A4B" w:rsidRPr="00687C49" w:rsidRDefault="00FE37FD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инатрію е</w:t>
            </w:r>
            <w:r w:rsidR="00142A4B" w:rsidRPr="00687C49">
              <w:rPr>
                <w:rFonts w:ascii="Times New Roman" w:hAnsi="Times New Roman" w:cs="Times New Roman"/>
                <w:sz w:val="20"/>
                <w:lang w:val="ru-RU"/>
              </w:rPr>
              <w:t>детат</w:t>
            </w:r>
          </w:p>
        </w:tc>
        <w:tc>
          <w:tcPr>
            <w:tcW w:w="1714" w:type="dxa"/>
          </w:tcPr>
          <w:p w:rsidR="00142A4B" w:rsidRPr="00687C49" w:rsidRDefault="00D035D7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,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D035D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142A4B" w:rsidRPr="00687C49" w:rsidRDefault="00D035D7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42A4B" w:rsidRPr="00687C49" w:rsidRDefault="00D035D7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0,1 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0520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219861-08-2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Escitalopram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xalate</w:t>
            </w:r>
          </w:p>
        </w:tc>
        <w:tc>
          <w:tcPr>
            <w:tcW w:w="3420" w:type="dxa"/>
          </w:tcPr>
          <w:p w:rsidR="00142A4B" w:rsidRPr="00687C49" w:rsidRDefault="00FE37FD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Есциталопраму</w:t>
            </w:r>
            <w:r w:rsidR="00142A4B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оксалат</w:t>
            </w:r>
          </w:p>
        </w:tc>
        <w:tc>
          <w:tcPr>
            <w:tcW w:w="1714" w:type="dxa"/>
          </w:tcPr>
          <w:p w:rsidR="00142A4B" w:rsidRPr="00687C49" w:rsidRDefault="00D035D7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42A4B" w:rsidRPr="00687C49" w:rsidRDefault="002944FC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142A4B" w:rsidRPr="00687C49" w:rsidRDefault="002944FC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</w:t>
            </w:r>
            <w:r w:rsidR="002944F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142A4B" w:rsidRPr="00687C49" w:rsidRDefault="00D035D7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42A4B" w:rsidRPr="00687C49" w:rsidRDefault="002944FC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142A4B" w:rsidRPr="00687C49" w:rsidRDefault="002944FC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42A4B" w:rsidRPr="00687C49" w:rsidRDefault="002944FC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6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0521</w:t>
            </w:r>
          </w:p>
        </w:tc>
        <w:tc>
          <w:tcPr>
            <w:tcW w:w="1548" w:type="dxa"/>
          </w:tcPr>
          <w:p w:rsidR="004D351D" w:rsidRPr="00687C49" w:rsidRDefault="0057714D" w:rsidP="00046347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28981-97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lprazolam</w:t>
            </w:r>
          </w:p>
        </w:tc>
        <w:tc>
          <w:tcPr>
            <w:tcW w:w="3420" w:type="dxa"/>
          </w:tcPr>
          <w:p w:rsidR="004D351D" w:rsidRPr="00687C49" w:rsidRDefault="004D351D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Алпразолам*</w:t>
            </w:r>
          </w:p>
        </w:tc>
        <w:tc>
          <w:tcPr>
            <w:tcW w:w="1714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2227" w:type="dxa"/>
            <w:gridSpan w:val="3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030817" w:rsidP="00244AB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?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0522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51-42-3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drenaline tartrate Epinephrine bitartrate</w:t>
            </w:r>
          </w:p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drenaline acid tartrate</w:t>
            </w:r>
          </w:p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pinephrine acid tartrate</w:t>
            </w:r>
          </w:p>
        </w:tc>
        <w:tc>
          <w:tcPr>
            <w:tcW w:w="3420" w:type="dxa"/>
          </w:tcPr>
          <w:p w:rsidR="00142A4B" w:rsidRPr="00687C49" w:rsidRDefault="0022206C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Адреналіну тартрат (епінефрину бі</w:t>
            </w:r>
            <w:r w:rsidR="00142A4B" w:rsidRPr="00687C49">
              <w:rPr>
                <w:rFonts w:ascii="Times New Roman" w:hAnsi="Times New Roman" w:cs="Times New Roman"/>
                <w:sz w:val="20"/>
                <w:lang w:val="ru-RU"/>
              </w:rPr>
              <w:t>тартрат)</w:t>
            </w:r>
          </w:p>
        </w:tc>
        <w:tc>
          <w:tcPr>
            <w:tcW w:w="1714" w:type="dxa"/>
          </w:tcPr>
          <w:p w:rsidR="00142A4B" w:rsidRPr="00687C49" w:rsidRDefault="002944FC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42A4B" w:rsidRPr="00687C49" w:rsidRDefault="002944FC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42A4B" w:rsidRPr="00687C49" w:rsidRDefault="002944FC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2944F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142A4B" w:rsidRPr="00687C49" w:rsidRDefault="002944FC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42A4B" w:rsidRPr="00687C49" w:rsidRDefault="002944FC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Х, ТШ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142A4B" w:rsidRPr="00687C49" w:rsidRDefault="002944FC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СФ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4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Е0523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27464-43-1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thylmethylhydroxypyridine succinate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(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rmadin)</w:t>
            </w:r>
          </w:p>
        </w:tc>
        <w:tc>
          <w:tcPr>
            <w:tcW w:w="3420" w:type="dxa"/>
          </w:tcPr>
          <w:p w:rsidR="00142A4B" w:rsidRPr="00687C49" w:rsidRDefault="0022206C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Етилметилгідроксипіридину</w:t>
            </w:r>
            <w:r w:rsidR="00142A4B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сукцинат</w:t>
            </w:r>
            <w:r w:rsidR="00142A4B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="00142A4B" w:rsidRPr="00687C49">
              <w:rPr>
                <w:rFonts w:ascii="Times New Roman" w:hAnsi="Times New Roman" w:cs="Times New Roman"/>
                <w:sz w:val="20"/>
                <w:lang w:val="ru-RU"/>
              </w:rPr>
              <w:t>(Армадин)</w:t>
            </w:r>
          </w:p>
        </w:tc>
        <w:tc>
          <w:tcPr>
            <w:tcW w:w="1714" w:type="dxa"/>
          </w:tcPr>
          <w:p w:rsidR="00142A4B" w:rsidRPr="00687C49" w:rsidRDefault="002944FC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142A4B" w:rsidRPr="00687C49" w:rsidRDefault="002944FC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142A4B" w:rsidRPr="00687C49" w:rsidRDefault="002944FC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2944F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142A4B" w:rsidRPr="00687C49" w:rsidRDefault="002944FC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ТШХ, 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42A4B" w:rsidRPr="00687C49" w:rsidRDefault="002944FC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142A4B" w:rsidRPr="00687C49" w:rsidRDefault="002944FC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42A4B" w:rsidRPr="00687C49" w:rsidRDefault="002944FC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4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М0525</w:t>
            </w:r>
          </w:p>
        </w:tc>
        <w:tc>
          <w:tcPr>
            <w:tcW w:w="1548" w:type="dxa"/>
          </w:tcPr>
          <w:p w:rsidR="004D351D" w:rsidRPr="00687C49" w:rsidRDefault="00E66531" w:rsidP="00046347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095-90-5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ethadone hydrochloride</w:t>
            </w:r>
          </w:p>
        </w:tc>
        <w:tc>
          <w:tcPr>
            <w:tcW w:w="3420" w:type="dxa"/>
          </w:tcPr>
          <w:p w:rsidR="004D351D" w:rsidRPr="00687C49" w:rsidRDefault="0022206C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Метадону гі</w:t>
            </w:r>
            <w:r w:rsidR="004D351D" w:rsidRPr="00687C49">
              <w:rPr>
                <w:rFonts w:ascii="Times New Roman" w:hAnsi="Times New Roman" w:cs="Times New Roman"/>
                <w:sz w:val="20"/>
                <w:lang w:val="ru-RU"/>
              </w:rPr>
              <w:t>дрохлорид*</w:t>
            </w:r>
          </w:p>
        </w:tc>
        <w:tc>
          <w:tcPr>
            <w:tcW w:w="1714" w:type="dxa"/>
          </w:tcPr>
          <w:p w:rsidR="004D351D" w:rsidRPr="00687C49" w:rsidRDefault="002944F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2944F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030817" w:rsidP="00D81D2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?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0526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41444-62-6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odeine phosphate hemihydrate*</w:t>
            </w:r>
          </w:p>
        </w:tc>
        <w:tc>
          <w:tcPr>
            <w:tcW w:w="3420" w:type="dxa"/>
          </w:tcPr>
          <w:p w:rsidR="00142A4B" w:rsidRPr="00687C49" w:rsidRDefault="0022206C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Кодеїну фосфат гемігі</w:t>
            </w:r>
            <w:r w:rsidR="00142A4B" w:rsidRPr="00687C49">
              <w:rPr>
                <w:rFonts w:ascii="Times New Roman" w:hAnsi="Times New Roman" w:cs="Times New Roman"/>
                <w:sz w:val="20"/>
                <w:lang w:val="ru-RU"/>
              </w:rPr>
              <w:t>драт*</w:t>
            </w:r>
          </w:p>
        </w:tc>
        <w:tc>
          <w:tcPr>
            <w:tcW w:w="1714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2227" w:type="dxa"/>
            <w:gridSpan w:val="3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086" w:type="dxa"/>
            <w:gridSpan w:val="2"/>
          </w:tcPr>
          <w:p w:rsidR="0035686D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  <w:p w:rsidR="00142A4B" w:rsidRPr="00687C49" w:rsidRDefault="00142A4B" w:rsidP="0035686D">
            <w:pPr>
              <w:ind w:left="-161" w:right="-113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ля </w:t>
            </w:r>
            <w:r w:rsidR="0035686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Ф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арма Старт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D81D2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0527</w:t>
            </w:r>
          </w:p>
        </w:tc>
        <w:tc>
          <w:tcPr>
            <w:tcW w:w="1548" w:type="dxa"/>
          </w:tcPr>
          <w:p w:rsidR="004D351D" w:rsidRPr="00687C49" w:rsidRDefault="00E66531" w:rsidP="00046347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48553-50-8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regabalin</w:t>
            </w:r>
          </w:p>
        </w:tc>
        <w:tc>
          <w:tcPr>
            <w:tcW w:w="3420" w:type="dxa"/>
          </w:tcPr>
          <w:p w:rsidR="004D351D" w:rsidRPr="00687C49" w:rsidRDefault="0022206C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Прегабалі</w:t>
            </w:r>
            <w:r w:rsidR="004D351D" w:rsidRPr="00687C49">
              <w:rPr>
                <w:rFonts w:ascii="Times New Roman" w:hAnsi="Times New Roman" w:cs="Times New Roman"/>
                <w:sz w:val="20"/>
                <w:lang w:val="ru-RU"/>
              </w:rPr>
              <w:t>н</w:t>
            </w:r>
          </w:p>
        </w:tc>
        <w:tc>
          <w:tcPr>
            <w:tcW w:w="1714" w:type="dxa"/>
          </w:tcPr>
          <w:p w:rsidR="004D351D" w:rsidRPr="00687C49" w:rsidRDefault="002944F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2944F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, Д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2944F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2944F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172534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52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142A4B" w:rsidP="00A95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V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528</w:t>
            </w:r>
          </w:p>
        </w:tc>
        <w:tc>
          <w:tcPr>
            <w:tcW w:w="1548" w:type="dxa"/>
          </w:tcPr>
          <w:p w:rsidR="004D351D" w:rsidRPr="00687C49" w:rsidRDefault="00087F71" w:rsidP="00FB0F6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99300-78-4</w:t>
            </w:r>
          </w:p>
        </w:tc>
        <w:tc>
          <w:tcPr>
            <w:tcW w:w="2520" w:type="dxa"/>
          </w:tcPr>
          <w:p w:rsidR="004D351D" w:rsidRPr="00687C49" w:rsidRDefault="004D351D" w:rsidP="00FB0F69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caps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Venlafaxine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hydrochloride*</w:t>
            </w:r>
          </w:p>
        </w:tc>
        <w:tc>
          <w:tcPr>
            <w:tcW w:w="3420" w:type="dxa"/>
          </w:tcPr>
          <w:p w:rsidR="004D351D" w:rsidRPr="00687C49" w:rsidRDefault="0022206C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lastRenderedPageBreak/>
              <w:t>Венлафаксину гі</w:t>
            </w:r>
            <w:r w:rsidR="004D351D" w:rsidRPr="00687C49">
              <w:rPr>
                <w:rFonts w:ascii="Times New Roman" w:hAnsi="Times New Roman" w:cs="Times New Roman"/>
                <w:sz w:val="20"/>
                <w:lang w:val="ru-RU"/>
              </w:rPr>
              <w:t>дрохлорид*</w:t>
            </w:r>
          </w:p>
        </w:tc>
        <w:tc>
          <w:tcPr>
            <w:tcW w:w="1714" w:type="dxa"/>
          </w:tcPr>
          <w:p w:rsidR="004D351D" w:rsidRPr="00687C49" w:rsidRDefault="00AE2273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, Р, ОВ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AE2273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*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030817" w:rsidP="00D81D2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?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EC5101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F0529</w:t>
            </w:r>
          </w:p>
        </w:tc>
        <w:tc>
          <w:tcPr>
            <w:tcW w:w="1548" w:type="dxa"/>
          </w:tcPr>
          <w:p w:rsidR="004D351D" w:rsidRPr="00687C49" w:rsidRDefault="004D351D" w:rsidP="00EC5101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4D351D" w:rsidRPr="00687C49" w:rsidRDefault="004D351D" w:rsidP="00EC5101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420" w:type="dxa"/>
          </w:tcPr>
          <w:p w:rsidR="004D351D" w:rsidRPr="00687C49" w:rsidRDefault="0022206C" w:rsidP="00EC5101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СЗ Фуросеміду для 10-го раунду</w:t>
            </w:r>
            <w:r w:rsidR="004D351D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ППТ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!</w:t>
            </w:r>
          </w:p>
        </w:tc>
        <w:tc>
          <w:tcPr>
            <w:tcW w:w="1714" w:type="dxa"/>
          </w:tcPr>
          <w:p w:rsidR="004D351D" w:rsidRPr="00687C49" w:rsidRDefault="004D351D" w:rsidP="00EC51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</w:tc>
        <w:tc>
          <w:tcPr>
            <w:tcW w:w="2227" w:type="dxa"/>
            <w:gridSpan w:val="3"/>
          </w:tcPr>
          <w:p w:rsidR="004D351D" w:rsidRPr="00687C49" w:rsidRDefault="004D351D" w:rsidP="00EC51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EC510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4D351D" w:rsidRPr="00687C49" w:rsidRDefault="004D351D" w:rsidP="00EC510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4D351D" w:rsidP="00EC510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EC510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0530</w:t>
            </w:r>
          </w:p>
        </w:tc>
        <w:tc>
          <w:tcPr>
            <w:tcW w:w="1548" w:type="dxa"/>
          </w:tcPr>
          <w:p w:rsidR="004D351D" w:rsidRPr="00687C49" w:rsidRDefault="004D351D" w:rsidP="00EC5101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4D351D" w:rsidRPr="00687C49" w:rsidRDefault="004D351D" w:rsidP="00EC5101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420" w:type="dxa"/>
          </w:tcPr>
          <w:p w:rsidR="004D351D" w:rsidRPr="00687C49" w:rsidRDefault="0022206C" w:rsidP="00EC5101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СЗ Ципрофлоксацину г/хл для 10-го раунду</w:t>
            </w:r>
            <w:r w:rsidR="004D351D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ППТ</w:t>
            </w:r>
          </w:p>
        </w:tc>
        <w:tc>
          <w:tcPr>
            <w:tcW w:w="1714" w:type="dxa"/>
          </w:tcPr>
          <w:p w:rsidR="004D351D" w:rsidRPr="00687C49" w:rsidRDefault="002944FC" w:rsidP="00EC51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4D351D" w:rsidRPr="00687C49" w:rsidRDefault="002944FC" w:rsidP="00EC51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EC510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4D351D" w:rsidRPr="00687C49" w:rsidRDefault="004D351D" w:rsidP="00EC510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4D351D" w:rsidP="00EC510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0531</w:t>
            </w:r>
          </w:p>
        </w:tc>
        <w:tc>
          <w:tcPr>
            <w:tcW w:w="1548" w:type="dxa"/>
          </w:tcPr>
          <w:p w:rsidR="004D351D" w:rsidRPr="00687C49" w:rsidRDefault="000F1D71" w:rsidP="00046347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9-51-8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L - Methionine</w:t>
            </w:r>
          </w:p>
        </w:tc>
        <w:tc>
          <w:tcPr>
            <w:tcW w:w="3420" w:type="dxa"/>
          </w:tcPr>
          <w:p w:rsidR="004D351D" w:rsidRPr="00687C49" w:rsidRDefault="00001802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DL-метіоні</w:t>
            </w:r>
            <w:r w:rsidR="004D351D" w:rsidRPr="00687C49">
              <w:rPr>
                <w:rFonts w:ascii="Times New Roman" w:hAnsi="Times New Roman" w:cs="Times New Roman"/>
                <w:sz w:val="20"/>
                <w:lang w:val="ru-RU"/>
              </w:rPr>
              <w:t>н</w:t>
            </w:r>
          </w:p>
        </w:tc>
        <w:tc>
          <w:tcPr>
            <w:tcW w:w="1714" w:type="dxa"/>
          </w:tcPr>
          <w:p w:rsidR="004D351D" w:rsidRPr="00687C49" w:rsidRDefault="002944F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4D351D" w:rsidRPr="00687C49" w:rsidRDefault="002944F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2944F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4D351D" w:rsidRPr="00687C49" w:rsidRDefault="002944F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2944F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4D351D" w:rsidRPr="00687C49" w:rsidRDefault="002944F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81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142A4B" w:rsidP="00A95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P0532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248-42-6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Pitofenone hydrochloride</w:t>
            </w:r>
          </w:p>
        </w:tc>
        <w:tc>
          <w:tcPr>
            <w:tcW w:w="3420" w:type="dxa"/>
          </w:tcPr>
          <w:p w:rsidR="00142A4B" w:rsidRPr="00687C49" w:rsidRDefault="00001802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Пітофенону гі</w:t>
            </w:r>
            <w:r w:rsidR="00142A4B" w:rsidRPr="00687C49">
              <w:rPr>
                <w:rFonts w:ascii="Times New Roman" w:hAnsi="Times New Roman" w:cs="Times New Roman"/>
                <w:sz w:val="20"/>
                <w:lang w:val="ru-RU"/>
              </w:rPr>
              <w:t>дрохлорид</w:t>
            </w:r>
          </w:p>
        </w:tc>
        <w:tc>
          <w:tcPr>
            <w:tcW w:w="1714" w:type="dxa"/>
          </w:tcPr>
          <w:p w:rsidR="00142A4B" w:rsidRPr="00687C49" w:rsidRDefault="002944FC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42A4B" w:rsidRPr="00687C49" w:rsidRDefault="002944FC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2944F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142A4B" w:rsidRPr="00687C49" w:rsidRDefault="002944FC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42A4B" w:rsidRPr="00687C49" w:rsidRDefault="002944FC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Х, ТШ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42A4B" w:rsidRPr="00687C49" w:rsidRDefault="002944FC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6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0533</w:t>
            </w:r>
          </w:p>
        </w:tc>
        <w:tc>
          <w:tcPr>
            <w:tcW w:w="1548" w:type="dxa"/>
          </w:tcPr>
          <w:p w:rsidR="004D351D" w:rsidRPr="00687C49" w:rsidRDefault="000F1D71" w:rsidP="00046347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951-26-4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iadarone impurity D</w:t>
            </w:r>
          </w:p>
        </w:tc>
        <w:tc>
          <w:tcPr>
            <w:tcW w:w="3420" w:type="dxa"/>
          </w:tcPr>
          <w:p w:rsidR="004D351D" w:rsidRPr="00687C49" w:rsidRDefault="00001802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Аміодарону домішка</w:t>
            </w:r>
            <w:r w:rsidR="004D351D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="004D351D" w:rsidRPr="00687C49">
              <w:rPr>
                <w:rFonts w:ascii="Times New Roman" w:hAnsi="Times New Roman" w:cs="Times New Roman"/>
                <w:sz w:val="20"/>
                <w:lang w:val="en-US"/>
              </w:rPr>
              <w:t>D</w:t>
            </w:r>
          </w:p>
        </w:tc>
        <w:tc>
          <w:tcPr>
            <w:tcW w:w="1714" w:type="dxa"/>
          </w:tcPr>
          <w:p w:rsidR="004D351D" w:rsidRPr="00687C49" w:rsidRDefault="002944F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2944FC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142A4B" w:rsidP="00A9501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820</w:t>
            </w:r>
            <w:r w:rsidR="0003081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?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0534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45-78-8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seudoephedrine hydrochloride*</w:t>
            </w:r>
          </w:p>
        </w:tc>
        <w:tc>
          <w:tcPr>
            <w:tcW w:w="3420" w:type="dxa"/>
          </w:tcPr>
          <w:p w:rsidR="00142A4B" w:rsidRPr="00687C49" w:rsidRDefault="00920605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Псевдое</w:t>
            </w:r>
            <w:r w:rsidR="00142A4B" w:rsidRPr="00687C49">
              <w:rPr>
                <w:rFonts w:ascii="Times New Roman" w:hAnsi="Times New Roman" w:cs="Times New Roman"/>
                <w:sz w:val="20"/>
                <w:lang w:val="ru-RU"/>
              </w:rPr>
              <w:t>фед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ріну</w:t>
            </w:r>
            <w:r w:rsidR="00142A4B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г/хл*</w:t>
            </w:r>
          </w:p>
        </w:tc>
        <w:tc>
          <w:tcPr>
            <w:tcW w:w="1714" w:type="dxa"/>
          </w:tcPr>
          <w:p w:rsidR="00142A4B" w:rsidRPr="00687C49" w:rsidRDefault="00001802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142A4B" w:rsidRPr="00687C49" w:rsidRDefault="00001802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 ,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* для ЗН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Е0535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cihinaceae Purpureae extractum ad quantitatem</w:t>
            </w:r>
          </w:p>
        </w:tc>
        <w:tc>
          <w:tcPr>
            <w:tcW w:w="3420" w:type="dxa"/>
          </w:tcPr>
          <w:p w:rsidR="00142A4B" w:rsidRPr="00687C49" w:rsidRDefault="00920605" w:rsidP="00920605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ru-RU"/>
              </w:rPr>
              <w:t>Е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хінацеї пурпурної е</w:t>
            </w:r>
            <w:r w:rsidR="00142A4B" w:rsidRPr="00687C49">
              <w:rPr>
                <w:rFonts w:ascii="Times New Roman" w:hAnsi="Times New Roman" w:cs="Times New Roman"/>
                <w:sz w:val="20"/>
                <w:lang w:val="ru-RU"/>
              </w:rPr>
              <w:t>кстракт для к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ількісного</w:t>
            </w:r>
            <w:r w:rsidR="00142A4B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визначення</w:t>
            </w:r>
          </w:p>
        </w:tc>
        <w:tc>
          <w:tcPr>
            <w:tcW w:w="1714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001802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142A4B" w:rsidRPr="00687C49" w:rsidRDefault="0036281A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25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0536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447-40-7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otassium chloride</w:t>
            </w:r>
          </w:p>
        </w:tc>
        <w:tc>
          <w:tcPr>
            <w:tcW w:w="3420" w:type="dxa"/>
          </w:tcPr>
          <w:p w:rsidR="00142A4B" w:rsidRPr="00687C49" w:rsidRDefault="00920605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Калію</w:t>
            </w:r>
            <w:r w:rsidR="00142A4B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хлорид</w:t>
            </w:r>
          </w:p>
        </w:tc>
        <w:tc>
          <w:tcPr>
            <w:tcW w:w="1714" w:type="dxa"/>
          </w:tcPr>
          <w:p w:rsidR="00142A4B" w:rsidRPr="00687C49" w:rsidRDefault="00001802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Ва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ц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</w:rPr>
              <w:t>я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142A4B" w:rsidRPr="00687C49" w:rsidRDefault="00001802" w:rsidP="00001802">
            <w:pPr>
              <w:ind w:left="-60" w:right="-65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Атомно-абсорбційна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С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Ф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0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0537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2-53-3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niline</w:t>
            </w:r>
          </w:p>
        </w:tc>
        <w:tc>
          <w:tcPr>
            <w:tcW w:w="3420" w:type="dxa"/>
          </w:tcPr>
          <w:p w:rsidR="00142A4B" w:rsidRPr="00687C49" w:rsidRDefault="00920605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Анілі</w:t>
            </w:r>
            <w:r w:rsidR="00142A4B" w:rsidRPr="00687C49">
              <w:rPr>
                <w:rFonts w:ascii="Times New Roman" w:hAnsi="Times New Roman" w:cs="Times New Roman"/>
                <w:sz w:val="20"/>
                <w:lang w:val="ru-RU"/>
              </w:rPr>
              <w:t>н</w:t>
            </w:r>
          </w:p>
        </w:tc>
        <w:tc>
          <w:tcPr>
            <w:tcW w:w="1714" w:type="dxa"/>
          </w:tcPr>
          <w:p w:rsidR="00142A4B" w:rsidRPr="00687C49" w:rsidRDefault="00A86E00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142A4B" w:rsidRPr="00687C49" w:rsidRDefault="00A86E00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5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0538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rostatilen</w:t>
            </w:r>
          </w:p>
        </w:tc>
        <w:tc>
          <w:tcPr>
            <w:tcW w:w="3420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Простатилен</w:t>
            </w:r>
          </w:p>
        </w:tc>
        <w:tc>
          <w:tcPr>
            <w:tcW w:w="1714" w:type="dxa"/>
          </w:tcPr>
          <w:p w:rsidR="00142A4B" w:rsidRPr="00687C49" w:rsidRDefault="00A86E00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142A4B" w:rsidRPr="00687C49" w:rsidRDefault="00A86E00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142A4B" w:rsidRPr="00687C49" w:rsidRDefault="0036281A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3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0539</w:t>
            </w:r>
          </w:p>
        </w:tc>
        <w:tc>
          <w:tcPr>
            <w:tcW w:w="1548" w:type="dxa"/>
          </w:tcPr>
          <w:p w:rsidR="004D351D" w:rsidRPr="00687C49" w:rsidRDefault="003776FD" w:rsidP="00046347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9976-53-2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oratadine impurity H</w:t>
            </w:r>
          </w:p>
        </w:tc>
        <w:tc>
          <w:tcPr>
            <w:tcW w:w="3420" w:type="dxa"/>
          </w:tcPr>
          <w:p w:rsidR="004D351D" w:rsidRPr="00687C49" w:rsidRDefault="00920605" w:rsidP="00920605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Лоратадину</w:t>
            </w:r>
            <w:r w:rsidR="004D351D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  <w:r w:rsidR="004D351D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Н</w:t>
            </w:r>
          </w:p>
        </w:tc>
        <w:tc>
          <w:tcPr>
            <w:tcW w:w="1714" w:type="dxa"/>
          </w:tcPr>
          <w:p w:rsidR="004D351D" w:rsidRPr="00687C49" w:rsidRDefault="00A86E0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142A4B" w:rsidP="00A95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0540</w:t>
            </w:r>
          </w:p>
        </w:tc>
        <w:tc>
          <w:tcPr>
            <w:tcW w:w="1548" w:type="dxa"/>
          </w:tcPr>
          <w:p w:rsidR="004D351D" w:rsidRPr="00687C49" w:rsidRDefault="003776FD" w:rsidP="00046347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10-16-7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aleic acid</w:t>
            </w:r>
          </w:p>
        </w:tc>
        <w:tc>
          <w:tcPr>
            <w:tcW w:w="3420" w:type="dxa"/>
          </w:tcPr>
          <w:p w:rsidR="004D351D" w:rsidRPr="00687C49" w:rsidRDefault="00920605" w:rsidP="0004634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Кислота малеїнова</w:t>
            </w:r>
            <w:r w:rsidR="004D351D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</w:p>
        </w:tc>
        <w:tc>
          <w:tcPr>
            <w:tcW w:w="1714" w:type="dxa"/>
          </w:tcPr>
          <w:p w:rsidR="004D351D" w:rsidRPr="00687C49" w:rsidRDefault="00A86E0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4D351D" w:rsidRPr="00687C49" w:rsidRDefault="00A86E00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ТШ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046347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142A4B" w:rsidP="00A9501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4D351D" w:rsidRPr="00687C49" w:rsidTr="00833398">
        <w:tc>
          <w:tcPr>
            <w:tcW w:w="862" w:type="dxa"/>
          </w:tcPr>
          <w:p w:rsidR="004D351D" w:rsidRPr="00687C49" w:rsidRDefault="004D351D" w:rsidP="00EC510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0541</w:t>
            </w:r>
          </w:p>
        </w:tc>
        <w:tc>
          <w:tcPr>
            <w:tcW w:w="1548" w:type="dxa"/>
          </w:tcPr>
          <w:p w:rsidR="004D351D" w:rsidRPr="00687C49" w:rsidRDefault="004D351D" w:rsidP="00EC5101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</w:tcPr>
          <w:p w:rsidR="004D351D" w:rsidRPr="00687C49" w:rsidRDefault="004D351D" w:rsidP="00EC5101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420" w:type="dxa"/>
          </w:tcPr>
          <w:p w:rsidR="004D351D" w:rsidRPr="00687C49" w:rsidRDefault="004D351D" w:rsidP="00EC5101">
            <w:pPr>
              <w:pStyle w:val="a8"/>
              <w:jc w:val="left"/>
              <w:rPr>
                <w:rFonts w:ascii="Times New Roman" w:hAnsi="Times New Roman" w:cs="Times New Roman"/>
                <w:snapToGrid w:val="0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napToGrid w:val="0"/>
                <w:sz w:val="20"/>
                <w:lang w:val="ru-RU"/>
              </w:rPr>
              <w:t>4-хлорбензол хлорид</w:t>
            </w:r>
          </w:p>
        </w:tc>
        <w:tc>
          <w:tcPr>
            <w:tcW w:w="1714" w:type="dxa"/>
          </w:tcPr>
          <w:p w:rsidR="004D351D" w:rsidRPr="00687C49" w:rsidRDefault="004D351D" w:rsidP="00EC5101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</w:tcPr>
          <w:p w:rsidR="004D351D" w:rsidRPr="00687C49" w:rsidRDefault="004D351D" w:rsidP="00EC5101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4D351D" w:rsidRPr="00687C49" w:rsidRDefault="004D351D" w:rsidP="00EC510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4D351D" w:rsidRPr="00687C49" w:rsidRDefault="004D351D" w:rsidP="00EC5101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4D351D" w:rsidRPr="00687C49" w:rsidRDefault="00142A4B" w:rsidP="00F27BB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142A4B" w:rsidRPr="00687C49" w:rsidTr="00833398">
        <w:tc>
          <w:tcPr>
            <w:tcW w:w="862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0542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9809-25-1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enciclovir</w:t>
            </w:r>
          </w:p>
        </w:tc>
        <w:tc>
          <w:tcPr>
            <w:tcW w:w="3420" w:type="dxa"/>
          </w:tcPr>
          <w:p w:rsidR="00142A4B" w:rsidRPr="00687C49" w:rsidRDefault="00920605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Пенциклові</w:t>
            </w:r>
            <w:r w:rsidR="00142A4B" w:rsidRPr="00687C49">
              <w:rPr>
                <w:rFonts w:ascii="Times New Roman" w:hAnsi="Times New Roman" w:cs="Times New Roman"/>
                <w:sz w:val="20"/>
                <w:lang w:val="ru-RU"/>
              </w:rPr>
              <w:t>р</w:t>
            </w:r>
          </w:p>
        </w:tc>
        <w:tc>
          <w:tcPr>
            <w:tcW w:w="1714" w:type="dxa"/>
          </w:tcPr>
          <w:p w:rsidR="00142A4B" w:rsidRPr="00687C49" w:rsidRDefault="00A86E00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A86E0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142A4B" w:rsidRPr="00687C49" w:rsidRDefault="00A86E00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142A4B" w:rsidRPr="00687C49" w:rsidRDefault="00A86E00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142A4B" w:rsidRPr="00687C49" w:rsidTr="00833398">
        <w:tblPrEx>
          <w:tblCellMar>
            <w:left w:w="108" w:type="dxa"/>
            <w:right w:w="108" w:type="dxa"/>
          </w:tblCellMar>
        </w:tblPrEx>
        <w:trPr>
          <w:trHeight w:val="309"/>
        </w:trPr>
        <w:tc>
          <w:tcPr>
            <w:tcW w:w="862" w:type="dxa"/>
          </w:tcPr>
          <w:p w:rsidR="00142A4B" w:rsidRPr="00687C49" w:rsidRDefault="00142A4B" w:rsidP="00142A4B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0544</w:t>
            </w:r>
          </w:p>
        </w:tc>
        <w:tc>
          <w:tcPr>
            <w:tcW w:w="1548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440-17-5</w:t>
            </w:r>
          </w:p>
        </w:tc>
        <w:tc>
          <w:tcPr>
            <w:tcW w:w="2520" w:type="dxa"/>
          </w:tcPr>
          <w:p w:rsidR="00142A4B" w:rsidRPr="00687C49" w:rsidRDefault="00142A4B" w:rsidP="00142A4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Trifluoperazine hydrochloride</w:t>
            </w:r>
          </w:p>
        </w:tc>
        <w:tc>
          <w:tcPr>
            <w:tcW w:w="3420" w:type="dxa"/>
          </w:tcPr>
          <w:p w:rsidR="00142A4B" w:rsidRPr="00687C49" w:rsidRDefault="00920605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рифлуоперазину гі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рохлорид</w:t>
            </w:r>
          </w:p>
        </w:tc>
        <w:tc>
          <w:tcPr>
            <w:tcW w:w="1714" w:type="dxa"/>
          </w:tcPr>
          <w:p w:rsidR="00142A4B" w:rsidRPr="00687C49" w:rsidRDefault="00A86E00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, Д</w:t>
            </w:r>
            <w:r w:rsidR="00E71C3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Р, ОВ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К</w:t>
            </w:r>
            <w:r w:rsidR="00E71C3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142A4B" w:rsidRPr="00687C49" w:rsidRDefault="00E71C33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ТШХ, 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.36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4D351D" w:rsidRPr="00687C49" w:rsidTr="00833398">
        <w:tblPrEx>
          <w:tblCellMar>
            <w:left w:w="108" w:type="dxa"/>
            <w:right w:w="108" w:type="dxa"/>
          </w:tblCellMar>
        </w:tblPrEx>
        <w:trPr>
          <w:trHeight w:val="309"/>
        </w:trPr>
        <w:tc>
          <w:tcPr>
            <w:tcW w:w="862" w:type="dxa"/>
          </w:tcPr>
          <w:p w:rsidR="004D351D" w:rsidRPr="00687C49" w:rsidRDefault="004D351D" w:rsidP="00046347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D0545</w:t>
            </w:r>
          </w:p>
        </w:tc>
        <w:tc>
          <w:tcPr>
            <w:tcW w:w="1548" w:type="dxa"/>
          </w:tcPr>
          <w:p w:rsidR="004D351D" w:rsidRPr="00687C49" w:rsidRDefault="00624BFB" w:rsidP="00046347">
            <w:pPr>
              <w:ind w:left="142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17-45-8</w:t>
            </w:r>
          </w:p>
        </w:tc>
        <w:tc>
          <w:tcPr>
            <w:tcW w:w="2520" w:type="dxa"/>
          </w:tcPr>
          <w:p w:rsidR="004D351D" w:rsidRPr="00687C49" w:rsidRDefault="004D351D" w:rsidP="00046347">
            <w:pPr>
              <w:ind w:left="142"/>
              <w:jc w:val="both"/>
              <w:rPr>
                <w:rFonts w:ascii="Times New Roman" w:hAnsi="Times New Roman" w:cs="Times New Roman"/>
                <w:b/>
                <w:sz w:val="20"/>
                <w:u w:val="single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L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spartic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cid</w:t>
            </w:r>
          </w:p>
        </w:tc>
        <w:tc>
          <w:tcPr>
            <w:tcW w:w="3420" w:type="dxa"/>
          </w:tcPr>
          <w:p w:rsidR="004D351D" w:rsidRPr="00687C49" w:rsidRDefault="00920605" w:rsidP="007D318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DL-Аспарагінова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кислота</w:t>
            </w:r>
          </w:p>
        </w:tc>
        <w:tc>
          <w:tcPr>
            <w:tcW w:w="1714" w:type="dxa"/>
          </w:tcPr>
          <w:p w:rsidR="005941C7" w:rsidRPr="00687C49" w:rsidRDefault="00E71C33" w:rsidP="007D318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5941C7" w:rsidRPr="00687C49" w:rsidRDefault="00E71C33" w:rsidP="007D318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4D351D" w:rsidRPr="00687C49" w:rsidRDefault="004D351D" w:rsidP="007D318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</w:t>
            </w:r>
            <w:r w:rsidR="00E71C3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5941C7" w:rsidRPr="00687C49" w:rsidRDefault="00E71C33" w:rsidP="007D318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</w:t>
            </w:r>
            <w:r w:rsidR="005941C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5941C7" w:rsidRPr="00687C49" w:rsidRDefault="00E71C33" w:rsidP="007D318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5941C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4D351D" w:rsidRPr="00687C49" w:rsidRDefault="00E71C33" w:rsidP="007D318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4D351D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4D351D" w:rsidRPr="00687C49" w:rsidRDefault="005941C7" w:rsidP="0036281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4D351D" w:rsidRPr="00687C49" w:rsidRDefault="004D351D" w:rsidP="00685E26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.25</w:t>
            </w:r>
          </w:p>
        </w:tc>
        <w:tc>
          <w:tcPr>
            <w:tcW w:w="1264" w:type="dxa"/>
            <w:gridSpan w:val="2"/>
          </w:tcPr>
          <w:p w:rsidR="004D351D" w:rsidRPr="00687C49" w:rsidRDefault="00142A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142A4B" w:rsidRPr="00687C49" w:rsidTr="00833398">
        <w:tblPrEx>
          <w:tblCellMar>
            <w:left w:w="108" w:type="dxa"/>
            <w:right w:w="108" w:type="dxa"/>
          </w:tblCellMar>
        </w:tblPrEx>
        <w:trPr>
          <w:trHeight w:val="309"/>
        </w:trPr>
        <w:tc>
          <w:tcPr>
            <w:tcW w:w="862" w:type="dxa"/>
            <w:vMerge w:val="restart"/>
            <w:tcBorders>
              <w:right w:val="nil"/>
            </w:tcBorders>
          </w:tcPr>
          <w:p w:rsidR="00142A4B" w:rsidRPr="00687C49" w:rsidRDefault="00142A4B" w:rsidP="00142A4B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0546</w:t>
            </w:r>
          </w:p>
        </w:tc>
        <w:tc>
          <w:tcPr>
            <w:tcW w:w="1548" w:type="dxa"/>
            <w:vMerge w:val="restart"/>
            <w:tcBorders>
              <w:right w:val="nil"/>
            </w:tcBorders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99-75-2</w:t>
            </w:r>
          </w:p>
        </w:tc>
        <w:tc>
          <w:tcPr>
            <w:tcW w:w="2520" w:type="dxa"/>
            <w:vMerge w:val="restart"/>
            <w:tcBorders>
              <w:left w:val="nil"/>
            </w:tcBorders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arvacrol</w:t>
            </w:r>
          </w:p>
        </w:tc>
        <w:tc>
          <w:tcPr>
            <w:tcW w:w="3420" w:type="dxa"/>
            <w:vMerge w:val="restart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арвакрол</w:t>
            </w:r>
          </w:p>
        </w:tc>
        <w:tc>
          <w:tcPr>
            <w:tcW w:w="1714" w:type="dxa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</w:t>
            </w:r>
            <w:r w:rsidR="00E71C33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142A4B" w:rsidRPr="00687C49" w:rsidRDefault="00E71C33" w:rsidP="00142A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142A4B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142A4B" w:rsidRPr="00687C49" w:rsidRDefault="00142A4B" w:rsidP="0036281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142A4B" w:rsidRPr="00687C49" w:rsidRDefault="00142A4B" w:rsidP="00142A4B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.03</w:t>
            </w:r>
          </w:p>
        </w:tc>
        <w:tc>
          <w:tcPr>
            <w:tcW w:w="1264" w:type="dxa"/>
            <w:gridSpan w:val="2"/>
          </w:tcPr>
          <w:p w:rsidR="00142A4B" w:rsidRPr="00687C49" w:rsidRDefault="00142A4B" w:rsidP="00142A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09"/>
        </w:trPr>
        <w:tc>
          <w:tcPr>
            <w:tcW w:w="862" w:type="dxa"/>
            <w:vMerge/>
            <w:tcBorders>
              <w:right w:val="nil"/>
            </w:tcBorders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8" w:type="dxa"/>
            <w:vMerge/>
            <w:tcBorders>
              <w:right w:val="nil"/>
            </w:tcBorders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520" w:type="dxa"/>
            <w:vMerge/>
            <w:tcBorders>
              <w:left w:val="nil"/>
            </w:tcBorders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3420" w:type="dxa"/>
            <w:vMerge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714" w:type="dxa"/>
          </w:tcPr>
          <w:p w:rsidR="00F7280F" w:rsidRPr="00687C49" w:rsidRDefault="00E71C33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F7280F" w:rsidRPr="00687C49" w:rsidRDefault="00E71C33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36281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.02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Р0548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616-45-5</w:t>
            </w:r>
          </w:p>
        </w:tc>
        <w:tc>
          <w:tcPr>
            <w:tcW w:w="2520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Piracetam impyrity A </w:t>
            </w:r>
          </w:p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(2-Pyrrolidone)</w:t>
            </w:r>
          </w:p>
        </w:tc>
        <w:tc>
          <w:tcPr>
            <w:tcW w:w="3420" w:type="dxa"/>
            <w:vAlign w:val="bottom"/>
          </w:tcPr>
          <w:p w:rsidR="00F7280F" w:rsidRPr="00687C49" w:rsidRDefault="00920605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Пірацетаму домішка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А </w:t>
            </w:r>
          </w:p>
          <w:p w:rsidR="00F7280F" w:rsidRPr="00687C49" w:rsidRDefault="00920605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(2-Пірролі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н)</w:t>
            </w:r>
          </w:p>
        </w:tc>
        <w:tc>
          <w:tcPr>
            <w:tcW w:w="1714" w:type="dxa"/>
          </w:tcPr>
          <w:p w:rsidR="00F7280F" w:rsidRPr="00687C49" w:rsidRDefault="00E71C33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F7280F" w:rsidRPr="00687C49" w:rsidRDefault="00E71C33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36281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.1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0549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6282-47-0</w:t>
            </w:r>
          </w:p>
        </w:tc>
        <w:tc>
          <w:tcPr>
            <w:tcW w:w="2520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tramadol hydrochloride*</w:t>
            </w:r>
          </w:p>
        </w:tc>
        <w:tc>
          <w:tcPr>
            <w:tcW w:w="3420" w:type="dxa"/>
            <w:vAlign w:val="center"/>
          </w:tcPr>
          <w:p w:rsidR="00F7280F" w:rsidRPr="00687C49" w:rsidRDefault="00920605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рамадолу гі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рохлорид*</w:t>
            </w:r>
          </w:p>
        </w:tc>
        <w:tc>
          <w:tcPr>
            <w:tcW w:w="1714" w:type="dxa"/>
          </w:tcPr>
          <w:p w:rsidR="00F7280F" w:rsidRPr="00687C49" w:rsidRDefault="00E71C33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. ОВ, 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,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F7280F" w:rsidRPr="00687C49" w:rsidRDefault="00E71C33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, 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36281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  <w:vAlign w:val="center"/>
          </w:tcPr>
          <w:p w:rsidR="00F7280F" w:rsidRPr="00687C49" w:rsidRDefault="00F7280F" w:rsidP="0036281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?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0550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520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Tramadol for determination related substanes*</w:t>
            </w:r>
          </w:p>
        </w:tc>
        <w:tc>
          <w:tcPr>
            <w:tcW w:w="3420" w:type="dxa"/>
            <w:vAlign w:val="bottom"/>
          </w:tcPr>
          <w:p w:rsidR="00F7280F" w:rsidRPr="00687C49" w:rsidRDefault="00F7280F" w:rsidP="00920605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Трамадол* для </w:t>
            </w:r>
            <w:r w:rsidR="0092060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изначення супутніх домішо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714" w:type="dxa"/>
          </w:tcPr>
          <w:p w:rsidR="00F7280F" w:rsidRPr="00687C49" w:rsidRDefault="00E71C33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F7280F" w:rsidRPr="00687C49" w:rsidRDefault="00E71C33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36281A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6* для ЗН</w:t>
            </w:r>
          </w:p>
        </w:tc>
        <w:tc>
          <w:tcPr>
            <w:tcW w:w="1372" w:type="dxa"/>
            <w:gridSpan w:val="2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36281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V0551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40163-56-2</w:t>
            </w:r>
          </w:p>
        </w:tc>
        <w:tc>
          <w:tcPr>
            <w:tcW w:w="2520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Vinpocetine impurity A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(Ph.Eur)</w:t>
            </w:r>
          </w:p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Vinpocetin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Related Compound A (USP)</w:t>
            </w:r>
          </w:p>
        </w:tc>
        <w:tc>
          <w:tcPr>
            <w:tcW w:w="3420" w:type="dxa"/>
            <w:vAlign w:val="bottom"/>
          </w:tcPr>
          <w:p w:rsidR="00F7280F" w:rsidRPr="00687C49" w:rsidRDefault="0072259B" w:rsidP="0072259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інпоцетину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 А (етилвінкамі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нат)</w:t>
            </w:r>
          </w:p>
        </w:tc>
        <w:tc>
          <w:tcPr>
            <w:tcW w:w="1714" w:type="dxa"/>
          </w:tcPr>
          <w:p w:rsidR="00F7280F" w:rsidRPr="00687C49" w:rsidRDefault="00E71C33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F7280F" w:rsidRPr="00687C49" w:rsidRDefault="00E71C33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.02</w:t>
            </w:r>
          </w:p>
        </w:tc>
        <w:tc>
          <w:tcPr>
            <w:tcW w:w="1264" w:type="dxa"/>
            <w:gridSpan w:val="2"/>
            <w:vAlign w:val="center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V0552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7327-92-1</w:t>
            </w:r>
          </w:p>
        </w:tc>
        <w:tc>
          <w:tcPr>
            <w:tcW w:w="2520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Vinpocetine impurity D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(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h.Eur)</w:t>
            </w:r>
          </w:p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Vinpocetin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Related Compound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D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USP)</w:t>
            </w:r>
          </w:p>
        </w:tc>
        <w:tc>
          <w:tcPr>
            <w:tcW w:w="3420" w:type="dxa"/>
            <w:vAlign w:val="bottom"/>
          </w:tcPr>
          <w:p w:rsidR="00F7280F" w:rsidRPr="00687C49" w:rsidRDefault="00AB75B3" w:rsidP="00AB75B3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інпоцетину домішка Д (дигідрові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нпоцетин)</w:t>
            </w:r>
          </w:p>
        </w:tc>
        <w:tc>
          <w:tcPr>
            <w:tcW w:w="1714" w:type="dxa"/>
          </w:tcPr>
          <w:p w:rsidR="00F7280F" w:rsidRPr="00687C49" w:rsidRDefault="00E71C33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F7280F" w:rsidRPr="00687C49" w:rsidRDefault="00E71C33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.02</w:t>
            </w:r>
          </w:p>
        </w:tc>
        <w:tc>
          <w:tcPr>
            <w:tcW w:w="1264" w:type="dxa"/>
            <w:gridSpan w:val="2"/>
            <w:vAlign w:val="center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0553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ind w:left="502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520" w:type="dxa"/>
          </w:tcPr>
          <w:p w:rsidR="00F7280F" w:rsidRPr="00687C49" w:rsidRDefault="00F7280F" w:rsidP="00F7280F">
            <w:pPr>
              <w:ind w:left="502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3420" w:type="dxa"/>
            <w:vAlign w:val="bottom"/>
          </w:tcPr>
          <w:p w:rsidR="00F7280F" w:rsidRPr="00687C49" w:rsidRDefault="00292338" w:rsidP="005E64FB">
            <w:pPr>
              <w:ind w:left="31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риметазидіну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Е</w:t>
            </w:r>
          </w:p>
        </w:tc>
        <w:tc>
          <w:tcPr>
            <w:tcW w:w="1714" w:type="dxa"/>
          </w:tcPr>
          <w:p w:rsidR="00F7280F" w:rsidRPr="00687C49" w:rsidRDefault="00F7280F" w:rsidP="00F7280F">
            <w:pPr>
              <w:ind w:left="502"/>
              <w:jc w:val="both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</w:tcPr>
          <w:p w:rsidR="00F7280F" w:rsidRPr="00687C49" w:rsidRDefault="00F7280F" w:rsidP="00F7280F">
            <w:pPr>
              <w:ind w:left="502"/>
              <w:jc w:val="both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</w:tcPr>
          <w:p w:rsidR="00F7280F" w:rsidRPr="00687C49" w:rsidRDefault="00F7280F" w:rsidP="00F7280F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F7280F" w:rsidRPr="00687C49" w:rsidRDefault="00F7280F" w:rsidP="00F7280F">
            <w:pPr>
              <w:ind w:left="502"/>
              <w:jc w:val="both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В0554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633-03-4</w:t>
            </w:r>
          </w:p>
        </w:tc>
        <w:tc>
          <w:tcPr>
            <w:tcW w:w="2520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Brilliant green sulfate</w:t>
            </w:r>
          </w:p>
        </w:tc>
        <w:tc>
          <w:tcPr>
            <w:tcW w:w="3420" w:type="dxa"/>
            <w:vAlign w:val="bottom"/>
          </w:tcPr>
          <w:p w:rsidR="00F7280F" w:rsidRPr="00687C49" w:rsidRDefault="00292338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Брильянтовий зелени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й сульфат</w:t>
            </w:r>
          </w:p>
        </w:tc>
        <w:tc>
          <w:tcPr>
            <w:tcW w:w="1714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</w:t>
            </w:r>
            <w:r w:rsidR="009A422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F7280F" w:rsidRPr="00687C49" w:rsidRDefault="001C40DF" w:rsidP="001C40D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      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.06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F0555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Style w:val="1900"/>
                <w:rFonts w:ascii="Times New Roman" w:hAnsi="Times New Roman" w:cs="Times New Roman"/>
                <w:b/>
                <w:bCs/>
                <w:color w:val="000000"/>
                <w:sz w:val="20"/>
              </w:rPr>
              <w:t>118689-07-9</w:t>
            </w:r>
          </w:p>
        </w:tc>
        <w:tc>
          <w:tcPr>
            <w:tcW w:w="2520" w:type="dxa"/>
          </w:tcPr>
          <w:p w:rsidR="00F7280F" w:rsidRPr="00687C49" w:rsidRDefault="00F7280F" w:rsidP="00F7280F">
            <w:pPr>
              <w:ind w:left="502"/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420" w:type="dxa"/>
            <w:vAlign w:val="bottom"/>
          </w:tcPr>
          <w:p w:rsidR="00F7280F" w:rsidRPr="00687C49" w:rsidRDefault="00292338" w:rsidP="00292338">
            <w:pPr>
              <w:ind w:right="-88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Флуконаз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омішка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(Флуконаз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д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ол)</w:t>
            </w:r>
          </w:p>
        </w:tc>
        <w:tc>
          <w:tcPr>
            <w:tcW w:w="1714" w:type="dxa"/>
          </w:tcPr>
          <w:p w:rsidR="00F7280F" w:rsidRPr="00687C49" w:rsidRDefault="009A4225" w:rsidP="009A4225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F7280F" w:rsidRPr="00687C49" w:rsidRDefault="008C6EBB" w:rsidP="009A4225">
            <w:pPr>
              <w:ind w:left="502" w:hanging="502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7280F" w:rsidRPr="00687C49" w:rsidRDefault="00F7280F" w:rsidP="0008157C">
            <w:pPr>
              <w:ind w:left="411" w:hanging="411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7280F" w:rsidRPr="00687C49" w:rsidRDefault="00F7280F" w:rsidP="0008157C">
            <w:pPr>
              <w:ind w:left="502" w:hanging="17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05</w:t>
            </w:r>
          </w:p>
        </w:tc>
        <w:tc>
          <w:tcPr>
            <w:tcW w:w="1264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F0556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ind w:left="502"/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F7280F" w:rsidRPr="00687C49" w:rsidRDefault="00F7280F" w:rsidP="00F7280F">
            <w:pPr>
              <w:ind w:left="502"/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420" w:type="dxa"/>
            <w:vAlign w:val="bottom"/>
          </w:tcPr>
          <w:p w:rsidR="00F7280F" w:rsidRPr="00687C49" w:rsidRDefault="00517377" w:rsidP="00F7280F">
            <w:pPr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Флуконаз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омішка 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(2,4-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дифто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-l-(1H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-1,2,4-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риаз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ацетофенон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1714" w:type="dxa"/>
          </w:tcPr>
          <w:p w:rsidR="00F7280F" w:rsidRPr="00687C49" w:rsidRDefault="009A4225" w:rsidP="009A4225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F7280F" w:rsidRPr="00687C49" w:rsidRDefault="008C6EBB" w:rsidP="009A4225">
            <w:pPr>
              <w:ind w:left="502" w:hanging="502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7280F" w:rsidRPr="00687C49" w:rsidRDefault="00F7280F" w:rsidP="0008157C">
            <w:pPr>
              <w:ind w:left="411" w:hanging="411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7280F" w:rsidRPr="00687C49" w:rsidRDefault="00F7280F" w:rsidP="0008157C">
            <w:pPr>
              <w:ind w:left="502" w:hanging="17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05</w:t>
            </w:r>
          </w:p>
        </w:tc>
        <w:tc>
          <w:tcPr>
            <w:tcW w:w="1264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F0557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ind w:left="502"/>
              <w:jc w:val="both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</w:tcPr>
          <w:p w:rsidR="00F7280F" w:rsidRPr="00687C49" w:rsidRDefault="00F7280F" w:rsidP="00F7280F">
            <w:pPr>
              <w:ind w:left="502"/>
              <w:jc w:val="both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420" w:type="dxa"/>
            <w:vAlign w:val="bottom"/>
          </w:tcPr>
          <w:p w:rsidR="00F7280F" w:rsidRPr="00687C49" w:rsidRDefault="00517377" w:rsidP="0051737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Флуконаз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омішка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(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поксифлуконазол)</w:t>
            </w:r>
          </w:p>
        </w:tc>
        <w:tc>
          <w:tcPr>
            <w:tcW w:w="1714" w:type="dxa"/>
          </w:tcPr>
          <w:p w:rsidR="00F7280F" w:rsidRPr="00687C49" w:rsidRDefault="009A4225" w:rsidP="009A4225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F7280F" w:rsidRPr="00687C49" w:rsidRDefault="008C6EBB" w:rsidP="009A4225">
            <w:pPr>
              <w:ind w:left="502" w:hanging="502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7280F" w:rsidRPr="00687C49" w:rsidRDefault="00F7280F" w:rsidP="0008157C">
            <w:pPr>
              <w:ind w:left="411" w:hanging="411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7280F" w:rsidRPr="00687C49" w:rsidRDefault="00F7280F" w:rsidP="0008157C">
            <w:pPr>
              <w:ind w:left="502" w:hanging="17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05</w:t>
            </w:r>
          </w:p>
        </w:tc>
        <w:tc>
          <w:tcPr>
            <w:tcW w:w="1264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0558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520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Ortosiphonis extractum siccum</w:t>
            </w:r>
          </w:p>
        </w:tc>
        <w:tc>
          <w:tcPr>
            <w:tcW w:w="3420" w:type="dxa"/>
            <w:vAlign w:val="bottom"/>
          </w:tcPr>
          <w:p w:rsidR="00F7280F" w:rsidRPr="00687C49" w:rsidRDefault="00517377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Ортосифону екстракт сухи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й</w:t>
            </w:r>
          </w:p>
        </w:tc>
        <w:tc>
          <w:tcPr>
            <w:tcW w:w="1714" w:type="dxa"/>
          </w:tcPr>
          <w:p w:rsidR="00F7280F" w:rsidRPr="00687C49" w:rsidRDefault="009A4225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F7280F" w:rsidRPr="00687C49" w:rsidRDefault="008C6EBB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.035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Е0559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6405-77-6</w:t>
            </w:r>
          </w:p>
        </w:tc>
        <w:tc>
          <w:tcPr>
            <w:tcW w:w="2520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Epinephrine sulfonate</w:t>
            </w:r>
          </w:p>
        </w:tc>
        <w:tc>
          <w:tcPr>
            <w:tcW w:w="3420" w:type="dxa"/>
            <w:vAlign w:val="bottom"/>
          </w:tcPr>
          <w:p w:rsidR="00F7280F" w:rsidRPr="00687C49" w:rsidRDefault="00517377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пінефрину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сульфонат</w:t>
            </w:r>
          </w:p>
        </w:tc>
        <w:tc>
          <w:tcPr>
            <w:tcW w:w="1714" w:type="dxa"/>
          </w:tcPr>
          <w:p w:rsidR="00F7280F" w:rsidRPr="00687C49" w:rsidRDefault="009A4225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F7280F" w:rsidRPr="00687C49" w:rsidRDefault="008C6EBB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F7280F" w:rsidRPr="00687C49" w:rsidRDefault="00114621" w:rsidP="00114621">
            <w:pPr>
              <w:tabs>
                <w:tab w:val="left" w:pos="324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       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D0600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62-10-7</w:t>
            </w:r>
          </w:p>
        </w:tc>
        <w:tc>
          <w:tcPr>
            <w:tcW w:w="2520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Doxylamine hydrogen succinate</w:t>
            </w:r>
          </w:p>
        </w:tc>
        <w:tc>
          <w:tcPr>
            <w:tcW w:w="3420" w:type="dxa"/>
          </w:tcPr>
          <w:p w:rsidR="00F7280F" w:rsidRPr="00687C49" w:rsidRDefault="00517377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ксиламіну гі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роген сукцинат</w:t>
            </w:r>
          </w:p>
        </w:tc>
        <w:tc>
          <w:tcPr>
            <w:tcW w:w="1714" w:type="dxa"/>
          </w:tcPr>
          <w:p w:rsidR="00F7280F" w:rsidRPr="00687C49" w:rsidRDefault="009A4225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7280F" w:rsidRPr="00687C49" w:rsidRDefault="009A4225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7280F" w:rsidRPr="00687C49" w:rsidRDefault="009A4225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, ОВ, КВ</w:t>
            </w:r>
          </w:p>
        </w:tc>
        <w:tc>
          <w:tcPr>
            <w:tcW w:w="2227" w:type="dxa"/>
            <w:gridSpan w:val="3"/>
          </w:tcPr>
          <w:p w:rsidR="00F7280F" w:rsidRPr="00687C49" w:rsidRDefault="008C6EBB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F7280F" w:rsidRPr="00687C49" w:rsidRDefault="008C6EBB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F7280F" w:rsidRPr="00687C49" w:rsidRDefault="008C6EBB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35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P0601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83-12-5</w:t>
            </w:r>
          </w:p>
        </w:tc>
        <w:tc>
          <w:tcPr>
            <w:tcW w:w="2520" w:type="dxa"/>
            <w:tcBorders>
              <w:bottom w:val="single" w:sz="4" w:space="0" w:color="auto"/>
            </w:tcBorders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Phenindione</w:t>
            </w:r>
          </w:p>
        </w:tc>
        <w:tc>
          <w:tcPr>
            <w:tcW w:w="3420" w:type="dxa"/>
          </w:tcPr>
          <w:p w:rsidR="00F7280F" w:rsidRPr="00687C49" w:rsidRDefault="00517377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Фенінді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он</w:t>
            </w:r>
          </w:p>
        </w:tc>
        <w:tc>
          <w:tcPr>
            <w:tcW w:w="1714" w:type="dxa"/>
          </w:tcPr>
          <w:p w:rsidR="00F7280F" w:rsidRPr="00687C49" w:rsidRDefault="009A4225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7280F" w:rsidRPr="00687C49" w:rsidRDefault="009A4225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, К</w:t>
            </w:r>
            <w:r w:rsidR="009A422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F7280F" w:rsidRPr="00687C49" w:rsidRDefault="008C6EBB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F7280F" w:rsidRPr="00687C49" w:rsidRDefault="008C6EBB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.25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983"/>
        </w:trPr>
        <w:tc>
          <w:tcPr>
            <w:tcW w:w="862" w:type="dxa"/>
            <w:tcBorders>
              <w:right w:val="single" w:sz="4" w:space="0" w:color="auto"/>
            </w:tcBorders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M0602</w:t>
            </w:r>
          </w:p>
        </w:tc>
        <w:tc>
          <w:tcPr>
            <w:tcW w:w="1548" w:type="dxa"/>
            <w:tcBorders>
              <w:right w:val="single" w:sz="4" w:space="0" w:color="auto"/>
            </w:tcBorders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97-67-6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L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alic acid</w:t>
            </w:r>
          </w:p>
        </w:tc>
        <w:tc>
          <w:tcPr>
            <w:tcW w:w="3420" w:type="dxa"/>
            <w:tcBorders>
              <w:left w:val="single" w:sz="4" w:space="0" w:color="auto"/>
              <w:bottom w:val="single" w:sz="4" w:space="0" w:color="auto"/>
            </w:tcBorders>
          </w:tcPr>
          <w:p w:rsidR="00F7280F" w:rsidRPr="00687C49" w:rsidRDefault="00517377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L-яблучна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кислота</w:t>
            </w:r>
          </w:p>
        </w:tc>
        <w:tc>
          <w:tcPr>
            <w:tcW w:w="1714" w:type="dxa"/>
          </w:tcPr>
          <w:p w:rsidR="00F7280F" w:rsidRPr="00687C49" w:rsidRDefault="009A4225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7280F" w:rsidRPr="00687C49" w:rsidRDefault="009A4225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</w:t>
            </w:r>
            <w:r w:rsidR="009A422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F7280F" w:rsidRPr="00687C49" w:rsidRDefault="008C6EBB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F7280F" w:rsidRPr="00687C49" w:rsidRDefault="008C6EBB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F7280F" w:rsidRPr="00687C49" w:rsidRDefault="008C6EBB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.15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79"/>
        </w:trPr>
        <w:tc>
          <w:tcPr>
            <w:tcW w:w="862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T0603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7695-91-2</w:t>
            </w:r>
          </w:p>
        </w:tc>
        <w:tc>
          <w:tcPr>
            <w:tcW w:w="2520" w:type="dxa"/>
            <w:tcBorders>
              <w:top w:val="single" w:sz="4" w:space="0" w:color="auto"/>
              <w:right w:val="single" w:sz="4" w:space="0" w:color="auto"/>
            </w:tcBorders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α-Тocopheryl acetate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F7280F" w:rsidRPr="00687C49" w:rsidRDefault="00F9393E" w:rsidP="00F7280F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α-Токоферол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ацетат</w:t>
            </w:r>
          </w:p>
        </w:tc>
        <w:tc>
          <w:tcPr>
            <w:tcW w:w="1714" w:type="dxa"/>
            <w:tcBorders>
              <w:left w:val="single" w:sz="4" w:space="0" w:color="auto"/>
            </w:tcBorders>
          </w:tcPr>
          <w:p w:rsidR="00F7280F" w:rsidRPr="00687C49" w:rsidRDefault="009A4225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7280F" w:rsidRPr="00687C49" w:rsidRDefault="009A4225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</w:t>
            </w:r>
            <w:r w:rsidR="009A422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F7280F" w:rsidRPr="00687C49" w:rsidRDefault="008C6EBB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ГХ</w:t>
            </w:r>
          </w:p>
        </w:tc>
        <w:tc>
          <w:tcPr>
            <w:tcW w:w="1086" w:type="dxa"/>
            <w:gridSpan w:val="2"/>
          </w:tcPr>
          <w:p w:rsidR="00F7280F" w:rsidRPr="00687C49" w:rsidRDefault="00F7280F" w:rsidP="001C40D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.5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465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1120"/>
        </w:trPr>
        <w:tc>
          <w:tcPr>
            <w:tcW w:w="862" w:type="dxa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0604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9027-14-9</w:t>
            </w:r>
          </w:p>
        </w:tc>
        <w:tc>
          <w:tcPr>
            <w:tcW w:w="2520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ytochrome C</w:t>
            </w:r>
          </w:p>
        </w:tc>
        <w:tc>
          <w:tcPr>
            <w:tcW w:w="3420" w:type="dxa"/>
            <w:tcBorders>
              <w:top w:val="single" w:sz="4" w:space="0" w:color="auto"/>
            </w:tcBorders>
          </w:tcPr>
          <w:p w:rsidR="00F7280F" w:rsidRPr="00687C49" w:rsidRDefault="00F7280F" w:rsidP="00517377">
            <w:pPr>
              <w:tabs>
                <w:tab w:val="left" w:pos="31"/>
                <w:tab w:val="center" w:pos="1602"/>
              </w:tabs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ab/>
              <w:t>Цитохром С</w:t>
            </w:r>
          </w:p>
        </w:tc>
        <w:tc>
          <w:tcPr>
            <w:tcW w:w="1714" w:type="dxa"/>
          </w:tcPr>
          <w:p w:rsidR="00F7280F" w:rsidRPr="00687C49" w:rsidRDefault="009A4225" w:rsidP="00F7280F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7280F" w:rsidRPr="00687C49" w:rsidRDefault="00F7280F" w:rsidP="00F7280F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</w:t>
            </w:r>
            <w:r w:rsidR="009A422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F7280F" w:rsidRPr="00687C49" w:rsidRDefault="008C6EBB" w:rsidP="00F7280F">
            <w:pPr>
              <w:ind w:left="7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, СФ</w:t>
            </w:r>
          </w:p>
          <w:p w:rsidR="00F7280F" w:rsidRPr="00687C49" w:rsidRDefault="00F7280F" w:rsidP="00F7280F">
            <w:pPr>
              <w:ind w:left="7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36281A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0605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205-91-8</w:t>
            </w:r>
          </w:p>
        </w:tc>
        <w:tc>
          <w:tcPr>
            <w:tcW w:w="2520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lonidine hydrochloride*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F7280F" w:rsidRPr="00687C49" w:rsidRDefault="000E5080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лонидіну гідрохлорид (клофелі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н)*</w:t>
            </w:r>
          </w:p>
        </w:tc>
        <w:tc>
          <w:tcPr>
            <w:tcW w:w="1714" w:type="dxa"/>
          </w:tcPr>
          <w:p w:rsidR="00F7280F" w:rsidRPr="00687C49" w:rsidRDefault="00AF52B4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, Д, Р, ОВ, КВ</w:t>
            </w:r>
          </w:p>
        </w:tc>
        <w:tc>
          <w:tcPr>
            <w:tcW w:w="2227" w:type="dxa"/>
            <w:gridSpan w:val="3"/>
          </w:tcPr>
          <w:p w:rsidR="00F7280F" w:rsidRPr="00687C49" w:rsidRDefault="00AF52B4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, 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  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6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*для ЗН</w:t>
            </w:r>
          </w:p>
        </w:tc>
        <w:tc>
          <w:tcPr>
            <w:tcW w:w="1372" w:type="dxa"/>
            <w:gridSpan w:val="2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X0606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520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Xerofor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сероформ</w:t>
            </w:r>
          </w:p>
        </w:tc>
        <w:tc>
          <w:tcPr>
            <w:tcW w:w="1714" w:type="dxa"/>
          </w:tcPr>
          <w:p w:rsidR="00F7280F" w:rsidRPr="00687C49" w:rsidRDefault="00AF52B4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F7280F" w:rsidRPr="00687C49" w:rsidRDefault="00AF52B4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</w:t>
            </w:r>
          </w:p>
        </w:tc>
        <w:tc>
          <w:tcPr>
            <w:tcW w:w="1086" w:type="dxa"/>
            <w:gridSpan w:val="2"/>
          </w:tcPr>
          <w:p w:rsidR="00F7280F" w:rsidRPr="00687C49" w:rsidRDefault="00F7280F" w:rsidP="001B69D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.02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Q0607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29216-67-3</w:t>
            </w:r>
          </w:p>
        </w:tc>
        <w:tc>
          <w:tcPr>
            <w:tcW w:w="2520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Quetiapine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fumarate</w:t>
            </w:r>
          </w:p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impurity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I (Ph.Eur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F7280F" w:rsidRPr="00687C49" w:rsidRDefault="000E5080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ветіапіну фумарату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I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E508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зе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анол</w:t>
            </w:r>
            <w:r w:rsidR="000E508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 кветіапіну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фумарата</w:t>
            </w:r>
          </w:p>
        </w:tc>
        <w:tc>
          <w:tcPr>
            <w:tcW w:w="1714" w:type="dxa"/>
          </w:tcPr>
          <w:p w:rsidR="00F7280F" w:rsidRPr="00687C49" w:rsidRDefault="00AF52B4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, КВ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для ППХС</w:t>
            </w:r>
          </w:p>
        </w:tc>
        <w:tc>
          <w:tcPr>
            <w:tcW w:w="2227" w:type="dxa"/>
            <w:gridSpan w:val="3"/>
          </w:tcPr>
          <w:p w:rsidR="00F7280F" w:rsidRPr="00687C49" w:rsidRDefault="00AF52B4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F7280F" w:rsidRPr="00687C49" w:rsidRDefault="00F7280F" w:rsidP="001B69D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.02</w:t>
            </w:r>
          </w:p>
        </w:tc>
        <w:tc>
          <w:tcPr>
            <w:tcW w:w="1264" w:type="dxa"/>
            <w:gridSpan w:val="2"/>
            <w:vAlign w:val="center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585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608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0-56-0</w:t>
            </w:r>
          </w:p>
        </w:tc>
        <w:tc>
          <w:tcPr>
            <w:tcW w:w="2520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hiamazole (Methimazole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F7280F" w:rsidRPr="00687C49" w:rsidRDefault="000E5080" w:rsidP="00F7280F">
            <w:pPr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амазол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ме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мазол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1714" w:type="dxa"/>
          </w:tcPr>
          <w:p w:rsidR="00F7280F" w:rsidRPr="00687C49" w:rsidRDefault="00AF52B4" w:rsidP="00F7280F">
            <w:pPr>
              <w:ind w:left="502" w:hanging="483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7280F" w:rsidRPr="00687C49" w:rsidRDefault="00AF52B4" w:rsidP="00F7280F">
            <w:pPr>
              <w:ind w:left="502" w:hanging="483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7280F" w:rsidRPr="00687C49" w:rsidRDefault="00F7280F" w:rsidP="00F7280F">
            <w:pPr>
              <w:ind w:left="502" w:hanging="483"/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F7280F" w:rsidRPr="00687C49" w:rsidRDefault="00AF52B4" w:rsidP="00F7280F">
            <w:pPr>
              <w:ind w:left="502" w:hanging="483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F7280F" w:rsidRPr="00687C49" w:rsidRDefault="00F7280F" w:rsidP="00F7280F">
            <w:pPr>
              <w:ind w:left="502" w:hanging="48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AF52B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F7280F" w:rsidRPr="00687C49" w:rsidRDefault="00AF52B4" w:rsidP="00F7280F">
            <w:pPr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F7280F" w:rsidRPr="00687C49" w:rsidRDefault="00AF52B4" w:rsidP="00F7280F">
            <w:pPr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F7280F" w:rsidRPr="00687C49" w:rsidRDefault="00F7280F" w:rsidP="001B69D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37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Е0609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4169-02-6</w:t>
            </w:r>
          </w:p>
        </w:tc>
        <w:tc>
          <w:tcPr>
            <w:tcW w:w="2520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conazole nitr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F7280F" w:rsidRPr="00687C49" w:rsidRDefault="000E5080" w:rsidP="00F7280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коназ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трат</w:t>
            </w:r>
          </w:p>
        </w:tc>
        <w:tc>
          <w:tcPr>
            <w:tcW w:w="1714" w:type="dxa"/>
          </w:tcPr>
          <w:p w:rsidR="00F7280F" w:rsidRPr="00687C49" w:rsidRDefault="00AF52B4" w:rsidP="00F7280F">
            <w:pPr>
              <w:ind w:left="15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7280F" w:rsidRPr="00687C49" w:rsidRDefault="00AF52B4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F7280F" w:rsidRPr="00687C49" w:rsidRDefault="00AF52B4" w:rsidP="00F7280F">
            <w:pPr>
              <w:ind w:left="7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F7280F" w:rsidRPr="00687C49" w:rsidRDefault="00AF52B4" w:rsidP="00F7280F">
            <w:pPr>
              <w:ind w:left="502" w:hanging="495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F7280F" w:rsidRPr="00687C49" w:rsidRDefault="00F7280F" w:rsidP="001B69D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.12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0610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337-93-9</w:t>
            </w:r>
          </w:p>
        </w:tc>
        <w:tc>
          <w:tcPr>
            <w:tcW w:w="2520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olperisone impurity А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F7280F" w:rsidRPr="00687C49" w:rsidRDefault="000E5080" w:rsidP="000E508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олпе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зо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А (4’-метилпро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офенон)</w:t>
            </w:r>
          </w:p>
        </w:tc>
        <w:tc>
          <w:tcPr>
            <w:tcW w:w="1714" w:type="dxa"/>
          </w:tcPr>
          <w:p w:rsidR="00F7280F" w:rsidRPr="00687C49" w:rsidRDefault="00AF52B4" w:rsidP="007B7FAB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F7280F" w:rsidRPr="00687C49" w:rsidRDefault="00AF52B4" w:rsidP="00AF52B4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7280F" w:rsidRPr="00687C49" w:rsidRDefault="00F7280F" w:rsidP="001B69D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3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611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04-83-6</w:t>
            </w:r>
          </w:p>
        </w:tc>
        <w:tc>
          <w:tcPr>
            <w:tcW w:w="2520" w:type="dxa"/>
            <w:vAlign w:val="center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hlorobenzyl chlor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280F" w:rsidRPr="00687C49" w:rsidRDefault="00F7280F" w:rsidP="000E5080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4-хлорбензилхлорид</w:t>
            </w:r>
          </w:p>
        </w:tc>
        <w:tc>
          <w:tcPr>
            <w:tcW w:w="1714" w:type="dxa"/>
            <w:vAlign w:val="center"/>
          </w:tcPr>
          <w:p w:rsidR="00F7280F" w:rsidRPr="00687C49" w:rsidRDefault="00AF52B4" w:rsidP="007B7FAB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AF52B4" w:rsidP="00AF52B4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1B69D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25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612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99592-39-9</w:t>
            </w:r>
          </w:p>
        </w:tc>
        <w:tc>
          <w:tcPr>
            <w:tcW w:w="2520" w:type="dxa"/>
          </w:tcPr>
          <w:p w:rsidR="00F7280F" w:rsidRPr="00687C49" w:rsidRDefault="00F7280F" w:rsidP="00F7280F">
            <w:pPr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ertaconazole nitr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F7280F" w:rsidRPr="00687C49" w:rsidRDefault="000E5080" w:rsidP="000E5080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Сертаконазолу ні</w:t>
            </w:r>
            <w:r w:rsidR="00F7280F" w:rsidRPr="00687C49">
              <w:rPr>
                <w:rFonts w:ascii="Times New Roman" w:hAnsi="Times New Roman" w:cs="Times New Roman"/>
                <w:sz w:val="20"/>
                <w:lang w:val="ru-RU"/>
              </w:rPr>
              <w:t>трат</w:t>
            </w:r>
          </w:p>
        </w:tc>
        <w:tc>
          <w:tcPr>
            <w:tcW w:w="1714" w:type="dxa"/>
          </w:tcPr>
          <w:p w:rsidR="00F7280F" w:rsidRPr="00687C49" w:rsidRDefault="00AF52B4" w:rsidP="007B7FAB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7280F" w:rsidRPr="00687C49" w:rsidRDefault="00AF52B4" w:rsidP="007B7FAB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F7280F" w:rsidRPr="00687C49" w:rsidRDefault="00AF52B4" w:rsidP="00AF52B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F7280F" w:rsidRPr="00687C49" w:rsidRDefault="00AF52B4" w:rsidP="00AF52B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F7280F" w:rsidRPr="00687C49" w:rsidRDefault="00F7280F" w:rsidP="001B69D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F7280F" w:rsidRPr="00687C49" w:rsidRDefault="00CB3DD1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125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0613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27-09-3</w:t>
            </w:r>
          </w:p>
        </w:tc>
        <w:tc>
          <w:tcPr>
            <w:tcW w:w="2520" w:type="dxa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odium acetate anhydrous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280F" w:rsidRPr="00687C49" w:rsidRDefault="00F9393E" w:rsidP="000E5080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Натрій ацетат безводни</w:t>
            </w:r>
            <w:r w:rsidR="00F7280F" w:rsidRPr="00687C49">
              <w:rPr>
                <w:rFonts w:ascii="Times New Roman" w:hAnsi="Times New Roman" w:cs="Times New Roman"/>
                <w:sz w:val="20"/>
                <w:lang w:val="ru-RU"/>
              </w:rPr>
              <w:t>й</w:t>
            </w:r>
          </w:p>
        </w:tc>
        <w:tc>
          <w:tcPr>
            <w:tcW w:w="1714" w:type="dxa"/>
            <w:vAlign w:val="center"/>
          </w:tcPr>
          <w:p w:rsidR="00F7280F" w:rsidRPr="00687C49" w:rsidRDefault="00AF52B4" w:rsidP="007B7FAB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AF52B4" w:rsidP="00AF52B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1B69D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0,33 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0614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4103-07-4</w:t>
            </w:r>
          </w:p>
        </w:tc>
        <w:tc>
          <w:tcPr>
            <w:tcW w:w="2520" w:type="dxa"/>
            <w:vAlign w:val="center"/>
          </w:tcPr>
          <w:p w:rsidR="00F7280F" w:rsidRPr="00687C49" w:rsidRDefault="00F7280F" w:rsidP="007B7FA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torolac tromethamine</w:t>
            </w:r>
          </w:p>
          <w:p w:rsidR="00F7280F" w:rsidRPr="00687C49" w:rsidRDefault="00F7280F" w:rsidP="007B7FA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torolac trometamol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280F" w:rsidRPr="00687C49" w:rsidRDefault="00F7280F" w:rsidP="000E5080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Кеторолак т</w:t>
            </w:r>
            <w:r w:rsidR="000E5080" w:rsidRPr="00687C49">
              <w:rPr>
                <w:rFonts w:ascii="Times New Roman" w:hAnsi="Times New Roman" w:cs="Times New Roman"/>
                <w:sz w:val="20"/>
                <w:lang w:val="ru-RU"/>
              </w:rPr>
              <w:t>рометамі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н</w:t>
            </w:r>
          </w:p>
        </w:tc>
        <w:tc>
          <w:tcPr>
            <w:tcW w:w="1714" w:type="dxa"/>
            <w:vAlign w:val="center"/>
          </w:tcPr>
          <w:p w:rsidR="00F7280F" w:rsidRPr="00687C49" w:rsidRDefault="00AF52B4" w:rsidP="007B7FAB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7280F" w:rsidRPr="00687C49" w:rsidRDefault="00AF52B4" w:rsidP="007B7FAB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7280F" w:rsidRPr="00687C49" w:rsidRDefault="00AF52B4" w:rsidP="007B7FAB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 xml:space="preserve">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AF52B4" w:rsidP="00AF52B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с, РХ, ТШ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 </w:t>
            </w:r>
          </w:p>
          <w:p w:rsidR="00F7280F" w:rsidRPr="00687C49" w:rsidRDefault="00AF52B4" w:rsidP="00AF52B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F7280F" w:rsidRPr="00687C49" w:rsidRDefault="00AF52B4" w:rsidP="00AF52B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СФ, О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1B69D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16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lastRenderedPageBreak/>
              <w:t>Р0615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1753-57-2</w:t>
            </w:r>
          </w:p>
        </w:tc>
        <w:tc>
          <w:tcPr>
            <w:tcW w:w="2520" w:type="dxa"/>
            <w:vAlign w:val="center"/>
          </w:tcPr>
          <w:p w:rsidR="00F7280F" w:rsidRPr="00687C49" w:rsidRDefault="00F7280F" w:rsidP="007B7FA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henazepan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280F" w:rsidRPr="00687C49" w:rsidRDefault="00F7280F" w:rsidP="000E5080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Феназепам*</w:t>
            </w:r>
          </w:p>
        </w:tc>
        <w:tc>
          <w:tcPr>
            <w:tcW w:w="1714" w:type="dxa"/>
            <w:vAlign w:val="center"/>
          </w:tcPr>
          <w:p w:rsidR="00F7280F" w:rsidRPr="00687C49" w:rsidRDefault="00AF52B4" w:rsidP="007B7FAB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AF52B4" w:rsidP="00AF52B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1B69D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*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  <w:vAlign w:val="center"/>
          </w:tcPr>
          <w:p w:rsidR="00F7280F" w:rsidRPr="00687C49" w:rsidRDefault="00F7280F" w:rsidP="0036281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?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N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0616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084-32-8</w:t>
            </w:r>
          </w:p>
        </w:tc>
        <w:tc>
          <w:tcPr>
            <w:tcW w:w="2520" w:type="dxa"/>
            <w:vAlign w:val="center"/>
          </w:tcPr>
          <w:p w:rsidR="00F7280F" w:rsidRPr="00687C49" w:rsidRDefault="00F7280F" w:rsidP="007B7FA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Nitroxoline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impurity</w:t>
            </w:r>
          </w:p>
          <w:p w:rsidR="00F7280F" w:rsidRPr="00687C49" w:rsidRDefault="00F7280F" w:rsidP="007B7FA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(5,7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initro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-8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quinolinol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280F" w:rsidRPr="00687C49" w:rsidRDefault="000E5080" w:rsidP="000E5080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Нітроксоліну</w:t>
            </w:r>
            <w:r w:rsidR="00F7280F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  <w:r w:rsidR="00F7280F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="00F7280F" w:rsidRPr="00687C49">
              <w:rPr>
                <w:rFonts w:ascii="Times New Roman" w:hAnsi="Times New Roman" w:cs="Times New Roman"/>
                <w:sz w:val="20"/>
                <w:lang w:val="en-US"/>
              </w:rPr>
              <w:t>DNC</w:t>
            </w:r>
          </w:p>
          <w:p w:rsidR="00F7280F" w:rsidRPr="00687C49" w:rsidRDefault="000E5080" w:rsidP="000E5080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(5,7-дині</w:t>
            </w:r>
            <w:r w:rsidR="00F7280F" w:rsidRPr="00687C49">
              <w:rPr>
                <w:rFonts w:ascii="Times New Roman" w:hAnsi="Times New Roman" w:cs="Times New Roman"/>
                <w:sz w:val="20"/>
              </w:rPr>
              <w:t>тро-8-г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і</w:t>
            </w:r>
            <w:r w:rsidR="00F7280F" w:rsidRPr="00687C49">
              <w:rPr>
                <w:rFonts w:ascii="Times New Roman" w:hAnsi="Times New Roman" w:cs="Times New Roman"/>
                <w:sz w:val="20"/>
              </w:rPr>
              <w:t>дрокс</w:t>
            </w:r>
            <w:r w:rsidR="00F7280F" w:rsidRPr="00687C49">
              <w:rPr>
                <w:rFonts w:ascii="Times New Roman" w:hAnsi="Times New Roman" w:cs="Times New Roman"/>
                <w:sz w:val="20"/>
                <w:lang w:val="ru-RU"/>
              </w:rPr>
              <w:t>и</w:t>
            </w:r>
            <w:r w:rsidR="00F7280F" w:rsidRPr="00687C49">
              <w:rPr>
                <w:rFonts w:ascii="Times New Roman" w:hAnsi="Times New Roman" w:cs="Times New Roman"/>
                <w:sz w:val="20"/>
              </w:rPr>
              <w:t>х</w:t>
            </w:r>
            <w:r w:rsidR="00F7280F" w:rsidRPr="00687C49">
              <w:rPr>
                <w:rFonts w:ascii="Times New Roman" w:hAnsi="Times New Roman" w:cs="Times New Roman"/>
                <w:sz w:val="20"/>
                <w:lang w:val="ru-RU"/>
              </w:rPr>
              <w:t>и</w:t>
            </w:r>
            <w:r w:rsidR="00F7280F" w:rsidRPr="00687C49">
              <w:rPr>
                <w:rFonts w:ascii="Times New Roman" w:hAnsi="Times New Roman" w:cs="Times New Roman"/>
                <w:sz w:val="20"/>
              </w:rPr>
              <w:t>нол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і</w:t>
            </w:r>
            <w:r w:rsidR="00F7280F" w:rsidRPr="00687C49">
              <w:rPr>
                <w:rFonts w:ascii="Times New Roman" w:hAnsi="Times New Roman" w:cs="Times New Roman"/>
                <w:sz w:val="20"/>
              </w:rPr>
              <w:t>н)</w:t>
            </w:r>
          </w:p>
        </w:tc>
        <w:tc>
          <w:tcPr>
            <w:tcW w:w="1714" w:type="dxa"/>
            <w:vAlign w:val="center"/>
          </w:tcPr>
          <w:p w:rsidR="00F7280F" w:rsidRPr="00687C49" w:rsidRDefault="00AF52B4" w:rsidP="007B7FAB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AF52B4" w:rsidP="00AF52B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1B69D9" w:rsidP="001B69D9">
            <w:pPr>
              <w:ind w:left="269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 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.05</w:t>
            </w:r>
          </w:p>
        </w:tc>
        <w:tc>
          <w:tcPr>
            <w:tcW w:w="1264" w:type="dxa"/>
            <w:gridSpan w:val="2"/>
            <w:vAlign w:val="center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465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pStyle w:val="a8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С0617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520" w:type="dxa"/>
            <w:vAlign w:val="center"/>
          </w:tcPr>
          <w:p w:rsidR="00F7280F" w:rsidRPr="00687C49" w:rsidRDefault="00F7280F" w:rsidP="007B7FA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-(2-(1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ethylguanidino)acetylamino)ethanoic acid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280F" w:rsidRPr="00687C49" w:rsidRDefault="000E5080" w:rsidP="000E5080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Креатинглі</w:t>
            </w:r>
            <w:r w:rsidR="00F7280F" w:rsidRPr="00687C49">
              <w:rPr>
                <w:rFonts w:ascii="Times New Roman" w:hAnsi="Times New Roman" w:cs="Times New Roman"/>
                <w:sz w:val="20"/>
                <w:lang w:val="ru-RU"/>
              </w:rPr>
              <w:t>цин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(креаміду</w:t>
            </w:r>
            <w:r w:rsidR="00F7280F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  <w:r w:rsidR="00F7280F" w:rsidRPr="00687C49">
              <w:rPr>
                <w:rFonts w:ascii="Times New Roman" w:hAnsi="Times New Roman" w:cs="Times New Roman"/>
                <w:sz w:val="20"/>
                <w:lang w:val="ru-RU"/>
              </w:rPr>
              <w:t>)</w:t>
            </w:r>
          </w:p>
        </w:tc>
        <w:tc>
          <w:tcPr>
            <w:tcW w:w="1714" w:type="dxa"/>
            <w:vAlign w:val="center"/>
          </w:tcPr>
          <w:p w:rsidR="00F7280F" w:rsidRPr="00687C49" w:rsidRDefault="00AF52B4" w:rsidP="007B7FAB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AF52B4" w:rsidP="00AF52B4">
            <w:pPr>
              <w:ind w:left="502" w:hanging="416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1B69D9" w:rsidP="001B69D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       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02</w:t>
            </w:r>
          </w:p>
        </w:tc>
        <w:tc>
          <w:tcPr>
            <w:tcW w:w="1264" w:type="dxa"/>
            <w:gridSpan w:val="2"/>
            <w:vAlign w:val="center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2920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?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1645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T0618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F7280F" w:rsidRPr="00687C49" w:rsidRDefault="00F7280F" w:rsidP="00F7280F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Nothrombel 4-(2,3,4,5-tetramethoxybenzoyl)</w:t>
            </w:r>
          </w:p>
          <w:p w:rsidR="00F7280F" w:rsidRPr="00687C49" w:rsidRDefault="00F7280F" w:rsidP="00F7280F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piperazine-1-carboximidamide hemifumarate monohydr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F7280F" w:rsidRPr="00687C49" w:rsidRDefault="00F7280F" w:rsidP="00F7280F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Нотромб</w:t>
            </w:r>
            <w:r w:rsidR="00D156D4" w:rsidRPr="00687C49">
              <w:rPr>
                <w:rFonts w:ascii="Times New Roman" w:hAnsi="Times New Roman" w:cs="Times New Roman"/>
                <w:sz w:val="20"/>
                <w:lang w:val="ru-RU"/>
              </w:rPr>
              <w:t>ел</w:t>
            </w:r>
            <w:r w:rsidR="00D156D4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4-(2,3,4,5-</w:t>
            </w:r>
            <w:r w:rsidR="00D156D4" w:rsidRPr="00687C49">
              <w:rPr>
                <w:rFonts w:ascii="Times New Roman" w:hAnsi="Times New Roman" w:cs="Times New Roman"/>
                <w:sz w:val="20"/>
                <w:lang w:val="ru-RU"/>
              </w:rPr>
              <w:t>тетраметоксибензої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л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)</w:t>
            </w:r>
          </w:p>
          <w:p w:rsidR="00F7280F" w:rsidRPr="00687C49" w:rsidRDefault="00D156D4" w:rsidP="00F7280F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піперазин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-1-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карбоксімідаміду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геміфумарату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моногі</w:t>
            </w:r>
            <w:r w:rsidR="00F7280F" w:rsidRPr="00687C49">
              <w:rPr>
                <w:rFonts w:ascii="Times New Roman" w:hAnsi="Times New Roman" w:cs="Times New Roman"/>
                <w:sz w:val="20"/>
                <w:lang w:val="ru-RU"/>
              </w:rPr>
              <w:t>драт</w:t>
            </w:r>
          </w:p>
        </w:tc>
        <w:tc>
          <w:tcPr>
            <w:tcW w:w="1714" w:type="dxa"/>
            <w:vAlign w:val="center"/>
          </w:tcPr>
          <w:p w:rsidR="00F7280F" w:rsidRPr="00687C49" w:rsidRDefault="00114621" w:rsidP="007B7FAB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22603D" w:rsidP="005509A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114621">
            <w:pPr>
              <w:ind w:left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6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С0619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520" w:type="dxa"/>
            <w:vAlign w:val="center"/>
          </w:tcPr>
          <w:p w:rsidR="00F7280F" w:rsidRPr="00687C49" w:rsidRDefault="00F7280F" w:rsidP="001E525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ream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280F" w:rsidRPr="00687C49" w:rsidRDefault="00D156D4" w:rsidP="00F7280F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Креамі</w:t>
            </w:r>
            <w:r w:rsidR="00F7280F" w:rsidRPr="00687C49">
              <w:rPr>
                <w:rFonts w:ascii="Times New Roman" w:hAnsi="Times New Roman" w:cs="Times New Roman"/>
                <w:sz w:val="20"/>
                <w:lang w:val="ru-RU"/>
              </w:rPr>
              <w:t>д</w:t>
            </w:r>
          </w:p>
        </w:tc>
        <w:tc>
          <w:tcPr>
            <w:tcW w:w="1714" w:type="dxa"/>
            <w:vAlign w:val="center"/>
          </w:tcPr>
          <w:p w:rsidR="00F7280F" w:rsidRPr="00687C49" w:rsidRDefault="00114621" w:rsidP="005509A0">
            <w:pPr>
              <w:ind w:left="502" w:hanging="489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22603D" w:rsidP="005509A0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114621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06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P0620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64579-32-2</w:t>
            </w:r>
          </w:p>
        </w:tc>
        <w:tc>
          <w:tcPr>
            <w:tcW w:w="2520" w:type="dxa"/>
            <w:vAlign w:val="center"/>
          </w:tcPr>
          <w:p w:rsidR="00F7280F" w:rsidRPr="00687C49" w:rsidRDefault="00F7280F" w:rsidP="001E525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antoprazole sodium sesquihydr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280F" w:rsidRPr="00687C49" w:rsidRDefault="00D156D4" w:rsidP="00F7280F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Пантопразол натрію сесквігі</w:t>
            </w:r>
            <w:r w:rsidR="00F7280F" w:rsidRPr="00687C49">
              <w:rPr>
                <w:rFonts w:ascii="Times New Roman" w:hAnsi="Times New Roman" w:cs="Times New Roman"/>
                <w:sz w:val="20"/>
                <w:lang w:val="ru-RU"/>
              </w:rPr>
              <w:t>драт</w:t>
            </w:r>
          </w:p>
        </w:tc>
        <w:tc>
          <w:tcPr>
            <w:tcW w:w="1714" w:type="dxa"/>
            <w:vAlign w:val="center"/>
          </w:tcPr>
          <w:p w:rsidR="00F7280F" w:rsidRPr="00687C49" w:rsidRDefault="00114621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7280F" w:rsidRPr="00687C49" w:rsidRDefault="00114621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F7280F" w:rsidRPr="00687C49" w:rsidRDefault="00114621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11462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114621" w:rsidP="00F7280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F7280F" w:rsidRPr="00687C49" w:rsidRDefault="00114621" w:rsidP="00F7280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F7280F" w:rsidRPr="00687C49" w:rsidRDefault="00114621" w:rsidP="00F7280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F7280F" w:rsidRPr="00687C49" w:rsidRDefault="00114621" w:rsidP="00F7280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114621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24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В0621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pStyle w:val="docdata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7726-95-6</w:t>
            </w:r>
          </w:p>
        </w:tc>
        <w:tc>
          <w:tcPr>
            <w:tcW w:w="2520" w:type="dxa"/>
            <w:vAlign w:val="center"/>
          </w:tcPr>
          <w:p w:rsidR="00F7280F" w:rsidRPr="00687C49" w:rsidRDefault="00F7280F" w:rsidP="001E525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romine water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280F" w:rsidRPr="00687C49" w:rsidRDefault="00D156D4" w:rsidP="00F7280F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Бромна</w:t>
            </w:r>
            <w:r w:rsidR="00F7280F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вода</w:t>
            </w:r>
          </w:p>
        </w:tc>
        <w:tc>
          <w:tcPr>
            <w:tcW w:w="1714" w:type="dxa"/>
            <w:vAlign w:val="center"/>
          </w:tcPr>
          <w:p w:rsidR="00F7280F" w:rsidRPr="00687C49" w:rsidRDefault="00114621" w:rsidP="0011462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ідповідно до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ФУ</w:t>
            </w: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114621" w:rsidP="005509A0">
            <w:pPr>
              <w:ind w:left="86" w:hanging="73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ідповідно до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ФУ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114621">
            <w:pPr>
              <w:ind w:left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8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25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мл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С0622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91-64-5</w:t>
            </w:r>
          </w:p>
        </w:tc>
        <w:tc>
          <w:tcPr>
            <w:tcW w:w="2520" w:type="dxa"/>
            <w:vAlign w:val="center"/>
          </w:tcPr>
          <w:p w:rsidR="00F7280F" w:rsidRPr="00687C49" w:rsidRDefault="00F7280F" w:rsidP="001E525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oumarin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280F" w:rsidRPr="00687C49" w:rsidRDefault="00F7280F" w:rsidP="00F7280F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Кумарин</w:t>
            </w:r>
          </w:p>
        </w:tc>
        <w:tc>
          <w:tcPr>
            <w:tcW w:w="1714" w:type="dxa"/>
            <w:vAlign w:val="center"/>
          </w:tcPr>
          <w:p w:rsidR="00F7280F" w:rsidRPr="00687C49" w:rsidRDefault="00114621" w:rsidP="005509A0">
            <w:pPr>
              <w:ind w:left="502" w:hanging="489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22603D" w:rsidP="005509A0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114621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005</w:t>
            </w:r>
          </w:p>
        </w:tc>
        <w:tc>
          <w:tcPr>
            <w:tcW w:w="1264" w:type="dxa"/>
            <w:gridSpan w:val="2"/>
            <w:vAlign w:val="center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G0623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995-86-8</w:t>
            </w:r>
          </w:p>
        </w:tc>
        <w:tc>
          <w:tcPr>
            <w:tcW w:w="2520" w:type="dxa"/>
            <w:vAlign w:val="center"/>
          </w:tcPr>
          <w:p w:rsidR="00F7280F" w:rsidRPr="00687C49" w:rsidRDefault="00F7280F" w:rsidP="001E525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Gallic acid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280F" w:rsidRPr="00687C49" w:rsidRDefault="00D156D4" w:rsidP="00F7280F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Галова</w:t>
            </w:r>
            <w:r w:rsidR="00F7280F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кислота</w:t>
            </w:r>
          </w:p>
        </w:tc>
        <w:tc>
          <w:tcPr>
            <w:tcW w:w="1714" w:type="dxa"/>
            <w:vAlign w:val="center"/>
          </w:tcPr>
          <w:p w:rsidR="00F7280F" w:rsidRPr="00687C49" w:rsidRDefault="00114621" w:rsidP="005509A0">
            <w:pPr>
              <w:ind w:left="502" w:hanging="489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22603D" w:rsidP="005509A0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114621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025</w:t>
            </w:r>
          </w:p>
        </w:tc>
        <w:tc>
          <w:tcPr>
            <w:tcW w:w="1264" w:type="dxa"/>
            <w:gridSpan w:val="2"/>
            <w:vAlign w:val="center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Р0624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87-66-1</w:t>
            </w:r>
          </w:p>
        </w:tc>
        <w:tc>
          <w:tcPr>
            <w:tcW w:w="2520" w:type="dxa"/>
            <w:vAlign w:val="center"/>
          </w:tcPr>
          <w:p w:rsidR="00F7280F" w:rsidRPr="00687C49" w:rsidRDefault="00F7280F" w:rsidP="001E525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yrogallol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280F" w:rsidRPr="00687C49" w:rsidRDefault="00D156D4" w:rsidP="00F7280F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Пірога</w:t>
            </w:r>
            <w:r w:rsidR="00F7280F" w:rsidRPr="00687C49">
              <w:rPr>
                <w:rFonts w:ascii="Times New Roman" w:hAnsi="Times New Roman" w:cs="Times New Roman"/>
                <w:sz w:val="20"/>
                <w:lang w:val="ru-RU"/>
              </w:rPr>
              <w:t>лол</w:t>
            </w:r>
          </w:p>
        </w:tc>
        <w:tc>
          <w:tcPr>
            <w:tcW w:w="1714" w:type="dxa"/>
            <w:vAlign w:val="center"/>
          </w:tcPr>
          <w:p w:rsidR="00F7280F" w:rsidRPr="00687C49" w:rsidRDefault="00F7280F" w:rsidP="005509A0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F7280F" w:rsidP="005509A0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Ф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114621">
            <w:pPr>
              <w:ind w:left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Р0625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  <w:vAlign w:val="center"/>
          </w:tcPr>
          <w:p w:rsidR="00F7280F" w:rsidRPr="00687C49" w:rsidRDefault="00F7280F" w:rsidP="001E525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assiflorae herbae extractum siccu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280F" w:rsidRPr="00687C49" w:rsidRDefault="009C4E7E" w:rsidP="00F7280F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Пассифлори екстракт сухи</w:t>
            </w:r>
            <w:r w:rsidR="00F7280F" w:rsidRPr="00687C49">
              <w:rPr>
                <w:rFonts w:ascii="Times New Roman" w:hAnsi="Times New Roman" w:cs="Times New Roman"/>
                <w:sz w:val="20"/>
                <w:lang w:val="ru-RU"/>
              </w:rPr>
              <w:t>й</w:t>
            </w:r>
          </w:p>
        </w:tc>
        <w:tc>
          <w:tcPr>
            <w:tcW w:w="1714" w:type="dxa"/>
            <w:vAlign w:val="center"/>
          </w:tcPr>
          <w:p w:rsidR="00F7280F" w:rsidRPr="00687C49" w:rsidRDefault="00F7280F" w:rsidP="005509A0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F7280F" w:rsidP="005509A0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114621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3</w:t>
            </w:r>
          </w:p>
        </w:tc>
        <w:tc>
          <w:tcPr>
            <w:tcW w:w="1264" w:type="dxa"/>
            <w:gridSpan w:val="2"/>
          </w:tcPr>
          <w:p w:rsidR="00F7280F" w:rsidRPr="00687C49" w:rsidRDefault="00F7280F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Р0626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1312-87-6</w:t>
            </w:r>
          </w:p>
        </w:tc>
        <w:tc>
          <w:tcPr>
            <w:tcW w:w="2520" w:type="dxa"/>
            <w:vAlign w:val="center"/>
          </w:tcPr>
          <w:p w:rsidR="00F7280F" w:rsidRPr="00687C49" w:rsidRDefault="00F7280F" w:rsidP="001E525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regabalin lactam Pregabalin impurity A (Eur.Ph)</w:t>
            </w:r>
          </w:p>
          <w:p w:rsidR="00F7280F" w:rsidRPr="00687C49" w:rsidRDefault="00F7280F" w:rsidP="001E525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Pregabalin  related compound C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280F" w:rsidRPr="00687C49" w:rsidRDefault="009C4E7E" w:rsidP="009C4E7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Прегаба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 xml:space="preserve"> лактам</w:t>
            </w:r>
          </w:p>
          <w:p w:rsidR="00F7280F" w:rsidRPr="00687C49" w:rsidRDefault="009C4E7E" w:rsidP="009C4E7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регаба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 xml:space="preserve"> А (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ur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.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h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14" w:type="dxa"/>
            <w:vAlign w:val="center"/>
          </w:tcPr>
          <w:p w:rsidR="00F7280F" w:rsidRPr="00687C49" w:rsidRDefault="00114621" w:rsidP="005509A0">
            <w:pPr>
              <w:ind w:left="502" w:hanging="489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22603D" w:rsidP="005509A0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114621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8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01</w:t>
            </w:r>
          </w:p>
        </w:tc>
        <w:tc>
          <w:tcPr>
            <w:tcW w:w="1264" w:type="dxa"/>
            <w:gridSpan w:val="2"/>
            <w:vAlign w:val="center"/>
          </w:tcPr>
          <w:p w:rsidR="00F7280F" w:rsidRPr="00687C49" w:rsidRDefault="00872B0C" w:rsidP="00F728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465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lastRenderedPageBreak/>
              <w:t>D0627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20-27-4</w:t>
            </w:r>
          </w:p>
        </w:tc>
        <w:tc>
          <w:tcPr>
            <w:tcW w:w="2520" w:type="dxa"/>
            <w:vAlign w:val="center"/>
          </w:tcPr>
          <w:p w:rsidR="00F7280F" w:rsidRPr="00687C49" w:rsidRDefault="00F7280F" w:rsidP="001E525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iosmin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280F" w:rsidRPr="00687C49" w:rsidRDefault="00216F95" w:rsidP="00216F95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ос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н</w:t>
            </w:r>
          </w:p>
        </w:tc>
        <w:tc>
          <w:tcPr>
            <w:tcW w:w="1714" w:type="dxa"/>
            <w:vAlign w:val="center"/>
          </w:tcPr>
          <w:p w:rsidR="00F7280F" w:rsidRPr="00687C49" w:rsidRDefault="00114621" w:rsidP="005509A0">
            <w:pPr>
              <w:ind w:left="502" w:hanging="489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22603D" w:rsidP="005509A0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114621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F7280F" w:rsidRPr="00687C49" w:rsidRDefault="00872B0C" w:rsidP="00F728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В0628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  <w:vAlign w:val="center"/>
          </w:tcPr>
          <w:p w:rsidR="00872B0C" w:rsidRPr="00687C49" w:rsidRDefault="00872B0C" w:rsidP="001E525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Hypertril </w:t>
            </w:r>
          </w:p>
          <w:p w:rsidR="00872B0C" w:rsidRPr="00687C49" w:rsidRDefault="00872B0C" w:rsidP="001E525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romid-1-(-phenylethyl)-4-amino-1,2,4-triazole</w:t>
            </w:r>
          </w:p>
          <w:p w:rsidR="00872B0C" w:rsidRPr="00687C49" w:rsidRDefault="00872B0C" w:rsidP="001E525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216F95" w:rsidP="00216F9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іпертрил  Бромід-1-(β-фенілетил)-4-аміно-1,2,4-триазолія</w:t>
            </w:r>
          </w:p>
        </w:tc>
        <w:tc>
          <w:tcPr>
            <w:tcW w:w="1714" w:type="dxa"/>
          </w:tcPr>
          <w:p w:rsidR="00872B0C" w:rsidRPr="00687C49" w:rsidRDefault="00114621" w:rsidP="005509A0">
            <w:pPr>
              <w:spacing w:line="360" w:lineRule="auto"/>
              <w:ind w:left="502" w:hanging="489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872B0C" w:rsidRPr="00687C49" w:rsidRDefault="00872B0C" w:rsidP="005509A0">
            <w:pPr>
              <w:spacing w:line="360" w:lineRule="auto"/>
              <w:ind w:left="502" w:hanging="489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11462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872B0C" w:rsidRPr="00687C49" w:rsidRDefault="0022603D" w:rsidP="005509A0">
            <w:pPr>
              <w:spacing w:line="360" w:lineRule="auto"/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872B0C" w:rsidRPr="00687C49" w:rsidRDefault="0022603D" w:rsidP="005509A0">
            <w:pPr>
              <w:spacing w:line="360" w:lineRule="auto"/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114621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05</w:t>
            </w:r>
          </w:p>
        </w:tc>
        <w:tc>
          <w:tcPr>
            <w:tcW w:w="1264" w:type="dxa"/>
            <w:gridSpan w:val="2"/>
          </w:tcPr>
          <w:p w:rsidR="00872B0C" w:rsidRPr="00687C49" w:rsidRDefault="00872B0C" w:rsidP="00872B0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I0629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18499-70-0</w:t>
            </w:r>
          </w:p>
        </w:tc>
        <w:tc>
          <w:tcPr>
            <w:tcW w:w="2520" w:type="dxa"/>
            <w:vAlign w:val="center"/>
          </w:tcPr>
          <w:p w:rsidR="00872B0C" w:rsidRPr="00687C49" w:rsidRDefault="00872B0C" w:rsidP="0046472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Ipidacrine hydrochloride monohydr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E206DB" w:rsidP="001E525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підакрину гідрохлориду моногідрат</w:t>
            </w:r>
          </w:p>
        </w:tc>
        <w:tc>
          <w:tcPr>
            <w:tcW w:w="1714" w:type="dxa"/>
            <w:vAlign w:val="center"/>
          </w:tcPr>
          <w:p w:rsidR="00872B0C" w:rsidRPr="00687C49" w:rsidRDefault="0045162F" w:rsidP="00B7070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872B0C" w:rsidRPr="00687C49" w:rsidRDefault="0045162F" w:rsidP="00B7070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872B0C" w:rsidRPr="00687C49" w:rsidRDefault="00872B0C" w:rsidP="00B7070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45162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872B0C" w:rsidRPr="00687C49" w:rsidRDefault="00FF058A" w:rsidP="00872B0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, ІЧ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, СФ</w:t>
            </w:r>
          </w:p>
          <w:p w:rsidR="00872B0C" w:rsidRPr="00687C49" w:rsidRDefault="00FF058A" w:rsidP="00872B0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872B0C" w:rsidRPr="00687C49" w:rsidRDefault="00872B0C" w:rsidP="00872B0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  <w:r w:rsidR="00FF058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114621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1</w:t>
            </w:r>
          </w:p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872B0C" w:rsidRPr="00687C49" w:rsidRDefault="00872B0C" w:rsidP="00872B0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M0630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3182-89-3</w:t>
            </w:r>
          </w:p>
        </w:tc>
        <w:tc>
          <w:tcPr>
            <w:tcW w:w="2520" w:type="dxa"/>
            <w:vAlign w:val="center"/>
          </w:tcPr>
          <w:p w:rsidR="00872B0C" w:rsidRPr="00687C49" w:rsidRDefault="00872B0C" w:rsidP="0046472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etronidazole benzo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5B5A48" w:rsidP="001E525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Метро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дазо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бензоат</w:t>
            </w:r>
          </w:p>
        </w:tc>
        <w:tc>
          <w:tcPr>
            <w:tcW w:w="1714" w:type="dxa"/>
            <w:vAlign w:val="center"/>
          </w:tcPr>
          <w:p w:rsidR="00872B0C" w:rsidRPr="00687C49" w:rsidRDefault="0045162F" w:rsidP="00B70708">
            <w:pPr>
              <w:ind w:left="13" w:hanging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872B0C" w:rsidRPr="00687C49" w:rsidRDefault="00FF058A" w:rsidP="000B77AD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36281A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4</w:t>
            </w:r>
          </w:p>
        </w:tc>
        <w:tc>
          <w:tcPr>
            <w:tcW w:w="1264" w:type="dxa"/>
            <w:gridSpan w:val="2"/>
          </w:tcPr>
          <w:p w:rsidR="00872B0C" w:rsidRPr="00687C49" w:rsidRDefault="00872B0C" w:rsidP="00872B0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F0631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818-59-1</w:t>
            </w:r>
          </w:p>
        </w:tc>
        <w:tc>
          <w:tcPr>
            <w:tcW w:w="2520" w:type="dxa"/>
            <w:vAlign w:val="center"/>
          </w:tcPr>
          <w:p w:rsidR="00F7280F" w:rsidRPr="00687C49" w:rsidRDefault="00F7280F" w:rsidP="0046472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Furosemide impurity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280F" w:rsidRPr="00687C49" w:rsidRDefault="005B5A48" w:rsidP="005B5A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Фуросе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А</w:t>
            </w:r>
          </w:p>
        </w:tc>
        <w:tc>
          <w:tcPr>
            <w:tcW w:w="1714" w:type="dxa"/>
            <w:vAlign w:val="center"/>
          </w:tcPr>
          <w:p w:rsidR="00F7280F" w:rsidRPr="00687C49" w:rsidRDefault="0045162F" w:rsidP="00B70708">
            <w:pPr>
              <w:ind w:left="13" w:hanging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FF058A" w:rsidP="000B77AD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36281A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,2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0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264" w:type="dxa"/>
            <w:gridSpan w:val="2"/>
            <w:vAlign w:val="center"/>
          </w:tcPr>
          <w:p w:rsidR="00F7280F" w:rsidRPr="00687C49" w:rsidRDefault="00872B0C" w:rsidP="00F7280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820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?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L0632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846-49-1</w:t>
            </w:r>
          </w:p>
        </w:tc>
        <w:tc>
          <w:tcPr>
            <w:tcW w:w="2520" w:type="dxa"/>
            <w:vAlign w:val="center"/>
          </w:tcPr>
          <w:p w:rsidR="00F7280F" w:rsidRPr="00687C49" w:rsidRDefault="00F7280F" w:rsidP="0046472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orazepam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280F" w:rsidRPr="00687C49" w:rsidRDefault="00F7280F" w:rsidP="001E525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Лоразепам*</w:t>
            </w:r>
          </w:p>
        </w:tc>
        <w:tc>
          <w:tcPr>
            <w:tcW w:w="1714" w:type="dxa"/>
            <w:vAlign w:val="center"/>
          </w:tcPr>
          <w:p w:rsidR="00F7280F" w:rsidRPr="00687C49" w:rsidRDefault="0045162F" w:rsidP="00B70708">
            <w:pPr>
              <w:ind w:left="13" w:hanging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FF058A" w:rsidP="000B77AD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36281A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  <w:vAlign w:val="center"/>
          </w:tcPr>
          <w:p w:rsidR="00F7280F" w:rsidRPr="00687C49" w:rsidRDefault="00F7280F" w:rsidP="0036281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?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Е0633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0-98-6</w:t>
            </w:r>
          </w:p>
        </w:tc>
        <w:tc>
          <w:tcPr>
            <w:tcW w:w="2520" w:type="dxa"/>
            <w:vAlign w:val="center"/>
          </w:tcPr>
          <w:p w:rsidR="00F7280F" w:rsidRPr="00687C49" w:rsidRDefault="00F7280F" w:rsidP="0046472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phedrine hydrochloride*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280F" w:rsidRPr="00687C49" w:rsidRDefault="005B5A48" w:rsidP="001E525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фeдр</w:t>
            </w:r>
            <w:r w:rsidR="00EE1196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дрохлорид*</w:t>
            </w:r>
          </w:p>
        </w:tc>
        <w:tc>
          <w:tcPr>
            <w:tcW w:w="1714" w:type="dxa"/>
            <w:vAlign w:val="center"/>
          </w:tcPr>
          <w:p w:rsidR="00F7280F" w:rsidRPr="00687C49" w:rsidRDefault="0045162F" w:rsidP="00B70708">
            <w:pPr>
              <w:ind w:left="13" w:hanging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FF058A" w:rsidP="000B77AD">
            <w:pPr>
              <w:ind w:left="86" w:hanging="86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36281A" w:rsidRPr="00687C49" w:rsidRDefault="00F7280F" w:rsidP="0036281A">
            <w:pPr>
              <w:ind w:left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*</w:t>
            </w:r>
          </w:p>
          <w:p w:rsidR="00F7280F" w:rsidRPr="00687C49" w:rsidRDefault="00F7280F" w:rsidP="0036281A">
            <w:pPr>
              <w:ind w:left="502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ЗН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*</w:t>
            </w:r>
          </w:p>
        </w:tc>
        <w:tc>
          <w:tcPr>
            <w:tcW w:w="1264" w:type="dxa"/>
            <w:gridSpan w:val="2"/>
            <w:vAlign w:val="center"/>
          </w:tcPr>
          <w:p w:rsidR="00F7280F" w:rsidRPr="00687C49" w:rsidRDefault="00F7280F" w:rsidP="0036281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?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С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0634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6059-47-8</w:t>
            </w:r>
          </w:p>
        </w:tc>
        <w:tc>
          <w:tcPr>
            <w:tcW w:w="2520" w:type="dxa"/>
            <w:vAlign w:val="center"/>
          </w:tcPr>
          <w:p w:rsidR="00F7280F" w:rsidRPr="00687C49" w:rsidRDefault="00F7280F" w:rsidP="0046472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odeine*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280F" w:rsidRPr="00687C49" w:rsidRDefault="005B5A48" w:rsidP="001E525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Коде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н*</w:t>
            </w:r>
          </w:p>
        </w:tc>
        <w:tc>
          <w:tcPr>
            <w:tcW w:w="1714" w:type="dxa"/>
            <w:vAlign w:val="center"/>
          </w:tcPr>
          <w:p w:rsidR="00F7280F" w:rsidRPr="00687C49" w:rsidRDefault="00F7280F" w:rsidP="00B70708">
            <w:pPr>
              <w:ind w:left="13" w:hanging="13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*</w:t>
            </w: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F7280F" w:rsidP="000B77AD">
            <w:pPr>
              <w:ind w:left="86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*</w:t>
            </w:r>
          </w:p>
        </w:tc>
        <w:tc>
          <w:tcPr>
            <w:tcW w:w="1086" w:type="dxa"/>
            <w:gridSpan w:val="2"/>
            <w:vAlign w:val="center"/>
          </w:tcPr>
          <w:p w:rsidR="0036281A" w:rsidRPr="00687C49" w:rsidRDefault="00F7280F" w:rsidP="0036281A">
            <w:pPr>
              <w:ind w:left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  <w:p w:rsidR="00F7280F" w:rsidRPr="00687C49" w:rsidRDefault="0036281A" w:rsidP="0036281A">
            <w:pPr>
              <w:ind w:left="-14" w:firstLine="14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ля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ЗН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*</w:t>
            </w:r>
          </w:p>
        </w:tc>
        <w:tc>
          <w:tcPr>
            <w:tcW w:w="1264" w:type="dxa"/>
            <w:gridSpan w:val="2"/>
            <w:vAlign w:val="center"/>
          </w:tcPr>
          <w:p w:rsidR="00F7280F" w:rsidRPr="00687C49" w:rsidRDefault="00F7280F" w:rsidP="0036281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?</w:t>
            </w: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0635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7681-57-4</w:t>
            </w:r>
          </w:p>
        </w:tc>
        <w:tc>
          <w:tcPr>
            <w:tcW w:w="2520" w:type="dxa"/>
            <w:vAlign w:val="center"/>
          </w:tcPr>
          <w:p w:rsidR="00872B0C" w:rsidRPr="00687C49" w:rsidRDefault="00872B0C" w:rsidP="0046472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odium metabisulfi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5B5A48" w:rsidP="001E5257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атр</w:t>
            </w:r>
            <w:r w:rsidRPr="00687C49">
              <w:rPr>
                <w:rFonts w:ascii="Times New Roman" w:hAnsi="Times New Roman" w:cs="Times New Roman"/>
                <w:sz w:val="20"/>
              </w:rPr>
              <w:t>ію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метаб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сульф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872B0C" w:rsidRPr="00687C49">
              <w:rPr>
                <w:rFonts w:ascii="Times New Roman" w:hAnsi="Times New Roman" w:cs="Times New Roman"/>
                <w:sz w:val="20"/>
                <w:lang w:val="en-US"/>
              </w:rPr>
              <w:t>т</w:t>
            </w:r>
          </w:p>
        </w:tc>
        <w:tc>
          <w:tcPr>
            <w:tcW w:w="1714" w:type="dxa"/>
            <w:vAlign w:val="center"/>
          </w:tcPr>
          <w:p w:rsidR="00872B0C" w:rsidRPr="00687C49" w:rsidRDefault="0045162F" w:rsidP="00B70708">
            <w:pPr>
              <w:ind w:left="13" w:hanging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872B0C" w:rsidRPr="00687C49" w:rsidRDefault="00FF058A" w:rsidP="000B77A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872B0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2</w:t>
            </w:r>
          </w:p>
        </w:tc>
        <w:tc>
          <w:tcPr>
            <w:tcW w:w="1264" w:type="dxa"/>
            <w:gridSpan w:val="2"/>
          </w:tcPr>
          <w:p w:rsidR="00872B0C" w:rsidRPr="00687C49" w:rsidRDefault="00872B0C" w:rsidP="00872B0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814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C0636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28319-77-9</w:t>
            </w:r>
          </w:p>
        </w:tc>
        <w:tc>
          <w:tcPr>
            <w:tcW w:w="2520" w:type="dxa"/>
            <w:vAlign w:val="center"/>
          </w:tcPr>
          <w:p w:rsidR="00872B0C" w:rsidRPr="00687C49" w:rsidRDefault="00872B0C" w:rsidP="0046472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Choline alfoscerate</w:t>
            </w:r>
          </w:p>
          <w:p w:rsidR="00872B0C" w:rsidRPr="00687C49" w:rsidRDefault="00872B0C" w:rsidP="0046472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(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l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iquid)</w:t>
            </w:r>
          </w:p>
        </w:tc>
        <w:tc>
          <w:tcPr>
            <w:tcW w:w="3420" w:type="dxa"/>
            <w:vAlign w:val="center"/>
          </w:tcPr>
          <w:p w:rsidR="00872B0C" w:rsidRPr="00687C49" w:rsidRDefault="003A6BB2" w:rsidP="001E5257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Хол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="00872B0C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альфосцерат</w:t>
            </w:r>
          </w:p>
          <w:p w:rsidR="00872B0C" w:rsidRPr="00687C49" w:rsidRDefault="00872B0C" w:rsidP="003A6BB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(</w:t>
            </w:r>
            <w:r w:rsidR="003A6BB2" w:rsidRPr="00687C49">
              <w:rPr>
                <w:rFonts w:ascii="Times New Roman" w:hAnsi="Times New Roman" w:cs="Times New Roman"/>
                <w:sz w:val="20"/>
                <w:lang w:val="ru-RU"/>
              </w:rPr>
              <w:t>рідина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)</w:t>
            </w:r>
          </w:p>
        </w:tc>
        <w:tc>
          <w:tcPr>
            <w:tcW w:w="1714" w:type="dxa"/>
            <w:vAlign w:val="center"/>
          </w:tcPr>
          <w:p w:rsidR="00872B0C" w:rsidRPr="00687C49" w:rsidRDefault="0045162F" w:rsidP="00B7070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872B0C" w:rsidRPr="00687C49" w:rsidRDefault="0045162F" w:rsidP="00B7070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872B0C" w:rsidRPr="00687C49" w:rsidRDefault="00872B0C" w:rsidP="00B7070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="0045162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872B0C" w:rsidRPr="00687C49" w:rsidRDefault="00FF058A" w:rsidP="000B77A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872B0C" w:rsidRPr="00687C49" w:rsidRDefault="00FF058A" w:rsidP="000B77A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872B0C" w:rsidRPr="00687C49" w:rsidRDefault="00FF058A" w:rsidP="000B77A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872B0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.0</w:t>
            </w:r>
          </w:p>
        </w:tc>
        <w:tc>
          <w:tcPr>
            <w:tcW w:w="1264" w:type="dxa"/>
            <w:gridSpan w:val="2"/>
          </w:tcPr>
          <w:p w:rsidR="00872B0C" w:rsidRPr="00687C49" w:rsidRDefault="00872B0C" w:rsidP="00872B0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V0637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1404-93-9</w:t>
            </w:r>
          </w:p>
        </w:tc>
        <w:tc>
          <w:tcPr>
            <w:tcW w:w="2520" w:type="dxa"/>
            <w:vAlign w:val="center"/>
          </w:tcPr>
          <w:p w:rsidR="00F7280F" w:rsidRPr="00687C49" w:rsidRDefault="00F7280F" w:rsidP="0046472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Vancomycin hydrochlor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280F" w:rsidRPr="00687C49" w:rsidRDefault="009D4334" w:rsidP="001E5257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Ванком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ци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г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F7280F" w:rsidRPr="00687C49">
              <w:rPr>
                <w:rFonts w:ascii="Times New Roman" w:hAnsi="Times New Roman" w:cs="Times New Roman"/>
                <w:sz w:val="20"/>
                <w:lang w:val="en-US"/>
              </w:rPr>
              <w:t>дрохлорид</w:t>
            </w:r>
          </w:p>
        </w:tc>
        <w:tc>
          <w:tcPr>
            <w:tcW w:w="1714" w:type="dxa"/>
            <w:vAlign w:val="center"/>
          </w:tcPr>
          <w:p w:rsidR="00F7280F" w:rsidRPr="00687C49" w:rsidRDefault="0045162F" w:rsidP="00B70708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FF058A" w:rsidP="000B77AD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F7280F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0,2 </w:t>
            </w:r>
          </w:p>
        </w:tc>
        <w:tc>
          <w:tcPr>
            <w:tcW w:w="1264" w:type="dxa"/>
            <w:gridSpan w:val="2"/>
          </w:tcPr>
          <w:p w:rsidR="00F7280F" w:rsidRPr="00687C49" w:rsidRDefault="00872B0C" w:rsidP="00F728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L0638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4936-72-4</w:t>
            </w:r>
          </w:p>
        </w:tc>
        <w:tc>
          <w:tcPr>
            <w:tcW w:w="2520" w:type="dxa"/>
            <w:vAlign w:val="center"/>
          </w:tcPr>
          <w:p w:rsidR="00F7280F" w:rsidRPr="00687C49" w:rsidRDefault="00F7280F" w:rsidP="0046472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Lercanidipine impurity</w:t>
            </w:r>
            <w:r w:rsidRPr="00687C49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A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280F" w:rsidRPr="00687C49" w:rsidRDefault="0073208E" w:rsidP="0073208E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Style w:val="xfm75126219"/>
                <w:rFonts w:ascii="Times New Roman" w:hAnsi="Times New Roman" w:cs="Times New Roman"/>
                <w:bCs/>
                <w:sz w:val="20"/>
              </w:rPr>
              <w:t>Лерканідипіну</w:t>
            </w:r>
            <w:r w:rsidR="00F7280F" w:rsidRPr="00687C49">
              <w:rPr>
                <w:rStyle w:val="xfm75126219"/>
                <w:rFonts w:ascii="Times New Roman" w:hAnsi="Times New Roman" w:cs="Times New Roman"/>
                <w:bCs/>
                <w:sz w:val="20"/>
              </w:rPr>
              <w:t xml:space="preserve"> </w:t>
            </w:r>
            <w:r w:rsidRPr="00687C49">
              <w:rPr>
                <w:rStyle w:val="xfm75126219"/>
                <w:rFonts w:ascii="Times New Roman" w:hAnsi="Times New Roman" w:cs="Times New Roman"/>
                <w:bCs/>
                <w:sz w:val="20"/>
              </w:rPr>
              <w:t>домішка</w:t>
            </w:r>
            <w:r w:rsidR="00F7280F" w:rsidRPr="00687C49">
              <w:rPr>
                <w:rStyle w:val="xfm75126219"/>
                <w:rFonts w:ascii="Times New Roman" w:hAnsi="Times New Roman" w:cs="Times New Roman"/>
                <w:bCs/>
                <w:sz w:val="20"/>
              </w:rPr>
              <w:t xml:space="preserve"> А</w:t>
            </w:r>
          </w:p>
        </w:tc>
        <w:tc>
          <w:tcPr>
            <w:tcW w:w="1714" w:type="dxa"/>
            <w:vAlign w:val="center"/>
          </w:tcPr>
          <w:p w:rsidR="00F7280F" w:rsidRPr="00687C49" w:rsidRDefault="0045162F" w:rsidP="00B70708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FF058A" w:rsidP="000B77AD">
            <w:pPr>
              <w:ind w:left="86" w:hanging="86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F7280F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F7280F" w:rsidRPr="00687C49" w:rsidRDefault="00872B0C" w:rsidP="00F728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809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pStyle w:val="a8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I</w:t>
            </w:r>
            <w:r w:rsidRPr="00687C49">
              <w:rPr>
                <w:rFonts w:ascii="Times New Roman" w:hAnsi="Times New Roman" w:cs="Times New Roman"/>
                <w:sz w:val="20"/>
              </w:rPr>
              <w:t>0639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39236-46-9</w:t>
            </w:r>
          </w:p>
        </w:tc>
        <w:tc>
          <w:tcPr>
            <w:tcW w:w="2520" w:type="dxa"/>
            <w:vAlign w:val="center"/>
          </w:tcPr>
          <w:p w:rsidR="00F7280F" w:rsidRPr="00687C49" w:rsidRDefault="00F7280F" w:rsidP="0046472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Imidurea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280F" w:rsidRPr="00687C49" w:rsidRDefault="0073208E" w:rsidP="001E5257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Імідосечо</w:t>
            </w:r>
            <w:r w:rsidR="00F7280F" w:rsidRPr="00687C49">
              <w:rPr>
                <w:rFonts w:ascii="Times New Roman" w:hAnsi="Times New Roman" w:cs="Times New Roman"/>
                <w:sz w:val="20"/>
              </w:rPr>
              <w:t>вина</w:t>
            </w:r>
          </w:p>
        </w:tc>
        <w:tc>
          <w:tcPr>
            <w:tcW w:w="1714" w:type="dxa"/>
          </w:tcPr>
          <w:p w:rsidR="00F7280F" w:rsidRPr="00687C49" w:rsidRDefault="0045162F" w:rsidP="00B70708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F7280F" w:rsidRPr="00687C49" w:rsidRDefault="0045162F" w:rsidP="00B70708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FF058A" w:rsidP="000B77AD">
            <w:pPr>
              <w:ind w:left="86" w:hanging="86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</w:t>
            </w:r>
          </w:p>
          <w:p w:rsidR="00F7280F" w:rsidRPr="00687C49" w:rsidRDefault="00F7280F" w:rsidP="000B77AD">
            <w:pPr>
              <w:ind w:left="86" w:hanging="86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F7280F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,4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.25</w:t>
            </w:r>
          </w:p>
        </w:tc>
        <w:tc>
          <w:tcPr>
            <w:tcW w:w="1264" w:type="dxa"/>
            <w:gridSpan w:val="2"/>
            <w:vAlign w:val="center"/>
          </w:tcPr>
          <w:p w:rsidR="00F7280F" w:rsidRPr="00687C49" w:rsidRDefault="00872B0C" w:rsidP="00F728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465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pStyle w:val="a8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R</w:t>
            </w:r>
            <w:r w:rsidRPr="00687C49">
              <w:rPr>
                <w:rFonts w:ascii="Times New Roman" w:hAnsi="Times New Roman" w:cs="Times New Roman"/>
                <w:sz w:val="20"/>
              </w:rPr>
              <w:t>0640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145202-66-0</w:t>
            </w:r>
          </w:p>
        </w:tc>
        <w:tc>
          <w:tcPr>
            <w:tcW w:w="2520" w:type="dxa"/>
            <w:vAlign w:val="center"/>
          </w:tcPr>
          <w:p w:rsidR="00F7280F" w:rsidRPr="00687C49" w:rsidRDefault="00F7280F" w:rsidP="0046472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Rizatriptan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benzo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280F" w:rsidRPr="00687C49" w:rsidRDefault="00F9393E" w:rsidP="001E5257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Ризатриптан</w:t>
            </w:r>
            <w:r w:rsidR="00F7280F" w:rsidRPr="00687C49">
              <w:rPr>
                <w:rFonts w:ascii="Times New Roman" w:hAnsi="Times New Roman" w:cs="Times New Roman"/>
                <w:sz w:val="20"/>
              </w:rPr>
              <w:t xml:space="preserve"> бензоа</w:t>
            </w:r>
            <w:r w:rsidR="00F7280F" w:rsidRPr="00687C49">
              <w:rPr>
                <w:rFonts w:ascii="Times New Roman" w:hAnsi="Times New Roman" w:cs="Times New Roman"/>
                <w:sz w:val="20"/>
                <w:lang w:val="en-US"/>
              </w:rPr>
              <w:t>т</w:t>
            </w:r>
          </w:p>
        </w:tc>
        <w:tc>
          <w:tcPr>
            <w:tcW w:w="1714" w:type="dxa"/>
            <w:vAlign w:val="center"/>
          </w:tcPr>
          <w:p w:rsidR="00F7280F" w:rsidRPr="00687C49" w:rsidRDefault="0045162F" w:rsidP="00B70708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FF058A" w:rsidP="000B77AD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F7280F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vAlign w:val="center"/>
          </w:tcPr>
          <w:p w:rsidR="00F7280F" w:rsidRPr="00687C49" w:rsidRDefault="00872B0C" w:rsidP="00F728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V0641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137863-20-8</w:t>
            </w:r>
          </w:p>
        </w:tc>
        <w:tc>
          <w:tcPr>
            <w:tcW w:w="2520" w:type="dxa"/>
            <w:vAlign w:val="center"/>
          </w:tcPr>
          <w:p w:rsidR="00F7280F" w:rsidRPr="00687C49" w:rsidRDefault="00F7280F" w:rsidP="0046472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Valsartan impurity B (Eur.Ph)</w:t>
            </w:r>
          </w:p>
          <w:p w:rsidR="00F7280F" w:rsidRPr="00687C49" w:rsidRDefault="00F7280F" w:rsidP="0046472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lastRenderedPageBreak/>
              <w:t>Valsartan related compound C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280F" w:rsidRPr="00687C49" w:rsidRDefault="00FB7D23" w:rsidP="001E5257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lastRenderedPageBreak/>
              <w:t>Валсартану домішка</w:t>
            </w:r>
            <w:r w:rsidR="00F7280F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В (</w:t>
            </w:r>
            <w:r w:rsidR="008D33BB" w:rsidRPr="00687C49">
              <w:rPr>
                <w:rFonts w:ascii="Times New Roman" w:hAnsi="Times New Roman" w:cs="Times New Roman"/>
                <w:sz w:val="20"/>
              </w:rPr>
              <w:t>Є</w:t>
            </w:r>
            <w:r w:rsidR="00F7280F" w:rsidRPr="00687C49">
              <w:rPr>
                <w:rFonts w:ascii="Times New Roman" w:hAnsi="Times New Roman" w:cs="Times New Roman"/>
                <w:sz w:val="20"/>
                <w:lang w:val="ru-RU"/>
              </w:rPr>
              <w:t>Ф) Валсартана примесь С (АФ)</w:t>
            </w:r>
          </w:p>
        </w:tc>
        <w:tc>
          <w:tcPr>
            <w:tcW w:w="1714" w:type="dxa"/>
            <w:vAlign w:val="center"/>
          </w:tcPr>
          <w:p w:rsidR="00F7280F" w:rsidRPr="00687C49" w:rsidRDefault="0045162F" w:rsidP="00B70708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FF058A" w:rsidP="000B77AD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F7280F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01</w:t>
            </w:r>
          </w:p>
        </w:tc>
        <w:tc>
          <w:tcPr>
            <w:tcW w:w="1264" w:type="dxa"/>
            <w:gridSpan w:val="2"/>
            <w:vAlign w:val="center"/>
          </w:tcPr>
          <w:p w:rsidR="00F7280F" w:rsidRPr="00687C49" w:rsidRDefault="00872B0C" w:rsidP="00F728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2130</w:t>
            </w:r>
          </w:p>
        </w:tc>
      </w:tr>
      <w:tr w:rsidR="00F7280F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F7280F" w:rsidRPr="00687C49" w:rsidRDefault="00F7280F" w:rsidP="00F7280F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lastRenderedPageBreak/>
              <w:t>V0642</w:t>
            </w:r>
          </w:p>
        </w:tc>
        <w:tc>
          <w:tcPr>
            <w:tcW w:w="1548" w:type="dxa"/>
          </w:tcPr>
          <w:p w:rsidR="00F7280F" w:rsidRPr="00687C49" w:rsidRDefault="00F7280F" w:rsidP="00F7280F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952652-79-8</w:t>
            </w:r>
          </w:p>
        </w:tc>
        <w:tc>
          <w:tcPr>
            <w:tcW w:w="2520" w:type="dxa"/>
            <w:vAlign w:val="center"/>
          </w:tcPr>
          <w:p w:rsidR="00F7280F" w:rsidRPr="00687C49" w:rsidRDefault="00F7280F" w:rsidP="0046472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fr-FR"/>
              </w:rPr>
            </w:pPr>
            <w:r w:rsidRPr="00687C49">
              <w:rPr>
                <w:rFonts w:ascii="Times New Roman" w:hAnsi="Times New Roman" w:cs="Times New Roman"/>
                <w:sz w:val="20"/>
                <w:lang w:val="fr-FR"/>
              </w:rPr>
              <w:t>Valsartan impurity C (Eur.Ph)</w:t>
            </w:r>
          </w:p>
          <w:p w:rsidR="00F7280F" w:rsidRPr="00687C49" w:rsidRDefault="00F7280F" w:rsidP="0046472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Valsartan related compound В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280F" w:rsidRPr="00687C49" w:rsidRDefault="008D33BB" w:rsidP="001E5257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Валсартану домішка С (Є</w:t>
            </w:r>
            <w:r w:rsidR="00F7280F" w:rsidRPr="00687C49">
              <w:rPr>
                <w:rFonts w:ascii="Times New Roman" w:hAnsi="Times New Roman" w:cs="Times New Roman"/>
                <w:sz w:val="20"/>
                <w:lang w:val="ru-RU"/>
              </w:rPr>
              <w:t>Ф)</w:t>
            </w:r>
          </w:p>
          <w:p w:rsidR="00F7280F" w:rsidRPr="00687C49" w:rsidRDefault="008D33BB" w:rsidP="001E5257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Валсартану домішка </w:t>
            </w:r>
            <w:r w:rsidR="00F7280F" w:rsidRPr="00687C49">
              <w:rPr>
                <w:rFonts w:ascii="Times New Roman" w:hAnsi="Times New Roman" w:cs="Times New Roman"/>
                <w:sz w:val="20"/>
                <w:lang w:val="ru-RU"/>
              </w:rPr>
              <w:t>В (АФ)</w:t>
            </w:r>
          </w:p>
        </w:tc>
        <w:tc>
          <w:tcPr>
            <w:tcW w:w="1714" w:type="dxa"/>
            <w:vAlign w:val="center"/>
          </w:tcPr>
          <w:p w:rsidR="00F7280F" w:rsidRPr="00687C49" w:rsidRDefault="0045162F" w:rsidP="00B70708">
            <w:pPr>
              <w:ind w:left="13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27" w:type="dxa"/>
            <w:gridSpan w:val="3"/>
            <w:vAlign w:val="center"/>
          </w:tcPr>
          <w:p w:rsidR="00F7280F" w:rsidRPr="00687C49" w:rsidRDefault="00FF058A" w:rsidP="000B77AD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F7280F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F7280F" w:rsidRPr="00687C49" w:rsidRDefault="00F7280F" w:rsidP="00F7280F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F7280F" w:rsidRPr="00687C49" w:rsidRDefault="00F7280F" w:rsidP="00F7280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01</w:t>
            </w:r>
          </w:p>
        </w:tc>
        <w:tc>
          <w:tcPr>
            <w:tcW w:w="1264" w:type="dxa"/>
            <w:gridSpan w:val="2"/>
            <w:vAlign w:val="center"/>
          </w:tcPr>
          <w:p w:rsidR="00F7280F" w:rsidRPr="00687C49" w:rsidRDefault="00872B0C" w:rsidP="00F7280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2130</w:t>
            </w: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О0643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144-62-7</w:t>
            </w:r>
          </w:p>
        </w:tc>
        <w:tc>
          <w:tcPr>
            <w:tcW w:w="2520" w:type="dxa"/>
            <w:vAlign w:val="center"/>
          </w:tcPr>
          <w:p w:rsidR="00872B0C" w:rsidRPr="00687C49" w:rsidRDefault="00872B0C" w:rsidP="00B74A6A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Oxalic acid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1125D3" w:rsidP="00B74A6A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Щавелева</w:t>
            </w:r>
            <w:r w:rsidR="00872B0C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кислота</w:t>
            </w:r>
          </w:p>
        </w:tc>
        <w:tc>
          <w:tcPr>
            <w:tcW w:w="1714" w:type="dxa"/>
            <w:vAlign w:val="center"/>
          </w:tcPr>
          <w:p w:rsidR="00872B0C" w:rsidRPr="00687C49" w:rsidRDefault="00872B0C" w:rsidP="00B74A6A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63798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872B0C" w:rsidRPr="00687C49" w:rsidRDefault="00FA0A80" w:rsidP="00B74A6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872B0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872B0C" w:rsidRPr="00687C49" w:rsidRDefault="00872B0C" w:rsidP="00872B0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А0644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PHMG 57028-96-3</w:t>
            </w:r>
          </w:p>
          <w:p w:rsidR="00872B0C" w:rsidRPr="00687C49" w:rsidRDefault="00872B0C" w:rsidP="00872B0C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PEEG 374572-91-5</w:t>
            </w:r>
          </w:p>
        </w:tc>
        <w:tc>
          <w:tcPr>
            <w:tcW w:w="2520" w:type="dxa"/>
            <w:vAlign w:val="center"/>
          </w:tcPr>
          <w:p w:rsidR="00872B0C" w:rsidRPr="00687C49" w:rsidRDefault="00872B0C" w:rsidP="00B74A6A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Akacid plus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872B0C" w:rsidP="00B74A6A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Акацид плюс</w:t>
            </w:r>
          </w:p>
        </w:tc>
        <w:tc>
          <w:tcPr>
            <w:tcW w:w="1714" w:type="dxa"/>
            <w:vAlign w:val="center"/>
          </w:tcPr>
          <w:p w:rsidR="00872B0C" w:rsidRPr="00687C49" w:rsidRDefault="00872B0C" w:rsidP="00B74A6A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63798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872B0C" w:rsidRPr="00687C49" w:rsidRDefault="00872B0C" w:rsidP="00B74A6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872B0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.0</w:t>
            </w:r>
          </w:p>
        </w:tc>
        <w:tc>
          <w:tcPr>
            <w:tcW w:w="1264" w:type="dxa"/>
            <w:gridSpan w:val="2"/>
          </w:tcPr>
          <w:p w:rsidR="00872B0C" w:rsidRPr="00687C49" w:rsidRDefault="00872B0C" w:rsidP="00872B0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L0645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</w:rPr>
              <w:t>887769-34-8</w:t>
            </w:r>
          </w:p>
        </w:tc>
        <w:tc>
          <w:tcPr>
            <w:tcW w:w="2520" w:type="dxa"/>
            <w:vAlign w:val="center"/>
          </w:tcPr>
          <w:p w:rsidR="00872B0C" w:rsidRPr="00687C49" w:rsidRDefault="00872B0C" w:rsidP="00B74A6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</w:rPr>
              <w:t>Lercanidipine impurity</w:t>
            </w: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D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1125D3" w:rsidP="00B74A6A">
            <w:pPr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Леркан</w:t>
            </w:r>
            <w:r w:rsidRPr="00687C49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дип</w:t>
            </w:r>
            <w:r w:rsidRPr="00687C49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687C49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="00872B0C" w:rsidRPr="00687C49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="00872B0C" w:rsidRPr="00687C49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 xml:space="preserve"> D</w:t>
            </w:r>
          </w:p>
          <w:p w:rsidR="00872B0C" w:rsidRPr="00687C49" w:rsidRDefault="001125D3" w:rsidP="00B74A6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Дег</w:t>
            </w:r>
            <w:r w:rsidRPr="00687C49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дролеркан</w:t>
            </w:r>
            <w:r w:rsidRPr="00687C49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дип</w:t>
            </w:r>
            <w:r w:rsidRPr="00687C49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="00872B0C" w:rsidRPr="00687C49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н</w:t>
            </w:r>
          </w:p>
        </w:tc>
        <w:tc>
          <w:tcPr>
            <w:tcW w:w="1714" w:type="dxa"/>
            <w:vAlign w:val="center"/>
          </w:tcPr>
          <w:p w:rsidR="00872B0C" w:rsidRPr="00687C49" w:rsidRDefault="0063798C" w:rsidP="00B74A6A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872B0C" w:rsidRPr="00687C49" w:rsidRDefault="00FA0A80" w:rsidP="00B74A6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872B0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872B0C" w:rsidRPr="00687C49" w:rsidRDefault="00872B0C" w:rsidP="00872B0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8090</w:t>
            </w: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N0646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pStyle w:val="docdata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2444-46-4</w:t>
            </w:r>
          </w:p>
        </w:tc>
        <w:tc>
          <w:tcPr>
            <w:tcW w:w="2520" w:type="dxa"/>
            <w:vAlign w:val="center"/>
          </w:tcPr>
          <w:p w:rsidR="00872B0C" w:rsidRPr="00687C49" w:rsidRDefault="00872B0C" w:rsidP="00B74A6A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872B0C" w:rsidP="001125D3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Нон</w:t>
            </w:r>
            <w:r w:rsidR="001125D3" w:rsidRPr="00687C49">
              <w:rPr>
                <w:rFonts w:ascii="Times New Roman" w:hAnsi="Times New Roman" w:cs="Times New Roman"/>
                <w:sz w:val="20"/>
                <w:lang w:val="ru-RU"/>
              </w:rPr>
              <w:t>івамі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</w:t>
            </w:r>
          </w:p>
        </w:tc>
        <w:tc>
          <w:tcPr>
            <w:tcW w:w="1714" w:type="dxa"/>
            <w:vAlign w:val="center"/>
          </w:tcPr>
          <w:p w:rsidR="00872B0C" w:rsidRPr="00687C49" w:rsidRDefault="00872B0C" w:rsidP="00B74A6A">
            <w:pPr>
              <w:ind w:firstLine="13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  <w:vAlign w:val="center"/>
          </w:tcPr>
          <w:p w:rsidR="00872B0C" w:rsidRPr="00687C49" w:rsidRDefault="00872B0C" w:rsidP="00B74A6A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872B0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В0647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2520" w:type="dxa"/>
            <w:vAlign w:val="center"/>
          </w:tcPr>
          <w:p w:rsidR="00872B0C" w:rsidRPr="00687C49" w:rsidRDefault="00872B0C" w:rsidP="00B74A6A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Basil oil*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1125D3" w:rsidP="00B74A6A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Олія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базил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872B0C" w:rsidRPr="00687C49">
              <w:rPr>
                <w:rFonts w:ascii="Times New Roman" w:hAnsi="Times New Roman" w:cs="Times New Roman"/>
                <w:sz w:val="20"/>
                <w:lang w:val="en-US"/>
              </w:rPr>
              <w:t>ка*</w:t>
            </w:r>
          </w:p>
        </w:tc>
        <w:tc>
          <w:tcPr>
            <w:tcW w:w="1714" w:type="dxa"/>
            <w:vAlign w:val="center"/>
          </w:tcPr>
          <w:p w:rsidR="00872B0C" w:rsidRPr="00687C49" w:rsidRDefault="0063798C" w:rsidP="00B74A6A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vAlign w:val="center"/>
          </w:tcPr>
          <w:p w:rsidR="00872B0C" w:rsidRPr="00687C49" w:rsidRDefault="00FA0A80" w:rsidP="00B74A6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Х, ГХ</w:t>
            </w: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872B0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5 мл</w:t>
            </w:r>
          </w:p>
        </w:tc>
        <w:tc>
          <w:tcPr>
            <w:tcW w:w="1264" w:type="dxa"/>
            <w:gridSpan w:val="2"/>
          </w:tcPr>
          <w:p w:rsidR="00872B0C" w:rsidRPr="00687C49" w:rsidRDefault="00872B0C" w:rsidP="00872B0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P0648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2520" w:type="dxa"/>
            <w:vAlign w:val="center"/>
          </w:tcPr>
          <w:p w:rsidR="00872B0C" w:rsidRPr="00687C49" w:rsidRDefault="00872B0C" w:rsidP="00B74A6A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Phospornolybdotungstic reagent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1125D3" w:rsidP="00B74A6A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Фосфорно-мол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872B0C" w:rsidRPr="00687C49">
              <w:rPr>
                <w:rFonts w:ascii="Times New Roman" w:hAnsi="Times New Roman" w:cs="Times New Roman"/>
                <w:sz w:val="20"/>
                <w:lang w:val="en-US"/>
              </w:rPr>
              <w:t>бденов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о-вольфрамов</w:t>
            </w:r>
            <w:r w:rsidRPr="00687C49">
              <w:rPr>
                <w:rFonts w:ascii="Times New Roman" w:hAnsi="Times New Roman" w:cs="Times New Roman"/>
                <w:sz w:val="20"/>
              </w:rPr>
              <w:t>и</w:t>
            </w:r>
            <w:r w:rsidR="00872B0C" w:rsidRPr="00687C49">
              <w:rPr>
                <w:rFonts w:ascii="Times New Roman" w:hAnsi="Times New Roman" w:cs="Times New Roman"/>
                <w:sz w:val="20"/>
                <w:lang w:val="en-US"/>
              </w:rPr>
              <w:t>й реактив</w:t>
            </w:r>
          </w:p>
        </w:tc>
        <w:tc>
          <w:tcPr>
            <w:tcW w:w="1714" w:type="dxa"/>
            <w:vAlign w:val="center"/>
          </w:tcPr>
          <w:p w:rsidR="00872B0C" w:rsidRPr="00687C49" w:rsidRDefault="00872B0C" w:rsidP="00B74A6A">
            <w:pPr>
              <w:ind w:firstLine="13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  <w:vAlign w:val="center"/>
          </w:tcPr>
          <w:p w:rsidR="00872B0C" w:rsidRPr="00687C49" w:rsidRDefault="00872B0C" w:rsidP="00B74A6A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872B0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8</w:t>
            </w: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5 мл</w:t>
            </w:r>
          </w:p>
        </w:tc>
        <w:tc>
          <w:tcPr>
            <w:tcW w:w="1264" w:type="dxa"/>
            <w:gridSpan w:val="2"/>
            <w:vAlign w:val="center"/>
          </w:tcPr>
          <w:p w:rsidR="00872B0C" w:rsidRPr="00687C49" w:rsidRDefault="00872B0C" w:rsidP="00872B0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Р0649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148-51-6</w:t>
            </w:r>
          </w:p>
        </w:tc>
        <w:tc>
          <w:tcPr>
            <w:tcW w:w="2520" w:type="dxa"/>
            <w:vAlign w:val="center"/>
          </w:tcPr>
          <w:p w:rsidR="00872B0C" w:rsidRPr="00687C49" w:rsidRDefault="00872B0C" w:rsidP="00B74A6A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Pyridoxine impurity B</w:t>
            </w:r>
          </w:p>
          <w:p w:rsidR="00872B0C" w:rsidRPr="00687C49" w:rsidRDefault="00872B0C" w:rsidP="00B74A6A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(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>Ph. Eur.)</w:t>
            </w:r>
          </w:p>
          <w:p w:rsidR="00872B0C" w:rsidRPr="00687C49" w:rsidRDefault="00872B0C" w:rsidP="00B74A6A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4-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eoxypyridoxine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hydrochlor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1125D3" w:rsidP="00B74A6A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Піридоксину</w:t>
            </w:r>
            <w:r w:rsidR="00872B0C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  <w:r w:rsidR="00872B0C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В</w:t>
            </w:r>
          </w:p>
          <w:p w:rsidR="00872B0C" w:rsidRPr="00687C49" w:rsidRDefault="001125D3" w:rsidP="00B74A6A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4-деоксипіридоксину гі</w:t>
            </w:r>
            <w:r w:rsidR="00872B0C" w:rsidRPr="00687C49">
              <w:rPr>
                <w:rFonts w:ascii="Times New Roman" w:hAnsi="Times New Roman" w:cs="Times New Roman"/>
                <w:sz w:val="20"/>
                <w:lang w:val="ru-RU"/>
              </w:rPr>
              <w:t>дрохлорид</w:t>
            </w:r>
          </w:p>
        </w:tc>
        <w:tc>
          <w:tcPr>
            <w:tcW w:w="1714" w:type="dxa"/>
            <w:vAlign w:val="center"/>
          </w:tcPr>
          <w:p w:rsidR="00872B0C" w:rsidRPr="00687C49" w:rsidRDefault="00872B0C" w:rsidP="00B74A6A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  <w:p w:rsidR="00872B0C" w:rsidRPr="00687C49" w:rsidRDefault="0063798C" w:rsidP="00B74A6A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ППХС</w:t>
            </w:r>
          </w:p>
          <w:p w:rsidR="00872B0C" w:rsidRPr="00687C49" w:rsidRDefault="00872B0C" w:rsidP="00B74A6A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27" w:type="dxa"/>
            <w:gridSpan w:val="3"/>
            <w:vAlign w:val="center"/>
          </w:tcPr>
          <w:p w:rsidR="00872B0C" w:rsidRPr="00687C49" w:rsidRDefault="00FA0A80" w:rsidP="00B74A6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872B0C">
            <w:pPr>
              <w:ind w:left="300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,8</w:t>
            </w: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01</w:t>
            </w:r>
          </w:p>
        </w:tc>
        <w:tc>
          <w:tcPr>
            <w:tcW w:w="1264" w:type="dxa"/>
            <w:gridSpan w:val="2"/>
            <w:vAlign w:val="center"/>
          </w:tcPr>
          <w:p w:rsidR="00872B0C" w:rsidRPr="00687C49" w:rsidRDefault="00872B0C" w:rsidP="00872B0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Р0650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116-65-6</w:t>
            </w:r>
          </w:p>
        </w:tc>
        <w:tc>
          <w:tcPr>
            <w:tcW w:w="2520" w:type="dxa"/>
            <w:vAlign w:val="center"/>
          </w:tcPr>
          <w:p w:rsidR="00872B0C" w:rsidRPr="00687C49" w:rsidRDefault="00872B0C" w:rsidP="00B74A6A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2302"/>
                <w:rFonts w:ascii="Times New Roman" w:hAnsi="Times New Roman" w:cs="Times New Roman"/>
                <w:bCs/>
                <w:color w:val="000000"/>
                <w:sz w:val="20"/>
                <w:lang w:val="en-US"/>
              </w:rPr>
              <w:t>Pheniramine i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impurity B</w:t>
            </w:r>
          </w:p>
          <w:p w:rsidR="00872B0C" w:rsidRPr="00687C49" w:rsidRDefault="00872B0C" w:rsidP="00B74A6A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(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>Ph. 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872B0C" w:rsidP="00B74A6A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Ф</w:t>
            </w:r>
            <w:r w:rsidR="009C59EE" w:rsidRPr="00687C49">
              <w:rPr>
                <w:rFonts w:ascii="Times New Roman" w:hAnsi="Times New Roman" w:cs="Times New Roman"/>
                <w:sz w:val="20"/>
                <w:lang w:val="ru-RU"/>
              </w:rPr>
              <w:t>еніраміну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="009C59EE"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В</w:t>
            </w:r>
          </w:p>
          <w:p w:rsidR="00872B0C" w:rsidRPr="00687C49" w:rsidRDefault="00872B0C" w:rsidP="00B74A6A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4-</w:t>
            </w:r>
            <w:r w:rsidR="009C59EE" w:rsidRPr="00687C49">
              <w:rPr>
                <w:rFonts w:ascii="Times New Roman" w:hAnsi="Times New Roman" w:cs="Times New Roman"/>
                <w:sz w:val="20"/>
                <w:lang w:val="ru-RU"/>
              </w:rPr>
              <w:t>бензилпі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ридин</w:t>
            </w:r>
          </w:p>
        </w:tc>
        <w:tc>
          <w:tcPr>
            <w:tcW w:w="1714" w:type="dxa"/>
            <w:vAlign w:val="center"/>
          </w:tcPr>
          <w:p w:rsidR="00872B0C" w:rsidRPr="00687C49" w:rsidRDefault="0063798C" w:rsidP="00B74A6A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872B0C" w:rsidRPr="00687C49" w:rsidRDefault="00FA0A80" w:rsidP="00B74A6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872B0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872B0C" w:rsidRPr="00687C49" w:rsidRDefault="00872B0C" w:rsidP="00872B0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F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0651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Cs/>
                <w:sz w:val="20"/>
                <w:lang w:val="en-US"/>
              </w:rPr>
              <w:t>210690-26-9</w:t>
            </w:r>
          </w:p>
        </w:tc>
        <w:tc>
          <w:tcPr>
            <w:tcW w:w="2520" w:type="dxa"/>
            <w:vAlign w:val="center"/>
          </w:tcPr>
          <w:p w:rsidR="00872B0C" w:rsidRPr="00687C49" w:rsidRDefault="00872B0C" w:rsidP="00B74A6A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Cs/>
                <w:sz w:val="20"/>
                <w:lang w:val="en-US"/>
              </w:rPr>
              <w:t>Fenspiride impurity 2</w:t>
            </w:r>
          </w:p>
          <w:p w:rsidR="00872B0C" w:rsidRPr="00687C49" w:rsidRDefault="00872B0C" w:rsidP="00B74A6A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bCs/>
                <w:sz w:val="20"/>
                <w:lang w:val="en-US"/>
              </w:rPr>
              <w:t>fenspiride n-oxide</w:t>
            </w:r>
          </w:p>
          <w:p w:rsidR="00872B0C" w:rsidRPr="00687C49" w:rsidRDefault="00872B0C" w:rsidP="00B74A6A">
            <w:pPr>
              <w:pStyle w:val="22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8-(2-phenylethyl)-1-oxo-3,8-diazaspiro-[4,5]decan-2-one N-ox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9C59EE" w:rsidP="00B74A6A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Фенспіриду</w:t>
            </w:r>
            <w:r w:rsidR="00872B0C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</w:p>
          <w:p w:rsidR="00872B0C" w:rsidRPr="00687C49" w:rsidRDefault="009C59EE" w:rsidP="00B74A6A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Фенспіриду</w:t>
            </w:r>
            <w:r w:rsidR="00872B0C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N-</w:t>
            </w:r>
            <w:r w:rsidR="00872B0C" w:rsidRPr="00687C49">
              <w:rPr>
                <w:rFonts w:ascii="Times New Roman" w:hAnsi="Times New Roman" w:cs="Times New Roman"/>
                <w:sz w:val="20"/>
                <w:lang w:val="ru-RU"/>
              </w:rPr>
              <w:t>оксид</w:t>
            </w:r>
          </w:p>
          <w:p w:rsidR="00872B0C" w:rsidRPr="00687C49" w:rsidRDefault="009C59EE" w:rsidP="00B74A6A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8-(2-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фенілетил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)-1-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оксо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-3,8-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іазоспі</w:t>
            </w:r>
            <w:r w:rsidR="00872B0C" w:rsidRPr="00687C49">
              <w:rPr>
                <w:rFonts w:ascii="Times New Roman" w:hAnsi="Times New Roman" w:cs="Times New Roman"/>
                <w:sz w:val="20"/>
                <w:lang w:val="ru-RU"/>
              </w:rPr>
              <w:t>ро</w:t>
            </w:r>
            <w:r w:rsidR="00872B0C" w:rsidRPr="00687C49">
              <w:rPr>
                <w:rFonts w:ascii="Times New Roman" w:hAnsi="Times New Roman" w:cs="Times New Roman"/>
                <w:sz w:val="20"/>
                <w:lang w:val="en-US"/>
              </w:rPr>
              <w:t>[4,5]</w:t>
            </w:r>
            <w:r w:rsidR="00872B0C" w:rsidRPr="00687C49">
              <w:rPr>
                <w:rFonts w:ascii="Times New Roman" w:hAnsi="Times New Roman" w:cs="Times New Roman"/>
                <w:sz w:val="20"/>
                <w:lang w:val="ru-RU"/>
              </w:rPr>
              <w:t>декан</w:t>
            </w:r>
            <w:r w:rsidR="00872B0C" w:rsidRPr="00687C49">
              <w:rPr>
                <w:rFonts w:ascii="Times New Roman" w:hAnsi="Times New Roman" w:cs="Times New Roman"/>
                <w:sz w:val="20"/>
                <w:lang w:val="en-US"/>
              </w:rPr>
              <w:t>-2-</w:t>
            </w:r>
            <w:r w:rsidR="00872B0C" w:rsidRPr="00687C49">
              <w:rPr>
                <w:rFonts w:ascii="Times New Roman" w:hAnsi="Times New Roman" w:cs="Times New Roman"/>
                <w:sz w:val="20"/>
                <w:lang w:val="ru-RU"/>
              </w:rPr>
              <w:t>он</w:t>
            </w:r>
            <w:r w:rsidR="00872B0C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N-</w:t>
            </w:r>
            <w:r w:rsidR="00872B0C" w:rsidRPr="00687C49">
              <w:rPr>
                <w:rFonts w:ascii="Times New Roman" w:hAnsi="Times New Roman" w:cs="Times New Roman"/>
                <w:sz w:val="20"/>
                <w:lang w:val="ru-RU"/>
              </w:rPr>
              <w:t>оксид</w:t>
            </w:r>
          </w:p>
        </w:tc>
        <w:tc>
          <w:tcPr>
            <w:tcW w:w="1714" w:type="dxa"/>
            <w:vAlign w:val="center"/>
          </w:tcPr>
          <w:p w:rsidR="00872B0C" w:rsidRPr="00687C49" w:rsidRDefault="0063798C" w:rsidP="00B74A6A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872B0C" w:rsidRPr="00687C49" w:rsidRDefault="00FA0A80" w:rsidP="00B74A6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872B0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  <w:vAlign w:val="center"/>
          </w:tcPr>
          <w:p w:rsidR="00872B0C" w:rsidRPr="00687C49" w:rsidRDefault="00872B0C" w:rsidP="00872B0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4650</w:t>
            </w: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Р0652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7196-61-9</w:t>
            </w:r>
          </w:p>
        </w:tc>
        <w:tc>
          <w:tcPr>
            <w:tcW w:w="2520" w:type="dxa"/>
            <w:vAlign w:val="center"/>
          </w:tcPr>
          <w:p w:rsidR="00872B0C" w:rsidRPr="00687C49" w:rsidRDefault="00872B0C" w:rsidP="00B74A6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henylephrine impurity AA4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9C59EE" w:rsidP="009C59EE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Фен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л</w:t>
            </w: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фри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="00872B0C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домішка</w:t>
            </w:r>
            <w:r w:rsidR="00872B0C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АА4</w:t>
            </w:r>
          </w:p>
        </w:tc>
        <w:tc>
          <w:tcPr>
            <w:tcW w:w="1714" w:type="dxa"/>
            <w:vAlign w:val="center"/>
          </w:tcPr>
          <w:p w:rsidR="00872B0C" w:rsidRPr="00687C49" w:rsidRDefault="0063798C" w:rsidP="00B74A6A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872B0C" w:rsidRPr="00687C49" w:rsidRDefault="00FA0A80" w:rsidP="00B74A6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872B0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.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1</w:t>
            </w:r>
          </w:p>
        </w:tc>
        <w:tc>
          <w:tcPr>
            <w:tcW w:w="1264" w:type="dxa"/>
            <w:gridSpan w:val="2"/>
          </w:tcPr>
          <w:p w:rsidR="00872B0C" w:rsidRPr="00687C49" w:rsidRDefault="00872B0C" w:rsidP="00872B0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T0653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275591-69-1</w:t>
            </w:r>
          </w:p>
        </w:tc>
        <w:tc>
          <w:tcPr>
            <w:tcW w:w="2520" w:type="dxa"/>
            <w:vAlign w:val="center"/>
          </w:tcPr>
          <w:p w:rsidR="00872B0C" w:rsidRPr="00687C49" w:rsidRDefault="00872B0C" w:rsidP="00B74A6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iloro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872B0C" w:rsidP="00B74A6A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Тилорон</w:t>
            </w:r>
          </w:p>
        </w:tc>
        <w:tc>
          <w:tcPr>
            <w:tcW w:w="1714" w:type="dxa"/>
            <w:vAlign w:val="center"/>
          </w:tcPr>
          <w:p w:rsidR="00872B0C" w:rsidRPr="00687C49" w:rsidRDefault="00872B0C" w:rsidP="00B74A6A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="0063798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872B0C" w:rsidRPr="00687C49" w:rsidRDefault="00FA0A80" w:rsidP="00B74A6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872B0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1</w:t>
            </w:r>
          </w:p>
        </w:tc>
        <w:tc>
          <w:tcPr>
            <w:tcW w:w="1264" w:type="dxa"/>
            <w:gridSpan w:val="2"/>
          </w:tcPr>
          <w:p w:rsidR="00872B0C" w:rsidRPr="00687C49" w:rsidRDefault="00872B0C" w:rsidP="00872B0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lastRenderedPageBreak/>
              <w:t>С0654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64372-56-1</w:t>
            </w:r>
          </w:p>
        </w:tc>
        <w:tc>
          <w:tcPr>
            <w:tcW w:w="2520" w:type="dxa"/>
            <w:vAlign w:val="center"/>
          </w:tcPr>
          <w:p w:rsidR="00872B0C" w:rsidRPr="00687C49" w:rsidRDefault="00872B0C" w:rsidP="00B74A6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Citalopram impurity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Ph. Eur)</w:t>
            </w:r>
          </w:p>
          <w:p w:rsidR="00872B0C" w:rsidRPr="00687C49" w:rsidRDefault="00872B0C" w:rsidP="00B74A6A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Citalopram related compound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А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9C59EE" w:rsidP="009C59EE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Циталопраму</w:t>
            </w:r>
            <w:r w:rsidR="00872B0C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  <w:r w:rsidR="00872B0C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А</w:t>
            </w:r>
          </w:p>
        </w:tc>
        <w:tc>
          <w:tcPr>
            <w:tcW w:w="1714" w:type="dxa"/>
            <w:vAlign w:val="center"/>
          </w:tcPr>
          <w:p w:rsidR="00872B0C" w:rsidRPr="00687C49" w:rsidRDefault="0063798C" w:rsidP="00B74A6A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872B0C" w:rsidRPr="00687C49" w:rsidRDefault="00FA0A80" w:rsidP="00B74A6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872B0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872B0C" w:rsidRPr="00687C49" w:rsidRDefault="00872B0C" w:rsidP="00BE6E6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1700</w:t>
            </w: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С0655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72941-54-3</w:t>
            </w:r>
          </w:p>
        </w:tc>
        <w:tc>
          <w:tcPr>
            <w:tcW w:w="2520" w:type="dxa"/>
            <w:tcBorders>
              <w:bottom w:val="single" w:sz="4" w:space="0" w:color="auto"/>
            </w:tcBorders>
            <w:vAlign w:val="center"/>
          </w:tcPr>
          <w:p w:rsidR="00872B0C" w:rsidRPr="00687C49" w:rsidRDefault="00872B0C" w:rsidP="00A47E3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italopram impurity C (Ph. Eur)</w:t>
            </w:r>
          </w:p>
          <w:p w:rsidR="00872B0C" w:rsidRPr="00687C49" w:rsidRDefault="00872B0C" w:rsidP="00A47E3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italopram related compound C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006009" w:rsidP="00006009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Циталопраму</w:t>
            </w:r>
            <w:r w:rsidR="00872B0C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  <w:r w:rsidR="00872B0C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С</w:t>
            </w:r>
          </w:p>
        </w:tc>
        <w:tc>
          <w:tcPr>
            <w:tcW w:w="1714" w:type="dxa"/>
            <w:vAlign w:val="center"/>
          </w:tcPr>
          <w:p w:rsidR="00872B0C" w:rsidRPr="00687C49" w:rsidRDefault="00542881" w:rsidP="00A47E3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872B0C" w:rsidRPr="00687C49" w:rsidRDefault="00542881" w:rsidP="00A47E3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872B0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872B0C" w:rsidRPr="00687C49" w:rsidRDefault="00872B0C" w:rsidP="0036281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1700</w:t>
            </w: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N0656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51481-60-8</w:t>
            </w:r>
          </w:p>
        </w:tc>
        <w:tc>
          <w:tcPr>
            <w:tcW w:w="2520" w:type="dxa"/>
            <w:shd w:val="clear" w:color="auto" w:fill="FFFFFF"/>
            <w:vAlign w:val="center"/>
          </w:tcPr>
          <w:p w:rsidR="00872B0C" w:rsidRPr="00687C49" w:rsidRDefault="00872B0C" w:rsidP="00A47E32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de-DE"/>
              </w:rPr>
              <w:t>Naloxone hydrochloride dihydrate (</w:t>
            </w:r>
            <w:r w:rsidRPr="00687C49">
              <w:rPr>
                <w:rStyle w:val="s1"/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de-DE"/>
              </w:rPr>
              <w:t>Ph. 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006009" w:rsidP="00A47E3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Налоксону гі</w:t>
            </w:r>
            <w:r w:rsidR="00872B0C" w:rsidRPr="00687C49">
              <w:rPr>
                <w:rFonts w:ascii="Times New Roman" w:hAnsi="Times New Roman" w:cs="Times New Roman"/>
                <w:sz w:val="20"/>
                <w:lang w:val="ru-RU"/>
              </w:rPr>
              <w:t>дрохл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орид дигі</w:t>
            </w:r>
            <w:r w:rsidR="00872B0C" w:rsidRPr="00687C49">
              <w:rPr>
                <w:rFonts w:ascii="Times New Roman" w:hAnsi="Times New Roman" w:cs="Times New Roman"/>
                <w:sz w:val="20"/>
                <w:lang w:val="ru-RU"/>
              </w:rPr>
              <w:t>драт</w:t>
            </w:r>
          </w:p>
        </w:tc>
        <w:tc>
          <w:tcPr>
            <w:tcW w:w="1714" w:type="dxa"/>
            <w:vAlign w:val="center"/>
          </w:tcPr>
          <w:p w:rsidR="00872B0C" w:rsidRPr="00687C49" w:rsidRDefault="00872B0C" w:rsidP="00A47E3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2227" w:type="dxa"/>
            <w:gridSpan w:val="3"/>
            <w:vAlign w:val="center"/>
          </w:tcPr>
          <w:p w:rsidR="00872B0C" w:rsidRPr="00687C49" w:rsidRDefault="00872B0C" w:rsidP="00A47E32">
            <w:pPr>
              <w:ind w:left="86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872B0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* для ЗН</w:t>
            </w: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1</w:t>
            </w:r>
          </w:p>
        </w:tc>
        <w:tc>
          <w:tcPr>
            <w:tcW w:w="1264" w:type="dxa"/>
            <w:gridSpan w:val="2"/>
          </w:tcPr>
          <w:p w:rsidR="00872B0C" w:rsidRPr="00687C49" w:rsidRDefault="00872B0C" w:rsidP="0036281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С0657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113-92-8</w:t>
            </w:r>
          </w:p>
        </w:tc>
        <w:tc>
          <w:tcPr>
            <w:tcW w:w="2520" w:type="dxa"/>
            <w:vAlign w:val="center"/>
          </w:tcPr>
          <w:p w:rsidR="00872B0C" w:rsidRPr="00687C49" w:rsidRDefault="00872B0C" w:rsidP="00A47E3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Chlorphenamine maleate (Ph. Eur)</w:t>
            </w:r>
          </w:p>
          <w:p w:rsidR="00872B0C" w:rsidRPr="00687C49" w:rsidRDefault="00872B0C" w:rsidP="00A47E3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Chlorpheniramine maleate (USP)*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006009" w:rsidP="00A47E3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Хлорфенам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малеат (хлорфен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рам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="00872B0C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малеат)*</w:t>
            </w:r>
          </w:p>
        </w:tc>
        <w:tc>
          <w:tcPr>
            <w:tcW w:w="1714" w:type="dxa"/>
            <w:vAlign w:val="center"/>
          </w:tcPr>
          <w:p w:rsidR="00872B0C" w:rsidRPr="00687C49" w:rsidRDefault="00542881" w:rsidP="00A47E3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872B0C" w:rsidRPr="00687C49" w:rsidRDefault="00542881" w:rsidP="00A47E3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 xml:space="preserve">, 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872B0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872B0C" w:rsidRPr="00687C49" w:rsidRDefault="00872B0C" w:rsidP="0036281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G0658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599-06-5</w:t>
            </w:r>
          </w:p>
        </w:tc>
        <w:tc>
          <w:tcPr>
            <w:tcW w:w="2520" w:type="dxa"/>
            <w:vAlign w:val="center"/>
          </w:tcPr>
          <w:p w:rsidR="00872B0C" w:rsidRPr="00687C49" w:rsidRDefault="00872B0C" w:rsidP="00A47E3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Glaucine hydrobrom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006009" w:rsidP="00A47E3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Глауци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г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дробром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872B0C" w:rsidRPr="00687C49">
              <w:rPr>
                <w:rFonts w:ascii="Times New Roman" w:hAnsi="Times New Roman" w:cs="Times New Roman"/>
                <w:sz w:val="20"/>
                <w:lang w:val="en-US"/>
              </w:rPr>
              <w:t>д</w:t>
            </w:r>
          </w:p>
        </w:tc>
        <w:tc>
          <w:tcPr>
            <w:tcW w:w="1714" w:type="dxa"/>
            <w:vAlign w:val="center"/>
          </w:tcPr>
          <w:p w:rsidR="00872B0C" w:rsidRPr="00687C49" w:rsidRDefault="00542881" w:rsidP="00A47E3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872B0C" w:rsidRPr="00687C49" w:rsidRDefault="00542881" w:rsidP="00A47E3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872B0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872B0C" w:rsidRPr="00687C49" w:rsidRDefault="00872B0C" w:rsidP="0036281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С0659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77-36-1</w:t>
            </w:r>
          </w:p>
        </w:tc>
        <w:tc>
          <w:tcPr>
            <w:tcW w:w="2520" w:type="dxa"/>
            <w:vAlign w:val="center"/>
          </w:tcPr>
          <w:p w:rsidR="00872B0C" w:rsidRPr="00687C49" w:rsidRDefault="00872B0C" w:rsidP="00A47E3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Chlortalido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006009" w:rsidP="00A47E3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Хлортал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872B0C" w:rsidRPr="00687C49">
              <w:rPr>
                <w:rFonts w:ascii="Times New Roman" w:hAnsi="Times New Roman" w:cs="Times New Roman"/>
                <w:sz w:val="20"/>
                <w:lang w:val="en-US"/>
              </w:rPr>
              <w:t>дон</w:t>
            </w:r>
          </w:p>
        </w:tc>
        <w:tc>
          <w:tcPr>
            <w:tcW w:w="1714" w:type="dxa"/>
            <w:vAlign w:val="center"/>
          </w:tcPr>
          <w:p w:rsidR="00872B0C" w:rsidRPr="00687C49" w:rsidRDefault="00542881" w:rsidP="00A47E3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872B0C" w:rsidRPr="00687C49" w:rsidRDefault="00872B0C" w:rsidP="00A47E3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872B0C" w:rsidRPr="00687C49" w:rsidRDefault="00872B0C" w:rsidP="00A47E3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54288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872B0C" w:rsidRPr="00687C49" w:rsidRDefault="00542881" w:rsidP="00A47E3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872B0C" w:rsidRPr="00687C49" w:rsidRDefault="00872B0C" w:rsidP="00A47E3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872B0C" w:rsidRPr="00687C49" w:rsidRDefault="00542881" w:rsidP="00A47E3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872B0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  <w:vAlign w:val="center"/>
          </w:tcPr>
          <w:p w:rsidR="00872B0C" w:rsidRPr="00687C49" w:rsidRDefault="00872B0C" w:rsidP="00872B0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L0660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  <w:vAlign w:val="center"/>
          </w:tcPr>
          <w:p w:rsidR="00872B0C" w:rsidRPr="00687C49" w:rsidRDefault="00872B0C" w:rsidP="00A47E3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006009" w:rsidP="00006009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Лерканідипіну</w:t>
            </w:r>
            <w:r w:rsidR="00872B0C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  <w:r w:rsidR="00872B0C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В</w:t>
            </w:r>
          </w:p>
        </w:tc>
        <w:tc>
          <w:tcPr>
            <w:tcW w:w="1714" w:type="dxa"/>
            <w:vAlign w:val="center"/>
          </w:tcPr>
          <w:p w:rsidR="00872B0C" w:rsidRPr="00687C49" w:rsidRDefault="00872B0C" w:rsidP="00A47E3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  <w:vAlign w:val="center"/>
          </w:tcPr>
          <w:p w:rsidR="00872B0C" w:rsidRPr="00687C49" w:rsidRDefault="00872B0C" w:rsidP="00A47E3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872B0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F0661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437-38-7</w:t>
            </w:r>
          </w:p>
        </w:tc>
        <w:tc>
          <w:tcPr>
            <w:tcW w:w="2520" w:type="dxa"/>
            <w:vAlign w:val="center"/>
          </w:tcPr>
          <w:p w:rsidR="00872B0C" w:rsidRPr="00687C49" w:rsidRDefault="00872B0C" w:rsidP="00A47E3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Fentanyl*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006009" w:rsidP="00A47E3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Фентан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872B0C" w:rsidRPr="00687C49">
              <w:rPr>
                <w:rFonts w:ascii="Times New Roman" w:hAnsi="Times New Roman" w:cs="Times New Roman"/>
                <w:sz w:val="20"/>
                <w:lang w:val="en-US"/>
              </w:rPr>
              <w:t>л*</w:t>
            </w:r>
          </w:p>
        </w:tc>
        <w:tc>
          <w:tcPr>
            <w:tcW w:w="1714" w:type="dxa"/>
            <w:vAlign w:val="center"/>
          </w:tcPr>
          <w:p w:rsidR="00872B0C" w:rsidRPr="00687C49" w:rsidRDefault="00542881" w:rsidP="00A47E3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872B0C" w:rsidRPr="00687C49" w:rsidRDefault="00542881" w:rsidP="00A47E32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872B0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  <w:vAlign w:val="center"/>
          </w:tcPr>
          <w:p w:rsidR="00872B0C" w:rsidRPr="00687C49" w:rsidRDefault="00872B0C" w:rsidP="0036281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?</w:t>
            </w: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P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0662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125-02-0</w:t>
            </w:r>
          </w:p>
        </w:tc>
        <w:tc>
          <w:tcPr>
            <w:tcW w:w="2520" w:type="dxa"/>
            <w:vAlign w:val="center"/>
          </w:tcPr>
          <w:p w:rsidR="00872B0C" w:rsidRPr="00687C49" w:rsidRDefault="00872B0C" w:rsidP="00A47E3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Prednisolone sodium phosph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006009" w:rsidP="00A47E3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Предн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золо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натр</w:t>
            </w:r>
            <w:r w:rsidRPr="00687C49">
              <w:rPr>
                <w:rFonts w:ascii="Times New Roman" w:hAnsi="Times New Roman" w:cs="Times New Roman"/>
                <w:sz w:val="20"/>
              </w:rPr>
              <w:t>ію</w:t>
            </w:r>
            <w:r w:rsidR="00872B0C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фосфат</w:t>
            </w:r>
          </w:p>
        </w:tc>
        <w:tc>
          <w:tcPr>
            <w:tcW w:w="1714" w:type="dxa"/>
            <w:vAlign w:val="center"/>
          </w:tcPr>
          <w:p w:rsidR="00872B0C" w:rsidRPr="00687C49" w:rsidRDefault="00542881" w:rsidP="00A47E3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872B0C" w:rsidRPr="00687C49" w:rsidRDefault="00542881" w:rsidP="00A47E3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,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ППХС,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872B0C" w:rsidRPr="00687C49" w:rsidRDefault="00542881" w:rsidP="00A47E32">
            <w:pPr>
              <w:ind w:left="7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с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Р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 xml:space="preserve">Х </w:t>
            </w:r>
          </w:p>
          <w:p w:rsidR="00872B0C" w:rsidRPr="00687C49" w:rsidRDefault="00542881" w:rsidP="00A47E32">
            <w:pPr>
              <w:ind w:left="7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872B0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15</w:t>
            </w:r>
          </w:p>
        </w:tc>
        <w:tc>
          <w:tcPr>
            <w:tcW w:w="1264" w:type="dxa"/>
            <w:gridSpan w:val="2"/>
          </w:tcPr>
          <w:p w:rsidR="00872B0C" w:rsidRPr="00687C49" w:rsidRDefault="00872B0C" w:rsidP="00872B0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0E2F79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E2F79" w:rsidRPr="00687C49" w:rsidRDefault="000E2F79" w:rsidP="000E2F79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А0663</w:t>
            </w:r>
          </w:p>
        </w:tc>
        <w:tc>
          <w:tcPr>
            <w:tcW w:w="1548" w:type="dxa"/>
          </w:tcPr>
          <w:p w:rsidR="000E2F79" w:rsidRPr="00687C49" w:rsidRDefault="000E2F79" w:rsidP="000E2F79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201349-37-3</w:t>
            </w:r>
          </w:p>
        </w:tc>
        <w:tc>
          <w:tcPr>
            <w:tcW w:w="2520" w:type="dxa"/>
            <w:vAlign w:val="center"/>
          </w:tcPr>
          <w:p w:rsidR="000E2F79" w:rsidRPr="00687C49" w:rsidRDefault="000E2F79" w:rsidP="00A47E3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Amizon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(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Enisamium iodide)</w:t>
            </w:r>
          </w:p>
        </w:tc>
        <w:tc>
          <w:tcPr>
            <w:tcW w:w="3420" w:type="dxa"/>
            <w:tcBorders>
              <w:top w:val="single" w:sz="4" w:space="0" w:color="auto"/>
            </w:tcBorders>
            <w:vAlign w:val="center"/>
          </w:tcPr>
          <w:p w:rsidR="000E2F79" w:rsidRPr="00687C49" w:rsidRDefault="00231FB4" w:rsidP="00A47E3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Ам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E2F79" w:rsidRPr="00687C49">
              <w:rPr>
                <w:rFonts w:ascii="Times New Roman" w:hAnsi="Times New Roman" w:cs="Times New Roman"/>
                <w:sz w:val="20"/>
                <w:lang w:val="en-US"/>
              </w:rPr>
              <w:t>зон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(Енісамі</w:t>
            </w:r>
            <w:r w:rsidR="000E2F79" w:rsidRPr="00687C49">
              <w:rPr>
                <w:rFonts w:ascii="Times New Roman" w:hAnsi="Times New Roman" w:cs="Times New Roman"/>
                <w:sz w:val="20"/>
                <w:lang w:val="ru-RU"/>
              </w:rPr>
              <w:t>ум йодид)</w:t>
            </w:r>
          </w:p>
        </w:tc>
        <w:tc>
          <w:tcPr>
            <w:tcW w:w="1714" w:type="dxa"/>
            <w:vAlign w:val="center"/>
          </w:tcPr>
          <w:p w:rsidR="000E2F79" w:rsidRPr="00687C49" w:rsidRDefault="00542881" w:rsidP="00A47E3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E2F79" w:rsidRPr="00687C49" w:rsidRDefault="000E2F79" w:rsidP="00A47E3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E2F79" w:rsidRPr="00687C49" w:rsidRDefault="000E2F79" w:rsidP="00A47E3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54288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E2F79" w:rsidRPr="00687C49" w:rsidRDefault="00542881" w:rsidP="00A47E3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0E2F79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0E2F79" w:rsidRPr="00687C49" w:rsidRDefault="000E2F79" w:rsidP="00A47E3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0E2F79" w:rsidRPr="00687C49" w:rsidRDefault="00542881" w:rsidP="00A47E3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E2F79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E2F79" w:rsidRPr="00687C49" w:rsidRDefault="000E2F79" w:rsidP="000E2F79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0E2F79" w:rsidRPr="00687C49" w:rsidRDefault="000E2F79" w:rsidP="000E2F7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8</w:t>
            </w:r>
          </w:p>
        </w:tc>
        <w:tc>
          <w:tcPr>
            <w:tcW w:w="1264" w:type="dxa"/>
            <w:gridSpan w:val="2"/>
          </w:tcPr>
          <w:p w:rsidR="000E2F79" w:rsidRPr="00687C49" w:rsidRDefault="000E2F79" w:rsidP="000E2F7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E2F79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E2F79" w:rsidRPr="00687C49" w:rsidRDefault="000E2F79" w:rsidP="000E2F79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N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0664</w:t>
            </w:r>
          </w:p>
        </w:tc>
        <w:tc>
          <w:tcPr>
            <w:tcW w:w="1548" w:type="dxa"/>
          </w:tcPr>
          <w:p w:rsidR="000E2F79" w:rsidRPr="00687C49" w:rsidRDefault="000E2F79" w:rsidP="000E2F79">
            <w:pPr>
              <w:pStyle w:val="docdata"/>
              <w:tabs>
                <w:tab w:val="left" w:pos="3600"/>
              </w:tabs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404-86-4</w:t>
            </w:r>
          </w:p>
        </w:tc>
        <w:tc>
          <w:tcPr>
            <w:tcW w:w="2520" w:type="dxa"/>
            <w:vAlign w:val="center"/>
          </w:tcPr>
          <w:p w:rsidR="000E2F79" w:rsidRPr="00687C49" w:rsidRDefault="000E2F79" w:rsidP="00A47E3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Natural capsicum for identification of components</w:t>
            </w:r>
          </w:p>
        </w:tc>
        <w:tc>
          <w:tcPr>
            <w:tcW w:w="3420" w:type="dxa"/>
            <w:tcBorders>
              <w:top w:val="single" w:sz="4" w:space="0" w:color="auto"/>
            </w:tcBorders>
            <w:vAlign w:val="center"/>
          </w:tcPr>
          <w:p w:rsidR="000E2F79" w:rsidRPr="00687C49" w:rsidRDefault="00F96C5A" w:rsidP="00A47E3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Природний капсаїцин для ідентифікації</w:t>
            </w:r>
            <w:r w:rsidR="000E2F79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ко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мпоненті</w:t>
            </w:r>
            <w:r w:rsidR="000E2F79" w:rsidRPr="00687C49">
              <w:rPr>
                <w:rFonts w:ascii="Times New Roman" w:hAnsi="Times New Roman" w:cs="Times New Roman"/>
                <w:sz w:val="20"/>
                <w:lang w:val="ru-RU"/>
              </w:rPr>
              <w:t>в</w:t>
            </w:r>
          </w:p>
        </w:tc>
        <w:tc>
          <w:tcPr>
            <w:tcW w:w="1714" w:type="dxa"/>
            <w:vAlign w:val="center"/>
          </w:tcPr>
          <w:p w:rsidR="000E2F79" w:rsidRPr="00687C49" w:rsidRDefault="00542881" w:rsidP="00A47E3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vAlign w:val="center"/>
          </w:tcPr>
          <w:p w:rsidR="000E2F79" w:rsidRPr="00687C49" w:rsidRDefault="00542881" w:rsidP="00A47E3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E2F79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E2F79" w:rsidRPr="00687C49" w:rsidRDefault="000E2F79" w:rsidP="000E2F79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E2F79" w:rsidRPr="00687C49" w:rsidRDefault="000E2F79" w:rsidP="0036281A">
            <w:pPr>
              <w:ind w:left="-108" w:right="-153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0.2 мг </w:t>
            </w:r>
            <w:r w:rsidR="0036281A"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 xml:space="preserve">у 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>пере</w:t>
            </w:r>
            <w:r w:rsidR="0036281A"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рахунку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на </w:t>
            </w:r>
            <w:r w:rsidR="0036281A"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 xml:space="preserve">вміст </w:t>
            </w:r>
            <w:r w:rsidR="0036281A"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>сум</w:t>
            </w:r>
            <w:r w:rsidR="0036281A"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и</w:t>
            </w:r>
            <w:r w:rsidR="0036281A"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капс</w:t>
            </w:r>
            <w:r w:rsidR="0036281A"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аі</w:t>
            </w:r>
            <w:r w:rsidR="0036281A"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>цино</w:t>
            </w:r>
            <w:r w:rsidR="0036281A"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ї</w:t>
            </w:r>
            <w:r w:rsidR="0036281A"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>д</w:t>
            </w:r>
            <w:r w:rsidR="0036281A"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>в</w:t>
            </w:r>
          </w:p>
        </w:tc>
        <w:tc>
          <w:tcPr>
            <w:tcW w:w="1264" w:type="dxa"/>
            <w:gridSpan w:val="2"/>
          </w:tcPr>
          <w:p w:rsidR="000E2F79" w:rsidRPr="00687C49" w:rsidRDefault="000E2F79" w:rsidP="000E2F7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E2F79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E2F79" w:rsidRPr="00687C49" w:rsidRDefault="000E2F79" w:rsidP="000E2F79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0665</w:t>
            </w:r>
          </w:p>
        </w:tc>
        <w:tc>
          <w:tcPr>
            <w:tcW w:w="1548" w:type="dxa"/>
          </w:tcPr>
          <w:p w:rsidR="000E2F79" w:rsidRPr="00687C49" w:rsidRDefault="000E2F79" w:rsidP="000E2F7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144-16-9</w:t>
            </w:r>
          </w:p>
        </w:tc>
        <w:tc>
          <w:tcPr>
            <w:tcW w:w="2520" w:type="dxa"/>
            <w:vAlign w:val="center"/>
          </w:tcPr>
          <w:p w:rsidR="000E2F79" w:rsidRPr="00687C49" w:rsidRDefault="000E2F79" w:rsidP="00A47E3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L-camphorsulfonic acid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E2F79" w:rsidRPr="00687C49" w:rsidRDefault="000E2F79" w:rsidP="00A47E3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L-сульфокамф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о</w:t>
            </w:r>
            <w:r w:rsidR="00F96C5A" w:rsidRPr="00687C49">
              <w:rPr>
                <w:rFonts w:ascii="Times New Roman" w:hAnsi="Times New Roman" w:cs="Times New Roman"/>
                <w:sz w:val="20"/>
                <w:lang w:val="en-US"/>
              </w:rPr>
              <w:t>рна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кислота</w:t>
            </w:r>
          </w:p>
        </w:tc>
        <w:tc>
          <w:tcPr>
            <w:tcW w:w="1714" w:type="dxa"/>
            <w:vAlign w:val="center"/>
          </w:tcPr>
          <w:p w:rsidR="000E2F79" w:rsidRPr="00687C49" w:rsidRDefault="00542881" w:rsidP="00A47E3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vAlign w:val="center"/>
          </w:tcPr>
          <w:p w:rsidR="000E2F79" w:rsidRPr="00687C49" w:rsidRDefault="00542881" w:rsidP="00A47E3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0E2F79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  <w:vAlign w:val="center"/>
          </w:tcPr>
          <w:p w:rsidR="000E2F79" w:rsidRPr="00687C49" w:rsidRDefault="000E2F79" w:rsidP="006C32D5">
            <w:pPr>
              <w:jc w:val="right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,2</w:t>
            </w:r>
          </w:p>
        </w:tc>
        <w:tc>
          <w:tcPr>
            <w:tcW w:w="1372" w:type="dxa"/>
            <w:gridSpan w:val="2"/>
            <w:vAlign w:val="center"/>
          </w:tcPr>
          <w:p w:rsidR="000E2F79" w:rsidRPr="00687C49" w:rsidRDefault="000E2F79" w:rsidP="000E2F7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1</w:t>
            </w:r>
          </w:p>
        </w:tc>
        <w:tc>
          <w:tcPr>
            <w:tcW w:w="1264" w:type="dxa"/>
            <w:gridSpan w:val="2"/>
          </w:tcPr>
          <w:p w:rsidR="000E2F79" w:rsidRPr="00687C49" w:rsidRDefault="000E2F79" w:rsidP="000E2F7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E2F79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E2F79" w:rsidRPr="00687C49" w:rsidRDefault="000E2F79" w:rsidP="000E2F79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lastRenderedPageBreak/>
              <w:t>D0666</w:t>
            </w:r>
          </w:p>
        </w:tc>
        <w:tc>
          <w:tcPr>
            <w:tcW w:w="1548" w:type="dxa"/>
          </w:tcPr>
          <w:p w:rsidR="000E2F79" w:rsidRPr="00687C49" w:rsidRDefault="000E2F79" w:rsidP="000E2F7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56604-79-4</w:t>
            </w:r>
          </w:p>
        </w:tc>
        <w:tc>
          <w:tcPr>
            <w:tcW w:w="2520" w:type="dxa"/>
            <w:vAlign w:val="center"/>
          </w:tcPr>
          <w:p w:rsidR="000E2F79" w:rsidRPr="00687C49" w:rsidRDefault="000E2F79" w:rsidP="00A47E32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exketoprofen trometamol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E2F79" w:rsidRPr="00687C49" w:rsidRDefault="00F96C5A" w:rsidP="00A47E3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екскетопрофену</w:t>
            </w:r>
            <w:r w:rsidR="000E2F79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трометамол</w:t>
            </w:r>
          </w:p>
          <w:p w:rsidR="000E2F79" w:rsidRPr="00687C49" w:rsidRDefault="00F96C5A" w:rsidP="00F96C5A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(з атестовани</w:t>
            </w:r>
            <w:r w:rsidR="000E2F79" w:rsidRPr="00687C49">
              <w:rPr>
                <w:rFonts w:ascii="Times New Roman" w:hAnsi="Times New Roman" w:cs="Times New Roman"/>
                <w:sz w:val="20"/>
              </w:rPr>
              <w:t xml:space="preserve">м </w:t>
            </w:r>
            <w:r w:rsidRPr="00687C49">
              <w:rPr>
                <w:rFonts w:ascii="Times New Roman" w:hAnsi="Times New Roman" w:cs="Times New Roman"/>
                <w:sz w:val="20"/>
              </w:rPr>
              <w:t>вмістом R-ізомеру</w:t>
            </w:r>
            <w:r w:rsidR="000E2F79" w:rsidRPr="00687C49">
              <w:rPr>
                <w:rFonts w:ascii="Times New Roman" w:hAnsi="Times New Roman" w:cs="Times New Roman"/>
                <w:sz w:val="20"/>
              </w:rPr>
              <w:t>)</w:t>
            </w:r>
          </w:p>
        </w:tc>
        <w:tc>
          <w:tcPr>
            <w:tcW w:w="1714" w:type="dxa"/>
            <w:vAlign w:val="center"/>
          </w:tcPr>
          <w:p w:rsidR="000E2F79" w:rsidRPr="00687C49" w:rsidRDefault="00542881" w:rsidP="00A47E3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E2F79" w:rsidRPr="00687C49" w:rsidRDefault="00542881" w:rsidP="00A47E3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E2F79" w:rsidRPr="00687C49" w:rsidRDefault="000E2F79" w:rsidP="00A47E3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E2F79" w:rsidRPr="00687C49" w:rsidRDefault="001C31C4" w:rsidP="00A47E3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0E2F79" w:rsidRPr="00687C49" w:rsidRDefault="001C31C4" w:rsidP="00A47E3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E2F79" w:rsidRPr="00687C49" w:rsidRDefault="00542881" w:rsidP="00A47E3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E2F79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E2F79" w:rsidRPr="00687C49" w:rsidRDefault="00542881" w:rsidP="00A47E3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E2F79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E2F79" w:rsidRPr="00687C49" w:rsidRDefault="000E2F79" w:rsidP="00A47E3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0E2F79" w:rsidRPr="00687C49" w:rsidRDefault="00BE6E62" w:rsidP="00A47E3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E2F79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E2F79" w:rsidRPr="00687C49" w:rsidRDefault="00BE6E62" w:rsidP="00A47E3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E2F79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vAlign w:val="center"/>
          </w:tcPr>
          <w:p w:rsidR="000E2F79" w:rsidRPr="00687C49" w:rsidRDefault="000E2F79" w:rsidP="000E2F79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E2F79" w:rsidRPr="00687C49" w:rsidRDefault="000E2F79" w:rsidP="000E2F7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17</w:t>
            </w:r>
          </w:p>
        </w:tc>
        <w:tc>
          <w:tcPr>
            <w:tcW w:w="1264" w:type="dxa"/>
            <w:gridSpan w:val="2"/>
          </w:tcPr>
          <w:p w:rsidR="000E2F79" w:rsidRPr="00687C49" w:rsidRDefault="000E2F79" w:rsidP="000E2F7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E2F79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E2F79" w:rsidRPr="00687C49" w:rsidRDefault="000E2F79" w:rsidP="000E2F79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Т0667</w:t>
            </w:r>
          </w:p>
        </w:tc>
        <w:tc>
          <w:tcPr>
            <w:tcW w:w="1548" w:type="dxa"/>
          </w:tcPr>
          <w:p w:rsidR="000E2F79" w:rsidRPr="00687C49" w:rsidRDefault="000E2F79" w:rsidP="000E2F7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58-55-9</w:t>
            </w:r>
          </w:p>
        </w:tc>
        <w:tc>
          <w:tcPr>
            <w:tcW w:w="2520" w:type="dxa"/>
            <w:vAlign w:val="center"/>
          </w:tcPr>
          <w:p w:rsidR="000E2F79" w:rsidRPr="00687C49" w:rsidRDefault="000E2F79" w:rsidP="00472C0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heophylli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E2F79" w:rsidRPr="00687C49" w:rsidRDefault="008719DD" w:rsidP="00472C0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Теоф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л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E2F79" w:rsidRPr="00687C49">
              <w:rPr>
                <w:rFonts w:ascii="Times New Roman" w:hAnsi="Times New Roman" w:cs="Times New Roman"/>
                <w:sz w:val="20"/>
                <w:lang w:val="en-US"/>
              </w:rPr>
              <w:t>н</w:t>
            </w:r>
          </w:p>
        </w:tc>
        <w:tc>
          <w:tcPr>
            <w:tcW w:w="1714" w:type="dxa"/>
            <w:vAlign w:val="center"/>
          </w:tcPr>
          <w:p w:rsidR="000E2F79" w:rsidRPr="00687C49" w:rsidRDefault="001C31C4" w:rsidP="000E2F7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E2F79" w:rsidRPr="00687C49" w:rsidRDefault="001C31C4" w:rsidP="000E2F7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E2F79" w:rsidRPr="00687C49" w:rsidRDefault="001C31C4" w:rsidP="000E2F7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E2F79" w:rsidRPr="00687C49" w:rsidRDefault="00BE6E62" w:rsidP="000E2F7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0E2F79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0E2F79" w:rsidRPr="00687C49" w:rsidRDefault="00BE6E62" w:rsidP="000E2F7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E2F79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E2F79" w:rsidRPr="00687C49" w:rsidRDefault="000E2F79" w:rsidP="000E2F7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0E2F79" w:rsidRPr="00687C49" w:rsidRDefault="000E2F79" w:rsidP="000E2F79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E2F79" w:rsidRPr="00687C49" w:rsidRDefault="000E2F79" w:rsidP="000E2F7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11</w:t>
            </w:r>
          </w:p>
        </w:tc>
        <w:tc>
          <w:tcPr>
            <w:tcW w:w="1264" w:type="dxa"/>
            <w:gridSpan w:val="2"/>
          </w:tcPr>
          <w:p w:rsidR="000E2F79" w:rsidRPr="00687C49" w:rsidRDefault="000E2F79" w:rsidP="000E2F7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О0668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7240-38-2</w:t>
            </w:r>
          </w:p>
        </w:tc>
        <w:tc>
          <w:tcPr>
            <w:tcW w:w="2520" w:type="dxa"/>
            <w:vAlign w:val="center"/>
          </w:tcPr>
          <w:p w:rsidR="00872B0C" w:rsidRPr="00687C49" w:rsidRDefault="00872B0C" w:rsidP="00472C0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Oxacillin sodium monogydra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8719DD" w:rsidP="00472C0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Оксацил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натр</w:t>
            </w:r>
            <w:r w:rsidRPr="00687C49">
              <w:rPr>
                <w:rFonts w:ascii="Times New Roman" w:hAnsi="Times New Roman" w:cs="Times New Roman"/>
                <w:sz w:val="20"/>
              </w:rPr>
              <w:t>іє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ва с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872B0C" w:rsidRPr="00687C49">
              <w:rPr>
                <w:rFonts w:ascii="Times New Roman" w:hAnsi="Times New Roman" w:cs="Times New Roman"/>
                <w:sz w:val="20"/>
                <w:lang w:val="en-US"/>
              </w:rPr>
              <w:t>ль</w:t>
            </w:r>
          </w:p>
        </w:tc>
        <w:tc>
          <w:tcPr>
            <w:tcW w:w="1714" w:type="dxa"/>
            <w:vAlign w:val="center"/>
          </w:tcPr>
          <w:p w:rsidR="00872B0C" w:rsidRPr="00687C49" w:rsidRDefault="001C31C4" w:rsidP="00872B0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872B0C" w:rsidRPr="00687C49" w:rsidRDefault="00BE6E62" w:rsidP="00BE6E6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872B0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4</w:t>
            </w:r>
          </w:p>
        </w:tc>
        <w:tc>
          <w:tcPr>
            <w:tcW w:w="1264" w:type="dxa"/>
            <w:gridSpan w:val="2"/>
          </w:tcPr>
          <w:p w:rsidR="00872B0C" w:rsidRPr="00687C49" w:rsidRDefault="000E2F79" w:rsidP="00872B0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872B0C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872B0C" w:rsidRPr="00687C49" w:rsidRDefault="00872B0C" w:rsidP="00872B0C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С0669</w:t>
            </w:r>
          </w:p>
        </w:tc>
        <w:tc>
          <w:tcPr>
            <w:tcW w:w="1548" w:type="dxa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69590-42-5</w:t>
            </w:r>
          </w:p>
        </w:tc>
        <w:tc>
          <w:tcPr>
            <w:tcW w:w="2520" w:type="dxa"/>
            <w:vAlign w:val="center"/>
          </w:tcPr>
          <w:p w:rsidR="00872B0C" w:rsidRPr="00687C49" w:rsidRDefault="00872B0C" w:rsidP="00472C0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elecoxib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72B0C" w:rsidRPr="00687C49" w:rsidRDefault="00872B0C" w:rsidP="00472C0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Целекоксиб</w:t>
            </w:r>
          </w:p>
        </w:tc>
        <w:tc>
          <w:tcPr>
            <w:tcW w:w="1714" w:type="dxa"/>
            <w:vAlign w:val="center"/>
          </w:tcPr>
          <w:p w:rsidR="00872B0C" w:rsidRPr="00687C49" w:rsidRDefault="001C31C4" w:rsidP="00872B0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872B0C" w:rsidRPr="00687C49" w:rsidRDefault="00BE6E62" w:rsidP="00472C0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872B0C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872B0C" w:rsidRPr="00687C49" w:rsidRDefault="00872B0C" w:rsidP="00872B0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872B0C" w:rsidRPr="00687C49" w:rsidRDefault="00872B0C" w:rsidP="00872B0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2</w:t>
            </w:r>
          </w:p>
        </w:tc>
        <w:tc>
          <w:tcPr>
            <w:tcW w:w="1264" w:type="dxa"/>
            <w:gridSpan w:val="2"/>
          </w:tcPr>
          <w:p w:rsidR="00872B0C" w:rsidRPr="00687C49" w:rsidRDefault="000E2F79" w:rsidP="00872B0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0E2F79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E2F79" w:rsidRPr="00687C49" w:rsidRDefault="000E2F79" w:rsidP="000E2F79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H0670</w:t>
            </w:r>
          </w:p>
        </w:tc>
        <w:tc>
          <w:tcPr>
            <w:tcW w:w="1548" w:type="dxa"/>
          </w:tcPr>
          <w:p w:rsidR="000E2F79" w:rsidRPr="00687C49" w:rsidRDefault="000E2F79" w:rsidP="000E2F7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9005-27-0</w:t>
            </w:r>
          </w:p>
        </w:tc>
        <w:tc>
          <w:tcPr>
            <w:tcW w:w="2520" w:type="dxa"/>
            <w:vAlign w:val="center"/>
          </w:tcPr>
          <w:p w:rsidR="000E2F79" w:rsidRPr="00687C49" w:rsidRDefault="000E2F79" w:rsidP="00472C0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Hydroxyethyl starch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E2F79" w:rsidRPr="00687C49" w:rsidRDefault="008719DD" w:rsidP="00472C0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Г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дрокси</w:t>
            </w: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тилкр</w:t>
            </w:r>
            <w:r w:rsidRPr="00687C49">
              <w:rPr>
                <w:rFonts w:ascii="Times New Roman" w:hAnsi="Times New Roman" w:cs="Times New Roman"/>
                <w:sz w:val="20"/>
              </w:rPr>
              <w:t>о</w:t>
            </w:r>
            <w:r w:rsidR="000E2F79" w:rsidRPr="00687C49">
              <w:rPr>
                <w:rFonts w:ascii="Times New Roman" w:hAnsi="Times New Roman" w:cs="Times New Roman"/>
                <w:sz w:val="20"/>
                <w:lang w:val="en-US"/>
              </w:rPr>
              <w:t>хмал</w:t>
            </w:r>
            <w:r w:rsidRPr="00687C49">
              <w:rPr>
                <w:rFonts w:ascii="Times New Roman" w:hAnsi="Times New Roman" w:cs="Times New Roman"/>
                <w:sz w:val="20"/>
              </w:rPr>
              <w:t>ь</w:t>
            </w:r>
            <w:r w:rsidR="000E2F79" w:rsidRPr="00687C49">
              <w:rPr>
                <w:rFonts w:ascii="Times New Roman" w:hAnsi="Times New Roman" w:cs="Times New Roman"/>
                <w:sz w:val="20"/>
                <w:lang w:val="en-US"/>
              </w:rPr>
              <w:t>(ГЕК) 130/0.4</w:t>
            </w:r>
          </w:p>
        </w:tc>
        <w:tc>
          <w:tcPr>
            <w:tcW w:w="1714" w:type="dxa"/>
            <w:vAlign w:val="center"/>
          </w:tcPr>
          <w:p w:rsidR="000E2F79" w:rsidRPr="00687C49" w:rsidRDefault="001C31C4" w:rsidP="000E2F7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E2F79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E2F79" w:rsidRPr="00687C49" w:rsidRDefault="00BE6E62" w:rsidP="00472C0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0E2F79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  <w:vAlign w:val="center"/>
          </w:tcPr>
          <w:p w:rsidR="000E2F79" w:rsidRPr="00687C49" w:rsidRDefault="000E2F79" w:rsidP="000E2F79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E2F79" w:rsidRPr="00687C49" w:rsidRDefault="000E2F79" w:rsidP="000E2F7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0E2F79" w:rsidRPr="00687C49" w:rsidRDefault="000E2F79" w:rsidP="000E2F7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E2F79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E2F79" w:rsidRPr="00687C49" w:rsidRDefault="000E2F79" w:rsidP="000E2F79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H0670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.1</w:t>
            </w:r>
          </w:p>
        </w:tc>
        <w:tc>
          <w:tcPr>
            <w:tcW w:w="1548" w:type="dxa"/>
          </w:tcPr>
          <w:p w:rsidR="000E2F79" w:rsidRPr="00687C49" w:rsidRDefault="000E2F79" w:rsidP="000E2F7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9005-27-0</w:t>
            </w:r>
          </w:p>
        </w:tc>
        <w:tc>
          <w:tcPr>
            <w:tcW w:w="2520" w:type="dxa"/>
            <w:vAlign w:val="center"/>
          </w:tcPr>
          <w:p w:rsidR="000E2F79" w:rsidRPr="00687C49" w:rsidRDefault="000E2F79" w:rsidP="00472C0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Hydroxyethyl starch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200/0.5</w:t>
            </w:r>
          </w:p>
          <w:p w:rsidR="000E2F79" w:rsidRPr="00687C49" w:rsidRDefault="000E2F79" w:rsidP="00472C0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Hes200/0/5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E2F79" w:rsidRPr="00687C49" w:rsidRDefault="008719DD" w:rsidP="00472C0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Г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дрокси</w:t>
            </w: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тилкр</w:t>
            </w:r>
            <w:r w:rsidRPr="00687C49">
              <w:rPr>
                <w:rFonts w:ascii="Times New Roman" w:hAnsi="Times New Roman" w:cs="Times New Roman"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хмал</w:t>
            </w:r>
            <w:r w:rsidRPr="00687C49">
              <w:rPr>
                <w:rFonts w:ascii="Times New Roman" w:hAnsi="Times New Roman" w:cs="Times New Roman"/>
                <w:sz w:val="20"/>
              </w:rPr>
              <w:t>ь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="000E2F79" w:rsidRPr="00687C49">
              <w:rPr>
                <w:rFonts w:ascii="Times New Roman" w:hAnsi="Times New Roman" w:cs="Times New Roman"/>
                <w:sz w:val="20"/>
                <w:lang w:val="en-US"/>
              </w:rPr>
              <w:t>(ГЕК) 200/0.5</w:t>
            </w:r>
          </w:p>
          <w:p w:rsidR="000E2F79" w:rsidRPr="00687C49" w:rsidRDefault="000E2F79" w:rsidP="00472C0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Гек 200/0.5</w:t>
            </w:r>
          </w:p>
        </w:tc>
        <w:tc>
          <w:tcPr>
            <w:tcW w:w="1714" w:type="dxa"/>
            <w:vAlign w:val="center"/>
          </w:tcPr>
          <w:p w:rsidR="000E2F79" w:rsidRPr="00687C49" w:rsidRDefault="001C31C4" w:rsidP="000E2F7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E2F79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E2F79" w:rsidRPr="00687C49" w:rsidRDefault="00BE6E62" w:rsidP="00472C0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поляримет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E2F79" w:rsidRPr="00687C49">
              <w:rPr>
                <w:rFonts w:ascii="Times New Roman" w:hAnsi="Times New Roman" w:cs="Times New Roman"/>
                <w:b/>
                <w:sz w:val="20"/>
              </w:rPr>
              <w:t>я</w:t>
            </w:r>
          </w:p>
        </w:tc>
        <w:tc>
          <w:tcPr>
            <w:tcW w:w="1086" w:type="dxa"/>
            <w:gridSpan w:val="2"/>
            <w:vAlign w:val="center"/>
          </w:tcPr>
          <w:p w:rsidR="000E2F79" w:rsidRPr="00687C49" w:rsidRDefault="000E2F79" w:rsidP="000E2F79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E2F79" w:rsidRPr="00687C49" w:rsidRDefault="000E2F79" w:rsidP="000E2F7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0E2F79" w:rsidRPr="00687C49" w:rsidRDefault="000E2F79" w:rsidP="000E2F7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E2F79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E2F79" w:rsidRPr="00687C49" w:rsidRDefault="000E2F79" w:rsidP="000E2F79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Е0671</w:t>
            </w:r>
          </w:p>
        </w:tc>
        <w:tc>
          <w:tcPr>
            <w:tcW w:w="1548" w:type="dxa"/>
          </w:tcPr>
          <w:p w:rsidR="000E2F79" w:rsidRPr="00687C49" w:rsidRDefault="000E2F79" w:rsidP="000E2F7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64-17-5</w:t>
            </w:r>
          </w:p>
        </w:tc>
        <w:tc>
          <w:tcPr>
            <w:tcW w:w="2520" w:type="dxa"/>
            <w:vAlign w:val="center"/>
          </w:tcPr>
          <w:p w:rsidR="000E2F79" w:rsidRPr="00687C49" w:rsidRDefault="000E2F79" w:rsidP="00472C0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Ethanol 96 per cent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E2F79" w:rsidRPr="00687C49" w:rsidRDefault="008719DD" w:rsidP="00472C0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="000E2F79" w:rsidRPr="00687C49">
              <w:rPr>
                <w:rFonts w:ascii="Times New Roman" w:hAnsi="Times New Roman" w:cs="Times New Roman"/>
                <w:sz w:val="20"/>
                <w:lang w:val="en-US"/>
              </w:rPr>
              <w:t>танол 96%</w:t>
            </w:r>
          </w:p>
        </w:tc>
        <w:tc>
          <w:tcPr>
            <w:tcW w:w="1714" w:type="dxa"/>
            <w:vAlign w:val="center"/>
          </w:tcPr>
          <w:p w:rsidR="000E2F79" w:rsidRPr="00687C49" w:rsidRDefault="001C31C4" w:rsidP="000E2F7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E2F79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E2F79" w:rsidRPr="00687C49" w:rsidRDefault="00BE6E62" w:rsidP="00472C0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0E2F79" w:rsidRPr="00687C49">
              <w:rPr>
                <w:rFonts w:ascii="Times New Roman" w:hAnsi="Times New Roman" w:cs="Times New Roman"/>
                <w:b/>
                <w:sz w:val="20"/>
              </w:rPr>
              <w:t>с, ГХ</w:t>
            </w:r>
          </w:p>
        </w:tc>
        <w:tc>
          <w:tcPr>
            <w:tcW w:w="1086" w:type="dxa"/>
            <w:gridSpan w:val="2"/>
            <w:vAlign w:val="center"/>
          </w:tcPr>
          <w:p w:rsidR="000E2F79" w:rsidRPr="00687C49" w:rsidRDefault="000E2F79" w:rsidP="000E2F79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*для ЗН4</w:t>
            </w:r>
          </w:p>
        </w:tc>
        <w:tc>
          <w:tcPr>
            <w:tcW w:w="1372" w:type="dxa"/>
            <w:gridSpan w:val="2"/>
            <w:vAlign w:val="center"/>
          </w:tcPr>
          <w:p w:rsidR="000E2F79" w:rsidRPr="00687C49" w:rsidRDefault="000E2F79" w:rsidP="000E2F7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мл</w:t>
            </w:r>
          </w:p>
        </w:tc>
        <w:tc>
          <w:tcPr>
            <w:tcW w:w="1264" w:type="dxa"/>
            <w:gridSpan w:val="2"/>
          </w:tcPr>
          <w:p w:rsidR="000E2F79" w:rsidRPr="00687C49" w:rsidRDefault="000E2F79" w:rsidP="000E2F7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E2F79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E2F79" w:rsidRPr="00687C49" w:rsidRDefault="000E2F79" w:rsidP="000E2F79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С0672</w:t>
            </w:r>
          </w:p>
        </w:tc>
        <w:tc>
          <w:tcPr>
            <w:tcW w:w="1548" w:type="dxa"/>
          </w:tcPr>
          <w:p w:rsidR="000E2F79" w:rsidRPr="00687C49" w:rsidRDefault="000E2F79" w:rsidP="000E2F7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3818-15-4</w:t>
            </w:r>
          </w:p>
        </w:tc>
        <w:tc>
          <w:tcPr>
            <w:tcW w:w="2520" w:type="dxa"/>
            <w:vAlign w:val="center"/>
          </w:tcPr>
          <w:p w:rsidR="000E2F79" w:rsidRPr="00687C49" w:rsidRDefault="000E2F79" w:rsidP="00472C0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iticoline sodium solution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E2F79" w:rsidRPr="00687C49" w:rsidRDefault="008719DD" w:rsidP="00472C0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Цитикол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 натр</w:t>
            </w:r>
            <w:r w:rsidRPr="00687C49">
              <w:rPr>
                <w:rFonts w:ascii="Times New Roman" w:hAnsi="Times New Roman" w:cs="Times New Roman"/>
                <w:sz w:val="20"/>
              </w:rPr>
              <w:t>ію</w:t>
            </w:r>
            <w:r w:rsidR="000E2F79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р</w:t>
            </w:r>
            <w:r w:rsidRPr="00687C49">
              <w:rPr>
                <w:rFonts w:ascii="Times New Roman" w:hAnsi="Times New Roman" w:cs="Times New Roman"/>
                <w:sz w:val="20"/>
              </w:rPr>
              <w:t>озчин</w:t>
            </w:r>
          </w:p>
        </w:tc>
        <w:tc>
          <w:tcPr>
            <w:tcW w:w="1714" w:type="dxa"/>
            <w:vAlign w:val="center"/>
          </w:tcPr>
          <w:p w:rsidR="000E2F79" w:rsidRPr="00687C49" w:rsidRDefault="001C31C4" w:rsidP="000E2F7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E2F79" w:rsidRPr="00687C49" w:rsidRDefault="001C31C4" w:rsidP="000E2F7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E2F79" w:rsidRPr="00687C49" w:rsidRDefault="000E2F79" w:rsidP="000E2F7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E2F79" w:rsidRPr="00687C49" w:rsidRDefault="000E2F79" w:rsidP="000E2F79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1C31C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E2F79" w:rsidRPr="00687C49" w:rsidRDefault="00BE6E62" w:rsidP="000E2F7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E2F79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E2F79" w:rsidRPr="00687C49" w:rsidRDefault="00BE6E62" w:rsidP="000E2F7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E2F79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E2F79" w:rsidRPr="00687C49" w:rsidRDefault="000E2F79" w:rsidP="000E2F7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0E2F79" w:rsidRPr="00687C49" w:rsidRDefault="00BE6E62" w:rsidP="000E2F7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E2F79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E2F79" w:rsidRPr="00687C49" w:rsidRDefault="000E2F79" w:rsidP="000E2F79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,5</w:t>
            </w:r>
          </w:p>
        </w:tc>
        <w:tc>
          <w:tcPr>
            <w:tcW w:w="1372" w:type="dxa"/>
            <w:gridSpan w:val="2"/>
            <w:vAlign w:val="center"/>
          </w:tcPr>
          <w:p w:rsidR="000E2F79" w:rsidRPr="00687C49" w:rsidRDefault="000E2F79" w:rsidP="000E2F7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.0 мл</w:t>
            </w:r>
          </w:p>
        </w:tc>
        <w:tc>
          <w:tcPr>
            <w:tcW w:w="1264" w:type="dxa"/>
            <w:gridSpan w:val="2"/>
          </w:tcPr>
          <w:p w:rsidR="000E2F79" w:rsidRPr="00687C49" w:rsidRDefault="000E2F79" w:rsidP="000E2F79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О067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</w:rPr>
              <w:t>103639-04-9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472C04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Ondansetron hydrochlor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8719DD" w:rsidP="00472C0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Ондансетрону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г/хл</w:t>
            </w:r>
          </w:p>
        </w:tc>
        <w:tc>
          <w:tcPr>
            <w:tcW w:w="171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074248" w:rsidRPr="00687C49" w:rsidRDefault="001C31C4" w:rsidP="00074248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074248" w:rsidRPr="00687C49" w:rsidRDefault="001C31C4" w:rsidP="00074248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  <w:p w:rsidR="00074248" w:rsidRPr="00687C49" w:rsidRDefault="00074248" w:rsidP="00074248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</w:rPr>
              <w:t>К</w:t>
            </w:r>
            <w:r w:rsidR="001C31C4" w:rsidRPr="00687C49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</w:tcPr>
          <w:p w:rsidR="00074248" w:rsidRPr="00687C49" w:rsidRDefault="00BE6E62" w:rsidP="00074248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  <w:p w:rsidR="00074248" w:rsidRPr="00687C49" w:rsidRDefault="00BE6E62" w:rsidP="00074248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bCs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  <w:p w:rsidR="00074248" w:rsidRPr="00687C49" w:rsidRDefault="00BE6E62" w:rsidP="00074248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4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M067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3258-59-8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472C0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ethylethylpiridinol hydrochlor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8719DD" w:rsidP="00472C0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Метил</w:t>
            </w: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тилпир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динол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г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дрохлорид</w:t>
            </w:r>
          </w:p>
        </w:tc>
        <w:tc>
          <w:tcPr>
            <w:tcW w:w="1714" w:type="dxa"/>
          </w:tcPr>
          <w:p w:rsidR="00074248" w:rsidRPr="00687C49" w:rsidRDefault="001C31C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1C31C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1C31C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BE6E62" w:rsidP="00472C0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74248" w:rsidRPr="00687C49" w:rsidRDefault="00BE6E62" w:rsidP="00472C0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74248" w:rsidRPr="00687C49" w:rsidRDefault="00BE6E62" w:rsidP="00472C0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21</w:t>
            </w:r>
          </w:p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067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6589-61-4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472C0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odium butane-1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4-disulfon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8719DD" w:rsidP="00472C0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1,4-бутандисульфоново</w:t>
            </w:r>
            <w:r w:rsidRPr="00687C49">
              <w:rPr>
                <w:rFonts w:ascii="Times New Roman" w:hAnsi="Times New Roman" w:cs="Times New Roman"/>
                <w:sz w:val="20"/>
              </w:rPr>
              <w:t>ї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кислоты динатри</w:t>
            </w:r>
            <w:r w:rsidRPr="00687C49">
              <w:rPr>
                <w:rFonts w:ascii="Times New Roman" w:hAnsi="Times New Roman" w:cs="Times New Roman"/>
                <w:sz w:val="20"/>
              </w:rPr>
              <w:t>є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ва с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ль</w:t>
            </w:r>
          </w:p>
        </w:tc>
        <w:tc>
          <w:tcPr>
            <w:tcW w:w="1714" w:type="dxa"/>
            <w:vAlign w:val="center"/>
          </w:tcPr>
          <w:p w:rsidR="00074248" w:rsidRPr="00687C49" w:rsidRDefault="001C31C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1C31C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BE6E62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BE6E62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18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lastRenderedPageBreak/>
              <w:t>A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067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200393-05-1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472C0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demethionine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1,4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utanedisulfon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8719DD" w:rsidP="0080116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Адеметіоніну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1,4-бутандисульфонат (с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піввідношення компоненті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в 1:1)</w:t>
            </w:r>
          </w:p>
        </w:tc>
        <w:tc>
          <w:tcPr>
            <w:tcW w:w="1714" w:type="dxa"/>
            <w:vAlign w:val="center"/>
          </w:tcPr>
          <w:p w:rsidR="00074248" w:rsidRPr="00687C49" w:rsidRDefault="001C31C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1C31C4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1C31C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BE6E62" w:rsidP="0015065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BE6E62" w:rsidP="0015065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074248" w:rsidP="0015065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074248" w:rsidRPr="00687C49" w:rsidRDefault="002C60B7" w:rsidP="00150656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3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                                                                                                                                                                                     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P067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00-02-7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80116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aracetamol impurity F (Ph.Eur.)</w:t>
            </w:r>
          </w:p>
          <w:p w:rsidR="00074248" w:rsidRPr="00687C49" w:rsidRDefault="00074248" w:rsidP="0080116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cetaminophen related compound F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8719DD" w:rsidP="0080116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Парацетамолу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F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(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Ph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.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Eur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.)</w:t>
            </w:r>
          </w:p>
          <w:p w:rsidR="00074248" w:rsidRPr="00687C49" w:rsidRDefault="008719DD" w:rsidP="0080116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Ацетам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офе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F (USP)</w:t>
            </w:r>
          </w:p>
        </w:tc>
        <w:tc>
          <w:tcPr>
            <w:tcW w:w="1714" w:type="dxa"/>
            <w:vAlign w:val="center"/>
          </w:tcPr>
          <w:p w:rsidR="00074248" w:rsidRPr="00687C49" w:rsidRDefault="00C53FB4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74248" w:rsidP="00150656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</w:p>
          <w:p w:rsidR="00074248" w:rsidRPr="00687C49" w:rsidRDefault="002C60B7" w:rsidP="00150656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074248" w:rsidP="00150656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05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М067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17-38-4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80116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etamizole impurity 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8719DD" w:rsidP="0080116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Метам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зол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(анальг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) </w:t>
            </w:r>
            <w:r w:rsidRPr="00687C49">
              <w:rPr>
                <w:rFonts w:ascii="Times New Roman" w:hAnsi="Times New Roman" w:cs="Times New Roman"/>
                <w:sz w:val="20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Е</w:t>
            </w:r>
          </w:p>
        </w:tc>
        <w:tc>
          <w:tcPr>
            <w:tcW w:w="1714" w:type="dxa"/>
            <w:vAlign w:val="center"/>
          </w:tcPr>
          <w:p w:rsidR="00074248" w:rsidRPr="00687C49" w:rsidRDefault="00C53FB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2C60B7" w:rsidP="00150656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01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H067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22-66-7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80116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Hydrazobenze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801164" w:rsidP="0080116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Г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дразобензол</w:t>
            </w:r>
          </w:p>
        </w:tc>
        <w:tc>
          <w:tcPr>
            <w:tcW w:w="1714" w:type="dxa"/>
            <w:vAlign w:val="center"/>
          </w:tcPr>
          <w:p w:rsidR="00074248" w:rsidRPr="00687C49" w:rsidRDefault="00C53FB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2C60B7" w:rsidP="00150656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Z068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39264-17-8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80116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Zolmitriptan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801164" w:rsidP="0080116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Золм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триптан</w:t>
            </w:r>
          </w:p>
        </w:tc>
        <w:tc>
          <w:tcPr>
            <w:tcW w:w="1714" w:type="dxa"/>
            <w:vAlign w:val="center"/>
          </w:tcPr>
          <w:p w:rsidR="00074248" w:rsidRPr="00687C49" w:rsidRDefault="00C53FB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C53FB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2C60B7" w:rsidP="0015065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2C60B7" w:rsidP="0015065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Т068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2834-89-3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80116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olperisone impurity 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801164" w:rsidP="0080116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Толпер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зо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Е</w:t>
            </w:r>
          </w:p>
        </w:tc>
        <w:tc>
          <w:tcPr>
            <w:tcW w:w="1714" w:type="dxa"/>
            <w:vAlign w:val="center"/>
          </w:tcPr>
          <w:p w:rsidR="00074248" w:rsidRPr="00687C49" w:rsidRDefault="00C53FB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2C60B7" w:rsidP="00150656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1 мл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585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M068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59-33-6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80116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epyramine male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801164" w:rsidP="0080116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Меп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рам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малеат</w:t>
            </w:r>
          </w:p>
        </w:tc>
        <w:tc>
          <w:tcPr>
            <w:tcW w:w="1714" w:type="dxa"/>
            <w:vAlign w:val="center"/>
          </w:tcPr>
          <w:p w:rsidR="00074248" w:rsidRPr="00687C49" w:rsidRDefault="00C53FB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2C60B7" w:rsidP="00150656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13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Е068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  <w:vAlign w:val="center"/>
          </w:tcPr>
          <w:p w:rsidR="00074248" w:rsidRPr="00687C49" w:rsidRDefault="00074248" w:rsidP="0080116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quisetum palustr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801164" w:rsidP="0080116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Хвощ болотн</w:t>
            </w:r>
            <w:r w:rsidRPr="00687C49">
              <w:rPr>
                <w:rFonts w:ascii="Times New Roman" w:hAnsi="Times New Roman" w:cs="Times New Roman"/>
                <w:sz w:val="20"/>
              </w:rPr>
              <w:t>и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й</w:t>
            </w:r>
          </w:p>
        </w:tc>
        <w:tc>
          <w:tcPr>
            <w:tcW w:w="1714" w:type="dxa"/>
            <w:vAlign w:val="center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quisetum palustre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2C60B7" w:rsidP="00150656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18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V068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  <w:vAlign w:val="center"/>
          </w:tcPr>
          <w:p w:rsidR="00074248" w:rsidRPr="00687C49" w:rsidRDefault="00074248" w:rsidP="0080116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Valeriane extractum ad identification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801164" w:rsidP="0080116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Валер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ан</w:t>
            </w:r>
            <w:r w:rsidRPr="00687C49">
              <w:rPr>
                <w:rFonts w:ascii="Times New Roman" w:hAnsi="Times New Roman" w:cs="Times New Roman"/>
                <w:sz w:val="20"/>
              </w:rPr>
              <w:t>и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кстракт для 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дентиф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кац</w:t>
            </w:r>
            <w:r w:rsidRPr="00687C49">
              <w:rPr>
                <w:rFonts w:ascii="Times New Roman" w:hAnsi="Times New Roman" w:cs="Times New Roman"/>
                <w:sz w:val="20"/>
              </w:rPr>
              <w:t>ії</w:t>
            </w:r>
          </w:p>
        </w:tc>
        <w:tc>
          <w:tcPr>
            <w:tcW w:w="1714" w:type="dxa"/>
            <w:vAlign w:val="center"/>
          </w:tcPr>
          <w:p w:rsidR="00074248" w:rsidRPr="00687C49" w:rsidRDefault="00C53FB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2C60B7" w:rsidP="00150656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DA78EA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03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068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9005-38-3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80116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odium algin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801164" w:rsidP="0080116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атр</w:t>
            </w:r>
            <w:r w:rsidRPr="00687C49">
              <w:rPr>
                <w:rFonts w:ascii="Times New Roman" w:hAnsi="Times New Roman" w:cs="Times New Roman"/>
                <w:sz w:val="20"/>
              </w:rPr>
              <w:t>ію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альг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нат</w:t>
            </w:r>
          </w:p>
        </w:tc>
        <w:tc>
          <w:tcPr>
            <w:tcW w:w="1714" w:type="dxa"/>
            <w:vAlign w:val="center"/>
          </w:tcPr>
          <w:p w:rsidR="00074248" w:rsidRPr="00687C49" w:rsidRDefault="00C53FB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C53FB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2C60B7" w:rsidP="00150656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2C60B7" w:rsidP="00150656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Р068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  <w:vAlign w:val="center"/>
          </w:tcPr>
          <w:p w:rsidR="00074248" w:rsidRPr="00687C49" w:rsidRDefault="00074248" w:rsidP="0080116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rostate extract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074248" w:rsidP="0080116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Прост</w:t>
            </w:r>
            <w:r w:rsidR="00801164" w:rsidRPr="00687C49">
              <w:rPr>
                <w:rFonts w:ascii="Times New Roman" w:hAnsi="Times New Roman" w:cs="Times New Roman"/>
                <w:sz w:val="20"/>
                <w:lang w:val="en-US"/>
              </w:rPr>
              <w:t>ат</w:t>
            </w:r>
            <w:r w:rsidR="00801164" w:rsidRPr="00687C49">
              <w:rPr>
                <w:rFonts w:ascii="Times New Roman" w:hAnsi="Times New Roman" w:cs="Times New Roman"/>
                <w:sz w:val="20"/>
              </w:rPr>
              <w:t>и</w:t>
            </w:r>
            <w:r w:rsidR="00801164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="00801164" w:rsidRPr="00687C49">
              <w:rPr>
                <w:rFonts w:ascii="Times New Roman" w:hAnsi="Times New Roman" w:cs="Times New Roman"/>
                <w:sz w:val="20"/>
              </w:rPr>
              <w:t>е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кстракт</w:t>
            </w:r>
          </w:p>
        </w:tc>
        <w:tc>
          <w:tcPr>
            <w:tcW w:w="1714" w:type="dxa"/>
            <w:vAlign w:val="center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C53FB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74248" w:rsidP="00150656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7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834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М068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86826-86-8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80116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oxifloxacin hydrochlor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801164" w:rsidP="0080116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Моксифлоксаци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г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дрохлорид</w:t>
            </w:r>
          </w:p>
        </w:tc>
        <w:tc>
          <w:tcPr>
            <w:tcW w:w="1714" w:type="dxa"/>
            <w:vAlign w:val="center"/>
          </w:tcPr>
          <w:p w:rsidR="00074248" w:rsidRPr="00687C49" w:rsidRDefault="00C53FB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C53FB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C53FB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2C60B7" w:rsidP="00150656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074248" w:rsidRPr="00687C49" w:rsidRDefault="002C60B7" w:rsidP="00150656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2C60B7" w:rsidP="00150656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1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N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068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128-62-1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80116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Noscapine*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801164" w:rsidP="0080116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оскап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н*</w:t>
            </w:r>
          </w:p>
        </w:tc>
        <w:tc>
          <w:tcPr>
            <w:tcW w:w="1714" w:type="dxa"/>
            <w:vAlign w:val="center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74248" w:rsidP="00150656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?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Т068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  <w:vAlign w:val="center"/>
          </w:tcPr>
          <w:p w:rsidR="00074248" w:rsidRPr="00687C49" w:rsidRDefault="00074248" w:rsidP="0080116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ymalin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801164" w:rsidP="0080116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Т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мал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н</w:t>
            </w:r>
          </w:p>
        </w:tc>
        <w:tc>
          <w:tcPr>
            <w:tcW w:w="1714" w:type="dxa"/>
            <w:vAlign w:val="center"/>
          </w:tcPr>
          <w:p w:rsidR="00074248" w:rsidRPr="00687C49" w:rsidRDefault="00C53FB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2C60B7" w:rsidP="00150656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03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069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229-29-4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80116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oxepin hydrochloride*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074248" w:rsidP="0080116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Докс</w:t>
            </w: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="00801164" w:rsidRPr="00687C49">
              <w:rPr>
                <w:rFonts w:ascii="Times New Roman" w:hAnsi="Times New Roman" w:cs="Times New Roman"/>
                <w:sz w:val="20"/>
                <w:lang w:val="en-US"/>
              </w:rPr>
              <w:t>п</w:t>
            </w:r>
            <w:r w:rsidR="00801164"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*</w:t>
            </w:r>
          </w:p>
        </w:tc>
        <w:tc>
          <w:tcPr>
            <w:tcW w:w="1714" w:type="dxa"/>
            <w:vAlign w:val="center"/>
          </w:tcPr>
          <w:p w:rsidR="00074248" w:rsidRPr="00687C49" w:rsidRDefault="00C53FB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2C60B7" w:rsidP="00150656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*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?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069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527-07-1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80116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odium glucon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801164" w:rsidP="0080116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атр</w:t>
            </w:r>
            <w:r w:rsidRPr="00687C49">
              <w:rPr>
                <w:rFonts w:ascii="Times New Roman" w:hAnsi="Times New Roman" w:cs="Times New Roman"/>
                <w:sz w:val="20"/>
              </w:rPr>
              <w:t>ію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глюконат</w:t>
            </w:r>
          </w:p>
        </w:tc>
        <w:tc>
          <w:tcPr>
            <w:tcW w:w="1714" w:type="dxa"/>
            <w:vAlign w:val="center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C53FB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2C60B7" w:rsidP="00150656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.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lastRenderedPageBreak/>
              <w:t>P069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5196-20-3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80116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yridoxine impurity A(Ph. 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801164" w:rsidP="00801164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П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ридокси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А</w:t>
            </w:r>
          </w:p>
        </w:tc>
        <w:tc>
          <w:tcPr>
            <w:tcW w:w="1714" w:type="dxa"/>
            <w:vAlign w:val="center"/>
          </w:tcPr>
          <w:p w:rsidR="00074248" w:rsidRPr="00687C49" w:rsidRDefault="00C53FB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2C60B7" w:rsidP="00150656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kk-KZ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kk-KZ"/>
              </w:rPr>
              <w:t>5,6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01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N069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565-26-2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F01C3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Nitroxoline impurity NC </w:t>
            </w:r>
          </w:p>
          <w:p w:rsidR="00074248" w:rsidRPr="00687C49" w:rsidRDefault="00074248" w:rsidP="00F01C3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(5-nitroso-8-quinolinol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74B1A" w:rsidRPr="00687C49" w:rsidRDefault="00274B1A" w:rsidP="005D461C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Нітроксоліну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NC</w:t>
            </w:r>
          </w:p>
          <w:p w:rsidR="00074248" w:rsidRPr="00687C49" w:rsidRDefault="00274B1A" w:rsidP="005D461C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(5-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нітрозо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-8-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гідроксихінолін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)</w:t>
            </w:r>
          </w:p>
        </w:tc>
        <w:tc>
          <w:tcPr>
            <w:tcW w:w="1714" w:type="dxa"/>
            <w:vAlign w:val="center"/>
          </w:tcPr>
          <w:p w:rsidR="00074248" w:rsidRPr="00687C49" w:rsidRDefault="008D590F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9F0099" w:rsidP="00F01C38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05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465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Р069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97281-44-2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F01C3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hosphatidylcholine egg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6A04D3" w:rsidP="00F01C38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Фосфатидилхол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 я</w:t>
            </w:r>
            <w:r w:rsidRPr="00687C49">
              <w:rPr>
                <w:rFonts w:ascii="Times New Roman" w:hAnsi="Times New Roman" w:cs="Times New Roman"/>
                <w:sz w:val="20"/>
              </w:rPr>
              <w:t>є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чн</w:t>
            </w:r>
            <w:r w:rsidRPr="00687C49">
              <w:rPr>
                <w:rFonts w:ascii="Times New Roman" w:hAnsi="Times New Roman" w:cs="Times New Roman"/>
                <w:sz w:val="20"/>
              </w:rPr>
              <w:t>и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й</w:t>
            </w:r>
          </w:p>
        </w:tc>
        <w:tc>
          <w:tcPr>
            <w:tcW w:w="1714" w:type="dxa"/>
            <w:vAlign w:val="center"/>
          </w:tcPr>
          <w:p w:rsidR="00074248" w:rsidRPr="00687C49" w:rsidRDefault="008D590F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9F0099" w:rsidP="00F01C38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2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P069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64-39-1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F01C3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romedol for peaks identification*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6A04D3" w:rsidP="00F01C38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Промедол для 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дентиф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кац</w:t>
            </w:r>
            <w:r w:rsidRPr="00687C49">
              <w:rPr>
                <w:rFonts w:ascii="Times New Roman" w:hAnsi="Times New Roman" w:cs="Times New Roman"/>
                <w:sz w:val="20"/>
              </w:rPr>
              <w:t>ії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п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к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в*</w:t>
            </w:r>
          </w:p>
        </w:tc>
        <w:tc>
          <w:tcPr>
            <w:tcW w:w="1714" w:type="dxa"/>
            <w:vAlign w:val="center"/>
          </w:tcPr>
          <w:p w:rsidR="00074248" w:rsidRPr="00687C49" w:rsidRDefault="008D590F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9F0099" w:rsidP="00F01C38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* для ЗН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36281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?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Н069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2192-20-3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F01C38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Hydroxyzine hydrochloride*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E07865" w:rsidP="00F01C38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Г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дроксизи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г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дрохлорид*</w:t>
            </w:r>
          </w:p>
        </w:tc>
        <w:tc>
          <w:tcPr>
            <w:tcW w:w="1714" w:type="dxa"/>
            <w:vAlign w:val="center"/>
          </w:tcPr>
          <w:p w:rsidR="00074248" w:rsidRPr="00687C49" w:rsidRDefault="008D590F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9F0099" w:rsidP="00F01C38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36281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?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О069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6773-52-7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F01C3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2-methyl-5-nitro-1-(oxiran-2-ylmethyl)-1H-imidazol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EB5EDA" w:rsidP="00F01C38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Орн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дазол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поксид</w:t>
            </w:r>
          </w:p>
        </w:tc>
        <w:tc>
          <w:tcPr>
            <w:tcW w:w="1714" w:type="dxa"/>
            <w:vAlign w:val="center"/>
          </w:tcPr>
          <w:p w:rsidR="00074248" w:rsidRPr="00687C49" w:rsidRDefault="008D590F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9F0099" w:rsidP="00F01C38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465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О069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62580-80-7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F01C3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-(2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ethyl-5-nitro-1H-imidazol-1-yl)propane-1,2-diol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EB5EDA" w:rsidP="00F01C38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Орн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дазол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д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ол</w:t>
            </w:r>
          </w:p>
        </w:tc>
        <w:tc>
          <w:tcPr>
            <w:tcW w:w="1714" w:type="dxa"/>
            <w:vAlign w:val="center"/>
          </w:tcPr>
          <w:p w:rsidR="00074248" w:rsidRPr="00687C49" w:rsidRDefault="008D590F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9F0099" w:rsidP="00F01C38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02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36281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465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070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871-22-7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F01C3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-(1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utoxyethoxy)butane</w:t>
            </w:r>
          </w:p>
          <w:p w:rsidR="00074248" w:rsidRPr="00687C49" w:rsidRDefault="00074248" w:rsidP="00F01C3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ibutylacetal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EB5EDA" w:rsidP="00F01C38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1-(1-бутокси</w:t>
            </w: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токси)бутан</w:t>
            </w:r>
          </w:p>
          <w:p w:rsidR="00074248" w:rsidRPr="00687C49" w:rsidRDefault="00074248" w:rsidP="00F01C38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Дибутилацеталь</w:t>
            </w:r>
          </w:p>
        </w:tc>
        <w:tc>
          <w:tcPr>
            <w:tcW w:w="1714" w:type="dxa"/>
            <w:vAlign w:val="center"/>
          </w:tcPr>
          <w:p w:rsidR="00074248" w:rsidRPr="00687C49" w:rsidRDefault="008D590F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74248" w:rsidP="00F01C38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05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BE32F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465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76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Т070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522-48-5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F01C3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etryzoline hudrochloride</w:t>
            </w:r>
          </w:p>
          <w:p w:rsidR="00074248" w:rsidRPr="00687C49" w:rsidRDefault="00074248" w:rsidP="00F01C3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trahydrozoline hudrochlor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8B7D3E" w:rsidP="00F01C38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Тетризол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г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дрохлорид</w:t>
            </w:r>
          </w:p>
          <w:p w:rsidR="00074248" w:rsidRPr="00687C49" w:rsidRDefault="008B7D3E" w:rsidP="00F01C38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Тетраг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FA2A93" w:rsidRPr="00687C49">
              <w:rPr>
                <w:rFonts w:ascii="Times New Roman" w:hAnsi="Times New Roman" w:cs="Times New Roman"/>
                <w:sz w:val="20"/>
                <w:lang w:val="en-US"/>
              </w:rPr>
              <w:t>дразол</w:t>
            </w:r>
            <w:r w:rsidR="00FA2A93"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г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дрохлорид</w:t>
            </w:r>
          </w:p>
        </w:tc>
        <w:tc>
          <w:tcPr>
            <w:tcW w:w="1714" w:type="dxa"/>
          </w:tcPr>
          <w:p w:rsidR="00074248" w:rsidRPr="00687C49" w:rsidRDefault="008D590F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8D590F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8D59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9F0099" w:rsidP="00F01C38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9F0099" w:rsidP="00F01C38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9F0099" w:rsidP="00F01C38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BE32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76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В070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53152-21-9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F01C3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uprenorphine hudrochloride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FA2A93" w:rsidP="00F01C38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Бупренорф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г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дрохлорид*</w:t>
            </w:r>
          </w:p>
        </w:tc>
        <w:tc>
          <w:tcPr>
            <w:tcW w:w="1714" w:type="dxa"/>
            <w:vAlign w:val="center"/>
          </w:tcPr>
          <w:p w:rsidR="00074248" w:rsidRPr="00687C49" w:rsidRDefault="008D590F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9F0099" w:rsidP="00F01C38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BE32FC">
            <w:pPr>
              <w:ind w:left="269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* для ЗН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BE32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?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76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R070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  <w:vAlign w:val="center"/>
          </w:tcPr>
          <w:p w:rsidR="00074248" w:rsidRPr="00687C49" w:rsidRDefault="00074248" w:rsidP="00F01C3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Rosae extractu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FA2A93" w:rsidP="00F01C38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Шип</w:t>
            </w:r>
            <w:r w:rsidRPr="00687C49">
              <w:rPr>
                <w:rFonts w:ascii="Times New Roman" w:hAnsi="Times New Roman" w:cs="Times New Roman"/>
                <w:sz w:val="20"/>
              </w:rPr>
              <w:t>шини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кстракт</w:t>
            </w:r>
          </w:p>
        </w:tc>
        <w:tc>
          <w:tcPr>
            <w:tcW w:w="1714" w:type="dxa"/>
            <w:vAlign w:val="center"/>
          </w:tcPr>
          <w:p w:rsidR="00074248" w:rsidRPr="00687C49" w:rsidRDefault="008D590F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9F0099" w:rsidP="00F01C38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BE32F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32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76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С070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  <w:vAlign w:val="center"/>
          </w:tcPr>
          <w:p w:rsidR="00074248" w:rsidRPr="00687C49" w:rsidRDefault="00074248" w:rsidP="00F01C3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entaurii extractu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FA2A93" w:rsidP="00F01C38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Золотот</w:t>
            </w:r>
            <w:r w:rsidRPr="00687C49">
              <w:rPr>
                <w:rFonts w:ascii="Times New Roman" w:hAnsi="Times New Roman" w:cs="Times New Roman"/>
                <w:sz w:val="20"/>
              </w:rPr>
              <w:t>и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сячник</w:t>
            </w:r>
            <w:r w:rsidR="002841EB" w:rsidRPr="00687C49">
              <w:rPr>
                <w:rFonts w:ascii="Times New Roman" w:hAnsi="Times New Roman" w:cs="Times New Roman"/>
                <w:sz w:val="20"/>
              </w:rPr>
              <w:t>а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кстракт</w:t>
            </w:r>
          </w:p>
        </w:tc>
        <w:tc>
          <w:tcPr>
            <w:tcW w:w="1714" w:type="dxa"/>
            <w:vAlign w:val="center"/>
          </w:tcPr>
          <w:p w:rsidR="00074248" w:rsidRPr="00687C49" w:rsidRDefault="008D590F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9F0099" w:rsidP="00F01C38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7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BE32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76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070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44-74-1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F01C3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ulfathiazole sodium hexahydr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FA2A93" w:rsidP="00FA2A93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Сульфат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азол натр</w:t>
            </w:r>
            <w:r w:rsidRPr="00687C49">
              <w:rPr>
                <w:rFonts w:ascii="Times New Roman" w:hAnsi="Times New Roman" w:cs="Times New Roman"/>
                <w:sz w:val="20"/>
              </w:rPr>
              <w:t>ію</w:t>
            </w:r>
            <w:r w:rsidR="001B4469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гексаг</w:t>
            </w:r>
            <w:r w:rsidR="001B4469"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драт</w:t>
            </w:r>
          </w:p>
        </w:tc>
        <w:tc>
          <w:tcPr>
            <w:tcW w:w="1714" w:type="dxa"/>
            <w:vAlign w:val="center"/>
          </w:tcPr>
          <w:p w:rsidR="00074248" w:rsidRPr="00687C49" w:rsidRDefault="008D590F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8D590F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8D590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9F0099" w:rsidP="00F01C38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9F0099" w:rsidP="00F01C38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9F0099" w:rsidP="00F01C38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BE32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952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070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58880-43-6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BE32FC">
            <w:pPr>
              <w:ind w:right="-106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odium oxodihydroacridinylacetate</w:t>
            </w:r>
          </w:p>
          <w:p w:rsidR="00074248" w:rsidRPr="00687C49" w:rsidRDefault="00074248" w:rsidP="00D54D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Neovir</w:t>
            </w:r>
          </w:p>
          <w:p w:rsidR="00074248" w:rsidRPr="00687C49" w:rsidRDefault="00074248" w:rsidP="00D54D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Overin</w:t>
            </w:r>
          </w:p>
        </w:tc>
        <w:tc>
          <w:tcPr>
            <w:tcW w:w="3420" w:type="dxa"/>
            <w:tcBorders>
              <w:top w:val="single" w:sz="4" w:space="0" w:color="auto"/>
            </w:tcBorders>
            <w:vAlign w:val="center"/>
          </w:tcPr>
          <w:p w:rsidR="00074248" w:rsidRPr="00687C49" w:rsidRDefault="002B3C94" w:rsidP="00D54D7D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атр</w:t>
            </w:r>
            <w:r w:rsidRPr="00687C49">
              <w:rPr>
                <w:rFonts w:ascii="Times New Roman" w:hAnsi="Times New Roman" w:cs="Times New Roman"/>
                <w:sz w:val="20"/>
              </w:rPr>
              <w:t>ію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оксодиг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дроакридин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лацетат Неов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р</w:t>
            </w:r>
          </w:p>
          <w:p w:rsidR="00074248" w:rsidRPr="00687C49" w:rsidRDefault="002B3C94" w:rsidP="00D54D7D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Овер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н</w:t>
            </w:r>
          </w:p>
        </w:tc>
        <w:tc>
          <w:tcPr>
            <w:tcW w:w="1714" w:type="dxa"/>
            <w:vAlign w:val="center"/>
          </w:tcPr>
          <w:p w:rsidR="00074248" w:rsidRPr="00687C49" w:rsidRDefault="003C158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3C158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5E74A3" w:rsidP="00D54D7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074248" w:rsidRPr="00687C49" w:rsidRDefault="00074248" w:rsidP="00D54D7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0,25 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BE32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76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M070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5218-63-0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D54D7D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 xml:space="preserve">Mepyramine impurity A </w:t>
            </w: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lastRenderedPageBreak/>
              <w:t>(Ph. 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2B3C94" w:rsidP="00D54D7D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shd w:val="clear" w:color="auto" w:fill="FFFFFF"/>
              </w:rPr>
            </w:pP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  <w:lang w:val="en-US"/>
              </w:rPr>
              <w:lastRenderedPageBreak/>
              <w:t>Меп</w:t>
            </w: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  <w:lang w:val="en-US"/>
              </w:rPr>
              <w:t>рам</w:t>
            </w: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  <w:lang w:val="en-US"/>
              </w:rPr>
              <w:t>н</w:t>
            </w: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</w:rPr>
              <w:t>у</w:t>
            </w: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</w:rPr>
              <w:t>домішка</w:t>
            </w: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  <w:lang w:val="en-US"/>
              </w:rPr>
              <w:t xml:space="preserve"> А (</w:t>
            </w: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</w:rPr>
              <w:t>Є</w:t>
            </w:r>
            <w:r w:rsidR="00074248" w:rsidRPr="00687C49">
              <w:rPr>
                <w:rFonts w:ascii="Times New Roman" w:hAnsi="Times New Roman" w:cs="Times New Roman"/>
                <w:sz w:val="20"/>
                <w:shd w:val="clear" w:color="auto" w:fill="FFFFFF"/>
                <w:lang w:val="en-US"/>
              </w:rPr>
              <w:t>Ф)</w:t>
            </w:r>
          </w:p>
        </w:tc>
        <w:tc>
          <w:tcPr>
            <w:tcW w:w="1714" w:type="dxa"/>
            <w:vAlign w:val="center"/>
          </w:tcPr>
          <w:p w:rsidR="00074248" w:rsidRPr="00687C49" w:rsidRDefault="003C158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5E74A3" w:rsidP="00D54D7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BE32F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lastRenderedPageBreak/>
              <w:t>М070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504-29-0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D54D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Mepyramine impurity C (Ph. 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2B3C94" w:rsidP="00D54D7D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  <w:lang w:val="en-US"/>
              </w:rPr>
              <w:t>Меп</w:t>
            </w: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  <w:lang w:val="en-US"/>
              </w:rPr>
              <w:t>рам</w:t>
            </w: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  <w:lang w:val="en-US"/>
              </w:rPr>
              <w:t>н</w:t>
            </w: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</w:rPr>
              <w:t>у</w:t>
            </w: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</w:rPr>
              <w:t>домішка</w:t>
            </w: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</w:rPr>
              <w:t>С</w:t>
            </w: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  <w:lang w:val="en-US"/>
              </w:rPr>
              <w:t xml:space="preserve"> (</w:t>
            </w: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</w:rPr>
              <w:t>Є</w:t>
            </w: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  <w:lang w:val="en-US"/>
              </w:rPr>
              <w:t>Ф)</w:t>
            </w:r>
          </w:p>
        </w:tc>
        <w:tc>
          <w:tcPr>
            <w:tcW w:w="1714" w:type="dxa"/>
            <w:vAlign w:val="center"/>
          </w:tcPr>
          <w:p w:rsidR="00074248" w:rsidRPr="00687C49" w:rsidRDefault="003C158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5E74A3" w:rsidP="00D54D7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BE32F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А070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13994-41-5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D54D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281C31" w:rsidP="00281C31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Амлодипіну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</w:p>
        </w:tc>
        <w:tc>
          <w:tcPr>
            <w:tcW w:w="1714" w:type="dxa"/>
            <w:vAlign w:val="center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74248" w:rsidP="00D54D7D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074248" w:rsidRPr="00687C49" w:rsidRDefault="00074248" w:rsidP="00BE32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071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522-51-0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D54D7D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Dequalinium chlor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617D30" w:rsidP="00D54D7D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shd w:val="clear" w:color="auto" w:fill="FFFFFF"/>
              </w:rPr>
            </w:pP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  <w:lang w:val="en-US"/>
              </w:rPr>
              <w:t>Деквал</w:t>
            </w: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  <w:lang w:val="en-US"/>
              </w:rPr>
              <w:t>н</w:t>
            </w: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</w:rPr>
              <w:t>ію</w:t>
            </w:r>
            <w:r w:rsidR="00074248" w:rsidRPr="00687C49">
              <w:rPr>
                <w:rFonts w:ascii="Times New Roman" w:hAnsi="Times New Roman" w:cs="Times New Roman"/>
                <w:sz w:val="20"/>
                <w:shd w:val="clear" w:color="auto" w:fill="FFFFFF"/>
                <w:lang w:val="en-US"/>
              </w:rPr>
              <w:t xml:space="preserve"> хлорид</w:t>
            </w:r>
          </w:p>
        </w:tc>
        <w:tc>
          <w:tcPr>
            <w:tcW w:w="1714" w:type="dxa"/>
            <w:vAlign w:val="center"/>
          </w:tcPr>
          <w:p w:rsidR="00074248" w:rsidRPr="00687C49" w:rsidRDefault="003C158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3C158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3C158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5E74A3" w:rsidP="00D54D7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5E74A3" w:rsidP="00D54D7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5E74A3" w:rsidP="00D54D7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BE32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N071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52520-56-4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D54D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Nebivolol hydrochlor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617D30" w:rsidP="00D54D7D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еб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волол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г/хл</w:t>
            </w:r>
          </w:p>
        </w:tc>
        <w:tc>
          <w:tcPr>
            <w:tcW w:w="1714" w:type="dxa"/>
            <w:vAlign w:val="center"/>
          </w:tcPr>
          <w:p w:rsidR="00074248" w:rsidRPr="00687C49" w:rsidRDefault="003C158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5E74A3" w:rsidP="00D54D7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BE32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Е071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  <w:vAlign w:val="center"/>
          </w:tcPr>
          <w:p w:rsidR="00074248" w:rsidRPr="00687C49" w:rsidRDefault="00074248" w:rsidP="00D54D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ncad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617D30" w:rsidP="00D54D7D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нкад</w:t>
            </w:r>
          </w:p>
        </w:tc>
        <w:tc>
          <w:tcPr>
            <w:tcW w:w="1714" w:type="dxa"/>
            <w:vAlign w:val="center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3C158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5E74A3" w:rsidP="00D54D7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, 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7.2 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BE32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071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26116-12-1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D54D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 xml:space="preserve">Sulpiride impurity </w:t>
            </w: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А</w:t>
            </w: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 xml:space="preserve"> (Ph. 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617D30" w:rsidP="00617D3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Сульп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рид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А</w:t>
            </w:r>
          </w:p>
        </w:tc>
        <w:tc>
          <w:tcPr>
            <w:tcW w:w="1714" w:type="dxa"/>
            <w:vAlign w:val="center"/>
          </w:tcPr>
          <w:p w:rsidR="00074248" w:rsidRPr="00687C49" w:rsidRDefault="003C158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5E74A3" w:rsidP="00D54D7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02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BE32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820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?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Р071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94208-50-5 (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?)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D54D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otassium DL-aspartate hemihydr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6C07F9" w:rsidP="00D54D7D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Кал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ію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L-аспартат гем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г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драт</w:t>
            </w:r>
          </w:p>
        </w:tc>
        <w:tc>
          <w:tcPr>
            <w:tcW w:w="1714" w:type="dxa"/>
            <w:vAlign w:val="center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3C158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5E74A3" w:rsidP="00D54D7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,0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BE32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М071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018-07-7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D54D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agnesium DL-aspartate tetrahydr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6C07F9" w:rsidP="00D54D7D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Магн</w:t>
            </w:r>
            <w:r w:rsidRPr="00687C49">
              <w:rPr>
                <w:rFonts w:ascii="Times New Roman" w:hAnsi="Times New Roman" w:cs="Times New Roman"/>
                <w:sz w:val="20"/>
              </w:rPr>
              <w:t>ію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 DL</w:t>
            </w:r>
            <w:r w:rsidRPr="00687C49">
              <w:rPr>
                <w:rFonts w:ascii="Times New Roman" w:hAnsi="Times New Roman" w:cs="Times New Roman"/>
                <w:sz w:val="20"/>
              </w:rPr>
              <w:t>-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аспартат тетраг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драт</w:t>
            </w:r>
          </w:p>
        </w:tc>
        <w:tc>
          <w:tcPr>
            <w:tcW w:w="1714" w:type="dxa"/>
            <w:vAlign w:val="center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3C158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5E74A3" w:rsidP="00D54D7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BE32FC">
            <w:pPr>
              <w:ind w:left="-108" w:right="-153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0,4 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>для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="00BE32FC"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>Х</w:t>
            </w:r>
            <w:r w:rsidR="00BE32FC" w:rsidRPr="00687C49">
              <w:rPr>
                <w:rFonts w:ascii="Times New Roman" w:hAnsi="Times New Roman" w:cs="Times New Roman"/>
                <w:b/>
                <w:sz w:val="18"/>
                <w:szCs w:val="18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>млабореактив для И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BE32FC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071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500-88-1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D54D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ioctadecyl disulfide</w:t>
            </w:r>
          </w:p>
          <w:p w:rsidR="00074248" w:rsidRPr="00687C49" w:rsidRDefault="00074248" w:rsidP="00D54D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(Plastic additive 15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4C7C80" w:rsidP="004C7C8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Д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октадецилдисульф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д (Добавка 15 </w:t>
            </w:r>
            <w:r w:rsidRPr="00687C49">
              <w:rPr>
                <w:rFonts w:ascii="Times New Roman" w:hAnsi="Times New Roman" w:cs="Times New Roman"/>
                <w:sz w:val="20"/>
              </w:rPr>
              <w:t>до пластмаси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)</w:t>
            </w:r>
          </w:p>
        </w:tc>
        <w:tc>
          <w:tcPr>
            <w:tcW w:w="1714" w:type="dxa"/>
            <w:vAlign w:val="center"/>
          </w:tcPr>
          <w:p w:rsidR="00074248" w:rsidRPr="00687C49" w:rsidRDefault="003C158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5E74A3" w:rsidP="00D54D7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О071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0775-75-6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D54D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Octenidine dihydrochlor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4C7C80" w:rsidP="00D54D7D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Октен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D2AFC" w:rsidRPr="00687C49">
              <w:rPr>
                <w:rFonts w:ascii="Times New Roman" w:hAnsi="Times New Roman" w:cs="Times New Roman"/>
                <w:sz w:val="20"/>
                <w:lang w:val="en-US"/>
              </w:rPr>
              <w:t>д</w:t>
            </w:r>
            <w:r w:rsidRPr="00687C49">
              <w:rPr>
                <w:rFonts w:ascii="Times New Roman" w:hAnsi="Times New Roman" w:cs="Times New Roman"/>
                <w:sz w:val="20"/>
              </w:rPr>
              <w:t>и</w:t>
            </w:r>
            <w:r w:rsidR="000D2AFC" w:rsidRPr="00687C49">
              <w:rPr>
                <w:rFonts w:ascii="Times New Roman" w:hAnsi="Times New Roman" w:cs="Times New Roman"/>
                <w:sz w:val="20"/>
                <w:lang w:val="en-US"/>
              </w:rPr>
              <w:t>н</w:t>
            </w:r>
            <w:r w:rsidR="000D2AFC" w:rsidRPr="00687C49">
              <w:rPr>
                <w:rFonts w:ascii="Times New Roman" w:hAnsi="Times New Roman" w:cs="Times New Roman"/>
                <w:sz w:val="20"/>
              </w:rPr>
              <w:t>у</w:t>
            </w:r>
            <w:r w:rsidR="000D2AFC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диг</w:t>
            </w:r>
            <w:r w:rsidR="000D2AFC"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дрохлорид</w:t>
            </w:r>
          </w:p>
        </w:tc>
        <w:tc>
          <w:tcPr>
            <w:tcW w:w="1714" w:type="dxa"/>
            <w:vAlign w:val="center"/>
          </w:tcPr>
          <w:p w:rsidR="00074248" w:rsidRPr="00687C49" w:rsidRDefault="003C158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5E74A3" w:rsidP="00D54D7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О071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4690-19-3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D54D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Octenidine impurity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0D2AFC" w:rsidP="000D2AFC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4-октилам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оп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4C7C80" w:rsidRPr="00687C49">
              <w:rPr>
                <w:rFonts w:ascii="Times New Roman" w:hAnsi="Times New Roman" w:cs="Times New Roman"/>
                <w:sz w:val="20"/>
                <w:lang w:val="en-US"/>
              </w:rPr>
              <w:t>ридин Октен</w:t>
            </w:r>
            <w:r w:rsidR="004C7C80"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д</w:t>
            </w:r>
            <w:r w:rsidR="004C7C80" w:rsidRPr="00687C49">
              <w:rPr>
                <w:rFonts w:ascii="Times New Roman" w:hAnsi="Times New Roman" w:cs="Times New Roman"/>
                <w:sz w:val="20"/>
              </w:rPr>
              <w:t>и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домішка</w:t>
            </w:r>
          </w:p>
        </w:tc>
        <w:tc>
          <w:tcPr>
            <w:tcW w:w="1714" w:type="dxa"/>
            <w:vAlign w:val="center"/>
          </w:tcPr>
          <w:p w:rsidR="00074248" w:rsidRPr="00687C49" w:rsidRDefault="003C1584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5E74A3" w:rsidP="00D54D7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Н071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980-31-4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D54D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Hexetidine impurity C </w:t>
            </w: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(Ph. 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7F3B48" w:rsidP="00D54D7D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Гексетидину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мішка С (Є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Ф)</w:t>
            </w:r>
          </w:p>
          <w:p w:rsidR="00074248" w:rsidRPr="00687C49" w:rsidRDefault="00074248" w:rsidP="00D54D7D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Гекседин</w:t>
            </w:r>
          </w:p>
        </w:tc>
        <w:tc>
          <w:tcPr>
            <w:tcW w:w="1714" w:type="dxa"/>
            <w:vAlign w:val="center"/>
          </w:tcPr>
          <w:p w:rsidR="00074248" w:rsidRPr="00687C49" w:rsidRDefault="003C158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5E74A3" w:rsidP="00D54D7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3428F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Н072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81-04-9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D54D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Hexetidine impurity D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074248" w:rsidP="007F3B48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Гексетидина </w:t>
            </w:r>
            <w:r w:rsidR="007F3B48" w:rsidRPr="00687C49">
              <w:rPr>
                <w:rFonts w:ascii="Times New Roman" w:hAnsi="Times New Roman" w:cs="Times New Roman"/>
                <w:sz w:val="20"/>
              </w:rPr>
              <w:t>домішка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D</w:t>
            </w:r>
          </w:p>
        </w:tc>
        <w:tc>
          <w:tcPr>
            <w:tcW w:w="1714" w:type="dxa"/>
            <w:vAlign w:val="center"/>
          </w:tcPr>
          <w:p w:rsidR="00074248" w:rsidRPr="00687C49" w:rsidRDefault="003C158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5E74A3" w:rsidP="00D54D7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FC77E1" w:rsidP="00FC77E1">
            <w:pPr>
              <w:ind w:right="27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        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6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А072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545-17-5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D54D7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Acetylcysteine impurity C (Ph. 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7F3B48" w:rsidP="007F3B48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Ацетилцисте</w:t>
            </w:r>
            <w:r w:rsidRPr="00687C49">
              <w:rPr>
                <w:rFonts w:ascii="Times New Roman" w:hAnsi="Times New Roman" w:cs="Times New Roman"/>
                <w:sz w:val="20"/>
              </w:rPr>
              <w:t>ї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С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(Д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ФУ)</w:t>
            </w:r>
          </w:p>
        </w:tc>
        <w:tc>
          <w:tcPr>
            <w:tcW w:w="1714" w:type="dxa"/>
            <w:vAlign w:val="center"/>
          </w:tcPr>
          <w:p w:rsidR="00074248" w:rsidRPr="00687C49" w:rsidRDefault="003C158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5E74A3" w:rsidP="00D54D7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82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С072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85-35-8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FF673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С</w:t>
            </w: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ytisi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D5711E" w:rsidP="00FF6733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Цитиз</w:t>
            </w:r>
            <w:r w:rsidRPr="00687C49">
              <w:rPr>
                <w:rFonts w:ascii="Times New Roman" w:hAnsi="Times New Roman" w:cs="Times New Roman"/>
                <w:sz w:val="20"/>
              </w:rPr>
              <w:t>и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н</w:t>
            </w:r>
          </w:p>
        </w:tc>
        <w:tc>
          <w:tcPr>
            <w:tcW w:w="1714" w:type="dxa"/>
            <w:vAlign w:val="center"/>
          </w:tcPr>
          <w:p w:rsidR="00074248" w:rsidRPr="00687C49" w:rsidRDefault="00C351C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74248" w:rsidRPr="00687C49" w:rsidRDefault="00C351C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93122B" w:rsidP="00FF6733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93122B" w:rsidP="00FF6733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74248" w:rsidRPr="00687C49" w:rsidRDefault="0093122B" w:rsidP="00FF6733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7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С072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246-33-4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FF6733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Cefazolin impurity A (Ph. Eur.)</w:t>
            </w:r>
          </w:p>
          <w:p w:rsidR="00074248" w:rsidRPr="00687C49" w:rsidRDefault="00074248" w:rsidP="00FF6733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Cefazolin related compound K (USP)</w:t>
            </w:r>
          </w:p>
          <w:p w:rsidR="00074248" w:rsidRPr="00687C49" w:rsidRDefault="00074248" w:rsidP="00FF6733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lastRenderedPageBreak/>
              <w:t>7-</w:t>
            </w: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ZACA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D5711E" w:rsidP="00D5711E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lastRenderedPageBreak/>
              <w:t>Цефазол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А</w:t>
            </w:r>
          </w:p>
        </w:tc>
        <w:tc>
          <w:tcPr>
            <w:tcW w:w="1714" w:type="dxa"/>
            <w:vAlign w:val="center"/>
          </w:tcPr>
          <w:p w:rsidR="00074248" w:rsidRPr="00687C49" w:rsidRDefault="00C351C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93122B" w:rsidP="00FF6733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550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?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326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lastRenderedPageBreak/>
              <w:t>С072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9490-19-5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FF6733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Cefazolin impurity E (Ph. Eur.)</w:t>
            </w:r>
          </w:p>
          <w:p w:rsidR="00074248" w:rsidRPr="00687C49" w:rsidRDefault="00074248" w:rsidP="00FF6733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Cefazolin related compound F(USP)</w:t>
            </w:r>
          </w:p>
          <w:p w:rsidR="00074248" w:rsidRPr="00687C49" w:rsidRDefault="00074248" w:rsidP="00FF6733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MMTD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D5711E" w:rsidP="00FF6733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Цефазол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домішка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Е</w:t>
            </w:r>
          </w:p>
        </w:tc>
        <w:tc>
          <w:tcPr>
            <w:tcW w:w="1714" w:type="dxa"/>
            <w:vAlign w:val="center"/>
          </w:tcPr>
          <w:p w:rsidR="00074248" w:rsidRPr="00687C49" w:rsidRDefault="00C351C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93122B" w:rsidP="00FF6733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550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?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072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06-59-2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FF6733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Dimethylamine hydrochloride</w:t>
            </w:r>
          </w:p>
          <w:p w:rsidR="00074248" w:rsidRPr="00687C49" w:rsidRDefault="00074248" w:rsidP="00FF6733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Metformin impurity F (Ph. 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D5711E" w:rsidP="00FF6733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иметиламіну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г/хл</w:t>
            </w:r>
          </w:p>
          <w:p w:rsidR="00074248" w:rsidRPr="00687C49" w:rsidRDefault="00D5711E" w:rsidP="00D5711E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Метформіну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F</w:t>
            </w:r>
          </w:p>
        </w:tc>
        <w:tc>
          <w:tcPr>
            <w:tcW w:w="1714" w:type="dxa"/>
            <w:vAlign w:val="center"/>
          </w:tcPr>
          <w:p w:rsidR="00074248" w:rsidRPr="00687C49" w:rsidRDefault="00C351C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93122B" w:rsidP="00FF6733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Е0726</w:t>
            </w:r>
          </w:p>
        </w:tc>
        <w:tc>
          <w:tcPr>
            <w:tcW w:w="1548" w:type="dxa"/>
            <w:vAlign w:val="center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02409-33-4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FF673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toricoxib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D5711E" w:rsidP="00FF6733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торикоксиб</w:t>
            </w:r>
          </w:p>
        </w:tc>
        <w:tc>
          <w:tcPr>
            <w:tcW w:w="1714" w:type="dxa"/>
          </w:tcPr>
          <w:p w:rsidR="00074248" w:rsidRPr="00687C49" w:rsidRDefault="00C351C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C351C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C351C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93122B" w:rsidP="00FF6733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074248" w:rsidRPr="00687C49" w:rsidRDefault="0093122B" w:rsidP="00FF6733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074248" w:rsidP="00FF6733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074248" w:rsidRPr="00687C49" w:rsidRDefault="0093122B" w:rsidP="00FF6733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В072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7365-08-9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FF6733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romhexine impurity C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D5711E" w:rsidP="00FF6733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Бромгекси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С</w:t>
            </w:r>
          </w:p>
        </w:tc>
        <w:tc>
          <w:tcPr>
            <w:tcW w:w="1714" w:type="dxa"/>
            <w:vAlign w:val="center"/>
          </w:tcPr>
          <w:p w:rsidR="00074248" w:rsidRPr="00687C49" w:rsidRDefault="00C351C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93122B" w:rsidP="00FF6733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М072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87-59-2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FF6733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Mefenamic acid impurity A (Ph. Eur.)</w:t>
            </w:r>
          </w:p>
          <w:p w:rsidR="00074248" w:rsidRPr="00687C49" w:rsidRDefault="00074248" w:rsidP="00FF6733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2,3-dimethylaniline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D5711E" w:rsidP="00FF6733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Мефенам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ово</w:t>
            </w:r>
            <w:r w:rsidRPr="00687C49">
              <w:rPr>
                <w:rFonts w:ascii="Times New Roman" w:hAnsi="Times New Roman" w:cs="Times New Roman"/>
                <w:sz w:val="20"/>
              </w:rPr>
              <w:t>ї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кислот</w:t>
            </w:r>
            <w:r w:rsidRPr="00687C49">
              <w:rPr>
                <w:rFonts w:ascii="Times New Roman" w:hAnsi="Times New Roman" w:cs="Times New Roman"/>
                <w:sz w:val="20"/>
              </w:rPr>
              <w:t>и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А</w:t>
            </w:r>
          </w:p>
        </w:tc>
        <w:tc>
          <w:tcPr>
            <w:tcW w:w="1714" w:type="dxa"/>
            <w:vAlign w:val="center"/>
          </w:tcPr>
          <w:p w:rsidR="00074248" w:rsidRPr="00687C49" w:rsidRDefault="00C351C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93122B" w:rsidP="00FF6733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F072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684-07-2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FF6733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Fluoxetine impurity B (Ph. Eur.)</w:t>
            </w:r>
          </w:p>
          <w:p w:rsidR="00074248" w:rsidRPr="00687C49" w:rsidRDefault="00074248" w:rsidP="00FF6733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Fluoxetine related compound B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D5711E" w:rsidP="00FF6733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Флуоксети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В</w:t>
            </w:r>
          </w:p>
        </w:tc>
        <w:tc>
          <w:tcPr>
            <w:tcW w:w="1714" w:type="dxa"/>
            <w:vAlign w:val="center"/>
          </w:tcPr>
          <w:p w:rsidR="00074248" w:rsidRPr="00687C49" w:rsidRDefault="00C351C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93122B" w:rsidP="00FF6733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М073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5717-80-0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FF6733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Molsidomi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D5711E" w:rsidP="00FF6733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Молсидом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н</w:t>
            </w:r>
          </w:p>
        </w:tc>
        <w:tc>
          <w:tcPr>
            <w:tcW w:w="1714" w:type="dxa"/>
            <w:vAlign w:val="center"/>
          </w:tcPr>
          <w:p w:rsidR="00074248" w:rsidRPr="00687C49" w:rsidRDefault="00C351C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93122B" w:rsidP="00FF6733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с, СФ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.16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858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С073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85933-19-3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EB1200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С</w:t>
            </w: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arbidopa impurity C (Ph. Eur.)</w:t>
            </w:r>
          </w:p>
          <w:p w:rsidR="00074248" w:rsidRPr="00687C49" w:rsidRDefault="00074248" w:rsidP="00EB1200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Carbidopa related compound A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D5711E" w:rsidP="00EB120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Карб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доп</w:t>
            </w:r>
            <w:r w:rsidRPr="00687C49">
              <w:rPr>
                <w:rFonts w:ascii="Times New Roman" w:hAnsi="Times New Roman" w:cs="Times New Roman"/>
                <w:sz w:val="20"/>
              </w:rPr>
              <w:t>и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С</w:t>
            </w:r>
          </w:p>
        </w:tc>
        <w:tc>
          <w:tcPr>
            <w:tcW w:w="1714" w:type="dxa"/>
            <w:vAlign w:val="center"/>
          </w:tcPr>
          <w:p w:rsidR="00074248" w:rsidRPr="00687C49" w:rsidRDefault="00C351C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93122B" w:rsidP="00FF6733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607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В073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98-88-4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EB120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enzoyl Chlor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342056" w:rsidP="00EB120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Бензо</w:t>
            </w:r>
            <w:r w:rsidRPr="00687C49">
              <w:rPr>
                <w:rFonts w:ascii="Times New Roman" w:hAnsi="Times New Roman" w:cs="Times New Roman"/>
                <w:sz w:val="20"/>
              </w:rPr>
              <w:t>ї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лхлорид</w:t>
            </w:r>
          </w:p>
        </w:tc>
        <w:tc>
          <w:tcPr>
            <w:tcW w:w="1714" w:type="dxa"/>
            <w:vAlign w:val="center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74248" w:rsidP="00EB1200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565A51">
            <w:pPr>
              <w:ind w:left="-108" w:right="-12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073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45-33-0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EB120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opamine impurity A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(Ph.Eur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342056" w:rsidP="00342056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паміну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А (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Ph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.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Eur</w:t>
            </w:r>
            <w:r w:rsidR="00074248" w:rsidRPr="00687C49">
              <w:rPr>
                <w:rFonts w:ascii="Times New Roman" w:hAnsi="Times New Roman" w:cs="Times New Roman"/>
                <w:sz w:val="20"/>
              </w:rPr>
              <w:t>)</w:t>
            </w:r>
          </w:p>
        </w:tc>
        <w:tc>
          <w:tcPr>
            <w:tcW w:w="1714" w:type="dxa"/>
            <w:vAlign w:val="center"/>
          </w:tcPr>
          <w:p w:rsidR="00074248" w:rsidRPr="00687C49" w:rsidRDefault="00490FEE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1825D9" w:rsidP="00EB1200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073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477-68-5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C339B6">
            <w:pPr>
              <w:ind w:right="-247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opamine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 impurity </w:t>
            </w:r>
            <w:r w:rsidRPr="00687C49">
              <w:rPr>
                <w:rFonts w:ascii="Times New Roman" w:hAnsi="Times New Roman" w:cs="Times New Roman"/>
                <w:b/>
                <w:sz w:val="18"/>
                <w:szCs w:val="18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(Ph.Eur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342056" w:rsidP="00342056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паміну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В</w:t>
            </w:r>
            <w:r w:rsidR="00074248"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(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Ph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.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Eur</w:t>
            </w:r>
            <w:r w:rsidR="00074248" w:rsidRPr="00687C49">
              <w:rPr>
                <w:rFonts w:ascii="Times New Roman" w:hAnsi="Times New Roman" w:cs="Times New Roman"/>
                <w:sz w:val="20"/>
              </w:rPr>
              <w:t>)</w:t>
            </w:r>
          </w:p>
        </w:tc>
        <w:tc>
          <w:tcPr>
            <w:tcW w:w="1714" w:type="dxa"/>
            <w:vAlign w:val="center"/>
          </w:tcPr>
          <w:p w:rsidR="00074248" w:rsidRPr="00687C49" w:rsidRDefault="00490FEE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1825D9" w:rsidP="00EB1200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N073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1-41-2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EB120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(-)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Norepinephrine</w:t>
            </w:r>
          </w:p>
          <w:p w:rsidR="00074248" w:rsidRPr="00687C49" w:rsidRDefault="00074248" w:rsidP="00EB120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Noradrenali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342056" w:rsidP="00EB120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ор</w:t>
            </w: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п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нефрин</w:t>
            </w:r>
          </w:p>
          <w:p w:rsidR="00074248" w:rsidRPr="00687C49" w:rsidRDefault="00342056" w:rsidP="00EB120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орадренал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н</w:t>
            </w:r>
          </w:p>
        </w:tc>
        <w:tc>
          <w:tcPr>
            <w:tcW w:w="1714" w:type="dxa"/>
            <w:vAlign w:val="center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1825D9" w:rsidP="00EB1200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lastRenderedPageBreak/>
              <w:t>G073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6-81-5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EB120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Glycerol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342056" w:rsidP="00EB120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Гл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церин</w:t>
            </w:r>
          </w:p>
        </w:tc>
        <w:tc>
          <w:tcPr>
            <w:tcW w:w="1714" w:type="dxa"/>
            <w:vAlign w:val="center"/>
          </w:tcPr>
          <w:p w:rsidR="00074248" w:rsidRPr="00687C49" w:rsidRDefault="00490FEE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74248" w:rsidP="00EB1200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073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2-31-7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EB120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opamine hydrochlor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342056" w:rsidP="00EB120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Допаміну</w:t>
            </w:r>
            <w:r w:rsidR="00074248" w:rsidRPr="00687C49">
              <w:rPr>
                <w:rFonts w:ascii="Times New Roman" w:hAnsi="Times New Roman" w:cs="Times New Roman"/>
                <w:sz w:val="20"/>
              </w:rPr>
              <w:t xml:space="preserve"> г/хл</w:t>
            </w:r>
          </w:p>
          <w:p w:rsidR="00074248" w:rsidRPr="00687C49" w:rsidRDefault="00342056" w:rsidP="00EB120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Дофамі</w:t>
            </w:r>
            <w:r w:rsidR="00074248" w:rsidRPr="00687C49">
              <w:rPr>
                <w:rFonts w:ascii="Times New Roman" w:hAnsi="Times New Roman" w:cs="Times New Roman"/>
                <w:sz w:val="20"/>
              </w:rPr>
              <w:t>н</w:t>
            </w:r>
          </w:p>
          <w:p w:rsidR="00074248" w:rsidRPr="00687C49" w:rsidRDefault="00342056" w:rsidP="00EB120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фаміну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г/хл</w:t>
            </w:r>
          </w:p>
        </w:tc>
        <w:tc>
          <w:tcPr>
            <w:tcW w:w="1714" w:type="dxa"/>
            <w:vAlign w:val="center"/>
          </w:tcPr>
          <w:p w:rsidR="00074248" w:rsidRPr="00687C49" w:rsidRDefault="00490FEE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490FEE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490FE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1825D9" w:rsidP="00EB1200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74248" w:rsidRPr="00687C49" w:rsidRDefault="001825D9" w:rsidP="00EB1200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74248" w:rsidRPr="00687C49" w:rsidRDefault="00074248" w:rsidP="00EB1200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СФ</w:t>
            </w:r>
            <w:r w:rsidR="001825D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46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57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А073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202-23-9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C339B6">
            <w:pPr>
              <w:ind w:right="-106"/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yclobenzaprine hydrochloride(</w:t>
            </w:r>
            <w:r w:rsidRPr="00687C49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Ph.Eur.,USP)</w:t>
            </w:r>
          </w:p>
          <w:p w:rsidR="00074248" w:rsidRPr="00687C49" w:rsidRDefault="00074248" w:rsidP="00C339B6">
            <w:pPr>
              <w:ind w:right="-106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mitriptyline hydrochloride impurity B(Ph.Eur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342056" w:rsidP="00EB120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Циклобензаприну г</w:t>
            </w:r>
            <w:r w:rsidR="00966632" w:rsidRPr="00687C49">
              <w:rPr>
                <w:rFonts w:ascii="Times New Roman" w:hAnsi="Times New Roman" w:cs="Times New Roman"/>
                <w:sz w:val="20"/>
                <w:lang w:val="ru-RU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дрохлорид</w:t>
            </w:r>
          </w:p>
          <w:p w:rsidR="00074248" w:rsidRPr="00687C49" w:rsidRDefault="00342056" w:rsidP="00342056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Амітриптиліну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г/хл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В</w:t>
            </w:r>
          </w:p>
        </w:tc>
        <w:tc>
          <w:tcPr>
            <w:tcW w:w="1714" w:type="dxa"/>
            <w:vAlign w:val="center"/>
          </w:tcPr>
          <w:p w:rsidR="00074248" w:rsidRPr="00687C49" w:rsidRDefault="00490FEE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1825D9" w:rsidP="00EB1200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550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?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B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073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8786-99-5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EB120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utorphanol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artrate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966632" w:rsidP="00EB120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Буторфанол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тартрат*</w:t>
            </w:r>
          </w:p>
        </w:tc>
        <w:tc>
          <w:tcPr>
            <w:tcW w:w="1714" w:type="dxa"/>
            <w:vAlign w:val="center"/>
          </w:tcPr>
          <w:p w:rsidR="00074248" w:rsidRPr="00687C49" w:rsidRDefault="00490FEE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1825D9" w:rsidP="00EB1200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Т074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30404-00-1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EB120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roventol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074248" w:rsidP="00EB120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Тровентол</w:t>
            </w:r>
          </w:p>
        </w:tc>
        <w:tc>
          <w:tcPr>
            <w:tcW w:w="1714" w:type="dxa"/>
            <w:vAlign w:val="center"/>
          </w:tcPr>
          <w:p w:rsidR="00074248" w:rsidRPr="00687C49" w:rsidRDefault="00490FEE" w:rsidP="00C339B6">
            <w:pPr>
              <w:ind w:right="-161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Рес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рабельна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 xml:space="preserve"> фракц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я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1825D9" w:rsidP="00EB1200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N074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08341-18-0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EB120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Norepinephrine bitartrate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966632" w:rsidP="00EB120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ор</w:t>
            </w: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п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ефрина б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тартрат</w:t>
            </w:r>
          </w:p>
        </w:tc>
        <w:tc>
          <w:tcPr>
            <w:tcW w:w="1714" w:type="dxa"/>
            <w:vAlign w:val="center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1825D9" w:rsidP="00EB1200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gridAfter w:val="1"/>
          <w:wAfter w:w="10" w:type="dxa"/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Е074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1-79-6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EB120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thyl carbam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966632" w:rsidP="00EB120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тилкарбамат</w:t>
            </w:r>
          </w:p>
        </w:tc>
        <w:tc>
          <w:tcPr>
            <w:tcW w:w="1714" w:type="dxa"/>
            <w:vAlign w:val="center"/>
          </w:tcPr>
          <w:p w:rsidR="00074248" w:rsidRPr="00687C49" w:rsidRDefault="00490FEE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1825D9" w:rsidP="00EB1200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54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E074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89-25-8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EB120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daravo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966632" w:rsidP="00EB120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даравон</w:t>
            </w:r>
          </w:p>
        </w:tc>
        <w:tc>
          <w:tcPr>
            <w:tcW w:w="1714" w:type="dxa"/>
            <w:vAlign w:val="center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490FE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1825D9" w:rsidP="00EB1200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С074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772607-47-2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EB120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Uridine diphosphate choline sodium</w:t>
            </w:r>
          </w:p>
          <w:p w:rsidR="00074248" w:rsidRPr="00687C49" w:rsidRDefault="00074248" w:rsidP="00EB120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iticoline monosodium salt impurity 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966632" w:rsidP="00966632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Уридиндифосфатхолін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натрію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Цитиколіну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мононатрієвої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солі</w:t>
            </w:r>
            <w:r w:rsidR="00C339B6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Е</w:t>
            </w:r>
          </w:p>
        </w:tc>
        <w:tc>
          <w:tcPr>
            <w:tcW w:w="1714" w:type="dxa"/>
            <w:vAlign w:val="center"/>
          </w:tcPr>
          <w:p w:rsidR="00074248" w:rsidRPr="00687C49" w:rsidRDefault="00490FEE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1825D9" w:rsidP="00EB1200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585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074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1-63-6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8D6C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igoxin impurity A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95663A" w:rsidP="008D6C7F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Диг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токсин</w:t>
            </w:r>
          </w:p>
          <w:p w:rsidR="00074248" w:rsidRPr="00687C49" w:rsidRDefault="0095663A" w:rsidP="0095663A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Дигокси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А</w:t>
            </w:r>
          </w:p>
        </w:tc>
        <w:tc>
          <w:tcPr>
            <w:tcW w:w="1714" w:type="dxa"/>
            <w:vAlign w:val="center"/>
          </w:tcPr>
          <w:p w:rsidR="00074248" w:rsidRPr="00687C49" w:rsidRDefault="00E969FA" w:rsidP="008D6C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35E6B" w:rsidP="008D6C7F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820 ?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С074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743-49-7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8D6C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alcium levulinate dihydr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95663A" w:rsidP="008D6C7F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Кальц</w:t>
            </w:r>
            <w:r w:rsidRPr="00687C49">
              <w:rPr>
                <w:rFonts w:ascii="Times New Roman" w:hAnsi="Times New Roman" w:cs="Times New Roman"/>
                <w:sz w:val="20"/>
              </w:rPr>
              <w:t>ію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левул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ат диг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драт</w:t>
            </w:r>
          </w:p>
        </w:tc>
        <w:tc>
          <w:tcPr>
            <w:tcW w:w="1714" w:type="dxa"/>
            <w:vAlign w:val="center"/>
          </w:tcPr>
          <w:p w:rsidR="00074248" w:rsidRPr="00687C49" w:rsidRDefault="00E969FA" w:rsidP="008D6C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35E6B" w:rsidP="008D6C7F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А074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883-98-9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8D6C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α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saro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074248" w:rsidP="008D6C7F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α</w:t>
            </w:r>
            <w:r w:rsidRPr="00687C49">
              <w:rPr>
                <w:rFonts w:ascii="Times New Roman" w:hAnsi="Times New Roman" w:cs="Times New Roman"/>
                <w:sz w:val="20"/>
              </w:rPr>
              <w:t>-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Азарон</w:t>
            </w:r>
          </w:p>
        </w:tc>
        <w:tc>
          <w:tcPr>
            <w:tcW w:w="1714" w:type="dxa"/>
            <w:vAlign w:val="center"/>
          </w:tcPr>
          <w:p w:rsidR="00074248" w:rsidRPr="00687C49" w:rsidRDefault="00E969FA" w:rsidP="008D6C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35E6B" w:rsidP="008D6C7F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M074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  <w:vAlign w:val="center"/>
          </w:tcPr>
          <w:p w:rsidR="00074248" w:rsidRPr="00687C49" w:rsidRDefault="00074248" w:rsidP="008D6C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yrtilli extractu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95663A" w:rsidP="008D6C7F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Ч</w:t>
            </w:r>
            <w:r w:rsidRPr="00687C49">
              <w:rPr>
                <w:rFonts w:ascii="Times New Roman" w:hAnsi="Times New Roman" w:cs="Times New Roman"/>
                <w:sz w:val="20"/>
              </w:rPr>
              <w:t>орниц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кстракт</w:t>
            </w:r>
          </w:p>
        </w:tc>
        <w:tc>
          <w:tcPr>
            <w:tcW w:w="1714" w:type="dxa"/>
            <w:vAlign w:val="center"/>
          </w:tcPr>
          <w:p w:rsidR="00074248" w:rsidRPr="00687C49" w:rsidRDefault="00E969FA" w:rsidP="008D6C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35E6B" w:rsidP="008D6C7F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02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32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B074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  <w:vAlign w:val="center"/>
          </w:tcPr>
          <w:p w:rsidR="00074248" w:rsidRPr="00687C49" w:rsidRDefault="00074248" w:rsidP="008D6C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identis cernua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074248" w:rsidP="008D6C7F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Череда поникла</w:t>
            </w:r>
          </w:p>
        </w:tc>
        <w:tc>
          <w:tcPr>
            <w:tcW w:w="1714" w:type="dxa"/>
            <w:vAlign w:val="center"/>
          </w:tcPr>
          <w:p w:rsidR="00074248" w:rsidRPr="00687C49" w:rsidRDefault="00E969FA" w:rsidP="008D6C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35E6B" w:rsidP="008D6C7F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0,5 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32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Х075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87-99-0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8D6C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Xylitol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95663A" w:rsidP="008D6C7F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Кс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л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тол</w:t>
            </w:r>
          </w:p>
        </w:tc>
        <w:tc>
          <w:tcPr>
            <w:tcW w:w="1714" w:type="dxa"/>
            <w:vAlign w:val="center"/>
          </w:tcPr>
          <w:p w:rsidR="00074248" w:rsidRPr="00687C49" w:rsidRDefault="00E969FA" w:rsidP="008D6C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35E6B" w:rsidP="008D6C7F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Г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,0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075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11-90-0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8D6C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iethylene glycol monoethyl ether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F015F0" w:rsidP="008D6C7F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Д</w:t>
            </w:r>
            <w:r w:rsidRPr="00687C49">
              <w:rPr>
                <w:rFonts w:ascii="Times New Roman" w:hAnsi="Times New Roman" w:cs="Times New Roman"/>
                <w:sz w:val="20"/>
              </w:rPr>
              <w:t>и</w:t>
            </w:r>
            <w:r w:rsidR="0095663A" w:rsidRPr="00687C49">
              <w:rPr>
                <w:rFonts w:ascii="Times New Roman" w:hAnsi="Times New Roman" w:cs="Times New Roman"/>
                <w:sz w:val="20"/>
              </w:rPr>
              <w:t>е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тиленгл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кол</w:t>
            </w:r>
            <w:r w:rsidRPr="00687C49">
              <w:rPr>
                <w:rFonts w:ascii="Times New Roman" w:hAnsi="Times New Roman" w:cs="Times New Roman"/>
                <w:sz w:val="20"/>
              </w:rPr>
              <w:t>ю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моно</w:t>
            </w: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тилов</w:t>
            </w:r>
            <w:r w:rsidRPr="00687C49">
              <w:rPr>
                <w:rFonts w:ascii="Times New Roman" w:hAnsi="Times New Roman" w:cs="Times New Roman"/>
                <w:sz w:val="20"/>
              </w:rPr>
              <w:t>и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й </w:t>
            </w: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ф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р</w:t>
            </w:r>
          </w:p>
        </w:tc>
        <w:tc>
          <w:tcPr>
            <w:tcW w:w="1714" w:type="dxa"/>
            <w:vAlign w:val="center"/>
          </w:tcPr>
          <w:p w:rsidR="00074248" w:rsidRPr="00687C49" w:rsidRDefault="00E969FA" w:rsidP="008D6C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E969FA" w:rsidP="008D6C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35E6B" w:rsidP="008D6C7F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с, ГХ</w:t>
            </w:r>
          </w:p>
          <w:p w:rsidR="00074248" w:rsidRPr="00687C49" w:rsidRDefault="00074248" w:rsidP="008D6C7F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7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Р075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605-01-4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8D6C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iribedil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F015F0" w:rsidP="008D6C7F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П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рибедил</w:t>
            </w:r>
          </w:p>
        </w:tc>
        <w:tc>
          <w:tcPr>
            <w:tcW w:w="1714" w:type="dxa"/>
            <w:vAlign w:val="center"/>
          </w:tcPr>
          <w:p w:rsidR="00074248" w:rsidRPr="00687C49" w:rsidRDefault="00E969FA" w:rsidP="008D6C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35E6B" w:rsidP="008D6C7F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P075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47-85-3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8D6C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roli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F015F0" w:rsidP="008D6C7F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Прол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н</w:t>
            </w:r>
          </w:p>
        </w:tc>
        <w:tc>
          <w:tcPr>
            <w:tcW w:w="1714" w:type="dxa"/>
            <w:vAlign w:val="center"/>
          </w:tcPr>
          <w:p w:rsidR="00074248" w:rsidRPr="00687C49" w:rsidRDefault="00E969FA" w:rsidP="008D6C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35E6B" w:rsidP="008D6C7F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lastRenderedPageBreak/>
              <w:t>A075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  <w:vAlign w:val="center"/>
          </w:tcPr>
          <w:p w:rsidR="00074248" w:rsidRPr="00687C49" w:rsidRDefault="00074248" w:rsidP="008D6C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lni extractu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D65F65" w:rsidP="008D6C7F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В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льхи </w:t>
            </w: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кстракт</w:t>
            </w:r>
          </w:p>
        </w:tc>
        <w:tc>
          <w:tcPr>
            <w:tcW w:w="1714" w:type="dxa"/>
            <w:vAlign w:val="center"/>
          </w:tcPr>
          <w:p w:rsidR="00074248" w:rsidRPr="00687C49" w:rsidRDefault="00E969FA" w:rsidP="008D6C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35E6B" w:rsidP="008D6C7F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01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332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075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  <w:vAlign w:val="center"/>
          </w:tcPr>
          <w:p w:rsidR="00074248" w:rsidRPr="00687C49" w:rsidRDefault="00074248" w:rsidP="008D6C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D65F65" w:rsidP="008D6C7F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Натрію сульфат безводни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й</w:t>
            </w:r>
          </w:p>
        </w:tc>
        <w:tc>
          <w:tcPr>
            <w:tcW w:w="1714" w:type="dxa"/>
            <w:vAlign w:val="center"/>
          </w:tcPr>
          <w:p w:rsidR="00074248" w:rsidRPr="00687C49" w:rsidRDefault="00074248" w:rsidP="008D6C7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74248" w:rsidP="008D6C7F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М075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  <w:vAlign w:val="center"/>
          </w:tcPr>
          <w:p w:rsidR="00074248" w:rsidRPr="00687C49" w:rsidRDefault="00074248" w:rsidP="008D6C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074248" w:rsidP="008D6C7F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Макрогол 4000</w:t>
            </w:r>
          </w:p>
        </w:tc>
        <w:tc>
          <w:tcPr>
            <w:tcW w:w="1714" w:type="dxa"/>
            <w:vAlign w:val="center"/>
          </w:tcPr>
          <w:p w:rsidR="00074248" w:rsidRPr="00687C49" w:rsidRDefault="00074248" w:rsidP="008D6C7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74248" w:rsidP="008D6C7F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A075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  <w:vAlign w:val="center"/>
          </w:tcPr>
          <w:p w:rsidR="00074248" w:rsidRPr="00687C49" w:rsidRDefault="00074248" w:rsidP="008D6C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roniae melanocarpae extractu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D65F65" w:rsidP="00D65F65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Арон</w:t>
            </w:r>
            <w:r w:rsidRPr="00687C49">
              <w:rPr>
                <w:rFonts w:ascii="Times New Roman" w:hAnsi="Times New Roman" w:cs="Times New Roman"/>
                <w:sz w:val="20"/>
              </w:rPr>
              <w:t>ії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ч</w:t>
            </w:r>
            <w:r w:rsidRPr="00687C49">
              <w:rPr>
                <w:rFonts w:ascii="Times New Roman" w:hAnsi="Times New Roman" w:cs="Times New Roman"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рнопл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дно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ї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стракт</w:t>
            </w:r>
          </w:p>
        </w:tc>
        <w:tc>
          <w:tcPr>
            <w:tcW w:w="1714" w:type="dxa"/>
            <w:vAlign w:val="center"/>
          </w:tcPr>
          <w:p w:rsidR="00074248" w:rsidRPr="00687C49" w:rsidRDefault="00E969FA" w:rsidP="008D6C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35E6B" w:rsidP="008D6C7F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09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32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E075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docdata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118-34-3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8D6C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leutheroside B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D65F65" w:rsidP="008D6C7F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леутерозид В</w:t>
            </w:r>
          </w:p>
        </w:tc>
        <w:tc>
          <w:tcPr>
            <w:tcW w:w="1714" w:type="dxa"/>
            <w:vAlign w:val="center"/>
          </w:tcPr>
          <w:p w:rsidR="00074248" w:rsidRPr="00687C49" w:rsidRDefault="00E969FA" w:rsidP="008D6C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35E6B" w:rsidP="008D6C7F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T075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  <w:vAlign w:val="center"/>
          </w:tcPr>
          <w:p w:rsidR="00074248" w:rsidRPr="00687C49" w:rsidRDefault="00074248" w:rsidP="008D6C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rifolium extractu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D65F65" w:rsidP="008D6C7F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Конюшини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кстра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кт</w:t>
            </w:r>
          </w:p>
        </w:tc>
        <w:tc>
          <w:tcPr>
            <w:tcW w:w="1714" w:type="dxa"/>
            <w:vAlign w:val="center"/>
          </w:tcPr>
          <w:p w:rsidR="00074248" w:rsidRPr="00687C49" w:rsidRDefault="00E969FA" w:rsidP="008D6C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35E6B" w:rsidP="008D6C7F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06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32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V07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6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  <w:vAlign w:val="center"/>
          </w:tcPr>
          <w:p w:rsidR="00074248" w:rsidRPr="00687C49" w:rsidRDefault="00074248" w:rsidP="008D6C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Viburnum opuli extractu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D65F65" w:rsidP="008D6C7F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Калин</w:t>
            </w:r>
            <w:r w:rsidRPr="00687C49">
              <w:rPr>
                <w:rFonts w:ascii="Times New Roman" w:hAnsi="Times New Roman" w:cs="Times New Roman"/>
                <w:sz w:val="20"/>
              </w:rPr>
              <w:t>и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е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кстракт</w:t>
            </w:r>
          </w:p>
        </w:tc>
        <w:tc>
          <w:tcPr>
            <w:tcW w:w="1714" w:type="dxa"/>
            <w:vAlign w:val="center"/>
          </w:tcPr>
          <w:p w:rsidR="00074248" w:rsidRPr="00687C49" w:rsidRDefault="00E969FA" w:rsidP="008D6C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35E6B" w:rsidP="008D6C7F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01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32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М076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19-54-0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8D6C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N-methylacrido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D65F65" w:rsidP="00D65F65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N-метилакр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дон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(овер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)</w:t>
            </w:r>
          </w:p>
        </w:tc>
        <w:tc>
          <w:tcPr>
            <w:tcW w:w="1714" w:type="dxa"/>
            <w:vAlign w:val="center"/>
          </w:tcPr>
          <w:p w:rsidR="00074248" w:rsidRPr="00687C49" w:rsidRDefault="00E969FA" w:rsidP="008D6C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35E6B" w:rsidP="008D6C7F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N076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938-62-1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8D6C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Decamethoxine impurity </w:t>
            </w:r>
          </w:p>
          <w:p w:rsidR="00074248" w:rsidRPr="00687C49" w:rsidRDefault="00074248" w:rsidP="008D6C7F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(N,N,N',N'-tetramethyl-1,10- diaminodecane)</w:t>
            </w:r>
          </w:p>
          <w:p w:rsidR="00074248" w:rsidRPr="00687C49" w:rsidRDefault="00074248" w:rsidP="008D6C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0C28C3" w:rsidP="000C28C3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Декаметоксину</w:t>
            </w:r>
            <w:r w:rsidR="00074248"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sz w:val="20"/>
              </w:rPr>
              <w:t xml:space="preserve"> (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N</w:t>
            </w:r>
            <w:r w:rsidR="00074248" w:rsidRPr="00687C49">
              <w:rPr>
                <w:rFonts w:ascii="Times New Roman" w:hAnsi="Times New Roman" w:cs="Times New Roman"/>
                <w:sz w:val="20"/>
              </w:rPr>
              <w:t>,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N</w:t>
            </w:r>
            <w:r w:rsidR="00074248" w:rsidRPr="00687C49">
              <w:rPr>
                <w:rFonts w:ascii="Times New Roman" w:hAnsi="Times New Roman" w:cs="Times New Roman"/>
                <w:sz w:val="20"/>
              </w:rPr>
              <w:t>,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N</w:t>
            </w:r>
            <w:r w:rsidR="00074248" w:rsidRPr="00687C49">
              <w:rPr>
                <w:rFonts w:ascii="Times New Roman" w:hAnsi="Times New Roman" w:cs="Times New Roman"/>
                <w:sz w:val="20"/>
              </w:rPr>
              <w:t>',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N</w:t>
            </w:r>
            <w:r w:rsidRPr="00687C49">
              <w:rPr>
                <w:rFonts w:ascii="Times New Roman" w:hAnsi="Times New Roman" w:cs="Times New Roman"/>
                <w:sz w:val="20"/>
              </w:rPr>
              <w:t>'-тетраметил-1,10-діамі</w:t>
            </w:r>
            <w:r w:rsidR="00074248" w:rsidRPr="00687C49">
              <w:rPr>
                <w:rFonts w:ascii="Times New Roman" w:hAnsi="Times New Roman" w:cs="Times New Roman"/>
                <w:sz w:val="20"/>
              </w:rPr>
              <w:t>нодекан)</w:t>
            </w:r>
          </w:p>
        </w:tc>
        <w:tc>
          <w:tcPr>
            <w:tcW w:w="1714" w:type="dxa"/>
            <w:vAlign w:val="center"/>
          </w:tcPr>
          <w:p w:rsidR="00074248" w:rsidRPr="00687C49" w:rsidRDefault="00E969FA" w:rsidP="008D6C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35E6B" w:rsidP="008D6C7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L076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39665-12-8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8D6C7F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Lysine </w:t>
            </w:r>
            <w:r w:rsidRPr="00687C49">
              <w:rPr>
                <w:rFonts w:ascii="Times New Roman" w:hAnsi="Times New Roman" w:cs="Times New Roman"/>
                <w:sz w:val="20"/>
                <w:shd w:val="clear" w:color="auto" w:fill="FFFFFF"/>
                <w:lang w:val="en-US"/>
              </w:rPr>
              <w:t>monohydr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0C28C3" w:rsidP="008D6C7F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Лізину моногі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драт</w:t>
            </w:r>
          </w:p>
        </w:tc>
        <w:tc>
          <w:tcPr>
            <w:tcW w:w="1714" w:type="dxa"/>
            <w:vAlign w:val="center"/>
          </w:tcPr>
          <w:p w:rsidR="00074248" w:rsidRPr="00687C49" w:rsidRDefault="00E969FA" w:rsidP="008D6C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074248" w:rsidP="008D6C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E969F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35E6B" w:rsidP="008D6C7F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074248" w:rsidRPr="00687C49" w:rsidRDefault="00074248" w:rsidP="008D6C7F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С076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96-34-4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8D6C7F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ecamethoxine impurity</w:t>
            </w:r>
          </w:p>
          <w:p w:rsidR="00074248" w:rsidRPr="00687C49" w:rsidRDefault="00074248" w:rsidP="008D6C7F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Chloroacetic acid menthyl est</w:t>
            </w:r>
            <w:r w:rsidR="00651C56" w:rsidRPr="00687C49">
              <w:rPr>
                <w:rFonts w:ascii="Times New Roman" w:hAnsi="Times New Roman" w:cs="Times New Roman"/>
                <w:sz w:val="20"/>
                <w:lang w:val="en-GB"/>
              </w:rPr>
              <w:t>h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er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0C28C3" w:rsidP="000C28C3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екаметоксину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="002F1025" w:rsidRPr="00687C49">
              <w:rPr>
                <w:rFonts w:ascii="Times New Roman" w:hAnsi="Times New Roman" w:cs="Times New Roman"/>
                <w:sz w:val="20"/>
                <w:lang w:val="ru-RU"/>
              </w:rPr>
              <w:t>домішка (Ментиловий ефі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р монохлор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оцтової кислоти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)</w:t>
            </w:r>
          </w:p>
        </w:tc>
        <w:tc>
          <w:tcPr>
            <w:tcW w:w="1714" w:type="dxa"/>
            <w:vAlign w:val="center"/>
          </w:tcPr>
          <w:p w:rsidR="00074248" w:rsidRPr="00687C49" w:rsidRDefault="00E969FA" w:rsidP="008D6C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35E6B" w:rsidP="008D6C7F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I076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26807-65-8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8D6C7F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Indapam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D10EE1" w:rsidP="008D6C7F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ндапам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д</w:t>
            </w:r>
          </w:p>
        </w:tc>
        <w:tc>
          <w:tcPr>
            <w:tcW w:w="1714" w:type="dxa"/>
            <w:vAlign w:val="center"/>
          </w:tcPr>
          <w:p w:rsidR="00074248" w:rsidRPr="00687C49" w:rsidRDefault="00E969FA" w:rsidP="008D6C7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35E6B" w:rsidP="008D6C7F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С076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10103-89-6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795D01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Chinoxidi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795D01" w:rsidP="00795D01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Х</w:t>
            </w:r>
            <w:r w:rsidRPr="00687C49">
              <w:rPr>
                <w:rFonts w:ascii="Times New Roman" w:hAnsi="Times New Roman" w:cs="Times New Roman"/>
                <w:sz w:val="20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ноксидин</w:t>
            </w:r>
          </w:p>
        </w:tc>
        <w:tc>
          <w:tcPr>
            <w:tcW w:w="1714" w:type="dxa"/>
            <w:vAlign w:val="center"/>
          </w:tcPr>
          <w:p w:rsidR="00074248" w:rsidRPr="00687C49" w:rsidRDefault="00E969FA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35E6B" w:rsidP="00EB2F8C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5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Р076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107133-36-8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CD549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Perindopril </w:t>
            </w:r>
            <w:r w:rsidRPr="00687C49">
              <w:rPr>
                <w:rFonts w:ascii="Times New Roman" w:hAnsi="Times New Roman" w:cs="Times New Roman"/>
                <w:i/>
                <w:sz w:val="20"/>
                <w:lang w:val="en-US"/>
              </w:rPr>
              <w:t>tert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-butylami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074248" w:rsidP="00CD549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Периндоприл</w:t>
            </w:r>
            <w:r w:rsidR="00C42F67" w:rsidRPr="00687C49">
              <w:rPr>
                <w:rFonts w:ascii="Times New Roman" w:hAnsi="Times New Roman" w:cs="Times New Roman"/>
                <w:sz w:val="20"/>
                <w:lang w:val="ru-RU"/>
              </w:rPr>
              <w:t>у терт-бутиламі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н Периндоприл</w:t>
            </w:r>
            <w:r w:rsidR="00C42F67" w:rsidRPr="00687C49">
              <w:rPr>
                <w:rFonts w:ascii="Times New Roman" w:hAnsi="Times New Roman" w:cs="Times New Roman"/>
                <w:sz w:val="20"/>
                <w:lang w:val="ru-RU"/>
              </w:rPr>
              <w:t>у трет-бутиламі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н</w:t>
            </w:r>
          </w:p>
        </w:tc>
        <w:tc>
          <w:tcPr>
            <w:tcW w:w="1714" w:type="dxa"/>
            <w:vAlign w:val="center"/>
          </w:tcPr>
          <w:p w:rsidR="00074248" w:rsidRPr="00687C49" w:rsidRDefault="00EB0B05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EB0B05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74248" w:rsidRPr="00687C49" w:rsidRDefault="00EB0B05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, ОВ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49585A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74248" w:rsidRPr="00687C49" w:rsidRDefault="0049585A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74248" w:rsidRPr="00687C49" w:rsidRDefault="0049585A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В076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2438-72-4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CD549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Bufexamac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074248" w:rsidP="00CD549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Буфексамак</w:t>
            </w:r>
          </w:p>
        </w:tc>
        <w:tc>
          <w:tcPr>
            <w:tcW w:w="1714" w:type="dxa"/>
          </w:tcPr>
          <w:p w:rsidR="00074248" w:rsidRPr="00687C49" w:rsidRDefault="00EB0B05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EB0B05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 xml:space="preserve"> для ППХС</w:t>
            </w:r>
          </w:p>
          <w:p w:rsidR="00074248" w:rsidRPr="00687C49" w:rsidRDefault="00EB0B05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49585A" w:rsidP="00CD549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74248" w:rsidRPr="00687C49" w:rsidRDefault="0049585A" w:rsidP="00CD549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74248" w:rsidRPr="00687C49" w:rsidRDefault="0049585A" w:rsidP="00CD549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Х 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Т076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76231-76-0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CD549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Thujo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074248" w:rsidP="00CD549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Туйон</w:t>
            </w:r>
          </w:p>
        </w:tc>
        <w:tc>
          <w:tcPr>
            <w:tcW w:w="1714" w:type="dxa"/>
            <w:vAlign w:val="center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«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Пижма к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тки</w:t>
            </w:r>
            <w:r w:rsidRPr="00687C49">
              <w:rPr>
                <w:rFonts w:ascii="Times New Roman" w:hAnsi="Times New Roman" w:cs="Times New Roman"/>
                <w:b/>
                <w:sz w:val="20"/>
                <w:vertAlign w:val="superscript"/>
                <w:lang w:val="uk-UA"/>
              </w:rPr>
              <w:t>N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49585A" w:rsidP="00CD549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М077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10034-99-8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CD549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Magnesium sulfate heptahudr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C42F67" w:rsidP="00CD549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Магнію сульфат гептагі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драт</w:t>
            </w:r>
          </w:p>
        </w:tc>
        <w:tc>
          <w:tcPr>
            <w:tcW w:w="1714" w:type="dxa"/>
            <w:vAlign w:val="center"/>
          </w:tcPr>
          <w:p w:rsidR="00074248" w:rsidRPr="00687C49" w:rsidRDefault="007A05FF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074248" w:rsidP="00CD549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C523EF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7 для Інфузії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валидац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я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В077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65-85-0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CD549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Benzoic acid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821685" w:rsidP="00CD549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Бензойна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кислота</w:t>
            </w:r>
          </w:p>
        </w:tc>
        <w:tc>
          <w:tcPr>
            <w:tcW w:w="1714" w:type="dxa"/>
            <w:vAlign w:val="center"/>
          </w:tcPr>
          <w:p w:rsidR="00074248" w:rsidRPr="00687C49" w:rsidRDefault="007A05FF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49585A" w:rsidP="00CD549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СФ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04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К077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1867-66-9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CD549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Ketamine hydrochlor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074248" w:rsidP="00CD549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Кетам</w:t>
            </w:r>
            <w:r w:rsidR="00821685" w:rsidRPr="00687C49">
              <w:rPr>
                <w:rFonts w:ascii="Times New Roman" w:hAnsi="Times New Roman" w:cs="Times New Roman"/>
                <w:sz w:val="20"/>
                <w:lang w:val="ru-RU"/>
              </w:rPr>
              <w:t>іну гі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рохлорид</w:t>
            </w:r>
          </w:p>
        </w:tc>
        <w:tc>
          <w:tcPr>
            <w:tcW w:w="1714" w:type="dxa"/>
            <w:vAlign w:val="center"/>
          </w:tcPr>
          <w:p w:rsidR="00074248" w:rsidRPr="00687C49" w:rsidRDefault="007A05FF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49585A" w:rsidP="00CD549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?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lastRenderedPageBreak/>
              <w:t>S077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302-84-1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CD549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,L- Seri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074248" w:rsidP="00CD549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L-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Серин</w:t>
            </w:r>
          </w:p>
        </w:tc>
        <w:tc>
          <w:tcPr>
            <w:tcW w:w="1714" w:type="dxa"/>
            <w:vAlign w:val="center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7A05F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49585A" w:rsidP="00CD549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2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077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tabs>
                <w:tab w:val="left" w:pos="3600"/>
              </w:tabs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61990-51-0</w:t>
            </w:r>
          </w:p>
        </w:tc>
        <w:tc>
          <w:tcPr>
            <w:tcW w:w="2520" w:type="dxa"/>
            <w:vAlign w:val="center"/>
          </w:tcPr>
          <w:p w:rsidR="00074248" w:rsidRPr="00687C49" w:rsidRDefault="00074248" w:rsidP="00CD549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mallCaps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N,N-</w:t>
            </w:r>
            <w:r w:rsidRPr="00687C49">
              <w:rPr>
                <w:rFonts w:ascii="Times New Roman" w:hAnsi="Times New Roman" w:cs="Times New Roman"/>
                <w:smallCaps/>
                <w:sz w:val="20"/>
              </w:rPr>
              <w:t xml:space="preserve">DIMETHYLAMINO-2-PROPANOL </w:t>
            </w:r>
          </w:p>
          <w:p w:rsidR="00074248" w:rsidRPr="00687C49" w:rsidRDefault="00074248" w:rsidP="00CD5490">
            <w:pPr>
              <w:pStyle w:val="a8"/>
              <w:tabs>
                <w:tab w:val="left" w:pos="3600"/>
              </w:tabs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mallCaps/>
                <w:sz w:val="20"/>
              </w:rPr>
              <w:t>4-ACETAMIDOBENZO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4248" w:rsidRPr="00687C49" w:rsidRDefault="00074248" w:rsidP="00CD5490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N,N-</w:t>
            </w:r>
            <w:r w:rsidR="00821685" w:rsidRPr="00687C49">
              <w:rPr>
                <w:rFonts w:ascii="Times New Roman" w:hAnsi="Times New Roman" w:cs="Times New Roman"/>
                <w:sz w:val="20"/>
                <w:lang w:val="ru-RU"/>
              </w:rPr>
              <w:t>диметиламі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но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-2-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пропанол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4-</w:t>
            </w:r>
            <w:r w:rsidR="00821685" w:rsidRPr="00687C49">
              <w:rPr>
                <w:rFonts w:ascii="Times New Roman" w:hAnsi="Times New Roman" w:cs="Times New Roman"/>
                <w:sz w:val="20"/>
                <w:lang w:val="ru-RU"/>
              </w:rPr>
              <w:t>ацетамі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бензоат</w:t>
            </w:r>
          </w:p>
        </w:tc>
        <w:tc>
          <w:tcPr>
            <w:tcW w:w="1714" w:type="dxa"/>
            <w:vAlign w:val="center"/>
          </w:tcPr>
          <w:p w:rsidR="00074248" w:rsidRPr="00687C49" w:rsidRDefault="007A05FF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074248" w:rsidRPr="00687C49" w:rsidRDefault="0049585A" w:rsidP="00CD549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D723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B0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77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8001-54-5</w:t>
            </w:r>
          </w:p>
        </w:tc>
        <w:tc>
          <w:tcPr>
            <w:tcW w:w="2520" w:type="dxa"/>
          </w:tcPr>
          <w:p w:rsidR="00074248" w:rsidRPr="00687C49" w:rsidRDefault="00074248" w:rsidP="00CD5490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Benzalkonium chloride</w:t>
            </w:r>
          </w:p>
          <w:p w:rsidR="00074248" w:rsidRPr="00687C49" w:rsidRDefault="00074248" w:rsidP="00CD5490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>(2% a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q</w:t>
            </w:r>
            <w:r w:rsidRPr="00687C49">
              <w:rPr>
                <w:rFonts w:ascii="Times New Roman" w:hAnsi="Times New Roman" w:cs="Times New Roman"/>
                <w:sz w:val="20"/>
                <w:lang w:val="en-GB"/>
              </w:rPr>
              <w:t xml:space="preserve">ueous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olution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821685" w:rsidP="00CD5490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Бензалконію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хлорид</w:t>
            </w:r>
          </w:p>
          <w:p w:rsidR="00074248" w:rsidRPr="00687C49" w:rsidRDefault="00821685" w:rsidP="00821685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(2% водни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й р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озчин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)</w:t>
            </w:r>
          </w:p>
        </w:tc>
        <w:tc>
          <w:tcPr>
            <w:tcW w:w="1714" w:type="dxa"/>
          </w:tcPr>
          <w:p w:rsidR="00074248" w:rsidRPr="00687C49" w:rsidRDefault="007A05FF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</w:p>
          <w:p w:rsidR="007A05FF" w:rsidRPr="00687C49" w:rsidRDefault="007A05FF" w:rsidP="007A05F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</w:p>
          <w:p w:rsidR="00074248" w:rsidRPr="00687C49" w:rsidRDefault="007A05FF" w:rsidP="007A05F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міст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 xml:space="preserve"> су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гомолог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в 18.1мг/г</w:t>
            </w:r>
          </w:p>
        </w:tc>
        <w:tc>
          <w:tcPr>
            <w:tcW w:w="2227" w:type="dxa"/>
            <w:gridSpan w:val="3"/>
          </w:tcPr>
          <w:p w:rsidR="00074248" w:rsidRPr="00687C49" w:rsidRDefault="0049585A" w:rsidP="00CD549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Г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 xml:space="preserve">Х </w:t>
            </w:r>
          </w:p>
          <w:p w:rsidR="00074248" w:rsidRPr="00687C49" w:rsidRDefault="00074248" w:rsidP="00CD5490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074248" w:rsidRPr="00687C49" w:rsidRDefault="00074248" w:rsidP="00CD5490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074248" w:rsidRPr="00687C49" w:rsidRDefault="00074248" w:rsidP="00CD5490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7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 мл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323"/>
        </w:trPr>
        <w:tc>
          <w:tcPr>
            <w:tcW w:w="862" w:type="dxa"/>
          </w:tcPr>
          <w:p w:rsidR="00074248" w:rsidRPr="00687C49" w:rsidRDefault="00074248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Т077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25322-39-2</w:t>
            </w:r>
          </w:p>
        </w:tc>
        <w:tc>
          <w:tcPr>
            <w:tcW w:w="2520" w:type="dxa"/>
          </w:tcPr>
          <w:p w:rsidR="00074248" w:rsidRPr="00687C49" w:rsidRDefault="00074248" w:rsidP="00CD5490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Trazodone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hudrochloride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*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821685" w:rsidP="00CD5490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Тразодону гі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дрохлорид*</w:t>
            </w:r>
          </w:p>
        </w:tc>
        <w:tc>
          <w:tcPr>
            <w:tcW w:w="1714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2227" w:type="dxa"/>
            <w:gridSpan w:val="3"/>
          </w:tcPr>
          <w:p w:rsidR="00074248" w:rsidRPr="00687C49" w:rsidRDefault="00074248" w:rsidP="00CD549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?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L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077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191732-72-6</w:t>
            </w:r>
          </w:p>
        </w:tc>
        <w:tc>
          <w:tcPr>
            <w:tcW w:w="2520" w:type="dxa"/>
          </w:tcPr>
          <w:p w:rsidR="00074248" w:rsidRPr="00687C49" w:rsidRDefault="00074248" w:rsidP="00CD5490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821685" w:rsidP="00CD5490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Ленолідомі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д</w:t>
            </w:r>
          </w:p>
        </w:tc>
        <w:tc>
          <w:tcPr>
            <w:tcW w:w="1714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227" w:type="dxa"/>
            <w:gridSpan w:val="3"/>
          </w:tcPr>
          <w:p w:rsidR="00074248" w:rsidRPr="00687C49" w:rsidRDefault="00074248" w:rsidP="00CD549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077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62305-89-9</w:t>
            </w:r>
          </w:p>
        </w:tc>
        <w:tc>
          <w:tcPr>
            <w:tcW w:w="2520" w:type="dxa"/>
          </w:tcPr>
          <w:p w:rsidR="00074248" w:rsidRPr="00687C49" w:rsidRDefault="00074248" w:rsidP="00CD5490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Carbocisteine lacta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3D158C" w:rsidP="00CD5490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Карбоцистеїну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лактам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(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лактамний карбоцистеї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н)</w:t>
            </w:r>
          </w:p>
        </w:tc>
        <w:tc>
          <w:tcPr>
            <w:tcW w:w="1714" w:type="dxa"/>
          </w:tcPr>
          <w:p w:rsidR="00074248" w:rsidRPr="00687C49" w:rsidRDefault="007A05FF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49585A" w:rsidP="00CD549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18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R077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90098-04-7</w:t>
            </w:r>
          </w:p>
        </w:tc>
        <w:tc>
          <w:tcPr>
            <w:tcW w:w="2520" w:type="dxa"/>
          </w:tcPr>
          <w:p w:rsidR="00074248" w:rsidRPr="00687C49" w:rsidRDefault="00074248" w:rsidP="00CD5490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Rebamip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3D158C" w:rsidP="00CD5490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Ребаміпі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д</w:t>
            </w:r>
          </w:p>
        </w:tc>
        <w:tc>
          <w:tcPr>
            <w:tcW w:w="1714" w:type="dxa"/>
          </w:tcPr>
          <w:p w:rsidR="00074248" w:rsidRPr="00687C49" w:rsidRDefault="007A05FF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7A05F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49585A" w:rsidP="00CD549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,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74248" w:rsidRPr="00687C49" w:rsidRDefault="00074248" w:rsidP="00CD549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074248" w:rsidRPr="00687C49" w:rsidRDefault="0049585A" w:rsidP="00CD549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74248" w:rsidRPr="00687C49" w:rsidRDefault="00074248" w:rsidP="00CD549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R078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63231-63-0</w:t>
            </w:r>
          </w:p>
        </w:tc>
        <w:tc>
          <w:tcPr>
            <w:tcW w:w="2520" w:type="dxa"/>
          </w:tcPr>
          <w:p w:rsidR="00074248" w:rsidRPr="00687C49" w:rsidRDefault="00074248" w:rsidP="00CD5490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Ribonucleic acid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66733" w:rsidP="00CD5490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Рибонуклеїнова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кислота</w:t>
            </w:r>
          </w:p>
        </w:tc>
        <w:tc>
          <w:tcPr>
            <w:tcW w:w="1714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</w:tc>
        <w:tc>
          <w:tcPr>
            <w:tcW w:w="2227" w:type="dxa"/>
            <w:gridSpan w:val="3"/>
          </w:tcPr>
          <w:p w:rsidR="00074248" w:rsidRPr="00687C49" w:rsidRDefault="00074248" w:rsidP="00CD549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37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78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both"/>
              <w:rPr>
                <w:rFonts w:ascii="Times New Roman" w:hAnsi="Times New Roman" w:cs="Times New Roman"/>
                <w:color w:val="000000"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074248" w:rsidRPr="00687C49" w:rsidRDefault="00074248" w:rsidP="0060702D">
            <w:pPr>
              <w:pStyle w:val="a8"/>
              <w:jc w:val="left"/>
              <w:rPr>
                <w:rFonts w:ascii="Times New Roman" w:hAnsi="Times New Roman" w:cs="Times New Roman"/>
                <w:caps/>
                <w:color w:val="000000"/>
                <w:sz w:val="20"/>
                <w:shd w:val="clear" w:color="auto" w:fill="FFFFFF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en-US"/>
              </w:rPr>
              <w:t>Ononidis arvensis extractum siccu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930B45" w:rsidP="00930B45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Вовчуги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(стальник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а) екстракт сухи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й</w:t>
            </w:r>
          </w:p>
        </w:tc>
        <w:tc>
          <w:tcPr>
            <w:tcW w:w="1714" w:type="dxa"/>
          </w:tcPr>
          <w:p w:rsidR="00074248" w:rsidRPr="00687C49" w:rsidRDefault="007A05FF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074248" w:rsidRPr="00687C49" w:rsidRDefault="00BB79B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78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both"/>
              <w:rPr>
                <w:rFonts w:ascii="Times New Roman" w:hAnsi="Times New Roman" w:cs="Times New Roman"/>
                <w:color w:val="000000"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en-US"/>
              </w:rPr>
              <w:t>Corili extractum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</w:p>
          <w:p w:rsidR="00074248" w:rsidRPr="00687C49" w:rsidRDefault="00074248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396901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Ліщини е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кстракт</w:t>
            </w:r>
          </w:p>
        </w:tc>
        <w:tc>
          <w:tcPr>
            <w:tcW w:w="1714" w:type="dxa"/>
          </w:tcPr>
          <w:p w:rsidR="00074248" w:rsidRPr="00687C49" w:rsidRDefault="00AA67A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074248" w:rsidRPr="00687C49" w:rsidRDefault="00BB79B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D86E4B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03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32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078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ru-RU"/>
              </w:rPr>
              <w:t>6402-23-9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en-US"/>
              </w:rPr>
              <w:t>Ethacridine lactate monohydr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396901" w:rsidP="00074248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Етакридіну лактат моногі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драт</w:t>
            </w:r>
          </w:p>
        </w:tc>
        <w:tc>
          <w:tcPr>
            <w:tcW w:w="1714" w:type="dxa"/>
          </w:tcPr>
          <w:p w:rsidR="00074248" w:rsidRPr="00687C49" w:rsidRDefault="00AA67A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AA67A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BB79B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BB79B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1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Е078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ru-RU"/>
              </w:rPr>
              <w:t>64-17-5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en-US"/>
              </w:rPr>
              <w:t>Ethanol 99 per cent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396901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Е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танол 99 %</w:t>
            </w:r>
          </w:p>
        </w:tc>
        <w:tc>
          <w:tcPr>
            <w:tcW w:w="1714" w:type="dxa"/>
          </w:tcPr>
          <w:p w:rsidR="00074248" w:rsidRPr="00687C49" w:rsidRDefault="00AA67AC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ФУ</w:t>
            </w:r>
          </w:p>
        </w:tc>
        <w:tc>
          <w:tcPr>
            <w:tcW w:w="2227" w:type="dxa"/>
            <w:gridSpan w:val="3"/>
          </w:tcPr>
          <w:p w:rsidR="00074248" w:rsidRPr="00687C49" w:rsidRDefault="00BB79B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ФУ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smartTag w:uri="urn:schemas-microsoft-com:office:smarttags" w:element="metricconverter">
              <w:smartTagPr>
                <w:attr w:name="ProductID" w:val="1 л"/>
              </w:smartTagPr>
              <w:r w:rsidRPr="00687C49">
                <w:rPr>
                  <w:rFonts w:ascii="Times New Roman" w:hAnsi="Times New Roman" w:cs="Times New Roman"/>
                  <w:b/>
                  <w:color w:val="000000"/>
                  <w:sz w:val="20"/>
                </w:rPr>
                <w:t>1 л</w:t>
              </w:r>
            </w:smartTag>
          </w:p>
        </w:tc>
        <w:tc>
          <w:tcPr>
            <w:tcW w:w="1264" w:type="dxa"/>
            <w:gridSpan w:val="2"/>
          </w:tcPr>
          <w:p w:rsidR="00074248" w:rsidRPr="00687C49" w:rsidRDefault="00074248" w:rsidP="00D86E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242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078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ru-RU"/>
              </w:rPr>
              <w:t>36703-88-5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en-US"/>
              </w:rPr>
              <w:t>Inosine pranobex (methisoprinol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396901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І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нозин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у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пранобекс </w:t>
            </w:r>
          </w:p>
          <w:p w:rsidR="00074248" w:rsidRPr="00687C49" w:rsidRDefault="00396901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(метізопри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нол)</w:t>
            </w:r>
          </w:p>
        </w:tc>
        <w:tc>
          <w:tcPr>
            <w:tcW w:w="1714" w:type="dxa"/>
          </w:tcPr>
          <w:p w:rsidR="00074248" w:rsidRPr="00687C49" w:rsidRDefault="00AA67A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2227" w:type="dxa"/>
            <w:gridSpan w:val="3"/>
          </w:tcPr>
          <w:p w:rsidR="00074248" w:rsidRPr="00687C49" w:rsidRDefault="00BB79B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5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D86E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505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С0786</w:t>
            </w:r>
          </w:p>
        </w:tc>
        <w:tc>
          <w:tcPr>
            <w:tcW w:w="1548" w:type="dxa"/>
          </w:tcPr>
          <w:p w:rsidR="00074248" w:rsidRPr="00687C49" w:rsidRDefault="00074248" w:rsidP="00740B2D">
            <w:pPr>
              <w:pStyle w:val="a8"/>
              <w:ind w:left="-119" w:right="-108" w:firstLine="119"/>
              <w:jc w:val="left"/>
              <w:rPr>
                <w:rFonts w:ascii="Times New Roman" w:hAnsi="Times New Roman" w:cs="Times New Roman"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en-US"/>
              </w:rPr>
              <w:t>83881-51-0 (Levocetirizine dihydrochloride)</w:t>
            </w:r>
          </w:p>
          <w:p w:rsidR="00074248" w:rsidRPr="00687C49" w:rsidRDefault="00074248" w:rsidP="00740B2D">
            <w:pPr>
              <w:pStyle w:val="a8"/>
              <w:ind w:left="-119" w:right="-74" w:firstLine="119"/>
              <w:jc w:val="left"/>
              <w:rPr>
                <w:rFonts w:ascii="Times New Roman" w:hAnsi="Times New Roman" w:cs="Times New Roman"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en-US"/>
              </w:rPr>
              <w:t>163837-48-7 ((S)-Cetirizine dihydrochloride)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en-US"/>
              </w:rPr>
              <w:t>Cetirizine for system suitability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396901" w:rsidP="00396901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Цетиризин для перевірки придатності хроматографічної системи</w:t>
            </w:r>
          </w:p>
        </w:tc>
        <w:tc>
          <w:tcPr>
            <w:tcW w:w="1714" w:type="dxa"/>
          </w:tcPr>
          <w:p w:rsidR="00074248" w:rsidRPr="00687C49" w:rsidRDefault="00AA67AC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ан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омерна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 xml:space="preserve"> чистота</w:t>
            </w:r>
          </w:p>
        </w:tc>
        <w:tc>
          <w:tcPr>
            <w:tcW w:w="2227" w:type="dxa"/>
            <w:gridSpan w:val="3"/>
          </w:tcPr>
          <w:p w:rsidR="00074248" w:rsidRPr="00687C49" w:rsidRDefault="00BB79B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D86E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078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ru-RU"/>
              </w:rPr>
              <w:t>96-31-1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ru-RU"/>
              </w:rPr>
              <w:t>1,3-</w:t>
            </w:r>
            <w:r w:rsidRPr="00687C49">
              <w:rPr>
                <w:rFonts w:ascii="Times New Roman" w:hAnsi="Times New Roman" w:cs="Times New Roman"/>
                <w:color w:val="000000"/>
                <w:sz w:val="20"/>
                <w:lang w:val="en-US"/>
              </w:rPr>
              <w:t>Dimethylurea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74248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1,3-</w:t>
            </w:r>
            <w:r w:rsidR="00BA6559" w:rsidRPr="00687C49">
              <w:rPr>
                <w:rFonts w:ascii="Times New Roman" w:hAnsi="Times New Roman" w:cs="Times New Roman"/>
                <w:sz w:val="20"/>
                <w:lang w:val="ru-RU"/>
              </w:rPr>
              <w:t>диметилсечо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вина</w:t>
            </w:r>
          </w:p>
        </w:tc>
        <w:tc>
          <w:tcPr>
            <w:tcW w:w="1714" w:type="dxa"/>
          </w:tcPr>
          <w:p w:rsidR="00074248" w:rsidRPr="00687C49" w:rsidRDefault="00AA67A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BB79B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D86E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078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ru-RU"/>
              </w:rPr>
              <w:t>10095-06-4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en-US"/>
              </w:rPr>
              <w:t>Mebicar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BA6559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Мебі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кар</w:t>
            </w:r>
          </w:p>
        </w:tc>
        <w:tc>
          <w:tcPr>
            <w:tcW w:w="1714" w:type="dxa"/>
          </w:tcPr>
          <w:p w:rsidR="00074248" w:rsidRPr="00687C49" w:rsidRDefault="00AA67A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AA67A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BB79B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BB79B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10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D86E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078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ru-RU"/>
              </w:rPr>
              <w:t>867-56-1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en-US"/>
              </w:rPr>
              <w:t>Sodium lactate</w:t>
            </w:r>
            <w:r w:rsidRPr="00687C49">
              <w:rPr>
                <w:rFonts w:ascii="Times New Roman" w:hAnsi="Times New Roman" w:cs="Times New Roman"/>
                <w:color w:val="000000"/>
                <w:sz w:val="20"/>
                <w:lang w:val="ru-RU"/>
              </w:rPr>
              <w:t xml:space="preserve"> solution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BA6559" w:rsidP="00BA6559">
            <w:pPr>
              <w:pStyle w:val="a8"/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Натрію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лактат</w:t>
            </w:r>
            <w:r w:rsidRPr="00687C49">
              <w:rPr>
                <w:rFonts w:ascii="Times New Roman" w:hAnsi="Times New Roman" w:cs="Times New Roman"/>
                <w:sz w:val="20"/>
              </w:rPr>
              <w:t>у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</w:rPr>
              <w:t>розчин</w:t>
            </w:r>
          </w:p>
        </w:tc>
        <w:tc>
          <w:tcPr>
            <w:tcW w:w="1714" w:type="dxa"/>
          </w:tcPr>
          <w:p w:rsidR="00074248" w:rsidRPr="00687C49" w:rsidRDefault="00AA67A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BB79B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4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D86E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079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ru-RU"/>
              </w:rPr>
              <w:t>55543-68-5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en-US"/>
              </w:rPr>
              <w:t>Trekrezan (oxyethylammonium methylphenoxyacetate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74248" w:rsidP="004347D5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Трекрезан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</w:t>
            </w:r>
            <w:r w:rsidR="004347D5" w:rsidRPr="00687C49">
              <w:rPr>
                <w:rFonts w:ascii="Times New Roman" w:hAnsi="Times New Roman" w:cs="Times New Roman"/>
                <w:sz w:val="20"/>
                <w:lang w:val="ru-RU"/>
              </w:rPr>
              <w:t>(оксиетиламонію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метилфеноксиацетат)</w:t>
            </w:r>
          </w:p>
        </w:tc>
        <w:tc>
          <w:tcPr>
            <w:tcW w:w="1714" w:type="dxa"/>
          </w:tcPr>
          <w:p w:rsidR="00074248" w:rsidRPr="00687C49" w:rsidRDefault="00AA67A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AA67A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AA67A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BB79B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74248" w:rsidRPr="00687C49" w:rsidRDefault="00BB79B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  <w:r w:rsidR="00BB79B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74248" w:rsidRPr="00687C49" w:rsidRDefault="00BB79B8" w:rsidP="00BB79B8">
            <w:pPr>
              <w:ind w:right="-60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ап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ляр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й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лектрофорез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D86E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079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ru-RU"/>
              </w:rPr>
              <w:t>72-80-0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en-US"/>
              </w:rPr>
              <w:t>Chlorquinaldol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4347D5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Хлорхі</w:t>
            </w:r>
            <w:r w:rsidR="00074248" w:rsidRPr="00687C49">
              <w:rPr>
                <w:rFonts w:ascii="Times New Roman" w:hAnsi="Times New Roman" w:cs="Times New Roman"/>
                <w:sz w:val="20"/>
              </w:rPr>
              <w:t>нальдо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л</w:t>
            </w:r>
          </w:p>
        </w:tc>
        <w:tc>
          <w:tcPr>
            <w:tcW w:w="1714" w:type="dxa"/>
          </w:tcPr>
          <w:p w:rsidR="00074248" w:rsidRPr="00687C49" w:rsidRDefault="00AA67A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AA67A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BB79B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D86E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N079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ru-RU"/>
              </w:rPr>
              <w:t>23327-57-3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en-US"/>
              </w:rPr>
              <w:t xml:space="preserve">Nefopam 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>h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</w:rPr>
              <w:t>ydrochlor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74248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Нефопам</w:t>
            </w:r>
            <w:r w:rsidR="00D40CF8" w:rsidRPr="00687C49">
              <w:rPr>
                <w:rFonts w:ascii="Times New Roman" w:hAnsi="Times New Roman" w:cs="Times New Roman"/>
                <w:sz w:val="20"/>
              </w:rPr>
              <w:t>у</w:t>
            </w:r>
            <w:r w:rsidR="00D40CF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гі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рохлорид</w:t>
            </w:r>
          </w:p>
        </w:tc>
        <w:tc>
          <w:tcPr>
            <w:tcW w:w="1714" w:type="dxa"/>
          </w:tcPr>
          <w:p w:rsidR="00074248" w:rsidRPr="00687C49" w:rsidRDefault="00AA67A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AA67AC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BB79B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D86E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421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N079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ru-RU"/>
              </w:rPr>
              <w:t>846-70-8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en-US"/>
              </w:rPr>
              <w:t>Naphthol yellow S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74248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Нафтоло</w:t>
            </w:r>
            <w:r w:rsidR="00D40CF8" w:rsidRPr="00687C49">
              <w:rPr>
                <w:rFonts w:ascii="Times New Roman" w:hAnsi="Times New Roman" w:cs="Times New Roman"/>
                <w:sz w:val="20"/>
                <w:lang w:val="ru-RU"/>
              </w:rPr>
              <w:t>вий жовти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й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S</w:t>
            </w:r>
          </w:p>
        </w:tc>
        <w:tc>
          <w:tcPr>
            <w:tcW w:w="1714" w:type="dxa"/>
          </w:tcPr>
          <w:p w:rsidR="00074248" w:rsidRPr="00687C49" w:rsidRDefault="00AA67A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074248" w:rsidRPr="00687C49" w:rsidRDefault="00BB79B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D86E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32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079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ru-RU"/>
              </w:rPr>
              <w:t>119478-55-6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en-US"/>
              </w:rPr>
              <w:t>Danofloxacine mesyl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91072B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анофлоксацину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мезилат</w:t>
            </w:r>
          </w:p>
        </w:tc>
        <w:tc>
          <w:tcPr>
            <w:tcW w:w="1714" w:type="dxa"/>
          </w:tcPr>
          <w:p w:rsidR="00074248" w:rsidRPr="00687C49" w:rsidRDefault="00A66170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A6617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BB79B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15336C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D86E4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079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sz w:val="20"/>
                <w:lang w:val="ru-RU"/>
              </w:rPr>
              <w:t>104-88-1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sz w:val="20"/>
              </w:rPr>
              <w:t>4-Chlorobenzaldehy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79731E" w:rsidP="0079731E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Хлоропіраміну гідрохлориду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А</w:t>
            </w:r>
          </w:p>
        </w:tc>
        <w:tc>
          <w:tcPr>
            <w:tcW w:w="1714" w:type="dxa"/>
          </w:tcPr>
          <w:p w:rsidR="00074248" w:rsidRPr="00687C49" w:rsidRDefault="00A66170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5336C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, Г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D86E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079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sz w:val="20"/>
                <w:lang w:val="ru-RU"/>
              </w:rPr>
              <w:t>91428-63-6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Style w:val="s1"/>
                <w:rFonts w:ascii="Times New Roman" w:hAnsi="Times New Roman" w:cs="Times New Roman"/>
                <w:sz w:val="20"/>
              </w:rPr>
              <w:t>2-[(4-Chlorophenyl)Methoxy]-N,N-dimethyl-ethanami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79731E" w:rsidP="0079731E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Хлоропіраміну гідрохлориду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В</w:t>
            </w:r>
          </w:p>
        </w:tc>
        <w:tc>
          <w:tcPr>
            <w:tcW w:w="1714" w:type="dxa"/>
          </w:tcPr>
          <w:p w:rsidR="00074248" w:rsidRPr="00687C49" w:rsidRDefault="00A66170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5336C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, Г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D86E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465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079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docdata"/>
              <w:spacing w:before="0" w:beforeAutospacing="0" w:after="0" w:afterAutospacing="0"/>
              <w:rPr>
                <w:rStyle w:val="s1"/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22881-33-0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sz w:val="20"/>
              </w:rPr>
              <w:t>N-(4-chlorobenzyl)pyridin-2-ami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79731E" w:rsidP="0079731E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Хлоропіраміну гідрохлориду домішка 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Д</w:t>
            </w:r>
          </w:p>
        </w:tc>
        <w:tc>
          <w:tcPr>
            <w:tcW w:w="1714" w:type="dxa"/>
          </w:tcPr>
          <w:p w:rsidR="00074248" w:rsidRPr="00687C49" w:rsidRDefault="00A66170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5336C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, Г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D86E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22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079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</w:rPr>
              <w:t>154-69-8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color w:val="000000"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</w:rPr>
              <w:t xml:space="preserve">Tripelennamine 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>h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</w:rPr>
              <w:t>ydrochloride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79731E" w:rsidP="0079731E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Хлоропіраміну гідрохлориду домішка 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Е</w:t>
            </w:r>
          </w:p>
        </w:tc>
        <w:tc>
          <w:tcPr>
            <w:tcW w:w="1714" w:type="dxa"/>
          </w:tcPr>
          <w:p w:rsidR="00074248" w:rsidRPr="00687C49" w:rsidRDefault="00A66170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5336C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, Г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D86E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465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Р079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19803-62-4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>Picloxydine dihydrochlor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792988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Піклоксидину дигі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дрохлорид</w:t>
            </w:r>
          </w:p>
        </w:tc>
        <w:tc>
          <w:tcPr>
            <w:tcW w:w="1714" w:type="dxa"/>
          </w:tcPr>
          <w:p w:rsidR="00074248" w:rsidRPr="00687C49" w:rsidRDefault="00A66170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A66170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A6617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15336C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15336C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15336C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D86E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080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81-25-4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>Cholic acid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792988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Хольова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кислота</w:t>
            </w:r>
          </w:p>
        </w:tc>
        <w:tc>
          <w:tcPr>
            <w:tcW w:w="1714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A6617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2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D86E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952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080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22832-87-7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>Miconazole nitr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792988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Міконазолу ні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трат</w:t>
            </w:r>
          </w:p>
        </w:tc>
        <w:tc>
          <w:tcPr>
            <w:tcW w:w="1714" w:type="dxa"/>
          </w:tcPr>
          <w:p w:rsidR="00074248" w:rsidRPr="00687C49" w:rsidRDefault="00A66170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A66170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A6617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15336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74248" w:rsidRPr="00687C49" w:rsidRDefault="0015336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74248" w:rsidRPr="00687C49" w:rsidRDefault="0015336C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Г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1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D86E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080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27912-14-7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>Levobunolol h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</w:rPr>
              <w:t>ydrochlor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792988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Левобунололу гі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дрохлорид</w:t>
            </w:r>
          </w:p>
        </w:tc>
        <w:tc>
          <w:tcPr>
            <w:tcW w:w="1714" w:type="dxa"/>
          </w:tcPr>
          <w:p w:rsidR="00074248" w:rsidRPr="00687C49" w:rsidRDefault="00A66170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A66170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15336C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15336C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D86E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80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18725-37-6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shd w:val="clear" w:color="auto" w:fill="FFFFFF"/>
                <w:lang w:val="en-US"/>
              </w:rPr>
              <w:t>Acetylcysteine impurity D (Ph.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792988" w:rsidP="0079298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Ацетилцистеїну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D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(Д</w:t>
            </w:r>
            <w:r w:rsidR="00074248" w:rsidRPr="00687C49">
              <w:rPr>
                <w:rFonts w:ascii="Times New Roman" w:hAnsi="Times New Roman" w:cs="Times New Roman"/>
                <w:sz w:val="20"/>
                <w:lang w:val="ru-RU"/>
              </w:rPr>
              <w:t>ФУ)</w:t>
            </w:r>
          </w:p>
        </w:tc>
        <w:tc>
          <w:tcPr>
            <w:tcW w:w="1714" w:type="dxa"/>
          </w:tcPr>
          <w:p w:rsidR="00074248" w:rsidRPr="00687C49" w:rsidRDefault="00A66170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5336C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D86E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82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080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>Antral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74248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Антраль</w:t>
            </w:r>
          </w:p>
        </w:tc>
        <w:tc>
          <w:tcPr>
            <w:tcW w:w="1714" w:type="dxa"/>
          </w:tcPr>
          <w:p w:rsidR="00074248" w:rsidRPr="00687C49" w:rsidRDefault="00A66170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A6617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15336C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36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D86E4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080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1197-18-8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>Tranexamic acid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792988" w:rsidP="00074248">
            <w:pPr>
              <w:pStyle w:val="a8"/>
              <w:jc w:val="both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Транексамова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 кислота</w:t>
            </w:r>
          </w:p>
        </w:tc>
        <w:tc>
          <w:tcPr>
            <w:tcW w:w="1714" w:type="dxa"/>
          </w:tcPr>
          <w:p w:rsidR="00074248" w:rsidRPr="00687C49" w:rsidRDefault="00A66170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A66170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15336C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074248" w:rsidRPr="00687C49" w:rsidRDefault="0015336C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15336C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2</w:t>
            </w:r>
          </w:p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074248" w:rsidRPr="00687C49" w:rsidRDefault="00074248" w:rsidP="00D86E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I080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470-17-7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>Isoalantolacto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792988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І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зоалантолактон</w:t>
            </w:r>
          </w:p>
        </w:tc>
        <w:tc>
          <w:tcPr>
            <w:tcW w:w="1714" w:type="dxa"/>
          </w:tcPr>
          <w:p w:rsidR="00074248" w:rsidRPr="00687C49" w:rsidRDefault="00A66170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074248" w:rsidRPr="00687C49" w:rsidRDefault="0015336C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D86E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080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8000-42-8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>Caraway oil</w:t>
            </w:r>
          </w:p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>Carvi aetheroleu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792988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Олія кмину 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(кминова о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</w:rPr>
              <w:t>лія)</w:t>
            </w:r>
          </w:p>
        </w:tc>
        <w:tc>
          <w:tcPr>
            <w:tcW w:w="1714" w:type="dxa"/>
          </w:tcPr>
          <w:p w:rsidR="00074248" w:rsidRPr="00687C49" w:rsidRDefault="00A66170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074248" w:rsidRPr="00687C49" w:rsidRDefault="0015336C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1 мл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D86E4B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080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17097-76-6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>Calcium hopanten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F75727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Кальц</w:t>
            </w:r>
            <w:r w:rsidR="006522A0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ію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 гопантенат</w:t>
            </w:r>
          </w:p>
        </w:tc>
        <w:tc>
          <w:tcPr>
            <w:tcW w:w="1714" w:type="dxa"/>
          </w:tcPr>
          <w:p w:rsidR="00074248" w:rsidRPr="00687C49" w:rsidRDefault="00F75727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074248" w:rsidRPr="00687C49" w:rsidRDefault="0079193A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2E412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F080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1944-12-3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>Fenoterol hydrobrom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6522A0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Фенотеролу гідробромі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д</w:t>
            </w:r>
          </w:p>
        </w:tc>
        <w:tc>
          <w:tcPr>
            <w:tcW w:w="1714" w:type="dxa"/>
          </w:tcPr>
          <w:p w:rsidR="00074248" w:rsidRPr="00687C49" w:rsidRDefault="00F75727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F75727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79193A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79193A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2E412B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081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132866-11-6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 xml:space="preserve">Lercanidipine </w:t>
            </w:r>
            <w:r w:rsidRPr="00687C49">
              <w:rPr>
                <w:rStyle w:val="s1"/>
                <w:rFonts w:ascii="Times New Roman" w:hAnsi="Times New Roman" w:cs="Times New Roman"/>
                <w:sz w:val="20"/>
              </w:rPr>
              <w:t>hydrochloride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 xml:space="preserve"> hemihydr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6522A0" w:rsidP="006522A0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Лерканідипіну гідрохлорид гемігі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драт</w:t>
            </w:r>
          </w:p>
        </w:tc>
        <w:tc>
          <w:tcPr>
            <w:tcW w:w="1714" w:type="dxa"/>
          </w:tcPr>
          <w:p w:rsidR="00074248" w:rsidRPr="00687C49" w:rsidRDefault="00F75727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74248" w:rsidRPr="00687C49" w:rsidRDefault="00F75727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F7572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79193A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74248" w:rsidRPr="00687C49" w:rsidRDefault="0079193A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74248" w:rsidRPr="00687C49" w:rsidRDefault="0079193A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74248" w:rsidRPr="00687C49" w:rsidRDefault="0079193A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, СФ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2E412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I081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62732-43-8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>8-amino-1,2,3,5,6,7-hexahydrodicyclopenta(B,E)pyridine hydr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6522A0" w:rsidP="006522A0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Іпідакрину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 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домішка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 А</w:t>
            </w:r>
          </w:p>
        </w:tc>
        <w:tc>
          <w:tcPr>
            <w:tcW w:w="1714" w:type="dxa"/>
          </w:tcPr>
          <w:p w:rsidR="00074248" w:rsidRPr="00687C49" w:rsidRDefault="00F75727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79193A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4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2E412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65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081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556-08-1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4-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>acetamidobenzoic acid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974C1C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4-ацетамідобензойна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 кислота</w:t>
            </w:r>
          </w:p>
        </w:tc>
        <w:tc>
          <w:tcPr>
            <w:tcW w:w="1714" w:type="dxa"/>
          </w:tcPr>
          <w:p w:rsidR="00074248" w:rsidRPr="00687C49" w:rsidRDefault="00F75727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="00F7572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79193A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79193A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2E412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G081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sz w:val="20"/>
                <w:lang w:val="ru-RU"/>
              </w:rPr>
              <w:t>216447-62-0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sz w:val="20"/>
                <w:lang w:val="ru-RU"/>
              </w:rPr>
              <w:t>Glucosamine</w:t>
            </w:r>
            <w:r w:rsidRPr="00687C49">
              <w:rPr>
                <w:rStyle w:val="s1"/>
                <w:rFonts w:ascii="Times New Roman" w:hAnsi="Times New Roman" w:cs="Times New Roman"/>
                <w:sz w:val="20"/>
                <w:lang w:val="en-US"/>
              </w:rPr>
              <w:t xml:space="preserve"> sulfate sodium chlor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974C1C" w:rsidP="00974C1C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Глюкозаміну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 сульфат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у натрію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 хлорид</w:t>
            </w:r>
          </w:p>
        </w:tc>
        <w:tc>
          <w:tcPr>
            <w:tcW w:w="1714" w:type="dxa"/>
          </w:tcPr>
          <w:p w:rsidR="00074248" w:rsidRPr="00687C49" w:rsidRDefault="00F75727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F7572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79193A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79193A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13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2E412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081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1981-58-4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Sulfadimidine </w:t>
            </w:r>
            <w:r w:rsidRPr="00687C49">
              <w:rPr>
                <w:rStyle w:val="s1"/>
                <w:rFonts w:ascii="Times New Roman" w:hAnsi="Times New Roman" w:cs="Times New Roman"/>
                <w:sz w:val="20"/>
                <w:lang w:val="en-US"/>
              </w:rPr>
              <w:t>sodiu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974C1C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Сульфадимідин натрію</w:t>
            </w:r>
          </w:p>
        </w:tc>
        <w:tc>
          <w:tcPr>
            <w:tcW w:w="1714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F75727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79193A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 xml:space="preserve">0,2 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2E412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081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130556-58-4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2-[4-(2-piperidin-1-ylethoxy)benzoyl]benzoic acid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974C1C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Пітофенонова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 кислота</w:t>
            </w:r>
          </w:p>
        </w:tc>
        <w:tc>
          <w:tcPr>
            <w:tcW w:w="1714" w:type="dxa"/>
          </w:tcPr>
          <w:p w:rsidR="00074248" w:rsidRPr="00687C49" w:rsidRDefault="00F75727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2227" w:type="dxa"/>
            <w:gridSpan w:val="3"/>
          </w:tcPr>
          <w:p w:rsidR="00074248" w:rsidRPr="00687C49" w:rsidRDefault="0079193A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79193A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2E412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820 ?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081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927-89-9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Levocarnitine </w:t>
            </w:r>
            <w:r w:rsidRPr="00687C49">
              <w:rPr>
                <w:rStyle w:val="xfmc3"/>
                <w:rFonts w:ascii="Times New Roman" w:hAnsi="Times New Roman" w:cs="Times New Roman"/>
                <w:bCs/>
                <w:sz w:val="20"/>
                <w:lang w:val="en-GB"/>
              </w:rPr>
              <w:t>impurity A</w:t>
            </w:r>
            <w:r w:rsidRPr="00687C49">
              <w:rPr>
                <w:rStyle w:val="xfmc3"/>
                <w:rFonts w:ascii="Times New Roman" w:hAnsi="Times New Roman" w:cs="Times New Roman"/>
                <w:bCs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(Ph.Eur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974C1C" w:rsidP="00974C1C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Левокарнітину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 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домішка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  А</w:t>
            </w:r>
          </w:p>
        </w:tc>
        <w:tc>
          <w:tcPr>
            <w:tcW w:w="1714" w:type="dxa"/>
          </w:tcPr>
          <w:p w:rsidR="00074248" w:rsidRPr="00687C49" w:rsidRDefault="00F75727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F75727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27" w:type="dxa"/>
            <w:gridSpan w:val="3"/>
          </w:tcPr>
          <w:p w:rsidR="00074248" w:rsidRPr="00687C49" w:rsidRDefault="0079193A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79193A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2E412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820 ?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F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81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397864-44-7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Fluticasone</w:t>
            </w: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furo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974C1C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Флутиказону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 фуроат</w:t>
            </w:r>
          </w:p>
        </w:tc>
        <w:tc>
          <w:tcPr>
            <w:tcW w:w="1714" w:type="dxa"/>
          </w:tcPr>
          <w:p w:rsidR="00074248" w:rsidRPr="00687C49" w:rsidRDefault="00F75727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F75727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79193A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074248" w:rsidRPr="00687C49" w:rsidRDefault="0079193A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,2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2E412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F081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c3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xfmc3"/>
                <w:rFonts w:ascii="Times New Roman" w:hAnsi="Times New Roman" w:cs="Times New Roman"/>
                <w:bCs/>
                <w:sz w:val="20"/>
                <w:lang w:val="ru-RU"/>
              </w:rPr>
              <w:t>4271-30-1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Style w:val="xfmc3"/>
                <w:rFonts w:ascii="Times New Roman" w:hAnsi="Times New Roman" w:cs="Times New Roman"/>
                <w:bCs/>
                <w:sz w:val="20"/>
                <w:lang w:val="en-GB"/>
              </w:rPr>
              <w:t>Folic acid impurity A</w:t>
            </w:r>
            <w:r w:rsidRPr="00687C49">
              <w:rPr>
                <w:rStyle w:val="xfmc3"/>
                <w:rFonts w:ascii="Times New Roman" w:hAnsi="Times New Roman" w:cs="Times New Roman"/>
                <w:bCs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(Ph.Eur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74248" w:rsidP="00974C1C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Ф</w:t>
            </w:r>
            <w:r w:rsidR="00974C1C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олієвої кислоти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 </w:t>
            </w:r>
            <w:r w:rsidR="00974C1C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домішка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 А</w:t>
            </w:r>
          </w:p>
        </w:tc>
        <w:tc>
          <w:tcPr>
            <w:tcW w:w="1714" w:type="dxa"/>
          </w:tcPr>
          <w:p w:rsidR="00074248" w:rsidRPr="00687C49" w:rsidRDefault="00F75727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79193A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0.02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2E412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F082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docdata"/>
              <w:spacing w:before="0" w:beforeAutospacing="0" w:after="0" w:afterAutospacing="0"/>
              <w:rPr>
                <w:rStyle w:val="xfmc3"/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119-24-4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xfmc3"/>
                <w:rFonts w:ascii="Times New Roman" w:hAnsi="Times New Roman" w:cs="Times New Roman"/>
                <w:bCs/>
                <w:sz w:val="20"/>
                <w:lang w:val="en-GB"/>
              </w:rPr>
              <w:t>Folic acid impurity D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974C1C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Фолієвої кислоти домішка 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>D</w:t>
            </w:r>
          </w:p>
        </w:tc>
        <w:tc>
          <w:tcPr>
            <w:tcW w:w="1714" w:type="dxa"/>
          </w:tcPr>
          <w:p w:rsidR="00074248" w:rsidRPr="00687C49" w:rsidRDefault="00F75727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27" w:type="dxa"/>
            <w:gridSpan w:val="3"/>
          </w:tcPr>
          <w:p w:rsidR="00074248" w:rsidRPr="00687C49" w:rsidRDefault="0079193A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0.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1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2E412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Н082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c3"/>
                <w:rFonts w:ascii="Times New Roman" w:hAnsi="Times New Roman" w:cs="Times New Roman"/>
                <w:bCs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c3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xfmc3"/>
                <w:rFonts w:ascii="Times New Roman" w:hAnsi="Times New Roman" w:cs="Times New Roman"/>
                <w:bCs/>
                <w:sz w:val="20"/>
                <w:lang w:val="en-US"/>
              </w:rPr>
              <w:t>Hard fat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974C1C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Тверди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й жир</w:t>
            </w:r>
          </w:p>
        </w:tc>
        <w:tc>
          <w:tcPr>
            <w:tcW w:w="1714" w:type="dxa"/>
          </w:tcPr>
          <w:p w:rsidR="00074248" w:rsidRPr="00687C49" w:rsidRDefault="00F75727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074248" w:rsidRPr="00687C49" w:rsidRDefault="0079193A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.1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2E412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Z082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c3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xfmc3"/>
                <w:rFonts w:ascii="Times New Roman" w:hAnsi="Times New Roman" w:cs="Times New Roman"/>
                <w:bCs/>
                <w:sz w:val="20"/>
                <w:lang w:val="ru-RU"/>
              </w:rPr>
              <w:t>165800-06-6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c3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xfmc3"/>
                <w:rFonts w:ascii="Times New Roman" w:hAnsi="Times New Roman" w:cs="Times New Roman"/>
                <w:bCs/>
                <w:sz w:val="20"/>
                <w:lang w:val="en-US"/>
              </w:rPr>
              <w:t>Zoledronic acid monohydr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974C1C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Золедронова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 кислота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 xml:space="preserve"> 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моногі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драт</w:t>
            </w:r>
          </w:p>
        </w:tc>
        <w:tc>
          <w:tcPr>
            <w:tcW w:w="1714" w:type="dxa"/>
          </w:tcPr>
          <w:p w:rsidR="00074248" w:rsidRPr="00687C49" w:rsidRDefault="00F75727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F75727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79193A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79193A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.1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2E412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82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c3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xfmc3"/>
                <w:rFonts w:ascii="Times New Roman" w:hAnsi="Times New Roman" w:cs="Times New Roman"/>
                <w:bCs/>
                <w:sz w:val="20"/>
                <w:lang w:val="ru-RU"/>
              </w:rPr>
              <w:t>7675-83-4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c3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xfmc3"/>
                <w:rFonts w:ascii="Times New Roman" w:hAnsi="Times New Roman" w:cs="Times New Roman"/>
                <w:bCs/>
                <w:sz w:val="20"/>
                <w:lang w:val="en-US"/>
              </w:rPr>
              <w:t>Arginine aspartat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2B045B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Аргіні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н</w:t>
            </w:r>
            <w:r w:rsidR="000F10CD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у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 xml:space="preserve"> 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аспартат</w:t>
            </w:r>
          </w:p>
        </w:tc>
        <w:tc>
          <w:tcPr>
            <w:tcW w:w="1714" w:type="dxa"/>
          </w:tcPr>
          <w:p w:rsidR="00074248" w:rsidRPr="00687C49" w:rsidRDefault="00BC65A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BC65A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197800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197800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6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F3D5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G082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docdata"/>
              <w:spacing w:before="0" w:beforeAutospacing="0" w:after="0" w:afterAutospacing="0"/>
              <w:rPr>
                <w:rStyle w:val="xfm94369454"/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73-40-5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c3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xfm94369454"/>
                <w:rFonts w:ascii="Times New Roman" w:hAnsi="Times New Roman" w:cs="Times New Roman"/>
                <w:sz w:val="20"/>
              </w:rPr>
              <w:t>Guanine</w:t>
            </w:r>
            <w:r w:rsidRPr="00687C49">
              <w:rPr>
                <w:rStyle w:val="xfm94369454"/>
                <w:rFonts w:ascii="Times New Roman" w:hAnsi="Times New Roman" w:cs="Times New Roman"/>
                <w:sz w:val="20"/>
                <w:lang w:val="en-US"/>
              </w:rPr>
              <w:t xml:space="preserve">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D51C9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Гуані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н</w:t>
            </w:r>
          </w:p>
        </w:tc>
        <w:tc>
          <w:tcPr>
            <w:tcW w:w="1714" w:type="dxa"/>
          </w:tcPr>
          <w:p w:rsidR="00074248" w:rsidRPr="00687C49" w:rsidRDefault="00BC65A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97800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0.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F3D5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082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2986-56-4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Tobramycin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D51C9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Тобрамі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цин</w:t>
            </w:r>
          </w:p>
        </w:tc>
        <w:tc>
          <w:tcPr>
            <w:tcW w:w="1714" w:type="dxa"/>
          </w:tcPr>
          <w:p w:rsidR="00074248" w:rsidRPr="00687C49" w:rsidRDefault="00BC65A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BC65A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197800" w:rsidP="00074248">
            <w:pPr>
              <w:ind w:firstLine="7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ЯМР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197800" w:rsidP="00074248">
            <w:pPr>
              <w:ind w:firstLine="7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2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F3D5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В082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docdata"/>
              <w:spacing w:before="0" w:beforeAutospacing="0" w:after="0" w:afterAutospacing="0"/>
              <w:rPr>
                <w:rStyle w:val="xfm70709312"/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4547-57-3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  <w:t xml:space="preserve">Bufexamac impurity A </w:t>
            </w:r>
          </w:p>
          <w:p w:rsidR="00074248" w:rsidRPr="00687C49" w:rsidRDefault="00074248" w:rsidP="00074248">
            <w:pPr>
              <w:pStyle w:val="a8"/>
              <w:jc w:val="left"/>
              <w:rPr>
                <w:rStyle w:val="xfm94369454"/>
                <w:rFonts w:ascii="Times New Roman" w:hAnsi="Times New Roman" w:cs="Times New Roman"/>
                <w:sz w:val="20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</w:rPr>
              <w:t>(</w:t>
            </w: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  <w:t>Ph. 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4E0327" w:rsidP="004E0327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Буфексамаку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 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домішка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 А</w:t>
            </w:r>
          </w:p>
        </w:tc>
        <w:tc>
          <w:tcPr>
            <w:tcW w:w="1714" w:type="dxa"/>
          </w:tcPr>
          <w:p w:rsidR="00074248" w:rsidRPr="00687C49" w:rsidRDefault="00BC65A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97800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.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F3D5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В082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2034"/>
                <w:rFonts w:ascii="Times New Roman" w:hAnsi="Times New Roman" w:cs="Times New Roman"/>
                <w:bCs/>
                <w:color w:val="000000"/>
                <w:sz w:val="20"/>
                <w:shd w:val="clear" w:color="auto" w:fill="FFFFFF"/>
              </w:rPr>
              <w:t>29056-06-2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  <w:t xml:space="preserve">Bufexamac impurity B </w:t>
            </w:r>
          </w:p>
          <w:p w:rsidR="00074248" w:rsidRPr="00687C49" w:rsidRDefault="00074248" w:rsidP="00074248">
            <w:pPr>
              <w:pStyle w:val="a8"/>
              <w:jc w:val="left"/>
              <w:rPr>
                <w:rStyle w:val="xfm94369454"/>
                <w:rFonts w:ascii="Times New Roman" w:hAnsi="Times New Roman" w:cs="Times New Roman"/>
                <w:sz w:val="20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</w:rPr>
              <w:t>(</w:t>
            </w: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  <w:t>Ph. 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4E0327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Буфексамаку домішка 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В</w:t>
            </w:r>
          </w:p>
        </w:tc>
        <w:tc>
          <w:tcPr>
            <w:tcW w:w="1714" w:type="dxa"/>
          </w:tcPr>
          <w:p w:rsidR="00074248" w:rsidRPr="00687C49" w:rsidRDefault="00BC65A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97800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.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1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F3D5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082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2036"/>
                <w:rFonts w:ascii="Times New Roman" w:hAnsi="Times New Roman" w:cs="Times New Roman"/>
                <w:bCs/>
                <w:color w:val="000000"/>
                <w:sz w:val="20"/>
                <w:shd w:val="clear" w:color="auto" w:fill="FFFFFF"/>
              </w:rPr>
              <w:t>185726-73-1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  <w:t xml:space="preserve">Bufexamac impurity C </w:t>
            </w:r>
          </w:p>
          <w:p w:rsidR="00074248" w:rsidRPr="00687C49" w:rsidRDefault="00074248" w:rsidP="00074248">
            <w:pPr>
              <w:pStyle w:val="a8"/>
              <w:jc w:val="left"/>
              <w:rPr>
                <w:rStyle w:val="xfm94369454"/>
                <w:rFonts w:ascii="Times New Roman" w:hAnsi="Times New Roman" w:cs="Times New Roman"/>
                <w:sz w:val="20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</w:rPr>
              <w:t>(</w:t>
            </w: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  <w:t>Ph. 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4E0327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Буфексамаку домішка 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>C</w:t>
            </w:r>
          </w:p>
        </w:tc>
        <w:tc>
          <w:tcPr>
            <w:tcW w:w="1714" w:type="dxa"/>
          </w:tcPr>
          <w:p w:rsidR="00074248" w:rsidRPr="00687C49" w:rsidRDefault="00BC65A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97800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0.01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F3D5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082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docdata"/>
              <w:spacing w:before="0" w:beforeAutospacing="0" w:after="0" w:afterAutospacing="0"/>
              <w:rPr>
                <w:rStyle w:val="xfm70709312"/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FFFFF"/>
              </w:rPr>
              <w:t>3413-59-0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  <w:t xml:space="preserve">Bufexamac impurity D </w:t>
            </w:r>
          </w:p>
          <w:p w:rsidR="00074248" w:rsidRPr="00687C49" w:rsidRDefault="00074248" w:rsidP="00074248">
            <w:pPr>
              <w:pStyle w:val="a8"/>
              <w:jc w:val="left"/>
              <w:rPr>
                <w:rStyle w:val="xfm94369454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</w:rPr>
              <w:t>(</w:t>
            </w: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  <w:t>Ph. 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4E0327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Буфексамаку домішка 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>D</w:t>
            </w:r>
          </w:p>
        </w:tc>
        <w:tc>
          <w:tcPr>
            <w:tcW w:w="1714" w:type="dxa"/>
          </w:tcPr>
          <w:p w:rsidR="00074248" w:rsidRPr="00687C49" w:rsidRDefault="00BC65A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97800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0.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F3D5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083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ru-RU"/>
              </w:rPr>
              <w:t>130018-77-8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  <w:t>Levocetirizine dihydrochlor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F22F72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Левоцетир</w:t>
            </w:r>
            <w:r w:rsidR="00C61835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и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зин</w:t>
            </w:r>
            <w:r w:rsidR="00C61835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у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 дигі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дрохлорид</w:t>
            </w:r>
          </w:p>
        </w:tc>
        <w:tc>
          <w:tcPr>
            <w:tcW w:w="1714" w:type="dxa"/>
          </w:tcPr>
          <w:p w:rsidR="00074248" w:rsidRPr="00687C49" w:rsidRDefault="00BC65A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74248" w:rsidRPr="00687C49" w:rsidRDefault="00BC65A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К</w:t>
            </w:r>
            <w:r w:rsidR="00BC65A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197800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074248" w:rsidRPr="00687C49" w:rsidRDefault="00197800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197800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lastRenderedPageBreak/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F3D5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А083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ru-RU"/>
              </w:rPr>
            </w:pP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Ademethionine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1,4-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butanedisulfonate </w:t>
            </w:r>
            <w:r w:rsidRPr="00687C49">
              <w:rPr>
                <w:rFonts w:ascii="Times New Roman" w:hAnsi="Times New Roman" w:cs="Times New Roman"/>
                <w:sz w:val="20"/>
              </w:rPr>
              <w:t>(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ratio of components </w:t>
            </w:r>
            <w:r w:rsidRPr="00687C49">
              <w:rPr>
                <w:rFonts w:ascii="Times New Roman" w:hAnsi="Times New Roman" w:cs="Times New Roman"/>
                <w:sz w:val="20"/>
              </w:rPr>
              <w:t>1:1.65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C40182" w:rsidP="00C8317D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Адеметі</w:t>
            </w:r>
            <w:r w:rsidR="00C8317D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оніну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  1,4-бутандисульфонат (</w:t>
            </w:r>
            <w:r w:rsidR="00C8317D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співвідношення  компоненті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в 1:1.65)</w:t>
            </w:r>
          </w:p>
        </w:tc>
        <w:tc>
          <w:tcPr>
            <w:tcW w:w="1714" w:type="dxa"/>
          </w:tcPr>
          <w:p w:rsidR="00074248" w:rsidRPr="00687C49" w:rsidRDefault="00BC65A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BC65A4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BC65A4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197800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197800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074248" w:rsidRPr="00687C49" w:rsidRDefault="00197800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3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F3D5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083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ru-RU"/>
              </w:rPr>
              <w:t>10182-6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  <w:t xml:space="preserve">Pheniramine impurity A </w:t>
            </w:r>
            <w:r w:rsidRPr="00687C49">
              <w:rPr>
                <w:rStyle w:val="xfm70709312"/>
                <w:rFonts w:ascii="Times New Roman" w:hAnsi="Times New Roman" w:cs="Times New Roman"/>
                <w:sz w:val="20"/>
              </w:rPr>
              <w:t>(</w:t>
            </w: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  <w:t>Ph. 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7D4FD8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Феніраміну малеату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 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домішка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 А</w:t>
            </w:r>
          </w:p>
          <w:p w:rsidR="00074248" w:rsidRPr="00687C49" w:rsidRDefault="007D4FD8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2-бензилпі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ридин</w:t>
            </w:r>
          </w:p>
        </w:tc>
        <w:tc>
          <w:tcPr>
            <w:tcW w:w="1714" w:type="dxa"/>
          </w:tcPr>
          <w:p w:rsidR="00074248" w:rsidRPr="00687C49" w:rsidRDefault="00BC65A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97800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I083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ru-RU"/>
              </w:rPr>
              <w:t>87-33-2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  <w:t>Isosorbide dinitrate hydrous (80%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EA0909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Ізосорбіду динітрат водни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й (80%)</w:t>
            </w:r>
          </w:p>
        </w:tc>
        <w:tc>
          <w:tcPr>
            <w:tcW w:w="1714" w:type="dxa"/>
          </w:tcPr>
          <w:p w:rsidR="00074248" w:rsidRPr="00687C49" w:rsidRDefault="00BC65A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BC65A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74248" w:rsidRPr="00687C49" w:rsidRDefault="00BC65A4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В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 xml:space="preserve"> С</w:t>
            </w:r>
          </w:p>
          <w:p w:rsidR="00074248" w:rsidRPr="00687C49" w:rsidRDefault="00BC65A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197800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74248" w:rsidRPr="00687C49" w:rsidRDefault="00197800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74248" w:rsidRPr="00687C49" w:rsidRDefault="00197800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  <w:p w:rsidR="00074248" w:rsidRPr="00687C49" w:rsidRDefault="00197800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3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083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ru-RU"/>
              </w:rPr>
            </w:pPr>
          </w:p>
        </w:tc>
        <w:tc>
          <w:tcPr>
            <w:tcW w:w="2520" w:type="dxa"/>
            <w:vAlign w:val="center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70709312"/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>M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ethyl nalbuphi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4C16E3" w:rsidP="00074248">
            <w:pPr>
              <w:pStyle w:val="a8"/>
              <w:jc w:val="left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Метилналбуфі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н</w:t>
            </w:r>
          </w:p>
        </w:tc>
        <w:tc>
          <w:tcPr>
            <w:tcW w:w="1714" w:type="dxa"/>
          </w:tcPr>
          <w:p w:rsidR="00074248" w:rsidRPr="00687C49" w:rsidRDefault="00BC65A4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27" w:type="dxa"/>
            <w:gridSpan w:val="3"/>
          </w:tcPr>
          <w:p w:rsidR="00074248" w:rsidRPr="00687C49" w:rsidRDefault="00197800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0.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82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083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ru-RU"/>
              </w:rPr>
              <w:t>578-95-0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  <w:t>Acridone</w:t>
            </w: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ru-RU"/>
              </w:rPr>
              <w:t xml:space="preserve"> </w:t>
            </w:r>
          </w:p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ru-RU"/>
              </w:rPr>
              <w:t>9(10</w:t>
            </w:r>
            <w:r w:rsidRPr="00687C49">
              <w:rPr>
                <w:rStyle w:val="xfm70709312"/>
                <w:rFonts w:ascii="Times New Roman" w:hAnsi="Times New Roman" w:cs="Times New Roman"/>
                <w:i/>
                <w:sz w:val="20"/>
                <w:lang w:val="ru-RU"/>
              </w:rPr>
              <w:t>Н</w:t>
            </w: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ru-RU"/>
              </w:rPr>
              <w:t>)-</w:t>
            </w: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  <w:t>Acrido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5F7571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Акр</w:t>
            </w:r>
            <w:r w:rsidR="004F0BC7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и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дон</w:t>
            </w:r>
          </w:p>
        </w:tc>
        <w:tc>
          <w:tcPr>
            <w:tcW w:w="1714" w:type="dxa"/>
          </w:tcPr>
          <w:p w:rsidR="00074248" w:rsidRPr="00687C49" w:rsidRDefault="00BC65A4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27" w:type="dxa"/>
            <w:gridSpan w:val="3"/>
          </w:tcPr>
          <w:p w:rsidR="00074248" w:rsidRPr="00687C49" w:rsidRDefault="00197800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083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ru-RU"/>
              </w:rPr>
              <w:t>676-46-0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  <w:t>Disodium L(S)-mal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2841EB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Динатрій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 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>L(S)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-малат</w:t>
            </w:r>
          </w:p>
        </w:tc>
        <w:tc>
          <w:tcPr>
            <w:tcW w:w="1714" w:type="dxa"/>
          </w:tcPr>
          <w:p w:rsidR="00074248" w:rsidRPr="00687C49" w:rsidRDefault="00BC65A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197800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F083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ru-RU"/>
              </w:rPr>
              <w:t>259793-96-9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  <w:t>Favipiravir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653402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Фавіпіраві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р</w:t>
            </w:r>
          </w:p>
        </w:tc>
        <w:tc>
          <w:tcPr>
            <w:tcW w:w="1714" w:type="dxa"/>
          </w:tcPr>
          <w:p w:rsidR="00074248" w:rsidRPr="00687C49" w:rsidRDefault="00BC65A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197800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,2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R083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  <w:t>Rauwolfia dry extract (Rauwolfia vomitoria root total alkaloids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3B1A8A" w:rsidP="001124CA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Раувольфії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 xml:space="preserve"> 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екстракт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 xml:space="preserve"> 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сухи</w:t>
            </w:r>
            <w:r w:rsidR="001124CA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й</w:t>
            </w:r>
            <w:r w:rsidR="001124CA"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 xml:space="preserve"> (</w:t>
            </w:r>
            <w:r w:rsidR="001124CA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с</w:t>
            </w:r>
            <w:r w:rsidR="00FE128D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у</w:t>
            </w:r>
            <w:r w:rsidR="001124CA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ма</w:t>
            </w:r>
            <w:r w:rsidR="001124CA"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 xml:space="preserve"> </w:t>
            </w:r>
            <w:r w:rsidR="001124CA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алкалоїдів</w:t>
            </w:r>
            <w:r w:rsidR="001124CA"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 xml:space="preserve"> </w:t>
            </w:r>
            <w:r w:rsidR="001124CA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раувольфії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 xml:space="preserve"> </w:t>
            </w:r>
            <w:r w:rsidR="001124CA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блювотної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 xml:space="preserve"> </w:t>
            </w:r>
            <w:r w:rsidR="001124CA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коренів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>)</w:t>
            </w:r>
          </w:p>
        </w:tc>
        <w:tc>
          <w:tcPr>
            <w:tcW w:w="1714" w:type="dxa"/>
          </w:tcPr>
          <w:p w:rsidR="00074248" w:rsidRPr="00687C49" w:rsidRDefault="00BC65A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18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083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  <w:t>12650-88-3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  <w:t>Lysozyme hydrochlor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49093E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Лізоциму гі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дрохлорид</w:t>
            </w:r>
          </w:p>
        </w:tc>
        <w:tc>
          <w:tcPr>
            <w:tcW w:w="1714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75465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CD48B6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820?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084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ru-RU"/>
              </w:rPr>
              <w:t>5965-95-7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Kanamycin Sulfate 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(USP)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Kanamycin A sulfate</w:t>
            </w:r>
          </w:p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49093E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Канаміцину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 сульфат(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>USP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)</w:t>
            </w:r>
          </w:p>
          <w:p w:rsidR="00074248" w:rsidRPr="00687C49" w:rsidRDefault="0049093E" w:rsidP="00C76880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Канаміцину </w:t>
            </w:r>
            <w:r w:rsidR="00C76880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а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 сульфат</w:t>
            </w:r>
          </w:p>
        </w:tc>
        <w:tc>
          <w:tcPr>
            <w:tcW w:w="1714" w:type="dxa"/>
          </w:tcPr>
          <w:p w:rsidR="00074248" w:rsidRPr="00687C49" w:rsidRDefault="00754655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75465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CD48B6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CD48B6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084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Style w:val="xfm70709312"/>
                <w:rFonts w:ascii="Times New Roman" w:hAnsi="Times New Roman" w:cs="Times New Roman"/>
                <w:sz w:val="20"/>
                <w:lang w:val="ru-RU"/>
              </w:rPr>
              <w:t>29701-07-3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Kanamycin B sulfate</w:t>
            </w:r>
          </w:p>
          <w:p w:rsidR="00074248" w:rsidRPr="00687C49" w:rsidRDefault="00074248" w:rsidP="00074248">
            <w:pPr>
              <w:rPr>
                <w:rStyle w:val="xfm70709312"/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(Ph. 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C76880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Канаміцину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 xml:space="preserve"> b 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сульфат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  <w:t xml:space="preserve"> </w:t>
            </w:r>
            <w:r w:rsidR="00074248" w:rsidRPr="00687C49">
              <w:rPr>
                <w:rFonts w:ascii="Times New Roman" w:hAnsi="Times New Roman" w:cs="Times New Roman"/>
                <w:sz w:val="20"/>
                <w:lang w:val="en-US"/>
              </w:rPr>
              <w:t>(Ph. Eur.)</w:t>
            </w:r>
          </w:p>
        </w:tc>
        <w:tc>
          <w:tcPr>
            <w:tcW w:w="1714" w:type="dxa"/>
          </w:tcPr>
          <w:p w:rsidR="00074248" w:rsidRPr="00687C49" w:rsidRDefault="00754655" w:rsidP="00074248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="00074248" w:rsidRPr="00687C49">
              <w:rPr>
                <w:rFonts w:ascii="Times New Roman" w:hAnsi="Times New Roman" w:cs="Times New Roman"/>
                <w:b/>
                <w:bCs/>
                <w:sz w:val="20"/>
              </w:rPr>
              <w:t>, ППХС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</w:rPr>
              <w:t>К</w:t>
            </w:r>
            <w:r w:rsidR="00754655" w:rsidRPr="00687C49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CD48B6" w:rsidP="00074248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bCs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  <w:p w:rsidR="00074248" w:rsidRPr="00687C49" w:rsidRDefault="00CD48B6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G084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xfm44098544"/>
                <w:rFonts w:ascii="Times New Roman" w:hAnsi="Times New Roman" w:cs="Times New Roman"/>
                <w:sz w:val="20"/>
              </w:rPr>
              <w:t>64744-50-9  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Gabapentin impurity A (Ph. Eur.)</w:t>
            </w:r>
          </w:p>
          <w:p w:rsidR="00074248" w:rsidRPr="00687C49" w:rsidRDefault="00074248" w:rsidP="00074248">
            <w:pPr>
              <w:rPr>
                <w:rStyle w:val="xfm70709312"/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Gabapentin Related Compound A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6F5BB2" w:rsidP="006F5BB2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Габапент</w:t>
            </w:r>
            <w:r w:rsidR="00BF43AD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и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ну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 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 xml:space="preserve">домішка </w:t>
            </w:r>
            <w:r w:rsidR="00074248" w:rsidRPr="00687C49">
              <w:rPr>
                <w:rStyle w:val="s1"/>
                <w:rFonts w:ascii="Times New Roman" w:hAnsi="Times New Roman" w:cs="Times New Roman"/>
                <w:bCs/>
                <w:sz w:val="20"/>
                <w:lang w:val="ru-RU"/>
              </w:rPr>
              <w:t>А</w:t>
            </w:r>
          </w:p>
        </w:tc>
        <w:tc>
          <w:tcPr>
            <w:tcW w:w="1714" w:type="dxa"/>
          </w:tcPr>
          <w:p w:rsidR="00074248" w:rsidRPr="00687C49" w:rsidRDefault="00754655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, ППХС</w:t>
            </w:r>
          </w:p>
        </w:tc>
        <w:tc>
          <w:tcPr>
            <w:tcW w:w="2227" w:type="dxa"/>
            <w:gridSpan w:val="3"/>
          </w:tcPr>
          <w:p w:rsidR="00074248" w:rsidRPr="00687C49" w:rsidRDefault="00CD48B6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084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xfm44098544"/>
                <w:rFonts w:ascii="Times New Roman" w:hAnsi="Times New Roman" w:cs="Times New Roman"/>
                <w:sz w:val="20"/>
              </w:rPr>
              <w:t>142-08-5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rPr>
                <w:rStyle w:val="xfm70709312"/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evetiracetam impurity C (Ph. 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A5AC0" w:rsidP="000A5AC0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xfm44098544"/>
                <w:rFonts w:ascii="Times New Roman" w:hAnsi="Times New Roman" w:cs="Times New Roman"/>
                <w:sz w:val="20"/>
              </w:rPr>
              <w:t>Левет</w:t>
            </w:r>
            <w:r w:rsidR="002438EE" w:rsidRPr="00687C49">
              <w:rPr>
                <w:rStyle w:val="xfm44098544"/>
                <w:rFonts w:ascii="Times New Roman" w:hAnsi="Times New Roman" w:cs="Times New Roman"/>
                <w:sz w:val="20"/>
              </w:rPr>
              <w:t>и</w:t>
            </w:r>
            <w:r w:rsidR="00074248" w:rsidRPr="00687C49">
              <w:rPr>
                <w:rStyle w:val="xfm44098544"/>
                <w:rFonts w:ascii="Times New Roman" w:hAnsi="Times New Roman" w:cs="Times New Roman"/>
                <w:sz w:val="20"/>
              </w:rPr>
              <w:t>рацетам</w:t>
            </w:r>
            <w:r w:rsidRPr="00687C49">
              <w:rPr>
                <w:rStyle w:val="xfm44098544"/>
                <w:rFonts w:ascii="Times New Roman" w:hAnsi="Times New Roman" w:cs="Times New Roman"/>
                <w:sz w:val="20"/>
                <w:lang w:val="ru-RU"/>
              </w:rPr>
              <w:t>у</w:t>
            </w:r>
            <w:r w:rsidR="00074248" w:rsidRPr="00687C49">
              <w:rPr>
                <w:rStyle w:val="xfm44098544"/>
                <w:rFonts w:ascii="Times New Roman" w:hAnsi="Times New Roman" w:cs="Times New Roman"/>
                <w:sz w:val="20"/>
              </w:rPr>
              <w:t xml:space="preserve"> </w:t>
            </w:r>
            <w:r w:rsidRPr="00687C49">
              <w:rPr>
                <w:rStyle w:val="xfm44098544"/>
                <w:rFonts w:ascii="Times New Roman" w:hAnsi="Times New Roman" w:cs="Times New Roman"/>
                <w:sz w:val="20"/>
              </w:rPr>
              <w:t>домішка</w:t>
            </w:r>
            <w:r w:rsidR="00074248" w:rsidRPr="00687C49">
              <w:rPr>
                <w:rStyle w:val="xfm44098544"/>
                <w:rFonts w:ascii="Times New Roman" w:hAnsi="Times New Roman" w:cs="Times New Roman"/>
                <w:sz w:val="20"/>
              </w:rPr>
              <w:t>  С</w:t>
            </w:r>
          </w:p>
        </w:tc>
        <w:tc>
          <w:tcPr>
            <w:tcW w:w="1714" w:type="dxa"/>
          </w:tcPr>
          <w:p w:rsidR="00074248" w:rsidRPr="00687C49" w:rsidRDefault="00754655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CD48B6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1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084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70709312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xfm44098544"/>
                <w:rFonts w:ascii="Times New Roman" w:hAnsi="Times New Roman" w:cs="Times New Roman"/>
                <w:sz w:val="20"/>
              </w:rPr>
              <w:t>3886-69-9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rPr>
                <w:rStyle w:val="xfm70709312"/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Levetiracetam impurity E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(Ph. 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A5AC0" w:rsidP="00074248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xfm44098544"/>
                <w:rFonts w:ascii="Times New Roman" w:hAnsi="Times New Roman" w:cs="Times New Roman"/>
                <w:sz w:val="20"/>
              </w:rPr>
              <w:lastRenderedPageBreak/>
              <w:t>Левет</w:t>
            </w:r>
            <w:r w:rsidR="002438EE" w:rsidRPr="00687C49">
              <w:rPr>
                <w:rStyle w:val="xfm44098544"/>
                <w:rFonts w:ascii="Times New Roman" w:hAnsi="Times New Roman" w:cs="Times New Roman"/>
                <w:sz w:val="20"/>
              </w:rPr>
              <w:t>и</w:t>
            </w:r>
            <w:r w:rsidRPr="00687C49">
              <w:rPr>
                <w:rStyle w:val="xfm44098544"/>
                <w:rFonts w:ascii="Times New Roman" w:hAnsi="Times New Roman" w:cs="Times New Roman"/>
                <w:sz w:val="20"/>
              </w:rPr>
              <w:t>рацетам</w:t>
            </w:r>
            <w:r w:rsidRPr="00687C49">
              <w:rPr>
                <w:rStyle w:val="xfm44098544"/>
                <w:rFonts w:ascii="Times New Roman" w:hAnsi="Times New Roman" w:cs="Times New Roman"/>
                <w:sz w:val="20"/>
                <w:lang w:val="ru-RU"/>
              </w:rPr>
              <w:t>у</w:t>
            </w:r>
            <w:r w:rsidRPr="00687C49">
              <w:rPr>
                <w:rStyle w:val="xfm44098544"/>
                <w:rFonts w:ascii="Times New Roman" w:hAnsi="Times New Roman" w:cs="Times New Roman"/>
                <w:sz w:val="20"/>
              </w:rPr>
              <w:t xml:space="preserve"> домішка   </w:t>
            </w:r>
            <w:r w:rsidR="00074248" w:rsidRPr="00687C49">
              <w:rPr>
                <w:rStyle w:val="xfm44098544"/>
                <w:rFonts w:ascii="Times New Roman" w:hAnsi="Times New Roman" w:cs="Times New Roman"/>
                <w:sz w:val="20"/>
              </w:rPr>
              <w:t>E</w:t>
            </w:r>
          </w:p>
        </w:tc>
        <w:tc>
          <w:tcPr>
            <w:tcW w:w="1714" w:type="dxa"/>
          </w:tcPr>
          <w:p w:rsidR="00074248" w:rsidRPr="00687C49" w:rsidRDefault="00754655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CD48B6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S084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44098544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xfm44098544"/>
                <w:rFonts w:ascii="Times New Roman" w:hAnsi="Times New Roman" w:cs="Times New Roman"/>
                <w:sz w:val="20"/>
                <w:lang w:val="en-US"/>
              </w:rPr>
              <w:t>144-74-1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ulfathiazole sodiu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74248" w:rsidP="00074248">
            <w:pPr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>C</w:t>
            </w:r>
            <w:r w:rsidR="00274D79"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>ульфат</w:t>
            </w:r>
            <w:r w:rsidR="00274D79"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>азол натр</w:t>
            </w:r>
            <w:r w:rsidR="00274D79"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</w:p>
        </w:tc>
        <w:tc>
          <w:tcPr>
            <w:tcW w:w="1714" w:type="dxa"/>
          </w:tcPr>
          <w:p w:rsidR="00074248" w:rsidRPr="00687C49" w:rsidRDefault="00754655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074248" w:rsidRPr="00687C49" w:rsidRDefault="00CD48B6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G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84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44098544"/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Style w:val="xfm44098544"/>
                <w:rFonts w:ascii="Times New Roman" w:hAnsi="Times New Roman" w:cs="Times New Roman"/>
                <w:sz w:val="20"/>
                <w:lang w:val="ru-RU"/>
              </w:rPr>
              <w:t>133481-09-1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Gabapentin impurity </w:t>
            </w: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B </w:t>
            </w: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(Ph. Eur.)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Gabapentin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Related Compound 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274D79" w:rsidP="00074248">
            <w:pPr>
              <w:rPr>
                <w:rStyle w:val="xfm44098544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s1"/>
                <w:rFonts w:ascii="Times New Roman" w:hAnsi="Times New Roman" w:cs="Times New Roman"/>
                <w:b/>
                <w:bCs/>
                <w:sz w:val="20"/>
              </w:rPr>
              <w:t>Габапентину домішка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</w:rPr>
              <w:t xml:space="preserve"> </w:t>
            </w:r>
            <w:r w:rsidR="00074248"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>В</w:t>
            </w:r>
          </w:p>
        </w:tc>
        <w:tc>
          <w:tcPr>
            <w:tcW w:w="1714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2227" w:type="dxa"/>
            <w:gridSpan w:val="3"/>
          </w:tcPr>
          <w:p w:rsidR="00074248" w:rsidRPr="00687C49" w:rsidRDefault="00CD48B6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G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84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44098544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xfm44098544"/>
                <w:rFonts w:ascii="Times New Roman" w:hAnsi="Times New Roman" w:cs="Times New Roman"/>
                <w:sz w:val="20"/>
                <w:lang w:val="en-US"/>
              </w:rPr>
              <w:t>67950-95-2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Gabapentin impurity </w:t>
            </w: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E </w:t>
            </w: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(Ph. 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274D79" w:rsidP="00074248">
            <w:pPr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Style w:val="s1"/>
                <w:rFonts w:ascii="Times New Roman" w:hAnsi="Times New Roman" w:cs="Times New Roman"/>
                <w:b/>
                <w:bCs/>
                <w:sz w:val="20"/>
              </w:rPr>
              <w:t>Габапентину домішка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</w:rPr>
              <w:t xml:space="preserve"> </w:t>
            </w:r>
            <w:r w:rsidR="00074248"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>E</w:t>
            </w:r>
          </w:p>
        </w:tc>
        <w:tc>
          <w:tcPr>
            <w:tcW w:w="1714" w:type="dxa"/>
          </w:tcPr>
          <w:p w:rsidR="00074248" w:rsidRPr="00687C49" w:rsidRDefault="00754655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CD48B6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2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084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44098544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xfm44098544"/>
                <w:rFonts w:ascii="Times New Roman" w:hAnsi="Times New Roman" w:cs="Times New Roman"/>
                <w:sz w:val="20"/>
                <w:lang w:val="en-US"/>
              </w:rPr>
              <w:t>67118-31-4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rPr>
                <w:rStyle w:val="xfm70709312"/>
                <w:rFonts w:ascii="Times New Roman" w:hAnsi="Times New Roman" w:cs="Times New Roman"/>
                <w:b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evetiracetam impurity A (Ph. 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74248" w:rsidP="00690106">
            <w:pPr>
              <w:pStyle w:val="a8"/>
              <w:jc w:val="both"/>
              <w:rPr>
                <w:rStyle w:val="s1"/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Style w:val="xfm44098544"/>
                <w:rFonts w:ascii="Times New Roman" w:hAnsi="Times New Roman" w:cs="Times New Roman"/>
                <w:sz w:val="20"/>
              </w:rPr>
              <w:t>Леветирацетам</w:t>
            </w:r>
            <w:r w:rsidR="00690106" w:rsidRPr="00687C49">
              <w:rPr>
                <w:rStyle w:val="xfm44098544"/>
                <w:rFonts w:ascii="Times New Roman" w:hAnsi="Times New Roman" w:cs="Times New Roman"/>
                <w:sz w:val="20"/>
                <w:lang w:val="ru-RU"/>
              </w:rPr>
              <w:t>у</w:t>
            </w:r>
            <w:r w:rsidRPr="00687C49">
              <w:rPr>
                <w:rStyle w:val="xfm44098544"/>
                <w:rFonts w:ascii="Times New Roman" w:hAnsi="Times New Roman" w:cs="Times New Roman"/>
                <w:sz w:val="20"/>
              </w:rPr>
              <w:t xml:space="preserve"> </w:t>
            </w:r>
            <w:r w:rsidR="00690106" w:rsidRPr="00687C49">
              <w:rPr>
                <w:rStyle w:val="xfm44098544"/>
                <w:rFonts w:ascii="Times New Roman" w:hAnsi="Times New Roman" w:cs="Times New Roman"/>
                <w:sz w:val="20"/>
              </w:rPr>
              <w:t>домішка</w:t>
            </w:r>
            <w:r w:rsidRPr="00687C49">
              <w:rPr>
                <w:rStyle w:val="xfm44098544"/>
                <w:rFonts w:ascii="Times New Roman" w:hAnsi="Times New Roman" w:cs="Times New Roman"/>
                <w:sz w:val="20"/>
              </w:rPr>
              <w:t>  </w:t>
            </w:r>
            <w:r w:rsidRPr="00687C49">
              <w:rPr>
                <w:rStyle w:val="xfm44098544"/>
                <w:rFonts w:ascii="Times New Roman" w:hAnsi="Times New Roman" w:cs="Times New Roman"/>
                <w:sz w:val="20"/>
                <w:lang w:val="en-US"/>
              </w:rPr>
              <w:t>A</w:t>
            </w:r>
          </w:p>
        </w:tc>
        <w:tc>
          <w:tcPr>
            <w:tcW w:w="1714" w:type="dxa"/>
          </w:tcPr>
          <w:p w:rsidR="00074248" w:rsidRPr="00687C49" w:rsidRDefault="00754655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CD48B6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085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44098544"/>
                <w:rFonts w:ascii="Times New Roman" w:hAnsi="Times New Roman" w:cs="Times New Roman"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anguiritrine (mixture of sanguinarine hydrosulfate and heleritrine hydrosulfate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690106" w:rsidP="00690106">
            <w:pPr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>Сангв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>р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74248"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>трин</w:t>
            </w:r>
            <w:r w:rsidR="00074248"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(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суміш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>сангв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>нарин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074248"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>г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>дросульфат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074248"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та</w:t>
            </w:r>
            <w:r w:rsidR="00074248"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="006A67F8"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>хелер</w:t>
            </w:r>
            <w:r w:rsidR="006A67F8"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>тр</w:t>
            </w:r>
            <w:r w:rsidR="006A67F8"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ну</w:t>
            </w:r>
            <w:r w:rsidR="00074248"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>г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>дросульфат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074248"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1714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="00754655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085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44098544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xfm20427987"/>
                <w:rFonts w:ascii="Times New Roman" w:hAnsi="Times New Roman" w:cs="Times New Roman"/>
                <w:sz w:val="20"/>
              </w:rPr>
              <w:t>1198-97-6</w:t>
            </w:r>
          </w:p>
        </w:tc>
        <w:tc>
          <w:tcPr>
            <w:tcW w:w="2520" w:type="dxa"/>
          </w:tcPr>
          <w:p w:rsidR="00074248" w:rsidRPr="00687C49" w:rsidRDefault="00074248" w:rsidP="00C129B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Style w:val="xfm20427987"/>
                <w:rFonts w:ascii="Times New Roman" w:hAnsi="Times New Roman" w:cs="Times New Roman"/>
                <w:b/>
                <w:bCs/>
                <w:caps/>
                <w:sz w:val="20"/>
              </w:rPr>
              <w:t>4-</w:t>
            </w:r>
            <w:r w:rsidRPr="00687C49">
              <w:rPr>
                <w:rStyle w:val="xfm20427987"/>
                <w:rFonts w:ascii="Times New Roman" w:hAnsi="Times New Roman" w:cs="Times New Roman"/>
                <w:b/>
                <w:bCs/>
                <w:caps/>
                <w:sz w:val="18"/>
                <w:szCs w:val="18"/>
              </w:rPr>
              <w:t>PHENYLPYRROLIDIN</w:t>
            </w:r>
            <w:r w:rsidRPr="00687C49">
              <w:rPr>
                <w:rStyle w:val="xfm20427987"/>
                <w:rFonts w:ascii="Times New Roman" w:hAnsi="Times New Roman" w:cs="Times New Roman"/>
                <w:b/>
                <w:bCs/>
                <w:caps/>
                <w:sz w:val="20"/>
              </w:rPr>
              <w:t>-2-</w:t>
            </w:r>
            <w:r w:rsidRPr="00687C49">
              <w:rPr>
                <w:rStyle w:val="xfm20427987"/>
                <w:rFonts w:ascii="Times New Roman" w:hAnsi="Times New Roman" w:cs="Times New Roman"/>
                <w:b/>
                <w:bCs/>
                <w:caps/>
                <w:sz w:val="20"/>
                <w:lang w:val="en-US"/>
              </w:rPr>
              <w:t>o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2743A5" w:rsidP="00074248">
            <w:pPr>
              <w:rPr>
                <w:rStyle w:val="xfm44098544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>Фен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>бут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074248"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074248"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074248" w:rsidRPr="00687C49" w:rsidRDefault="002743A5" w:rsidP="00074248">
            <w:pPr>
              <w:rPr>
                <w:rStyle w:val="xfm44098544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>4-фен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>лп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>ррол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74248"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>дон-2</w:t>
            </w:r>
          </w:p>
        </w:tc>
        <w:tc>
          <w:tcPr>
            <w:tcW w:w="1714" w:type="dxa"/>
          </w:tcPr>
          <w:p w:rsidR="00074248" w:rsidRPr="00687C49" w:rsidRDefault="00CA73F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2227" w:type="dxa"/>
            <w:gridSpan w:val="3"/>
          </w:tcPr>
          <w:p w:rsidR="00074248" w:rsidRPr="00687C49" w:rsidRDefault="00D54BD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D54BD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4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820?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085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8"/>
              <w:jc w:val="left"/>
              <w:rPr>
                <w:rStyle w:val="xfm44098544"/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Style w:val="xfm44098544"/>
                <w:rFonts w:ascii="Times New Roman" w:hAnsi="Times New Roman" w:cs="Times New Roman"/>
                <w:sz w:val="20"/>
                <w:lang w:val="ru-RU"/>
              </w:rPr>
              <w:t>614-80-2</w:t>
            </w:r>
          </w:p>
        </w:tc>
        <w:tc>
          <w:tcPr>
            <w:tcW w:w="2520" w:type="dxa"/>
          </w:tcPr>
          <w:p w:rsidR="00074248" w:rsidRPr="00687C49" w:rsidRDefault="00074248" w:rsidP="00C129B6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Paracetamol impurity A (Ph. Eur.)</w:t>
            </w:r>
          </w:p>
          <w:p w:rsidR="00074248" w:rsidRPr="00687C49" w:rsidRDefault="00074248" w:rsidP="00C129B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Acetaminophen related compound C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74248" w:rsidP="00074248">
            <w:pPr>
              <w:rPr>
                <w:rStyle w:val="xfm44098544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>Парацетамол</w:t>
            </w:r>
            <w:r w:rsidR="00961311"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 xml:space="preserve"> </w:t>
            </w:r>
            <w:r w:rsidR="00961311"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961311"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 xml:space="preserve"> А (</w:t>
            </w:r>
            <w:r w:rsidR="00961311"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>ФУ)</w:t>
            </w:r>
          </w:p>
          <w:p w:rsidR="00074248" w:rsidRPr="00687C49" w:rsidRDefault="00961311" w:rsidP="00961311">
            <w:pPr>
              <w:rPr>
                <w:rStyle w:val="xfm44098544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>Ацетам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>нофен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074248"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074248"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 xml:space="preserve"> С </w:t>
            </w:r>
            <w:r w:rsidR="00074248" w:rsidRPr="00687C49">
              <w:rPr>
                <w:rFonts w:ascii="Times New Roman" w:hAnsi="Times New Roman" w:cs="Times New Roman"/>
                <w:b/>
                <w:bCs/>
                <w:sz w:val="20"/>
              </w:rPr>
              <w:t>(</w:t>
            </w:r>
            <w:r w:rsidR="00074248" w:rsidRPr="00687C49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USP</w:t>
            </w:r>
            <w:r w:rsidR="00074248" w:rsidRPr="00687C49">
              <w:rPr>
                <w:rFonts w:ascii="Times New Roman" w:hAnsi="Times New Roman" w:cs="Times New Roman"/>
                <w:b/>
                <w:bCs/>
                <w:sz w:val="20"/>
              </w:rPr>
              <w:t>)</w:t>
            </w:r>
            <w:r w:rsidR="00074248"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1714" w:type="dxa"/>
          </w:tcPr>
          <w:p w:rsidR="00074248" w:rsidRPr="00687C49" w:rsidRDefault="00CA73F4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27" w:type="dxa"/>
            <w:gridSpan w:val="3"/>
          </w:tcPr>
          <w:p w:rsidR="00074248" w:rsidRPr="00687C49" w:rsidRDefault="00D54BD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170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I085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t>605-37-8</w:t>
            </w:r>
          </w:p>
          <w:p w:rsidR="00074248" w:rsidRPr="00687C49" w:rsidRDefault="00074248" w:rsidP="00074248">
            <w:pPr>
              <w:pStyle w:val="a8"/>
              <w:jc w:val="left"/>
              <w:rPr>
                <w:rStyle w:val="xfm44098544"/>
                <w:rFonts w:ascii="Times New Roman" w:hAnsi="Times New Roman" w:cs="Times New Roman"/>
                <w:sz w:val="20"/>
                <w:lang w:val="ru-RU"/>
              </w:rPr>
            </w:pPr>
          </w:p>
        </w:tc>
        <w:tc>
          <w:tcPr>
            <w:tcW w:w="2520" w:type="dxa"/>
          </w:tcPr>
          <w:p w:rsidR="00074248" w:rsidRPr="00687C49" w:rsidRDefault="00074248" w:rsidP="00C129B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Isonaphthazarine</w:t>
            </w:r>
          </w:p>
          <w:p w:rsidR="00074248" w:rsidRPr="00687C49" w:rsidRDefault="00074248" w:rsidP="00C129B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2,3-Dihydroxy-1,4-naphthoquinone</w:t>
            </w:r>
          </w:p>
          <w:p w:rsidR="00074248" w:rsidRPr="00687C49" w:rsidRDefault="00074248" w:rsidP="00C129B6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B41FC6" w:rsidP="00074248">
            <w:pPr>
              <w:rPr>
                <w:rStyle w:val="xfm44098544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зонафтазарин</w:t>
            </w:r>
          </w:p>
        </w:tc>
        <w:tc>
          <w:tcPr>
            <w:tcW w:w="1714" w:type="dxa"/>
          </w:tcPr>
          <w:p w:rsidR="00074248" w:rsidRPr="00687C49" w:rsidRDefault="00CA73F4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,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К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D54BD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Ф, Т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Х,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0.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760выставили в каталог на сайт,  с атт не выходил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085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693-37-4</w:t>
            </w:r>
          </w:p>
        </w:tc>
        <w:tc>
          <w:tcPr>
            <w:tcW w:w="2520" w:type="dxa"/>
          </w:tcPr>
          <w:p w:rsidR="00074248" w:rsidRPr="00687C49" w:rsidRDefault="00074248" w:rsidP="00C129B6">
            <w:pPr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Paracetamol impurity </w:t>
            </w:r>
            <w:r w:rsidRPr="00687C49">
              <w:rPr>
                <w:rFonts w:ascii="Times New Roman" w:hAnsi="Times New Roman" w:cs="Times New Roman"/>
                <w:b/>
                <w:bCs/>
                <w:sz w:val="20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(Ph. Eur.)</w:t>
            </w:r>
          </w:p>
          <w:p w:rsidR="00074248" w:rsidRPr="00687C49" w:rsidRDefault="00074248" w:rsidP="00C129B6">
            <w:pPr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Acetaminophen related compound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B41FC6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>Парацетамол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В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(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ГФУ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)</w:t>
            </w:r>
          </w:p>
          <w:p w:rsidR="00074248" w:rsidRPr="00687C49" w:rsidRDefault="00B41FC6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>Ацетам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>нофен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B (USP)</w:t>
            </w:r>
          </w:p>
        </w:tc>
        <w:tc>
          <w:tcPr>
            <w:tcW w:w="1714" w:type="dxa"/>
          </w:tcPr>
          <w:p w:rsidR="00074248" w:rsidRPr="00687C49" w:rsidRDefault="00CA73F4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ППХС</w:t>
            </w:r>
          </w:p>
        </w:tc>
        <w:tc>
          <w:tcPr>
            <w:tcW w:w="2227" w:type="dxa"/>
            <w:gridSpan w:val="3"/>
          </w:tcPr>
          <w:p w:rsidR="00074248" w:rsidRPr="00687C49" w:rsidRDefault="00D54BD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170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085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03-84-4</w:t>
            </w:r>
          </w:p>
        </w:tc>
        <w:tc>
          <w:tcPr>
            <w:tcW w:w="2520" w:type="dxa"/>
          </w:tcPr>
          <w:p w:rsidR="00074248" w:rsidRPr="00687C49" w:rsidRDefault="00074248" w:rsidP="00C129B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aracetamol impurity</w:t>
            </w:r>
            <w:r w:rsidRPr="00687C4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 D (</w:t>
            </w:r>
            <w:r w:rsidRPr="00687C4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h. Eur.)</w:t>
            </w:r>
          </w:p>
          <w:p w:rsidR="00074248" w:rsidRPr="00687C49" w:rsidRDefault="00074248" w:rsidP="00C129B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Acetaminophen related compound D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2124E0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>Парацетамол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687C49">
              <w:rPr>
                <w:rStyle w:val="xfm44098544"/>
                <w:rFonts w:ascii="Times New Roman" w:hAnsi="Times New Roman" w:cs="Times New Roman"/>
                <w:b/>
                <w:sz w:val="20"/>
              </w:rPr>
              <w:t xml:space="preserve"> 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D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(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h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 xml:space="preserve">. 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ur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.)</w:t>
            </w:r>
          </w:p>
        </w:tc>
        <w:tc>
          <w:tcPr>
            <w:tcW w:w="1714" w:type="dxa"/>
          </w:tcPr>
          <w:p w:rsidR="00074248" w:rsidRPr="00687C49" w:rsidRDefault="00CA73F4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D54BD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0.0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170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M085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687C49">
              <w:rPr>
                <w:rStyle w:val="xfm74803845"/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24683-26-9</w:t>
            </w:r>
          </w:p>
        </w:tc>
        <w:tc>
          <w:tcPr>
            <w:tcW w:w="2520" w:type="dxa"/>
          </w:tcPr>
          <w:p w:rsidR="00074248" w:rsidRPr="00687C49" w:rsidRDefault="00074248" w:rsidP="00C129B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Meloxicam impurity A (Ph. Eur.)</w:t>
            </w:r>
          </w:p>
          <w:p w:rsidR="00074248" w:rsidRPr="00687C49" w:rsidRDefault="00074248" w:rsidP="00C129B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Meloxicam Related Compound A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2124E0" w:rsidP="002124E0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Мелоксикам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А</w:t>
            </w:r>
          </w:p>
        </w:tc>
        <w:tc>
          <w:tcPr>
            <w:tcW w:w="1714" w:type="dxa"/>
          </w:tcPr>
          <w:p w:rsidR="00074248" w:rsidRPr="00687C49" w:rsidRDefault="00CA73F4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D54BD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tabs>
                <w:tab w:val="left" w:pos="340"/>
                <w:tab w:val="center" w:pos="578"/>
              </w:tabs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ab/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ab/>
              <w:t>0,02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085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1262333-25-4</w:t>
            </w:r>
          </w:p>
        </w:tc>
        <w:tc>
          <w:tcPr>
            <w:tcW w:w="2520" w:type="dxa"/>
          </w:tcPr>
          <w:p w:rsidR="00074248" w:rsidRPr="00687C49" w:rsidRDefault="00074248" w:rsidP="00C129B6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bCs/>
                <w:color w:val="000000"/>
                <w:sz w:val="20"/>
                <w:lang w:val="en-US"/>
              </w:rPr>
              <w:t>Meloxicam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impurity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С (Ph. Eur.)</w:t>
            </w:r>
          </w:p>
          <w:p w:rsidR="00074248" w:rsidRPr="00687C49" w:rsidRDefault="00074248" w:rsidP="00C129B6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caps/>
                <w:sz w:val="20"/>
              </w:rPr>
              <w:t>(Z)-N'-</w:t>
            </w:r>
            <w:r w:rsidRPr="00687C49">
              <w:rPr>
                <w:rStyle w:val="s1"/>
                <w:rFonts w:ascii="Times New Roman" w:hAnsi="Times New Roman" w:cs="Times New Roman"/>
                <w:bCs/>
                <w:sz w:val="20"/>
              </w:rPr>
              <w:t>Methylmeloxicam</w:t>
            </w:r>
            <w:r w:rsidRPr="00687C49">
              <w:rPr>
                <w:rStyle w:val="s1"/>
                <w:rFonts w:ascii="Times New Roman" w:hAnsi="Times New Roman" w:cs="Times New Roman"/>
                <w:bCs/>
                <w:caps/>
                <w:sz w:val="20"/>
              </w:rPr>
              <w:t xml:space="preserve"> (</w:t>
            </w:r>
            <w:r w:rsidRPr="00687C49">
              <w:rPr>
                <w:rStyle w:val="s1"/>
                <w:rFonts w:ascii="Times New Roman" w:hAnsi="Times New Roman" w:cs="Times New Roman"/>
                <w:bCs/>
                <w:caps/>
                <w:sz w:val="20"/>
                <w:lang w:val="en-US"/>
              </w:rPr>
              <w:t>USP</w:t>
            </w:r>
            <w:r w:rsidRPr="00687C49">
              <w:rPr>
                <w:rStyle w:val="s1"/>
                <w:rFonts w:ascii="Times New Roman" w:hAnsi="Times New Roman" w:cs="Times New Roman"/>
                <w:bCs/>
                <w:caps/>
                <w:sz w:val="20"/>
              </w:rPr>
              <w:t>)</w:t>
            </w:r>
          </w:p>
          <w:p w:rsidR="00074248" w:rsidRPr="00687C49" w:rsidRDefault="00074248" w:rsidP="00C129B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2124E0" w:rsidP="002124E0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Мелоксикам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С</w:t>
            </w:r>
          </w:p>
        </w:tc>
        <w:tc>
          <w:tcPr>
            <w:tcW w:w="1714" w:type="dxa"/>
          </w:tcPr>
          <w:p w:rsidR="00074248" w:rsidRPr="00687C49" w:rsidRDefault="00CA73F4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, ППХС</w:t>
            </w:r>
          </w:p>
        </w:tc>
        <w:tc>
          <w:tcPr>
            <w:tcW w:w="2227" w:type="dxa"/>
            <w:gridSpan w:val="3"/>
          </w:tcPr>
          <w:p w:rsidR="00074248" w:rsidRPr="00687C49" w:rsidRDefault="00D54BD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085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331636-17-9</w:t>
            </w:r>
          </w:p>
        </w:tc>
        <w:tc>
          <w:tcPr>
            <w:tcW w:w="2520" w:type="dxa"/>
          </w:tcPr>
          <w:p w:rsidR="00074248" w:rsidRPr="00687C49" w:rsidRDefault="00074248" w:rsidP="00C129B6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bCs/>
                <w:color w:val="000000"/>
                <w:sz w:val="20"/>
                <w:lang w:val="en-US"/>
              </w:rPr>
              <w:t>Meloxicam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 impurity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(Ph. Eur.)</w:t>
            </w:r>
          </w:p>
          <w:p w:rsidR="00074248" w:rsidRPr="00687C49" w:rsidRDefault="00074248" w:rsidP="00C129B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</w:pP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2124E0" w:rsidP="002124E0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Мелоксикам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D</w:t>
            </w:r>
          </w:p>
        </w:tc>
        <w:tc>
          <w:tcPr>
            <w:tcW w:w="1714" w:type="dxa"/>
          </w:tcPr>
          <w:p w:rsidR="00074248" w:rsidRPr="00687C49" w:rsidRDefault="00CA73F4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ППХС</w:t>
            </w:r>
          </w:p>
        </w:tc>
        <w:tc>
          <w:tcPr>
            <w:tcW w:w="2227" w:type="dxa"/>
            <w:gridSpan w:val="3"/>
          </w:tcPr>
          <w:p w:rsidR="00074248" w:rsidRPr="00687C49" w:rsidRDefault="00D54BD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F085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Style w:val="xfm39137904"/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514222-44-7</w:t>
            </w:r>
          </w:p>
        </w:tc>
        <w:tc>
          <w:tcPr>
            <w:tcW w:w="2520" w:type="dxa"/>
          </w:tcPr>
          <w:p w:rsidR="00074248" w:rsidRPr="00687C49" w:rsidRDefault="00074248" w:rsidP="00C129B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FLUCONAZOLE IMPURITY C (Ph. Eur.)</w:t>
            </w:r>
          </w:p>
          <w:p w:rsidR="00074248" w:rsidRPr="00687C49" w:rsidRDefault="00074248" w:rsidP="00C129B6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FLUCONAZOLE RELATED COMPOUND C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5534A9" w:rsidP="005534A9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39137904"/>
                <w:rFonts w:ascii="Times New Roman" w:hAnsi="Times New Roman" w:cs="Times New Roman"/>
                <w:b/>
                <w:bCs/>
                <w:sz w:val="20"/>
                <w:lang w:val="uk-UA"/>
              </w:rPr>
              <w:t>Флуконазолу</w:t>
            </w:r>
            <w:r w:rsidR="00074248" w:rsidRPr="00687C49">
              <w:rPr>
                <w:rStyle w:val="xfm39137904"/>
                <w:rFonts w:ascii="Times New Roman" w:hAnsi="Times New Roman" w:cs="Times New Roman"/>
                <w:b/>
                <w:bCs/>
                <w:sz w:val="20"/>
                <w:lang w:val="uk-UA"/>
              </w:rPr>
              <w:t xml:space="preserve"> </w:t>
            </w:r>
            <w:r w:rsidRPr="00687C49">
              <w:rPr>
                <w:rStyle w:val="xfm3913790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="00074248" w:rsidRPr="00687C49">
              <w:rPr>
                <w:rStyle w:val="xfm39137904"/>
                <w:rFonts w:ascii="Times New Roman" w:hAnsi="Times New Roman" w:cs="Times New Roman"/>
                <w:b/>
                <w:bCs/>
                <w:sz w:val="20"/>
                <w:lang w:val="uk-UA"/>
              </w:rPr>
              <w:t xml:space="preserve"> С</w:t>
            </w:r>
          </w:p>
        </w:tc>
        <w:tc>
          <w:tcPr>
            <w:tcW w:w="1714" w:type="dxa"/>
          </w:tcPr>
          <w:p w:rsidR="00074248" w:rsidRPr="00687C49" w:rsidRDefault="00827EB6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D54BD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1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086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Style w:val="xfmc3"/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99-35-4</w:t>
            </w:r>
          </w:p>
        </w:tc>
        <w:tc>
          <w:tcPr>
            <w:tcW w:w="2520" w:type="dxa"/>
          </w:tcPr>
          <w:p w:rsidR="00074248" w:rsidRPr="00687C49" w:rsidRDefault="00074248" w:rsidP="00C129B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lang w:val="en-US"/>
              </w:rPr>
              <w:t>Thiamine impurity E (Ph. Eur.)</w:t>
            </w:r>
          </w:p>
          <w:p w:rsidR="00074248" w:rsidRPr="00687C49" w:rsidRDefault="00074248" w:rsidP="00C129B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Thiothiami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5534A9" w:rsidP="005534A9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м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г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дрохлорид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домішка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Е (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У)</w:t>
            </w:r>
          </w:p>
        </w:tc>
        <w:tc>
          <w:tcPr>
            <w:tcW w:w="1714" w:type="dxa"/>
          </w:tcPr>
          <w:p w:rsidR="00074248" w:rsidRPr="00687C49" w:rsidRDefault="00827EB6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D54BD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621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086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Style w:val="xfm73186454"/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636-46-4</w:t>
            </w:r>
          </w:p>
        </w:tc>
        <w:tc>
          <w:tcPr>
            <w:tcW w:w="2520" w:type="dxa"/>
          </w:tcPr>
          <w:p w:rsidR="00074248" w:rsidRPr="00687C49" w:rsidRDefault="00074248" w:rsidP="00C129B6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Salicylic acid impurity B (Ph. Eur.)</w:t>
            </w:r>
          </w:p>
          <w:p w:rsidR="00074248" w:rsidRPr="00687C49" w:rsidRDefault="00074248" w:rsidP="00C129B6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Salicylic acid RELATED COMPOUND B (USP)</w:t>
            </w:r>
          </w:p>
          <w:p w:rsidR="00074248" w:rsidRPr="00687C49" w:rsidRDefault="00074248" w:rsidP="00C129B6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4-hydroxyisophthalic acid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5534A9" w:rsidP="005534A9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ал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цилово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ї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кислот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В</w:t>
            </w:r>
          </w:p>
        </w:tc>
        <w:tc>
          <w:tcPr>
            <w:tcW w:w="1714" w:type="dxa"/>
          </w:tcPr>
          <w:p w:rsidR="00074248" w:rsidRPr="00687C49" w:rsidRDefault="00827EB6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D54BD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1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086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73186454"/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687C49">
              <w:rPr>
                <w:rStyle w:val="xfm65598092"/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2903-45-9</w:t>
            </w:r>
          </w:p>
        </w:tc>
        <w:tc>
          <w:tcPr>
            <w:tcW w:w="2520" w:type="dxa"/>
          </w:tcPr>
          <w:p w:rsidR="00074248" w:rsidRPr="00687C49" w:rsidRDefault="00074248" w:rsidP="00C129B6">
            <w:pPr>
              <w:pStyle w:val="xfmc1"/>
              <w:rPr>
                <w:rStyle w:val="xfm6559809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87C49">
              <w:rPr>
                <w:rStyle w:val="xfm6559809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LIDOCAINE IMPURITY B (Ph. Eur.)</w:t>
            </w:r>
          </w:p>
          <w:p w:rsidR="00074248" w:rsidRPr="00687C49" w:rsidRDefault="00074248" w:rsidP="00C129B6">
            <w:pPr>
              <w:pStyle w:val="xfmc1"/>
              <w:rPr>
                <w:rStyle w:val="xfm6559809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87C49">
              <w:rPr>
                <w:rStyle w:val="xfm6559809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lastRenderedPageBreak/>
              <w:t>LIDOCAINE RELATED COMPOUND B</w:t>
            </w:r>
          </w:p>
          <w:p w:rsidR="00074248" w:rsidRPr="00687C49" w:rsidRDefault="00074248" w:rsidP="00C129B6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Style w:val="xfm65598092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LIDOCAINE N-OX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D9713F" w:rsidP="00D9713F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lastRenderedPageBreak/>
              <w:t>Л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дока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ї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п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В</w:t>
            </w:r>
          </w:p>
        </w:tc>
        <w:tc>
          <w:tcPr>
            <w:tcW w:w="1714" w:type="dxa"/>
          </w:tcPr>
          <w:p w:rsidR="00074248" w:rsidRPr="00687C49" w:rsidRDefault="00827EB6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D54BD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F086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73186454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87C49">
              <w:rPr>
                <w:rStyle w:val="xfm73186454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134-05-4</w:t>
            </w:r>
          </w:p>
        </w:tc>
        <w:tc>
          <w:tcPr>
            <w:tcW w:w="2520" w:type="dxa"/>
          </w:tcPr>
          <w:p w:rsidR="00074248" w:rsidRPr="00687C49" w:rsidRDefault="00074248" w:rsidP="00C129B6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caps/>
                <w:sz w:val="20"/>
              </w:rPr>
              <w:t>Formylfolic acid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(Ph. Eur.)</w:t>
            </w:r>
          </w:p>
          <w:p w:rsidR="00074248" w:rsidRPr="00687C49" w:rsidRDefault="00074248" w:rsidP="00C129B6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CALCIUM FOLINATE IMPURITY D (Ph. Eur.)</w:t>
            </w:r>
          </w:p>
          <w:p w:rsidR="00074248" w:rsidRPr="00687C49" w:rsidRDefault="00074248" w:rsidP="00C129B6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Style w:val="s1"/>
                <w:rFonts w:ascii="Times New Roman" w:hAnsi="Times New Roman" w:cs="Times New Roman"/>
                <w:bCs/>
                <w:caps/>
                <w:sz w:val="20"/>
              </w:rPr>
              <w:t>10-Formylfolic acid (USP)</w:t>
            </w:r>
          </w:p>
          <w:p w:rsidR="00074248" w:rsidRPr="00687C49" w:rsidRDefault="00074248" w:rsidP="00C129B6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8F6302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10-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орм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фол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є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ва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ислота</w:t>
            </w:r>
          </w:p>
          <w:p w:rsidR="00074248" w:rsidRPr="00687C49" w:rsidRDefault="008F6302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орм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фол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є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ва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ислота</w:t>
            </w:r>
          </w:p>
          <w:p w:rsidR="00074248" w:rsidRPr="00687C49" w:rsidRDefault="008F6302" w:rsidP="008F6302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альц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ю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ол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ат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D</w:t>
            </w:r>
          </w:p>
        </w:tc>
        <w:tc>
          <w:tcPr>
            <w:tcW w:w="1714" w:type="dxa"/>
          </w:tcPr>
          <w:p w:rsidR="00074248" w:rsidRPr="00687C49" w:rsidRDefault="00827EB6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D54BD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585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086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73186454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87C49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  <w:t>4118-51-8</w:t>
            </w:r>
          </w:p>
        </w:tc>
        <w:tc>
          <w:tcPr>
            <w:tcW w:w="2520" w:type="dxa"/>
          </w:tcPr>
          <w:p w:rsidR="00074248" w:rsidRPr="00687C49" w:rsidRDefault="00074248" w:rsidP="00C129B6">
            <w:pPr>
              <w:pStyle w:val="a8"/>
              <w:jc w:val="left"/>
              <w:rPr>
                <w:rFonts w:ascii="Times New Roman" w:hAnsi="Times New Roman" w:cs="Times New Roman"/>
                <w:caps/>
                <w:sz w:val="20"/>
              </w:rPr>
            </w:pPr>
            <w:r w:rsidRPr="00687C49">
              <w:rPr>
                <w:rStyle w:val="xfm65715162"/>
                <w:rFonts w:ascii="Times New Roman" w:hAnsi="Times New Roman" w:cs="Times New Roman"/>
                <w:bCs/>
                <w:sz w:val="20"/>
              </w:rPr>
              <w:t>Pregabalin impurity D (Ph.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110E06" w:rsidP="00110E0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Прегабал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="00074248" w:rsidRPr="00687C49">
              <w:rPr>
                <w:rStyle w:val="xfm65715162"/>
                <w:rFonts w:ascii="Times New Roman" w:hAnsi="Times New Roman" w:cs="Times New Roman"/>
                <w:b/>
                <w:bCs/>
                <w:sz w:val="20"/>
              </w:rPr>
              <w:t>D</w:t>
            </w:r>
          </w:p>
        </w:tc>
        <w:tc>
          <w:tcPr>
            <w:tcW w:w="1714" w:type="dxa"/>
          </w:tcPr>
          <w:p w:rsidR="00074248" w:rsidRPr="00687C49" w:rsidRDefault="00B361C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C82A4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086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43470746"/>
                <w:rFonts w:ascii="Times New Roman" w:hAnsi="Times New Roman" w:cs="Times New Roman"/>
                <w:b/>
                <w:bCs/>
                <w:sz w:val="20"/>
                <w:szCs w:val="20"/>
              </w:rPr>
              <w:t>7728-40-7</w:t>
            </w:r>
          </w:p>
        </w:tc>
        <w:tc>
          <w:tcPr>
            <w:tcW w:w="2520" w:type="dxa"/>
          </w:tcPr>
          <w:p w:rsidR="00074248" w:rsidRPr="00687C49" w:rsidRDefault="00074248" w:rsidP="00C129B6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LIDOCAINE IMPURITY D (Ph. Eur.)</w:t>
            </w:r>
          </w:p>
          <w:p w:rsidR="00074248" w:rsidRPr="00687C49" w:rsidRDefault="00074248" w:rsidP="00C129B6">
            <w:pPr>
              <w:pStyle w:val="xfmc1"/>
              <w:rPr>
                <w:rStyle w:val="xfm65715162"/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Monoethylglycinexylidi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110E06" w:rsidP="00110E0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идока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ї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D</w:t>
            </w:r>
          </w:p>
        </w:tc>
        <w:tc>
          <w:tcPr>
            <w:tcW w:w="1714" w:type="dxa"/>
          </w:tcPr>
          <w:p w:rsidR="00074248" w:rsidRPr="00687C49" w:rsidRDefault="00B361C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C82A4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086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rPr>
                <w:rStyle w:val="xfm65715162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65715162"/>
                <w:rFonts w:ascii="Times New Roman" w:hAnsi="Times New Roman" w:cs="Times New Roman"/>
                <w:b/>
                <w:bCs/>
                <w:sz w:val="20"/>
              </w:rPr>
              <w:t>1135231-62-7</w:t>
            </w:r>
          </w:p>
        </w:tc>
        <w:tc>
          <w:tcPr>
            <w:tcW w:w="2520" w:type="dxa"/>
          </w:tcPr>
          <w:p w:rsidR="00074248" w:rsidRPr="00687C49" w:rsidRDefault="00074248" w:rsidP="00C129B6">
            <w:pPr>
              <w:pStyle w:val="a8"/>
              <w:jc w:val="left"/>
              <w:rPr>
                <w:rStyle w:val="xfm65715162"/>
                <w:rFonts w:ascii="Times New Roman" w:hAnsi="Times New Roman" w:cs="Times New Roman"/>
                <w:bCs/>
                <w:sz w:val="20"/>
              </w:rPr>
            </w:pPr>
            <w:r w:rsidRPr="00687C49">
              <w:rPr>
                <w:rStyle w:val="xfm66170766"/>
                <w:rFonts w:ascii="Times New Roman" w:hAnsi="Times New Roman" w:cs="Times New Roman"/>
                <w:bCs/>
                <w:color w:val="000000"/>
                <w:sz w:val="20"/>
              </w:rPr>
              <w:t>LIDOCAINE IMPURITY E (Ph. 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903FA3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идока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ї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Е</w:t>
            </w:r>
          </w:p>
        </w:tc>
        <w:tc>
          <w:tcPr>
            <w:tcW w:w="1714" w:type="dxa"/>
          </w:tcPr>
          <w:p w:rsidR="00074248" w:rsidRPr="00687C49" w:rsidRDefault="00B361C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C82A4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Е086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  <w:t>64-17-5</w:t>
            </w:r>
          </w:p>
        </w:tc>
        <w:tc>
          <w:tcPr>
            <w:tcW w:w="2520" w:type="dxa"/>
          </w:tcPr>
          <w:p w:rsidR="00074248" w:rsidRPr="00687C49" w:rsidRDefault="00074248" w:rsidP="00C129B6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REFERENCE SPECTRUM of Ethanol (96 Per Cent)</w:t>
            </w:r>
          </w:p>
          <w:p w:rsidR="00074248" w:rsidRPr="00687C49" w:rsidRDefault="00074248" w:rsidP="00C129B6">
            <w:pPr>
              <w:pStyle w:val="a8"/>
              <w:jc w:val="left"/>
              <w:rPr>
                <w:rStyle w:val="xfm65715162"/>
                <w:rFonts w:ascii="Times New Roman" w:hAnsi="Times New Roman" w:cs="Times New Roman"/>
                <w:bCs/>
                <w:sz w:val="20"/>
                <w:lang w:val="en-US"/>
              </w:rPr>
            </w:pP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903FA3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алон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й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спектр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анола (96%)</w:t>
            </w:r>
          </w:p>
        </w:tc>
        <w:tc>
          <w:tcPr>
            <w:tcW w:w="1714" w:type="dxa"/>
          </w:tcPr>
          <w:p w:rsidR="00074248" w:rsidRPr="00687C49" w:rsidRDefault="00B361C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074248" w:rsidRPr="00687C49" w:rsidRDefault="0007424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2.2.24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086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0" w:type="dxa"/>
          </w:tcPr>
          <w:p w:rsidR="00074248" w:rsidRPr="00687C49" w:rsidRDefault="00074248" w:rsidP="00C129B6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Biological standart preparation</w:t>
            </w:r>
            <w:r w:rsidRPr="00687C4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convallaria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2116F6" w:rsidP="002116F6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Б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олог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ч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ий стандарт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й препарат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конвалії</w:t>
            </w:r>
          </w:p>
        </w:tc>
        <w:tc>
          <w:tcPr>
            <w:tcW w:w="1714" w:type="dxa"/>
          </w:tcPr>
          <w:p w:rsidR="00074248" w:rsidRPr="00687C49" w:rsidRDefault="0007424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</w:t>
            </w:r>
            <w:r w:rsidR="00B361C1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07424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БК</w:t>
            </w:r>
            <w:r w:rsidR="00C82A41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010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465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087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0" w:type="dxa"/>
          </w:tcPr>
          <w:p w:rsidR="00074248" w:rsidRPr="00687C49" w:rsidRDefault="00074248" w:rsidP="00C129B6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Scutellariae baicalensis extractu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691E2A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Шоломника байкальського екстракт</w:t>
            </w:r>
          </w:p>
        </w:tc>
        <w:tc>
          <w:tcPr>
            <w:tcW w:w="1714" w:type="dxa"/>
          </w:tcPr>
          <w:p w:rsidR="00074248" w:rsidRPr="00687C49" w:rsidRDefault="00B361C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074248" w:rsidRPr="00687C49" w:rsidRDefault="00C82A4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32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V087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0" w:type="dxa"/>
          </w:tcPr>
          <w:p w:rsidR="00074248" w:rsidRPr="00687C49" w:rsidRDefault="00074248" w:rsidP="00C129B6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Vincae extractu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1F4C29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Бар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кстракт</w:t>
            </w:r>
          </w:p>
        </w:tc>
        <w:tc>
          <w:tcPr>
            <w:tcW w:w="1714" w:type="dxa"/>
          </w:tcPr>
          <w:p w:rsidR="00074248" w:rsidRPr="00687C49" w:rsidRDefault="00B361C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074248" w:rsidRPr="00687C49" w:rsidRDefault="00C82A4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0.0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R087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0" w:type="dxa"/>
          </w:tcPr>
          <w:p w:rsidR="00074248" w:rsidRPr="00687C49" w:rsidRDefault="00074248" w:rsidP="00C129B6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Rubi idaei extractu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1F4C29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Мали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стракт</w:t>
            </w:r>
          </w:p>
        </w:tc>
        <w:tc>
          <w:tcPr>
            <w:tcW w:w="1714" w:type="dxa"/>
          </w:tcPr>
          <w:p w:rsidR="00074248" w:rsidRPr="00687C49" w:rsidRDefault="00B361C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074248" w:rsidRPr="00687C49" w:rsidRDefault="00C82A4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04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32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087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0" w:type="dxa"/>
          </w:tcPr>
          <w:p w:rsidR="00074248" w:rsidRPr="00687C49" w:rsidRDefault="00074248" w:rsidP="00C129B6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Dauci carotae   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lastRenderedPageBreak/>
              <w:t>aetheroleu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1F4C29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lastRenderedPageBreak/>
              <w:t xml:space="preserve">Моркви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р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а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олія</w:t>
            </w:r>
          </w:p>
        </w:tc>
        <w:tc>
          <w:tcPr>
            <w:tcW w:w="1714" w:type="dxa"/>
          </w:tcPr>
          <w:p w:rsidR="00074248" w:rsidRPr="00687C49" w:rsidRDefault="00B361C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074248" w:rsidRPr="00687C49" w:rsidRDefault="00C82A4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1 мл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32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D087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0" w:type="dxa"/>
          </w:tcPr>
          <w:p w:rsidR="00074248" w:rsidRPr="00687C49" w:rsidRDefault="00074248" w:rsidP="00C129B6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auci carotae    extractu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25478A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Моркви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стракт</w:t>
            </w:r>
          </w:p>
        </w:tc>
        <w:tc>
          <w:tcPr>
            <w:tcW w:w="1714" w:type="dxa"/>
          </w:tcPr>
          <w:p w:rsidR="00074248" w:rsidRPr="00687C49" w:rsidRDefault="00B361C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074248" w:rsidRPr="00687C49" w:rsidRDefault="00C82A4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32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R087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0" w:type="dxa"/>
          </w:tcPr>
          <w:p w:rsidR="00074248" w:rsidRPr="00687C49" w:rsidRDefault="00074248" w:rsidP="00C129B6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Ribis nigri  extractu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25478A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мороди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стракт</w:t>
            </w:r>
          </w:p>
        </w:tc>
        <w:tc>
          <w:tcPr>
            <w:tcW w:w="1714" w:type="dxa"/>
          </w:tcPr>
          <w:p w:rsidR="00074248" w:rsidRPr="00687C49" w:rsidRDefault="00B361C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074248" w:rsidRPr="00687C49" w:rsidRDefault="00C82A4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07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32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087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87C49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1229-55-6</w:t>
            </w:r>
          </w:p>
        </w:tc>
        <w:tc>
          <w:tcPr>
            <w:tcW w:w="2520" w:type="dxa"/>
          </w:tcPr>
          <w:p w:rsidR="00074248" w:rsidRPr="00687C49" w:rsidRDefault="00074248" w:rsidP="00C129B6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Sudan Red G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74248" w:rsidP="0025478A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Судан </w:t>
            </w:r>
            <w:r w:rsidR="0025478A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червоний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G</w:t>
            </w:r>
          </w:p>
        </w:tc>
        <w:tc>
          <w:tcPr>
            <w:tcW w:w="1714" w:type="dxa"/>
          </w:tcPr>
          <w:p w:rsidR="00074248" w:rsidRPr="00687C49" w:rsidRDefault="00B361C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074248" w:rsidRPr="00687C49" w:rsidRDefault="00C82A4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087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0" w:type="dxa"/>
          </w:tcPr>
          <w:p w:rsidR="00074248" w:rsidRPr="00687C49" w:rsidRDefault="00074248" w:rsidP="00C129B6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Tribuli terrestris extractum siccu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25478A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Якорц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в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стракт сух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й</w:t>
            </w:r>
          </w:p>
        </w:tc>
        <w:tc>
          <w:tcPr>
            <w:tcW w:w="1714" w:type="dxa"/>
          </w:tcPr>
          <w:p w:rsidR="00074248" w:rsidRPr="00687C49" w:rsidRDefault="00B361C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074248" w:rsidRPr="00687C49" w:rsidRDefault="00C82A4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4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087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87C49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507-70-0</w:t>
            </w:r>
          </w:p>
        </w:tc>
        <w:tc>
          <w:tcPr>
            <w:tcW w:w="2520" w:type="dxa"/>
          </w:tcPr>
          <w:p w:rsidR="00074248" w:rsidRPr="00687C49" w:rsidRDefault="00074248" w:rsidP="00C129B6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Borneol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7424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Борнеол</w:t>
            </w:r>
          </w:p>
        </w:tc>
        <w:tc>
          <w:tcPr>
            <w:tcW w:w="1714" w:type="dxa"/>
          </w:tcPr>
          <w:p w:rsidR="00074248" w:rsidRPr="00687C49" w:rsidRDefault="00B361C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074248" w:rsidRPr="00687C49" w:rsidRDefault="00C82A4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087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  <w:t>76-49-3</w:t>
            </w:r>
          </w:p>
        </w:tc>
        <w:tc>
          <w:tcPr>
            <w:tcW w:w="2520" w:type="dxa"/>
          </w:tcPr>
          <w:p w:rsidR="00074248" w:rsidRPr="00687C49" w:rsidRDefault="00074248" w:rsidP="00C129B6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Bornyl acetat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25478A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Бор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ацетат</w:t>
            </w:r>
          </w:p>
        </w:tc>
        <w:tc>
          <w:tcPr>
            <w:tcW w:w="1714" w:type="dxa"/>
          </w:tcPr>
          <w:p w:rsidR="00074248" w:rsidRPr="00687C49" w:rsidRDefault="00B361C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074248" w:rsidRPr="00687C49" w:rsidRDefault="00C82A4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01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088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0" w:type="dxa"/>
            <w:vAlign w:val="center"/>
          </w:tcPr>
          <w:p w:rsidR="00074248" w:rsidRPr="00687C49" w:rsidRDefault="00074248" w:rsidP="00955DE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Padi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xtractu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C35DB0" w:rsidP="00C35DB0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Черемх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стракт</w:t>
            </w:r>
          </w:p>
        </w:tc>
        <w:tc>
          <w:tcPr>
            <w:tcW w:w="1714" w:type="dxa"/>
          </w:tcPr>
          <w:p w:rsidR="00074248" w:rsidRPr="00687C49" w:rsidRDefault="00CB587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074248" w:rsidRPr="00687C49" w:rsidRDefault="00705CAB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08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32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088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0" w:type="dxa"/>
          </w:tcPr>
          <w:p w:rsidR="00074248" w:rsidRPr="00687C49" w:rsidRDefault="00074248" w:rsidP="00955DE8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 xml:space="preserve">Menthae piperitae 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extractu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C35DB0" w:rsidP="00C35DB0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М'яти перцевий екстракт</w:t>
            </w:r>
          </w:p>
        </w:tc>
        <w:tc>
          <w:tcPr>
            <w:tcW w:w="1714" w:type="dxa"/>
          </w:tcPr>
          <w:p w:rsidR="00074248" w:rsidRPr="00687C49" w:rsidRDefault="00CB587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074248" w:rsidRPr="00687C49" w:rsidRDefault="00705CAB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04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O088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  <w:t>138564-59-7</w:t>
            </w:r>
          </w:p>
        </w:tc>
        <w:tc>
          <w:tcPr>
            <w:tcW w:w="2520" w:type="dxa"/>
          </w:tcPr>
          <w:p w:rsidR="00074248" w:rsidRPr="00687C49" w:rsidRDefault="00074248" w:rsidP="00955DE8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Olanzapine impurity A</w:t>
            </w:r>
          </w:p>
          <w:p w:rsidR="00074248" w:rsidRPr="00687C49" w:rsidRDefault="00074248" w:rsidP="00955DE8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(Ph. Eur.)</w:t>
            </w:r>
          </w:p>
          <w:p w:rsidR="00074248" w:rsidRPr="00687C49" w:rsidRDefault="00074248" w:rsidP="00955DE8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 xml:space="preserve">Olanzapine 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related compound 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A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4554D0" w:rsidP="004554D0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Оланзап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А 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(Ph. Eur.)</w:t>
            </w:r>
          </w:p>
        </w:tc>
        <w:tc>
          <w:tcPr>
            <w:tcW w:w="1714" w:type="dxa"/>
          </w:tcPr>
          <w:p w:rsidR="00074248" w:rsidRPr="00687C49" w:rsidRDefault="00CB587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705CAB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ГХ,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1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N088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87C49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18595-18-1</w:t>
            </w:r>
          </w:p>
        </w:tc>
        <w:tc>
          <w:tcPr>
            <w:tcW w:w="2520" w:type="dxa"/>
          </w:tcPr>
          <w:p w:rsidR="00074248" w:rsidRPr="00687C49" w:rsidRDefault="00074248" w:rsidP="00955DE8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 xml:space="preserve">Nilotinib impurity B 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(Ph. 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9149CF" w:rsidP="009149CF">
            <w:pPr>
              <w:pStyle w:val="docdata"/>
              <w:spacing w:before="0" w:beforeAutospacing="0" w:after="0" w:afterAutospacing="0"/>
              <w:rPr>
                <w:rStyle w:val="xfm84860784"/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</w:rPr>
              <w:t>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</w:rPr>
              <w:t>лоти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</w:rPr>
              <w:t>б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у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омішка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В 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(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Ph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. 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Eur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.)</w:t>
            </w:r>
          </w:p>
        </w:tc>
        <w:tc>
          <w:tcPr>
            <w:tcW w:w="1714" w:type="dxa"/>
          </w:tcPr>
          <w:p w:rsidR="00074248" w:rsidRPr="00687C49" w:rsidRDefault="00CB587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705CAB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ГХ,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N088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87C49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2458-12-0</w:t>
            </w:r>
          </w:p>
        </w:tc>
        <w:tc>
          <w:tcPr>
            <w:tcW w:w="2520" w:type="dxa"/>
          </w:tcPr>
          <w:p w:rsidR="00074248" w:rsidRPr="00687C49" w:rsidRDefault="00074248" w:rsidP="00955DE8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 xml:space="preserve">Nilotinib impurity C 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(Ph. Eur.)</w:t>
            </w:r>
          </w:p>
          <w:p w:rsidR="00074248" w:rsidRPr="00687C49" w:rsidRDefault="00074248" w:rsidP="00955DE8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 xml:space="preserve">Nilotinib 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related compound 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830657" w:rsidP="00C35DB0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оти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б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С 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(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h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 xml:space="preserve">. 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ur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.)</w:t>
            </w:r>
          </w:p>
        </w:tc>
        <w:tc>
          <w:tcPr>
            <w:tcW w:w="1714" w:type="dxa"/>
          </w:tcPr>
          <w:p w:rsidR="00074248" w:rsidRPr="00687C49" w:rsidRDefault="00CB587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705CAB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ГХ,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N088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  <w:t>641571-11-1</w:t>
            </w:r>
          </w:p>
        </w:tc>
        <w:tc>
          <w:tcPr>
            <w:tcW w:w="2520" w:type="dxa"/>
          </w:tcPr>
          <w:p w:rsidR="00074248" w:rsidRPr="00687C49" w:rsidRDefault="00074248" w:rsidP="00955DE8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 xml:space="preserve">Nilotinib impurity A 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(Ph. 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830657" w:rsidP="00C35DB0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оти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б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А 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(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h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 xml:space="preserve">. 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ur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.)</w:t>
            </w:r>
          </w:p>
        </w:tc>
        <w:tc>
          <w:tcPr>
            <w:tcW w:w="1714" w:type="dxa"/>
          </w:tcPr>
          <w:p w:rsidR="00074248" w:rsidRPr="00687C49" w:rsidRDefault="00CB587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705CAB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ГХ,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0.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088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  <w:t>139756-21-1</w:t>
            </w:r>
          </w:p>
        </w:tc>
        <w:tc>
          <w:tcPr>
            <w:tcW w:w="2520" w:type="dxa"/>
          </w:tcPr>
          <w:p w:rsidR="00074248" w:rsidRPr="00687C49" w:rsidRDefault="00074248" w:rsidP="00955DE8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Sildenafil impurity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1861A5" w:rsidP="00C35DB0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оксифе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="002B58EA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 силденаф</w:t>
            </w:r>
            <w:r w:rsidR="002B58EA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</w:t>
            </w:r>
          </w:p>
          <w:p w:rsidR="00074248" w:rsidRPr="00687C49" w:rsidRDefault="000B5809" w:rsidP="000B5809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илденаф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</w:p>
        </w:tc>
        <w:tc>
          <w:tcPr>
            <w:tcW w:w="1714" w:type="dxa"/>
          </w:tcPr>
          <w:p w:rsidR="00074248" w:rsidRPr="00687C49" w:rsidRDefault="00CB587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53168E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ГХ,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tabs>
                <w:tab w:val="left" w:pos="315"/>
                <w:tab w:val="center" w:pos="578"/>
              </w:tabs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ab/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ab/>
              <w:t>0,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088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87C49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139755-82-1</w:t>
            </w:r>
          </w:p>
        </w:tc>
        <w:tc>
          <w:tcPr>
            <w:tcW w:w="2520" w:type="dxa"/>
          </w:tcPr>
          <w:p w:rsidR="00074248" w:rsidRPr="00687C49" w:rsidRDefault="00074248" w:rsidP="00955DE8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 xml:space="preserve">Sildenafil impurity F 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(Ph. Eur.)</w:t>
            </w:r>
          </w:p>
          <w:p w:rsidR="00074248" w:rsidRPr="00687C49" w:rsidRDefault="00074248" w:rsidP="00955DE8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N-desmethyl sildenafil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B5809" w:rsidP="00C35DB0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илденаф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F 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(Ph. Eur.)</w:t>
            </w:r>
          </w:p>
          <w:p w:rsidR="00074248" w:rsidRPr="00687C49" w:rsidRDefault="00074248" w:rsidP="00C35DB0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N-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есмети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="009D7331" w:rsidRPr="00687C49">
              <w:rPr>
                <w:rFonts w:ascii="Times New Roman" w:hAnsi="Times New Roman" w:cs="Times New Roman"/>
                <w:b/>
                <w:sz w:val="20"/>
              </w:rPr>
              <w:t>силденаф</w:t>
            </w:r>
            <w:r w:rsidR="009D7331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л</w:t>
            </w:r>
          </w:p>
        </w:tc>
        <w:tc>
          <w:tcPr>
            <w:tcW w:w="1714" w:type="dxa"/>
          </w:tcPr>
          <w:p w:rsidR="00074248" w:rsidRPr="00687C49" w:rsidRDefault="00CB587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53168E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ГХ,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0.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780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088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  <w:t>139755-91-2</w:t>
            </w:r>
          </w:p>
        </w:tc>
        <w:tc>
          <w:tcPr>
            <w:tcW w:w="2520" w:type="dxa"/>
          </w:tcPr>
          <w:p w:rsidR="00074248" w:rsidRPr="00687C49" w:rsidRDefault="00074248" w:rsidP="00955DE8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 xml:space="preserve">Sildenafil impurity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С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(Ph. 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B5809" w:rsidP="00C35DB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илденаф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С 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(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Ph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 xml:space="preserve">. 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ur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.)</w:t>
            </w:r>
          </w:p>
          <w:p w:rsidR="00074248" w:rsidRPr="00687C49" w:rsidRDefault="00317E86" w:rsidP="00C35DB0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Дезетилсилденаф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л</w:t>
            </w:r>
          </w:p>
        </w:tc>
        <w:tc>
          <w:tcPr>
            <w:tcW w:w="1714" w:type="dxa"/>
          </w:tcPr>
          <w:p w:rsidR="00074248" w:rsidRPr="00687C49" w:rsidRDefault="00CB587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53168E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ГХ,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780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C088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  <w:t>60-27-5</w:t>
            </w:r>
          </w:p>
        </w:tc>
        <w:tc>
          <w:tcPr>
            <w:tcW w:w="2520" w:type="dxa"/>
          </w:tcPr>
          <w:p w:rsidR="00074248" w:rsidRPr="00687C49" w:rsidRDefault="00074248" w:rsidP="00955DE8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Creatini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317E86" w:rsidP="00C35DB0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реати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</w:p>
        </w:tc>
        <w:tc>
          <w:tcPr>
            <w:tcW w:w="1714" w:type="dxa"/>
          </w:tcPr>
          <w:p w:rsidR="00074248" w:rsidRPr="00687C49" w:rsidRDefault="00CB587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074248" w:rsidRPr="00687C49" w:rsidRDefault="0007424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</w:t>
            </w:r>
            <w:r w:rsidR="00CB5871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53168E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СФ,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  <w:p w:rsidR="00074248" w:rsidRPr="00687C49" w:rsidRDefault="0053168E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Z089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291756-76-8</w:t>
            </w:r>
          </w:p>
        </w:tc>
        <w:tc>
          <w:tcPr>
            <w:tcW w:w="2520" w:type="dxa"/>
          </w:tcPr>
          <w:p w:rsidR="00074248" w:rsidRPr="00687C49" w:rsidRDefault="00074248" w:rsidP="00955DE8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Etoricoxib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impurity H</w:t>
            </w:r>
          </w:p>
          <w:p w:rsidR="00074248" w:rsidRPr="00687C49" w:rsidRDefault="00074248" w:rsidP="00955DE8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 (Z)-N-(2-chloro-3-(dimethylamino)allylidene)-N-methylmethanaminium hexafluorophosph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313564" w:rsidP="0031356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орикоксиб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Н</w:t>
            </w:r>
          </w:p>
        </w:tc>
        <w:tc>
          <w:tcPr>
            <w:tcW w:w="1714" w:type="dxa"/>
          </w:tcPr>
          <w:p w:rsidR="00074248" w:rsidRPr="00687C49" w:rsidRDefault="00CB587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ППХС</w:t>
            </w:r>
          </w:p>
        </w:tc>
        <w:tc>
          <w:tcPr>
            <w:tcW w:w="2227" w:type="dxa"/>
            <w:gridSpan w:val="3"/>
          </w:tcPr>
          <w:p w:rsidR="00074248" w:rsidRPr="00687C49" w:rsidRDefault="0053168E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645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089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42286238"/>
                <w:rFonts w:ascii="Times New Roman" w:hAnsi="Times New Roman" w:cs="Times New Roman"/>
                <w:b/>
                <w:bCs/>
                <w:sz w:val="20"/>
                <w:szCs w:val="20"/>
              </w:rPr>
              <w:t>202409-31-2</w:t>
            </w:r>
          </w:p>
        </w:tc>
        <w:tc>
          <w:tcPr>
            <w:tcW w:w="2520" w:type="dxa"/>
          </w:tcPr>
          <w:p w:rsidR="00074248" w:rsidRPr="00687C49" w:rsidRDefault="00074248" w:rsidP="00F91C43">
            <w:pPr>
              <w:pStyle w:val="xfmc1"/>
              <w:spacing w:after="142" w:afterAutospacing="0" w:line="276" w:lineRule="atLeast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Etoricoxib impurity 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B</w:t>
            </w:r>
          </w:p>
          <w:p w:rsidR="00074248" w:rsidRPr="00687C49" w:rsidRDefault="00074248" w:rsidP="00F91C43">
            <w:pPr>
              <w:pStyle w:val="xfmc1"/>
              <w:spacing w:after="142" w:afterAutospacing="0" w:line="276" w:lineRule="atLeast"/>
              <w:rPr>
                <w:rStyle w:val="xfm2216192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Style w:val="xfm89782289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Desmethyl Etoricoxib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CB5871" w:rsidP="00C35DB0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орикоксиб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="00074248" w:rsidRPr="00687C49">
              <w:rPr>
                <w:rStyle w:val="xfm42286238"/>
                <w:rFonts w:ascii="Times New Roman" w:hAnsi="Times New Roman" w:cs="Times New Roman"/>
                <w:b/>
                <w:bCs/>
                <w:sz w:val="20"/>
              </w:rPr>
              <w:t>В</w:t>
            </w:r>
          </w:p>
        </w:tc>
        <w:tc>
          <w:tcPr>
            <w:tcW w:w="1714" w:type="dxa"/>
          </w:tcPr>
          <w:p w:rsidR="00074248" w:rsidRPr="00687C49" w:rsidRDefault="00CB587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53168E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, Т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1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809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089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0" w:type="dxa"/>
          </w:tcPr>
          <w:p w:rsidR="00074248" w:rsidRPr="00687C49" w:rsidRDefault="00074248" w:rsidP="00F91C43">
            <w:pPr>
              <w:pStyle w:val="docdata"/>
              <w:spacing w:before="0" w:beforeAutospacing="0" w:after="0" w:afterAutospacing="0"/>
              <w:rPr>
                <w:rStyle w:val="xfm2216192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>Morpholinium 2-(5-(4-pyridyl)-4-(2-metoxyphenyl)-1,2,4-triazol-3-ylthio)acet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F91C43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Морфол</w:t>
            </w:r>
            <w:r w:rsidR="00521FCD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="00521FCD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="00521FCD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й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="00521FCD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2-(5-(4-</w:t>
            </w:r>
            <w:r w:rsidR="00521FCD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п</w:t>
            </w:r>
            <w:r w:rsidR="00521FCD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="00521FCD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ридил</w:t>
            </w:r>
            <w:r w:rsidR="00521FCD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)-4-(2-</w:t>
            </w:r>
            <w:r w:rsidR="00521FCD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метоксифен</w:t>
            </w:r>
            <w:r w:rsidR="00521FCD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)-1,2,4-</w:t>
            </w:r>
            <w:r w:rsidR="00521FCD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р</w:t>
            </w:r>
            <w:r w:rsidR="00521FCD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зол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-3-</w:t>
            </w:r>
            <w:r w:rsidR="00521FCD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илт</w:t>
            </w:r>
            <w:r w:rsidR="00521FCD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о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)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цетат</w:t>
            </w:r>
          </w:p>
          <w:p w:rsidR="00074248" w:rsidRPr="00687C49" w:rsidRDefault="00521FCD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="00F35369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ометр</w:t>
            </w:r>
            <w:r w:rsidR="00F35369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зол</w:t>
            </w:r>
          </w:p>
        </w:tc>
        <w:tc>
          <w:tcPr>
            <w:tcW w:w="1714" w:type="dxa"/>
          </w:tcPr>
          <w:p w:rsidR="00074248" w:rsidRPr="00687C49" w:rsidRDefault="00F91C43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,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К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Р, П</w:t>
            </w:r>
            <w:r w:rsidR="00F34E6A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П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С</w:t>
            </w:r>
          </w:p>
          <w:p w:rsidR="00074248" w:rsidRPr="00687C49" w:rsidRDefault="0007424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2227" w:type="dxa"/>
            <w:gridSpan w:val="3"/>
          </w:tcPr>
          <w:p w:rsidR="00074248" w:rsidRPr="00687C49" w:rsidRDefault="00540054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089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0" w:type="dxa"/>
          </w:tcPr>
          <w:p w:rsidR="00074248" w:rsidRPr="00687C49" w:rsidRDefault="00074248" w:rsidP="00F91C4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2465BC" w:rsidP="002465B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е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ефри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С</w:t>
            </w:r>
          </w:p>
        </w:tc>
        <w:tc>
          <w:tcPr>
            <w:tcW w:w="1714" w:type="dxa"/>
          </w:tcPr>
          <w:p w:rsidR="00074248" w:rsidRPr="00687C49" w:rsidRDefault="0007424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2227" w:type="dxa"/>
            <w:gridSpan w:val="3"/>
          </w:tcPr>
          <w:p w:rsidR="00074248" w:rsidRPr="00687C49" w:rsidRDefault="0007424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089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97743-99-2</w:t>
            </w:r>
          </w:p>
        </w:tc>
        <w:tc>
          <w:tcPr>
            <w:tcW w:w="2520" w:type="dxa"/>
          </w:tcPr>
          <w:p w:rsidR="00074248" w:rsidRPr="00687C49" w:rsidRDefault="00074248" w:rsidP="00F91C43">
            <w:pPr>
              <w:pStyle w:val="af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Citalopram impurity D (Ph.Eur.)</w:t>
            </w:r>
          </w:p>
          <w:p w:rsidR="00074248" w:rsidRPr="00687C49" w:rsidRDefault="00074248" w:rsidP="00F91C43">
            <w:pPr>
              <w:pStyle w:val="af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italopram related compound D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3C2C99" w:rsidP="003C2C99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Циталопрам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 Д</w:t>
            </w:r>
          </w:p>
        </w:tc>
        <w:tc>
          <w:tcPr>
            <w:tcW w:w="1714" w:type="dxa"/>
          </w:tcPr>
          <w:p w:rsidR="00074248" w:rsidRPr="00687C49" w:rsidRDefault="00F91C43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ППХС</w:t>
            </w:r>
          </w:p>
        </w:tc>
        <w:tc>
          <w:tcPr>
            <w:tcW w:w="2227" w:type="dxa"/>
            <w:gridSpan w:val="3"/>
          </w:tcPr>
          <w:p w:rsidR="00074248" w:rsidRPr="00687C49" w:rsidRDefault="00540054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170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089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jc w:val="center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62498-71-9</w:t>
            </w:r>
          </w:p>
        </w:tc>
        <w:tc>
          <w:tcPr>
            <w:tcW w:w="2520" w:type="dxa"/>
          </w:tcPr>
          <w:p w:rsidR="00074248" w:rsidRPr="00687C49" w:rsidRDefault="00074248" w:rsidP="00F91C4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Citalopram related compound 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3C2C99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Циталопрам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 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Е</w:t>
            </w:r>
          </w:p>
        </w:tc>
        <w:tc>
          <w:tcPr>
            <w:tcW w:w="1714" w:type="dxa"/>
          </w:tcPr>
          <w:p w:rsidR="00074248" w:rsidRPr="00687C49" w:rsidRDefault="00F91C43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540054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170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G089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70-18-8</w:t>
            </w:r>
          </w:p>
        </w:tc>
        <w:tc>
          <w:tcPr>
            <w:tcW w:w="2520" w:type="dxa"/>
          </w:tcPr>
          <w:p w:rsidR="00074248" w:rsidRPr="00687C49" w:rsidRDefault="00074248" w:rsidP="00F91C4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>Glutathio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2465BC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Глутат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он</w:t>
            </w:r>
          </w:p>
        </w:tc>
        <w:tc>
          <w:tcPr>
            <w:tcW w:w="1714" w:type="dxa"/>
          </w:tcPr>
          <w:p w:rsidR="00074248" w:rsidRPr="00687C49" w:rsidRDefault="00F91C43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074248" w:rsidRPr="00687C49" w:rsidRDefault="0007424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</w:t>
            </w:r>
            <w:r w:rsidR="00F91C43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540054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Ч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</w:t>
            </w:r>
          </w:p>
          <w:p w:rsidR="00074248" w:rsidRPr="00687C49" w:rsidRDefault="00540054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6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V089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0" w:type="dxa"/>
          </w:tcPr>
          <w:p w:rsidR="00074248" w:rsidRPr="00687C49" w:rsidRDefault="00074248" w:rsidP="00F91C4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>Valerian dry extract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BC2401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Валер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стракт сух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й</w:t>
            </w:r>
          </w:p>
        </w:tc>
        <w:tc>
          <w:tcPr>
            <w:tcW w:w="1714" w:type="dxa"/>
          </w:tcPr>
          <w:p w:rsidR="00074248" w:rsidRPr="00687C49" w:rsidRDefault="0007424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</w:t>
            </w:r>
            <w:r w:rsidR="00F91C43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540054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61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I089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108-64-5</w:t>
            </w:r>
          </w:p>
        </w:tc>
        <w:tc>
          <w:tcPr>
            <w:tcW w:w="2520" w:type="dxa"/>
          </w:tcPr>
          <w:p w:rsidR="00074248" w:rsidRPr="00687C49" w:rsidRDefault="00074248" w:rsidP="00F91C4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>Isovaleric acid ethyl ester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643029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илов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й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р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зовалер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ново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ї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кислот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</w:p>
        </w:tc>
        <w:tc>
          <w:tcPr>
            <w:tcW w:w="1714" w:type="dxa"/>
          </w:tcPr>
          <w:p w:rsidR="00074248" w:rsidRPr="00687C49" w:rsidRDefault="0007424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ППХС</w:t>
            </w:r>
          </w:p>
        </w:tc>
        <w:tc>
          <w:tcPr>
            <w:tcW w:w="2227" w:type="dxa"/>
            <w:gridSpan w:val="3"/>
          </w:tcPr>
          <w:p w:rsidR="00074248" w:rsidRPr="00687C49" w:rsidRDefault="0007424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,5 мл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I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89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109-52-4</w:t>
            </w:r>
          </w:p>
        </w:tc>
        <w:tc>
          <w:tcPr>
            <w:tcW w:w="2520" w:type="dxa"/>
          </w:tcPr>
          <w:p w:rsidR="00074248" w:rsidRPr="00687C49" w:rsidRDefault="00074248" w:rsidP="00F91C4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>Isovaleric acid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643029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зовалер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нова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кислота</w:t>
            </w:r>
          </w:p>
        </w:tc>
        <w:tc>
          <w:tcPr>
            <w:tcW w:w="1714" w:type="dxa"/>
          </w:tcPr>
          <w:p w:rsidR="00074248" w:rsidRPr="00687C49" w:rsidRDefault="0007424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ППХС</w:t>
            </w:r>
          </w:p>
        </w:tc>
        <w:tc>
          <w:tcPr>
            <w:tcW w:w="2227" w:type="dxa"/>
            <w:gridSpan w:val="3"/>
          </w:tcPr>
          <w:p w:rsidR="00074248" w:rsidRPr="00687C49" w:rsidRDefault="0007424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,5 мл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I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90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87C49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565-74-2</w:t>
            </w:r>
          </w:p>
        </w:tc>
        <w:tc>
          <w:tcPr>
            <w:tcW w:w="2520" w:type="dxa"/>
          </w:tcPr>
          <w:p w:rsidR="00074248" w:rsidRPr="00687C49" w:rsidRDefault="00074248" w:rsidP="00F91C43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 xml:space="preserve">Alpha-bromoisovaleric 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lastRenderedPageBreak/>
              <w:t>acid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D228D7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lastRenderedPageBreak/>
              <w:t>Альфа- бром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зовалер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нова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lastRenderedPageBreak/>
              <w:t>кислота</w:t>
            </w:r>
          </w:p>
        </w:tc>
        <w:tc>
          <w:tcPr>
            <w:tcW w:w="1714" w:type="dxa"/>
          </w:tcPr>
          <w:p w:rsidR="00074248" w:rsidRPr="00687C49" w:rsidRDefault="0007424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lastRenderedPageBreak/>
              <w:t>ППХС</w:t>
            </w:r>
          </w:p>
        </w:tc>
        <w:tc>
          <w:tcPr>
            <w:tcW w:w="2227" w:type="dxa"/>
            <w:gridSpan w:val="3"/>
          </w:tcPr>
          <w:p w:rsidR="00074248" w:rsidRPr="00687C49" w:rsidRDefault="0007424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,5 мл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Н090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50-23-7</w:t>
            </w:r>
          </w:p>
        </w:tc>
        <w:tc>
          <w:tcPr>
            <w:tcW w:w="2520" w:type="dxa"/>
          </w:tcPr>
          <w:p w:rsidR="00074248" w:rsidRPr="00687C49" w:rsidRDefault="00074248" w:rsidP="00F91C43">
            <w:pPr>
              <w:pStyle w:val="af"/>
              <w:spacing w:after="0" w:afterAutospacing="0" w:line="17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Hydrocortisone (Ph. Eur.,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 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D228D7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Г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дрокортизон</w:t>
            </w:r>
          </w:p>
        </w:tc>
        <w:tc>
          <w:tcPr>
            <w:tcW w:w="1714" w:type="dxa"/>
          </w:tcPr>
          <w:p w:rsidR="00074248" w:rsidRPr="00687C49" w:rsidRDefault="00F91C43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,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К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540054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Ч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, Т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Х,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Е090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1810761-43-3</w:t>
            </w:r>
          </w:p>
        </w:tc>
        <w:tc>
          <w:tcPr>
            <w:tcW w:w="2520" w:type="dxa"/>
          </w:tcPr>
          <w:p w:rsidR="00074248" w:rsidRPr="00687C49" w:rsidRDefault="00074248" w:rsidP="00F91C4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Etoricoxib impurity D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7F39F6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орикоксиб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D</w:t>
            </w:r>
          </w:p>
        </w:tc>
        <w:tc>
          <w:tcPr>
            <w:tcW w:w="1714" w:type="dxa"/>
          </w:tcPr>
          <w:p w:rsidR="00074248" w:rsidRPr="00687C49" w:rsidRDefault="00F91C43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ППХС</w:t>
            </w:r>
          </w:p>
        </w:tc>
        <w:tc>
          <w:tcPr>
            <w:tcW w:w="2227" w:type="dxa"/>
            <w:gridSpan w:val="3"/>
          </w:tcPr>
          <w:p w:rsidR="00074248" w:rsidRPr="00687C49" w:rsidRDefault="00540054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1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809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090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25719155"/>
                <w:rFonts w:ascii="Times New Roman" w:hAnsi="Times New Roman" w:cs="Times New Roman"/>
                <w:b/>
                <w:sz w:val="20"/>
                <w:szCs w:val="20"/>
              </w:rPr>
              <w:t>144750-52-7</w:t>
            </w:r>
          </w:p>
        </w:tc>
        <w:tc>
          <w:tcPr>
            <w:tcW w:w="2520" w:type="dxa"/>
          </w:tcPr>
          <w:p w:rsidR="00074248" w:rsidRPr="00687C49" w:rsidRDefault="00074248" w:rsidP="00F91C43">
            <w:pPr>
              <w:pStyle w:val="xfmc1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Clopidogrel related compound B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D228D7" w:rsidP="003D15E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лоп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догрел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ю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="003D15EC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В </w:t>
            </w:r>
          </w:p>
        </w:tc>
        <w:tc>
          <w:tcPr>
            <w:tcW w:w="1714" w:type="dxa"/>
          </w:tcPr>
          <w:p w:rsidR="00074248" w:rsidRPr="00687C49" w:rsidRDefault="00F91C43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540054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85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090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20202-71-3</w:t>
            </w:r>
          </w:p>
        </w:tc>
        <w:tc>
          <w:tcPr>
            <w:tcW w:w="2520" w:type="dxa"/>
          </w:tcPr>
          <w:p w:rsidR="00074248" w:rsidRPr="00687C49" w:rsidRDefault="00074248" w:rsidP="00B32DC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lang w:val="en-US"/>
              </w:rPr>
              <w:t xml:space="preserve">Clopidogrel related compound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</w:rPr>
              <w:t>С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lang w:val="en-US"/>
              </w:rPr>
              <w:t xml:space="preserve">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2B225C" w:rsidP="002B225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лоп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догрел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ю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С </w:t>
            </w:r>
          </w:p>
        </w:tc>
        <w:tc>
          <w:tcPr>
            <w:tcW w:w="1714" w:type="dxa"/>
          </w:tcPr>
          <w:p w:rsidR="00074248" w:rsidRPr="00687C49" w:rsidRDefault="004A1E12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922E0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85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090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9082-07-9</w:t>
            </w:r>
          </w:p>
        </w:tc>
        <w:tc>
          <w:tcPr>
            <w:tcW w:w="2520" w:type="dxa"/>
          </w:tcPr>
          <w:p w:rsidR="00074248" w:rsidRPr="00687C49" w:rsidRDefault="00074248" w:rsidP="00B32DCC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Chondroitin Sulfate Sodiu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2B225C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ондро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ї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и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сульфат натр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ю</w:t>
            </w:r>
          </w:p>
        </w:tc>
        <w:tc>
          <w:tcPr>
            <w:tcW w:w="1714" w:type="dxa"/>
          </w:tcPr>
          <w:p w:rsidR="00074248" w:rsidRPr="00687C49" w:rsidRDefault="004A1E12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074248" w:rsidRPr="00687C49" w:rsidRDefault="004A1E12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  <w:p w:rsidR="00074248" w:rsidRPr="00687C49" w:rsidRDefault="0007424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</w:t>
            </w:r>
            <w:r w:rsidR="004A1E12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1922E0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Ч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с,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</w:t>
            </w:r>
          </w:p>
          <w:p w:rsidR="00074248" w:rsidRPr="00687C49" w:rsidRDefault="001922E0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</w:t>
            </w:r>
          </w:p>
          <w:p w:rsidR="00074248" w:rsidRPr="00687C49" w:rsidRDefault="0007424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7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Е090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87C49">
              <w:rPr>
                <w:rStyle w:val="xfm43187624"/>
                <w:rFonts w:ascii="Times New Roman" w:hAnsi="Times New Roman" w:cs="Times New Roman"/>
                <w:b/>
                <w:sz w:val="20"/>
                <w:szCs w:val="20"/>
              </w:rPr>
              <w:t>24155-42-8</w:t>
            </w:r>
          </w:p>
        </w:tc>
        <w:tc>
          <w:tcPr>
            <w:tcW w:w="2520" w:type="dxa"/>
          </w:tcPr>
          <w:p w:rsidR="00074248" w:rsidRPr="00687C49" w:rsidRDefault="00074248" w:rsidP="00B32DCC">
            <w:pPr>
              <w:pStyle w:val="a8"/>
              <w:jc w:val="left"/>
              <w:rPr>
                <w:rFonts w:ascii="Times New Roman" w:hAnsi="Times New Roman" w:cs="Times New Roman"/>
                <w:bCs/>
                <w:color w:val="00000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Cs/>
                <w:color w:val="000000"/>
                <w:sz w:val="20"/>
                <w:lang w:val="en-GB"/>
              </w:rPr>
              <w:t>Econazole impurity A</w:t>
            </w:r>
          </w:p>
          <w:p w:rsidR="00074248" w:rsidRPr="00687C49" w:rsidRDefault="00074248" w:rsidP="00B32DCC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Cs/>
                <w:color w:val="000000"/>
                <w:sz w:val="20"/>
                <w:lang w:val="en-GB"/>
              </w:rPr>
              <w:t xml:space="preserve"> (Ph. Eur.)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</w:p>
          <w:p w:rsidR="00074248" w:rsidRPr="00687C49" w:rsidRDefault="00074248" w:rsidP="00B32DCC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Enil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conazole impurity </w:t>
            </w:r>
            <w:r w:rsidRPr="00687C49">
              <w:rPr>
                <w:rFonts w:ascii="Times New Roman" w:hAnsi="Times New Roman" w:cs="Times New Roman"/>
                <w:smallCaps/>
                <w:sz w:val="20"/>
                <w:lang w:val="en-US"/>
              </w:rPr>
              <w:t>E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(Ph. Eur.)</w:t>
            </w:r>
          </w:p>
          <w:p w:rsidR="00074248" w:rsidRPr="00687C49" w:rsidRDefault="00074248" w:rsidP="00B32DCC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F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enticonazole impurity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A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(Ph. Eur.)</w:t>
            </w:r>
          </w:p>
          <w:p w:rsidR="00074248" w:rsidRPr="00687C49" w:rsidRDefault="00074248" w:rsidP="00B32DCC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I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soconazole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i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mpurity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 xml:space="preserve">B </w:t>
            </w:r>
            <w:r w:rsidRPr="00687C49">
              <w:rPr>
                <w:rFonts w:ascii="Times New Roman" w:hAnsi="Times New Roman" w:cs="Times New Roman"/>
                <w:sz w:val="20"/>
              </w:rPr>
              <w:t>(Ph. Eur.)</w:t>
            </w:r>
          </w:p>
          <w:p w:rsidR="00074248" w:rsidRPr="00687C49" w:rsidRDefault="00074248" w:rsidP="00B32DCC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I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soconazole nitrate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i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mpurity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A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(Ph. Eur.)</w:t>
            </w:r>
          </w:p>
          <w:p w:rsidR="00074248" w:rsidRPr="00687C49" w:rsidRDefault="00074248" w:rsidP="00B32DCC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M</w:t>
            </w:r>
            <w:r w:rsidRPr="00687C49">
              <w:rPr>
                <w:rFonts w:ascii="Times New Roman" w:hAnsi="Times New Roman" w:cs="Times New Roman"/>
                <w:sz w:val="20"/>
              </w:rPr>
              <w:t>iconazole impurity A (Ph. Eur.)</w:t>
            </w:r>
          </w:p>
          <w:p w:rsidR="00074248" w:rsidRPr="00687C49" w:rsidRDefault="00074248" w:rsidP="00B32DCC">
            <w:pPr>
              <w:pStyle w:val="a8"/>
              <w:jc w:val="left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</w:t>
            </w:r>
            <w:r w:rsidRPr="00687C49">
              <w:rPr>
                <w:rFonts w:ascii="Times New Roman" w:hAnsi="Times New Roman" w:cs="Times New Roman"/>
                <w:sz w:val="20"/>
              </w:rPr>
              <w:t>ertaconazole nitrate impurity A (Ph. Eur.)</w:t>
            </w:r>
          </w:p>
          <w:p w:rsidR="00074248" w:rsidRPr="00687C49" w:rsidRDefault="00074248" w:rsidP="00B32DCC">
            <w:pPr>
              <w:pStyle w:val="xfmc1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Econazole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related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compound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A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 xml:space="preserve"> (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USP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2B225C" w:rsidP="002B225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оназол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</w:t>
            </w:r>
          </w:p>
        </w:tc>
        <w:tc>
          <w:tcPr>
            <w:tcW w:w="1714" w:type="dxa"/>
          </w:tcPr>
          <w:p w:rsidR="00074248" w:rsidRPr="00687C49" w:rsidRDefault="004A1E12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922E0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GB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GB"/>
              </w:rPr>
              <w:t>0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,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Е090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2334059-11-7</w:t>
            </w:r>
          </w:p>
        </w:tc>
        <w:tc>
          <w:tcPr>
            <w:tcW w:w="2520" w:type="dxa"/>
          </w:tcPr>
          <w:p w:rsidR="00074248" w:rsidRPr="00687C49" w:rsidRDefault="00074248" w:rsidP="00B32DCC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Econazole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impurity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B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t xml:space="preserve"> (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Ph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t xml:space="preserve">.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Eur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t xml:space="preserve">.)    </w:t>
            </w:r>
          </w:p>
          <w:p w:rsidR="00074248" w:rsidRPr="00687C49" w:rsidRDefault="00074248" w:rsidP="00B32DCC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Econazole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related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lastRenderedPageBreak/>
              <w:t>compound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B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(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USP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) 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F53E13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lastRenderedPageBreak/>
              <w:t>Е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оназол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В</w:t>
            </w:r>
          </w:p>
        </w:tc>
        <w:tc>
          <w:tcPr>
            <w:tcW w:w="1714" w:type="dxa"/>
          </w:tcPr>
          <w:p w:rsidR="00074248" w:rsidRPr="00687C49" w:rsidRDefault="004A1E12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922E0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lastRenderedPageBreak/>
              <w:t>Е090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0" w:type="dxa"/>
          </w:tcPr>
          <w:p w:rsidR="00074248" w:rsidRPr="00687C49" w:rsidRDefault="00074248" w:rsidP="001B06ED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 xml:space="preserve">Econazole impurity C </w:t>
            </w:r>
          </w:p>
          <w:p w:rsidR="00074248" w:rsidRPr="00687C49" w:rsidRDefault="00074248" w:rsidP="001B06ED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(Ph. Eur.)</w:t>
            </w:r>
          </w:p>
          <w:p w:rsidR="00074248" w:rsidRPr="00687C49" w:rsidRDefault="00074248" w:rsidP="001B06ED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Econazole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related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ompound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(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USP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) Econazole nitrate </w:t>
            </w:r>
          </w:p>
          <w:p w:rsidR="00074248" w:rsidRPr="00687C49" w:rsidRDefault="00074248" w:rsidP="001B06ED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i</w:t>
            </w: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mpurity С   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F53E13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оназол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</w:t>
            </w:r>
          </w:p>
        </w:tc>
        <w:tc>
          <w:tcPr>
            <w:tcW w:w="1714" w:type="dxa"/>
          </w:tcPr>
          <w:p w:rsidR="00074248" w:rsidRPr="00687C49" w:rsidRDefault="004A1E12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922E0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090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61095137"/>
                <w:rFonts w:ascii="Times New Roman" w:hAnsi="Times New Roman" w:cs="Times New Roman"/>
                <w:b/>
                <w:sz w:val="20"/>
                <w:szCs w:val="20"/>
              </w:rPr>
              <w:t>61-19-8</w:t>
            </w:r>
          </w:p>
        </w:tc>
        <w:tc>
          <w:tcPr>
            <w:tcW w:w="2520" w:type="dxa"/>
          </w:tcPr>
          <w:p w:rsidR="00074248" w:rsidRPr="00687C49" w:rsidRDefault="00074248" w:rsidP="00137F83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5′-Adenylic acid (USP)</w:t>
            </w:r>
          </w:p>
          <w:p w:rsidR="00074248" w:rsidRPr="00687C49" w:rsidRDefault="00074248" w:rsidP="00137F83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Adenosine monophosphate</w:t>
            </w:r>
          </w:p>
          <w:p w:rsidR="00074248" w:rsidRPr="00687C49" w:rsidRDefault="00074248" w:rsidP="00137F83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Adenosine 5'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-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monophosphate</w:t>
            </w:r>
          </w:p>
          <w:p w:rsidR="00074248" w:rsidRPr="00687C49" w:rsidRDefault="00074248" w:rsidP="00137F83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:rsidR="00074248" w:rsidRPr="00687C49" w:rsidRDefault="00074248" w:rsidP="00137F83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AA482A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687C49">
              <w:rPr>
                <w:rStyle w:val="xfm61095137"/>
                <w:rFonts w:ascii="Times New Roman" w:hAnsi="Times New Roman" w:cs="Times New Roman"/>
                <w:b/>
                <w:sz w:val="20"/>
              </w:rPr>
              <w:t>Аденоз</w:t>
            </w:r>
            <w:r w:rsidRPr="00687C49">
              <w:rPr>
                <w:rStyle w:val="xfm61095137"/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="00074248" w:rsidRPr="00687C49">
              <w:rPr>
                <w:rStyle w:val="xfm61095137"/>
                <w:rFonts w:ascii="Times New Roman" w:hAnsi="Times New Roman" w:cs="Times New Roman"/>
                <w:b/>
                <w:sz w:val="20"/>
              </w:rPr>
              <w:t>нмонофосфат</w:t>
            </w:r>
          </w:p>
        </w:tc>
        <w:tc>
          <w:tcPr>
            <w:tcW w:w="1714" w:type="dxa"/>
          </w:tcPr>
          <w:p w:rsidR="00074248" w:rsidRPr="00687C49" w:rsidRDefault="004A1E12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922E0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0.0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091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87C49">
              <w:rPr>
                <w:rStyle w:val="xfm61095137"/>
                <w:rFonts w:ascii="Times New Roman" w:hAnsi="Times New Roman" w:cs="Times New Roman"/>
                <w:b/>
                <w:sz w:val="20"/>
                <w:szCs w:val="20"/>
              </w:rPr>
              <w:t>58-64-0</w:t>
            </w:r>
          </w:p>
        </w:tc>
        <w:tc>
          <w:tcPr>
            <w:tcW w:w="2520" w:type="dxa"/>
          </w:tcPr>
          <w:p w:rsidR="00074248" w:rsidRPr="00687C49" w:rsidRDefault="00074248" w:rsidP="00137F83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Style w:val="xfm61095137"/>
                <w:rFonts w:ascii="Times New Roman" w:hAnsi="Times New Roman" w:cs="Times New Roman"/>
                <w:b/>
                <w:sz w:val="20"/>
                <w:szCs w:val="20"/>
              </w:rPr>
              <w:t>Adenosine 5′-diphosph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74248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687C49">
              <w:rPr>
                <w:rStyle w:val="xfm61095137"/>
                <w:rFonts w:ascii="Times New Roman" w:hAnsi="Times New Roman" w:cs="Times New Roman"/>
                <w:b/>
                <w:sz w:val="20"/>
              </w:rPr>
              <w:t>Аденозиндифосфат</w:t>
            </w:r>
          </w:p>
        </w:tc>
        <w:tc>
          <w:tcPr>
            <w:tcW w:w="1714" w:type="dxa"/>
          </w:tcPr>
          <w:p w:rsidR="00074248" w:rsidRPr="00687C49" w:rsidRDefault="004A1E12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922E0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Е091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141-78-6</w:t>
            </w:r>
          </w:p>
        </w:tc>
        <w:tc>
          <w:tcPr>
            <w:tcW w:w="2520" w:type="dxa"/>
          </w:tcPr>
          <w:p w:rsidR="00074248" w:rsidRPr="00687C49" w:rsidRDefault="00074248" w:rsidP="00137F83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Ethyl acet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AA482A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илацетат</w:t>
            </w:r>
          </w:p>
        </w:tc>
        <w:tc>
          <w:tcPr>
            <w:tcW w:w="1714" w:type="dxa"/>
          </w:tcPr>
          <w:p w:rsidR="00074248" w:rsidRPr="00687C49" w:rsidRDefault="004A1E12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074248" w:rsidRPr="00687C49" w:rsidRDefault="00074248" w:rsidP="00DD3A8C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Органолептич</w:t>
            </w:r>
            <w:r w:rsidR="00DD3A8C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ним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методом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30 мл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091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28919223"/>
                <w:rFonts w:ascii="Times New Roman" w:hAnsi="Times New Roman" w:cs="Times New Roman"/>
                <w:b/>
                <w:sz w:val="20"/>
                <w:szCs w:val="20"/>
              </w:rPr>
              <w:t>873407-01-3</w:t>
            </w:r>
          </w:p>
        </w:tc>
        <w:tc>
          <w:tcPr>
            <w:tcW w:w="2520" w:type="dxa"/>
          </w:tcPr>
          <w:p w:rsidR="00074248" w:rsidRPr="00687C49" w:rsidRDefault="00074248" w:rsidP="00137F83">
            <w:pPr>
              <w:pStyle w:val="xfmc1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t>Doxylamine impurity A (Ph. Eur.)</w:t>
            </w:r>
          </w:p>
          <w:p w:rsidR="00074248" w:rsidRPr="00687C49" w:rsidRDefault="00074248" w:rsidP="00137F83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Doxylamine pyridine-4-yl isomer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AA482A" w:rsidP="00AA482A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Доксилам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А</w:t>
            </w:r>
          </w:p>
        </w:tc>
        <w:tc>
          <w:tcPr>
            <w:tcW w:w="1714" w:type="dxa"/>
          </w:tcPr>
          <w:p w:rsidR="00074248" w:rsidRPr="00687C49" w:rsidRDefault="004A1E12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922E0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091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28919223"/>
                <w:rFonts w:ascii="Times New Roman" w:hAnsi="Times New Roman" w:cs="Times New Roman"/>
                <w:b/>
                <w:sz w:val="20"/>
                <w:szCs w:val="20"/>
              </w:rPr>
              <w:t>19490-92-7</w:t>
            </w:r>
          </w:p>
        </w:tc>
        <w:tc>
          <w:tcPr>
            <w:tcW w:w="2520" w:type="dxa"/>
          </w:tcPr>
          <w:p w:rsidR="00074248" w:rsidRPr="00687C49" w:rsidRDefault="00074248" w:rsidP="00137F83">
            <w:pPr>
              <w:pStyle w:val="xfmc1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fr-FR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fr-FR"/>
              </w:rPr>
              <w:t>Doxylamine impurity B (Ph. Eur.)</w:t>
            </w:r>
          </w:p>
          <w:p w:rsidR="00074248" w:rsidRPr="00687C49" w:rsidRDefault="00074248" w:rsidP="00137F83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fr-FR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fr-FR"/>
              </w:rPr>
              <w:t>Doxylamine alcohol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CF09C6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Доксилам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B</w:t>
            </w:r>
          </w:p>
        </w:tc>
        <w:tc>
          <w:tcPr>
            <w:tcW w:w="1714" w:type="dxa"/>
          </w:tcPr>
          <w:p w:rsidR="00074248" w:rsidRPr="00687C49" w:rsidRDefault="004A1E12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922E0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091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28919223"/>
                <w:rFonts w:ascii="Times New Roman" w:hAnsi="Times New Roman" w:cs="Times New Roman"/>
                <w:b/>
                <w:sz w:val="20"/>
                <w:szCs w:val="20"/>
              </w:rPr>
              <w:t>1221-70-1</w:t>
            </w:r>
          </w:p>
        </w:tc>
        <w:tc>
          <w:tcPr>
            <w:tcW w:w="2520" w:type="dxa"/>
          </w:tcPr>
          <w:p w:rsidR="00074248" w:rsidRPr="00687C49" w:rsidRDefault="00074248" w:rsidP="00137F83">
            <w:pPr>
              <w:pStyle w:val="xfmc1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t>Doxylamine impurity C (Ph. Eur.)</w:t>
            </w:r>
          </w:p>
          <w:p w:rsidR="00074248" w:rsidRPr="00687C49" w:rsidRDefault="00074248" w:rsidP="00137F83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lastRenderedPageBreak/>
              <w:t>Carbinoxamine related compound C (USP)</w:t>
            </w:r>
          </w:p>
          <w:p w:rsidR="00074248" w:rsidRPr="00687C49" w:rsidRDefault="00074248" w:rsidP="00137F83">
            <w:pPr>
              <w:pStyle w:val="xfmc1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t>Desmethyl doxylami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CF09C6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lastRenderedPageBreak/>
              <w:t>Доксилам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C</w:t>
            </w:r>
          </w:p>
        </w:tc>
        <w:tc>
          <w:tcPr>
            <w:tcW w:w="1714" w:type="dxa"/>
          </w:tcPr>
          <w:p w:rsidR="00074248" w:rsidRPr="00687C49" w:rsidRDefault="004A1E12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922E0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D091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28919223"/>
                <w:rFonts w:ascii="Times New Roman" w:hAnsi="Times New Roman" w:cs="Times New Roman"/>
                <w:b/>
                <w:sz w:val="20"/>
                <w:szCs w:val="20"/>
              </w:rPr>
              <w:t>91-02-1</w:t>
            </w:r>
          </w:p>
        </w:tc>
        <w:tc>
          <w:tcPr>
            <w:tcW w:w="2520" w:type="dxa"/>
          </w:tcPr>
          <w:p w:rsidR="00074248" w:rsidRPr="00687C49" w:rsidRDefault="00074248" w:rsidP="00FB77F4">
            <w:pPr>
              <w:pStyle w:val="xfmc1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t>Doxylamine impurity D (Ph. Eur.)</w:t>
            </w:r>
          </w:p>
          <w:p w:rsidR="00074248" w:rsidRPr="00687C49" w:rsidRDefault="00074248" w:rsidP="00FB77F4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-Benzoylpyridi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CF09C6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Доксилам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D</w:t>
            </w:r>
          </w:p>
        </w:tc>
        <w:tc>
          <w:tcPr>
            <w:tcW w:w="1714" w:type="dxa"/>
          </w:tcPr>
          <w:p w:rsidR="00074248" w:rsidRPr="00687C49" w:rsidRDefault="004A1E12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922E0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="00074248" w:rsidRPr="00687C49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H091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</w:rPr>
              <w:t>454-29-5</w:t>
            </w:r>
          </w:p>
        </w:tc>
        <w:tc>
          <w:tcPr>
            <w:tcW w:w="2520" w:type="dxa"/>
          </w:tcPr>
          <w:p w:rsidR="00074248" w:rsidRPr="00687C49" w:rsidRDefault="00074248" w:rsidP="001B7ABB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DL-Homocysteine</w:t>
            </w:r>
          </w:p>
          <w:p w:rsidR="00074248" w:rsidRPr="00687C49" w:rsidRDefault="00074248" w:rsidP="001B7ABB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2-Amino-4-mercaptobutyric acid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805924" w:rsidP="001B7ABB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Гомоцисте</w:t>
            </w: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="00074248"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</w:tcPr>
          <w:p w:rsidR="00074248" w:rsidRPr="00687C49" w:rsidRDefault="004A1E12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922E0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0.0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H091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</w:rPr>
              <w:t>6038-19-3 </w:t>
            </w:r>
          </w:p>
        </w:tc>
        <w:tc>
          <w:tcPr>
            <w:tcW w:w="2520" w:type="dxa"/>
          </w:tcPr>
          <w:p w:rsidR="00074248" w:rsidRPr="00687C49" w:rsidRDefault="00074248" w:rsidP="001B7ABB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,L-Homocysteine Thiolactone hydrochlor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272B2E" w:rsidP="001B7ABB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Гомоцисте</w:t>
            </w: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 xml:space="preserve"> т</w:t>
            </w: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74248"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олактон</w:t>
            </w:r>
          </w:p>
        </w:tc>
        <w:tc>
          <w:tcPr>
            <w:tcW w:w="1714" w:type="dxa"/>
          </w:tcPr>
          <w:p w:rsidR="00074248" w:rsidRPr="00687C49" w:rsidRDefault="004A1E12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922E0" w:rsidP="00074248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0.0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091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</w:rPr>
              <w:t>108-16-7</w:t>
            </w:r>
          </w:p>
        </w:tc>
        <w:tc>
          <w:tcPr>
            <w:tcW w:w="2520" w:type="dxa"/>
          </w:tcPr>
          <w:p w:rsidR="00074248" w:rsidRPr="00687C49" w:rsidRDefault="00074248" w:rsidP="001B7ABB">
            <w:pPr>
              <w:pStyle w:val="xfmc1"/>
              <w:spacing w:before="0" w:beforeAutospacing="0"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imepranol</w:t>
            </w:r>
          </w:p>
          <w:p w:rsidR="00074248" w:rsidRPr="00687C49" w:rsidRDefault="00074248" w:rsidP="001B7ABB">
            <w:pPr>
              <w:pStyle w:val="xfmc1"/>
              <w:spacing w:before="0" w:beforeAutospacing="0"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1-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>Dimethylamino-2-propanol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74248" w:rsidP="001B7ABB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Димепранол</w:t>
            </w:r>
          </w:p>
          <w:p w:rsidR="00074248" w:rsidRPr="00687C49" w:rsidRDefault="00074248" w:rsidP="001B7ABB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1-Диметиламіно-2-пропанол</w:t>
            </w:r>
          </w:p>
        </w:tc>
        <w:tc>
          <w:tcPr>
            <w:tcW w:w="1714" w:type="dxa"/>
          </w:tcPr>
          <w:p w:rsidR="00074248" w:rsidRPr="00687C49" w:rsidRDefault="004A1E12" w:rsidP="00074248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74248"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1922E0" w:rsidP="00074248">
            <w:pPr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20 мл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C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91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28319-77-9</w:t>
            </w:r>
          </w:p>
        </w:tc>
        <w:tc>
          <w:tcPr>
            <w:tcW w:w="2520" w:type="dxa"/>
          </w:tcPr>
          <w:p w:rsidR="00074248" w:rsidRPr="00687C49" w:rsidRDefault="00074248" w:rsidP="001B7ABB">
            <w:pPr>
              <w:pStyle w:val="xfmc1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holine alfoscerate (powder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272B2E" w:rsidP="001B7ABB">
            <w:pPr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Хол</w:t>
            </w: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074248"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 xml:space="preserve"> альфосцерат </w:t>
            </w:r>
            <w:r w:rsidR="00074248"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(порошок)</w:t>
            </w:r>
          </w:p>
        </w:tc>
        <w:tc>
          <w:tcPr>
            <w:tcW w:w="1714" w:type="dxa"/>
          </w:tcPr>
          <w:p w:rsidR="00074248" w:rsidRPr="00687C49" w:rsidRDefault="004A1E12" w:rsidP="00074248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4A1E12" w:rsidP="00074248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074248" w:rsidRPr="00687C49" w:rsidRDefault="00074248" w:rsidP="00074248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Р, К</w:t>
            </w:r>
            <w:r w:rsidR="004A1E12"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1922E0" w:rsidP="00074248">
            <w:pPr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Х, Т</w:t>
            </w: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1922E0" w:rsidP="00074248">
            <w:pPr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074248"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1922E0" w:rsidP="00074248">
            <w:pPr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0,7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092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1112-33-0</w:t>
            </w:r>
          </w:p>
        </w:tc>
        <w:tc>
          <w:tcPr>
            <w:tcW w:w="2520" w:type="dxa"/>
          </w:tcPr>
          <w:p w:rsidR="00074248" w:rsidRPr="00687C49" w:rsidRDefault="00074248" w:rsidP="001B7ABB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Dexpanthenol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impurity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B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 xml:space="preserve"> (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Ph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 xml:space="preserve">.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Eur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.)</w:t>
            </w:r>
          </w:p>
          <w:p w:rsidR="00074248" w:rsidRPr="00687C49" w:rsidRDefault="00074248" w:rsidP="001B7ABB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Calcium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pantothenate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impurity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B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 xml:space="preserve"> (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Ph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 xml:space="preserve">.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Eur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.)</w:t>
            </w:r>
          </w:p>
          <w:p w:rsidR="00074248" w:rsidRPr="00687C49" w:rsidRDefault="00074248" w:rsidP="001B7ABB">
            <w:pPr>
              <w:pStyle w:val="xfmc1"/>
              <w:rPr>
                <w:rStyle w:val="xfm58973077"/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Pantoic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acid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272B2E" w:rsidP="001B7ABB">
            <w:pPr>
              <w:pStyle w:val="xfmc1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Декспантенолу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 xml:space="preserve"> В</w:t>
            </w:r>
          </w:p>
          <w:p w:rsidR="00074248" w:rsidRPr="00687C49" w:rsidRDefault="00074248" w:rsidP="001B7ABB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714" w:type="dxa"/>
          </w:tcPr>
          <w:p w:rsidR="00074248" w:rsidRPr="00687C49" w:rsidRDefault="004A1E12" w:rsidP="00074248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922E0" w:rsidP="00074248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0.01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1B7ABB">
            <w:pPr>
              <w:pStyle w:val="xfmc1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3030</w:t>
            </w:r>
          </w:p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092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599-04-2</w:t>
            </w:r>
          </w:p>
        </w:tc>
        <w:tc>
          <w:tcPr>
            <w:tcW w:w="2520" w:type="dxa"/>
          </w:tcPr>
          <w:p w:rsidR="00074248" w:rsidRPr="00687C49" w:rsidRDefault="00074248" w:rsidP="001B7ABB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Dexpanthenol impurity C (Ph. Eur.)</w:t>
            </w:r>
          </w:p>
          <w:p w:rsidR="00074248" w:rsidRPr="00687C49" w:rsidRDefault="00074248" w:rsidP="001B7ABB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lastRenderedPageBreak/>
              <w:t>Calcium pantothenate impurity C (Ph. Eur.)</w:t>
            </w:r>
          </w:p>
          <w:p w:rsidR="00074248" w:rsidRPr="00687C49" w:rsidRDefault="00074248" w:rsidP="001B7ABB">
            <w:pPr>
              <w:pStyle w:val="xfmc1"/>
              <w:rPr>
                <w:rStyle w:val="xfm58973077"/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Pantolactone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74248" w:rsidP="00272B2E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color w:val="000000"/>
                <w:sz w:val="20"/>
              </w:rPr>
              <w:lastRenderedPageBreak/>
              <w:t>Декспантенол</w:t>
            </w:r>
            <w:r w:rsidR="00272B2E" w:rsidRPr="00687C49">
              <w:rPr>
                <w:rStyle w:val="xfm67300589"/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у</w:t>
            </w: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</w:rPr>
              <w:t xml:space="preserve"> </w:t>
            </w:r>
            <w:r w:rsidR="00272B2E"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</w:rPr>
              <w:t xml:space="preserve"> С</w:t>
            </w:r>
          </w:p>
        </w:tc>
        <w:tc>
          <w:tcPr>
            <w:tcW w:w="1714" w:type="dxa"/>
          </w:tcPr>
          <w:p w:rsidR="00074248" w:rsidRPr="00687C49" w:rsidRDefault="004A1E12" w:rsidP="00074248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922E0" w:rsidP="00074248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0.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M092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108-78-1</w:t>
            </w:r>
          </w:p>
        </w:tc>
        <w:tc>
          <w:tcPr>
            <w:tcW w:w="2520" w:type="dxa"/>
          </w:tcPr>
          <w:p w:rsidR="00074248" w:rsidRPr="00687C49" w:rsidRDefault="00074248" w:rsidP="001B7ABB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Metformin impurity D (Ph. Eur.)</w:t>
            </w:r>
          </w:p>
          <w:p w:rsidR="00074248" w:rsidRPr="00687C49" w:rsidRDefault="00074248" w:rsidP="001B7ABB">
            <w:pPr>
              <w:pStyle w:val="xfmc1"/>
              <w:rPr>
                <w:rStyle w:val="xfm58973077"/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Melamine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11531E" w:rsidP="001B7ABB">
            <w:pPr>
              <w:pStyle w:val="xfmc1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Метформ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у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D</w:t>
            </w:r>
          </w:p>
          <w:p w:rsidR="00074248" w:rsidRPr="00687C49" w:rsidRDefault="00074248" w:rsidP="001B7ABB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714" w:type="dxa"/>
          </w:tcPr>
          <w:p w:rsidR="00074248" w:rsidRPr="00687C49" w:rsidRDefault="004A1E12" w:rsidP="00074248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1922E0" w:rsidP="00074248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0.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092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342385-52-8</w:t>
            </w:r>
          </w:p>
        </w:tc>
        <w:tc>
          <w:tcPr>
            <w:tcW w:w="2520" w:type="dxa"/>
          </w:tcPr>
          <w:p w:rsidR="00074248" w:rsidRPr="00687C49" w:rsidRDefault="00074248" w:rsidP="00BD3E50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Ascorbic acid impurity C (Ph. 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A15F9D" w:rsidP="00A15F9D">
            <w:pPr>
              <w:pStyle w:val="xfmc1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Аскорб</w:t>
            </w: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ново</w:t>
            </w: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ї</w:t>
            </w:r>
            <w:r w:rsidR="00074248"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 xml:space="preserve"> кислоти </w:t>
            </w: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омішка</w:t>
            </w:r>
            <w:r w:rsidR="00074248"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 xml:space="preserve"> C</w:t>
            </w:r>
          </w:p>
        </w:tc>
        <w:tc>
          <w:tcPr>
            <w:tcW w:w="1714" w:type="dxa"/>
          </w:tcPr>
          <w:p w:rsidR="00074248" w:rsidRPr="00687C49" w:rsidRDefault="009C62CF" w:rsidP="00074248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D73780" w:rsidP="00074248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0.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092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2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</w:rPr>
              <w:t>3031-98-9</w:t>
            </w:r>
          </w:p>
          <w:p w:rsidR="00074248" w:rsidRPr="00687C49" w:rsidRDefault="00074248" w:rsidP="00074248">
            <w:pPr>
              <w:pStyle w:val="xfmc1"/>
              <w:spacing w:after="0" w:afterAutospacing="0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520" w:type="dxa"/>
          </w:tcPr>
          <w:p w:rsidR="00074248" w:rsidRPr="00687C49" w:rsidRDefault="00074248" w:rsidP="00BD3E50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Ascorbic acid impurity D (Ph. Eur.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A15F9D" w:rsidP="00A15F9D">
            <w:pPr>
              <w:pStyle w:val="xfmc1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Аскорб</w:t>
            </w: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="00074248"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нов</w:t>
            </w: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о</w:t>
            </w: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ї</w:t>
            </w:r>
            <w:r w:rsidR="00074248"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 xml:space="preserve"> кислоти </w:t>
            </w: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омішка</w:t>
            </w:r>
            <w:r w:rsidR="00074248"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 xml:space="preserve"> D</w:t>
            </w:r>
          </w:p>
        </w:tc>
        <w:tc>
          <w:tcPr>
            <w:tcW w:w="1714" w:type="dxa"/>
          </w:tcPr>
          <w:p w:rsidR="00074248" w:rsidRPr="00687C49" w:rsidRDefault="009C62CF" w:rsidP="00074248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D73780" w:rsidP="00074248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0.01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I092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2"/>
              <w:rPr>
                <w:rFonts w:ascii="Times New Roman" w:hAnsi="Times New Roman" w:cs="Times New Roman"/>
                <w:color w:val="000000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en-US"/>
              </w:rPr>
              <w:t>606-23-5</w:t>
            </w:r>
          </w:p>
        </w:tc>
        <w:tc>
          <w:tcPr>
            <w:tcW w:w="2520" w:type="dxa"/>
          </w:tcPr>
          <w:p w:rsidR="00074248" w:rsidRPr="00687C49" w:rsidRDefault="00074248" w:rsidP="00BD3E50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1,3-Indandio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74248" w:rsidP="006E2DE5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1</w:t>
            </w: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,</w:t>
            </w:r>
            <w:r w:rsidR="00064B7E"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3-</w:t>
            </w:r>
            <w:r w:rsidR="00064B7E"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="00064B7E"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нданд</w:t>
            </w:r>
            <w:r w:rsidR="00064B7E"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он</w:t>
            </w:r>
          </w:p>
        </w:tc>
        <w:tc>
          <w:tcPr>
            <w:tcW w:w="1714" w:type="dxa"/>
          </w:tcPr>
          <w:p w:rsidR="00074248" w:rsidRPr="00687C49" w:rsidRDefault="009C62CF" w:rsidP="00074248">
            <w:pPr>
              <w:rPr>
                <w:rStyle w:val="xfm67300589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74248"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en-US"/>
              </w:rPr>
              <w:t>, ППХС</w:t>
            </w:r>
          </w:p>
        </w:tc>
        <w:tc>
          <w:tcPr>
            <w:tcW w:w="2227" w:type="dxa"/>
            <w:gridSpan w:val="3"/>
          </w:tcPr>
          <w:p w:rsidR="00074248" w:rsidRPr="00687C49" w:rsidRDefault="00D73780" w:rsidP="00074248">
            <w:pPr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092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2"/>
              <w:rPr>
                <w:rFonts w:ascii="Times New Roman" w:hAnsi="Times New Roman" w:cs="Times New Roman"/>
                <w:color w:val="00000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  <w:lang w:val="uk-UA"/>
              </w:rPr>
              <w:t>2753-45-9</w:t>
            </w:r>
          </w:p>
        </w:tc>
        <w:tc>
          <w:tcPr>
            <w:tcW w:w="2520" w:type="dxa"/>
          </w:tcPr>
          <w:p w:rsidR="00074248" w:rsidRPr="00687C49" w:rsidRDefault="00074248" w:rsidP="00BD3E50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Mebeverine hydrochlor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C5644C" w:rsidP="006E2DE5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Мебевер</w:t>
            </w: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н</w:t>
            </w: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у</w:t>
            </w: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 xml:space="preserve"> г</w:t>
            </w: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="00074248" w:rsidRPr="00687C49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дрохлорид</w:t>
            </w:r>
          </w:p>
        </w:tc>
        <w:tc>
          <w:tcPr>
            <w:tcW w:w="1714" w:type="dxa"/>
          </w:tcPr>
          <w:p w:rsidR="00074248" w:rsidRPr="00687C49" w:rsidRDefault="009C62CF" w:rsidP="00074248">
            <w:pPr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074248" w:rsidP="00074248">
            <w:pPr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</w:rPr>
              <w:t>К</w:t>
            </w:r>
            <w:r w:rsidR="009C62CF"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D73780" w:rsidP="00074248">
            <w:pPr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074248"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с</w:t>
            </w:r>
          </w:p>
          <w:p w:rsidR="00074248" w:rsidRPr="00687C49" w:rsidRDefault="00D73780" w:rsidP="00074248">
            <w:pPr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="00074248" w:rsidRPr="00687C49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V092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2"/>
              <w:rPr>
                <w:rFonts w:ascii="Times New Roman" w:hAnsi="Times New Roman" w:cs="Times New Roman"/>
                <w:color w:val="00000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Cs/>
                <w:color w:val="000000"/>
                <w:sz w:val="20"/>
              </w:rPr>
              <w:t>137862-87-4</w:t>
            </w:r>
          </w:p>
        </w:tc>
        <w:tc>
          <w:tcPr>
            <w:tcW w:w="2520" w:type="dxa"/>
          </w:tcPr>
          <w:p w:rsidR="00074248" w:rsidRPr="00687C49" w:rsidRDefault="00074248" w:rsidP="00BD3E50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t>Valsartan related compound A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74248" w:rsidP="006E2DE5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Валс</w:t>
            </w:r>
            <w:r w:rsidR="00C5644C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артан</w:t>
            </w:r>
            <w:r w:rsidR="00C5644C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C5644C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домішка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A (USP)</w:t>
            </w:r>
          </w:p>
        </w:tc>
        <w:tc>
          <w:tcPr>
            <w:tcW w:w="1714" w:type="dxa"/>
          </w:tcPr>
          <w:p w:rsidR="00074248" w:rsidRPr="00687C49" w:rsidRDefault="009C62CF" w:rsidP="009C62CF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D73780" w:rsidP="00D73780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0.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121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092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2"/>
              <w:rPr>
                <w:rFonts w:ascii="Times New Roman" w:hAnsi="Times New Roman" w:cs="Times New Roman"/>
                <w:color w:val="00000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Cs/>
                <w:color w:val="000000"/>
                <w:sz w:val="20"/>
              </w:rPr>
              <w:t>115729-52-7</w:t>
            </w:r>
          </w:p>
        </w:tc>
        <w:tc>
          <w:tcPr>
            <w:tcW w:w="2520" w:type="dxa"/>
          </w:tcPr>
          <w:p w:rsidR="00074248" w:rsidRPr="00687C49" w:rsidRDefault="00074248" w:rsidP="00BD3E50">
            <w:pPr>
              <w:pStyle w:val="xfmc1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t>Enalapril Related Compound D (USP)</w:t>
            </w:r>
          </w:p>
          <w:p w:rsidR="00074248" w:rsidRPr="00687C49" w:rsidRDefault="00074248" w:rsidP="00BD3E50">
            <w:pPr>
              <w:pStyle w:val="xfmc1"/>
              <w:rPr>
                <w:rStyle w:val="xfm67300589"/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t>Enalapril diketopiperazine (B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C5644C" w:rsidP="006E2DE5">
            <w:pPr>
              <w:pStyle w:val="xfmc1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налаприл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у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D (USP)</w:t>
            </w:r>
          </w:p>
          <w:p w:rsidR="00074248" w:rsidRPr="00687C49" w:rsidRDefault="00074248" w:rsidP="006E2DE5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714" w:type="dxa"/>
          </w:tcPr>
          <w:p w:rsidR="00074248" w:rsidRPr="00687C49" w:rsidRDefault="009C62CF" w:rsidP="009C62CF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D73780" w:rsidP="00D73780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0.02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121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092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2"/>
              <w:rPr>
                <w:rFonts w:ascii="Times New Roman" w:hAnsi="Times New Roman" w:cs="Times New Roman"/>
                <w:bCs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Cs/>
                <w:color w:val="000000"/>
                <w:sz w:val="20"/>
              </w:rPr>
              <w:t>738-70-5</w:t>
            </w:r>
          </w:p>
        </w:tc>
        <w:tc>
          <w:tcPr>
            <w:tcW w:w="2520" w:type="dxa"/>
          </w:tcPr>
          <w:p w:rsidR="00074248" w:rsidRPr="00687C49" w:rsidRDefault="00074248" w:rsidP="00BD3E50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Trimethopri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74248" w:rsidP="006E2DE5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Триметоприм</w:t>
            </w:r>
          </w:p>
        </w:tc>
        <w:tc>
          <w:tcPr>
            <w:tcW w:w="1714" w:type="dxa"/>
          </w:tcPr>
          <w:p w:rsidR="00074248" w:rsidRPr="00687C49" w:rsidRDefault="009C62CF" w:rsidP="009C62CF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І</w:t>
            </w:r>
          </w:p>
          <w:p w:rsidR="00074248" w:rsidRPr="00687C49" w:rsidRDefault="009C62CF" w:rsidP="009C62CF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Д</w:t>
            </w:r>
          </w:p>
          <w:p w:rsidR="00074248" w:rsidRPr="00687C49" w:rsidRDefault="00074248" w:rsidP="009C62CF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Р</w:t>
            </w:r>
          </w:p>
          <w:p w:rsidR="00074248" w:rsidRPr="00687C49" w:rsidRDefault="009C62CF" w:rsidP="009C62CF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В</w:t>
            </w:r>
          </w:p>
          <w:p w:rsidR="00074248" w:rsidRPr="00687C49" w:rsidRDefault="00074248" w:rsidP="009C62CF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227" w:type="dxa"/>
            <w:gridSpan w:val="3"/>
          </w:tcPr>
          <w:p w:rsidR="00074248" w:rsidRPr="00687C49" w:rsidRDefault="008E7CFA" w:rsidP="00074248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с, СФ, Т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Х</w:t>
            </w:r>
          </w:p>
          <w:p w:rsidR="00074248" w:rsidRPr="00687C49" w:rsidRDefault="008E7CFA" w:rsidP="00074248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Х, Т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Х</w:t>
            </w:r>
          </w:p>
          <w:p w:rsidR="00074248" w:rsidRPr="00687C49" w:rsidRDefault="008E7CFA" w:rsidP="00074248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СФ,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Х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br/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Х</w:t>
            </w:r>
          </w:p>
          <w:p w:rsidR="00074248" w:rsidRPr="00687C49" w:rsidRDefault="00074248" w:rsidP="00074248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S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93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2"/>
              <w:rPr>
                <w:rFonts w:ascii="Times New Roman" w:hAnsi="Times New Roman" w:cs="Times New Roman"/>
                <w:bCs/>
                <w:color w:val="000000"/>
                <w:sz w:val="20"/>
              </w:rPr>
            </w:pPr>
            <w:r w:rsidRPr="00687C49">
              <w:rPr>
                <w:rFonts w:ascii="Times New Roman" w:hAnsi="Times New Roman" w:cs="Times New Roman"/>
                <w:bCs/>
                <w:color w:val="000000"/>
                <w:sz w:val="20"/>
              </w:rPr>
              <w:t>1094598-75-0</w:t>
            </w:r>
          </w:p>
        </w:tc>
        <w:tc>
          <w:tcPr>
            <w:tcW w:w="2520" w:type="dxa"/>
          </w:tcPr>
          <w:p w:rsidR="00074248" w:rsidRPr="00687C49" w:rsidRDefault="00074248" w:rsidP="00BD3E50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Sildenafil impurity B    (Ph. Eur.)                   Sildenafil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N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-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oxide</w:t>
            </w:r>
            <w:r w:rsidRPr="00687C49">
              <w:rPr>
                <w:rFonts w:ascii="Times New Roman" w:hAnsi="Times New Roman" w:cs="Times New Roman"/>
                <w:b/>
                <w:bCs/>
                <w:caps/>
                <w:color w:val="000000"/>
                <w:sz w:val="20"/>
                <w:szCs w:val="20"/>
              </w:rPr>
              <w:t xml:space="preserve"> (</w:t>
            </w:r>
            <w:r w:rsidRPr="00687C49">
              <w:rPr>
                <w:rFonts w:ascii="Times New Roman" w:hAnsi="Times New Roman" w:cs="Times New Roman"/>
                <w:b/>
                <w:bCs/>
                <w:caps/>
                <w:color w:val="000000"/>
                <w:sz w:val="20"/>
                <w:szCs w:val="20"/>
                <w:lang w:val="en-US"/>
              </w:rPr>
              <w:t>USP</w:t>
            </w:r>
            <w:r w:rsidRPr="00687C49">
              <w:rPr>
                <w:rFonts w:ascii="Times New Roman" w:hAnsi="Times New Roman" w:cs="Times New Roman"/>
                <w:b/>
                <w:bCs/>
                <w:caps/>
                <w:color w:val="000000"/>
                <w:sz w:val="20"/>
                <w:szCs w:val="20"/>
              </w:rPr>
              <w:t>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74248" w:rsidP="00150C4D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Style w:val="xfm06328133"/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С</w:t>
            </w:r>
            <w:r w:rsidR="00150C4D" w:rsidRPr="00687C49">
              <w:rPr>
                <w:rStyle w:val="xfm06328133"/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илденаф</w:t>
            </w:r>
            <w:r w:rsidR="00150C4D" w:rsidRPr="00687C49">
              <w:rPr>
                <w:rStyle w:val="xfm06328133"/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і</w:t>
            </w:r>
            <w:r w:rsidR="00150C4D" w:rsidRPr="00687C49">
              <w:rPr>
                <w:rStyle w:val="xfm06328133"/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л</w:t>
            </w:r>
            <w:r w:rsidR="00150C4D" w:rsidRPr="00687C49">
              <w:rPr>
                <w:rStyle w:val="xfm06328133"/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у</w:t>
            </w:r>
            <w:r w:rsidRPr="00687C49">
              <w:rPr>
                <w:rStyle w:val="xfm06328133"/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150C4D" w:rsidRPr="00687C49">
              <w:rPr>
                <w:rStyle w:val="xfm06328133"/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домішка</w:t>
            </w:r>
            <w:r w:rsidRPr="00687C49">
              <w:rPr>
                <w:rStyle w:val="xfm06328133"/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В (ДФУ)</w:t>
            </w:r>
          </w:p>
        </w:tc>
        <w:tc>
          <w:tcPr>
            <w:tcW w:w="1714" w:type="dxa"/>
          </w:tcPr>
          <w:p w:rsidR="00074248" w:rsidRPr="00687C49" w:rsidRDefault="009C62CF" w:rsidP="009C62CF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8E7CFA" w:rsidP="00074248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Х,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585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93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2"/>
              <w:rPr>
                <w:rFonts w:ascii="Times New Roman" w:hAnsi="Times New Roman" w:cs="Times New Roman"/>
                <w:bCs/>
                <w:color w:val="000000"/>
                <w:sz w:val="20"/>
              </w:rPr>
            </w:pPr>
          </w:p>
        </w:tc>
        <w:tc>
          <w:tcPr>
            <w:tcW w:w="2520" w:type="dxa"/>
          </w:tcPr>
          <w:p w:rsidR="00074248" w:rsidRPr="00687C49" w:rsidRDefault="00074248" w:rsidP="00BD3E50">
            <w:pPr>
              <w:pStyle w:val="a8"/>
              <w:jc w:val="left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Cs/>
                <w:sz w:val="20"/>
                <w:lang w:val="en-US"/>
              </w:rPr>
              <w:t>Plantaginis majoris exstractum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74248" w:rsidP="00066D06">
            <w:pPr>
              <w:pStyle w:val="xfmc1"/>
              <w:rPr>
                <w:rStyle w:val="xfm06328133"/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687C49">
              <w:rPr>
                <w:rStyle w:val="xfm06328133"/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 xml:space="preserve">Подорожника </w:t>
            </w:r>
            <w:r w:rsidR="00066D06" w:rsidRPr="00687C49">
              <w:rPr>
                <w:rStyle w:val="xfm06328133"/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великого е</w:t>
            </w:r>
            <w:r w:rsidRPr="00687C49">
              <w:rPr>
                <w:rStyle w:val="xfm06328133"/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кстракт</w:t>
            </w:r>
          </w:p>
        </w:tc>
        <w:tc>
          <w:tcPr>
            <w:tcW w:w="1714" w:type="dxa"/>
          </w:tcPr>
          <w:p w:rsidR="00074248" w:rsidRPr="00687C49" w:rsidRDefault="009C62CF" w:rsidP="009C62CF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074248" w:rsidRPr="00687C49" w:rsidRDefault="008E7CFA" w:rsidP="00074248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Ш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0,003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332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093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2"/>
              <w:rPr>
                <w:rFonts w:ascii="Times New Roman" w:hAnsi="Times New Roman" w:cs="Times New Roman"/>
                <w:bCs/>
                <w:color w:val="000000"/>
                <w:sz w:val="20"/>
              </w:rPr>
            </w:pPr>
            <w:r w:rsidRPr="00687C49">
              <w:rPr>
                <w:rStyle w:val="xfm20100780"/>
                <w:rFonts w:ascii="Times New Roman" w:hAnsi="Times New Roman" w:cs="Times New Roman"/>
                <w:sz w:val="20"/>
              </w:rPr>
              <w:t>45267-19-4 (Base)</w:t>
            </w:r>
          </w:p>
        </w:tc>
        <w:tc>
          <w:tcPr>
            <w:tcW w:w="2520" w:type="dxa"/>
          </w:tcPr>
          <w:p w:rsidR="00074248" w:rsidRPr="00687C49" w:rsidRDefault="00074248" w:rsidP="00BD3E50">
            <w:pPr>
              <w:pStyle w:val="xfmc1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  <w:t>Myramistin impurity 1,</w:t>
            </w:r>
          </w:p>
          <w:p w:rsidR="00074248" w:rsidRPr="00687C49" w:rsidRDefault="00074248" w:rsidP="00BD3E50">
            <w:pPr>
              <w:pStyle w:val="xfmc1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  <w:t>N-[3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  <w:noBreakHyphen/>
              <w:t>(dimethylamino)propyl]myristam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8227C3" w:rsidP="00BD3E50">
            <w:pPr>
              <w:pStyle w:val="xfmc1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М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рам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стин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у</w:t>
            </w:r>
            <w:r w:rsidR="00074248"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 xml:space="preserve"> 1</w:t>
            </w:r>
          </w:p>
          <w:p w:rsidR="00074248" w:rsidRPr="00687C49" w:rsidRDefault="00074248" w:rsidP="00BD3E50">
            <w:pPr>
              <w:pStyle w:val="xfmc1"/>
              <w:rPr>
                <w:rStyle w:val="xfm06328133"/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(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>N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-(3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noBreakHyphen/>
              <w:t>димети</w:t>
            </w:r>
            <w:r w:rsidR="00521B34"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л</w:t>
            </w:r>
            <w:r w:rsidR="00521B34"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ам</w:t>
            </w:r>
            <w:r w:rsidR="00521B34"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і</w:t>
            </w:r>
            <w:r w:rsidR="00521B34"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но)проп</w:t>
            </w:r>
            <w:r w:rsidR="00521B34"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і</w:t>
            </w:r>
            <w:r w:rsidR="00521B34"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л)тетрадеканам</w:t>
            </w:r>
            <w:r w:rsidR="00521B34"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д)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</w:pP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8E7CFA" w:rsidP="00074248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Х, Т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Ш</w:t>
            </w:r>
            <w:r w:rsidR="00074248"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093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2"/>
              <w:rPr>
                <w:rFonts w:ascii="Times New Roman" w:hAnsi="Times New Roman" w:cs="Times New Roman"/>
                <w:bCs/>
                <w:color w:val="000000"/>
                <w:sz w:val="20"/>
              </w:rPr>
            </w:pPr>
            <w:r w:rsidRPr="00687C49">
              <w:rPr>
                <w:rStyle w:val="xfm20100780"/>
                <w:rFonts w:ascii="Times New Roman" w:hAnsi="Times New Roman" w:cs="Times New Roman"/>
                <w:sz w:val="20"/>
              </w:rPr>
              <w:t>67806-10-4</w:t>
            </w:r>
          </w:p>
        </w:tc>
        <w:tc>
          <w:tcPr>
            <w:tcW w:w="2520" w:type="dxa"/>
          </w:tcPr>
          <w:p w:rsidR="00074248" w:rsidRPr="00687C49" w:rsidRDefault="00074248" w:rsidP="00BD3E50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Myramistin impurity 5, N-[3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noBreakHyphen/>
              <w:t>(dimethylamino)propyl]myristamide N-ox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C71D2B" w:rsidP="00C71D2B">
            <w:pPr>
              <w:pStyle w:val="xfmc1"/>
              <w:rPr>
                <w:rStyle w:val="xfm06328133"/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</w:pP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М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рам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стин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у</w:t>
            </w:r>
            <w:r w:rsidR="00074248"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омішка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 xml:space="preserve"> 5 [3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noBreakHyphen/>
              <w:t>(м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ристо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лам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до)пропил]диметилам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="00074248"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но-оксид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</w:pP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8E7CFA" w:rsidP="00074248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Х, Т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Ш</w:t>
            </w:r>
            <w:r w:rsidR="00074248"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585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093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2"/>
              <w:rPr>
                <w:rStyle w:val="xfm20100780"/>
                <w:rFonts w:ascii="Times New Roman" w:hAnsi="Times New Roman" w:cs="Times New Roman"/>
                <w:sz w:val="20"/>
              </w:rPr>
            </w:pPr>
            <w:r w:rsidRPr="00687C49">
              <w:rPr>
                <w:rStyle w:val="xfm20100780"/>
                <w:rFonts w:ascii="Times New Roman" w:hAnsi="Times New Roman" w:cs="Times New Roman"/>
                <w:sz w:val="20"/>
              </w:rPr>
              <w:t>84611-23-4</w:t>
            </w:r>
          </w:p>
        </w:tc>
        <w:tc>
          <w:tcPr>
            <w:tcW w:w="2520" w:type="dxa"/>
          </w:tcPr>
          <w:p w:rsidR="00074248" w:rsidRPr="00687C49" w:rsidRDefault="00074248" w:rsidP="00BD3E50">
            <w:pPr>
              <w:pStyle w:val="xfmc1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Erdostei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DD3CE0" w:rsidP="00BD3E50">
            <w:pPr>
              <w:pStyle w:val="xfmc1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Е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рдосте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ї</w:t>
            </w:r>
            <w:r w:rsidR="00074248"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н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</w:p>
          <w:p w:rsidR="00074248" w:rsidRPr="00687C49" w:rsidRDefault="00A7744A" w:rsidP="009C62CF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, К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8E7CFA" w:rsidP="00074248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Ч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 xml:space="preserve">с, 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="00074248"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  <w:p w:rsidR="00074248" w:rsidRPr="00687C49" w:rsidRDefault="008E7CFA" w:rsidP="00074248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="00074248"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0,3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А093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2"/>
              <w:rPr>
                <w:rStyle w:val="xfm20100780"/>
                <w:rFonts w:ascii="Times New Roman" w:hAnsi="Times New Roman" w:cs="Times New Roman"/>
                <w:sz w:val="20"/>
              </w:rPr>
            </w:pPr>
            <w:r w:rsidRPr="00687C49">
              <w:rPr>
                <w:rStyle w:val="xfm20100780"/>
                <w:rFonts w:ascii="Times New Roman" w:hAnsi="Times New Roman" w:cs="Times New Roman"/>
                <w:sz w:val="20"/>
              </w:rPr>
              <w:t>503612-47-3</w:t>
            </w:r>
          </w:p>
        </w:tc>
        <w:tc>
          <w:tcPr>
            <w:tcW w:w="2520" w:type="dxa"/>
          </w:tcPr>
          <w:p w:rsidR="00074248" w:rsidRPr="00687C49" w:rsidRDefault="00074248" w:rsidP="00BD3E50">
            <w:pPr>
              <w:pStyle w:val="xfmc1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Apixaban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74248" w:rsidP="00DD3CE0">
            <w:pPr>
              <w:pStyle w:val="xfmc1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Ап</w:t>
            </w:r>
            <w:r w:rsidR="00DD3CE0"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ксабан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</w:p>
          <w:p w:rsidR="00074248" w:rsidRPr="00687C49" w:rsidRDefault="00A7744A" w:rsidP="009C62CF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, К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8E7CFA" w:rsidP="00074248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Ч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 xml:space="preserve">с, </w:t>
            </w: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="00074248"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  <w:p w:rsidR="00074248" w:rsidRPr="00687C49" w:rsidRDefault="008E7CFA" w:rsidP="00074248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="00074248" w:rsidRPr="00687C49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</w:p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</w:p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3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58973077"/>
                <w:rFonts w:ascii="Times New Roman" w:hAnsi="Times New Roman" w:cs="Times New Roman"/>
                <w:b/>
                <w:sz w:val="20"/>
              </w:rPr>
              <w:t>585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R093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2"/>
              <w:rPr>
                <w:rStyle w:val="xfm20100780"/>
                <w:rFonts w:ascii="Times New Roman" w:hAnsi="Times New Roman" w:cs="Times New Roman"/>
                <w:sz w:val="20"/>
              </w:rPr>
            </w:pPr>
            <w:r w:rsidRPr="00687C49">
              <w:rPr>
                <w:rStyle w:val="xfm60965002"/>
                <w:rFonts w:ascii="Times New Roman" w:hAnsi="Times New Roman" w:cs="Times New Roman"/>
                <w:sz w:val="20"/>
              </w:rPr>
              <w:t>755711-09-2</w:t>
            </w:r>
          </w:p>
        </w:tc>
        <w:tc>
          <w:tcPr>
            <w:tcW w:w="2520" w:type="dxa"/>
          </w:tcPr>
          <w:p w:rsidR="00074248" w:rsidRPr="00687C49" w:rsidRDefault="00074248" w:rsidP="00BD3E50">
            <w:pPr>
              <w:pStyle w:val="xfmc1"/>
              <w:rPr>
                <w:rStyle w:val="xfm20100780"/>
                <w:rFonts w:ascii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t>Ranolazine related compound B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DD3CE0" w:rsidP="00DD3CE0">
            <w:pPr>
              <w:pStyle w:val="xfmc1"/>
              <w:rPr>
                <w:rStyle w:val="xfm20100780"/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Ранолаз</w:t>
            </w:r>
            <w:r w:rsidR="006E6F2A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у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В (USP)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687C49"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8E7CFA" w:rsidP="00074248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="00074248" w:rsidRPr="00687C49"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Style w:val="xfm60965002"/>
                <w:rFonts w:ascii="Times New Roman" w:hAnsi="Times New Roman" w:cs="Times New Roman"/>
                <w:b/>
                <w:sz w:val="20"/>
              </w:rPr>
              <w:t>0.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60965002"/>
                <w:rFonts w:ascii="Times New Roman" w:hAnsi="Times New Roman" w:cs="Times New Roman"/>
                <w:b/>
                <w:bCs/>
                <w:color w:val="000000"/>
                <w:sz w:val="20"/>
              </w:rPr>
              <w:t>780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R093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2"/>
              <w:rPr>
                <w:rStyle w:val="xfm20100780"/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Style w:val="xfm60965002"/>
                <w:rFonts w:ascii="Times New Roman" w:hAnsi="Times New Roman" w:cs="Times New Roman"/>
                <w:sz w:val="20"/>
              </w:rPr>
              <w:t>380204-72-8</w:t>
            </w:r>
          </w:p>
        </w:tc>
        <w:tc>
          <w:tcPr>
            <w:tcW w:w="2520" w:type="dxa"/>
          </w:tcPr>
          <w:p w:rsidR="00074248" w:rsidRPr="00687C49" w:rsidRDefault="00074248" w:rsidP="00BD3E50">
            <w:pPr>
              <w:pStyle w:val="xfmc1"/>
              <w:rPr>
                <w:rStyle w:val="xfm20100780"/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t>Ranolazine related compound D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6E6F2A" w:rsidP="006E6F2A">
            <w:pPr>
              <w:pStyle w:val="xfmc1"/>
              <w:rPr>
                <w:rStyle w:val="xfm20100780"/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Ранолазин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у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D (USP)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687C49"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8E7CFA" w:rsidP="00074248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687C49"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="00074248" w:rsidRPr="00687C49"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Style w:val="xfm60965002"/>
                <w:rFonts w:ascii="Times New Roman" w:hAnsi="Times New Roman" w:cs="Times New Roman"/>
                <w:b/>
                <w:sz w:val="20"/>
              </w:rPr>
              <w:t>0.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60965002"/>
                <w:rFonts w:ascii="Times New Roman" w:hAnsi="Times New Roman" w:cs="Times New Roman"/>
                <w:b/>
                <w:bCs/>
                <w:color w:val="000000"/>
                <w:sz w:val="20"/>
              </w:rPr>
              <w:t>780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I093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2"/>
              <w:rPr>
                <w:rStyle w:val="xfm60965002"/>
                <w:rFonts w:ascii="Times New Roman" w:hAnsi="Times New Roman" w:cs="Times New Roman"/>
                <w:sz w:val="20"/>
              </w:rPr>
            </w:pPr>
            <w:r w:rsidRPr="00687C49">
              <w:rPr>
                <w:rStyle w:val="xfm89164636"/>
                <w:rFonts w:ascii="Times New Roman" w:hAnsi="Times New Roman" w:cs="Times New Roman"/>
                <w:sz w:val="20"/>
              </w:rPr>
              <w:t>2941-23-3</w:t>
            </w:r>
          </w:p>
        </w:tc>
        <w:tc>
          <w:tcPr>
            <w:tcW w:w="2520" w:type="dxa"/>
          </w:tcPr>
          <w:p w:rsidR="00074248" w:rsidRPr="00687C49" w:rsidRDefault="00074248" w:rsidP="00BD3E50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Ipidacrine impurity</w:t>
            </w:r>
          </w:p>
          <w:p w:rsidR="00074248" w:rsidRPr="00687C49" w:rsidRDefault="00074248" w:rsidP="00BD3E50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1-amino-2-cyano-1-cyclopente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8F4B67" w:rsidP="00BD3E50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п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і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дакрин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у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домішка</w:t>
            </w:r>
          </w:p>
          <w:p w:rsidR="00074248" w:rsidRPr="00687C49" w:rsidRDefault="00074248" w:rsidP="00BD3E50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-</w:t>
            </w:r>
            <w:r w:rsidR="008F4B67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ам</w:t>
            </w:r>
            <w:r w:rsidR="008F4B67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но-2-циано-1-циклопентен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pStyle w:val="xfmc1"/>
              <w:spacing w:before="0" w:beforeAutospacing="0" w:after="0" w:afterAutospacing="0"/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687C49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8E7CFA" w:rsidP="00074248">
            <w:pPr>
              <w:pStyle w:val="xfmc1"/>
              <w:spacing w:before="0" w:beforeAutospacing="0" w:after="0" w:afterAutospacing="0"/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 xml:space="preserve">ГХ, </w:t>
            </w:r>
            <w:r w:rsidRPr="00687C49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687C49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>Х, Т</w:t>
            </w:r>
            <w:r w:rsidRPr="00687C49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Ш</w:t>
            </w:r>
            <w:r w:rsidR="00074248" w:rsidRPr="00687C49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Style w:val="xfm60965002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89164636"/>
                <w:rFonts w:ascii="Times New Roman" w:hAnsi="Times New Roman" w:cs="Times New Roman"/>
                <w:b/>
                <w:sz w:val="20"/>
              </w:rPr>
              <w:t>0.07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Style w:val="xfm60965002"/>
                <w:rFonts w:ascii="Times New Roman" w:hAnsi="Times New Roman" w:cs="Times New Roman"/>
                <w:b/>
                <w:bCs/>
                <w:color w:val="000000"/>
                <w:sz w:val="20"/>
              </w:rPr>
            </w:pPr>
            <w:r w:rsidRPr="00687C49">
              <w:rPr>
                <w:rStyle w:val="xfm89164636"/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F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93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2"/>
              <w:rPr>
                <w:rStyle w:val="xfm89164636"/>
                <w:rFonts w:ascii="Times New Roman" w:hAnsi="Times New Roman" w:cs="Times New Roman"/>
                <w:sz w:val="20"/>
              </w:rPr>
            </w:pPr>
            <w:r w:rsidRPr="00687C49">
              <w:rPr>
                <w:rStyle w:val="xfm89164636"/>
                <w:rFonts w:ascii="Times New Roman" w:hAnsi="Times New Roman" w:cs="Times New Roman"/>
                <w:sz w:val="20"/>
              </w:rPr>
              <w:t>122-99-6</w:t>
            </w:r>
          </w:p>
        </w:tc>
        <w:tc>
          <w:tcPr>
            <w:tcW w:w="2520" w:type="dxa"/>
          </w:tcPr>
          <w:p w:rsidR="00074248" w:rsidRPr="00687C49" w:rsidRDefault="00074248" w:rsidP="00BD3E50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-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phenoxyethanol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C63958" w:rsidP="00BD3E50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2-феноксі</w:t>
            </w:r>
            <w:r w:rsidR="008F4B67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е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танол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pStyle w:val="xfmc1"/>
              <w:spacing w:before="0" w:beforeAutospacing="0" w:after="0" w:afterAutospacing="0"/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687C49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687C49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>, К</w:t>
            </w:r>
            <w:r w:rsidRPr="00687C49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8E7CFA" w:rsidP="00074248">
            <w:pPr>
              <w:pStyle w:val="xfmc1"/>
              <w:spacing w:before="0" w:beforeAutospacing="0" w:after="0" w:afterAutospacing="0"/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="00074248" w:rsidRPr="00687C49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Style w:val="xfm89164636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89164636"/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Style w:val="xfm89164636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I094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2"/>
              <w:rPr>
                <w:rStyle w:val="xfm89164636"/>
                <w:rFonts w:ascii="Times New Roman" w:hAnsi="Times New Roman" w:cs="Times New Roman"/>
                <w:sz w:val="20"/>
              </w:rPr>
            </w:pPr>
            <w:r w:rsidRPr="00687C49">
              <w:rPr>
                <w:rStyle w:val="xfm89164636"/>
                <w:rFonts w:ascii="Times New Roman" w:hAnsi="Times New Roman" w:cs="Times New Roman"/>
                <w:sz w:val="20"/>
              </w:rPr>
              <w:t>130308-48-4</w:t>
            </w:r>
          </w:p>
        </w:tc>
        <w:tc>
          <w:tcPr>
            <w:tcW w:w="2520" w:type="dxa"/>
          </w:tcPr>
          <w:p w:rsidR="00074248" w:rsidRPr="00687C49" w:rsidRDefault="00074248" w:rsidP="00BD3E50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Icatibant acet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8F4B67" w:rsidP="00BD3E50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кат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і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бант ацетат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pStyle w:val="xfmc1"/>
              <w:spacing w:before="0" w:beforeAutospacing="0" w:after="0" w:afterAutospacing="0"/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687C49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</w:p>
          <w:p w:rsidR="00074248" w:rsidRPr="00687C49" w:rsidRDefault="00A7744A" w:rsidP="009C62CF">
            <w:pPr>
              <w:pStyle w:val="xfmc1"/>
              <w:spacing w:before="0" w:beforeAutospacing="0" w:after="0" w:afterAutospacing="0"/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687C49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  <w:r w:rsidRPr="00687C49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>, К</w:t>
            </w:r>
            <w:r w:rsidRPr="00687C49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8E7CFA" w:rsidP="00074248">
            <w:pPr>
              <w:pStyle w:val="xfmc1"/>
              <w:spacing w:before="0" w:beforeAutospacing="0" w:after="0" w:afterAutospacing="0"/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Ч</w:t>
            </w:r>
            <w:r w:rsidRPr="00687C49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 xml:space="preserve">с, СФ, </w:t>
            </w:r>
            <w:r w:rsidRPr="00687C49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="00074248" w:rsidRPr="00687C49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  <w:p w:rsidR="00074248" w:rsidRPr="00687C49" w:rsidRDefault="008E7CFA" w:rsidP="00074248">
            <w:pPr>
              <w:pStyle w:val="xfmc1"/>
              <w:spacing w:before="0" w:beforeAutospacing="0" w:after="0" w:afterAutospacing="0"/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="00074248" w:rsidRPr="00687C49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Style w:val="xfm89164636"/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89164636"/>
                <w:rFonts w:ascii="Times New Roman" w:hAnsi="Times New Roman" w:cs="Times New Roman"/>
                <w:b/>
                <w:sz w:val="20"/>
              </w:rPr>
              <w:t>0,07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tabs>
                <w:tab w:val="left" w:pos="510"/>
                <w:tab w:val="center" w:pos="582"/>
              </w:tabs>
              <w:rPr>
                <w:rStyle w:val="xfm89164636"/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S094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149709-44-4</w:t>
            </w:r>
          </w:p>
        </w:tc>
        <w:tc>
          <w:tcPr>
            <w:tcW w:w="2520" w:type="dxa"/>
          </w:tcPr>
          <w:p w:rsidR="00074248" w:rsidRPr="00687C49" w:rsidRDefault="00074248" w:rsidP="00BD3E5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acubitril Impurity 1,</w:t>
            </w:r>
          </w:p>
          <w:p w:rsidR="00074248" w:rsidRPr="00687C49" w:rsidRDefault="00074248" w:rsidP="00BD3E50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(2R,4S)-5-([1,1'-biphenyl]-4-yl)-4-(3-carboxypropanamido)-2-methylpentanoic acid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8F4B67" w:rsidP="008F4B67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Сакуб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трил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у</w:t>
            </w:r>
            <w:r w:rsidR="00074248"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 xml:space="preserve"> </w:t>
            </w:r>
            <w:r w:rsidR="00074248"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1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8E7CFA" w:rsidP="00074248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1347DE" w:rsidP="00074248">
            <w:pPr>
              <w:pStyle w:val="af2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6B32D6">
            <w:pPr>
              <w:pStyle w:val="af2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0.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780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094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149690-12-0</w:t>
            </w:r>
          </w:p>
        </w:tc>
        <w:tc>
          <w:tcPr>
            <w:tcW w:w="2520" w:type="dxa"/>
          </w:tcPr>
          <w:p w:rsidR="00074248" w:rsidRPr="00687C49" w:rsidRDefault="00074248" w:rsidP="00BD3E5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acubitril Impurity 2 Hydrochloride,</w:t>
            </w:r>
          </w:p>
          <w:p w:rsidR="00074248" w:rsidRPr="00687C49" w:rsidRDefault="00074248" w:rsidP="00BD3E5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(2S,4R)-1-([1,1'-biphenyl]-4-yl)-5-ethoxy-4-methyl-5-oxopentan-2-aminium chlor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D90B97" w:rsidP="00BD3E5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Сакуб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трил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 xml:space="preserve">домішка </w:t>
            </w:r>
            <w:r w:rsidR="00074248"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2 (</w:t>
            </w:r>
            <w:r w:rsidR="00C63958"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гі</w:t>
            </w:r>
            <w:r w:rsidR="00074248"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дрохлорид)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8E7CFA" w:rsidP="00074248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1347DE" w:rsidP="00074248">
            <w:pPr>
              <w:pStyle w:val="af2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0.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780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094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1038924-70-7</w:t>
            </w:r>
          </w:p>
        </w:tc>
        <w:tc>
          <w:tcPr>
            <w:tcW w:w="2520" w:type="dxa"/>
          </w:tcPr>
          <w:p w:rsidR="00074248" w:rsidRPr="00687C49" w:rsidRDefault="00074248" w:rsidP="00BD3E5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acubitril Impurity 3,</w:t>
            </w:r>
          </w:p>
          <w:p w:rsidR="00074248" w:rsidRPr="00687C49" w:rsidRDefault="00074248" w:rsidP="00BD3E50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(3R,5S)-5-([1,1'-biphenyl]-4-ylmethyl)-3-methylpyrrolidin-2-o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D90B97" w:rsidP="00BD3E5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Сакуб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трил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 xml:space="preserve">домішка </w:t>
            </w:r>
            <w:r w:rsidR="00074248"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3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8E7CFA" w:rsidP="00074248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1347DE" w:rsidP="00074248">
            <w:pPr>
              <w:pStyle w:val="af2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0.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780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094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f2"/>
              <w:spacing w:line="240" w:lineRule="atLeast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</w:rPr>
              <w:t>1038924-71-8</w:t>
            </w:r>
          </w:p>
        </w:tc>
        <w:tc>
          <w:tcPr>
            <w:tcW w:w="2520" w:type="dxa"/>
          </w:tcPr>
          <w:p w:rsidR="00074248" w:rsidRPr="00687C49" w:rsidRDefault="00074248" w:rsidP="00BD3E5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acubitril Impurity 4,</w:t>
            </w:r>
          </w:p>
          <w:p w:rsidR="00074248" w:rsidRPr="00687C49" w:rsidRDefault="00074248" w:rsidP="00BD3E5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(2S,4R)-1-([1,1'-biphenyl]-4-yl)-4-carboxypentan-2-aminium chlorid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D90B97" w:rsidP="00BD3E5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Сакуб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трил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 xml:space="preserve"> 4</w:t>
            </w:r>
          </w:p>
          <w:p w:rsidR="00074248" w:rsidRPr="00687C49" w:rsidRDefault="00074248" w:rsidP="00BD3E50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714" w:type="dxa"/>
          </w:tcPr>
          <w:p w:rsidR="00074248" w:rsidRPr="00687C49" w:rsidRDefault="00A7744A" w:rsidP="009C62CF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8E7CFA" w:rsidP="00074248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1347DE" w:rsidP="00074248">
            <w:pPr>
              <w:pStyle w:val="af2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0.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780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094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2459446-54-7</w:t>
            </w:r>
          </w:p>
        </w:tc>
        <w:tc>
          <w:tcPr>
            <w:tcW w:w="2520" w:type="dxa"/>
          </w:tcPr>
          <w:p w:rsidR="00074248" w:rsidRPr="00687C49" w:rsidRDefault="00074248" w:rsidP="00BD3E5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Sacubitril Impurity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,</w:t>
            </w:r>
          </w:p>
          <w:p w:rsidR="00074248" w:rsidRPr="00687C49" w:rsidRDefault="00074248" w:rsidP="00BD3E5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4-((3R,5S)-5-([1,1'-biphenyl]-4-ylmethyl)-3-methyl-2-oxopyrrolidin-1-yl)-4-oxobutanoic acid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D90B97" w:rsidP="00BD3E5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Сакуб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трил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 xml:space="preserve">домішка </w:t>
            </w:r>
            <w:r w:rsidR="00074248"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5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8E7CFA" w:rsidP="00074248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1347DE" w:rsidP="00074248">
            <w:pPr>
              <w:pStyle w:val="af2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0.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780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094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1639970-62-9</w:t>
            </w:r>
          </w:p>
        </w:tc>
        <w:tc>
          <w:tcPr>
            <w:tcW w:w="2520" w:type="dxa"/>
          </w:tcPr>
          <w:p w:rsidR="00074248" w:rsidRPr="00687C49" w:rsidRDefault="00074248" w:rsidP="00BD3E5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Sacubitril Impurity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,</w:t>
            </w:r>
          </w:p>
          <w:p w:rsidR="00074248" w:rsidRPr="00687C49" w:rsidRDefault="00074248" w:rsidP="00BD3E5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(2R,4S)-5-([1,1'-biphenyl]-4-yl)-4-(2,5-dioxopyrrolidin-1-yl)-2-methylpentanoic acid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D90B97" w:rsidP="00BD3E5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Сакуб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трил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 xml:space="preserve">домішка </w:t>
            </w:r>
            <w:r w:rsidR="00074248"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6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8E7CFA" w:rsidP="00074248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1347DE" w:rsidP="00074248">
            <w:pPr>
              <w:pStyle w:val="af2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1,2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0.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2112D6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780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A094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520" w:type="dxa"/>
          </w:tcPr>
          <w:p w:rsidR="00074248" w:rsidRPr="00687C49" w:rsidRDefault="00074248" w:rsidP="00BD3E5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C63958" w:rsidP="00BD3E5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Аз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лсартану медоксом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і</w:t>
            </w:r>
            <w:r w:rsidR="00074248"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л кал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ію</w:t>
            </w:r>
          </w:p>
        </w:tc>
        <w:tc>
          <w:tcPr>
            <w:tcW w:w="1714" w:type="dxa"/>
          </w:tcPr>
          <w:p w:rsidR="00074248" w:rsidRPr="00687C49" w:rsidRDefault="00074248" w:rsidP="009C62CF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</w:rPr>
            </w:pPr>
          </w:p>
        </w:tc>
        <w:tc>
          <w:tcPr>
            <w:tcW w:w="2227" w:type="dxa"/>
            <w:gridSpan w:val="3"/>
          </w:tcPr>
          <w:p w:rsidR="00074248" w:rsidRPr="00687C49" w:rsidRDefault="00074248" w:rsidP="00074248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</w:rPr>
            </w:pP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pStyle w:val="af2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</w:rPr>
            </w:pP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М094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585-88-6</w:t>
            </w:r>
          </w:p>
        </w:tc>
        <w:tc>
          <w:tcPr>
            <w:tcW w:w="2520" w:type="dxa"/>
          </w:tcPr>
          <w:p w:rsidR="00074248" w:rsidRPr="00687C49" w:rsidRDefault="00074248" w:rsidP="00BD3E5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Maltitol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74248" w:rsidP="00BD3E5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Мальтитол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8E7CFA" w:rsidP="00074248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РХ для ідентифікації пікі</w:t>
            </w:r>
            <w:r w:rsidR="00074248"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в</w:t>
            </w:r>
          </w:p>
        </w:tc>
        <w:tc>
          <w:tcPr>
            <w:tcW w:w="1086" w:type="dxa"/>
            <w:gridSpan w:val="2"/>
          </w:tcPr>
          <w:p w:rsidR="00074248" w:rsidRPr="00687C49" w:rsidRDefault="001347DE" w:rsidP="00074248">
            <w:pPr>
              <w:pStyle w:val="af2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pStyle w:val="af2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0,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</w:rPr>
            </w:pP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I095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520" w:type="dxa"/>
          </w:tcPr>
          <w:p w:rsidR="00074248" w:rsidRPr="00687C49" w:rsidRDefault="00074248" w:rsidP="00074248">
            <w:pPr>
              <w:widowControl w:val="0"/>
              <w:spacing w:line="240" w:lineRule="atLeast"/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Isomalt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472927" w:rsidP="00BD3E5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І</w:t>
            </w:r>
            <w:r w:rsidR="00074248"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зомал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ь</w:t>
            </w:r>
            <w:r w:rsidR="00074248"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т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C2100D" w:rsidP="00074248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РХ для ідентифікації пікі</w:t>
            </w:r>
            <w:r w:rsidR="00074248"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в</w:t>
            </w:r>
          </w:p>
        </w:tc>
        <w:tc>
          <w:tcPr>
            <w:tcW w:w="1086" w:type="dxa"/>
            <w:gridSpan w:val="2"/>
          </w:tcPr>
          <w:p w:rsidR="00074248" w:rsidRPr="00687C49" w:rsidRDefault="001347DE" w:rsidP="00074248">
            <w:pPr>
              <w:pStyle w:val="af2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pStyle w:val="af2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1,0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074248">
            <w:pPr>
              <w:pStyle w:val="a8"/>
              <w:rPr>
                <w:rFonts w:ascii="Times New Roman" w:hAnsi="Times New Roman" w:cs="Times New Roman"/>
                <w:sz w:val="20"/>
              </w:rPr>
            </w:pP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095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107-43-7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widowControl w:val="0"/>
              <w:spacing w:line="240" w:lineRule="atLeast"/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etai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472927" w:rsidP="00BD3E5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Бетаї</w:t>
            </w:r>
            <w:r w:rsidR="00074248"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н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І</w:t>
            </w:r>
          </w:p>
          <w:p w:rsidR="00074248" w:rsidRPr="00687C49" w:rsidRDefault="00A7744A" w:rsidP="009C62CF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КВ</w:t>
            </w:r>
          </w:p>
        </w:tc>
        <w:tc>
          <w:tcPr>
            <w:tcW w:w="2227" w:type="dxa"/>
            <w:gridSpan w:val="3"/>
          </w:tcPr>
          <w:p w:rsidR="00074248" w:rsidRPr="00687C49" w:rsidRDefault="00C2100D" w:rsidP="00074248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ІЧс, Р</w:t>
            </w:r>
            <w:r w:rsidR="00074248"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Х</w:t>
            </w:r>
          </w:p>
          <w:p w:rsidR="00074248" w:rsidRPr="00687C49" w:rsidRDefault="00C2100D" w:rsidP="00074248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1347DE" w:rsidP="00074248">
            <w:pPr>
              <w:pStyle w:val="af2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pStyle w:val="af2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0,16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E03A1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095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480-81-9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widowControl w:val="0"/>
              <w:spacing w:line="240" w:lineRule="atLeast"/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eneciphylli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472927" w:rsidP="00472927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Сенецифілі</w:t>
            </w:r>
            <w:r w:rsidR="00074248"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 xml:space="preserve"> </w:t>
            </w:r>
            <w:r w:rsidR="00074248"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(пл</w:t>
            </w:r>
            <w:r w:rsidR="00074248"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а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тифіліну</w:t>
            </w:r>
            <w:r w:rsidR="00074248"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)</w:t>
            </w:r>
          </w:p>
        </w:tc>
        <w:tc>
          <w:tcPr>
            <w:tcW w:w="1714" w:type="dxa"/>
          </w:tcPr>
          <w:p w:rsidR="00074248" w:rsidRPr="00687C49" w:rsidRDefault="00074248" w:rsidP="009C62CF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</w:rPr>
              <w:t>ППХС</w:t>
            </w:r>
          </w:p>
        </w:tc>
        <w:tc>
          <w:tcPr>
            <w:tcW w:w="2227" w:type="dxa"/>
            <w:gridSpan w:val="3"/>
          </w:tcPr>
          <w:p w:rsidR="00074248" w:rsidRPr="00687C49" w:rsidRDefault="00C2100D" w:rsidP="00074248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ТШ</w:t>
            </w:r>
            <w:r w:rsidR="00074248"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1347DE" w:rsidP="00074248">
            <w:pPr>
              <w:pStyle w:val="af2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pStyle w:val="af2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0,01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E03A1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ru-RU"/>
              </w:rPr>
              <w:t>585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095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960404-48-2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widowControl w:val="0"/>
              <w:spacing w:line="240" w:lineRule="atLeast"/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apagliflozin propandiol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4124FA" w:rsidP="00BD3E5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Дапагл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флозин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 xml:space="preserve"> пропанд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і</w:t>
            </w:r>
            <w:r w:rsidR="00074248"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ол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І</w:t>
            </w:r>
          </w:p>
          <w:p w:rsidR="00074248" w:rsidRPr="00687C49" w:rsidRDefault="00A7744A" w:rsidP="009C62CF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Д, КВ</w:t>
            </w:r>
          </w:p>
        </w:tc>
        <w:tc>
          <w:tcPr>
            <w:tcW w:w="2227" w:type="dxa"/>
            <w:gridSpan w:val="3"/>
          </w:tcPr>
          <w:p w:rsidR="00074248" w:rsidRPr="00687C49" w:rsidRDefault="00C2100D" w:rsidP="00074248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ІЧс, Р</w:t>
            </w:r>
            <w:r w:rsidR="00074248"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Х</w:t>
            </w:r>
          </w:p>
          <w:p w:rsidR="00074248" w:rsidRPr="00687C49" w:rsidRDefault="00C2100D" w:rsidP="00074248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1347DE" w:rsidP="00074248">
            <w:pPr>
              <w:pStyle w:val="af2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pStyle w:val="af2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0,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E03A1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I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95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31121-93-4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Ibuprofen sodium dihydr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26064F" w:rsidP="00BD3E5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І</w:t>
            </w:r>
            <w:r w:rsidR="00074248"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бупрофен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 xml:space="preserve"> натр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ію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 xml:space="preserve"> диг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і</w:t>
            </w:r>
            <w:r w:rsidR="00074248"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драт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І</w:t>
            </w:r>
          </w:p>
        </w:tc>
        <w:tc>
          <w:tcPr>
            <w:tcW w:w="2227" w:type="dxa"/>
            <w:gridSpan w:val="3"/>
          </w:tcPr>
          <w:p w:rsidR="00074248" w:rsidRPr="00687C49" w:rsidRDefault="00C2100D" w:rsidP="00074248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ІЧ</w:t>
            </w:r>
            <w:r w:rsidR="00074248"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с</w:t>
            </w:r>
          </w:p>
        </w:tc>
        <w:tc>
          <w:tcPr>
            <w:tcW w:w="1086" w:type="dxa"/>
            <w:gridSpan w:val="2"/>
          </w:tcPr>
          <w:p w:rsidR="00074248" w:rsidRPr="00687C49" w:rsidRDefault="001347DE" w:rsidP="00074248">
            <w:pPr>
              <w:pStyle w:val="af2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pStyle w:val="af2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0,0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E03A1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095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pStyle w:val="af2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</w:rPr>
              <w:t>10102-17-7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Sodium thiosulf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26064F" w:rsidP="00BD3E50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Натр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ію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 xml:space="preserve"> т</w:t>
            </w: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і</w:t>
            </w:r>
            <w:r w:rsidR="00074248" w:rsidRPr="00687C49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осульфат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І, КВ</w:t>
            </w:r>
          </w:p>
          <w:p w:rsidR="00074248" w:rsidRPr="00687C49" w:rsidRDefault="00074248" w:rsidP="009C62CF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</w:pPr>
          </w:p>
        </w:tc>
        <w:tc>
          <w:tcPr>
            <w:tcW w:w="2227" w:type="dxa"/>
            <w:gridSpan w:val="3"/>
          </w:tcPr>
          <w:p w:rsidR="00074248" w:rsidRPr="00687C49" w:rsidRDefault="00C2100D" w:rsidP="00074248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Х</w:t>
            </w:r>
          </w:p>
          <w:p w:rsidR="00074248" w:rsidRPr="00687C49" w:rsidRDefault="00074248" w:rsidP="00074248">
            <w:pPr>
              <w:pStyle w:val="af2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</w:pPr>
          </w:p>
        </w:tc>
        <w:tc>
          <w:tcPr>
            <w:tcW w:w="1086" w:type="dxa"/>
            <w:gridSpan w:val="2"/>
          </w:tcPr>
          <w:p w:rsidR="00074248" w:rsidRPr="00687C49" w:rsidRDefault="001347DE" w:rsidP="00074248">
            <w:pPr>
              <w:pStyle w:val="af2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pStyle w:val="af2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0,25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E03A1B">
            <w:pPr>
              <w:pStyle w:val="a8"/>
              <w:jc w:val="left"/>
              <w:rPr>
                <w:rFonts w:ascii="Times New Roman" w:hAnsi="Times New Roman" w:cs="Times New Roman"/>
                <w:sz w:val="20"/>
                <w:lang w:val="ru-RU"/>
              </w:rPr>
            </w:pP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R0956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5294-61-1</w:t>
            </w:r>
          </w:p>
          <w:p w:rsidR="00074248" w:rsidRPr="00687C49" w:rsidRDefault="00986731" w:rsidP="00986731">
            <w:pPr>
              <w:ind w:right="-74"/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Схема синтез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/деградац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ї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GB"/>
              </w:rPr>
              <w:t>Ranolazine related compound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С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GB"/>
              </w:rPr>
              <w:t>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B0482E" w:rsidP="00B0482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Ранолазин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uk-UA"/>
              </w:rPr>
              <w:t>у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 xml:space="preserve"> пр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uk-UA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 xml:space="preserve"> С (USP)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C2100D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1347DE" w:rsidP="00074248">
            <w:pPr>
              <w:pStyle w:val="af2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pStyle w:val="af2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0,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E03A1B">
            <w:pPr>
              <w:pStyle w:val="a8"/>
              <w:jc w:val="left"/>
              <w:rPr>
                <w:rFonts w:ascii="Times New Roman" w:hAnsi="Times New Roman" w:cs="Times New Roman"/>
                <w:bCs/>
                <w:sz w:val="20"/>
                <w:lang w:val="ru-RU"/>
              </w:rPr>
            </w:pPr>
            <w:r w:rsidRPr="00687C49">
              <w:rPr>
                <w:rFonts w:ascii="Times New Roman" w:hAnsi="Times New Roman" w:cs="Times New Roman"/>
                <w:bCs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F0957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160844-75-7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>Febuxostat ethyl ester impurity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>Ethyl Febuxostat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>Ethyl 2-(3-cyano-4-isobutoxyphenyl)-4-methyl-5-thiazolecarboxyl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74248" w:rsidP="00BD3E5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Фебуксо</w:t>
            </w:r>
            <w:r w:rsidR="00B0482E" w:rsidRPr="00687C49">
              <w:rPr>
                <w:rFonts w:ascii="Times New Roman" w:hAnsi="Times New Roman" w:cs="Times New Roman"/>
                <w:b/>
                <w:sz w:val="20"/>
              </w:rPr>
              <w:t>стат</w:t>
            </w:r>
            <w:r w:rsidR="00B0482E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 домішка</w:t>
            </w:r>
          </w:p>
          <w:p w:rsidR="00074248" w:rsidRPr="00687C49" w:rsidRDefault="00B0482E" w:rsidP="00BD3E5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(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тил фебуксостат)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C2100D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,0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E03A1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F0958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1239233-86-3</w:t>
            </w:r>
          </w:p>
        </w:tc>
        <w:tc>
          <w:tcPr>
            <w:tcW w:w="2520" w:type="dxa"/>
          </w:tcPr>
          <w:p w:rsidR="00074248" w:rsidRPr="00EE54A7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>Febuxostat</w:t>
            </w:r>
            <w:r w:rsidRPr="00EE54A7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mide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2-[3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arbamoyl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-4-(2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ethylpropoxy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phenyl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]-4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methyl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-1,3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thiazole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-5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carboxylic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acid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B0482E" w:rsidP="00BD3E5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Фебуксоста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</w:p>
          <w:p w:rsidR="00074248" w:rsidRPr="00687C49" w:rsidRDefault="00B0482E" w:rsidP="00BD3E5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(Фебуксоста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а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д)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C2100D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E03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80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F0959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476465-11-7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>Febuxostat impurity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FBX-DEE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Descyano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-3-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ethoxycarbonyl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GB"/>
              </w:rPr>
              <w:t>Febuxostat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B0482E" w:rsidP="00BD3E5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Фебуксоста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</w:p>
          <w:p w:rsidR="00074248" w:rsidRPr="00687C49" w:rsidRDefault="00B0482E" w:rsidP="00B0482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(Фебуксоста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EE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C2100D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E03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80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V0960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</w:pP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1B308A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лдаг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птин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14" w:type="dxa"/>
          </w:tcPr>
          <w:p w:rsidR="00074248" w:rsidRPr="00687C49" w:rsidRDefault="00074248" w:rsidP="009C62C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B0961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51-73-5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GB"/>
              </w:rPr>
              <w:t xml:space="preserve">Betamethasone sodium phosphate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lang w:val="en-GB"/>
              </w:rPr>
              <w:t>(Ph. Eur.)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GB"/>
              </w:rPr>
              <w:t>Betamethasone sodium phosphate (USP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Бетаметазо</w:t>
            </w:r>
            <w:r w:rsidR="001B308A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="001B308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1B308A" w:rsidRPr="00687C49">
              <w:rPr>
                <w:rFonts w:ascii="Times New Roman" w:hAnsi="Times New Roman" w:cs="Times New Roman"/>
                <w:b/>
                <w:sz w:val="20"/>
              </w:rPr>
              <w:t xml:space="preserve"> натр</w:t>
            </w:r>
            <w:r w:rsidR="001B308A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 фосфат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</w:rPr>
              <w:t>(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lang w:val="en-GB"/>
              </w:rPr>
              <w:t>Ph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</w:rPr>
              <w:t xml:space="preserve">.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lang w:val="en-GB"/>
              </w:rPr>
              <w:t>Eur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</w:rPr>
              <w:t>.)</w:t>
            </w:r>
          </w:p>
        </w:tc>
        <w:tc>
          <w:tcPr>
            <w:tcW w:w="1714" w:type="dxa"/>
          </w:tcPr>
          <w:p w:rsidR="00074248" w:rsidRPr="00687C49" w:rsidRDefault="00074248" w:rsidP="009C62C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ППХС</w:t>
            </w:r>
          </w:p>
        </w:tc>
        <w:tc>
          <w:tcPr>
            <w:tcW w:w="2227" w:type="dxa"/>
            <w:gridSpan w:val="3"/>
          </w:tcPr>
          <w:p w:rsidR="00074248" w:rsidRPr="00687C49" w:rsidRDefault="00C2100D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E03A1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L0962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87-62-7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shd w:val="clear" w:color="auto" w:fill="FFFFFF"/>
                <w:lang w:val="en-US"/>
              </w:rPr>
              <w:t xml:space="preserve">Lidocaine impurity A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t>(Ph. Eur.)</w:t>
            </w:r>
          </w:p>
          <w:p w:rsidR="00074248" w:rsidRPr="00687C49" w:rsidRDefault="00074248" w:rsidP="00074248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shd w:val="clear" w:color="auto" w:fill="FFFFFF"/>
                <w:lang w:val="en-US"/>
              </w:rPr>
              <w:t xml:space="preserve">Bupivacaine impurity F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t>(Ph. Eur.)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 xml:space="preserve">Lidocaine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GB"/>
              </w:rPr>
              <w:t>related compound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 xml:space="preserve"> A (U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GB"/>
              </w:rPr>
              <w:t>SP)</w:t>
            </w:r>
          </w:p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>2,6-Dimethylanilin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1B308A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дока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 xml:space="preserve"> А (ГФУ)</w:t>
            </w:r>
          </w:p>
          <w:p w:rsidR="00074248" w:rsidRPr="00687C49" w:rsidRDefault="00507361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2,6-диметила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27" w:type="dxa"/>
            <w:gridSpan w:val="3"/>
          </w:tcPr>
          <w:p w:rsidR="00074248" w:rsidRPr="00687C49" w:rsidRDefault="00C2100D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E03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0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963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99739-10-1</w:t>
            </w:r>
          </w:p>
        </w:tc>
        <w:tc>
          <w:tcPr>
            <w:tcW w:w="2520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Paliperidone palmitat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507361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Пал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перидон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пальм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тат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074248" w:rsidRPr="00687C49" w:rsidRDefault="00A7744A" w:rsidP="009C62C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074248" w:rsidRPr="00687C49" w:rsidRDefault="00C2100D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074248" w:rsidRPr="00687C49" w:rsidRDefault="00C2100D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074248" w:rsidRPr="00687C49" w:rsidRDefault="00074248" w:rsidP="00E03A1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E0964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Style w:val="xfm16144668"/>
                <w:rFonts w:ascii="Times New Roman" w:hAnsi="Times New Roman" w:cs="Times New Roman"/>
                <w:b/>
                <w:sz w:val="20"/>
              </w:rPr>
              <w:t>325855-74-1</w:t>
            </w:r>
          </w:p>
        </w:tc>
        <w:tc>
          <w:tcPr>
            <w:tcW w:w="2520" w:type="dxa"/>
          </w:tcPr>
          <w:p w:rsidR="00074248" w:rsidRPr="00687C49" w:rsidRDefault="00074248" w:rsidP="0072253F">
            <w:pPr>
              <w:pStyle w:val="af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t>Etoricoxib impurity</w:t>
            </w:r>
          </w:p>
          <w:p w:rsidR="00074248" w:rsidRPr="00687C49" w:rsidRDefault="00074248" w:rsidP="0072253F">
            <w:pPr>
              <w:pStyle w:val="af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687C49">
              <w:rPr>
                <w:rStyle w:val="xfm16144668"/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Etoricoxib N1’-Oxide</w:t>
            </w:r>
          </w:p>
          <w:p w:rsidR="00074248" w:rsidRPr="00687C49" w:rsidRDefault="00074248" w:rsidP="0072253F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</w:pP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142ADC" w:rsidP="00142ADC">
            <w:pPr>
              <w:pStyle w:val="af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торикоксиб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у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домішка</w:t>
            </w:r>
          </w:p>
          <w:p w:rsidR="00074248" w:rsidRPr="00687C49" w:rsidRDefault="00142ADC" w:rsidP="00142ADC">
            <w:pPr>
              <w:pStyle w:val="af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Е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торикоксиб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у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N</w:t>
            </w:r>
            <w:r w:rsidR="00074248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-оксид</w:t>
            </w:r>
          </w:p>
          <w:p w:rsidR="00074248" w:rsidRPr="00687C49" w:rsidRDefault="00074248" w:rsidP="00142ADC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14" w:type="dxa"/>
          </w:tcPr>
          <w:p w:rsidR="00074248" w:rsidRPr="00687C49" w:rsidRDefault="00A7744A" w:rsidP="009C62C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C2100D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.02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E03A1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7800</w:t>
            </w:r>
          </w:p>
        </w:tc>
      </w:tr>
      <w:tr w:rsidR="00074248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074248" w:rsidRPr="00687C49" w:rsidRDefault="00074248" w:rsidP="00074248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D0965</w:t>
            </w:r>
          </w:p>
        </w:tc>
        <w:tc>
          <w:tcPr>
            <w:tcW w:w="1548" w:type="dxa"/>
          </w:tcPr>
          <w:p w:rsidR="00074248" w:rsidRPr="00687C49" w:rsidRDefault="00074248" w:rsidP="00074248">
            <w:pPr>
              <w:rPr>
                <w:rStyle w:val="xfm16144668"/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</w:tcPr>
          <w:p w:rsidR="00DA5994" w:rsidRPr="00687C49" w:rsidRDefault="00074248" w:rsidP="0072253F">
            <w:pPr>
              <w:pStyle w:val="af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Desloratadine impurity C</w:t>
            </w:r>
          </w:p>
          <w:p w:rsidR="00074248" w:rsidRPr="00687C49" w:rsidRDefault="00074248" w:rsidP="0072253F">
            <w:pPr>
              <w:pStyle w:val="af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 xml:space="preserve">Loratadine 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074248" w:rsidRPr="00687C49" w:rsidRDefault="00074248" w:rsidP="00142ADC">
            <w:pPr>
              <w:pStyle w:val="af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Де</w:t>
            </w:r>
            <w:r w:rsidR="00142ADC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злоратадин</w:t>
            </w:r>
            <w:r w:rsidR="00142ADC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у</w:t>
            </w:r>
            <w:r w:rsidR="00142ADC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142ADC"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домішка</w:t>
            </w: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С</w:t>
            </w:r>
          </w:p>
          <w:p w:rsidR="00074248" w:rsidRPr="00687C49" w:rsidRDefault="00074248" w:rsidP="00142ADC">
            <w:pPr>
              <w:pStyle w:val="af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Лоратадин</w:t>
            </w:r>
          </w:p>
        </w:tc>
        <w:tc>
          <w:tcPr>
            <w:tcW w:w="1714" w:type="dxa"/>
          </w:tcPr>
          <w:p w:rsidR="00074248" w:rsidRPr="00687C49" w:rsidRDefault="00A7744A" w:rsidP="009C62CF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074248" w:rsidRPr="00687C49" w:rsidRDefault="00C2100D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074248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074248" w:rsidRPr="00687C49" w:rsidRDefault="00074248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0.02</w:t>
            </w:r>
          </w:p>
        </w:tc>
        <w:tc>
          <w:tcPr>
            <w:tcW w:w="1264" w:type="dxa"/>
            <w:gridSpan w:val="2"/>
            <w:vAlign w:val="center"/>
          </w:tcPr>
          <w:p w:rsidR="00074248" w:rsidRPr="00687C49" w:rsidRDefault="00074248" w:rsidP="00E03A1B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DA5994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DA5994" w:rsidRPr="00687C49" w:rsidRDefault="00DA5994" w:rsidP="0007424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en-US"/>
              </w:rPr>
              <w:t>T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0966</w:t>
            </w:r>
          </w:p>
        </w:tc>
        <w:tc>
          <w:tcPr>
            <w:tcW w:w="1548" w:type="dxa"/>
          </w:tcPr>
          <w:p w:rsidR="00DA5994" w:rsidRPr="00687C49" w:rsidRDefault="00DA5994" w:rsidP="00074248">
            <w:pPr>
              <w:rPr>
                <w:rStyle w:val="xfm16144668"/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</w:tcPr>
          <w:p w:rsidR="00DA5994" w:rsidRPr="00687C49" w:rsidRDefault="00DA5994" w:rsidP="0072253F">
            <w:pPr>
              <w:pStyle w:val="af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THIOPENTAL SODIUM (mixture thiopental sodium and sodium carbonate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DA5994" w:rsidRPr="00687C49" w:rsidRDefault="00DA5994" w:rsidP="00142ADC">
            <w:pPr>
              <w:pStyle w:val="af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ТІОПЕНТАЛ НАТРІЮ</w:t>
            </w:r>
          </w:p>
          <w:p w:rsidR="00DA5994" w:rsidRPr="00687C49" w:rsidRDefault="00DA5994" w:rsidP="00142ADC">
            <w:pPr>
              <w:pStyle w:val="af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7C4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суміш тіопенталу натрію та натрію карбонату)</w:t>
            </w:r>
          </w:p>
        </w:tc>
        <w:tc>
          <w:tcPr>
            <w:tcW w:w="1714" w:type="dxa"/>
          </w:tcPr>
          <w:p w:rsidR="00DA5994" w:rsidRPr="00687C49" w:rsidRDefault="00DA5994" w:rsidP="00074248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</w:tcPr>
          <w:p w:rsidR="00DA5994" w:rsidRPr="00687C49" w:rsidRDefault="00DA5994" w:rsidP="00074248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</w:tcPr>
          <w:p w:rsidR="00DA5994" w:rsidRPr="00687C49" w:rsidRDefault="008A3C27" w:rsidP="00074248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DA5994" w:rsidRPr="00687C49" w:rsidRDefault="00DA5994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DA5994" w:rsidRPr="00687C49" w:rsidRDefault="00DA5994" w:rsidP="0007424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</w:tbl>
    <w:p w:rsidR="005A15C7" w:rsidRPr="00687C49" w:rsidRDefault="005A15C7" w:rsidP="005A15C7">
      <w:pPr>
        <w:jc w:val="both"/>
        <w:rPr>
          <w:rFonts w:ascii="Times New Roman" w:hAnsi="Times New Roman" w:cs="Times New Roman"/>
          <w:b/>
          <w:sz w:val="20"/>
          <w:lang w:val="uk-UA"/>
        </w:rPr>
      </w:pPr>
      <w:r w:rsidRPr="00687C49">
        <w:rPr>
          <w:rFonts w:ascii="Times New Roman" w:hAnsi="Times New Roman" w:cs="Times New Roman"/>
          <w:b/>
          <w:sz w:val="20"/>
          <w:u w:val="single"/>
          <w:lang w:val="uk-UA"/>
        </w:rPr>
        <w:lastRenderedPageBreak/>
        <w:t>С</w:t>
      </w:r>
      <w:r w:rsidR="00AA59C6" w:rsidRPr="00687C49">
        <w:rPr>
          <w:rFonts w:ascii="Times New Roman" w:hAnsi="Times New Roman" w:cs="Times New Roman"/>
          <w:b/>
          <w:sz w:val="20"/>
          <w:u w:val="single"/>
          <w:lang w:val="uk-UA"/>
        </w:rPr>
        <w:t>корочення</w:t>
      </w:r>
      <w:r w:rsidRPr="00687C49">
        <w:rPr>
          <w:rFonts w:ascii="Times New Roman" w:hAnsi="Times New Roman" w:cs="Times New Roman"/>
          <w:b/>
          <w:sz w:val="20"/>
          <w:lang w:val="uk-UA"/>
        </w:rPr>
        <w:t>:</w:t>
      </w:r>
    </w:p>
    <w:p w:rsidR="00C52334" w:rsidRPr="00687C49" w:rsidRDefault="00C52334" w:rsidP="005A15C7">
      <w:pPr>
        <w:tabs>
          <w:tab w:val="left" w:pos="4526"/>
        </w:tabs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C52334" w:rsidRPr="00687C49" w:rsidRDefault="00C52334" w:rsidP="001351D9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BD20DA" w:rsidRPr="00687C49" w:rsidRDefault="00D467AF" w:rsidP="00D467AF">
      <w:pPr>
        <w:ind w:left="360"/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  <w:r w:rsidRPr="00687C49">
        <w:rPr>
          <w:rFonts w:ascii="Times New Roman" w:hAnsi="Times New Roman" w:cs="Times New Roman"/>
          <w:b/>
          <w:sz w:val="20"/>
          <w:u w:val="single"/>
          <w:lang w:val="uk-UA"/>
        </w:rPr>
        <w:t>*</w:t>
      </w:r>
      <w:r w:rsidR="00AA59C6" w:rsidRPr="00687C49">
        <w:rPr>
          <w:rFonts w:ascii="Times New Roman" w:hAnsi="Times New Roman" w:cs="Times New Roman"/>
          <w:b/>
          <w:sz w:val="20"/>
          <w:u w:val="single"/>
          <w:lang w:val="uk-UA"/>
        </w:rPr>
        <w:t>- ат</w:t>
      </w:r>
      <w:r w:rsidR="00E9312B" w:rsidRPr="00687C49">
        <w:rPr>
          <w:rFonts w:ascii="Times New Roman" w:hAnsi="Times New Roman" w:cs="Times New Roman"/>
          <w:b/>
          <w:sz w:val="20"/>
          <w:u w:val="single"/>
          <w:lang w:val="uk-UA"/>
        </w:rPr>
        <w:t>естац</w:t>
      </w:r>
      <w:r w:rsidR="00AA59C6" w:rsidRPr="00687C49">
        <w:rPr>
          <w:rFonts w:ascii="Times New Roman" w:hAnsi="Times New Roman" w:cs="Times New Roman"/>
          <w:b/>
          <w:sz w:val="20"/>
          <w:u w:val="single"/>
          <w:lang w:val="uk-UA"/>
        </w:rPr>
        <w:t>і</w:t>
      </w:r>
      <w:r w:rsidR="00E9312B" w:rsidRPr="00687C49">
        <w:rPr>
          <w:rFonts w:ascii="Times New Roman" w:hAnsi="Times New Roman" w:cs="Times New Roman"/>
          <w:b/>
          <w:sz w:val="20"/>
          <w:u w:val="single"/>
        </w:rPr>
        <w:t>я проводит</w:t>
      </w:r>
      <w:r w:rsidR="00AA59C6" w:rsidRPr="00687C49">
        <w:rPr>
          <w:rFonts w:ascii="Times New Roman" w:hAnsi="Times New Roman" w:cs="Times New Roman"/>
          <w:b/>
          <w:sz w:val="20"/>
          <w:u w:val="single"/>
          <w:lang w:val="uk-UA"/>
        </w:rPr>
        <w:t>ь</w:t>
      </w:r>
      <w:r w:rsidR="00AA59C6" w:rsidRPr="00687C49">
        <w:rPr>
          <w:rFonts w:ascii="Times New Roman" w:hAnsi="Times New Roman" w:cs="Times New Roman"/>
          <w:b/>
          <w:sz w:val="20"/>
          <w:u w:val="single"/>
        </w:rPr>
        <w:t>ся на баз</w:t>
      </w:r>
      <w:r w:rsidR="00AA59C6" w:rsidRPr="00687C49">
        <w:rPr>
          <w:rFonts w:ascii="Times New Roman" w:hAnsi="Times New Roman" w:cs="Times New Roman"/>
          <w:b/>
          <w:sz w:val="20"/>
          <w:u w:val="single"/>
          <w:lang w:val="uk-UA"/>
        </w:rPr>
        <w:t>і</w:t>
      </w:r>
      <w:r w:rsidR="00E9312B" w:rsidRPr="00687C49">
        <w:rPr>
          <w:rFonts w:ascii="Times New Roman" w:hAnsi="Times New Roman" w:cs="Times New Roman"/>
          <w:b/>
          <w:sz w:val="20"/>
          <w:u w:val="single"/>
        </w:rPr>
        <w:t xml:space="preserve"> п</w:t>
      </w:r>
      <w:r w:rsidR="00AA59C6" w:rsidRPr="00687C49">
        <w:rPr>
          <w:rFonts w:ascii="Times New Roman" w:hAnsi="Times New Roman" w:cs="Times New Roman"/>
          <w:b/>
          <w:sz w:val="20"/>
          <w:u w:val="single"/>
          <w:lang w:val="uk-UA"/>
        </w:rPr>
        <w:t>ідприємства</w:t>
      </w:r>
    </w:p>
    <w:p w:rsidR="00E9312B" w:rsidRPr="00687C49" w:rsidRDefault="00E9312B">
      <w:pPr>
        <w:jc w:val="both"/>
        <w:rPr>
          <w:rFonts w:ascii="Times New Roman" w:hAnsi="Times New Roman" w:cs="Times New Roman"/>
          <w:b/>
          <w:sz w:val="20"/>
          <w:u w:val="single"/>
        </w:rPr>
      </w:pPr>
    </w:p>
    <w:p w:rsidR="00BD20DA" w:rsidRPr="00687C49" w:rsidRDefault="00BD20DA">
      <w:pPr>
        <w:jc w:val="both"/>
        <w:rPr>
          <w:rFonts w:ascii="Times New Roman" w:hAnsi="Times New Roman" w:cs="Times New Roman"/>
          <w:b/>
          <w:sz w:val="20"/>
        </w:rPr>
      </w:pPr>
    </w:p>
    <w:tbl>
      <w:tblPr>
        <w:tblW w:w="985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008"/>
        <w:gridCol w:w="4500"/>
        <w:gridCol w:w="4344"/>
      </w:tblGrid>
      <w:tr w:rsidR="00534D99" w:rsidRPr="00687C49" w:rsidTr="00515C0E">
        <w:tc>
          <w:tcPr>
            <w:tcW w:w="1008" w:type="dxa"/>
          </w:tcPr>
          <w:p w:rsidR="00534D99" w:rsidRPr="00687C49" w:rsidRDefault="00EE641D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4500" w:type="dxa"/>
          </w:tcPr>
          <w:p w:rsidR="00534D99" w:rsidRPr="00687C49" w:rsidRDefault="00EE641D" w:rsidP="008724C4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дентиф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кац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="00534D99" w:rsidRPr="00687C49">
              <w:rPr>
                <w:rFonts w:ascii="Times New Roman" w:hAnsi="Times New Roman" w:cs="Times New Roman"/>
                <w:sz w:val="20"/>
              </w:rPr>
              <w:t>я</w:t>
            </w:r>
          </w:p>
        </w:tc>
        <w:tc>
          <w:tcPr>
            <w:tcW w:w="4344" w:type="dxa"/>
          </w:tcPr>
          <w:p w:rsidR="00534D99" w:rsidRPr="00687C49" w:rsidRDefault="00534D99" w:rsidP="008724C4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Identification</w:t>
            </w:r>
          </w:p>
        </w:tc>
      </w:tr>
      <w:tr w:rsidR="00534D99" w:rsidRPr="00687C49" w:rsidTr="00515C0E">
        <w:tc>
          <w:tcPr>
            <w:tcW w:w="1008" w:type="dxa"/>
          </w:tcPr>
          <w:p w:rsidR="00534D99" w:rsidRPr="00687C49" w:rsidRDefault="00EE641D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4500" w:type="dxa"/>
          </w:tcPr>
          <w:p w:rsidR="00534D99" w:rsidRPr="00687C49" w:rsidRDefault="00EE641D" w:rsidP="008724C4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Вміст домішок</w:t>
            </w:r>
          </w:p>
        </w:tc>
        <w:tc>
          <w:tcPr>
            <w:tcW w:w="4344" w:type="dxa"/>
          </w:tcPr>
          <w:p w:rsidR="00534D99" w:rsidRPr="00687C49" w:rsidRDefault="00534D99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Related Impurities</w:t>
            </w:r>
          </w:p>
        </w:tc>
      </w:tr>
      <w:tr w:rsidR="00534D99" w:rsidRPr="00687C49" w:rsidTr="00515C0E">
        <w:tc>
          <w:tcPr>
            <w:tcW w:w="1008" w:type="dxa"/>
          </w:tcPr>
          <w:p w:rsidR="00534D99" w:rsidRPr="00687C49" w:rsidRDefault="00EE641D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4500" w:type="dxa"/>
          </w:tcPr>
          <w:p w:rsidR="00534D99" w:rsidRPr="00687C49" w:rsidRDefault="00EE641D" w:rsidP="008724C4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Кількісне визначення</w:t>
            </w:r>
          </w:p>
        </w:tc>
        <w:tc>
          <w:tcPr>
            <w:tcW w:w="4344" w:type="dxa"/>
          </w:tcPr>
          <w:p w:rsidR="00534D99" w:rsidRPr="00687C49" w:rsidRDefault="00534D99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Assay</w:t>
            </w:r>
          </w:p>
        </w:tc>
      </w:tr>
      <w:tr w:rsidR="00534D99" w:rsidRPr="00664D1D" w:rsidTr="00515C0E">
        <w:tc>
          <w:tcPr>
            <w:tcW w:w="1008" w:type="dxa"/>
          </w:tcPr>
          <w:p w:rsidR="00534D99" w:rsidRPr="00687C49" w:rsidRDefault="00534D99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</w:tc>
        <w:tc>
          <w:tcPr>
            <w:tcW w:w="4500" w:type="dxa"/>
          </w:tcPr>
          <w:p w:rsidR="00534D99" w:rsidRPr="00687C49" w:rsidRDefault="00534D99" w:rsidP="00044F7D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Р</w:t>
            </w:r>
            <w:r w:rsidR="00044F7D" w:rsidRPr="00687C49">
              <w:rPr>
                <w:rFonts w:ascii="Times New Roman" w:hAnsi="Times New Roman" w:cs="Times New Roman"/>
                <w:sz w:val="20"/>
                <w:lang w:val="uk-UA"/>
              </w:rPr>
              <w:t>озчинення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для </w:t>
            </w:r>
            <w:r w:rsidR="00044F7D" w:rsidRPr="00687C49">
              <w:rPr>
                <w:rFonts w:ascii="Times New Roman" w:hAnsi="Times New Roman" w:cs="Times New Roman"/>
                <w:sz w:val="20"/>
                <w:lang w:val="uk-UA"/>
              </w:rPr>
              <w:t xml:space="preserve">дозованих </w:t>
            </w:r>
            <w:r w:rsidR="00044F7D" w:rsidRPr="00687C49">
              <w:rPr>
                <w:rFonts w:ascii="Times New Roman" w:hAnsi="Times New Roman" w:cs="Times New Roman"/>
                <w:sz w:val="20"/>
              </w:rPr>
              <w:t>тверд</w:t>
            </w:r>
            <w:r w:rsidR="00044F7D" w:rsidRPr="00687C49">
              <w:rPr>
                <w:rFonts w:ascii="Times New Roman" w:hAnsi="Times New Roman" w:cs="Times New Roman"/>
                <w:sz w:val="20"/>
                <w:lang w:val="uk-UA"/>
              </w:rPr>
              <w:t>и</w:t>
            </w:r>
            <w:r w:rsidR="00044F7D" w:rsidRPr="00687C49">
              <w:rPr>
                <w:rFonts w:ascii="Times New Roman" w:hAnsi="Times New Roman" w:cs="Times New Roman"/>
                <w:sz w:val="20"/>
              </w:rPr>
              <w:t xml:space="preserve">х 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форм</w:t>
            </w:r>
          </w:p>
        </w:tc>
        <w:tc>
          <w:tcPr>
            <w:tcW w:w="4344" w:type="dxa"/>
          </w:tcPr>
          <w:p w:rsidR="00534D99" w:rsidRPr="00687C49" w:rsidRDefault="00534D99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issolution test for dosage forms</w:t>
            </w:r>
          </w:p>
        </w:tc>
      </w:tr>
      <w:tr w:rsidR="00534D99" w:rsidRPr="00687C49" w:rsidTr="00515C0E">
        <w:tc>
          <w:tcPr>
            <w:tcW w:w="1008" w:type="dxa"/>
          </w:tcPr>
          <w:p w:rsidR="00534D99" w:rsidRPr="00687C49" w:rsidRDefault="00044F7D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534D99" w:rsidRPr="00687C49">
              <w:rPr>
                <w:rFonts w:ascii="Times New Roman" w:hAnsi="Times New Roman" w:cs="Times New Roman"/>
                <w:b/>
                <w:sz w:val="20"/>
              </w:rPr>
              <w:t>РФ</w:t>
            </w:r>
          </w:p>
        </w:tc>
        <w:tc>
          <w:tcPr>
            <w:tcW w:w="4500" w:type="dxa"/>
          </w:tcPr>
          <w:p w:rsidR="00534D99" w:rsidRPr="00687C49" w:rsidRDefault="00044F7D" w:rsidP="008724C4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Рефрактометр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="00534D99" w:rsidRPr="00687C49">
              <w:rPr>
                <w:rFonts w:ascii="Times New Roman" w:hAnsi="Times New Roman" w:cs="Times New Roman"/>
                <w:sz w:val="20"/>
              </w:rPr>
              <w:t>я</w:t>
            </w:r>
          </w:p>
        </w:tc>
        <w:tc>
          <w:tcPr>
            <w:tcW w:w="4344" w:type="dxa"/>
          </w:tcPr>
          <w:p w:rsidR="00534D99" w:rsidRPr="00687C49" w:rsidRDefault="00534D99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Refractive Index</w:t>
            </w:r>
          </w:p>
        </w:tc>
      </w:tr>
      <w:tr w:rsidR="00534D99" w:rsidRPr="00687C49" w:rsidTr="00515C0E">
        <w:tc>
          <w:tcPr>
            <w:tcW w:w="1008" w:type="dxa"/>
          </w:tcPr>
          <w:p w:rsidR="00534D99" w:rsidRPr="00687C49" w:rsidRDefault="00BD56A4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4500" w:type="dxa"/>
          </w:tcPr>
          <w:p w:rsidR="00534D99" w:rsidRPr="00687C49" w:rsidRDefault="00BD56A4" w:rsidP="008724C4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Однорідність вмісту діючої речовини в одиниці дозованого лікарського засобу</w:t>
            </w:r>
          </w:p>
        </w:tc>
        <w:tc>
          <w:tcPr>
            <w:tcW w:w="4344" w:type="dxa"/>
          </w:tcPr>
          <w:p w:rsidR="00534D99" w:rsidRPr="00687C49" w:rsidRDefault="00534D99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Uniformity of dosage units</w:t>
            </w:r>
          </w:p>
        </w:tc>
      </w:tr>
      <w:tr w:rsidR="00534D99" w:rsidRPr="00687C49" w:rsidTr="00515C0E">
        <w:tc>
          <w:tcPr>
            <w:tcW w:w="1008" w:type="dxa"/>
          </w:tcPr>
          <w:p w:rsidR="00534D99" w:rsidRPr="00687C49" w:rsidRDefault="00534D99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МР</w:t>
            </w:r>
          </w:p>
        </w:tc>
        <w:tc>
          <w:tcPr>
            <w:tcW w:w="4500" w:type="dxa"/>
          </w:tcPr>
          <w:p w:rsidR="00534D99" w:rsidRPr="00687C49" w:rsidRDefault="00534D99" w:rsidP="006A7395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Молекулярно-</w:t>
            </w:r>
            <w:r w:rsidR="006A7395" w:rsidRPr="00687C49">
              <w:rPr>
                <w:rFonts w:ascii="Times New Roman" w:hAnsi="Times New Roman" w:cs="Times New Roman"/>
                <w:sz w:val="20"/>
                <w:lang w:val="uk-UA"/>
              </w:rPr>
              <w:t>масовий розподіл</w:t>
            </w:r>
          </w:p>
        </w:tc>
        <w:tc>
          <w:tcPr>
            <w:tcW w:w="4344" w:type="dxa"/>
          </w:tcPr>
          <w:p w:rsidR="00534D99" w:rsidRPr="00687C49" w:rsidRDefault="00534D99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</w:rPr>
              <w:t>Molecular-mass distribution</w:t>
            </w:r>
          </w:p>
        </w:tc>
      </w:tr>
      <w:tr w:rsidR="00534D99" w:rsidRPr="00687C49" w:rsidTr="00515C0E">
        <w:tc>
          <w:tcPr>
            <w:tcW w:w="1008" w:type="dxa"/>
          </w:tcPr>
          <w:p w:rsidR="00534D99" w:rsidRPr="00687C49" w:rsidRDefault="006954CA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="00534D99"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4500" w:type="dxa"/>
          </w:tcPr>
          <w:p w:rsidR="00534D99" w:rsidRPr="00687C49" w:rsidRDefault="00E67055" w:rsidP="008F21D6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="00534D99" w:rsidRPr="00687C49">
              <w:rPr>
                <w:rFonts w:ascii="Times New Roman" w:hAnsi="Times New Roman" w:cs="Times New Roman"/>
                <w:sz w:val="20"/>
              </w:rPr>
              <w:t>нфра</w:t>
            </w:r>
            <w:r w:rsidR="008F21D6" w:rsidRPr="00687C49">
              <w:rPr>
                <w:rFonts w:ascii="Times New Roman" w:hAnsi="Times New Roman" w:cs="Times New Roman"/>
                <w:sz w:val="20"/>
                <w:lang w:val="uk-UA"/>
              </w:rPr>
              <w:t xml:space="preserve">червона </w:t>
            </w:r>
            <w:r w:rsidR="008F21D6" w:rsidRPr="00687C49">
              <w:rPr>
                <w:rFonts w:ascii="Times New Roman" w:hAnsi="Times New Roman" w:cs="Times New Roman"/>
                <w:sz w:val="20"/>
              </w:rPr>
              <w:t>спектроскоп</w:t>
            </w:r>
            <w:r w:rsidR="008F21D6"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="00534D99" w:rsidRPr="00687C49">
              <w:rPr>
                <w:rFonts w:ascii="Times New Roman" w:hAnsi="Times New Roman" w:cs="Times New Roman"/>
                <w:sz w:val="20"/>
              </w:rPr>
              <w:t>я</w:t>
            </w:r>
          </w:p>
        </w:tc>
        <w:tc>
          <w:tcPr>
            <w:tcW w:w="4344" w:type="dxa"/>
          </w:tcPr>
          <w:p w:rsidR="00534D99" w:rsidRPr="00687C49" w:rsidRDefault="00534D99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Absorption Spectrophotometry, Infrared</w:t>
            </w:r>
          </w:p>
        </w:tc>
      </w:tr>
      <w:tr w:rsidR="00534D99" w:rsidRPr="00664D1D" w:rsidTr="00515C0E">
        <w:tc>
          <w:tcPr>
            <w:tcW w:w="1008" w:type="dxa"/>
          </w:tcPr>
          <w:p w:rsidR="00534D99" w:rsidRPr="00687C49" w:rsidRDefault="00534D99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4500" w:type="dxa"/>
          </w:tcPr>
          <w:p w:rsidR="00534D99" w:rsidRPr="00687C49" w:rsidRDefault="008F21D6" w:rsidP="008724C4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Спектрофотометр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я в УФ област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та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видим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="00534D99" w:rsidRPr="00687C49">
              <w:rPr>
                <w:rFonts w:ascii="Times New Roman" w:hAnsi="Times New Roman" w:cs="Times New Roman"/>
                <w:sz w:val="20"/>
              </w:rPr>
              <w:t xml:space="preserve">й </w:t>
            </w:r>
          </w:p>
        </w:tc>
        <w:tc>
          <w:tcPr>
            <w:tcW w:w="4344" w:type="dxa"/>
          </w:tcPr>
          <w:p w:rsidR="00534D99" w:rsidRPr="00687C49" w:rsidRDefault="00534D99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Absorption Spectrophotometry, Ultraviolet And Visible</w:t>
            </w:r>
          </w:p>
        </w:tc>
      </w:tr>
      <w:tr w:rsidR="00534D99" w:rsidRPr="00687C49" w:rsidTr="00515C0E">
        <w:tc>
          <w:tcPr>
            <w:tcW w:w="1008" w:type="dxa"/>
          </w:tcPr>
          <w:p w:rsidR="00534D99" w:rsidRPr="00687C49" w:rsidRDefault="00534D99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</w:p>
        </w:tc>
        <w:tc>
          <w:tcPr>
            <w:tcW w:w="4500" w:type="dxa"/>
          </w:tcPr>
          <w:p w:rsidR="00534D99" w:rsidRPr="00687C49" w:rsidRDefault="00534D99" w:rsidP="005A1539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Титр</w:t>
            </w:r>
            <w:r w:rsidR="005A1539" w:rsidRPr="00687C49">
              <w:rPr>
                <w:rFonts w:ascii="Times New Roman" w:hAnsi="Times New Roman" w:cs="Times New Roman"/>
                <w:sz w:val="20"/>
                <w:lang w:val="uk-UA"/>
              </w:rPr>
              <w:t>ування</w:t>
            </w:r>
          </w:p>
        </w:tc>
        <w:tc>
          <w:tcPr>
            <w:tcW w:w="4344" w:type="dxa"/>
          </w:tcPr>
          <w:p w:rsidR="00534D99" w:rsidRPr="00687C49" w:rsidRDefault="00534D99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Titration</w:t>
            </w:r>
          </w:p>
        </w:tc>
      </w:tr>
      <w:tr w:rsidR="00534D99" w:rsidRPr="00687C49" w:rsidTr="00515C0E">
        <w:tc>
          <w:tcPr>
            <w:tcW w:w="1008" w:type="dxa"/>
          </w:tcPr>
          <w:p w:rsidR="00534D99" w:rsidRPr="00687C49" w:rsidRDefault="005A1539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="00534D99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4500" w:type="dxa"/>
          </w:tcPr>
          <w:p w:rsidR="00534D99" w:rsidRPr="00687C49" w:rsidRDefault="002B7483" w:rsidP="005A1539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Тонко</w:t>
            </w:r>
            <w:r w:rsidR="005A1539" w:rsidRPr="00687C49">
              <w:rPr>
                <w:rFonts w:ascii="Times New Roman" w:hAnsi="Times New Roman" w:cs="Times New Roman"/>
                <w:sz w:val="20"/>
                <w:lang w:val="uk-UA"/>
              </w:rPr>
              <w:t>шарова</w:t>
            </w:r>
            <w:r w:rsidR="00534D99" w:rsidRPr="00687C49">
              <w:rPr>
                <w:rFonts w:ascii="Times New Roman" w:hAnsi="Times New Roman" w:cs="Times New Roman"/>
                <w:sz w:val="20"/>
              </w:rPr>
              <w:t xml:space="preserve"> хро</w:t>
            </w:r>
            <w:r w:rsidR="005A1539" w:rsidRPr="00687C49">
              <w:rPr>
                <w:rFonts w:ascii="Times New Roman" w:hAnsi="Times New Roman" w:cs="Times New Roman"/>
                <w:sz w:val="20"/>
              </w:rPr>
              <w:t>матограф</w:t>
            </w:r>
            <w:r w:rsidR="005A1539"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="00534D99" w:rsidRPr="00687C49">
              <w:rPr>
                <w:rFonts w:ascii="Times New Roman" w:hAnsi="Times New Roman" w:cs="Times New Roman"/>
                <w:sz w:val="20"/>
              </w:rPr>
              <w:t>я</w:t>
            </w:r>
          </w:p>
        </w:tc>
        <w:tc>
          <w:tcPr>
            <w:tcW w:w="4344" w:type="dxa"/>
          </w:tcPr>
          <w:p w:rsidR="00534D99" w:rsidRPr="00687C49" w:rsidRDefault="00534D99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Thin-layer Chromatography</w:t>
            </w:r>
          </w:p>
        </w:tc>
      </w:tr>
      <w:tr w:rsidR="00534D99" w:rsidRPr="00664D1D" w:rsidTr="00515C0E">
        <w:tc>
          <w:tcPr>
            <w:tcW w:w="1008" w:type="dxa"/>
          </w:tcPr>
          <w:p w:rsidR="00534D99" w:rsidRPr="00687C49" w:rsidRDefault="00534D99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4500" w:type="dxa"/>
          </w:tcPr>
          <w:p w:rsidR="00534D99" w:rsidRPr="00687C49" w:rsidRDefault="00534D99" w:rsidP="00504076">
            <w:pPr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П</w:t>
            </w:r>
            <w:r w:rsidR="00504076" w:rsidRPr="00687C49">
              <w:rPr>
                <w:rFonts w:ascii="Times New Roman" w:hAnsi="Times New Roman" w:cs="Times New Roman"/>
                <w:sz w:val="20"/>
                <w:lang w:val="uk-UA"/>
              </w:rPr>
              <w:t>еревірка придатності</w:t>
            </w:r>
            <w:r w:rsidR="00504076" w:rsidRPr="00687C49">
              <w:rPr>
                <w:rFonts w:ascii="Times New Roman" w:hAnsi="Times New Roman" w:cs="Times New Roman"/>
                <w:sz w:val="20"/>
              </w:rPr>
              <w:t xml:space="preserve"> хроматограф</w:t>
            </w:r>
            <w:r w:rsidR="00504076"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="00504076" w:rsidRPr="00687C49">
              <w:rPr>
                <w:rFonts w:ascii="Times New Roman" w:hAnsi="Times New Roman" w:cs="Times New Roman"/>
                <w:sz w:val="20"/>
              </w:rPr>
              <w:t>ч</w:t>
            </w:r>
            <w:r w:rsidR="00504076" w:rsidRPr="00687C49">
              <w:rPr>
                <w:rFonts w:ascii="Times New Roman" w:hAnsi="Times New Roman" w:cs="Times New Roman"/>
                <w:sz w:val="20"/>
                <w:lang w:val="uk-UA"/>
              </w:rPr>
              <w:t>ної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систем</w:t>
            </w:r>
            <w:r w:rsidR="00504076" w:rsidRPr="00687C49">
              <w:rPr>
                <w:rFonts w:ascii="Times New Roman" w:hAnsi="Times New Roman" w:cs="Times New Roman"/>
                <w:sz w:val="20"/>
                <w:lang w:val="uk-UA"/>
              </w:rPr>
              <w:t>и</w:t>
            </w:r>
          </w:p>
        </w:tc>
        <w:tc>
          <w:tcPr>
            <w:tcW w:w="4344" w:type="dxa"/>
          </w:tcPr>
          <w:p w:rsidR="00534D99" w:rsidRPr="00687C49" w:rsidRDefault="00534D99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ystem suitability for Chromatographic Separation Techniques</w:t>
            </w:r>
          </w:p>
        </w:tc>
      </w:tr>
      <w:tr w:rsidR="00534D99" w:rsidRPr="00687C49" w:rsidTr="00515C0E">
        <w:tc>
          <w:tcPr>
            <w:tcW w:w="1008" w:type="dxa"/>
          </w:tcPr>
          <w:p w:rsidR="00534D99" w:rsidRPr="00687C49" w:rsidRDefault="00534D99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4500" w:type="dxa"/>
          </w:tcPr>
          <w:p w:rsidR="00534D99" w:rsidRPr="00687C49" w:rsidRDefault="009B101F" w:rsidP="008724C4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Газова хроматограф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="00534D99" w:rsidRPr="00687C49">
              <w:rPr>
                <w:rFonts w:ascii="Times New Roman" w:hAnsi="Times New Roman" w:cs="Times New Roman"/>
                <w:sz w:val="20"/>
              </w:rPr>
              <w:t>я</w:t>
            </w:r>
          </w:p>
        </w:tc>
        <w:tc>
          <w:tcPr>
            <w:tcW w:w="4344" w:type="dxa"/>
          </w:tcPr>
          <w:p w:rsidR="00534D99" w:rsidRPr="00687C49" w:rsidRDefault="00534D99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Gas Chromatography</w:t>
            </w:r>
          </w:p>
        </w:tc>
      </w:tr>
      <w:tr w:rsidR="00534D99" w:rsidRPr="00687C49" w:rsidTr="00515C0E">
        <w:tc>
          <w:tcPr>
            <w:tcW w:w="1008" w:type="dxa"/>
          </w:tcPr>
          <w:p w:rsidR="00534D99" w:rsidRPr="00687C49" w:rsidRDefault="009B101F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="00534D99"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4500" w:type="dxa"/>
          </w:tcPr>
          <w:p w:rsidR="00534D99" w:rsidRPr="00687C49" w:rsidRDefault="009B101F" w:rsidP="008724C4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Рідинна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хроматограф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="00534D99" w:rsidRPr="00687C49">
              <w:rPr>
                <w:rFonts w:ascii="Times New Roman" w:hAnsi="Times New Roman" w:cs="Times New Roman"/>
                <w:sz w:val="20"/>
              </w:rPr>
              <w:t>я</w:t>
            </w:r>
          </w:p>
        </w:tc>
        <w:tc>
          <w:tcPr>
            <w:tcW w:w="4344" w:type="dxa"/>
          </w:tcPr>
          <w:p w:rsidR="00534D99" w:rsidRPr="00687C49" w:rsidRDefault="00534D99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Liquid Chromatography</w:t>
            </w:r>
          </w:p>
        </w:tc>
      </w:tr>
      <w:tr w:rsidR="00534D99" w:rsidRPr="00687C49" w:rsidTr="00515C0E">
        <w:tc>
          <w:tcPr>
            <w:tcW w:w="1008" w:type="dxa"/>
          </w:tcPr>
          <w:p w:rsidR="00534D99" w:rsidRPr="00687C49" w:rsidRDefault="00534D99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БК</w:t>
            </w:r>
            <w:r w:rsidR="009B101F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4500" w:type="dxa"/>
          </w:tcPr>
          <w:p w:rsidR="00534D99" w:rsidRPr="00687C49" w:rsidRDefault="009B101F" w:rsidP="009B101F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Бі</w:t>
            </w:r>
            <w:r w:rsidR="00534D99" w:rsidRPr="00687C49">
              <w:rPr>
                <w:rFonts w:ascii="Times New Roman" w:hAnsi="Times New Roman" w:cs="Times New Roman"/>
                <w:sz w:val="20"/>
                <w:lang w:val="uk-UA"/>
              </w:rPr>
              <w:t>о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логічн</w:t>
            </w:r>
            <w:r w:rsidR="00534D99" w:rsidRPr="00687C49">
              <w:rPr>
                <w:rFonts w:ascii="Times New Roman" w:hAnsi="Times New Roman" w:cs="Times New Roman"/>
                <w:sz w:val="20"/>
                <w:lang w:val="uk-UA"/>
              </w:rPr>
              <w:t xml:space="preserve">е 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кількісне визначення</w:t>
            </w:r>
          </w:p>
        </w:tc>
        <w:tc>
          <w:tcPr>
            <w:tcW w:w="4344" w:type="dxa"/>
          </w:tcPr>
          <w:p w:rsidR="00534D99" w:rsidRPr="00687C49" w:rsidRDefault="00534D99" w:rsidP="008724C4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Biological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Assay</w:t>
            </w:r>
          </w:p>
        </w:tc>
      </w:tr>
      <w:tr w:rsidR="00534D99" w:rsidRPr="00687C49" w:rsidTr="00515C0E">
        <w:tc>
          <w:tcPr>
            <w:tcW w:w="1008" w:type="dxa"/>
          </w:tcPr>
          <w:p w:rsidR="00534D99" w:rsidRPr="00687C49" w:rsidRDefault="009B101F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="00534D9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Ф</w:t>
            </w:r>
          </w:p>
        </w:tc>
        <w:tc>
          <w:tcPr>
            <w:tcW w:w="4500" w:type="dxa"/>
          </w:tcPr>
          <w:p w:rsidR="00534D99" w:rsidRPr="00687C49" w:rsidRDefault="009B101F" w:rsidP="008724C4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Е</w:t>
            </w:r>
            <w:r w:rsidR="00534D99" w:rsidRPr="00687C49">
              <w:rPr>
                <w:rFonts w:ascii="Times New Roman" w:hAnsi="Times New Roman" w:cs="Times New Roman"/>
                <w:sz w:val="20"/>
                <w:lang w:val="uk-UA"/>
              </w:rPr>
              <w:t>лектрофорез</w:t>
            </w:r>
          </w:p>
        </w:tc>
        <w:tc>
          <w:tcPr>
            <w:tcW w:w="4344" w:type="dxa"/>
          </w:tcPr>
          <w:p w:rsidR="00534D99" w:rsidRPr="00687C49" w:rsidRDefault="00534D99" w:rsidP="008724C4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Electrophoresis</w:t>
            </w:r>
          </w:p>
        </w:tc>
      </w:tr>
      <w:tr w:rsidR="00534D99" w:rsidRPr="00687C49" w:rsidTr="00515C0E">
        <w:tc>
          <w:tcPr>
            <w:tcW w:w="1008" w:type="dxa"/>
          </w:tcPr>
          <w:p w:rsidR="00534D99" w:rsidRPr="00687C49" w:rsidRDefault="009B101F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="00534D99"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ФУ</w:t>
            </w:r>
          </w:p>
        </w:tc>
        <w:tc>
          <w:tcPr>
            <w:tcW w:w="4500" w:type="dxa"/>
          </w:tcPr>
          <w:p w:rsidR="00534D99" w:rsidRPr="00687C49" w:rsidRDefault="009B101F" w:rsidP="008724C4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Державна</w:t>
            </w:r>
            <w:r w:rsidR="00534D99" w:rsidRPr="00687C49">
              <w:rPr>
                <w:rFonts w:ascii="Times New Roman" w:hAnsi="Times New Roman" w:cs="Times New Roman"/>
                <w:sz w:val="20"/>
              </w:rPr>
              <w:t xml:space="preserve"> Фармакопея Укра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їни</w:t>
            </w:r>
          </w:p>
        </w:tc>
        <w:tc>
          <w:tcPr>
            <w:tcW w:w="4344" w:type="dxa"/>
          </w:tcPr>
          <w:p w:rsidR="00534D99" w:rsidRPr="00687C49" w:rsidRDefault="00534D99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tate Pharmacopoeia of Ukraine</w:t>
            </w:r>
          </w:p>
        </w:tc>
      </w:tr>
      <w:tr w:rsidR="004D1E24" w:rsidRPr="00687C49" w:rsidTr="00515C0E">
        <w:tc>
          <w:tcPr>
            <w:tcW w:w="1008" w:type="dxa"/>
          </w:tcPr>
          <w:p w:rsidR="004D1E24" w:rsidRPr="00687C49" w:rsidRDefault="004D1E24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СЯМР</w:t>
            </w:r>
          </w:p>
        </w:tc>
        <w:tc>
          <w:tcPr>
            <w:tcW w:w="4500" w:type="dxa"/>
          </w:tcPr>
          <w:p w:rsidR="004D1E24" w:rsidRPr="00687C49" w:rsidRDefault="009B101F" w:rsidP="008724C4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Спектрометр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я ядерного магн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тного резонанс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у</w:t>
            </w:r>
          </w:p>
        </w:tc>
        <w:tc>
          <w:tcPr>
            <w:tcW w:w="4344" w:type="dxa"/>
          </w:tcPr>
          <w:p w:rsidR="004D1E24" w:rsidRPr="00687C49" w:rsidRDefault="00A23BA5" w:rsidP="008724C4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highlight w:val="red"/>
              </w:rPr>
              <w:t>___________________</w:t>
            </w:r>
          </w:p>
        </w:tc>
      </w:tr>
    </w:tbl>
    <w:p w:rsidR="005A15C7" w:rsidRPr="00687C49" w:rsidRDefault="005A15C7">
      <w:pPr>
        <w:tabs>
          <w:tab w:val="left" w:pos="0"/>
        </w:tabs>
        <w:ind w:right="-1"/>
        <w:jc w:val="both"/>
        <w:rPr>
          <w:rFonts w:ascii="Times New Roman" w:hAnsi="Times New Roman" w:cs="Times New Roman"/>
          <w:sz w:val="20"/>
        </w:rPr>
      </w:pPr>
    </w:p>
    <w:p w:rsidR="004751ED" w:rsidRPr="00687C49" w:rsidRDefault="004751ED">
      <w:pPr>
        <w:tabs>
          <w:tab w:val="left" w:pos="0"/>
        </w:tabs>
        <w:ind w:right="-1"/>
        <w:jc w:val="both"/>
        <w:rPr>
          <w:rFonts w:ascii="Times New Roman" w:hAnsi="Times New Roman" w:cs="Times New Roman"/>
          <w:sz w:val="20"/>
          <w:lang w:val="uk-UA"/>
        </w:rPr>
      </w:pPr>
    </w:p>
    <w:p w:rsidR="00552E08" w:rsidRPr="00687C49" w:rsidRDefault="00AA59C6">
      <w:pPr>
        <w:tabs>
          <w:tab w:val="left" w:pos="0"/>
        </w:tabs>
        <w:ind w:right="-1"/>
        <w:jc w:val="both"/>
        <w:rPr>
          <w:rFonts w:ascii="Times New Roman" w:hAnsi="Times New Roman" w:cs="Times New Roman"/>
          <w:sz w:val="20"/>
          <w:lang w:val="uk-UA"/>
        </w:rPr>
      </w:pPr>
      <w:r w:rsidRPr="00687C49">
        <w:rPr>
          <w:rFonts w:ascii="Times New Roman" w:hAnsi="Times New Roman" w:cs="Times New Roman"/>
          <w:sz w:val="20"/>
          <w:lang w:val="uk-UA"/>
        </w:rPr>
        <w:t>З питань</w:t>
      </w:r>
      <w:r w:rsidRPr="00687C49">
        <w:rPr>
          <w:rFonts w:ascii="Times New Roman" w:hAnsi="Times New Roman" w:cs="Times New Roman"/>
          <w:sz w:val="20"/>
        </w:rPr>
        <w:t xml:space="preserve"> а</w:t>
      </w:r>
      <w:r w:rsidR="00BD20DA" w:rsidRPr="00687C49">
        <w:rPr>
          <w:rFonts w:ascii="Times New Roman" w:hAnsi="Times New Roman" w:cs="Times New Roman"/>
          <w:sz w:val="20"/>
        </w:rPr>
        <w:t>тестации ФС</w:t>
      </w:r>
      <w:r w:rsidRPr="00687C49">
        <w:rPr>
          <w:rFonts w:ascii="Times New Roman" w:hAnsi="Times New Roman" w:cs="Times New Roman"/>
          <w:sz w:val="20"/>
          <w:lang w:val="uk-UA"/>
        </w:rPr>
        <w:t>З</w:t>
      </w:r>
      <w:r w:rsidRPr="00687C49">
        <w:rPr>
          <w:rFonts w:ascii="Times New Roman" w:hAnsi="Times New Roman" w:cs="Times New Roman"/>
          <w:sz w:val="20"/>
        </w:rPr>
        <w:t xml:space="preserve"> </w:t>
      </w:r>
      <w:r w:rsidRPr="00687C49">
        <w:rPr>
          <w:rFonts w:ascii="Times New Roman" w:hAnsi="Times New Roman" w:cs="Times New Roman"/>
          <w:sz w:val="20"/>
          <w:lang w:val="uk-UA"/>
        </w:rPr>
        <w:t>Д</w:t>
      </w:r>
      <w:r w:rsidR="00BD20DA" w:rsidRPr="00687C49">
        <w:rPr>
          <w:rFonts w:ascii="Times New Roman" w:hAnsi="Times New Roman" w:cs="Times New Roman"/>
          <w:sz w:val="20"/>
        </w:rPr>
        <w:t xml:space="preserve">ФУ </w:t>
      </w:r>
      <w:r w:rsidRPr="00687C49">
        <w:rPr>
          <w:rFonts w:ascii="Times New Roman" w:hAnsi="Times New Roman" w:cs="Times New Roman"/>
          <w:sz w:val="20"/>
          <w:lang w:val="uk-UA"/>
        </w:rPr>
        <w:t xml:space="preserve">звертатись за </w:t>
      </w:r>
    </w:p>
    <w:p w:rsidR="00552E08" w:rsidRPr="00687C49" w:rsidRDefault="00552E08">
      <w:pPr>
        <w:tabs>
          <w:tab w:val="left" w:pos="0"/>
        </w:tabs>
        <w:ind w:right="-1"/>
        <w:jc w:val="both"/>
        <w:rPr>
          <w:rFonts w:ascii="Times New Roman" w:hAnsi="Times New Roman" w:cs="Times New Roman"/>
          <w:b/>
          <w:bCs/>
          <w:sz w:val="20"/>
          <w:lang w:val="uk-UA"/>
        </w:rPr>
      </w:pPr>
      <w:r w:rsidRPr="00687C49">
        <w:rPr>
          <w:rFonts w:ascii="Times New Roman" w:hAnsi="Times New Roman" w:cs="Times New Roman"/>
          <w:sz w:val="20"/>
          <w:lang w:val="uk-UA"/>
        </w:rPr>
        <w:t xml:space="preserve">тел. </w:t>
      </w:r>
      <w:r w:rsidRPr="00687C49">
        <w:rPr>
          <w:rFonts w:ascii="Times New Roman" w:hAnsi="Times New Roman" w:cs="Times New Roman"/>
          <w:b/>
          <w:bCs/>
          <w:sz w:val="20"/>
          <w:lang w:val="uk-UA"/>
        </w:rPr>
        <w:t>+380</w:t>
      </w:r>
      <w:r w:rsidR="00CF1CA3" w:rsidRPr="00687C49">
        <w:rPr>
          <w:rFonts w:ascii="Times New Roman" w:hAnsi="Times New Roman" w:cs="Times New Roman"/>
          <w:b/>
          <w:bCs/>
          <w:sz w:val="20"/>
          <w:lang w:val="uk-UA"/>
        </w:rPr>
        <w:t xml:space="preserve"> </w:t>
      </w:r>
      <w:r w:rsidRPr="00687C49">
        <w:rPr>
          <w:rFonts w:ascii="Times New Roman" w:hAnsi="Times New Roman" w:cs="Times New Roman"/>
          <w:b/>
          <w:bCs/>
          <w:sz w:val="20"/>
          <w:lang w:val="uk-UA"/>
        </w:rPr>
        <w:t>(099)</w:t>
      </w:r>
      <w:r w:rsidR="00CF1CA3" w:rsidRPr="00687C49">
        <w:rPr>
          <w:rFonts w:ascii="Times New Roman" w:hAnsi="Times New Roman" w:cs="Times New Roman"/>
          <w:b/>
          <w:bCs/>
          <w:sz w:val="20"/>
          <w:lang w:val="uk-UA"/>
        </w:rPr>
        <w:t xml:space="preserve"> </w:t>
      </w:r>
      <w:r w:rsidRPr="00687C49">
        <w:rPr>
          <w:rFonts w:ascii="Times New Roman" w:hAnsi="Times New Roman" w:cs="Times New Roman"/>
          <w:b/>
          <w:bCs/>
          <w:sz w:val="20"/>
          <w:lang w:val="uk-UA"/>
        </w:rPr>
        <w:t>293</w:t>
      </w:r>
      <w:r w:rsidR="00CF1CA3" w:rsidRPr="00687C49">
        <w:rPr>
          <w:rFonts w:ascii="Times New Roman" w:hAnsi="Times New Roman" w:cs="Times New Roman"/>
          <w:b/>
          <w:bCs/>
          <w:sz w:val="20"/>
          <w:lang w:val="uk-UA"/>
        </w:rPr>
        <w:t xml:space="preserve"> </w:t>
      </w:r>
      <w:r w:rsidRPr="00687C49">
        <w:rPr>
          <w:rFonts w:ascii="Times New Roman" w:hAnsi="Times New Roman" w:cs="Times New Roman"/>
          <w:b/>
          <w:bCs/>
          <w:sz w:val="20"/>
          <w:lang w:val="uk-UA"/>
        </w:rPr>
        <w:t>25</w:t>
      </w:r>
      <w:r w:rsidR="00CF1CA3" w:rsidRPr="00687C49">
        <w:rPr>
          <w:rFonts w:ascii="Times New Roman" w:hAnsi="Times New Roman" w:cs="Times New Roman"/>
          <w:b/>
          <w:bCs/>
          <w:sz w:val="20"/>
          <w:lang w:val="uk-UA"/>
        </w:rPr>
        <w:t xml:space="preserve"> </w:t>
      </w:r>
      <w:r w:rsidRPr="00687C49">
        <w:rPr>
          <w:rFonts w:ascii="Times New Roman" w:hAnsi="Times New Roman" w:cs="Times New Roman"/>
          <w:b/>
          <w:bCs/>
          <w:sz w:val="20"/>
          <w:lang w:val="uk-UA"/>
        </w:rPr>
        <w:t>83</w:t>
      </w:r>
      <w:r w:rsidRPr="00687C49">
        <w:rPr>
          <w:rFonts w:ascii="Times New Roman" w:hAnsi="Times New Roman" w:cs="Times New Roman"/>
          <w:sz w:val="20"/>
          <w:lang w:val="uk-UA"/>
        </w:rPr>
        <w:t xml:space="preserve"> або e-mail </w:t>
      </w:r>
      <w:r w:rsidRPr="00687C49">
        <w:rPr>
          <w:rFonts w:ascii="Times New Roman" w:hAnsi="Times New Roman" w:cs="Times New Roman"/>
          <w:b/>
          <w:bCs/>
          <w:sz w:val="20"/>
          <w:lang w:val="uk-UA"/>
        </w:rPr>
        <w:t>fso_ogf@ukr.net</w:t>
      </w:r>
    </w:p>
    <w:p w:rsidR="00284976" w:rsidRPr="00687C49" w:rsidRDefault="00284976" w:rsidP="00284976">
      <w:pPr>
        <w:rPr>
          <w:rFonts w:ascii="Times New Roman" w:hAnsi="Times New Roman" w:cs="Times New Roman"/>
          <w:sz w:val="20"/>
          <w:lang w:val="uk-UA"/>
        </w:rPr>
      </w:pPr>
      <w:r w:rsidRPr="00687C49">
        <w:rPr>
          <w:rFonts w:ascii="Times New Roman" w:hAnsi="Times New Roman" w:cs="Times New Roman"/>
          <w:sz w:val="20"/>
          <w:lang w:val="uk-UA"/>
        </w:rPr>
        <w:t>І</w:t>
      </w:r>
      <w:r w:rsidRPr="00687C49">
        <w:rPr>
          <w:rFonts w:ascii="Times New Roman" w:hAnsi="Times New Roman" w:cs="Times New Roman"/>
          <w:sz w:val="20"/>
        </w:rPr>
        <w:t>нформац</w:t>
      </w:r>
      <w:r w:rsidRPr="00687C49">
        <w:rPr>
          <w:rFonts w:ascii="Times New Roman" w:hAnsi="Times New Roman" w:cs="Times New Roman"/>
          <w:sz w:val="20"/>
          <w:lang w:val="uk-UA"/>
        </w:rPr>
        <w:t>і</w:t>
      </w:r>
      <w:r w:rsidRPr="00687C49">
        <w:rPr>
          <w:rFonts w:ascii="Times New Roman" w:hAnsi="Times New Roman" w:cs="Times New Roman"/>
          <w:sz w:val="20"/>
        </w:rPr>
        <w:t xml:space="preserve">я </w:t>
      </w:r>
      <w:r w:rsidRPr="00687C49">
        <w:rPr>
          <w:rFonts w:ascii="Times New Roman" w:hAnsi="Times New Roman" w:cs="Times New Roman"/>
          <w:sz w:val="20"/>
          <w:lang w:val="uk-UA"/>
        </w:rPr>
        <w:t>пр</w:t>
      </w:r>
      <w:r w:rsidRPr="00687C49">
        <w:rPr>
          <w:rFonts w:ascii="Times New Roman" w:hAnsi="Times New Roman" w:cs="Times New Roman"/>
          <w:sz w:val="20"/>
        </w:rPr>
        <w:t>о ФС</w:t>
      </w:r>
      <w:r w:rsidRPr="00687C49">
        <w:rPr>
          <w:rFonts w:ascii="Times New Roman" w:hAnsi="Times New Roman" w:cs="Times New Roman"/>
          <w:sz w:val="20"/>
          <w:lang w:val="uk-UA"/>
        </w:rPr>
        <w:t>З</w:t>
      </w:r>
      <w:r w:rsidRPr="00687C49">
        <w:rPr>
          <w:rFonts w:ascii="Times New Roman" w:hAnsi="Times New Roman" w:cs="Times New Roman"/>
          <w:sz w:val="20"/>
        </w:rPr>
        <w:t xml:space="preserve"> </w:t>
      </w:r>
      <w:r w:rsidRPr="00687C49">
        <w:rPr>
          <w:rFonts w:ascii="Times New Roman" w:hAnsi="Times New Roman" w:cs="Times New Roman"/>
          <w:sz w:val="20"/>
          <w:lang w:val="uk-UA"/>
        </w:rPr>
        <w:t>Д</w:t>
      </w:r>
      <w:r w:rsidRPr="00687C49">
        <w:rPr>
          <w:rFonts w:ascii="Times New Roman" w:hAnsi="Times New Roman" w:cs="Times New Roman"/>
          <w:sz w:val="20"/>
        </w:rPr>
        <w:t>ФУ публ</w:t>
      </w:r>
      <w:r w:rsidRPr="00687C49">
        <w:rPr>
          <w:rFonts w:ascii="Times New Roman" w:hAnsi="Times New Roman" w:cs="Times New Roman"/>
          <w:sz w:val="20"/>
          <w:lang w:val="uk-UA"/>
        </w:rPr>
        <w:t>і</w:t>
      </w:r>
      <w:r w:rsidRPr="00687C49">
        <w:rPr>
          <w:rFonts w:ascii="Times New Roman" w:hAnsi="Times New Roman" w:cs="Times New Roman"/>
          <w:sz w:val="20"/>
        </w:rPr>
        <w:t>ку</w:t>
      </w:r>
      <w:r w:rsidRPr="00687C49">
        <w:rPr>
          <w:rFonts w:ascii="Times New Roman" w:hAnsi="Times New Roman" w:cs="Times New Roman"/>
          <w:sz w:val="20"/>
          <w:lang w:val="uk-UA"/>
        </w:rPr>
        <w:t>є</w:t>
      </w:r>
      <w:r w:rsidRPr="00687C49">
        <w:rPr>
          <w:rFonts w:ascii="Times New Roman" w:hAnsi="Times New Roman" w:cs="Times New Roman"/>
          <w:sz w:val="20"/>
        </w:rPr>
        <w:t>т</w:t>
      </w:r>
      <w:r w:rsidRPr="00687C49">
        <w:rPr>
          <w:rFonts w:ascii="Times New Roman" w:hAnsi="Times New Roman" w:cs="Times New Roman"/>
          <w:sz w:val="20"/>
          <w:lang w:val="uk-UA"/>
        </w:rPr>
        <w:t>ь</w:t>
      </w:r>
      <w:r w:rsidRPr="00687C49">
        <w:rPr>
          <w:rFonts w:ascii="Times New Roman" w:hAnsi="Times New Roman" w:cs="Times New Roman"/>
          <w:sz w:val="20"/>
        </w:rPr>
        <w:t>ся на сайт</w:t>
      </w:r>
      <w:r w:rsidRPr="00687C49">
        <w:rPr>
          <w:rFonts w:ascii="Times New Roman" w:hAnsi="Times New Roman" w:cs="Times New Roman"/>
          <w:sz w:val="20"/>
          <w:lang w:val="uk-UA"/>
        </w:rPr>
        <w:t>і</w:t>
      </w:r>
      <w:r w:rsidRPr="00687C49">
        <w:rPr>
          <w:rFonts w:ascii="Times New Roman" w:hAnsi="Times New Roman" w:cs="Times New Roman"/>
          <w:sz w:val="20"/>
        </w:rPr>
        <w:t xml:space="preserve"> </w:t>
      </w:r>
      <w:r w:rsidRPr="00687C49">
        <w:rPr>
          <w:rFonts w:ascii="Times New Roman" w:hAnsi="Times New Roman" w:cs="Times New Roman"/>
          <w:sz w:val="20"/>
          <w:lang w:val="uk-UA"/>
        </w:rPr>
        <w:t>ДП «Фармакопейний центр»:</w:t>
      </w:r>
    </w:p>
    <w:p w:rsidR="00284976" w:rsidRPr="00687C49" w:rsidRDefault="00284976" w:rsidP="00284976">
      <w:pPr>
        <w:rPr>
          <w:rFonts w:ascii="Times New Roman" w:hAnsi="Times New Roman" w:cs="Times New Roman"/>
          <w:b/>
          <w:bCs/>
          <w:sz w:val="20"/>
        </w:rPr>
      </w:pPr>
      <w:r w:rsidRPr="00687C49">
        <w:rPr>
          <w:rFonts w:ascii="Times New Roman" w:hAnsi="Times New Roman" w:cs="Times New Roman"/>
          <w:b/>
          <w:bCs/>
          <w:sz w:val="20"/>
        </w:rPr>
        <w:t>http://www.sphu.org</w:t>
      </w:r>
    </w:p>
    <w:p w:rsidR="00144E2C" w:rsidRPr="00687C49" w:rsidRDefault="00144E2C">
      <w:pPr>
        <w:pStyle w:val="1"/>
        <w:jc w:val="both"/>
        <w:rPr>
          <w:rFonts w:ascii="Times New Roman" w:hAnsi="Times New Roman" w:cs="Times New Roman"/>
          <w:lang w:val="uk-UA"/>
        </w:rPr>
      </w:pPr>
    </w:p>
    <w:p w:rsidR="00BD20DA" w:rsidRPr="00687C49" w:rsidRDefault="00CF1CA3">
      <w:pPr>
        <w:pStyle w:val="1"/>
        <w:jc w:val="both"/>
        <w:rPr>
          <w:rFonts w:ascii="Times New Roman" w:hAnsi="Times New Roman" w:cs="Times New Roman"/>
          <w:lang w:val="uk-UA"/>
        </w:rPr>
      </w:pPr>
      <w:r w:rsidRPr="00687C49">
        <w:rPr>
          <w:rFonts w:ascii="Times New Roman" w:hAnsi="Times New Roman" w:cs="Times New Roman"/>
          <w:lang w:val="uk-UA"/>
        </w:rPr>
        <w:t>Адреса</w:t>
      </w:r>
      <w:r w:rsidR="00284976" w:rsidRPr="00687C49">
        <w:rPr>
          <w:rFonts w:ascii="Times New Roman" w:hAnsi="Times New Roman" w:cs="Times New Roman"/>
          <w:lang w:val="uk-UA"/>
        </w:rPr>
        <w:t xml:space="preserve"> </w:t>
      </w:r>
      <w:r w:rsidR="00BD20DA" w:rsidRPr="00687C49">
        <w:rPr>
          <w:rFonts w:ascii="Times New Roman" w:hAnsi="Times New Roman" w:cs="Times New Roman"/>
          <w:lang w:val="uk-UA"/>
        </w:rPr>
        <w:t xml:space="preserve">ДП </w:t>
      </w:r>
      <w:r w:rsidR="0003746A" w:rsidRPr="00687C49">
        <w:rPr>
          <w:rFonts w:ascii="Times New Roman" w:hAnsi="Times New Roman" w:cs="Times New Roman"/>
          <w:lang w:val="uk-UA"/>
        </w:rPr>
        <w:t>«</w:t>
      </w:r>
      <w:r w:rsidR="00BD20DA" w:rsidRPr="00687C49">
        <w:rPr>
          <w:rFonts w:ascii="Times New Roman" w:hAnsi="Times New Roman" w:cs="Times New Roman"/>
          <w:lang w:val="uk-UA"/>
        </w:rPr>
        <w:t>УКРАЇНСЬКИЙ НАУКОВИЙ ФАРМАКОПЕЙНИЙ ЦЕНТР ЯКОСТІ ЛІКАРСЬКИХ ЗАСОБІВ</w:t>
      </w:r>
      <w:r w:rsidR="0003746A" w:rsidRPr="00687C49">
        <w:rPr>
          <w:rFonts w:ascii="Times New Roman" w:hAnsi="Times New Roman" w:cs="Times New Roman"/>
          <w:lang w:val="uk-UA"/>
        </w:rPr>
        <w:t>»</w:t>
      </w:r>
      <w:r w:rsidRPr="00687C49">
        <w:rPr>
          <w:rFonts w:ascii="Times New Roman" w:hAnsi="Times New Roman" w:cs="Times New Roman"/>
          <w:lang w:val="uk-UA"/>
        </w:rPr>
        <w:t>:</w:t>
      </w:r>
    </w:p>
    <w:p w:rsidR="00552E08" w:rsidRPr="00CF1CA3" w:rsidRDefault="00552E08" w:rsidP="00552E08">
      <w:pPr>
        <w:tabs>
          <w:tab w:val="left" w:pos="0"/>
        </w:tabs>
        <w:ind w:right="-1"/>
        <w:jc w:val="both"/>
        <w:rPr>
          <w:rFonts w:ascii="Times New Roman" w:hAnsi="Times New Roman" w:cs="Times New Roman"/>
          <w:bCs/>
          <w:color w:val="000000"/>
          <w:sz w:val="20"/>
          <w:lang w:val="uk-UA"/>
        </w:rPr>
      </w:pPr>
      <w:r w:rsidRPr="00687C49">
        <w:rPr>
          <w:rFonts w:ascii="Times New Roman" w:hAnsi="Times New Roman" w:cs="Times New Roman"/>
          <w:bCs/>
          <w:sz w:val="20"/>
        </w:rPr>
        <w:t>вул. Астрономічна,</w:t>
      </w:r>
      <w:r w:rsidRPr="00687C49">
        <w:rPr>
          <w:rFonts w:ascii="Times New Roman" w:hAnsi="Times New Roman" w:cs="Times New Roman"/>
          <w:bCs/>
          <w:sz w:val="20"/>
          <w:lang w:val="uk-UA"/>
        </w:rPr>
        <w:t xml:space="preserve"> </w:t>
      </w:r>
      <w:r w:rsidRPr="00687C49">
        <w:rPr>
          <w:rFonts w:ascii="Times New Roman" w:hAnsi="Times New Roman" w:cs="Times New Roman"/>
          <w:bCs/>
          <w:sz w:val="20"/>
        </w:rPr>
        <w:t>33</w:t>
      </w:r>
      <w:r w:rsidRPr="00687C49">
        <w:rPr>
          <w:rFonts w:ascii="Times New Roman" w:hAnsi="Times New Roman" w:cs="Times New Roman"/>
          <w:bCs/>
          <w:sz w:val="20"/>
          <w:lang w:val="uk-UA"/>
        </w:rPr>
        <w:t xml:space="preserve">, </w:t>
      </w:r>
      <w:r w:rsidRPr="00687C49">
        <w:rPr>
          <w:rFonts w:ascii="Times New Roman" w:hAnsi="Times New Roman" w:cs="Times New Roman"/>
          <w:bCs/>
          <w:sz w:val="20"/>
        </w:rPr>
        <w:t>м. Харків, 61085</w:t>
      </w:r>
    </w:p>
    <w:p w:rsidR="00284976" w:rsidRDefault="00284976">
      <w:pPr>
        <w:rPr>
          <w:rFonts w:ascii="Times New Roman" w:hAnsi="Times New Roman" w:cs="Times New Roman"/>
          <w:sz w:val="20"/>
          <w:lang w:val="uk-UA"/>
        </w:rPr>
      </w:pPr>
    </w:p>
    <w:p w:rsidR="00284976" w:rsidRPr="002B7483" w:rsidRDefault="00284976">
      <w:pPr>
        <w:rPr>
          <w:rFonts w:ascii="Times New Roman" w:hAnsi="Times New Roman" w:cs="Times New Roman"/>
          <w:sz w:val="20"/>
        </w:rPr>
      </w:pPr>
    </w:p>
    <w:sectPr w:rsidR="00284976" w:rsidRPr="002B7483" w:rsidSect="00394222">
      <w:headerReference w:type="even" r:id="rId9"/>
      <w:headerReference w:type="default" r:id="rId10"/>
      <w:pgSz w:w="16840" w:h="11907" w:orient="landscape" w:code="9"/>
      <w:pgMar w:top="1276" w:right="1389" w:bottom="360" w:left="709" w:header="720" w:footer="720" w:gutter="0"/>
      <w:cols w:space="720"/>
      <w:titlePg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A15E2" w:rsidRDefault="00DA15E2">
      <w:r>
        <w:separator/>
      </w:r>
    </w:p>
  </w:endnote>
  <w:endnote w:type="continuationSeparator" w:id="0">
    <w:p w:rsidR="00DA15E2" w:rsidRDefault="00DA15E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FreeSans">
    <w:altName w:val="Times New Roman"/>
    <w:charset w:val="01"/>
    <w:family w:val="auto"/>
    <w:pitch w:val="variable"/>
    <w:sig w:usb0="00000003" w:usb1="00000000" w:usb2="00000000" w:usb3="00000000" w:csb0="00000005" w:csb1="00000000"/>
  </w:font>
  <w:font w:name="Liberation Serif">
    <w:altName w:val="Times New Roman"/>
    <w:charset w:val="CC"/>
    <w:family w:val="roman"/>
    <w:pitch w:val="variable"/>
    <w:sig w:usb0="E0001AFF" w:usb1="500078FF" w:usb2="00000021" w:usb3="00000000" w:csb0="000001B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A15E2" w:rsidRDefault="00DA15E2">
      <w:r>
        <w:separator/>
      </w:r>
    </w:p>
  </w:footnote>
  <w:footnote w:type="continuationSeparator" w:id="0">
    <w:p w:rsidR="00DA15E2" w:rsidRDefault="00DA15E2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E54A7" w:rsidRDefault="00F867D2">
    <w:pPr>
      <w:pStyle w:val="a6"/>
      <w:framePr w:wrap="around" w:vAnchor="text" w:hAnchor="margin" w:xAlign="center" w:y="1"/>
      <w:rPr>
        <w:rStyle w:val="a7"/>
      </w:rPr>
    </w:pPr>
    <w:r>
      <w:rPr>
        <w:rStyle w:val="a7"/>
      </w:rPr>
      <w:fldChar w:fldCharType="begin"/>
    </w:r>
    <w:r w:rsidR="00EE54A7">
      <w:rPr>
        <w:rStyle w:val="a7"/>
      </w:rPr>
      <w:instrText xml:space="preserve">PAGE  </w:instrText>
    </w:r>
    <w:r>
      <w:rPr>
        <w:rStyle w:val="a7"/>
      </w:rPr>
      <w:fldChar w:fldCharType="separate"/>
    </w:r>
    <w:r w:rsidR="00EE54A7">
      <w:rPr>
        <w:rStyle w:val="a7"/>
        <w:noProof/>
      </w:rPr>
      <w:t>1</w:t>
    </w:r>
    <w:r>
      <w:rPr>
        <w:rStyle w:val="a7"/>
      </w:rPr>
      <w:fldChar w:fldCharType="end"/>
    </w:r>
  </w:p>
  <w:p w:rsidR="00EE54A7" w:rsidRDefault="00EE54A7">
    <w:pPr>
      <w:pStyle w:val="a6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E54A7" w:rsidRDefault="00F867D2">
    <w:pPr>
      <w:pStyle w:val="a6"/>
      <w:framePr w:wrap="around" w:vAnchor="text" w:hAnchor="margin" w:xAlign="center" w:y="1"/>
      <w:rPr>
        <w:rStyle w:val="a7"/>
      </w:rPr>
    </w:pPr>
    <w:r>
      <w:rPr>
        <w:rStyle w:val="a7"/>
      </w:rPr>
      <w:fldChar w:fldCharType="begin"/>
    </w:r>
    <w:r w:rsidR="00EE54A7">
      <w:rPr>
        <w:rStyle w:val="a7"/>
      </w:rPr>
      <w:instrText xml:space="preserve">PAGE  </w:instrText>
    </w:r>
    <w:r>
      <w:rPr>
        <w:rStyle w:val="a7"/>
      </w:rPr>
      <w:fldChar w:fldCharType="separate"/>
    </w:r>
    <w:r w:rsidR="00664D1D">
      <w:rPr>
        <w:rStyle w:val="a7"/>
        <w:noProof/>
      </w:rPr>
      <w:t>2</w:t>
    </w:r>
    <w:r>
      <w:rPr>
        <w:rStyle w:val="a7"/>
      </w:rPr>
      <w:fldChar w:fldCharType="end"/>
    </w:r>
  </w:p>
  <w:p w:rsidR="00EE54A7" w:rsidRDefault="00EE54A7">
    <w:pPr>
      <w:pStyle w:val="a6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9334E9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>
    <w:nsid w:val="0E114D4A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>
    <w:nsid w:val="17967A32"/>
    <w:multiLevelType w:val="hybridMultilevel"/>
    <w:tmpl w:val="AA6C8FAA"/>
    <w:lvl w:ilvl="0" w:tplc="D1B2523E">
      <w:start w:val="3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Cambria Math" w:eastAsia="Verdana" w:hAnsi="Cambria Math" w:cs="Verdana" w:hint="default"/>
        <w:sz w:val="32"/>
        <w:u w:val="none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ingdings 3" w:hAnsi="Wingdings 3" w:cs="Wingdings 3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Cambria Math" w:hAnsi="Cambria Math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Wingdings 3" w:hAnsi="Wingdings 3" w:cs="Wingdings 3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Cambria Math" w:hAnsi="Cambria Math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Wingdings 3" w:hAnsi="Wingdings 3" w:cs="Wingdings 3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>
    <w:nsid w:val="1A40399F"/>
    <w:multiLevelType w:val="multilevel"/>
    <w:tmpl w:val="835A99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1B7D522C"/>
    <w:multiLevelType w:val="multilevel"/>
    <w:tmpl w:val="46BC0B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25863956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>
    <w:nsid w:val="345B3B5F"/>
    <w:multiLevelType w:val="multilevel"/>
    <w:tmpl w:val="B32AD4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38D17AA4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>
    <w:nsid w:val="43E27676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45CF5934"/>
    <w:multiLevelType w:val="singleLevel"/>
    <w:tmpl w:val="524A4DDA"/>
    <w:lvl w:ilvl="0">
      <w:start w:val="2"/>
      <w:numFmt w:val="decimal"/>
      <w:lvlText w:val="%1."/>
      <w:lvlJc w:val="left"/>
      <w:pPr>
        <w:tabs>
          <w:tab w:val="num" w:pos="435"/>
        </w:tabs>
        <w:ind w:left="435" w:hanging="360"/>
      </w:pPr>
      <w:rPr>
        <w:rFonts w:hint="default"/>
        <w:b/>
        <w:u w:val="single"/>
      </w:rPr>
    </w:lvl>
  </w:abstractNum>
  <w:abstractNum w:abstractNumId="10">
    <w:nsid w:val="467F4278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4ACE0115"/>
    <w:multiLevelType w:val="multilevel"/>
    <w:tmpl w:val="5DD400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50D07257"/>
    <w:multiLevelType w:val="multilevel"/>
    <w:tmpl w:val="AAD088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510F6D8D"/>
    <w:multiLevelType w:val="multilevel"/>
    <w:tmpl w:val="1F22B3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57D6656B"/>
    <w:multiLevelType w:val="hybridMultilevel"/>
    <w:tmpl w:val="211A33E6"/>
    <w:lvl w:ilvl="0" w:tplc="AF1A113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B82133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4294B21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432EBD0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A72B9E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91E8ED2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C845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FD8A6E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886B56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66E077C0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6">
    <w:nsid w:val="77B124CA"/>
    <w:multiLevelType w:val="multilevel"/>
    <w:tmpl w:val="12CA13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9"/>
  </w:num>
  <w:num w:numId="2">
    <w:abstractNumId w:val="7"/>
  </w:num>
  <w:num w:numId="3">
    <w:abstractNumId w:val="0"/>
  </w:num>
  <w:num w:numId="4">
    <w:abstractNumId w:val="1"/>
  </w:num>
  <w:num w:numId="5">
    <w:abstractNumId w:val="8"/>
  </w:num>
  <w:num w:numId="6">
    <w:abstractNumId w:val="15"/>
  </w:num>
  <w:num w:numId="7">
    <w:abstractNumId w:val="10"/>
  </w:num>
  <w:num w:numId="8">
    <w:abstractNumId w:val="5"/>
  </w:num>
  <w:num w:numId="9">
    <w:abstractNumId w:val="14"/>
  </w:num>
  <w:num w:numId="10">
    <w:abstractNumId w:val="2"/>
  </w:num>
  <w:num w:numId="11">
    <w:abstractNumId w:val="4"/>
  </w:num>
  <w:num w:numId="12">
    <w:abstractNumId w:val="11"/>
  </w:num>
  <w:num w:numId="13">
    <w:abstractNumId w:val="6"/>
  </w:num>
  <w:num w:numId="14">
    <w:abstractNumId w:val="12"/>
  </w:num>
  <w:num w:numId="15">
    <w:abstractNumId w:val="13"/>
  </w:num>
  <w:num w:numId="16">
    <w:abstractNumId w:val="16"/>
  </w:num>
  <w:num w:numId="17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hideSpellingErrors/>
  <w:hideGrammaticalErrors/>
  <w:stylePaneFormatFilter w:val="3F01"/>
  <w:defaultTabStop w:val="708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</w:compat>
  <w:docVars>
    <w:docVar w:name="__Grammarly_42____i" w:val="H4sIAAAAAAAEAKtWckksSQxILCpxzi/NK1GyMqwFAAEhoTITAAAA"/>
    <w:docVar w:name="__Grammarly_42___1" w:val="H4sIAAAAAAAEAKtWcslP9kxRslIyNDY2MDe2MDU1trA0MDc3tbBQ0lEKTi0uzszPAykwrAUA2Tka3iwAAAA="/>
  </w:docVars>
  <w:rsids>
    <w:rsidRoot w:val="00BD20DA"/>
    <w:rsid w:val="0000010D"/>
    <w:rsid w:val="00000596"/>
    <w:rsid w:val="00000757"/>
    <w:rsid w:val="00000829"/>
    <w:rsid w:val="00000BF9"/>
    <w:rsid w:val="00000CB7"/>
    <w:rsid w:val="00001045"/>
    <w:rsid w:val="000010BB"/>
    <w:rsid w:val="0000165F"/>
    <w:rsid w:val="000016E7"/>
    <w:rsid w:val="00001802"/>
    <w:rsid w:val="00001969"/>
    <w:rsid w:val="00001CD1"/>
    <w:rsid w:val="000021FF"/>
    <w:rsid w:val="00002757"/>
    <w:rsid w:val="00003256"/>
    <w:rsid w:val="00003BDC"/>
    <w:rsid w:val="00003FC1"/>
    <w:rsid w:val="000046D8"/>
    <w:rsid w:val="000046E0"/>
    <w:rsid w:val="00004CFA"/>
    <w:rsid w:val="0000508B"/>
    <w:rsid w:val="000053E3"/>
    <w:rsid w:val="00005451"/>
    <w:rsid w:val="0000549C"/>
    <w:rsid w:val="00005843"/>
    <w:rsid w:val="00006009"/>
    <w:rsid w:val="000062FC"/>
    <w:rsid w:val="0000642C"/>
    <w:rsid w:val="00006A78"/>
    <w:rsid w:val="0000767E"/>
    <w:rsid w:val="00007838"/>
    <w:rsid w:val="00007C79"/>
    <w:rsid w:val="00007E1C"/>
    <w:rsid w:val="00007F53"/>
    <w:rsid w:val="000106E5"/>
    <w:rsid w:val="0001089C"/>
    <w:rsid w:val="000108D2"/>
    <w:rsid w:val="0001140C"/>
    <w:rsid w:val="00011497"/>
    <w:rsid w:val="0001149C"/>
    <w:rsid w:val="00011D5C"/>
    <w:rsid w:val="00011D71"/>
    <w:rsid w:val="00011EC5"/>
    <w:rsid w:val="00012350"/>
    <w:rsid w:val="000123E2"/>
    <w:rsid w:val="00012687"/>
    <w:rsid w:val="00012750"/>
    <w:rsid w:val="00012BBB"/>
    <w:rsid w:val="00013142"/>
    <w:rsid w:val="00013425"/>
    <w:rsid w:val="00013F20"/>
    <w:rsid w:val="0001409B"/>
    <w:rsid w:val="000142C1"/>
    <w:rsid w:val="00014603"/>
    <w:rsid w:val="00014FC9"/>
    <w:rsid w:val="000151B0"/>
    <w:rsid w:val="0001568A"/>
    <w:rsid w:val="000156CE"/>
    <w:rsid w:val="00015C70"/>
    <w:rsid w:val="00015F26"/>
    <w:rsid w:val="000162C6"/>
    <w:rsid w:val="00016A59"/>
    <w:rsid w:val="0001709A"/>
    <w:rsid w:val="0001719F"/>
    <w:rsid w:val="000175A1"/>
    <w:rsid w:val="0001767F"/>
    <w:rsid w:val="00017A18"/>
    <w:rsid w:val="00017B1A"/>
    <w:rsid w:val="0002088B"/>
    <w:rsid w:val="00020DE9"/>
    <w:rsid w:val="00021621"/>
    <w:rsid w:val="0002182D"/>
    <w:rsid w:val="000218B8"/>
    <w:rsid w:val="00021A13"/>
    <w:rsid w:val="00021A14"/>
    <w:rsid w:val="00022304"/>
    <w:rsid w:val="00022693"/>
    <w:rsid w:val="00022A7A"/>
    <w:rsid w:val="00022E30"/>
    <w:rsid w:val="0002341A"/>
    <w:rsid w:val="0002366A"/>
    <w:rsid w:val="000236F9"/>
    <w:rsid w:val="00023705"/>
    <w:rsid w:val="00023C60"/>
    <w:rsid w:val="00023F1D"/>
    <w:rsid w:val="00024154"/>
    <w:rsid w:val="000244AF"/>
    <w:rsid w:val="000245A6"/>
    <w:rsid w:val="00024A69"/>
    <w:rsid w:val="00024C5E"/>
    <w:rsid w:val="00025333"/>
    <w:rsid w:val="00025FD0"/>
    <w:rsid w:val="00026138"/>
    <w:rsid w:val="000269BA"/>
    <w:rsid w:val="00026FB5"/>
    <w:rsid w:val="00027057"/>
    <w:rsid w:val="00027240"/>
    <w:rsid w:val="00027F31"/>
    <w:rsid w:val="00027FD8"/>
    <w:rsid w:val="0003024B"/>
    <w:rsid w:val="00030287"/>
    <w:rsid w:val="000304C2"/>
    <w:rsid w:val="00030817"/>
    <w:rsid w:val="0003098E"/>
    <w:rsid w:val="000309D2"/>
    <w:rsid w:val="00030F58"/>
    <w:rsid w:val="00031797"/>
    <w:rsid w:val="00031810"/>
    <w:rsid w:val="00031A51"/>
    <w:rsid w:val="00031FB4"/>
    <w:rsid w:val="00032820"/>
    <w:rsid w:val="00032A3C"/>
    <w:rsid w:val="00032FA4"/>
    <w:rsid w:val="000332F9"/>
    <w:rsid w:val="000334CB"/>
    <w:rsid w:val="0003382B"/>
    <w:rsid w:val="000341B1"/>
    <w:rsid w:val="00034214"/>
    <w:rsid w:val="00034BEE"/>
    <w:rsid w:val="00034CF1"/>
    <w:rsid w:val="00035616"/>
    <w:rsid w:val="000356D8"/>
    <w:rsid w:val="00035E6B"/>
    <w:rsid w:val="00035E90"/>
    <w:rsid w:val="00036026"/>
    <w:rsid w:val="000369B0"/>
    <w:rsid w:val="00036C6E"/>
    <w:rsid w:val="00036E25"/>
    <w:rsid w:val="0003746A"/>
    <w:rsid w:val="00037819"/>
    <w:rsid w:val="00037E68"/>
    <w:rsid w:val="00037FCF"/>
    <w:rsid w:val="000403DA"/>
    <w:rsid w:val="0004056B"/>
    <w:rsid w:val="00040E31"/>
    <w:rsid w:val="0004113F"/>
    <w:rsid w:val="00041375"/>
    <w:rsid w:val="00041624"/>
    <w:rsid w:val="00041B40"/>
    <w:rsid w:val="000421F3"/>
    <w:rsid w:val="000428F4"/>
    <w:rsid w:val="0004290A"/>
    <w:rsid w:val="00042B97"/>
    <w:rsid w:val="00042F1C"/>
    <w:rsid w:val="00043986"/>
    <w:rsid w:val="00044364"/>
    <w:rsid w:val="00044789"/>
    <w:rsid w:val="000449AA"/>
    <w:rsid w:val="00044C51"/>
    <w:rsid w:val="00044DB6"/>
    <w:rsid w:val="00044DC1"/>
    <w:rsid w:val="00044F7D"/>
    <w:rsid w:val="00045092"/>
    <w:rsid w:val="0004560E"/>
    <w:rsid w:val="00045700"/>
    <w:rsid w:val="00045A3A"/>
    <w:rsid w:val="00045C2B"/>
    <w:rsid w:val="00046347"/>
    <w:rsid w:val="000469AA"/>
    <w:rsid w:val="00046AD8"/>
    <w:rsid w:val="00046CEF"/>
    <w:rsid w:val="0004714D"/>
    <w:rsid w:val="000472BB"/>
    <w:rsid w:val="00047947"/>
    <w:rsid w:val="00047979"/>
    <w:rsid w:val="00047B40"/>
    <w:rsid w:val="000502DF"/>
    <w:rsid w:val="00050BBC"/>
    <w:rsid w:val="00051094"/>
    <w:rsid w:val="000514C1"/>
    <w:rsid w:val="00051B35"/>
    <w:rsid w:val="000523F0"/>
    <w:rsid w:val="0005262D"/>
    <w:rsid w:val="000526F5"/>
    <w:rsid w:val="000528AB"/>
    <w:rsid w:val="00052B1D"/>
    <w:rsid w:val="00052F20"/>
    <w:rsid w:val="00053727"/>
    <w:rsid w:val="000542D3"/>
    <w:rsid w:val="00054549"/>
    <w:rsid w:val="000548E6"/>
    <w:rsid w:val="00054F2D"/>
    <w:rsid w:val="00054FB8"/>
    <w:rsid w:val="0005563B"/>
    <w:rsid w:val="0005575A"/>
    <w:rsid w:val="000557E4"/>
    <w:rsid w:val="000557E5"/>
    <w:rsid w:val="00055B2F"/>
    <w:rsid w:val="00056384"/>
    <w:rsid w:val="000566AE"/>
    <w:rsid w:val="0005672B"/>
    <w:rsid w:val="0005705D"/>
    <w:rsid w:val="000573C9"/>
    <w:rsid w:val="000576D1"/>
    <w:rsid w:val="00057740"/>
    <w:rsid w:val="00057C65"/>
    <w:rsid w:val="0006053F"/>
    <w:rsid w:val="00060941"/>
    <w:rsid w:val="00060F4B"/>
    <w:rsid w:val="00060FAF"/>
    <w:rsid w:val="0006100C"/>
    <w:rsid w:val="000616C5"/>
    <w:rsid w:val="0006179D"/>
    <w:rsid w:val="0006189B"/>
    <w:rsid w:val="00062409"/>
    <w:rsid w:val="00062E91"/>
    <w:rsid w:val="00063E27"/>
    <w:rsid w:val="00063E8A"/>
    <w:rsid w:val="0006412F"/>
    <w:rsid w:val="00064874"/>
    <w:rsid w:val="00064B7E"/>
    <w:rsid w:val="00064C32"/>
    <w:rsid w:val="000656E8"/>
    <w:rsid w:val="00065968"/>
    <w:rsid w:val="00065DD5"/>
    <w:rsid w:val="00065E1C"/>
    <w:rsid w:val="00066126"/>
    <w:rsid w:val="0006617D"/>
    <w:rsid w:val="00066353"/>
    <w:rsid w:val="0006638F"/>
    <w:rsid w:val="00066733"/>
    <w:rsid w:val="00066D06"/>
    <w:rsid w:val="00067965"/>
    <w:rsid w:val="00067CD6"/>
    <w:rsid w:val="00070678"/>
    <w:rsid w:val="00070D5D"/>
    <w:rsid w:val="00071101"/>
    <w:rsid w:val="00071838"/>
    <w:rsid w:val="00071E80"/>
    <w:rsid w:val="00071F92"/>
    <w:rsid w:val="0007203E"/>
    <w:rsid w:val="0007206B"/>
    <w:rsid w:val="00072611"/>
    <w:rsid w:val="00072E68"/>
    <w:rsid w:val="00073648"/>
    <w:rsid w:val="000738C4"/>
    <w:rsid w:val="00073C94"/>
    <w:rsid w:val="00073F4C"/>
    <w:rsid w:val="00074043"/>
    <w:rsid w:val="00074248"/>
    <w:rsid w:val="00074673"/>
    <w:rsid w:val="000748B2"/>
    <w:rsid w:val="000752D0"/>
    <w:rsid w:val="00075469"/>
    <w:rsid w:val="00075521"/>
    <w:rsid w:val="000758D6"/>
    <w:rsid w:val="000758ED"/>
    <w:rsid w:val="0007593F"/>
    <w:rsid w:val="00075A24"/>
    <w:rsid w:val="00076211"/>
    <w:rsid w:val="0007675C"/>
    <w:rsid w:val="00076BBA"/>
    <w:rsid w:val="00077610"/>
    <w:rsid w:val="00080134"/>
    <w:rsid w:val="000803FA"/>
    <w:rsid w:val="000806B6"/>
    <w:rsid w:val="000808DD"/>
    <w:rsid w:val="00080DDF"/>
    <w:rsid w:val="00080F12"/>
    <w:rsid w:val="0008157C"/>
    <w:rsid w:val="000815CE"/>
    <w:rsid w:val="000818CA"/>
    <w:rsid w:val="00081B69"/>
    <w:rsid w:val="00082310"/>
    <w:rsid w:val="00083255"/>
    <w:rsid w:val="000832FF"/>
    <w:rsid w:val="0008332F"/>
    <w:rsid w:val="000833EC"/>
    <w:rsid w:val="0008364E"/>
    <w:rsid w:val="000839F1"/>
    <w:rsid w:val="00083A56"/>
    <w:rsid w:val="00083CF9"/>
    <w:rsid w:val="00083ED7"/>
    <w:rsid w:val="000841D7"/>
    <w:rsid w:val="000849F5"/>
    <w:rsid w:val="00084ABE"/>
    <w:rsid w:val="0008526F"/>
    <w:rsid w:val="000858E0"/>
    <w:rsid w:val="00085CE5"/>
    <w:rsid w:val="000860AB"/>
    <w:rsid w:val="000860E8"/>
    <w:rsid w:val="000863C2"/>
    <w:rsid w:val="000869D6"/>
    <w:rsid w:val="00086C42"/>
    <w:rsid w:val="00086D8E"/>
    <w:rsid w:val="00086F23"/>
    <w:rsid w:val="0008745B"/>
    <w:rsid w:val="00087BB5"/>
    <w:rsid w:val="00087D83"/>
    <w:rsid w:val="00087F71"/>
    <w:rsid w:val="000902FB"/>
    <w:rsid w:val="000906D7"/>
    <w:rsid w:val="000908F8"/>
    <w:rsid w:val="000913F4"/>
    <w:rsid w:val="00091807"/>
    <w:rsid w:val="00091B9A"/>
    <w:rsid w:val="0009206E"/>
    <w:rsid w:val="00092456"/>
    <w:rsid w:val="000925FD"/>
    <w:rsid w:val="00092D35"/>
    <w:rsid w:val="00092D5A"/>
    <w:rsid w:val="00093868"/>
    <w:rsid w:val="0009440E"/>
    <w:rsid w:val="000947D1"/>
    <w:rsid w:val="000948E1"/>
    <w:rsid w:val="00094B1E"/>
    <w:rsid w:val="00095376"/>
    <w:rsid w:val="00095386"/>
    <w:rsid w:val="0009597B"/>
    <w:rsid w:val="000959D4"/>
    <w:rsid w:val="000959F4"/>
    <w:rsid w:val="00095E3B"/>
    <w:rsid w:val="00096178"/>
    <w:rsid w:val="000968AB"/>
    <w:rsid w:val="000969DB"/>
    <w:rsid w:val="00096AFA"/>
    <w:rsid w:val="00096E0D"/>
    <w:rsid w:val="00097555"/>
    <w:rsid w:val="0009758B"/>
    <w:rsid w:val="000976ED"/>
    <w:rsid w:val="00097936"/>
    <w:rsid w:val="000A00D3"/>
    <w:rsid w:val="000A025D"/>
    <w:rsid w:val="000A0835"/>
    <w:rsid w:val="000A0B9D"/>
    <w:rsid w:val="000A117E"/>
    <w:rsid w:val="000A171F"/>
    <w:rsid w:val="000A1800"/>
    <w:rsid w:val="000A1866"/>
    <w:rsid w:val="000A26D9"/>
    <w:rsid w:val="000A38EB"/>
    <w:rsid w:val="000A3F7C"/>
    <w:rsid w:val="000A404D"/>
    <w:rsid w:val="000A42FC"/>
    <w:rsid w:val="000A45BD"/>
    <w:rsid w:val="000A48FB"/>
    <w:rsid w:val="000A4E3D"/>
    <w:rsid w:val="000A4E7F"/>
    <w:rsid w:val="000A55F0"/>
    <w:rsid w:val="000A5AC0"/>
    <w:rsid w:val="000A5D4B"/>
    <w:rsid w:val="000A63DC"/>
    <w:rsid w:val="000A667C"/>
    <w:rsid w:val="000A6B6A"/>
    <w:rsid w:val="000A7038"/>
    <w:rsid w:val="000A74C1"/>
    <w:rsid w:val="000A7E01"/>
    <w:rsid w:val="000A7E2C"/>
    <w:rsid w:val="000A7F1D"/>
    <w:rsid w:val="000B07C9"/>
    <w:rsid w:val="000B08B2"/>
    <w:rsid w:val="000B0CA4"/>
    <w:rsid w:val="000B1772"/>
    <w:rsid w:val="000B1CA0"/>
    <w:rsid w:val="000B1D44"/>
    <w:rsid w:val="000B1DCD"/>
    <w:rsid w:val="000B232E"/>
    <w:rsid w:val="000B232F"/>
    <w:rsid w:val="000B32AA"/>
    <w:rsid w:val="000B3938"/>
    <w:rsid w:val="000B3B95"/>
    <w:rsid w:val="000B3DBA"/>
    <w:rsid w:val="000B4179"/>
    <w:rsid w:val="000B4696"/>
    <w:rsid w:val="000B47D7"/>
    <w:rsid w:val="000B511C"/>
    <w:rsid w:val="000B539F"/>
    <w:rsid w:val="000B5809"/>
    <w:rsid w:val="000B58C9"/>
    <w:rsid w:val="000B5A5A"/>
    <w:rsid w:val="000B5C08"/>
    <w:rsid w:val="000B5D52"/>
    <w:rsid w:val="000B6B27"/>
    <w:rsid w:val="000B7057"/>
    <w:rsid w:val="000B74FF"/>
    <w:rsid w:val="000B77AD"/>
    <w:rsid w:val="000B783E"/>
    <w:rsid w:val="000B7AAC"/>
    <w:rsid w:val="000C08F2"/>
    <w:rsid w:val="000C09B5"/>
    <w:rsid w:val="000C0BB3"/>
    <w:rsid w:val="000C0DD3"/>
    <w:rsid w:val="000C18D8"/>
    <w:rsid w:val="000C19C3"/>
    <w:rsid w:val="000C235C"/>
    <w:rsid w:val="000C2360"/>
    <w:rsid w:val="000C24FC"/>
    <w:rsid w:val="000C28C3"/>
    <w:rsid w:val="000C2A5D"/>
    <w:rsid w:val="000C2E29"/>
    <w:rsid w:val="000C2FC0"/>
    <w:rsid w:val="000C2FF8"/>
    <w:rsid w:val="000C3CD8"/>
    <w:rsid w:val="000C3F2E"/>
    <w:rsid w:val="000C4136"/>
    <w:rsid w:val="000C4298"/>
    <w:rsid w:val="000C43BC"/>
    <w:rsid w:val="000C4740"/>
    <w:rsid w:val="000C5286"/>
    <w:rsid w:val="000C61A2"/>
    <w:rsid w:val="000C6A8B"/>
    <w:rsid w:val="000C7178"/>
    <w:rsid w:val="000C72F6"/>
    <w:rsid w:val="000C75BB"/>
    <w:rsid w:val="000C7636"/>
    <w:rsid w:val="000C7CB6"/>
    <w:rsid w:val="000C7D1F"/>
    <w:rsid w:val="000C7FA3"/>
    <w:rsid w:val="000D01CE"/>
    <w:rsid w:val="000D0C9E"/>
    <w:rsid w:val="000D1874"/>
    <w:rsid w:val="000D1944"/>
    <w:rsid w:val="000D1C44"/>
    <w:rsid w:val="000D1E15"/>
    <w:rsid w:val="000D1E62"/>
    <w:rsid w:val="000D21AF"/>
    <w:rsid w:val="000D222E"/>
    <w:rsid w:val="000D2629"/>
    <w:rsid w:val="000D2AFC"/>
    <w:rsid w:val="000D2E9A"/>
    <w:rsid w:val="000D3176"/>
    <w:rsid w:val="000D318E"/>
    <w:rsid w:val="000D3403"/>
    <w:rsid w:val="000D396D"/>
    <w:rsid w:val="000D3992"/>
    <w:rsid w:val="000D3D23"/>
    <w:rsid w:val="000D419E"/>
    <w:rsid w:val="000D41BB"/>
    <w:rsid w:val="000D42C3"/>
    <w:rsid w:val="000D46F5"/>
    <w:rsid w:val="000D4969"/>
    <w:rsid w:val="000D4C0F"/>
    <w:rsid w:val="000D5021"/>
    <w:rsid w:val="000D51C9"/>
    <w:rsid w:val="000D527E"/>
    <w:rsid w:val="000D561D"/>
    <w:rsid w:val="000D5636"/>
    <w:rsid w:val="000D5D58"/>
    <w:rsid w:val="000D6069"/>
    <w:rsid w:val="000D6E0F"/>
    <w:rsid w:val="000D72BF"/>
    <w:rsid w:val="000D7741"/>
    <w:rsid w:val="000E0432"/>
    <w:rsid w:val="000E085F"/>
    <w:rsid w:val="000E09B0"/>
    <w:rsid w:val="000E15BD"/>
    <w:rsid w:val="000E2F79"/>
    <w:rsid w:val="000E3D4B"/>
    <w:rsid w:val="000E4348"/>
    <w:rsid w:val="000E45DF"/>
    <w:rsid w:val="000E4AA2"/>
    <w:rsid w:val="000E5080"/>
    <w:rsid w:val="000E5513"/>
    <w:rsid w:val="000E5748"/>
    <w:rsid w:val="000E59FC"/>
    <w:rsid w:val="000E5EA9"/>
    <w:rsid w:val="000E65B3"/>
    <w:rsid w:val="000E68E6"/>
    <w:rsid w:val="000E6A0A"/>
    <w:rsid w:val="000E7AE3"/>
    <w:rsid w:val="000E7CFA"/>
    <w:rsid w:val="000F01B9"/>
    <w:rsid w:val="000F0314"/>
    <w:rsid w:val="000F047A"/>
    <w:rsid w:val="000F0642"/>
    <w:rsid w:val="000F10CD"/>
    <w:rsid w:val="000F142C"/>
    <w:rsid w:val="000F1601"/>
    <w:rsid w:val="000F1628"/>
    <w:rsid w:val="000F164D"/>
    <w:rsid w:val="000F1B69"/>
    <w:rsid w:val="000F1C72"/>
    <w:rsid w:val="000F1D71"/>
    <w:rsid w:val="000F1EA4"/>
    <w:rsid w:val="000F24F4"/>
    <w:rsid w:val="000F296D"/>
    <w:rsid w:val="000F2B78"/>
    <w:rsid w:val="000F2B87"/>
    <w:rsid w:val="000F32C4"/>
    <w:rsid w:val="000F3BBD"/>
    <w:rsid w:val="000F3D5F"/>
    <w:rsid w:val="000F3FF8"/>
    <w:rsid w:val="000F40D8"/>
    <w:rsid w:val="000F5088"/>
    <w:rsid w:val="000F56B2"/>
    <w:rsid w:val="000F571B"/>
    <w:rsid w:val="000F57F3"/>
    <w:rsid w:val="000F581C"/>
    <w:rsid w:val="000F5867"/>
    <w:rsid w:val="000F5EB8"/>
    <w:rsid w:val="000F6718"/>
    <w:rsid w:val="000F6A60"/>
    <w:rsid w:val="000F6C11"/>
    <w:rsid w:val="000F6C6F"/>
    <w:rsid w:val="000F738B"/>
    <w:rsid w:val="000F74D1"/>
    <w:rsid w:val="000F75CE"/>
    <w:rsid w:val="000F7C87"/>
    <w:rsid w:val="001000C3"/>
    <w:rsid w:val="00100329"/>
    <w:rsid w:val="00100A20"/>
    <w:rsid w:val="00100D8B"/>
    <w:rsid w:val="00101063"/>
    <w:rsid w:val="00101645"/>
    <w:rsid w:val="00101DA3"/>
    <w:rsid w:val="00102D70"/>
    <w:rsid w:val="00103001"/>
    <w:rsid w:val="00103752"/>
    <w:rsid w:val="00103805"/>
    <w:rsid w:val="0010435D"/>
    <w:rsid w:val="0010448F"/>
    <w:rsid w:val="001046F4"/>
    <w:rsid w:val="0010470F"/>
    <w:rsid w:val="00104C48"/>
    <w:rsid w:val="001054D8"/>
    <w:rsid w:val="001054FF"/>
    <w:rsid w:val="0010591B"/>
    <w:rsid w:val="00105CAB"/>
    <w:rsid w:val="001063E6"/>
    <w:rsid w:val="00106559"/>
    <w:rsid w:val="00106647"/>
    <w:rsid w:val="001067AD"/>
    <w:rsid w:val="0010730B"/>
    <w:rsid w:val="00107491"/>
    <w:rsid w:val="0010755D"/>
    <w:rsid w:val="001075E2"/>
    <w:rsid w:val="00107826"/>
    <w:rsid w:val="00107BA4"/>
    <w:rsid w:val="00107DCE"/>
    <w:rsid w:val="00110194"/>
    <w:rsid w:val="001108B8"/>
    <w:rsid w:val="00110E06"/>
    <w:rsid w:val="00111391"/>
    <w:rsid w:val="001113FB"/>
    <w:rsid w:val="001114D8"/>
    <w:rsid w:val="00111748"/>
    <w:rsid w:val="00111AB6"/>
    <w:rsid w:val="00111DD9"/>
    <w:rsid w:val="001124CA"/>
    <w:rsid w:val="001125D3"/>
    <w:rsid w:val="00112D27"/>
    <w:rsid w:val="00114435"/>
    <w:rsid w:val="001144C5"/>
    <w:rsid w:val="001145D1"/>
    <w:rsid w:val="00114621"/>
    <w:rsid w:val="001148B6"/>
    <w:rsid w:val="00114C15"/>
    <w:rsid w:val="00114E72"/>
    <w:rsid w:val="001151A6"/>
    <w:rsid w:val="0011531E"/>
    <w:rsid w:val="001159F6"/>
    <w:rsid w:val="00115AD5"/>
    <w:rsid w:val="00115BF6"/>
    <w:rsid w:val="00115CF2"/>
    <w:rsid w:val="00116825"/>
    <w:rsid w:val="00116CD7"/>
    <w:rsid w:val="00116EC1"/>
    <w:rsid w:val="00116F91"/>
    <w:rsid w:val="00117E97"/>
    <w:rsid w:val="00120335"/>
    <w:rsid w:val="00120432"/>
    <w:rsid w:val="00120455"/>
    <w:rsid w:val="001205C9"/>
    <w:rsid w:val="001205DF"/>
    <w:rsid w:val="001206B2"/>
    <w:rsid w:val="001206B9"/>
    <w:rsid w:val="00120F5C"/>
    <w:rsid w:val="00122513"/>
    <w:rsid w:val="00123072"/>
    <w:rsid w:val="001232BF"/>
    <w:rsid w:val="001233FB"/>
    <w:rsid w:val="00123698"/>
    <w:rsid w:val="00123A09"/>
    <w:rsid w:val="001245C9"/>
    <w:rsid w:val="00124D3F"/>
    <w:rsid w:val="0012507B"/>
    <w:rsid w:val="001254FC"/>
    <w:rsid w:val="00125DD3"/>
    <w:rsid w:val="00126043"/>
    <w:rsid w:val="0012649A"/>
    <w:rsid w:val="00126963"/>
    <w:rsid w:val="00126BCC"/>
    <w:rsid w:val="00126D46"/>
    <w:rsid w:val="00127204"/>
    <w:rsid w:val="001277BF"/>
    <w:rsid w:val="001277D3"/>
    <w:rsid w:val="00127A26"/>
    <w:rsid w:val="00127AFD"/>
    <w:rsid w:val="00127B14"/>
    <w:rsid w:val="0013029C"/>
    <w:rsid w:val="001302E9"/>
    <w:rsid w:val="0013069F"/>
    <w:rsid w:val="00130C7B"/>
    <w:rsid w:val="00130E90"/>
    <w:rsid w:val="001312BA"/>
    <w:rsid w:val="001315EF"/>
    <w:rsid w:val="0013195F"/>
    <w:rsid w:val="00131B85"/>
    <w:rsid w:val="00132412"/>
    <w:rsid w:val="001324DC"/>
    <w:rsid w:val="00132DEB"/>
    <w:rsid w:val="00133188"/>
    <w:rsid w:val="00133BF2"/>
    <w:rsid w:val="001343BD"/>
    <w:rsid w:val="00134480"/>
    <w:rsid w:val="001345E6"/>
    <w:rsid w:val="001347DE"/>
    <w:rsid w:val="00134B3D"/>
    <w:rsid w:val="00134BD7"/>
    <w:rsid w:val="00134E13"/>
    <w:rsid w:val="001351D9"/>
    <w:rsid w:val="001353AF"/>
    <w:rsid w:val="00135978"/>
    <w:rsid w:val="0013597F"/>
    <w:rsid w:val="00135D5D"/>
    <w:rsid w:val="00136506"/>
    <w:rsid w:val="00136667"/>
    <w:rsid w:val="00136E81"/>
    <w:rsid w:val="00136F34"/>
    <w:rsid w:val="00137839"/>
    <w:rsid w:val="001378F6"/>
    <w:rsid w:val="00137A47"/>
    <w:rsid w:val="00137A4E"/>
    <w:rsid w:val="00137E6F"/>
    <w:rsid w:val="00137F83"/>
    <w:rsid w:val="00137FE1"/>
    <w:rsid w:val="0014092A"/>
    <w:rsid w:val="00140A6E"/>
    <w:rsid w:val="00140D71"/>
    <w:rsid w:val="00140FD0"/>
    <w:rsid w:val="00141097"/>
    <w:rsid w:val="00141D01"/>
    <w:rsid w:val="001423D8"/>
    <w:rsid w:val="0014298E"/>
    <w:rsid w:val="00142A4B"/>
    <w:rsid w:val="00142ADC"/>
    <w:rsid w:val="00142C69"/>
    <w:rsid w:val="00142D85"/>
    <w:rsid w:val="001432C9"/>
    <w:rsid w:val="001433D3"/>
    <w:rsid w:val="00143BC9"/>
    <w:rsid w:val="0014441D"/>
    <w:rsid w:val="00144A11"/>
    <w:rsid w:val="00144E2C"/>
    <w:rsid w:val="00144F99"/>
    <w:rsid w:val="0014556C"/>
    <w:rsid w:val="00145A6A"/>
    <w:rsid w:val="00145E49"/>
    <w:rsid w:val="0014626E"/>
    <w:rsid w:val="001463B1"/>
    <w:rsid w:val="001463F3"/>
    <w:rsid w:val="00146896"/>
    <w:rsid w:val="001469C0"/>
    <w:rsid w:val="00147366"/>
    <w:rsid w:val="00147C75"/>
    <w:rsid w:val="00147DBF"/>
    <w:rsid w:val="00150345"/>
    <w:rsid w:val="00150365"/>
    <w:rsid w:val="001505DF"/>
    <w:rsid w:val="00150656"/>
    <w:rsid w:val="00150C4D"/>
    <w:rsid w:val="001510B7"/>
    <w:rsid w:val="00151171"/>
    <w:rsid w:val="001511EE"/>
    <w:rsid w:val="001512F8"/>
    <w:rsid w:val="0015139A"/>
    <w:rsid w:val="00151623"/>
    <w:rsid w:val="00151E9A"/>
    <w:rsid w:val="00152018"/>
    <w:rsid w:val="001521B2"/>
    <w:rsid w:val="0015258B"/>
    <w:rsid w:val="00152A23"/>
    <w:rsid w:val="00152BE6"/>
    <w:rsid w:val="00153166"/>
    <w:rsid w:val="0015336C"/>
    <w:rsid w:val="00153C78"/>
    <w:rsid w:val="00154805"/>
    <w:rsid w:val="00154812"/>
    <w:rsid w:val="001549CF"/>
    <w:rsid w:val="00154F11"/>
    <w:rsid w:val="00154FCF"/>
    <w:rsid w:val="001552BC"/>
    <w:rsid w:val="00155B96"/>
    <w:rsid w:val="00155C7C"/>
    <w:rsid w:val="0015641A"/>
    <w:rsid w:val="0015674F"/>
    <w:rsid w:val="00157563"/>
    <w:rsid w:val="001579FE"/>
    <w:rsid w:val="00157A0C"/>
    <w:rsid w:val="00157C40"/>
    <w:rsid w:val="00160634"/>
    <w:rsid w:val="00160912"/>
    <w:rsid w:val="00160FAC"/>
    <w:rsid w:val="00161359"/>
    <w:rsid w:val="0016142E"/>
    <w:rsid w:val="0016148B"/>
    <w:rsid w:val="001614E6"/>
    <w:rsid w:val="0016179C"/>
    <w:rsid w:val="00161941"/>
    <w:rsid w:val="00161D5A"/>
    <w:rsid w:val="00162270"/>
    <w:rsid w:val="0016229E"/>
    <w:rsid w:val="00162384"/>
    <w:rsid w:val="00162826"/>
    <w:rsid w:val="0016295C"/>
    <w:rsid w:val="001632E7"/>
    <w:rsid w:val="00163F0D"/>
    <w:rsid w:val="0016445C"/>
    <w:rsid w:val="001646D8"/>
    <w:rsid w:val="001648DA"/>
    <w:rsid w:val="00164A7E"/>
    <w:rsid w:val="00165007"/>
    <w:rsid w:val="0016508B"/>
    <w:rsid w:val="00165EE1"/>
    <w:rsid w:val="0016643E"/>
    <w:rsid w:val="00167373"/>
    <w:rsid w:val="0016749B"/>
    <w:rsid w:val="00167791"/>
    <w:rsid w:val="001700AA"/>
    <w:rsid w:val="00171014"/>
    <w:rsid w:val="001716F4"/>
    <w:rsid w:val="0017186F"/>
    <w:rsid w:val="001719F9"/>
    <w:rsid w:val="00171DBF"/>
    <w:rsid w:val="00171EF0"/>
    <w:rsid w:val="00172390"/>
    <w:rsid w:val="001723CA"/>
    <w:rsid w:val="00172534"/>
    <w:rsid w:val="00172725"/>
    <w:rsid w:val="00172842"/>
    <w:rsid w:val="00172CFF"/>
    <w:rsid w:val="00173052"/>
    <w:rsid w:val="001731AB"/>
    <w:rsid w:val="00173D0C"/>
    <w:rsid w:val="001741C9"/>
    <w:rsid w:val="001744BD"/>
    <w:rsid w:val="001745A0"/>
    <w:rsid w:val="001748B3"/>
    <w:rsid w:val="00174B9F"/>
    <w:rsid w:val="0017509F"/>
    <w:rsid w:val="00175505"/>
    <w:rsid w:val="00175793"/>
    <w:rsid w:val="001757ED"/>
    <w:rsid w:val="00175ABB"/>
    <w:rsid w:val="00176577"/>
    <w:rsid w:val="00176796"/>
    <w:rsid w:val="00176AB5"/>
    <w:rsid w:val="00176AFA"/>
    <w:rsid w:val="001771CE"/>
    <w:rsid w:val="00177256"/>
    <w:rsid w:val="0017725D"/>
    <w:rsid w:val="00177570"/>
    <w:rsid w:val="00177C65"/>
    <w:rsid w:val="00177C89"/>
    <w:rsid w:val="00180381"/>
    <w:rsid w:val="001803AE"/>
    <w:rsid w:val="00180D2C"/>
    <w:rsid w:val="001815CE"/>
    <w:rsid w:val="0018166E"/>
    <w:rsid w:val="00181B61"/>
    <w:rsid w:val="00181C8A"/>
    <w:rsid w:val="001825D9"/>
    <w:rsid w:val="00182609"/>
    <w:rsid w:val="00182B68"/>
    <w:rsid w:val="00182CD7"/>
    <w:rsid w:val="0018363A"/>
    <w:rsid w:val="00183670"/>
    <w:rsid w:val="001838C8"/>
    <w:rsid w:val="00183956"/>
    <w:rsid w:val="00183ECA"/>
    <w:rsid w:val="00183FE9"/>
    <w:rsid w:val="00184FC0"/>
    <w:rsid w:val="001855D0"/>
    <w:rsid w:val="001858FC"/>
    <w:rsid w:val="001861A5"/>
    <w:rsid w:val="001863ED"/>
    <w:rsid w:val="00186982"/>
    <w:rsid w:val="00186AF9"/>
    <w:rsid w:val="00186C4F"/>
    <w:rsid w:val="001870AC"/>
    <w:rsid w:val="00187B44"/>
    <w:rsid w:val="00187CA7"/>
    <w:rsid w:val="00187EEB"/>
    <w:rsid w:val="00190153"/>
    <w:rsid w:val="00190338"/>
    <w:rsid w:val="0019039F"/>
    <w:rsid w:val="001907AF"/>
    <w:rsid w:val="00190E26"/>
    <w:rsid w:val="00191156"/>
    <w:rsid w:val="001922E0"/>
    <w:rsid w:val="0019260C"/>
    <w:rsid w:val="00192CA3"/>
    <w:rsid w:val="00192DBA"/>
    <w:rsid w:val="00192F4F"/>
    <w:rsid w:val="00193041"/>
    <w:rsid w:val="001930C1"/>
    <w:rsid w:val="00194DE8"/>
    <w:rsid w:val="0019533C"/>
    <w:rsid w:val="00195F25"/>
    <w:rsid w:val="001967BF"/>
    <w:rsid w:val="00197776"/>
    <w:rsid w:val="00197800"/>
    <w:rsid w:val="00197906"/>
    <w:rsid w:val="001A06EE"/>
    <w:rsid w:val="001A097E"/>
    <w:rsid w:val="001A0D18"/>
    <w:rsid w:val="001A1128"/>
    <w:rsid w:val="001A11F8"/>
    <w:rsid w:val="001A1679"/>
    <w:rsid w:val="001A1A77"/>
    <w:rsid w:val="001A1AE5"/>
    <w:rsid w:val="001A1AF0"/>
    <w:rsid w:val="001A1C27"/>
    <w:rsid w:val="001A1E46"/>
    <w:rsid w:val="001A23F6"/>
    <w:rsid w:val="001A25D4"/>
    <w:rsid w:val="001A27B9"/>
    <w:rsid w:val="001A2B2A"/>
    <w:rsid w:val="001A2EC9"/>
    <w:rsid w:val="001A3023"/>
    <w:rsid w:val="001A37DE"/>
    <w:rsid w:val="001A39C3"/>
    <w:rsid w:val="001A3A02"/>
    <w:rsid w:val="001A43C2"/>
    <w:rsid w:val="001A454B"/>
    <w:rsid w:val="001A4B81"/>
    <w:rsid w:val="001A4BA1"/>
    <w:rsid w:val="001A5135"/>
    <w:rsid w:val="001A5DB0"/>
    <w:rsid w:val="001A62C7"/>
    <w:rsid w:val="001A66C6"/>
    <w:rsid w:val="001A6B1B"/>
    <w:rsid w:val="001A6DC1"/>
    <w:rsid w:val="001A6EAF"/>
    <w:rsid w:val="001A7456"/>
    <w:rsid w:val="001A74FD"/>
    <w:rsid w:val="001B02B1"/>
    <w:rsid w:val="001B03F3"/>
    <w:rsid w:val="001B050A"/>
    <w:rsid w:val="001B06A8"/>
    <w:rsid w:val="001B06ED"/>
    <w:rsid w:val="001B0956"/>
    <w:rsid w:val="001B0986"/>
    <w:rsid w:val="001B0CF5"/>
    <w:rsid w:val="001B1313"/>
    <w:rsid w:val="001B1644"/>
    <w:rsid w:val="001B1A72"/>
    <w:rsid w:val="001B1C21"/>
    <w:rsid w:val="001B2549"/>
    <w:rsid w:val="001B258C"/>
    <w:rsid w:val="001B2D8A"/>
    <w:rsid w:val="001B2DAD"/>
    <w:rsid w:val="001B2E8F"/>
    <w:rsid w:val="001B308A"/>
    <w:rsid w:val="001B3399"/>
    <w:rsid w:val="001B39D2"/>
    <w:rsid w:val="001B40D6"/>
    <w:rsid w:val="001B4189"/>
    <w:rsid w:val="001B426D"/>
    <w:rsid w:val="001B4469"/>
    <w:rsid w:val="001B47DF"/>
    <w:rsid w:val="001B4BD5"/>
    <w:rsid w:val="001B4CAF"/>
    <w:rsid w:val="001B5761"/>
    <w:rsid w:val="001B60ED"/>
    <w:rsid w:val="001B6225"/>
    <w:rsid w:val="001B651D"/>
    <w:rsid w:val="001B6799"/>
    <w:rsid w:val="001B69A4"/>
    <w:rsid w:val="001B69D9"/>
    <w:rsid w:val="001B734B"/>
    <w:rsid w:val="001B75C0"/>
    <w:rsid w:val="001B7743"/>
    <w:rsid w:val="001B7A36"/>
    <w:rsid w:val="001B7A4D"/>
    <w:rsid w:val="001B7ABB"/>
    <w:rsid w:val="001C0014"/>
    <w:rsid w:val="001C003C"/>
    <w:rsid w:val="001C0600"/>
    <w:rsid w:val="001C0FE7"/>
    <w:rsid w:val="001C1010"/>
    <w:rsid w:val="001C12FA"/>
    <w:rsid w:val="001C207F"/>
    <w:rsid w:val="001C2CCF"/>
    <w:rsid w:val="001C2D13"/>
    <w:rsid w:val="001C2E72"/>
    <w:rsid w:val="001C3075"/>
    <w:rsid w:val="001C31C4"/>
    <w:rsid w:val="001C344C"/>
    <w:rsid w:val="001C35DA"/>
    <w:rsid w:val="001C36DC"/>
    <w:rsid w:val="001C38C7"/>
    <w:rsid w:val="001C3C3F"/>
    <w:rsid w:val="001C40D7"/>
    <w:rsid w:val="001C40DF"/>
    <w:rsid w:val="001C45F4"/>
    <w:rsid w:val="001C4DFC"/>
    <w:rsid w:val="001C4F19"/>
    <w:rsid w:val="001C4F65"/>
    <w:rsid w:val="001C5256"/>
    <w:rsid w:val="001C6934"/>
    <w:rsid w:val="001C6966"/>
    <w:rsid w:val="001C69B4"/>
    <w:rsid w:val="001C6D89"/>
    <w:rsid w:val="001C72B7"/>
    <w:rsid w:val="001C7D6F"/>
    <w:rsid w:val="001D006D"/>
    <w:rsid w:val="001D03AB"/>
    <w:rsid w:val="001D05DD"/>
    <w:rsid w:val="001D0A1B"/>
    <w:rsid w:val="001D11D4"/>
    <w:rsid w:val="001D13A3"/>
    <w:rsid w:val="001D13D6"/>
    <w:rsid w:val="001D16AA"/>
    <w:rsid w:val="001D1C88"/>
    <w:rsid w:val="001D222F"/>
    <w:rsid w:val="001D2E88"/>
    <w:rsid w:val="001D2F1B"/>
    <w:rsid w:val="001D3EA4"/>
    <w:rsid w:val="001D4C17"/>
    <w:rsid w:val="001D4F92"/>
    <w:rsid w:val="001D51C9"/>
    <w:rsid w:val="001D54A5"/>
    <w:rsid w:val="001D58C1"/>
    <w:rsid w:val="001D5B92"/>
    <w:rsid w:val="001D6303"/>
    <w:rsid w:val="001D643C"/>
    <w:rsid w:val="001D6838"/>
    <w:rsid w:val="001D6B2A"/>
    <w:rsid w:val="001D6FEE"/>
    <w:rsid w:val="001D70FE"/>
    <w:rsid w:val="001D7237"/>
    <w:rsid w:val="001D77BF"/>
    <w:rsid w:val="001D77DA"/>
    <w:rsid w:val="001D7979"/>
    <w:rsid w:val="001E0011"/>
    <w:rsid w:val="001E03D9"/>
    <w:rsid w:val="001E04B6"/>
    <w:rsid w:val="001E0AB8"/>
    <w:rsid w:val="001E132D"/>
    <w:rsid w:val="001E1825"/>
    <w:rsid w:val="001E207B"/>
    <w:rsid w:val="001E2372"/>
    <w:rsid w:val="001E27F1"/>
    <w:rsid w:val="001E2FA1"/>
    <w:rsid w:val="001E325D"/>
    <w:rsid w:val="001E3959"/>
    <w:rsid w:val="001E3CC2"/>
    <w:rsid w:val="001E3E9B"/>
    <w:rsid w:val="001E417A"/>
    <w:rsid w:val="001E45AD"/>
    <w:rsid w:val="001E5234"/>
    <w:rsid w:val="001E5257"/>
    <w:rsid w:val="001E5671"/>
    <w:rsid w:val="001E5771"/>
    <w:rsid w:val="001E67B0"/>
    <w:rsid w:val="001E69FD"/>
    <w:rsid w:val="001E77C6"/>
    <w:rsid w:val="001E7ADC"/>
    <w:rsid w:val="001F0668"/>
    <w:rsid w:val="001F0883"/>
    <w:rsid w:val="001F08EA"/>
    <w:rsid w:val="001F13AE"/>
    <w:rsid w:val="001F18A0"/>
    <w:rsid w:val="001F2794"/>
    <w:rsid w:val="001F2886"/>
    <w:rsid w:val="001F2A92"/>
    <w:rsid w:val="001F2C9C"/>
    <w:rsid w:val="001F3081"/>
    <w:rsid w:val="001F36D1"/>
    <w:rsid w:val="001F3C57"/>
    <w:rsid w:val="001F3C67"/>
    <w:rsid w:val="001F3C82"/>
    <w:rsid w:val="001F4713"/>
    <w:rsid w:val="001F4C29"/>
    <w:rsid w:val="001F535C"/>
    <w:rsid w:val="001F5611"/>
    <w:rsid w:val="001F5E07"/>
    <w:rsid w:val="001F6754"/>
    <w:rsid w:val="001F679A"/>
    <w:rsid w:val="001F6F1A"/>
    <w:rsid w:val="001F71AE"/>
    <w:rsid w:val="001F7470"/>
    <w:rsid w:val="001F7764"/>
    <w:rsid w:val="00200450"/>
    <w:rsid w:val="0020052C"/>
    <w:rsid w:val="002006F3"/>
    <w:rsid w:val="002009D3"/>
    <w:rsid w:val="00200BEB"/>
    <w:rsid w:val="00200DA4"/>
    <w:rsid w:val="002014CD"/>
    <w:rsid w:val="002016EB"/>
    <w:rsid w:val="002017EB"/>
    <w:rsid w:val="00201C12"/>
    <w:rsid w:val="00201EA0"/>
    <w:rsid w:val="00201FE7"/>
    <w:rsid w:val="002028D7"/>
    <w:rsid w:val="00202F2A"/>
    <w:rsid w:val="00203163"/>
    <w:rsid w:val="00203744"/>
    <w:rsid w:val="002038B5"/>
    <w:rsid w:val="00204089"/>
    <w:rsid w:val="002040B4"/>
    <w:rsid w:val="002045E8"/>
    <w:rsid w:val="002046B8"/>
    <w:rsid w:val="00204F86"/>
    <w:rsid w:val="0020552F"/>
    <w:rsid w:val="00206721"/>
    <w:rsid w:val="00206934"/>
    <w:rsid w:val="00206AD3"/>
    <w:rsid w:val="00206AE9"/>
    <w:rsid w:val="00206D78"/>
    <w:rsid w:val="00206ECA"/>
    <w:rsid w:val="002073F8"/>
    <w:rsid w:val="00207437"/>
    <w:rsid w:val="00207BDF"/>
    <w:rsid w:val="00210086"/>
    <w:rsid w:val="00210151"/>
    <w:rsid w:val="002101A4"/>
    <w:rsid w:val="002102E5"/>
    <w:rsid w:val="00210355"/>
    <w:rsid w:val="002109BC"/>
    <w:rsid w:val="00210D9C"/>
    <w:rsid w:val="00211275"/>
    <w:rsid w:val="002112D6"/>
    <w:rsid w:val="0021157E"/>
    <w:rsid w:val="002116F6"/>
    <w:rsid w:val="00211790"/>
    <w:rsid w:val="00211B39"/>
    <w:rsid w:val="00211E9C"/>
    <w:rsid w:val="002124E0"/>
    <w:rsid w:val="00212645"/>
    <w:rsid w:val="002126F4"/>
    <w:rsid w:val="002126F5"/>
    <w:rsid w:val="00212760"/>
    <w:rsid w:val="00212CAA"/>
    <w:rsid w:val="002130AC"/>
    <w:rsid w:val="00213A6A"/>
    <w:rsid w:val="00213FC0"/>
    <w:rsid w:val="002145A7"/>
    <w:rsid w:val="00214D0A"/>
    <w:rsid w:val="0021541E"/>
    <w:rsid w:val="00215A29"/>
    <w:rsid w:val="00215EF6"/>
    <w:rsid w:val="0021614F"/>
    <w:rsid w:val="002165CD"/>
    <w:rsid w:val="00216676"/>
    <w:rsid w:val="002169E5"/>
    <w:rsid w:val="00216A20"/>
    <w:rsid w:val="00216AE5"/>
    <w:rsid w:val="00216CC0"/>
    <w:rsid w:val="00216E50"/>
    <w:rsid w:val="00216F0C"/>
    <w:rsid w:val="00216F95"/>
    <w:rsid w:val="00217280"/>
    <w:rsid w:val="002172A3"/>
    <w:rsid w:val="00217B84"/>
    <w:rsid w:val="00220752"/>
    <w:rsid w:val="00220F16"/>
    <w:rsid w:val="00221043"/>
    <w:rsid w:val="00221D12"/>
    <w:rsid w:val="00221E1A"/>
    <w:rsid w:val="00221F90"/>
    <w:rsid w:val="0022206C"/>
    <w:rsid w:val="0022236B"/>
    <w:rsid w:val="0022242F"/>
    <w:rsid w:val="00222697"/>
    <w:rsid w:val="002229A0"/>
    <w:rsid w:val="00223912"/>
    <w:rsid w:val="00223BC9"/>
    <w:rsid w:val="00223E80"/>
    <w:rsid w:val="002242BE"/>
    <w:rsid w:val="00224620"/>
    <w:rsid w:val="00224F15"/>
    <w:rsid w:val="0022516E"/>
    <w:rsid w:val="0022541B"/>
    <w:rsid w:val="00225B12"/>
    <w:rsid w:val="0022603D"/>
    <w:rsid w:val="0022614B"/>
    <w:rsid w:val="00226A05"/>
    <w:rsid w:val="00226C83"/>
    <w:rsid w:val="002277C7"/>
    <w:rsid w:val="00227850"/>
    <w:rsid w:val="00230021"/>
    <w:rsid w:val="00230109"/>
    <w:rsid w:val="00230187"/>
    <w:rsid w:val="00230628"/>
    <w:rsid w:val="002309AD"/>
    <w:rsid w:val="00230B86"/>
    <w:rsid w:val="00230D25"/>
    <w:rsid w:val="0023101D"/>
    <w:rsid w:val="002310C9"/>
    <w:rsid w:val="00231FA5"/>
    <w:rsid w:val="00231FB4"/>
    <w:rsid w:val="00232128"/>
    <w:rsid w:val="00232220"/>
    <w:rsid w:val="002324BE"/>
    <w:rsid w:val="00232588"/>
    <w:rsid w:val="002325D4"/>
    <w:rsid w:val="00232CA1"/>
    <w:rsid w:val="002330EE"/>
    <w:rsid w:val="002332DC"/>
    <w:rsid w:val="002336F7"/>
    <w:rsid w:val="00233A6D"/>
    <w:rsid w:val="00233DA1"/>
    <w:rsid w:val="002342B5"/>
    <w:rsid w:val="00234319"/>
    <w:rsid w:val="00234391"/>
    <w:rsid w:val="002346F2"/>
    <w:rsid w:val="00234755"/>
    <w:rsid w:val="00234914"/>
    <w:rsid w:val="002351F5"/>
    <w:rsid w:val="00235214"/>
    <w:rsid w:val="002356D1"/>
    <w:rsid w:val="00235D2E"/>
    <w:rsid w:val="00235FEF"/>
    <w:rsid w:val="00236130"/>
    <w:rsid w:val="00236665"/>
    <w:rsid w:val="002374C0"/>
    <w:rsid w:val="00237513"/>
    <w:rsid w:val="0023768D"/>
    <w:rsid w:val="00237F0A"/>
    <w:rsid w:val="00240DF6"/>
    <w:rsid w:val="00241242"/>
    <w:rsid w:val="0024134D"/>
    <w:rsid w:val="0024187F"/>
    <w:rsid w:val="0024197C"/>
    <w:rsid w:val="00241C72"/>
    <w:rsid w:val="00241FB0"/>
    <w:rsid w:val="00242364"/>
    <w:rsid w:val="00242A29"/>
    <w:rsid w:val="00242F2C"/>
    <w:rsid w:val="00242F6D"/>
    <w:rsid w:val="00243056"/>
    <w:rsid w:val="002433B9"/>
    <w:rsid w:val="002433C5"/>
    <w:rsid w:val="002438EE"/>
    <w:rsid w:val="00243C47"/>
    <w:rsid w:val="00243D04"/>
    <w:rsid w:val="00244190"/>
    <w:rsid w:val="0024454A"/>
    <w:rsid w:val="0024473B"/>
    <w:rsid w:val="00244A11"/>
    <w:rsid w:val="00244AB8"/>
    <w:rsid w:val="00245157"/>
    <w:rsid w:val="00245586"/>
    <w:rsid w:val="00245C06"/>
    <w:rsid w:val="002465BC"/>
    <w:rsid w:val="00246A3B"/>
    <w:rsid w:val="00246C2A"/>
    <w:rsid w:val="00247528"/>
    <w:rsid w:val="00247C0B"/>
    <w:rsid w:val="00247CC9"/>
    <w:rsid w:val="00247F56"/>
    <w:rsid w:val="00247FBC"/>
    <w:rsid w:val="00247FCB"/>
    <w:rsid w:val="002501A3"/>
    <w:rsid w:val="002518EA"/>
    <w:rsid w:val="00251BF1"/>
    <w:rsid w:val="00251C14"/>
    <w:rsid w:val="0025214D"/>
    <w:rsid w:val="00252199"/>
    <w:rsid w:val="002527D7"/>
    <w:rsid w:val="00252B3D"/>
    <w:rsid w:val="00252C75"/>
    <w:rsid w:val="0025398C"/>
    <w:rsid w:val="0025430B"/>
    <w:rsid w:val="00254599"/>
    <w:rsid w:val="0025478A"/>
    <w:rsid w:val="00254DE6"/>
    <w:rsid w:val="00255E13"/>
    <w:rsid w:val="00255EF4"/>
    <w:rsid w:val="00256152"/>
    <w:rsid w:val="00256536"/>
    <w:rsid w:val="0025792D"/>
    <w:rsid w:val="00257A5F"/>
    <w:rsid w:val="00257B7A"/>
    <w:rsid w:val="00257ED8"/>
    <w:rsid w:val="0026064F"/>
    <w:rsid w:val="00260A47"/>
    <w:rsid w:val="00260D17"/>
    <w:rsid w:val="00261446"/>
    <w:rsid w:val="002615F3"/>
    <w:rsid w:val="0026183D"/>
    <w:rsid w:val="00261D44"/>
    <w:rsid w:val="00261F43"/>
    <w:rsid w:val="00262072"/>
    <w:rsid w:val="002621DC"/>
    <w:rsid w:val="00262540"/>
    <w:rsid w:val="00262EFC"/>
    <w:rsid w:val="00263822"/>
    <w:rsid w:val="00263D2D"/>
    <w:rsid w:val="00263F91"/>
    <w:rsid w:val="00264560"/>
    <w:rsid w:val="00264B76"/>
    <w:rsid w:val="00265314"/>
    <w:rsid w:val="00265800"/>
    <w:rsid w:val="0026597B"/>
    <w:rsid w:val="00265A86"/>
    <w:rsid w:val="00266368"/>
    <w:rsid w:val="00266E17"/>
    <w:rsid w:val="00266F4C"/>
    <w:rsid w:val="002670C9"/>
    <w:rsid w:val="002677C9"/>
    <w:rsid w:val="00267B9C"/>
    <w:rsid w:val="00267DE5"/>
    <w:rsid w:val="00270578"/>
    <w:rsid w:val="00270D10"/>
    <w:rsid w:val="00270DC7"/>
    <w:rsid w:val="002710B2"/>
    <w:rsid w:val="00271109"/>
    <w:rsid w:val="00272890"/>
    <w:rsid w:val="00272B2E"/>
    <w:rsid w:val="00273068"/>
    <w:rsid w:val="002734F1"/>
    <w:rsid w:val="00273821"/>
    <w:rsid w:val="00273850"/>
    <w:rsid w:val="00273D85"/>
    <w:rsid w:val="00273F60"/>
    <w:rsid w:val="002743A5"/>
    <w:rsid w:val="002746FC"/>
    <w:rsid w:val="00274B1A"/>
    <w:rsid w:val="00274D79"/>
    <w:rsid w:val="00275462"/>
    <w:rsid w:val="00275641"/>
    <w:rsid w:val="00275B4C"/>
    <w:rsid w:val="00275C5E"/>
    <w:rsid w:val="00275FE9"/>
    <w:rsid w:val="0027603F"/>
    <w:rsid w:val="0027630A"/>
    <w:rsid w:val="00276793"/>
    <w:rsid w:val="00277A99"/>
    <w:rsid w:val="00277F95"/>
    <w:rsid w:val="0028015D"/>
    <w:rsid w:val="0028022E"/>
    <w:rsid w:val="00280297"/>
    <w:rsid w:val="002805C1"/>
    <w:rsid w:val="0028075D"/>
    <w:rsid w:val="00280781"/>
    <w:rsid w:val="00280B61"/>
    <w:rsid w:val="00280B77"/>
    <w:rsid w:val="002812D0"/>
    <w:rsid w:val="0028135D"/>
    <w:rsid w:val="00281457"/>
    <w:rsid w:val="002814F4"/>
    <w:rsid w:val="00281C31"/>
    <w:rsid w:val="002822B7"/>
    <w:rsid w:val="002828ED"/>
    <w:rsid w:val="00282B9E"/>
    <w:rsid w:val="00283230"/>
    <w:rsid w:val="002833D8"/>
    <w:rsid w:val="00283730"/>
    <w:rsid w:val="00283FC2"/>
    <w:rsid w:val="002841EB"/>
    <w:rsid w:val="00284381"/>
    <w:rsid w:val="002844D7"/>
    <w:rsid w:val="00284976"/>
    <w:rsid w:val="002849FD"/>
    <w:rsid w:val="00284AA4"/>
    <w:rsid w:val="00284B68"/>
    <w:rsid w:val="002852FA"/>
    <w:rsid w:val="0028530D"/>
    <w:rsid w:val="002854A6"/>
    <w:rsid w:val="00285623"/>
    <w:rsid w:val="00285739"/>
    <w:rsid w:val="00285775"/>
    <w:rsid w:val="00285A0D"/>
    <w:rsid w:val="00285CCA"/>
    <w:rsid w:val="00286958"/>
    <w:rsid w:val="00286B2E"/>
    <w:rsid w:val="00286D12"/>
    <w:rsid w:val="002873EA"/>
    <w:rsid w:val="00287884"/>
    <w:rsid w:val="002878C5"/>
    <w:rsid w:val="00287F1D"/>
    <w:rsid w:val="002901A1"/>
    <w:rsid w:val="00290684"/>
    <w:rsid w:val="00290E1B"/>
    <w:rsid w:val="00291302"/>
    <w:rsid w:val="00291DB7"/>
    <w:rsid w:val="00291DD3"/>
    <w:rsid w:val="00291F55"/>
    <w:rsid w:val="00292338"/>
    <w:rsid w:val="002924AE"/>
    <w:rsid w:val="0029266D"/>
    <w:rsid w:val="00292783"/>
    <w:rsid w:val="00293676"/>
    <w:rsid w:val="00293868"/>
    <w:rsid w:val="00293C2A"/>
    <w:rsid w:val="002940EC"/>
    <w:rsid w:val="002944FC"/>
    <w:rsid w:val="00294755"/>
    <w:rsid w:val="00294C8F"/>
    <w:rsid w:val="00295C7F"/>
    <w:rsid w:val="0029618C"/>
    <w:rsid w:val="0029641A"/>
    <w:rsid w:val="00296519"/>
    <w:rsid w:val="00296664"/>
    <w:rsid w:val="0029676F"/>
    <w:rsid w:val="0029724C"/>
    <w:rsid w:val="002973D8"/>
    <w:rsid w:val="00297BAD"/>
    <w:rsid w:val="00297D71"/>
    <w:rsid w:val="00297E5F"/>
    <w:rsid w:val="00297F9B"/>
    <w:rsid w:val="002A0487"/>
    <w:rsid w:val="002A0ED6"/>
    <w:rsid w:val="002A0ED7"/>
    <w:rsid w:val="002A135C"/>
    <w:rsid w:val="002A162C"/>
    <w:rsid w:val="002A1F01"/>
    <w:rsid w:val="002A24CB"/>
    <w:rsid w:val="002A2E20"/>
    <w:rsid w:val="002A322D"/>
    <w:rsid w:val="002A3612"/>
    <w:rsid w:val="002A3BD6"/>
    <w:rsid w:val="002A4120"/>
    <w:rsid w:val="002A4AE4"/>
    <w:rsid w:val="002A4CEF"/>
    <w:rsid w:val="002A53C9"/>
    <w:rsid w:val="002A55D7"/>
    <w:rsid w:val="002A5866"/>
    <w:rsid w:val="002A5B7B"/>
    <w:rsid w:val="002A5EA6"/>
    <w:rsid w:val="002A6184"/>
    <w:rsid w:val="002A6FF7"/>
    <w:rsid w:val="002A7389"/>
    <w:rsid w:val="002A73E3"/>
    <w:rsid w:val="002B045B"/>
    <w:rsid w:val="002B0BAD"/>
    <w:rsid w:val="002B1294"/>
    <w:rsid w:val="002B1351"/>
    <w:rsid w:val="002B135F"/>
    <w:rsid w:val="002B182A"/>
    <w:rsid w:val="002B18EB"/>
    <w:rsid w:val="002B21B4"/>
    <w:rsid w:val="002B225C"/>
    <w:rsid w:val="002B2C27"/>
    <w:rsid w:val="002B2DD8"/>
    <w:rsid w:val="002B32C2"/>
    <w:rsid w:val="002B3C94"/>
    <w:rsid w:val="002B3CE4"/>
    <w:rsid w:val="002B4BBC"/>
    <w:rsid w:val="002B5060"/>
    <w:rsid w:val="002B5169"/>
    <w:rsid w:val="002B58EA"/>
    <w:rsid w:val="002B594B"/>
    <w:rsid w:val="002B5BB7"/>
    <w:rsid w:val="002B5F43"/>
    <w:rsid w:val="002B62E8"/>
    <w:rsid w:val="002B66F4"/>
    <w:rsid w:val="002B6FC3"/>
    <w:rsid w:val="002B72F6"/>
    <w:rsid w:val="002B7483"/>
    <w:rsid w:val="002B79C6"/>
    <w:rsid w:val="002B7EF1"/>
    <w:rsid w:val="002C034E"/>
    <w:rsid w:val="002C0782"/>
    <w:rsid w:val="002C09A1"/>
    <w:rsid w:val="002C19BF"/>
    <w:rsid w:val="002C2691"/>
    <w:rsid w:val="002C2887"/>
    <w:rsid w:val="002C3043"/>
    <w:rsid w:val="002C30E1"/>
    <w:rsid w:val="002C38B7"/>
    <w:rsid w:val="002C3A34"/>
    <w:rsid w:val="002C418E"/>
    <w:rsid w:val="002C46C0"/>
    <w:rsid w:val="002C46F5"/>
    <w:rsid w:val="002C4824"/>
    <w:rsid w:val="002C52EA"/>
    <w:rsid w:val="002C608D"/>
    <w:rsid w:val="002C60B7"/>
    <w:rsid w:val="002C6552"/>
    <w:rsid w:val="002C6E86"/>
    <w:rsid w:val="002C793A"/>
    <w:rsid w:val="002C7A7A"/>
    <w:rsid w:val="002C7B76"/>
    <w:rsid w:val="002C7C53"/>
    <w:rsid w:val="002C7F3D"/>
    <w:rsid w:val="002C7FA4"/>
    <w:rsid w:val="002D0077"/>
    <w:rsid w:val="002D0644"/>
    <w:rsid w:val="002D0E0B"/>
    <w:rsid w:val="002D0E5C"/>
    <w:rsid w:val="002D1132"/>
    <w:rsid w:val="002D16D5"/>
    <w:rsid w:val="002D1781"/>
    <w:rsid w:val="002D1B14"/>
    <w:rsid w:val="002D1C98"/>
    <w:rsid w:val="002D2233"/>
    <w:rsid w:val="002D331B"/>
    <w:rsid w:val="002D3412"/>
    <w:rsid w:val="002D361A"/>
    <w:rsid w:val="002D3C5D"/>
    <w:rsid w:val="002D47CF"/>
    <w:rsid w:val="002D4BBD"/>
    <w:rsid w:val="002D4E44"/>
    <w:rsid w:val="002D5481"/>
    <w:rsid w:val="002D5567"/>
    <w:rsid w:val="002D5C1B"/>
    <w:rsid w:val="002D5C7E"/>
    <w:rsid w:val="002D5DCC"/>
    <w:rsid w:val="002D60E5"/>
    <w:rsid w:val="002D632F"/>
    <w:rsid w:val="002D68E1"/>
    <w:rsid w:val="002D7300"/>
    <w:rsid w:val="002D7724"/>
    <w:rsid w:val="002D7E1D"/>
    <w:rsid w:val="002E0031"/>
    <w:rsid w:val="002E02A3"/>
    <w:rsid w:val="002E04F5"/>
    <w:rsid w:val="002E0B82"/>
    <w:rsid w:val="002E14A0"/>
    <w:rsid w:val="002E1782"/>
    <w:rsid w:val="002E1841"/>
    <w:rsid w:val="002E289D"/>
    <w:rsid w:val="002E2B84"/>
    <w:rsid w:val="002E3286"/>
    <w:rsid w:val="002E34BB"/>
    <w:rsid w:val="002E356D"/>
    <w:rsid w:val="002E3785"/>
    <w:rsid w:val="002E39EC"/>
    <w:rsid w:val="002E3D07"/>
    <w:rsid w:val="002E412B"/>
    <w:rsid w:val="002E443A"/>
    <w:rsid w:val="002E5080"/>
    <w:rsid w:val="002E5686"/>
    <w:rsid w:val="002E5DCD"/>
    <w:rsid w:val="002E6009"/>
    <w:rsid w:val="002E6B06"/>
    <w:rsid w:val="002E6D60"/>
    <w:rsid w:val="002E6F29"/>
    <w:rsid w:val="002E6F4C"/>
    <w:rsid w:val="002E704A"/>
    <w:rsid w:val="002E730D"/>
    <w:rsid w:val="002E7364"/>
    <w:rsid w:val="002E7831"/>
    <w:rsid w:val="002E79D0"/>
    <w:rsid w:val="002F0046"/>
    <w:rsid w:val="002F0058"/>
    <w:rsid w:val="002F0526"/>
    <w:rsid w:val="002F0D74"/>
    <w:rsid w:val="002F1025"/>
    <w:rsid w:val="002F19C9"/>
    <w:rsid w:val="002F24EB"/>
    <w:rsid w:val="002F2F7E"/>
    <w:rsid w:val="002F33EF"/>
    <w:rsid w:val="002F363E"/>
    <w:rsid w:val="002F3C18"/>
    <w:rsid w:val="002F3F0E"/>
    <w:rsid w:val="002F4908"/>
    <w:rsid w:val="002F4E37"/>
    <w:rsid w:val="002F512D"/>
    <w:rsid w:val="002F52CC"/>
    <w:rsid w:val="002F5585"/>
    <w:rsid w:val="002F586D"/>
    <w:rsid w:val="002F58AA"/>
    <w:rsid w:val="002F5B65"/>
    <w:rsid w:val="002F5D76"/>
    <w:rsid w:val="002F65D6"/>
    <w:rsid w:val="002F6C19"/>
    <w:rsid w:val="002F6D97"/>
    <w:rsid w:val="002F7506"/>
    <w:rsid w:val="002F7549"/>
    <w:rsid w:val="002F7814"/>
    <w:rsid w:val="002F79DC"/>
    <w:rsid w:val="002F7A05"/>
    <w:rsid w:val="002F7C50"/>
    <w:rsid w:val="002F7EED"/>
    <w:rsid w:val="00300030"/>
    <w:rsid w:val="00300539"/>
    <w:rsid w:val="00300B21"/>
    <w:rsid w:val="00300D68"/>
    <w:rsid w:val="00300EB8"/>
    <w:rsid w:val="0030190B"/>
    <w:rsid w:val="003021F2"/>
    <w:rsid w:val="00302F59"/>
    <w:rsid w:val="00303456"/>
    <w:rsid w:val="00303A0E"/>
    <w:rsid w:val="00303FD9"/>
    <w:rsid w:val="00304184"/>
    <w:rsid w:val="0030437E"/>
    <w:rsid w:val="003043E9"/>
    <w:rsid w:val="003048E7"/>
    <w:rsid w:val="00304F30"/>
    <w:rsid w:val="00304FDB"/>
    <w:rsid w:val="003050E0"/>
    <w:rsid w:val="003055BA"/>
    <w:rsid w:val="00305777"/>
    <w:rsid w:val="00305D82"/>
    <w:rsid w:val="00305FAC"/>
    <w:rsid w:val="0030647C"/>
    <w:rsid w:val="003068F0"/>
    <w:rsid w:val="00306E87"/>
    <w:rsid w:val="00307A2F"/>
    <w:rsid w:val="0031027A"/>
    <w:rsid w:val="00310C05"/>
    <w:rsid w:val="00311557"/>
    <w:rsid w:val="00311650"/>
    <w:rsid w:val="00311911"/>
    <w:rsid w:val="00311C6C"/>
    <w:rsid w:val="00311DA3"/>
    <w:rsid w:val="00312648"/>
    <w:rsid w:val="00312FA4"/>
    <w:rsid w:val="00313333"/>
    <w:rsid w:val="00313564"/>
    <w:rsid w:val="00313811"/>
    <w:rsid w:val="00313EB4"/>
    <w:rsid w:val="00313F64"/>
    <w:rsid w:val="00314850"/>
    <w:rsid w:val="00314E22"/>
    <w:rsid w:val="003153A1"/>
    <w:rsid w:val="00315649"/>
    <w:rsid w:val="00315C3B"/>
    <w:rsid w:val="0031680C"/>
    <w:rsid w:val="0031686C"/>
    <w:rsid w:val="003169D9"/>
    <w:rsid w:val="003169F6"/>
    <w:rsid w:val="00316C98"/>
    <w:rsid w:val="00316F73"/>
    <w:rsid w:val="00317070"/>
    <w:rsid w:val="003175F0"/>
    <w:rsid w:val="003177C8"/>
    <w:rsid w:val="00317A00"/>
    <w:rsid w:val="00317E86"/>
    <w:rsid w:val="0032031C"/>
    <w:rsid w:val="00320761"/>
    <w:rsid w:val="00320781"/>
    <w:rsid w:val="00320899"/>
    <w:rsid w:val="00320D6F"/>
    <w:rsid w:val="00320FE9"/>
    <w:rsid w:val="003211D8"/>
    <w:rsid w:val="00321E10"/>
    <w:rsid w:val="003224CB"/>
    <w:rsid w:val="00322555"/>
    <w:rsid w:val="00322742"/>
    <w:rsid w:val="00322768"/>
    <w:rsid w:val="00322810"/>
    <w:rsid w:val="0032294B"/>
    <w:rsid w:val="003229AF"/>
    <w:rsid w:val="00322E9D"/>
    <w:rsid w:val="003233FA"/>
    <w:rsid w:val="00323992"/>
    <w:rsid w:val="003239DF"/>
    <w:rsid w:val="00323A06"/>
    <w:rsid w:val="00323AF5"/>
    <w:rsid w:val="0032408C"/>
    <w:rsid w:val="0032430E"/>
    <w:rsid w:val="003244BD"/>
    <w:rsid w:val="003245A9"/>
    <w:rsid w:val="00324B12"/>
    <w:rsid w:val="00324E10"/>
    <w:rsid w:val="00325239"/>
    <w:rsid w:val="00325359"/>
    <w:rsid w:val="003254FB"/>
    <w:rsid w:val="00325760"/>
    <w:rsid w:val="00325ADB"/>
    <w:rsid w:val="00325AF2"/>
    <w:rsid w:val="003265C8"/>
    <w:rsid w:val="003265E4"/>
    <w:rsid w:val="00326732"/>
    <w:rsid w:val="00327641"/>
    <w:rsid w:val="003276A2"/>
    <w:rsid w:val="00327E3F"/>
    <w:rsid w:val="003302C0"/>
    <w:rsid w:val="003302F3"/>
    <w:rsid w:val="0033075D"/>
    <w:rsid w:val="00330F6C"/>
    <w:rsid w:val="00330FBA"/>
    <w:rsid w:val="003315BE"/>
    <w:rsid w:val="0033180E"/>
    <w:rsid w:val="00331ACD"/>
    <w:rsid w:val="00331CA4"/>
    <w:rsid w:val="00332048"/>
    <w:rsid w:val="00332375"/>
    <w:rsid w:val="00333348"/>
    <w:rsid w:val="00333833"/>
    <w:rsid w:val="0033389A"/>
    <w:rsid w:val="00333F24"/>
    <w:rsid w:val="003340EE"/>
    <w:rsid w:val="003342C0"/>
    <w:rsid w:val="003344BC"/>
    <w:rsid w:val="003346E8"/>
    <w:rsid w:val="00334C92"/>
    <w:rsid w:val="00334D9C"/>
    <w:rsid w:val="003351BF"/>
    <w:rsid w:val="0033543F"/>
    <w:rsid w:val="003355DB"/>
    <w:rsid w:val="0033572F"/>
    <w:rsid w:val="00335898"/>
    <w:rsid w:val="00335A2F"/>
    <w:rsid w:val="00335B98"/>
    <w:rsid w:val="00336681"/>
    <w:rsid w:val="0033695A"/>
    <w:rsid w:val="00336A3C"/>
    <w:rsid w:val="00336D0A"/>
    <w:rsid w:val="00337175"/>
    <w:rsid w:val="00337CF1"/>
    <w:rsid w:val="00337F39"/>
    <w:rsid w:val="00337F8D"/>
    <w:rsid w:val="00340CE6"/>
    <w:rsid w:val="0034112B"/>
    <w:rsid w:val="00341A52"/>
    <w:rsid w:val="00341AA3"/>
    <w:rsid w:val="00341B01"/>
    <w:rsid w:val="00342056"/>
    <w:rsid w:val="003423BF"/>
    <w:rsid w:val="003425C2"/>
    <w:rsid w:val="003428B2"/>
    <w:rsid w:val="003428F5"/>
    <w:rsid w:val="00342BBF"/>
    <w:rsid w:val="00343512"/>
    <w:rsid w:val="0034388B"/>
    <w:rsid w:val="0034403E"/>
    <w:rsid w:val="00344462"/>
    <w:rsid w:val="00344B97"/>
    <w:rsid w:val="00344CEC"/>
    <w:rsid w:val="003452F0"/>
    <w:rsid w:val="0034533A"/>
    <w:rsid w:val="003453C7"/>
    <w:rsid w:val="0034561C"/>
    <w:rsid w:val="00345818"/>
    <w:rsid w:val="0034695A"/>
    <w:rsid w:val="00346CE9"/>
    <w:rsid w:val="00347056"/>
    <w:rsid w:val="00347150"/>
    <w:rsid w:val="003474E4"/>
    <w:rsid w:val="00347669"/>
    <w:rsid w:val="003479EA"/>
    <w:rsid w:val="00350491"/>
    <w:rsid w:val="0035078E"/>
    <w:rsid w:val="0035097C"/>
    <w:rsid w:val="0035098C"/>
    <w:rsid w:val="00350A0C"/>
    <w:rsid w:val="00350F31"/>
    <w:rsid w:val="00351096"/>
    <w:rsid w:val="0035119B"/>
    <w:rsid w:val="00351259"/>
    <w:rsid w:val="003512CE"/>
    <w:rsid w:val="00351983"/>
    <w:rsid w:val="00351A10"/>
    <w:rsid w:val="00351B85"/>
    <w:rsid w:val="00351EF5"/>
    <w:rsid w:val="003522FB"/>
    <w:rsid w:val="0035243B"/>
    <w:rsid w:val="0035277F"/>
    <w:rsid w:val="003527E0"/>
    <w:rsid w:val="003527E2"/>
    <w:rsid w:val="003530BD"/>
    <w:rsid w:val="003530DF"/>
    <w:rsid w:val="00353775"/>
    <w:rsid w:val="00353C3E"/>
    <w:rsid w:val="00354574"/>
    <w:rsid w:val="00354EEE"/>
    <w:rsid w:val="003551E2"/>
    <w:rsid w:val="00355764"/>
    <w:rsid w:val="00355E05"/>
    <w:rsid w:val="0035649D"/>
    <w:rsid w:val="0035658D"/>
    <w:rsid w:val="00356778"/>
    <w:rsid w:val="0035686D"/>
    <w:rsid w:val="0035721F"/>
    <w:rsid w:val="0035789E"/>
    <w:rsid w:val="00357C75"/>
    <w:rsid w:val="00357DDA"/>
    <w:rsid w:val="00357EA4"/>
    <w:rsid w:val="003608D5"/>
    <w:rsid w:val="00360F51"/>
    <w:rsid w:val="003612C1"/>
    <w:rsid w:val="003616EF"/>
    <w:rsid w:val="003617D2"/>
    <w:rsid w:val="00361BEA"/>
    <w:rsid w:val="00361E87"/>
    <w:rsid w:val="00361F43"/>
    <w:rsid w:val="00362107"/>
    <w:rsid w:val="0036212A"/>
    <w:rsid w:val="0036213C"/>
    <w:rsid w:val="0036281A"/>
    <w:rsid w:val="00362C56"/>
    <w:rsid w:val="0036321C"/>
    <w:rsid w:val="0036322F"/>
    <w:rsid w:val="0036362C"/>
    <w:rsid w:val="00363A55"/>
    <w:rsid w:val="00363C44"/>
    <w:rsid w:val="00363DB4"/>
    <w:rsid w:val="00363F22"/>
    <w:rsid w:val="00364C00"/>
    <w:rsid w:val="00364D47"/>
    <w:rsid w:val="00365DD3"/>
    <w:rsid w:val="00365FC4"/>
    <w:rsid w:val="00367CFD"/>
    <w:rsid w:val="00367FD6"/>
    <w:rsid w:val="00370C7D"/>
    <w:rsid w:val="00371274"/>
    <w:rsid w:val="0037158F"/>
    <w:rsid w:val="00371853"/>
    <w:rsid w:val="00371913"/>
    <w:rsid w:val="00371B29"/>
    <w:rsid w:val="00372525"/>
    <w:rsid w:val="003725C8"/>
    <w:rsid w:val="00372B5F"/>
    <w:rsid w:val="00372BE0"/>
    <w:rsid w:val="00372D71"/>
    <w:rsid w:val="0037348C"/>
    <w:rsid w:val="00373958"/>
    <w:rsid w:val="00373C24"/>
    <w:rsid w:val="003740F0"/>
    <w:rsid w:val="0037459F"/>
    <w:rsid w:val="003746DD"/>
    <w:rsid w:val="003748E0"/>
    <w:rsid w:val="0037492F"/>
    <w:rsid w:val="0037493E"/>
    <w:rsid w:val="00374B15"/>
    <w:rsid w:val="00374C85"/>
    <w:rsid w:val="00374E01"/>
    <w:rsid w:val="00375731"/>
    <w:rsid w:val="00375829"/>
    <w:rsid w:val="00375A8C"/>
    <w:rsid w:val="0037607F"/>
    <w:rsid w:val="003767A8"/>
    <w:rsid w:val="003768BB"/>
    <w:rsid w:val="00376963"/>
    <w:rsid w:val="00376B0A"/>
    <w:rsid w:val="00376DF6"/>
    <w:rsid w:val="00377023"/>
    <w:rsid w:val="00377268"/>
    <w:rsid w:val="00377438"/>
    <w:rsid w:val="003774F8"/>
    <w:rsid w:val="00377665"/>
    <w:rsid w:val="003776FD"/>
    <w:rsid w:val="00377CB3"/>
    <w:rsid w:val="0038018E"/>
    <w:rsid w:val="003801DA"/>
    <w:rsid w:val="00380217"/>
    <w:rsid w:val="003804DF"/>
    <w:rsid w:val="0038051D"/>
    <w:rsid w:val="00380A31"/>
    <w:rsid w:val="00381247"/>
    <w:rsid w:val="003814E4"/>
    <w:rsid w:val="0038175D"/>
    <w:rsid w:val="00381D13"/>
    <w:rsid w:val="00381EF2"/>
    <w:rsid w:val="003829AC"/>
    <w:rsid w:val="00382C9D"/>
    <w:rsid w:val="00382CC9"/>
    <w:rsid w:val="00382E7A"/>
    <w:rsid w:val="003832C4"/>
    <w:rsid w:val="00383E62"/>
    <w:rsid w:val="00384075"/>
    <w:rsid w:val="00384215"/>
    <w:rsid w:val="003842D5"/>
    <w:rsid w:val="00384305"/>
    <w:rsid w:val="00384659"/>
    <w:rsid w:val="0038553F"/>
    <w:rsid w:val="00385807"/>
    <w:rsid w:val="00385808"/>
    <w:rsid w:val="0038584B"/>
    <w:rsid w:val="00385C97"/>
    <w:rsid w:val="00385DEF"/>
    <w:rsid w:val="00385EE6"/>
    <w:rsid w:val="00386319"/>
    <w:rsid w:val="003863AA"/>
    <w:rsid w:val="00386A75"/>
    <w:rsid w:val="00386B29"/>
    <w:rsid w:val="00386DEA"/>
    <w:rsid w:val="00386E0A"/>
    <w:rsid w:val="003873CE"/>
    <w:rsid w:val="003905B2"/>
    <w:rsid w:val="003906E1"/>
    <w:rsid w:val="003906E5"/>
    <w:rsid w:val="00390A37"/>
    <w:rsid w:val="00390D71"/>
    <w:rsid w:val="00390DA3"/>
    <w:rsid w:val="00390E1C"/>
    <w:rsid w:val="003919BA"/>
    <w:rsid w:val="00391D29"/>
    <w:rsid w:val="0039221F"/>
    <w:rsid w:val="003922C6"/>
    <w:rsid w:val="0039239C"/>
    <w:rsid w:val="0039243A"/>
    <w:rsid w:val="00392499"/>
    <w:rsid w:val="0039256A"/>
    <w:rsid w:val="0039324D"/>
    <w:rsid w:val="00393A99"/>
    <w:rsid w:val="00394003"/>
    <w:rsid w:val="00394222"/>
    <w:rsid w:val="003944EF"/>
    <w:rsid w:val="003949CA"/>
    <w:rsid w:val="00394A19"/>
    <w:rsid w:val="00395145"/>
    <w:rsid w:val="00395159"/>
    <w:rsid w:val="00395C87"/>
    <w:rsid w:val="0039642C"/>
    <w:rsid w:val="00396901"/>
    <w:rsid w:val="00396908"/>
    <w:rsid w:val="003969FD"/>
    <w:rsid w:val="00396E88"/>
    <w:rsid w:val="00397017"/>
    <w:rsid w:val="00397026"/>
    <w:rsid w:val="00397132"/>
    <w:rsid w:val="0039724B"/>
    <w:rsid w:val="003972CD"/>
    <w:rsid w:val="003979C3"/>
    <w:rsid w:val="00397BA1"/>
    <w:rsid w:val="003A0375"/>
    <w:rsid w:val="003A04C0"/>
    <w:rsid w:val="003A062F"/>
    <w:rsid w:val="003A06F8"/>
    <w:rsid w:val="003A10B1"/>
    <w:rsid w:val="003A17FF"/>
    <w:rsid w:val="003A258F"/>
    <w:rsid w:val="003A26DE"/>
    <w:rsid w:val="003A2999"/>
    <w:rsid w:val="003A29D0"/>
    <w:rsid w:val="003A3103"/>
    <w:rsid w:val="003A346A"/>
    <w:rsid w:val="003A35E1"/>
    <w:rsid w:val="003A3BCF"/>
    <w:rsid w:val="003A3CC2"/>
    <w:rsid w:val="003A4106"/>
    <w:rsid w:val="003A4427"/>
    <w:rsid w:val="003A4C00"/>
    <w:rsid w:val="003A4C09"/>
    <w:rsid w:val="003A4EC4"/>
    <w:rsid w:val="003A5CA1"/>
    <w:rsid w:val="003A5F5A"/>
    <w:rsid w:val="003A5FF7"/>
    <w:rsid w:val="003A6231"/>
    <w:rsid w:val="003A6BB2"/>
    <w:rsid w:val="003A6BDC"/>
    <w:rsid w:val="003A6CC6"/>
    <w:rsid w:val="003A778C"/>
    <w:rsid w:val="003A7E72"/>
    <w:rsid w:val="003A7E81"/>
    <w:rsid w:val="003B0C94"/>
    <w:rsid w:val="003B1232"/>
    <w:rsid w:val="003B12FF"/>
    <w:rsid w:val="003B181C"/>
    <w:rsid w:val="003B1A8A"/>
    <w:rsid w:val="003B3744"/>
    <w:rsid w:val="003B3F65"/>
    <w:rsid w:val="003B40AD"/>
    <w:rsid w:val="003B43AA"/>
    <w:rsid w:val="003B49E3"/>
    <w:rsid w:val="003B53DA"/>
    <w:rsid w:val="003B5CD4"/>
    <w:rsid w:val="003B6258"/>
    <w:rsid w:val="003B6942"/>
    <w:rsid w:val="003B695D"/>
    <w:rsid w:val="003B6C77"/>
    <w:rsid w:val="003B6FE9"/>
    <w:rsid w:val="003C040F"/>
    <w:rsid w:val="003C0D4D"/>
    <w:rsid w:val="003C0F8C"/>
    <w:rsid w:val="003C1298"/>
    <w:rsid w:val="003C1314"/>
    <w:rsid w:val="003C1451"/>
    <w:rsid w:val="003C1584"/>
    <w:rsid w:val="003C1BD9"/>
    <w:rsid w:val="003C1CFC"/>
    <w:rsid w:val="003C1D03"/>
    <w:rsid w:val="003C270B"/>
    <w:rsid w:val="003C2AC2"/>
    <w:rsid w:val="003C2C2A"/>
    <w:rsid w:val="003C2C99"/>
    <w:rsid w:val="003C2CF8"/>
    <w:rsid w:val="003C33CC"/>
    <w:rsid w:val="003C3551"/>
    <w:rsid w:val="003C35B7"/>
    <w:rsid w:val="003C37F7"/>
    <w:rsid w:val="003C4347"/>
    <w:rsid w:val="003C4B7A"/>
    <w:rsid w:val="003C5478"/>
    <w:rsid w:val="003C54AE"/>
    <w:rsid w:val="003C58AA"/>
    <w:rsid w:val="003C5B5B"/>
    <w:rsid w:val="003C5DC4"/>
    <w:rsid w:val="003C6859"/>
    <w:rsid w:val="003C6C18"/>
    <w:rsid w:val="003C6D2C"/>
    <w:rsid w:val="003C6F66"/>
    <w:rsid w:val="003C703E"/>
    <w:rsid w:val="003C71AA"/>
    <w:rsid w:val="003C76E1"/>
    <w:rsid w:val="003C7724"/>
    <w:rsid w:val="003C7DBB"/>
    <w:rsid w:val="003C7E95"/>
    <w:rsid w:val="003D0257"/>
    <w:rsid w:val="003D03C5"/>
    <w:rsid w:val="003D03DC"/>
    <w:rsid w:val="003D0816"/>
    <w:rsid w:val="003D0F77"/>
    <w:rsid w:val="003D0FD8"/>
    <w:rsid w:val="003D12B7"/>
    <w:rsid w:val="003D158C"/>
    <w:rsid w:val="003D15EC"/>
    <w:rsid w:val="003D1BA6"/>
    <w:rsid w:val="003D1E32"/>
    <w:rsid w:val="003D23F0"/>
    <w:rsid w:val="003D260D"/>
    <w:rsid w:val="003D28E5"/>
    <w:rsid w:val="003D2F9F"/>
    <w:rsid w:val="003D319C"/>
    <w:rsid w:val="003D33D7"/>
    <w:rsid w:val="003D37EE"/>
    <w:rsid w:val="003D3C10"/>
    <w:rsid w:val="003D4822"/>
    <w:rsid w:val="003D4CBD"/>
    <w:rsid w:val="003D50A1"/>
    <w:rsid w:val="003D5124"/>
    <w:rsid w:val="003D5199"/>
    <w:rsid w:val="003D5441"/>
    <w:rsid w:val="003D57EC"/>
    <w:rsid w:val="003D585B"/>
    <w:rsid w:val="003D58B0"/>
    <w:rsid w:val="003D5E7A"/>
    <w:rsid w:val="003D61EE"/>
    <w:rsid w:val="003D673D"/>
    <w:rsid w:val="003D6981"/>
    <w:rsid w:val="003E0577"/>
    <w:rsid w:val="003E0822"/>
    <w:rsid w:val="003E0EC9"/>
    <w:rsid w:val="003E102E"/>
    <w:rsid w:val="003E13DF"/>
    <w:rsid w:val="003E1539"/>
    <w:rsid w:val="003E180A"/>
    <w:rsid w:val="003E1F3D"/>
    <w:rsid w:val="003E1F6F"/>
    <w:rsid w:val="003E2195"/>
    <w:rsid w:val="003E2BD0"/>
    <w:rsid w:val="003E2F96"/>
    <w:rsid w:val="003E30C4"/>
    <w:rsid w:val="003E35AE"/>
    <w:rsid w:val="003E363A"/>
    <w:rsid w:val="003E40D2"/>
    <w:rsid w:val="003E4446"/>
    <w:rsid w:val="003E44AE"/>
    <w:rsid w:val="003E494F"/>
    <w:rsid w:val="003E4F1D"/>
    <w:rsid w:val="003E4F37"/>
    <w:rsid w:val="003E547D"/>
    <w:rsid w:val="003E55F9"/>
    <w:rsid w:val="003E5F10"/>
    <w:rsid w:val="003E6638"/>
    <w:rsid w:val="003E6876"/>
    <w:rsid w:val="003E68B2"/>
    <w:rsid w:val="003E6C79"/>
    <w:rsid w:val="003E6DCA"/>
    <w:rsid w:val="003E7171"/>
    <w:rsid w:val="003E76DF"/>
    <w:rsid w:val="003E78B7"/>
    <w:rsid w:val="003F00BF"/>
    <w:rsid w:val="003F0603"/>
    <w:rsid w:val="003F0E6C"/>
    <w:rsid w:val="003F13F0"/>
    <w:rsid w:val="003F1485"/>
    <w:rsid w:val="003F1859"/>
    <w:rsid w:val="003F1AF3"/>
    <w:rsid w:val="003F1C7D"/>
    <w:rsid w:val="003F1F73"/>
    <w:rsid w:val="003F21BD"/>
    <w:rsid w:val="003F22B8"/>
    <w:rsid w:val="003F23B9"/>
    <w:rsid w:val="003F24FF"/>
    <w:rsid w:val="003F2581"/>
    <w:rsid w:val="003F25E9"/>
    <w:rsid w:val="003F27D0"/>
    <w:rsid w:val="003F2C9A"/>
    <w:rsid w:val="003F3323"/>
    <w:rsid w:val="003F435B"/>
    <w:rsid w:val="003F4556"/>
    <w:rsid w:val="003F4A0F"/>
    <w:rsid w:val="003F4E71"/>
    <w:rsid w:val="003F54A0"/>
    <w:rsid w:val="003F555A"/>
    <w:rsid w:val="003F574B"/>
    <w:rsid w:val="003F591A"/>
    <w:rsid w:val="003F5F24"/>
    <w:rsid w:val="003F5FD4"/>
    <w:rsid w:val="003F615B"/>
    <w:rsid w:val="003F63C0"/>
    <w:rsid w:val="003F6AF3"/>
    <w:rsid w:val="003F6D5A"/>
    <w:rsid w:val="003F7885"/>
    <w:rsid w:val="003F7C17"/>
    <w:rsid w:val="00400040"/>
    <w:rsid w:val="004000EC"/>
    <w:rsid w:val="0040038D"/>
    <w:rsid w:val="00401057"/>
    <w:rsid w:val="00401105"/>
    <w:rsid w:val="00401136"/>
    <w:rsid w:val="0040128E"/>
    <w:rsid w:val="004018FF"/>
    <w:rsid w:val="004020B7"/>
    <w:rsid w:val="0040225D"/>
    <w:rsid w:val="00402749"/>
    <w:rsid w:val="004027EB"/>
    <w:rsid w:val="00402D6B"/>
    <w:rsid w:val="00403C0D"/>
    <w:rsid w:val="00403E5D"/>
    <w:rsid w:val="004046F7"/>
    <w:rsid w:val="004047FD"/>
    <w:rsid w:val="00404BAC"/>
    <w:rsid w:val="00404DB7"/>
    <w:rsid w:val="0040501A"/>
    <w:rsid w:val="0040505B"/>
    <w:rsid w:val="00405172"/>
    <w:rsid w:val="00405313"/>
    <w:rsid w:val="00405947"/>
    <w:rsid w:val="004066C1"/>
    <w:rsid w:val="00406743"/>
    <w:rsid w:val="004069CA"/>
    <w:rsid w:val="00406A81"/>
    <w:rsid w:val="00406C94"/>
    <w:rsid w:val="0040795C"/>
    <w:rsid w:val="00407BFE"/>
    <w:rsid w:val="00407D85"/>
    <w:rsid w:val="0041018D"/>
    <w:rsid w:val="004102DB"/>
    <w:rsid w:val="004113E4"/>
    <w:rsid w:val="00412228"/>
    <w:rsid w:val="004124FA"/>
    <w:rsid w:val="004129AB"/>
    <w:rsid w:val="00412C4D"/>
    <w:rsid w:val="00413034"/>
    <w:rsid w:val="00413178"/>
    <w:rsid w:val="00413298"/>
    <w:rsid w:val="00413A5F"/>
    <w:rsid w:val="004141D7"/>
    <w:rsid w:val="00414B01"/>
    <w:rsid w:val="00414CB5"/>
    <w:rsid w:val="00414E12"/>
    <w:rsid w:val="0041503B"/>
    <w:rsid w:val="00415139"/>
    <w:rsid w:val="004151CA"/>
    <w:rsid w:val="004153E2"/>
    <w:rsid w:val="00416BA3"/>
    <w:rsid w:val="00416CA0"/>
    <w:rsid w:val="00416EC4"/>
    <w:rsid w:val="00417753"/>
    <w:rsid w:val="00417B54"/>
    <w:rsid w:val="00417CF1"/>
    <w:rsid w:val="00417EC0"/>
    <w:rsid w:val="00420219"/>
    <w:rsid w:val="00420492"/>
    <w:rsid w:val="004208A9"/>
    <w:rsid w:val="004213BA"/>
    <w:rsid w:val="0042238D"/>
    <w:rsid w:val="00422A13"/>
    <w:rsid w:val="00422EA6"/>
    <w:rsid w:val="00422FA9"/>
    <w:rsid w:val="00423634"/>
    <w:rsid w:val="00423BB1"/>
    <w:rsid w:val="004240DB"/>
    <w:rsid w:val="0042417B"/>
    <w:rsid w:val="00424279"/>
    <w:rsid w:val="00424508"/>
    <w:rsid w:val="00424821"/>
    <w:rsid w:val="0042495F"/>
    <w:rsid w:val="004249EC"/>
    <w:rsid w:val="00424AA7"/>
    <w:rsid w:val="004251FD"/>
    <w:rsid w:val="004255BF"/>
    <w:rsid w:val="00425CEA"/>
    <w:rsid w:val="00426F06"/>
    <w:rsid w:val="0042730D"/>
    <w:rsid w:val="00427A71"/>
    <w:rsid w:val="00427B1B"/>
    <w:rsid w:val="00430228"/>
    <w:rsid w:val="004307C9"/>
    <w:rsid w:val="00430817"/>
    <w:rsid w:val="00430945"/>
    <w:rsid w:val="00430B9B"/>
    <w:rsid w:val="00432557"/>
    <w:rsid w:val="00432982"/>
    <w:rsid w:val="004329C7"/>
    <w:rsid w:val="00432AA4"/>
    <w:rsid w:val="00432EED"/>
    <w:rsid w:val="00432F47"/>
    <w:rsid w:val="0043344A"/>
    <w:rsid w:val="00433506"/>
    <w:rsid w:val="00433534"/>
    <w:rsid w:val="00433598"/>
    <w:rsid w:val="004336C9"/>
    <w:rsid w:val="00433AC6"/>
    <w:rsid w:val="00433C43"/>
    <w:rsid w:val="00433C89"/>
    <w:rsid w:val="00433D6E"/>
    <w:rsid w:val="00434008"/>
    <w:rsid w:val="00434071"/>
    <w:rsid w:val="004344E4"/>
    <w:rsid w:val="0043453D"/>
    <w:rsid w:val="004347D5"/>
    <w:rsid w:val="00434D5E"/>
    <w:rsid w:val="00434FCE"/>
    <w:rsid w:val="00435573"/>
    <w:rsid w:val="00435B4C"/>
    <w:rsid w:val="00435B82"/>
    <w:rsid w:val="004360BC"/>
    <w:rsid w:val="00436156"/>
    <w:rsid w:val="00436281"/>
    <w:rsid w:val="0043643B"/>
    <w:rsid w:val="00436AEF"/>
    <w:rsid w:val="00437036"/>
    <w:rsid w:val="004401A2"/>
    <w:rsid w:val="00440663"/>
    <w:rsid w:val="00440B6F"/>
    <w:rsid w:val="00440BA8"/>
    <w:rsid w:val="00440FC5"/>
    <w:rsid w:val="00441480"/>
    <w:rsid w:val="00441D85"/>
    <w:rsid w:val="00441F11"/>
    <w:rsid w:val="004422D0"/>
    <w:rsid w:val="0044264E"/>
    <w:rsid w:val="00442BC6"/>
    <w:rsid w:val="00442E0F"/>
    <w:rsid w:val="00442FA0"/>
    <w:rsid w:val="004435B2"/>
    <w:rsid w:val="00443715"/>
    <w:rsid w:val="00443BD3"/>
    <w:rsid w:val="00444186"/>
    <w:rsid w:val="00444401"/>
    <w:rsid w:val="00444825"/>
    <w:rsid w:val="00444A4A"/>
    <w:rsid w:val="00444FC7"/>
    <w:rsid w:val="00445069"/>
    <w:rsid w:val="0044508F"/>
    <w:rsid w:val="0044579C"/>
    <w:rsid w:val="00445BB2"/>
    <w:rsid w:val="00445EAA"/>
    <w:rsid w:val="00446012"/>
    <w:rsid w:val="00446024"/>
    <w:rsid w:val="004462FD"/>
    <w:rsid w:val="00446390"/>
    <w:rsid w:val="00446AFE"/>
    <w:rsid w:val="00446D7D"/>
    <w:rsid w:val="00446E1C"/>
    <w:rsid w:val="00447198"/>
    <w:rsid w:val="004478B7"/>
    <w:rsid w:val="004478DF"/>
    <w:rsid w:val="00447D8F"/>
    <w:rsid w:val="0045018C"/>
    <w:rsid w:val="004510C1"/>
    <w:rsid w:val="00451309"/>
    <w:rsid w:val="0045162F"/>
    <w:rsid w:val="00451C62"/>
    <w:rsid w:val="0045242A"/>
    <w:rsid w:val="00453CE6"/>
    <w:rsid w:val="004546D5"/>
    <w:rsid w:val="004548E7"/>
    <w:rsid w:val="00454D21"/>
    <w:rsid w:val="00455046"/>
    <w:rsid w:val="004554D0"/>
    <w:rsid w:val="004556D9"/>
    <w:rsid w:val="0045613A"/>
    <w:rsid w:val="004564A9"/>
    <w:rsid w:val="00456BAD"/>
    <w:rsid w:val="00456DC6"/>
    <w:rsid w:val="00457622"/>
    <w:rsid w:val="0045785C"/>
    <w:rsid w:val="00457937"/>
    <w:rsid w:val="0046024A"/>
    <w:rsid w:val="0046071F"/>
    <w:rsid w:val="00460A94"/>
    <w:rsid w:val="0046139A"/>
    <w:rsid w:val="00461F1A"/>
    <w:rsid w:val="004620E7"/>
    <w:rsid w:val="00462BD8"/>
    <w:rsid w:val="00462C2C"/>
    <w:rsid w:val="004630C9"/>
    <w:rsid w:val="00463118"/>
    <w:rsid w:val="004632A3"/>
    <w:rsid w:val="00463879"/>
    <w:rsid w:val="00463C2F"/>
    <w:rsid w:val="00463E09"/>
    <w:rsid w:val="004640A8"/>
    <w:rsid w:val="00464448"/>
    <w:rsid w:val="00464665"/>
    <w:rsid w:val="00464722"/>
    <w:rsid w:val="00464C85"/>
    <w:rsid w:val="004651F6"/>
    <w:rsid w:val="004653A7"/>
    <w:rsid w:val="0046560D"/>
    <w:rsid w:val="004656F6"/>
    <w:rsid w:val="00465D00"/>
    <w:rsid w:val="00465E85"/>
    <w:rsid w:val="004664FF"/>
    <w:rsid w:val="00466934"/>
    <w:rsid w:val="00466B83"/>
    <w:rsid w:val="00466BCB"/>
    <w:rsid w:val="00466BF7"/>
    <w:rsid w:val="00466C5B"/>
    <w:rsid w:val="00466EB4"/>
    <w:rsid w:val="00467279"/>
    <w:rsid w:val="004676B0"/>
    <w:rsid w:val="00470049"/>
    <w:rsid w:val="004704A5"/>
    <w:rsid w:val="00470707"/>
    <w:rsid w:val="00470AA5"/>
    <w:rsid w:val="00472391"/>
    <w:rsid w:val="00472725"/>
    <w:rsid w:val="004727C0"/>
    <w:rsid w:val="00472927"/>
    <w:rsid w:val="00472C04"/>
    <w:rsid w:val="00472F41"/>
    <w:rsid w:val="004730EC"/>
    <w:rsid w:val="004733B2"/>
    <w:rsid w:val="0047352B"/>
    <w:rsid w:val="00473683"/>
    <w:rsid w:val="00473832"/>
    <w:rsid w:val="00473892"/>
    <w:rsid w:val="00473B4C"/>
    <w:rsid w:val="00473C3B"/>
    <w:rsid w:val="00473E7D"/>
    <w:rsid w:val="0047445C"/>
    <w:rsid w:val="00474666"/>
    <w:rsid w:val="00474B5F"/>
    <w:rsid w:val="004750BD"/>
    <w:rsid w:val="004751ED"/>
    <w:rsid w:val="00475410"/>
    <w:rsid w:val="004754BA"/>
    <w:rsid w:val="00476358"/>
    <w:rsid w:val="004764D2"/>
    <w:rsid w:val="004765D0"/>
    <w:rsid w:val="004765E6"/>
    <w:rsid w:val="00476606"/>
    <w:rsid w:val="0047724A"/>
    <w:rsid w:val="004773E3"/>
    <w:rsid w:val="00477DA1"/>
    <w:rsid w:val="004800F9"/>
    <w:rsid w:val="0048026F"/>
    <w:rsid w:val="0048066F"/>
    <w:rsid w:val="00480C20"/>
    <w:rsid w:val="00481257"/>
    <w:rsid w:val="00481377"/>
    <w:rsid w:val="00481408"/>
    <w:rsid w:val="004818BC"/>
    <w:rsid w:val="004822BC"/>
    <w:rsid w:val="0048232F"/>
    <w:rsid w:val="00482774"/>
    <w:rsid w:val="0048285B"/>
    <w:rsid w:val="0048285E"/>
    <w:rsid w:val="00482B0D"/>
    <w:rsid w:val="00482BCF"/>
    <w:rsid w:val="00482E92"/>
    <w:rsid w:val="0048348C"/>
    <w:rsid w:val="00483667"/>
    <w:rsid w:val="0048373A"/>
    <w:rsid w:val="004837C8"/>
    <w:rsid w:val="00483BAE"/>
    <w:rsid w:val="00483E48"/>
    <w:rsid w:val="004845A8"/>
    <w:rsid w:val="004848B1"/>
    <w:rsid w:val="00484F3C"/>
    <w:rsid w:val="00484FC9"/>
    <w:rsid w:val="00485107"/>
    <w:rsid w:val="00485269"/>
    <w:rsid w:val="0048529F"/>
    <w:rsid w:val="004853D7"/>
    <w:rsid w:val="00485706"/>
    <w:rsid w:val="0048601E"/>
    <w:rsid w:val="00486B0A"/>
    <w:rsid w:val="00486BD0"/>
    <w:rsid w:val="004875DF"/>
    <w:rsid w:val="00487A69"/>
    <w:rsid w:val="004900F9"/>
    <w:rsid w:val="00490429"/>
    <w:rsid w:val="0049093E"/>
    <w:rsid w:val="00490974"/>
    <w:rsid w:val="00490AF4"/>
    <w:rsid w:val="00490DB2"/>
    <w:rsid w:val="00490E68"/>
    <w:rsid w:val="00490FEE"/>
    <w:rsid w:val="004915BB"/>
    <w:rsid w:val="00491BA1"/>
    <w:rsid w:val="00491CFD"/>
    <w:rsid w:val="00492256"/>
    <w:rsid w:val="004924CC"/>
    <w:rsid w:val="004924F8"/>
    <w:rsid w:val="00492ACE"/>
    <w:rsid w:val="004939C9"/>
    <w:rsid w:val="00493C36"/>
    <w:rsid w:val="00493E7A"/>
    <w:rsid w:val="004942CC"/>
    <w:rsid w:val="00494591"/>
    <w:rsid w:val="004948A2"/>
    <w:rsid w:val="00494D93"/>
    <w:rsid w:val="00494F33"/>
    <w:rsid w:val="0049517D"/>
    <w:rsid w:val="004955A4"/>
    <w:rsid w:val="0049578F"/>
    <w:rsid w:val="0049585A"/>
    <w:rsid w:val="00495B43"/>
    <w:rsid w:val="00495CF7"/>
    <w:rsid w:val="00496077"/>
    <w:rsid w:val="004962F8"/>
    <w:rsid w:val="00496E0A"/>
    <w:rsid w:val="00496E9A"/>
    <w:rsid w:val="00497036"/>
    <w:rsid w:val="004970D6"/>
    <w:rsid w:val="004972D7"/>
    <w:rsid w:val="00497792"/>
    <w:rsid w:val="004978B1"/>
    <w:rsid w:val="00497985"/>
    <w:rsid w:val="004A0506"/>
    <w:rsid w:val="004A08D6"/>
    <w:rsid w:val="004A0F1A"/>
    <w:rsid w:val="004A1244"/>
    <w:rsid w:val="004A161A"/>
    <w:rsid w:val="004A1E12"/>
    <w:rsid w:val="004A2246"/>
    <w:rsid w:val="004A393B"/>
    <w:rsid w:val="004A3F50"/>
    <w:rsid w:val="004A45F9"/>
    <w:rsid w:val="004A4AB2"/>
    <w:rsid w:val="004A5016"/>
    <w:rsid w:val="004A50AF"/>
    <w:rsid w:val="004A5383"/>
    <w:rsid w:val="004A6023"/>
    <w:rsid w:val="004A6059"/>
    <w:rsid w:val="004A60EF"/>
    <w:rsid w:val="004A6602"/>
    <w:rsid w:val="004A677C"/>
    <w:rsid w:val="004A6AF1"/>
    <w:rsid w:val="004A6BA2"/>
    <w:rsid w:val="004A6E2F"/>
    <w:rsid w:val="004A7526"/>
    <w:rsid w:val="004B141C"/>
    <w:rsid w:val="004B17BE"/>
    <w:rsid w:val="004B1C35"/>
    <w:rsid w:val="004B1C90"/>
    <w:rsid w:val="004B1D1E"/>
    <w:rsid w:val="004B2156"/>
    <w:rsid w:val="004B2A52"/>
    <w:rsid w:val="004B2BAD"/>
    <w:rsid w:val="004B31CC"/>
    <w:rsid w:val="004B339C"/>
    <w:rsid w:val="004B3B6F"/>
    <w:rsid w:val="004B3ED3"/>
    <w:rsid w:val="004B4390"/>
    <w:rsid w:val="004B457C"/>
    <w:rsid w:val="004B4C50"/>
    <w:rsid w:val="004B50C0"/>
    <w:rsid w:val="004B57D1"/>
    <w:rsid w:val="004B5B14"/>
    <w:rsid w:val="004B6046"/>
    <w:rsid w:val="004B620A"/>
    <w:rsid w:val="004B62A7"/>
    <w:rsid w:val="004B674F"/>
    <w:rsid w:val="004B6AD5"/>
    <w:rsid w:val="004B6E6C"/>
    <w:rsid w:val="004B73CE"/>
    <w:rsid w:val="004B7624"/>
    <w:rsid w:val="004C036D"/>
    <w:rsid w:val="004C06E4"/>
    <w:rsid w:val="004C0AF0"/>
    <w:rsid w:val="004C1516"/>
    <w:rsid w:val="004C16E3"/>
    <w:rsid w:val="004C1A77"/>
    <w:rsid w:val="004C2993"/>
    <w:rsid w:val="004C31BD"/>
    <w:rsid w:val="004C34C0"/>
    <w:rsid w:val="004C399F"/>
    <w:rsid w:val="004C4235"/>
    <w:rsid w:val="004C45BF"/>
    <w:rsid w:val="004C4C6A"/>
    <w:rsid w:val="004C4E0A"/>
    <w:rsid w:val="004C5077"/>
    <w:rsid w:val="004C5363"/>
    <w:rsid w:val="004C5C5D"/>
    <w:rsid w:val="004C64BD"/>
    <w:rsid w:val="004C6806"/>
    <w:rsid w:val="004C729D"/>
    <w:rsid w:val="004C72A4"/>
    <w:rsid w:val="004C72CF"/>
    <w:rsid w:val="004C7476"/>
    <w:rsid w:val="004C782E"/>
    <w:rsid w:val="004C7C2F"/>
    <w:rsid w:val="004C7C80"/>
    <w:rsid w:val="004C7E61"/>
    <w:rsid w:val="004D028B"/>
    <w:rsid w:val="004D03F5"/>
    <w:rsid w:val="004D046A"/>
    <w:rsid w:val="004D04E7"/>
    <w:rsid w:val="004D05B2"/>
    <w:rsid w:val="004D07F6"/>
    <w:rsid w:val="004D130A"/>
    <w:rsid w:val="004D14A8"/>
    <w:rsid w:val="004D1E24"/>
    <w:rsid w:val="004D1EF7"/>
    <w:rsid w:val="004D1F40"/>
    <w:rsid w:val="004D2364"/>
    <w:rsid w:val="004D2552"/>
    <w:rsid w:val="004D275B"/>
    <w:rsid w:val="004D2BF8"/>
    <w:rsid w:val="004D2C2C"/>
    <w:rsid w:val="004D2C61"/>
    <w:rsid w:val="004D2F09"/>
    <w:rsid w:val="004D351D"/>
    <w:rsid w:val="004D36D1"/>
    <w:rsid w:val="004D3CBC"/>
    <w:rsid w:val="004D3D17"/>
    <w:rsid w:val="004D3E79"/>
    <w:rsid w:val="004D4B29"/>
    <w:rsid w:val="004D4C32"/>
    <w:rsid w:val="004D4EDD"/>
    <w:rsid w:val="004D505B"/>
    <w:rsid w:val="004D561B"/>
    <w:rsid w:val="004D5B1C"/>
    <w:rsid w:val="004D5B43"/>
    <w:rsid w:val="004D6086"/>
    <w:rsid w:val="004D6572"/>
    <w:rsid w:val="004D685B"/>
    <w:rsid w:val="004D68C4"/>
    <w:rsid w:val="004D6A73"/>
    <w:rsid w:val="004D6B10"/>
    <w:rsid w:val="004D6EBF"/>
    <w:rsid w:val="004D75A8"/>
    <w:rsid w:val="004D7698"/>
    <w:rsid w:val="004D7933"/>
    <w:rsid w:val="004D79F5"/>
    <w:rsid w:val="004D7E80"/>
    <w:rsid w:val="004D7EFC"/>
    <w:rsid w:val="004D7F04"/>
    <w:rsid w:val="004E0160"/>
    <w:rsid w:val="004E0327"/>
    <w:rsid w:val="004E03EF"/>
    <w:rsid w:val="004E06C1"/>
    <w:rsid w:val="004E09F6"/>
    <w:rsid w:val="004E0ADC"/>
    <w:rsid w:val="004E0E70"/>
    <w:rsid w:val="004E0FEF"/>
    <w:rsid w:val="004E10B6"/>
    <w:rsid w:val="004E1291"/>
    <w:rsid w:val="004E14B5"/>
    <w:rsid w:val="004E1C0B"/>
    <w:rsid w:val="004E2019"/>
    <w:rsid w:val="004E2203"/>
    <w:rsid w:val="004E2284"/>
    <w:rsid w:val="004E2AD2"/>
    <w:rsid w:val="004E2E88"/>
    <w:rsid w:val="004E33EA"/>
    <w:rsid w:val="004E377D"/>
    <w:rsid w:val="004E3BBD"/>
    <w:rsid w:val="004E42B5"/>
    <w:rsid w:val="004E509A"/>
    <w:rsid w:val="004E5598"/>
    <w:rsid w:val="004E55BD"/>
    <w:rsid w:val="004E58BD"/>
    <w:rsid w:val="004E62B8"/>
    <w:rsid w:val="004E6721"/>
    <w:rsid w:val="004E6B6D"/>
    <w:rsid w:val="004E74E0"/>
    <w:rsid w:val="004E7616"/>
    <w:rsid w:val="004E7709"/>
    <w:rsid w:val="004E7893"/>
    <w:rsid w:val="004F022E"/>
    <w:rsid w:val="004F032F"/>
    <w:rsid w:val="004F0584"/>
    <w:rsid w:val="004F0A07"/>
    <w:rsid w:val="004F0BC7"/>
    <w:rsid w:val="004F0BEB"/>
    <w:rsid w:val="004F0E48"/>
    <w:rsid w:val="004F0E9F"/>
    <w:rsid w:val="004F0F2E"/>
    <w:rsid w:val="004F1119"/>
    <w:rsid w:val="004F1253"/>
    <w:rsid w:val="004F18E2"/>
    <w:rsid w:val="004F19EA"/>
    <w:rsid w:val="004F1A10"/>
    <w:rsid w:val="004F2044"/>
    <w:rsid w:val="004F23E3"/>
    <w:rsid w:val="004F23F7"/>
    <w:rsid w:val="004F2597"/>
    <w:rsid w:val="004F2681"/>
    <w:rsid w:val="004F33A0"/>
    <w:rsid w:val="004F3B96"/>
    <w:rsid w:val="004F3BA7"/>
    <w:rsid w:val="004F3EAD"/>
    <w:rsid w:val="004F3F2A"/>
    <w:rsid w:val="004F4F4F"/>
    <w:rsid w:val="004F52D0"/>
    <w:rsid w:val="004F5361"/>
    <w:rsid w:val="004F57E1"/>
    <w:rsid w:val="004F5C7F"/>
    <w:rsid w:val="004F62C5"/>
    <w:rsid w:val="004F7201"/>
    <w:rsid w:val="004F72FC"/>
    <w:rsid w:val="004F7542"/>
    <w:rsid w:val="005003B6"/>
    <w:rsid w:val="00500646"/>
    <w:rsid w:val="00500CD8"/>
    <w:rsid w:val="00500F3B"/>
    <w:rsid w:val="00500F91"/>
    <w:rsid w:val="00501053"/>
    <w:rsid w:val="00501563"/>
    <w:rsid w:val="00501D15"/>
    <w:rsid w:val="005025B6"/>
    <w:rsid w:val="005029D5"/>
    <w:rsid w:val="00502AF3"/>
    <w:rsid w:val="0050311C"/>
    <w:rsid w:val="00503379"/>
    <w:rsid w:val="00503602"/>
    <w:rsid w:val="00503641"/>
    <w:rsid w:val="0050388D"/>
    <w:rsid w:val="00503941"/>
    <w:rsid w:val="00503DF1"/>
    <w:rsid w:val="00504076"/>
    <w:rsid w:val="0050437B"/>
    <w:rsid w:val="00504576"/>
    <w:rsid w:val="00504685"/>
    <w:rsid w:val="00504741"/>
    <w:rsid w:val="0050486A"/>
    <w:rsid w:val="0050510C"/>
    <w:rsid w:val="00505ECB"/>
    <w:rsid w:val="00506114"/>
    <w:rsid w:val="005061AE"/>
    <w:rsid w:val="005062E1"/>
    <w:rsid w:val="005067BF"/>
    <w:rsid w:val="00506863"/>
    <w:rsid w:val="005068FB"/>
    <w:rsid w:val="00506CE7"/>
    <w:rsid w:val="00507361"/>
    <w:rsid w:val="00507D71"/>
    <w:rsid w:val="00507E31"/>
    <w:rsid w:val="00507FDA"/>
    <w:rsid w:val="0051021C"/>
    <w:rsid w:val="00510646"/>
    <w:rsid w:val="00510BD0"/>
    <w:rsid w:val="00511531"/>
    <w:rsid w:val="00511645"/>
    <w:rsid w:val="005116DF"/>
    <w:rsid w:val="00511CA2"/>
    <w:rsid w:val="00512230"/>
    <w:rsid w:val="00512647"/>
    <w:rsid w:val="00512836"/>
    <w:rsid w:val="00512C2C"/>
    <w:rsid w:val="00512F67"/>
    <w:rsid w:val="00513176"/>
    <w:rsid w:val="00513981"/>
    <w:rsid w:val="00513CA6"/>
    <w:rsid w:val="00514F41"/>
    <w:rsid w:val="005154B3"/>
    <w:rsid w:val="00515C0E"/>
    <w:rsid w:val="00515E43"/>
    <w:rsid w:val="005164EC"/>
    <w:rsid w:val="005169C2"/>
    <w:rsid w:val="00516B05"/>
    <w:rsid w:val="00517037"/>
    <w:rsid w:val="00517187"/>
    <w:rsid w:val="005171D1"/>
    <w:rsid w:val="00517377"/>
    <w:rsid w:val="00517752"/>
    <w:rsid w:val="00517CDB"/>
    <w:rsid w:val="00517D9D"/>
    <w:rsid w:val="00517F76"/>
    <w:rsid w:val="00520925"/>
    <w:rsid w:val="00520D9E"/>
    <w:rsid w:val="00520FF6"/>
    <w:rsid w:val="005216AD"/>
    <w:rsid w:val="00521757"/>
    <w:rsid w:val="00521B34"/>
    <w:rsid w:val="00521E7F"/>
    <w:rsid w:val="00521FCD"/>
    <w:rsid w:val="00521FD1"/>
    <w:rsid w:val="00522247"/>
    <w:rsid w:val="005226B7"/>
    <w:rsid w:val="005229D1"/>
    <w:rsid w:val="00522BF8"/>
    <w:rsid w:val="00522C8E"/>
    <w:rsid w:val="00522EA8"/>
    <w:rsid w:val="00523213"/>
    <w:rsid w:val="005236A7"/>
    <w:rsid w:val="0052389B"/>
    <w:rsid w:val="00524282"/>
    <w:rsid w:val="00524415"/>
    <w:rsid w:val="00524654"/>
    <w:rsid w:val="005246BE"/>
    <w:rsid w:val="005247A7"/>
    <w:rsid w:val="0052486B"/>
    <w:rsid w:val="0052533E"/>
    <w:rsid w:val="0052593B"/>
    <w:rsid w:val="00525EDD"/>
    <w:rsid w:val="00526013"/>
    <w:rsid w:val="00526024"/>
    <w:rsid w:val="00526044"/>
    <w:rsid w:val="005268EE"/>
    <w:rsid w:val="00527216"/>
    <w:rsid w:val="00527263"/>
    <w:rsid w:val="0052730F"/>
    <w:rsid w:val="005273C6"/>
    <w:rsid w:val="0052776C"/>
    <w:rsid w:val="0052776E"/>
    <w:rsid w:val="00527812"/>
    <w:rsid w:val="005278F1"/>
    <w:rsid w:val="00527AFB"/>
    <w:rsid w:val="00527D54"/>
    <w:rsid w:val="00527E8A"/>
    <w:rsid w:val="00527F1A"/>
    <w:rsid w:val="005309CE"/>
    <w:rsid w:val="00530E27"/>
    <w:rsid w:val="00531183"/>
    <w:rsid w:val="0053168E"/>
    <w:rsid w:val="0053239A"/>
    <w:rsid w:val="00532E0C"/>
    <w:rsid w:val="00532F05"/>
    <w:rsid w:val="00533328"/>
    <w:rsid w:val="0053336D"/>
    <w:rsid w:val="005334D5"/>
    <w:rsid w:val="005338D1"/>
    <w:rsid w:val="00533994"/>
    <w:rsid w:val="00533BEE"/>
    <w:rsid w:val="00533F6E"/>
    <w:rsid w:val="00534D99"/>
    <w:rsid w:val="00534EA5"/>
    <w:rsid w:val="00534F12"/>
    <w:rsid w:val="00535269"/>
    <w:rsid w:val="0053606D"/>
    <w:rsid w:val="0053610B"/>
    <w:rsid w:val="005364DE"/>
    <w:rsid w:val="005364E1"/>
    <w:rsid w:val="00536987"/>
    <w:rsid w:val="00536C2E"/>
    <w:rsid w:val="00536E69"/>
    <w:rsid w:val="00537467"/>
    <w:rsid w:val="005376E6"/>
    <w:rsid w:val="00537AF1"/>
    <w:rsid w:val="00537EFE"/>
    <w:rsid w:val="00540054"/>
    <w:rsid w:val="00540E63"/>
    <w:rsid w:val="00540ED8"/>
    <w:rsid w:val="005420B2"/>
    <w:rsid w:val="00542126"/>
    <w:rsid w:val="00542337"/>
    <w:rsid w:val="005424DB"/>
    <w:rsid w:val="00542881"/>
    <w:rsid w:val="00542F4D"/>
    <w:rsid w:val="005434B4"/>
    <w:rsid w:val="00543CC2"/>
    <w:rsid w:val="005444DD"/>
    <w:rsid w:val="0054485E"/>
    <w:rsid w:val="00545B05"/>
    <w:rsid w:val="00546254"/>
    <w:rsid w:val="005467F4"/>
    <w:rsid w:val="00546C29"/>
    <w:rsid w:val="00546C9C"/>
    <w:rsid w:val="00546E0A"/>
    <w:rsid w:val="00546E1F"/>
    <w:rsid w:val="00546EBB"/>
    <w:rsid w:val="00547073"/>
    <w:rsid w:val="0054745C"/>
    <w:rsid w:val="005477C8"/>
    <w:rsid w:val="00547A61"/>
    <w:rsid w:val="00547C22"/>
    <w:rsid w:val="00547F0F"/>
    <w:rsid w:val="005500B7"/>
    <w:rsid w:val="005507FF"/>
    <w:rsid w:val="005509A0"/>
    <w:rsid w:val="00550BA8"/>
    <w:rsid w:val="00550D32"/>
    <w:rsid w:val="0055110B"/>
    <w:rsid w:val="005512D3"/>
    <w:rsid w:val="0055137E"/>
    <w:rsid w:val="00551885"/>
    <w:rsid w:val="00551D5B"/>
    <w:rsid w:val="00552183"/>
    <w:rsid w:val="00552211"/>
    <w:rsid w:val="00552613"/>
    <w:rsid w:val="00552C6D"/>
    <w:rsid w:val="00552E08"/>
    <w:rsid w:val="00552E3E"/>
    <w:rsid w:val="0055321C"/>
    <w:rsid w:val="005534A9"/>
    <w:rsid w:val="0055374A"/>
    <w:rsid w:val="00553790"/>
    <w:rsid w:val="00553A2E"/>
    <w:rsid w:val="00553C41"/>
    <w:rsid w:val="00553DB9"/>
    <w:rsid w:val="00553E70"/>
    <w:rsid w:val="0055411A"/>
    <w:rsid w:val="0055440F"/>
    <w:rsid w:val="00554565"/>
    <w:rsid w:val="00554EC3"/>
    <w:rsid w:val="00555559"/>
    <w:rsid w:val="00555B5F"/>
    <w:rsid w:val="00555F10"/>
    <w:rsid w:val="0055606A"/>
    <w:rsid w:val="00556246"/>
    <w:rsid w:val="005564B4"/>
    <w:rsid w:val="00556585"/>
    <w:rsid w:val="00556793"/>
    <w:rsid w:val="00556AE1"/>
    <w:rsid w:val="00556B17"/>
    <w:rsid w:val="00556B42"/>
    <w:rsid w:val="00556C29"/>
    <w:rsid w:val="0055775E"/>
    <w:rsid w:val="00557B5C"/>
    <w:rsid w:val="00557BC1"/>
    <w:rsid w:val="00557ED3"/>
    <w:rsid w:val="005605E1"/>
    <w:rsid w:val="005606EA"/>
    <w:rsid w:val="00560883"/>
    <w:rsid w:val="00560BCF"/>
    <w:rsid w:val="00560C10"/>
    <w:rsid w:val="00560C63"/>
    <w:rsid w:val="00560D04"/>
    <w:rsid w:val="0056169C"/>
    <w:rsid w:val="00561995"/>
    <w:rsid w:val="00561B1C"/>
    <w:rsid w:val="00561E6A"/>
    <w:rsid w:val="00562CB4"/>
    <w:rsid w:val="00562D47"/>
    <w:rsid w:val="0056384F"/>
    <w:rsid w:val="0056389A"/>
    <w:rsid w:val="0056389C"/>
    <w:rsid w:val="00563AAC"/>
    <w:rsid w:val="00563E30"/>
    <w:rsid w:val="00564327"/>
    <w:rsid w:val="00564621"/>
    <w:rsid w:val="005652F7"/>
    <w:rsid w:val="00565A51"/>
    <w:rsid w:val="0056610B"/>
    <w:rsid w:val="005668DA"/>
    <w:rsid w:val="00566D0B"/>
    <w:rsid w:val="00567F36"/>
    <w:rsid w:val="00570299"/>
    <w:rsid w:val="00570481"/>
    <w:rsid w:val="00570DDB"/>
    <w:rsid w:val="005715EF"/>
    <w:rsid w:val="00571FD3"/>
    <w:rsid w:val="00572E8D"/>
    <w:rsid w:val="00572EB4"/>
    <w:rsid w:val="00572ED9"/>
    <w:rsid w:val="0057345B"/>
    <w:rsid w:val="0057372D"/>
    <w:rsid w:val="00573965"/>
    <w:rsid w:val="00573AB3"/>
    <w:rsid w:val="005740D9"/>
    <w:rsid w:val="0057460E"/>
    <w:rsid w:val="00574CDD"/>
    <w:rsid w:val="005751C4"/>
    <w:rsid w:val="00575387"/>
    <w:rsid w:val="00575513"/>
    <w:rsid w:val="005755C8"/>
    <w:rsid w:val="00575759"/>
    <w:rsid w:val="00575A05"/>
    <w:rsid w:val="00575A56"/>
    <w:rsid w:val="00575F71"/>
    <w:rsid w:val="005761DD"/>
    <w:rsid w:val="0057714D"/>
    <w:rsid w:val="00577E07"/>
    <w:rsid w:val="0058022F"/>
    <w:rsid w:val="00580246"/>
    <w:rsid w:val="005803C6"/>
    <w:rsid w:val="00580A71"/>
    <w:rsid w:val="00580ACC"/>
    <w:rsid w:val="00580BA0"/>
    <w:rsid w:val="00580BFC"/>
    <w:rsid w:val="00580F7C"/>
    <w:rsid w:val="005810AC"/>
    <w:rsid w:val="00581BD0"/>
    <w:rsid w:val="005825B1"/>
    <w:rsid w:val="00582931"/>
    <w:rsid w:val="005830DF"/>
    <w:rsid w:val="00583588"/>
    <w:rsid w:val="00583D96"/>
    <w:rsid w:val="00584145"/>
    <w:rsid w:val="00584399"/>
    <w:rsid w:val="005851F9"/>
    <w:rsid w:val="0058540D"/>
    <w:rsid w:val="00585596"/>
    <w:rsid w:val="005859F9"/>
    <w:rsid w:val="00585BB1"/>
    <w:rsid w:val="00585D20"/>
    <w:rsid w:val="00585E13"/>
    <w:rsid w:val="005869AC"/>
    <w:rsid w:val="00586B98"/>
    <w:rsid w:val="00586D88"/>
    <w:rsid w:val="00587453"/>
    <w:rsid w:val="00587726"/>
    <w:rsid w:val="00587AD1"/>
    <w:rsid w:val="00587B33"/>
    <w:rsid w:val="00587C96"/>
    <w:rsid w:val="00590275"/>
    <w:rsid w:val="00590468"/>
    <w:rsid w:val="005904F8"/>
    <w:rsid w:val="00591683"/>
    <w:rsid w:val="00591691"/>
    <w:rsid w:val="00591A07"/>
    <w:rsid w:val="00591BA9"/>
    <w:rsid w:val="00591BEA"/>
    <w:rsid w:val="00592485"/>
    <w:rsid w:val="00592995"/>
    <w:rsid w:val="00592C45"/>
    <w:rsid w:val="00593212"/>
    <w:rsid w:val="0059354C"/>
    <w:rsid w:val="005936AB"/>
    <w:rsid w:val="005939F3"/>
    <w:rsid w:val="0059417B"/>
    <w:rsid w:val="005941C7"/>
    <w:rsid w:val="0059494B"/>
    <w:rsid w:val="00594C04"/>
    <w:rsid w:val="00594E05"/>
    <w:rsid w:val="005954C0"/>
    <w:rsid w:val="00595613"/>
    <w:rsid w:val="0059587D"/>
    <w:rsid w:val="00595BD2"/>
    <w:rsid w:val="00595DEB"/>
    <w:rsid w:val="0059652E"/>
    <w:rsid w:val="00596550"/>
    <w:rsid w:val="00596683"/>
    <w:rsid w:val="00596882"/>
    <w:rsid w:val="00596CF2"/>
    <w:rsid w:val="00597021"/>
    <w:rsid w:val="00597229"/>
    <w:rsid w:val="0059783B"/>
    <w:rsid w:val="00597A1B"/>
    <w:rsid w:val="00597EB4"/>
    <w:rsid w:val="005A05ED"/>
    <w:rsid w:val="005A1539"/>
    <w:rsid w:val="005A15C7"/>
    <w:rsid w:val="005A18C6"/>
    <w:rsid w:val="005A1EB8"/>
    <w:rsid w:val="005A231E"/>
    <w:rsid w:val="005A25A5"/>
    <w:rsid w:val="005A2805"/>
    <w:rsid w:val="005A2A0F"/>
    <w:rsid w:val="005A2D4C"/>
    <w:rsid w:val="005A2F65"/>
    <w:rsid w:val="005A3BF1"/>
    <w:rsid w:val="005A3D13"/>
    <w:rsid w:val="005A4444"/>
    <w:rsid w:val="005A475B"/>
    <w:rsid w:val="005A4810"/>
    <w:rsid w:val="005A4BF6"/>
    <w:rsid w:val="005A5C80"/>
    <w:rsid w:val="005A6293"/>
    <w:rsid w:val="005A631F"/>
    <w:rsid w:val="005A6475"/>
    <w:rsid w:val="005A70D9"/>
    <w:rsid w:val="005A74EE"/>
    <w:rsid w:val="005B0103"/>
    <w:rsid w:val="005B040A"/>
    <w:rsid w:val="005B0457"/>
    <w:rsid w:val="005B0E53"/>
    <w:rsid w:val="005B1200"/>
    <w:rsid w:val="005B1277"/>
    <w:rsid w:val="005B1658"/>
    <w:rsid w:val="005B1B03"/>
    <w:rsid w:val="005B1D66"/>
    <w:rsid w:val="005B1EEE"/>
    <w:rsid w:val="005B2143"/>
    <w:rsid w:val="005B24F6"/>
    <w:rsid w:val="005B3E90"/>
    <w:rsid w:val="005B3F78"/>
    <w:rsid w:val="005B40DA"/>
    <w:rsid w:val="005B46F8"/>
    <w:rsid w:val="005B4797"/>
    <w:rsid w:val="005B49E3"/>
    <w:rsid w:val="005B4FA8"/>
    <w:rsid w:val="005B5007"/>
    <w:rsid w:val="005B532D"/>
    <w:rsid w:val="005B56B6"/>
    <w:rsid w:val="005B5839"/>
    <w:rsid w:val="005B5A48"/>
    <w:rsid w:val="005B60F0"/>
    <w:rsid w:val="005B6647"/>
    <w:rsid w:val="005B6993"/>
    <w:rsid w:val="005B7778"/>
    <w:rsid w:val="005C06B9"/>
    <w:rsid w:val="005C0756"/>
    <w:rsid w:val="005C0BD2"/>
    <w:rsid w:val="005C0E6C"/>
    <w:rsid w:val="005C1981"/>
    <w:rsid w:val="005C1BCD"/>
    <w:rsid w:val="005C1F5A"/>
    <w:rsid w:val="005C1FB4"/>
    <w:rsid w:val="005C2271"/>
    <w:rsid w:val="005C2573"/>
    <w:rsid w:val="005C2831"/>
    <w:rsid w:val="005C28F3"/>
    <w:rsid w:val="005C2A79"/>
    <w:rsid w:val="005C2ACE"/>
    <w:rsid w:val="005C3EC3"/>
    <w:rsid w:val="005C44F6"/>
    <w:rsid w:val="005C4E4D"/>
    <w:rsid w:val="005C5685"/>
    <w:rsid w:val="005C6093"/>
    <w:rsid w:val="005C60AA"/>
    <w:rsid w:val="005C686D"/>
    <w:rsid w:val="005C6CB8"/>
    <w:rsid w:val="005C762F"/>
    <w:rsid w:val="005C7DD0"/>
    <w:rsid w:val="005D02A7"/>
    <w:rsid w:val="005D0960"/>
    <w:rsid w:val="005D0DF8"/>
    <w:rsid w:val="005D10B6"/>
    <w:rsid w:val="005D1292"/>
    <w:rsid w:val="005D1321"/>
    <w:rsid w:val="005D14AD"/>
    <w:rsid w:val="005D15FC"/>
    <w:rsid w:val="005D17DA"/>
    <w:rsid w:val="005D1B06"/>
    <w:rsid w:val="005D1C65"/>
    <w:rsid w:val="005D1CCA"/>
    <w:rsid w:val="005D1ECA"/>
    <w:rsid w:val="005D1F1D"/>
    <w:rsid w:val="005D20ED"/>
    <w:rsid w:val="005D22DF"/>
    <w:rsid w:val="005D2AA4"/>
    <w:rsid w:val="005D2E38"/>
    <w:rsid w:val="005D3617"/>
    <w:rsid w:val="005D3B54"/>
    <w:rsid w:val="005D3C3C"/>
    <w:rsid w:val="005D3D8B"/>
    <w:rsid w:val="005D3DD8"/>
    <w:rsid w:val="005D401C"/>
    <w:rsid w:val="005D432A"/>
    <w:rsid w:val="005D461C"/>
    <w:rsid w:val="005D4C69"/>
    <w:rsid w:val="005D4F75"/>
    <w:rsid w:val="005D5809"/>
    <w:rsid w:val="005D5878"/>
    <w:rsid w:val="005D5BCE"/>
    <w:rsid w:val="005D5D61"/>
    <w:rsid w:val="005D6506"/>
    <w:rsid w:val="005D6759"/>
    <w:rsid w:val="005D6891"/>
    <w:rsid w:val="005D6FAF"/>
    <w:rsid w:val="005D73B2"/>
    <w:rsid w:val="005D750C"/>
    <w:rsid w:val="005D7B5A"/>
    <w:rsid w:val="005D7CF8"/>
    <w:rsid w:val="005D7F77"/>
    <w:rsid w:val="005E014D"/>
    <w:rsid w:val="005E03A3"/>
    <w:rsid w:val="005E0A5B"/>
    <w:rsid w:val="005E113F"/>
    <w:rsid w:val="005E17A3"/>
    <w:rsid w:val="005E1DC8"/>
    <w:rsid w:val="005E25E5"/>
    <w:rsid w:val="005E2649"/>
    <w:rsid w:val="005E2CBB"/>
    <w:rsid w:val="005E2E0A"/>
    <w:rsid w:val="005E340A"/>
    <w:rsid w:val="005E37B1"/>
    <w:rsid w:val="005E4179"/>
    <w:rsid w:val="005E421A"/>
    <w:rsid w:val="005E45E7"/>
    <w:rsid w:val="005E4EFF"/>
    <w:rsid w:val="005E514A"/>
    <w:rsid w:val="005E524A"/>
    <w:rsid w:val="005E540D"/>
    <w:rsid w:val="005E5778"/>
    <w:rsid w:val="005E5912"/>
    <w:rsid w:val="005E5BC6"/>
    <w:rsid w:val="005E5C7B"/>
    <w:rsid w:val="005E64FB"/>
    <w:rsid w:val="005E6C6D"/>
    <w:rsid w:val="005E715E"/>
    <w:rsid w:val="005E74A3"/>
    <w:rsid w:val="005E7BB7"/>
    <w:rsid w:val="005E7CDA"/>
    <w:rsid w:val="005F0581"/>
    <w:rsid w:val="005F0CFF"/>
    <w:rsid w:val="005F177D"/>
    <w:rsid w:val="005F1FF3"/>
    <w:rsid w:val="005F20BF"/>
    <w:rsid w:val="005F284D"/>
    <w:rsid w:val="005F318E"/>
    <w:rsid w:val="005F34EE"/>
    <w:rsid w:val="005F3A5B"/>
    <w:rsid w:val="005F3B82"/>
    <w:rsid w:val="005F4098"/>
    <w:rsid w:val="005F41ED"/>
    <w:rsid w:val="005F48EA"/>
    <w:rsid w:val="005F4EE1"/>
    <w:rsid w:val="005F503B"/>
    <w:rsid w:val="005F536E"/>
    <w:rsid w:val="005F563F"/>
    <w:rsid w:val="005F5DA8"/>
    <w:rsid w:val="005F5EF5"/>
    <w:rsid w:val="005F6A1A"/>
    <w:rsid w:val="005F70E3"/>
    <w:rsid w:val="005F7126"/>
    <w:rsid w:val="005F7571"/>
    <w:rsid w:val="005F75BC"/>
    <w:rsid w:val="005F7A3C"/>
    <w:rsid w:val="005F7DCF"/>
    <w:rsid w:val="006001E7"/>
    <w:rsid w:val="00600544"/>
    <w:rsid w:val="006006A2"/>
    <w:rsid w:val="00600CB2"/>
    <w:rsid w:val="00600EE8"/>
    <w:rsid w:val="0060147E"/>
    <w:rsid w:val="00602143"/>
    <w:rsid w:val="0060273E"/>
    <w:rsid w:val="00602DC8"/>
    <w:rsid w:val="00602EEE"/>
    <w:rsid w:val="006032E5"/>
    <w:rsid w:val="00603AE2"/>
    <w:rsid w:val="00603B7A"/>
    <w:rsid w:val="00603E31"/>
    <w:rsid w:val="0060414F"/>
    <w:rsid w:val="00604AC4"/>
    <w:rsid w:val="00604B2D"/>
    <w:rsid w:val="00604C0B"/>
    <w:rsid w:val="00605018"/>
    <w:rsid w:val="0060528E"/>
    <w:rsid w:val="006052D2"/>
    <w:rsid w:val="00605829"/>
    <w:rsid w:val="00605874"/>
    <w:rsid w:val="00605A5C"/>
    <w:rsid w:val="00605B5B"/>
    <w:rsid w:val="00605C51"/>
    <w:rsid w:val="006062D1"/>
    <w:rsid w:val="006065B1"/>
    <w:rsid w:val="00606681"/>
    <w:rsid w:val="00606CB6"/>
    <w:rsid w:val="00606EE1"/>
    <w:rsid w:val="0060702D"/>
    <w:rsid w:val="0060704E"/>
    <w:rsid w:val="00607071"/>
    <w:rsid w:val="006078DE"/>
    <w:rsid w:val="00607CF6"/>
    <w:rsid w:val="00607CFE"/>
    <w:rsid w:val="00610677"/>
    <w:rsid w:val="00610768"/>
    <w:rsid w:val="006107D1"/>
    <w:rsid w:val="00610815"/>
    <w:rsid w:val="00610F4C"/>
    <w:rsid w:val="00611175"/>
    <w:rsid w:val="0061209D"/>
    <w:rsid w:val="00612833"/>
    <w:rsid w:val="00612835"/>
    <w:rsid w:val="0061287E"/>
    <w:rsid w:val="00612A2C"/>
    <w:rsid w:val="00612C89"/>
    <w:rsid w:val="00612F41"/>
    <w:rsid w:val="006130F8"/>
    <w:rsid w:val="0061314A"/>
    <w:rsid w:val="006135B0"/>
    <w:rsid w:val="00613D46"/>
    <w:rsid w:val="00613D67"/>
    <w:rsid w:val="00613EC6"/>
    <w:rsid w:val="00613FEE"/>
    <w:rsid w:val="00614253"/>
    <w:rsid w:val="00614760"/>
    <w:rsid w:val="006149A7"/>
    <w:rsid w:val="00614A11"/>
    <w:rsid w:val="0061505D"/>
    <w:rsid w:val="00615519"/>
    <w:rsid w:val="006158A1"/>
    <w:rsid w:val="00615E0C"/>
    <w:rsid w:val="00615F7A"/>
    <w:rsid w:val="006165FD"/>
    <w:rsid w:val="0061682A"/>
    <w:rsid w:val="00616988"/>
    <w:rsid w:val="00616C14"/>
    <w:rsid w:val="00616DC9"/>
    <w:rsid w:val="00616F17"/>
    <w:rsid w:val="0061794C"/>
    <w:rsid w:val="00617AB1"/>
    <w:rsid w:val="00617ACE"/>
    <w:rsid w:val="00617D30"/>
    <w:rsid w:val="00620145"/>
    <w:rsid w:val="006207CC"/>
    <w:rsid w:val="00620965"/>
    <w:rsid w:val="00620A68"/>
    <w:rsid w:val="00620FB0"/>
    <w:rsid w:val="00621B92"/>
    <w:rsid w:val="00622763"/>
    <w:rsid w:val="0062296C"/>
    <w:rsid w:val="00622EBF"/>
    <w:rsid w:val="0062303B"/>
    <w:rsid w:val="00623D03"/>
    <w:rsid w:val="00623DBD"/>
    <w:rsid w:val="00624070"/>
    <w:rsid w:val="006240B4"/>
    <w:rsid w:val="006248BD"/>
    <w:rsid w:val="00624A74"/>
    <w:rsid w:val="00624BFB"/>
    <w:rsid w:val="00624CD0"/>
    <w:rsid w:val="00625721"/>
    <w:rsid w:val="00626ED9"/>
    <w:rsid w:val="006276C3"/>
    <w:rsid w:val="00630187"/>
    <w:rsid w:val="006302B6"/>
    <w:rsid w:val="006303F5"/>
    <w:rsid w:val="006306FB"/>
    <w:rsid w:val="00630DEB"/>
    <w:rsid w:val="00631071"/>
    <w:rsid w:val="006312C8"/>
    <w:rsid w:val="00633179"/>
    <w:rsid w:val="006331B4"/>
    <w:rsid w:val="006331D7"/>
    <w:rsid w:val="0063366F"/>
    <w:rsid w:val="0063461B"/>
    <w:rsid w:val="00634A02"/>
    <w:rsid w:val="00634CE6"/>
    <w:rsid w:val="0063536E"/>
    <w:rsid w:val="006354D1"/>
    <w:rsid w:val="00635C44"/>
    <w:rsid w:val="0063694C"/>
    <w:rsid w:val="00636E79"/>
    <w:rsid w:val="0063798C"/>
    <w:rsid w:val="00637FAA"/>
    <w:rsid w:val="006402FC"/>
    <w:rsid w:val="006406FE"/>
    <w:rsid w:val="0064080B"/>
    <w:rsid w:val="00640D92"/>
    <w:rsid w:val="00640E83"/>
    <w:rsid w:val="00641107"/>
    <w:rsid w:val="006411C2"/>
    <w:rsid w:val="006425F8"/>
    <w:rsid w:val="006428C7"/>
    <w:rsid w:val="00643029"/>
    <w:rsid w:val="00643299"/>
    <w:rsid w:val="0064356D"/>
    <w:rsid w:val="00643884"/>
    <w:rsid w:val="00643A8D"/>
    <w:rsid w:val="00643BFA"/>
    <w:rsid w:val="00644935"/>
    <w:rsid w:val="00644DE4"/>
    <w:rsid w:val="00644FCF"/>
    <w:rsid w:val="006456D3"/>
    <w:rsid w:val="006457F0"/>
    <w:rsid w:val="00646093"/>
    <w:rsid w:val="0064635A"/>
    <w:rsid w:val="00646836"/>
    <w:rsid w:val="00646AB9"/>
    <w:rsid w:val="00646B37"/>
    <w:rsid w:val="00646E6D"/>
    <w:rsid w:val="006470EB"/>
    <w:rsid w:val="00647808"/>
    <w:rsid w:val="006504A9"/>
    <w:rsid w:val="00650693"/>
    <w:rsid w:val="00650762"/>
    <w:rsid w:val="00650903"/>
    <w:rsid w:val="00650F20"/>
    <w:rsid w:val="00650FE8"/>
    <w:rsid w:val="0065105D"/>
    <w:rsid w:val="00651B99"/>
    <w:rsid w:val="00651C56"/>
    <w:rsid w:val="00651D2C"/>
    <w:rsid w:val="00651F7E"/>
    <w:rsid w:val="006522A0"/>
    <w:rsid w:val="00652B70"/>
    <w:rsid w:val="006531C8"/>
    <w:rsid w:val="00653402"/>
    <w:rsid w:val="00653537"/>
    <w:rsid w:val="006538EB"/>
    <w:rsid w:val="00653AE4"/>
    <w:rsid w:val="00653B3E"/>
    <w:rsid w:val="00653CB3"/>
    <w:rsid w:val="00653E9F"/>
    <w:rsid w:val="006543CB"/>
    <w:rsid w:val="00654573"/>
    <w:rsid w:val="00654DA9"/>
    <w:rsid w:val="006550E9"/>
    <w:rsid w:val="006552D2"/>
    <w:rsid w:val="00655607"/>
    <w:rsid w:val="00655F59"/>
    <w:rsid w:val="00655F5E"/>
    <w:rsid w:val="00656360"/>
    <w:rsid w:val="00656966"/>
    <w:rsid w:val="00656DB8"/>
    <w:rsid w:val="00656E73"/>
    <w:rsid w:val="006571D3"/>
    <w:rsid w:val="0065767C"/>
    <w:rsid w:val="006577B8"/>
    <w:rsid w:val="00657DC1"/>
    <w:rsid w:val="00657EBB"/>
    <w:rsid w:val="00657FD5"/>
    <w:rsid w:val="00660926"/>
    <w:rsid w:val="00661592"/>
    <w:rsid w:val="00661946"/>
    <w:rsid w:val="00661BCF"/>
    <w:rsid w:val="00661D03"/>
    <w:rsid w:val="00661EED"/>
    <w:rsid w:val="006632D8"/>
    <w:rsid w:val="00663758"/>
    <w:rsid w:val="006639D4"/>
    <w:rsid w:val="00663ECF"/>
    <w:rsid w:val="00663EDE"/>
    <w:rsid w:val="00664D1D"/>
    <w:rsid w:val="006652AA"/>
    <w:rsid w:val="006656E6"/>
    <w:rsid w:val="006659C7"/>
    <w:rsid w:val="00665DBB"/>
    <w:rsid w:val="00665F84"/>
    <w:rsid w:val="00666AA9"/>
    <w:rsid w:val="00667193"/>
    <w:rsid w:val="006676D6"/>
    <w:rsid w:val="00667A6F"/>
    <w:rsid w:val="00667BF3"/>
    <w:rsid w:val="0067030A"/>
    <w:rsid w:val="00670707"/>
    <w:rsid w:val="00670894"/>
    <w:rsid w:val="00670BDB"/>
    <w:rsid w:val="00670CDC"/>
    <w:rsid w:val="00670F16"/>
    <w:rsid w:val="0067152F"/>
    <w:rsid w:val="00671CA9"/>
    <w:rsid w:val="006721CE"/>
    <w:rsid w:val="00672765"/>
    <w:rsid w:val="00672DE6"/>
    <w:rsid w:val="00672E63"/>
    <w:rsid w:val="00673154"/>
    <w:rsid w:val="006735D5"/>
    <w:rsid w:val="00673DFD"/>
    <w:rsid w:val="00673F1C"/>
    <w:rsid w:val="00674B8A"/>
    <w:rsid w:val="00674B8E"/>
    <w:rsid w:val="00674D53"/>
    <w:rsid w:val="00674E0B"/>
    <w:rsid w:val="00674E66"/>
    <w:rsid w:val="00674EC7"/>
    <w:rsid w:val="00674EFB"/>
    <w:rsid w:val="0067578D"/>
    <w:rsid w:val="0067595A"/>
    <w:rsid w:val="0067683A"/>
    <w:rsid w:val="00676DC0"/>
    <w:rsid w:val="0067775C"/>
    <w:rsid w:val="00677984"/>
    <w:rsid w:val="00677B38"/>
    <w:rsid w:val="00677C60"/>
    <w:rsid w:val="006803C1"/>
    <w:rsid w:val="0068088A"/>
    <w:rsid w:val="00680C81"/>
    <w:rsid w:val="00680C9D"/>
    <w:rsid w:val="00680E74"/>
    <w:rsid w:val="00681002"/>
    <w:rsid w:val="00681164"/>
    <w:rsid w:val="00681303"/>
    <w:rsid w:val="006819AF"/>
    <w:rsid w:val="00682066"/>
    <w:rsid w:val="00682404"/>
    <w:rsid w:val="00682495"/>
    <w:rsid w:val="00682594"/>
    <w:rsid w:val="006826A9"/>
    <w:rsid w:val="00682846"/>
    <w:rsid w:val="0068284A"/>
    <w:rsid w:val="00682930"/>
    <w:rsid w:val="006829A5"/>
    <w:rsid w:val="00682B7A"/>
    <w:rsid w:val="00682F7C"/>
    <w:rsid w:val="00683013"/>
    <w:rsid w:val="006835E1"/>
    <w:rsid w:val="006836D4"/>
    <w:rsid w:val="006839DF"/>
    <w:rsid w:val="00683F46"/>
    <w:rsid w:val="00684126"/>
    <w:rsid w:val="0068455D"/>
    <w:rsid w:val="00684C8A"/>
    <w:rsid w:val="00684EB3"/>
    <w:rsid w:val="0068511D"/>
    <w:rsid w:val="00685715"/>
    <w:rsid w:val="00685E26"/>
    <w:rsid w:val="00685E6D"/>
    <w:rsid w:val="0068653D"/>
    <w:rsid w:val="00686E88"/>
    <w:rsid w:val="006878B1"/>
    <w:rsid w:val="00687C49"/>
    <w:rsid w:val="00690106"/>
    <w:rsid w:val="0069049D"/>
    <w:rsid w:val="006906B4"/>
    <w:rsid w:val="00690B6F"/>
    <w:rsid w:val="006911B6"/>
    <w:rsid w:val="006918F0"/>
    <w:rsid w:val="0069197C"/>
    <w:rsid w:val="00691BD9"/>
    <w:rsid w:val="00691C4B"/>
    <w:rsid w:val="00691E2A"/>
    <w:rsid w:val="0069216A"/>
    <w:rsid w:val="00693FDA"/>
    <w:rsid w:val="00694076"/>
    <w:rsid w:val="00694476"/>
    <w:rsid w:val="00694505"/>
    <w:rsid w:val="00694E84"/>
    <w:rsid w:val="006954CA"/>
    <w:rsid w:val="00695633"/>
    <w:rsid w:val="00695BF6"/>
    <w:rsid w:val="00695CF2"/>
    <w:rsid w:val="00695FAE"/>
    <w:rsid w:val="0069622F"/>
    <w:rsid w:val="0069641A"/>
    <w:rsid w:val="006964A2"/>
    <w:rsid w:val="00696935"/>
    <w:rsid w:val="00696E60"/>
    <w:rsid w:val="006973D6"/>
    <w:rsid w:val="006973FD"/>
    <w:rsid w:val="006974AE"/>
    <w:rsid w:val="006977CF"/>
    <w:rsid w:val="00697811"/>
    <w:rsid w:val="006978A5"/>
    <w:rsid w:val="006978EB"/>
    <w:rsid w:val="00697C1B"/>
    <w:rsid w:val="006A030F"/>
    <w:rsid w:val="006A04D3"/>
    <w:rsid w:val="006A180D"/>
    <w:rsid w:val="006A1E09"/>
    <w:rsid w:val="006A20F6"/>
    <w:rsid w:val="006A2715"/>
    <w:rsid w:val="006A2958"/>
    <w:rsid w:val="006A2B5B"/>
    <w:rsid w:val="006A2D03"/>
    <w:rsid w:val="006A2DA2"/>
    <w:rsid w:val="006A302D"/>
    <w:rsid w:val="006A3475"/>
    <w:rsid w:val="006A35BD"/>
    <w:rsid w:val="006A3705"/>
    <w:rsid w:val="006A38EE"/>
    <w:rsid w:val="006A3DCA"/>
    <w:rsid w:val="006A3F7C"/>
    <w:rsid w:val="006A40A6"/>
    <w:rsid w:val="006A47D3"/>
    <w:rsid w:val="006A48F3"/>
    <w:rsid w:val="006A5FD3"/>
    <w:rsid w:val="006A607A"/>
    <w:rsid w:val="006A61B5"/>
    <w:rsid w:val="006A6741"/>
    <w:rsid w:val="006A67F8"/>
    <w:rsid w:val="006A6861"/>
    <w:rsid w:val="006A694C"/>
    <w:rsid w:val="006A7217"/>
    <w:rsid w:val="006A7395"/>
    <w:rsid w:val="006A7949"/>
    <w:rsid w:val="006A795F"/>
    <w:rsid w:val="006A799E"/>
    <w:rsid w:val="006A7F57"/>
    <w:rsid w:val="006B06FD"/>
    <w:rsid w:val="006B0ACC"/>
    <w:rsid w:val="006B0B91"/>
    <w:rsid w:val="006B0CA3"/>
    <w:rsid w:val="006B10C2"/>
    <w:rsid w:val="006B11DB"/>
    <w:rsid w:val="006B138E"/>
    <w:rsid w:val="006B17D8"/>
    <w:rsid w:val="006B1A74"/>
    <w:rsid w:val="006B1EC4"/>
    <w:rsid w:val="006B1F3B"/>
    <w:rsid w:val="006B2211"/>
    <w:rsid w:val="006B24FE"/>
    <w:rsid w:val="006B270A"/>
    <w:rsid w:val="006B284D"/>
    <w:rsid w:val="006B29AC"/>
    <w:rsid w:val="006B2AED"/>
    <w:rsid w:val="006B2FE6"/>
    <w:rsid w:val="006B31A4"/>
    <w:rsid w:val="006B32D6"/>
    <w:rsid w:val="006B3319"/>
    <w:rsid w:val="006B3927"/>
    <w:rsid w:val="006B3A12"/>
    <w:rsid w:val="006B3B00"/>
    <w:rsid w:val="006B3E91"/>
    <w:rsid w:val="006B4066"/>
    <w:rsid w:val="006B4190"/>
    <w:rsid w:val="006B44D8"/>
    <w:rsid w:val="006B4A2F"/>
    <w:rsid w:val="006B4AE6"/>
    <w:rsid w:val="006B4E76"/>
    <w:rsid w:val="006B582E"/>
    <w:rsid w:val="006B5A90"/>
    <w:rsid w:val="006B5DC6"/>
    <w:rsid w:val="006B5DDE"/>
    <w:rsid w:val="006B6337"/>
    <w:rsid w:val="006B6B29"/>
    <w:rsid w:val="006B7372"/>
    <w:rsid w:val="006B73EC"/>
    <w:rsid w:val="006B7586"/>
    <w:rsid w:val="006B75E4"/>
    <w:rsid w:val="006B776D"/>
    <w:rsid w:val="006B7C8E"/>
    <w:rsid w:val="006B7DA2"/>
    <w:rsid w:val="006C03BF"/>
    <w:rsid w:val="006C0696"/>
    <w:rsid w:val="006C07F9"/>
    <w:rsid w:val="006C0852"/>
    <w:rsid w:val="006C0A1D"/>
    <w:rsid w:val="006C0BB4"/>
    <w:rsid w:val="006C10A0"/>
    <w:rsid w:val="006C1192"/>
    <w:rsid w:val="006C161A"/>
    <w:rsid w:val="006C1703"/>
    <w:rsid w:val="006C19FA"/>
    <w:rsid w:val="006C2077"/>
    <w:rsid w:val="006C2497"/>
    <w:rsid w:val="006C2AD1"/>
    <w:rsid w:val="006C2D70"/>
    <w:rsid w:val="006C32D5"/>
    <w:rsid w:val="006C3719"/>
    <w:rsid w:val="006C37B7"/>
    <w:rsid w:val="006C40C6"/>
    <w:rsid w:val="006C4C4B"/>
    <w:rsid w:val="006C4EC9"/>
    <w:rsid w:val="006C5323"/>
    <w:rsid w:val="006C535A"/>
    <w:rsid w:val="006C57D4"/>
    <w:rsid w:val="006C5A81"/>
    <w:rsid w:val="006C5A90"/>
    <w:rsid w:val="006C5CE9"/>
    <w:rsid w:val="006C619D"/>
    <w:rsid w:val="006C620E"/>
    <w:rsid w:val="006C62D5"/>
    <w:rsid w:val="006C66D2"/>
    <w:rsid w:val="006C692B"/>
    <w:rsid w:val="006C6AA5"/>
    <w:rsid w:val="006C6DEF"/>
    <w:rsid w:val="006C728D"/>
    <w:rsid w:val="006C7388"/>
    <w:rsid w:val="006C7414"/>
    <w:rsid w:val="006C796F"/>
    <w:rsid w:val="006C79BA"/>
    <w:rsid w:val="006C7B08"/>
    <w:rsid w:val="006C7ED3"/>
    <w:rsid w:val="006D0208"/>
    <w:rsid w:val="006D04EF"/>
    <w:rsid w:val="006D0BF5"/>
    <w:rsid w:val="006D0C44"/>
    <w:rsid w:val="006D0C45"/>
    <w:rsid w:val="006D0C61"/>
    <w:rsid w:val="006D0DBE"/>
    <w:rsid w:val="006D13D1"/>
    <w:rsid w:val="006D1667"/>
    <w:rsid w:val="006D181C"/>
    <w:rsid w:val="006D1A84"/>
    <w:rsid w:val="006D1CAF"/>
    <w:rsid w:val="006D1EA2"/>
    <w:rsid w:val="006D2391"/>
    <w:rsid w:val="006D2786"/>
    <w:rsid w:val="006D2C15"/>
    <w:rsid w:val="006D2D48"/>
    <w:rsid w:val="006D2EB8"/>
    <w:rsid w:val="006D3182"/>
    <w:rsid w:val="006D31E3"/>
    <w:rsid w:val="006D3D7E"/>
    <w:rsid w:val="006D3FC6"/>
    <w:rsid w:val="006D4118"/>
    <w:rsid w:val="006D43B7"/>
    <w:rsid w:val="006D46C2"/>
    <w:rsid w:val="006D49DB"/>
    <w:rsid w:val="006D4D9E"/>
    <w:rsid w:val="006D4EE9"/>
    <w:rsid w:val="006D5360"/>
    <w:rsid w:val="006D5766"/>
    <w:rsid w:val="006D5AD8"/>
    <w:rsid w:val="006D6A4C"/>
    <w:rsid w:val="006D6C38"/>
    <w:rsid w:val="006D713B"/>
    <w:rsid w:val="006D7474"/>
    <w:rsid w:val="006D7559"/>
    <w:rsid w:val="006D7D8E"/>
    <w:rsid w:val="006E0154"/>
    <w:rsid w:val="006E041B"/>
    <w:rsid w:val="006E150D"/>
    <w:rsid w:val="006E18FD"/>
    <w:rsid w:val="006E2083"/>
    <w:rsid w:val="006E2113"/>
    <w:rsid w:val="006E229A"/>
    <w:rsid w:val="006E2935"/>
    <w:rsid w:val="006E2B3D"/>
    <w:rsid w:val="006E2DE5"/>
    <w:rsid w:val="006E307F"/>
    <w:rsid w:val="006E31EA"/>
    <w:rsid w:val="006E3DCB"/>
    <w:rsid w:val="006E3E05"/>
    <w:rsid w:val="006E47FB"/>
    <w:rsid w:val="006E50D8"/>
    <w:rsid w:val="006E51FA"/>
    <w:rsid w:val="006E59C0"/>
    <w:rsid w:val="006E5A28"/>
    <w:rsid w:val="006E6070"/>
    <w:rsid w:val="006E650A"/>
    <w:rsid w:val="006E667A"/>
    <w:rsid w:val="006E6736"/>
    <w:rsid w:val="006E68EC"/>
    <w:rsid w:val="006E6919"/>
    <w:rsid w:val="006E6F2A"/>
    <w:rsid w:val="006E6FEF"/>
    <w:rsid w:val="006E6FF3"/>
    <w:rsid w:val="006E707C"/>
    <w:rsid w:val="006E7B9A"/>
    <w:rsid w:val="006E7D3B"/>
    <w:rsid w:val="006F0338"/>
    <w:rsid w:val="006F0561"/>
    <w:rsid w:val="006F0ADD"/>
    <w:rsid w:val="006F1473"/>
    <w:rsid w:val="006F1A9A"/>
    <w:rsid w:val="006F1C6F"/>
    <w:rsid w:val="006F22A2"/>
    <w:rsid w:val="006F2506"/>
    <w:rsid w:val="006F2858"/>
    <w:rsid w:val="006F28EB"/>
    <w:rsid w:val="006F2BB2"/>
    <w:rsid w:val="006F2CFF"/>
    <w:rsid w:val="006F346A"/>
    <w:rsid w:val="006F3A19"/>
    <w:rsid w:val="006F3CB2"/>
    <w:rsid w:val="006F41D7"/>
    <w:rsid w:val="006F484F"/>
    <w:rsid w:val="006F4CF4"/>
    <w:rsid w:val="006F4DE9"/>
    <w:rsid w:val="006F4EF9"/>
    <w:rsid w:val="006F4F2D"/>
    <w:rsid w:val="006F502C"/>
    <w:rsid w:val="006F5767"/>
    <w:rsid w:val="006F5BB2"/>
    <w:rsid w:val="006F60E7"/>
    <w:rsid w:val="006F6705"/>
    <w:rsid w:val="006F6A02"/>
    <w:rsid w:val="006F72B3"/>
    <w:rsid w:val="006F786F"/>
    <w:rsid w:val="007000A9"/>
    <w:rsid w:val="00700254"/>
    <w:rsid w:val="007004E1"/>
    <w:rsid w:val="007005CF"/>
    <w:rsid w:val="00700DAE"/>
    <w:rsid w:val="007016C2"/>
    <w:rsid w:val="0070196A"/>
    <w:rsid w:val="00701B41"/>
    <w:rsid w:val="00701B4D"/>
    <w:rsid w:val="00701B5B"/>
    <w:rsid w:val="00701C6D"/>
    <w:rsid w:val="00701CD7"/>
    <w:rsid w:val="0070216F"/>
    <w:rsid w:val="007023CD"/>
    <w:rsid w:val="007024C8"/>
    <w:rsid w:val="00702A89"/>
    <w:rsid w:val="00702D3D"/>
    <w:rsid w:val="00702E62"/>
    <w:rsid w:val="00703B6D"/>
    <w:rsid w:val="00703F94"/>
    <w:rsid w:val="00704310"/>
    <w:rsid w:val="0070432D"/>
    <w:rsid w:val="00704566"/>
    <w:rsid w:val="00704873"/>
    <w:rsid w:val="0070558A"/>
    <w:rsid w:val="00705A67"/>
    <w:rsid w:val="00705BD5"/>
    <w:rsid w:val="00705CAB"/>
    <w:rsid w:val="007060C4"/>
    <w:rsid w:val="007060DA"/>
    <w:rsid w:val="007066E1"/>
    <w:rsid w:val="00706CAA"/>
    <w:rsid w:val="00707028"/>
    <w:rsid w:val="007071D9"/>
    <w:rsid w:val="00707604"/>
    <w:rsid w:val="00710AEA"/>
    <w:rsid w:val="00710B99"/>
    <w:rsid w:val="00710FA6"/>
    <w:rsid w:val="00711639"/>
    <w:rsid w:val="00711912"/>
    <w:rsid w:val="00711ED9"/>
    <w:rsid w:val="00712090"/>
    <w:rsid w:val="007124B2"/>
    <w:rsid w:val="0071279F"/>
    <w:rsid w:val="00712D3A"/>
    <w:rsid w:val="00712EC4"/>
    <w:rsid w:val="00713595"/>
    <w:rsid w:val="00713CDB"/>
    <w:rsid w:val="00713ECC"/>
    <w:rsid w:val="00714380"/>
    <w:rsid w:val="00714A42"/>
    <w:rsid w:val="0071532A"/>
    <w:rsid w:val="00715751"/>
    <w:rsid w:val="007157BA"/>
    <w:rsid w:val="00715B46"/>
    <w:rsid w:val="00715F81"/>
    <w:rsid w:val="00717431"/>
    <w:rsid w:val="00717764"/>
    <w:rsid w:val="00717ACF"/>
    <w:rsid w:val="00717BDF"/>
    <w:rsid w:val="0072008D"/>
    <w:rsid w:val="007206C8"/>
    <w:rsid w:val="0072093B"/>
    <w:rsid w:val="00720C3F"/>
    <w:rsid w:val="00720F4F"/>
    <w:rsid w:val="00721291"/>
    <w:rsid w:val="0072132E"/>
    <w:rsid w:val="00721477"/>
    <w:rsid w:val="007216A7"/>
    <w:rsid w:val="00721AC9"/>
    <w:rsid w:val="00721AF0"/>
    <w:rsid w:val="00721B9C"/>
    <w:rsid w:val="00721F28"/>
    <w:rsid w:val="00722356"/>
    <w:rsid w:val="0072253F"/>
    <w:rsid w:val="0072259B"/>
    <w:rsid w:val="00722848"/>
    <w:rsid w:val="00722966"/>
    <w:rsid w:val="007229BA"/>
    <w:rsid w:val="00722C81"/>
    <w:rsid w:val="00722C8C"/>
    <w:rsid w:val="007235B5"/>
    <w:rsid w:val="007236FC"/>
    <w:rsid w:val="00723813"/>
    <w:rsid w:val="00723BC8"/>
    <w:rsid w:val="00723FE2"/>
    <w:rsid w:val="007241F2"/>
    <w:rsid w:val="0072447B"/>
    <w:rsid w:val="00724B64"/>
    <w:rsid w:val="00724D68"/>
    <w:rsid w:val="00724FC0"/>
    <w:rsid w:val="00725088"/>
    <w:rsid w:val="007251AC"/>
    <w:rsid w:val="00725D7A"/>
    <w:rsid w:val="00726533"/>
    <w:rsid w:val="00726858"/>
    <w:rsid w:val="007269AD"/>
    <w:rsid w:val="00726B47"/>
    <w:rsid w:val="00726C85"/>
    <w:rsid w:val="007270B0"/>
    <w:rsid w:val="007277B0"/>
    <w:rsid w:val="00727FDC"/>
    <w:rsid w:val="0073054B"/>
    <w:rsid w:val="00730B7A"/>
    <w:rsid w:val="00730B7C"/>
    <w:rsid w:val="00730DA1"/>
    <w:rsid w:val="0073171B"/>
    <w:rsid w:val="00731816"/>
    <w:rsid w:val="0073208E"/>
    <w:rsid w:val="00732222"/>
    <w:rsid w:val="007326E3"/>
    <w:rsid w:val="00732918"/>
    <w:rsid w:val="007329C8"/>
    <w:rsid w:val="00732F8A"/>
    <w:rsid w:val="00732FEB"/>
    <w:rsid w:val="00733331"/>
    <w:rsid w:val="0073338B"/>
    <w:rsid w:val="00733BA8"/>
    <w:rsid w:val="007341DF"/>
    <w:rsid w:val="007341FC"/>
    <w:rsid w:val="00734986"/>
    <w:rsid w:val="00735259"/>
    <w:rsid w:val="007358C4"/>
    <w:rsid w:val="00735FF1"/>
    <w:rsid w:val="00736D7E"/>
    <w:rsid w:val="007372E1"/>
    <w:rsid w:val="00737424"/>
    <w:rsid w:val="00737461"/>
    <w:rsid w:val="00737BC1"/>
    <w:rsid w:val="00737BE7"/>
    <w:rsid w:val="0074022E"/>
    <w:rsid w:val="0074032E"/>
    <w:rsid w:val="00740916"/>
    <w:rsid w:val="00740B2D"/>
    <w:rsid w:val="00741602"/>
    <w:rsid w:val="0074162B"/>
    <w:rsid w:val="00741A73"/>
    <w:rsid w:val="0074203D"/>
    <w:rsid w:val="00742867"/>
    <w:rsid w:val="00742A76"/>
    <w:rsid w:val="00742C1F"/>
    <w:rsid w:val="00743173"/>
    <w:rsid w:val="00743655"/>
    <w:rsid w:val="007438CA"/>
    <w:rsid w:val="00743CC0"/>
    <w:rsid w:val="007445ED"/>
    <w:rsid w:val="0074490A"/>
    <w:rsid w:val="00744C93"/>
    <w:rsid w:val="00744F37"/>
    <w:rsid w:val="0074501C"/>
    <w:rsid w:val="00745074"/>
    <w:rsid w:val="00745211"/>
    <w:rsid w:val="0074523A"/>
    <w:rsid w:val="00745E82"/>
    <w:rsid w:val="007461A2"/>
    <w:rsid w:val="00746DBA"/>
    <w:rsid w:val="00747181"/>
    <w:rsid w:val="00747274"/>
    <w:rsid w:val="0074762F"/>
    <w:rsid w:val="00750562"/>
    <w:rsid w:val="00750644"/>
    <w:rsid w:val="00750BFF"/>
    <w:rsid w:val="00751477"/>
    <w:rsid w:val="0075149C"/>
    <w:rsid w:val="00751629"/>
    <w:rsid w:val="00751782"/>
    <w:rsid w:val="0075192B"/>
    <w:rsid w:val="00751FB9"/>
    <w:rsid w:val="007521FC"/>
    <w:rsid w:val="0075221E"/>
    <w:rsid w:val="007524BE"/>
    <w:rsid w:val="007524E4"/>
    <w:rsid w:val="007527A9"/>
    <w:rsid w:val="00752E52"/>
    <w:rsid w:val="00752FE3"/>
    <w:rsid w:val="007531B9"/>
    <w:rsid w:val="007534C3"/>
    <w:rsid w:val="0075370B"/>
    <w:rsid w:val="00753F7C"/>
    <w:rsid w:val="007541C1"/>
    <w:rsid w:val="00754655"/>
    <w:rsid w:val="00754A1D"/>
    <w:rsid w:val="0075500D"/>
    <w:rsid w:val="00755267"/>
    <w:rsid w:val="007553A2"/>
    <w:rsid w:val="00756063"/>
    <w:rsid w:val="00756DAB"/>
    <w:rsid w:val="007573B0"/>
    <w:rsid w:val="0075751C"/>
    <w:rsid w:val="00757C7B"/>
    <w:rsid w:val="00760186"/>
    <w:rsid w:val="00761AB0"/>
    <w:rsid w:val="00761C6E"/>
    <w:rsid w:val="00761EEE"/>
    <w:rsid w:val="00761FE4"/>
    <w:rsid w:val="0076207B"/>
    <w:rsid w:val="0076228E"/>
    <w:rsid w:val="00762361"/>
    <w:rsid w:val="007626E0"/>
    <w:rsid w:val="00762C8B"/>
    <w:rsid w:val="007631C7"/>
    <w:rsid w:val="007633E7"/>
    <w:rsid w:val="00763C2C"/>
    <w:rsid w:val="007642AC"/>
    <w:rsid w:val="007642C1"/>
    <w:rsid w:val="00764A3F"/>
    <w:rsid w:val="00764E5F"/>
    <w:rsid w:val="0076585C"/>
    <w:rsid w:val="007659AA"/>
    <w:rsid w:val="00765E30"/>
    <w:rsid w:val="007661B4"/>
    <w:rsid w:val="00767A29"/>
    <w:rsid w:val="00767B12"/>
    <w:rsid w:val="00767EEF"/>
    <w:rsid w:val="00767F4B"/>
    <w:rsid w:val="007700E6"/>
    <w:rsid w:val="00770321"/>
    <w:rsid w:val="0077081D"/>
    <w:rsid w:val="00770848"/>
    <w:rsid w:val="007713FB"/>
    <w:rsid w:val="007721FC"/>
    <w:rsid w:val="0077235C"/>
    <w:rsid w:val="0077263B"/>
    <w:rsid w:val="007726F8"/>
    <w:rsid w:val="0077384C"/>
    <w:rsid w:val="00773CFC"/>
    <w:rsid w:val="007740A2"/>
    <w:rsid w:val="00774494"/>
    <w:rsid w:val="00774D30"/>
    <w:rsid w:val="00775117"/>
    <w:rsid w:val="00775687"/>
    <w:rsid w:val="007766F0"/>
    <w:rsid w:val="00776B1C"/>
    <w:rsid w:val="00776C23"/>
    <w:rsid w:val="00776EC3"/>
    <w:rsid w:val="00777137"/>
    <w:rsid w:val="007773AB"/>
    <w:rsid w:val="0077743C"/>
    <w:rsid w:val="0077747A"/>
    <w:rsid w:val="007776A2"/>
    <w:rsid w:val="007777A9"/>
    <w:rsid w:val="0078014E"/>
    <w:rsid w:val="00780340"/>
    <w:rsid w:val="007805C3"/>
    <w:rsid w:val="00780921"/>
    <w:rsid w:val="00780BE6"/>
    <w:rsid w:val="007812BA"/>
    <w:rsid w:val="00781536"/>
    <w:rsid w:val="007819AD"/>
    <w:rsid w:val="00781A92"/>
    <w:rsid w:val="0078215C"/>
    <w:rsid w:val="0078273E"/>
    <w:rsid w:val="00782E64"/>
    <w:rsid w:val="007831C7"/>
    <w:rsid w:val="007838A9"/>
    <w:rsid w:val="00783B1A"/>
    <w:rsid w:val="00783D38"/>
    <w:rsid w:val="0078439B"/>
    <w:rsid w:val="007844EF"/>
    <w:rsid w:val="007848F8"/>
    <w:rsid w:val="007854C0"/>
    <w:rsid w:val="00785730"/>
    <w:rsid w:val="00785BBC"/>
    <w:rsid w:val="00785C3F"/>
    <w:rsid w:val="00785DFA"/>
    <w:rsid w:val="0078651F"/>
    <w:rsid w:val="0078673A"/>
    <w:rsid w:val="00786D11"/>
    <w:rsid w:val="00787088"/>
    <w:rsid w:val="0079068F"/>
    <w:rsid w:val="0079118E"/>
    <w:rsid w:val="007917EE"/>
    <w:rsid w:val="00791873"/>
    <w:rsid w:val="0079193A"/>
    <w:rsid w:val="00791E4C"/>
    <w:rsid w:val="00791F4D"/>
    <w:rsid w:val="00792429"/>
    <w:rsid w:val="00792669"/>
    <w:rsid w:val="007927CE"/>
    <w:rsid w:val="00792988"/>
    <w:rsid w:val="00792D7E"/>
    <w:rsid w:val="00792DEA"/>
    <w:rsid w:val="00792EA2"/>
    <w:rsid w:val="007932ED"/>
    <w:rsid w:val="007937F2"/>
    <w:rsid w:val="00793948"/>
    <w:rsid w:val="00793D33"/>
    <w:rsid w:val="00793E7D"/>
    <w:rsid w:val="00794A9B"/>
    <w:rsid w:val="00794F87"/>
    <w:rsid w:val="0079594D"/>
    <w:rsid w:val="00795D01"/>
    <w:rsid w:val="007964CC"/>
    <w:rsid w:val="00796B8E"/>
    <w:rsid w:val="00796CC5"/>
    <w:rsid w:val="007970D1"/>
    <w:rsid w:val="007972B2"/>
    <w:rsid w:val="0079731E"/>
    <w:rsid w:val="007973B6"/>
    <w:rsid w:val="007A0027"/>
    <w:rsid w:val="007A00AF"/>
    <w:rsid w:val="007A0534"/>
    <w:rsid w:val="007A05FF"/>
    <w:rsid w:val="007A0E69"/>
    <w:rsid w:val="007A1AA1"/>
    <w:rsid w:val="007A1FA1"/>
    <w:rsid w:val="007A23D9"/>
    <w:rsid w:val="007A2979"/>
    <w:rsid w:val="007A2A97"/>
    <w:rsid w:val="007A2ECC"/>
    <w:rsid w:val="007A3242"/>
    <w:rsid w:val="007A436D"/>
    <w:rsid w:val="007A45E5"/>
    <w:rsid w:val="007A4C5E"/>
    <w:rsid w:val="007A55AD"/>
    <w:rsid w:val="007A5FF4"/>
    <w:rsid w:val="007A6206"/>
    <w:rsid w:val="007A63C0"/>
    <w:rsid w:val="007A6A67"/>
    <w:rsid w:val="007A6FF1"/>
    <w:rsid w:val="007A71D5"/>
    <w:rsid w:val="007A7431"/>
    <w:rsid w:val="007A7944"/>
    <w:rsid w:val="007A7C16"/>
    <w:rsid w:val="007B000B"/>
    <w:rsid w:val="007B0144"/>
    <w:rsid w:val="007B07EF"/>
    <w:rsid w:val="007B0811"/>
    <w:rsid w:val="007B110A"/>
    <w:rsid w:val="007B1C38"/>
    <w:rsid w:val="007B21F2"/>
    <w:rsid w:val="007B2202"/>
    <w:rsid w:val="007B2471"/>
    <w:rsid w:val="007B2853"/>
    <w:rsid w:val="007B29B7"/>
    <w:rsid w:val="007B29BE"/>
    <w:rsid w:val="007B2C48"/>
    <w:rsid w:val="007B3DC4"/>
    <w:rsid w:val="007B3EF1"/>
    <w:rsid w:val="007B4288"/>
    <w:rsid w:val="007B4302"/>
    <w:rsid w:val="007B4688"/>
    <w:rsid w:val="007B4C2D"/>
    <w:rsid w:val="007B4E96"/>
    <w:rsid w:val="007B4F7D"/>
    <w:rsid w:val="007B54C6"/>
    <w:rsid w:val="007B5E7A"/>
    <w:rsid w:val="007B6391"/>
    <w:rsid w:val="007B64C9"/>
    <w:rsid w:val="007B6A25"/>
    <w:rsid w:val="007B6D39"/>
    <w:rsid w:val="007B6F27"/>
    <w:rsid w:val="007B7AEF"/>
    <w:rsid w:val="007B7FAB"/>
    <w:rsid w:val="007C0995"/>
    <w:rsid w:val="007C0CFF"/>
    <w:rsid w:val="007C0D06"/>
    <w:rsid w:val="007C1B13"/>
    <w:rsid w:val="007C28AB"/>
    <w:rsid w:val="007C29C6"/>
    <w:rsid w:val="007C2B7C"/>
    <w:rsid w:val="007C35E8"/>
    <w:rsid w:val="007C3D1C"/>
    <w:rsid w:val="007C3D74"/>
    <w:rsid w:val="007C4F2D"/>
    <w:rsid w:val="007C51CD"/>
    <w:rsid w:val="007C5644"/>
    <w:rsid w:val="007C7445"/>
    <w:rsid w:val="007C7A72"/>
    <w:rsid w:val="007D02A5"/>
    <w:rsid w:val="007D0467"/>
    <w:rsid w:val="007D06FC"/>
    <w:rsid w:val="007D0DF3"/>
    <w:rsid w:val="007D1B27"/>
    <w:rsid w:val="007D24D1"/>
    <w:rsid w:val="007D2E41"/>
    <w:rsid w:val="007D318C"/>
    <w:rsid w:val="007D318D"/>
    <w:rsid w:val="007D33D7"/>
    <w:rsid w:val="007D3708"/>
    <w:rsid w:val="007D3D90"/>
    <w:rsid w:val="007D4091"/>
    <w:rsid w:val="007D4440"/>
    <w:rsid w:val="007D44B3"/>
    <w:rsid w:val="007D48AD"/>
    <w:rsid w:val="007D4B20"/>
    <w:rsid w:val="007D4FA9"/>
    <w:rsid w:val="007D4FAF"/>
    <w:rsid w:val="007D4FD8"/>
    <w:rsid w:val="007D5460"/>
    <w:rsid w:val="007D55CB"/>
    <w:rsid w:val="007D5606"/>
    <w:rsid w:val="007D56FA"/>
    <w:rsid w:val="007D5A6F"/>
    <w:rsid w:val="007D5B6B"/>
    <w:rsid w:val="007D5DA8"/>
    <w:rsid w:val="007D5F5D"/>
    <w:rsid w:val="007D6200"/>
    <w:rsid w:val="007D70CD"/>
    <w:rsid w:val="007D73A0"/>
    <w:rsid w:val="007D7AA9"/>
    <w:rsid w:val="007D7B13"/>
    <w:rsid w:val="007D7BF6"/>
    <w:rsid w:val="007D7C09"/>
    <w:rsid w:val="007D7C7F"/>
    <w:rsid w:val="007D7D42"/>
    <w:rsid w:val="007D7F25"/>
    <w:rsid w:val="007E000B"/>
    <w:rsid w:val="007E003B"/>
    <w:rsid w:val="007E0DBF"/>
    <w:rsid w:val="007E1F72"/>
    <w:rsid w:val="007E2272"/>
    <w:rsid w:val="007E24B9"/>
    <w:rsid w:val="007E2557"/>
    <w:rsid w:val="007E25E0"/>
    <w:rsid w:val="007E26AE"/>
    <w:rsid w:val="007E283F"/>
    <w:rsid w:val="007E28B0"/>
    <w:rsid w:val="007E2D2D"/>
    <w:rsid w:val="007E2F56"/>
    <w:rsid w:val="007E3062"/>
    <w:rsid w:val="007E3D02"/>
    <w:rsid w:val="007E3D7C"/>
    <w:rsid w:val="007E3F0B"/>
    <w:rsid w:val="007E3F35"/>
    <w:rsid w:val="007E4225"/>
    <w:rsid w:val="007E442D"/>
    <w:rsid w:val="007E483C"/>
    <w:rsid w:val="007E4F0B"/>
    <w:rsid w:val="007E4F43"/>
    <w:rsid w:val="007E4F72"/>
    <w:rsid w:val="007E5097"/>
    <w:rsid w:val="007E5446"/>
    <w:rsid w:val="007E55E2"/>
    <w:rsid w:val="007E57A0"/>
    <w:rsid w:val="007E57D4"/>
    <w:rsid w:val="007E594B"/>
    <w:rsid w:val="007E5967"/>
    <w:rsid w:val="007E5D2C"/>
    <w:rsid w:val="007E626B"/>
    <w:rsid w:val="007E6EAB"/>
    <w:rsid w:val="007E6FD0"/>
    <w:rsid w:val="007E7019"/>
    <w:rsid w:val="007E738B"/>
    <w:rsid w:val="007E73AA"/>
    <w:rsid w:val="007E7F58"/>
    <w:rsid w:val="007F00E1"/>
    <w:rsid w:val="007F0619"/>
    <w:rsid w:val="007F0996"/>
    <w:rsid w:val="007F0A5A"/>
    <w:rsid w:val="007F0BA0"/>
    <w:rsid w:val="007F0D30"/>
    <w:rsid w:val="007F1166"/>
    <w:rsid w:val="007F1BDB"/>
    <w:rsid w:val="007F1CF2"/>
    <w:rsid w:val="007F236F"/>
    <w:rsid w:val="007F2505"/>
    <w:rsid w:val="007F28CE"/>
    <w:rsid w:val="007F28F4"/>
    <w:rsid w:val="007F30D1"/>
    <w:rsid w:val="007F3534"/>
    <w:rsid w:val="007F39F6"/>
    <w:rsid w:val="007F3B48"/>
    <w:rsid w:val="007F3D19"/>
    <w:rsid w:val="007F3DDA"/>
    <w:rsid w:val="007F421A"/>
    <w:rsid w:val="007F4489"/>
    <w:rsid w:val="007F4C94"/>
    <w:rsid w:val="007F4EEE"/>
    <w:rsid w:val="007F504D"/>
    <w:rsid w:val="007F5F3C"/>
    <w:rsid w:val="007F60C9"/>
    <w:rsid w:val="007F642E"/>
    <w:rsid w:val="007F68F0"/>
    <w:rsid w:val="007F6B54"/>
    <w:rsid w:val="007F6CF3"/>
    <w:rsid w:val="007F70F0"/>
    <w:rsid w:val="007F721A"/>
    <w:rsid w:val="007F7F71"/>
    <w:rsid w:val="00800259"/>
    <w:rsid w:val="00800276"/>
    <w:rsid w:val="008003DC"/>
    <w:rsid w:val="0080046E"/>
    <w:rsid w:val="00800595"/>
    <w:rsid w:val="008005AB"/>
    <w:rsid w:val="008006A8"/>
    <w:rsid w:val="008009A3"/>
    <w:rsid w:val="00800A8E"/>
    <w:rsid w:val="00800B59"/>
    <w:rsid w:val="00800E4A"/>
    <w:rsid w:val="00801164"/>
    <w:rsid w:val="0080145E"/>
    <w:rsid w:val="00801478"/>
    <w:rsid w:val="008015D9"/>
    <w:rsid w:val="00801AEF"/>
    <w:rsid w:val="00801BB6"/>
    <w:rsid w:val="008022F1"/>
    <w:rsid w:val="0080251F"/>
    <w:rsid w:val="00802A31"/>
    <w:rsid w:val="00802C71"/>
    <w:rsid w:val="00802FEA"/>
    <w:rsid w:val="008034E5"/>
    <w:rsid w:val="0080359B"/>
    <w:rsid w:val="00803E68"/>
    <w:rsid w:val="00803FA5"/>
    <w:rsid w:val="008041E5"/>
    <w:rsid w:val="0080442D"/>
    <w:rsid w:val="008047EE"/>
    <w:rsid w:val="00804EA1"/>
    <w:rsid w:val="00804F4F"/>
    <w:rsid w:val="00805283"/>
    <w:rsid w:val="008055A0"/>
    <w:rsid w:val="00805902"/>
    <w:rsid w:val="00805924"/>
    <w:rsid w:val="00805CE2"/>
    <w:rsid w:val="00806506"/>
    <w:rsid w:val="00806E8A"/>
    <w:rsid w:val="00807225"/>
    <w:rsid w:val="00807258"/>
    <w:rsid w:val="008072CA"/>
    <w:rsid w:val="008072DF"/>
    <w:rsid w:val="008075A0"/>
    <w:rsid w:val="00807AB3"/>
    <w:rsid w:val="00807CF4"/>
    <w:rsid w:val="0081025E"/>
    <w:rsid w:val="008104F4"/>
    <w:rsid w:val="0081062F"/>
    <w:rsid w:val="00810A3A"/>
    <w:rsid w:val="00810BDE"/>
    <w:rsid w:val="00810FBC"/>
    <w:rsid w:val="00810FF0"/>
    <w:rsid w:val="00811008"/>
    <w:rsid w:val="0081127A"/>
    <w:rsid w:val="008119A6"/>
    <w:rsid w:val="00812240"/>
    <w:rsid w:val="00812269"/>
    <w:rsid w:val="00812B4A"/>
    <w:rsid w:val="00812B50"/>
    <w:rsid w:val="00812E90"/>
    <w:rsid w:val="008133F9"/>
    <w:rsid w:val="0081361B"/>
    <w:rsid w:val="008136E0"/>
    <w:rsid w:val="008138A0"/>
    <w:rsid w:val="00813B71"/>
    <w:rsid w:val="00813E32"/>
    <w:rsid w:val="008140E7"/>
    <w:rsid w:val="0081501B"/>
    <w:rsid w:val="008151C5"/>
    <w:rsid w:val="00815E6C"/>
    <w:rsid w:val="00815EC3"/>
    <w:rsid w:val="0081637E"/>
    <w:rsid w:val="008170CA"/>
    <w:rsid w:val="0081714C"/>
    <w:rsid w:val="00817D39"/>
    <w:rsid w:val="00817D3B"/>
    <w:rsid w:val="00817E21"/>
    <w:rsid w:val="008200D2"/>
    <w:rsid w:val="0082048A"/>
    <w:rsid w:val="00820572"/>
    <w:rsid w:val="00820683"/>
    <w:rsid w:val="00821262"/>
    <w:rsid w:val="00821685"/>
    <w:rsid w:val="00821B5D"/>
    <w:rsid w:val="00821FC2"/>
    <w:rsid w:val="0082214F"/>
    <w:rsid w:val="008222B8"/>
    <w:rsid w:val="0082262F"/>
    <w:rsid w:val="008227C3"/>
    <w:rsid w:val="00822B17"/>
    <w:rsid w:val="00822DD2"/>
    <w:rsid w:val="00823470"/>
    <w:rsid w:val="00823D14"/>
    <w:rsid w:val="00823D9D"/>
    <w:rsid w:val="00824566"/>
    <w:rsid w:val="0082483D"/>
    <w:rsid w:val="008257B4"/>
    <w:rsid w:val="00825F1B"/>
    <w:rsid w:val="0082604A"/>
    <w:rsid w:val="0082639C"/>
    <w:rsid w:val="00826602"/>
    <w:rsid w:val="0082672F"/>
    <w:rsid w:val="00826B4B"/>
    <w:rsid w:val="00826DF8"/>
    <w:rsid w:val="00827410"/>
    <w:rsid w:val="00827443"/>
    <w:rsid w:val="00827D25"/>
    <w:rsid w:val="00827DE3"/>
    <w:rsid w:val="00827EB6"/>
    <w:rsid w:val="0083008F"/>
    <w:rsid w:val="008304FC"/>
    <w:rsid w:val="00830657"/>
    <w:rsid w:val="008306A2"/>
    <w:rsid w:val="00830B3B"/>
    <w:rsid w:val="00830C72"/>
    <w:rsid w:val="00830CCD"/>
    <w:rsid w:val="00830F1E"/>
    <w:rsid w:val="008310BD"/>
    <w:rsid w:val="00831168"/>
    <w:rsid w:val="008312C6"/>
    <w:rsid w:val="008312E5"/>
    <w:rsid w:val="0083171E"/>
    <w:rsid w:val="00831F46"/>
    <w:rsid w:val="008321CD"/>
    <w:rsid w:val="008321CF"/>
    <w:rsid w:val="0083236A"/>
    <w:rsid w:val="00832382"/>
    <w:rsid w:val="008325DF"/>
    <w:rsid w:val="008327A2"/>
    <w:rsid w:val="008327C8"/>
    <w:rsid w:val="00832D44"/>
    <w:rsid w:val="00832D71"/>
    <w:rsid w:val="00833238"/>
    <w:rsid w:val="00833398"/>
    <w:rsid w:val="0083356C"/>
    <w:rsid w:val="00833701"/>
    <w:rsid w:val="008343CE"/>
    <w:rsid w:val="008346C1"/>
    <w:rsid w:val="00834803"/>
    <w:rsid w:val="0083481E"/>
    <w:rsid w:val="00834821"/>
    <w:rsid w:val="00834CE0"/>
    <w:rsid w:val="0083506D"/>
    <w:rsid w:val="008355B1"/>
    <w:rsid w:val="0083565D"/>
    <w:rsid w:val="0083593D"/>
    <w:rsid w:val="00835C52"/>
    <w:rsid w:val="00836242"/>
    <w:rsid w:val="00836244"/>
    <w:rsid w:val="00836B45"/>
    <w:rsid w:val="00836BB7"/>
    <w:rsid w:val="00836D3F"/>
    <w:rsid w:val="00836D41"/>
    <w:rsid w:val="00836F49"/>
    <w:rsid w:val="008371A7"/>
    <w:rsid w:val="00837480"/>
    <w:rsid w:val="0083773F"/>
    <w:rsid w:val="00837D71"/>
    <w:rsid w:val="00837F9B"/>
    <w:rsid w:val="00837FD8"/>
    <w:rsid w:val="008400A9"/>
    <w:rsid w:val="00840FAF"/>
    <w:rsid w:val="0084120D"/>
    <w:rsid w:val="00841B23"/>
    <w:rsid w:val="00841C84"/>
    <w:rsid w:val="00841E8E"/>
    <w:rsid w:val="0084271C"/>
    <w:rsid w:val="0084286D"/>
    <w:rsid w:val="00842DE3"/>
    <w:rsid w:val="00842FF6"/>
    <w:rsid w:val="00842FFA"/>
    <w:rsid w:val="008433DE"/>
    <w:rsid w:val="00843972"/>
    <w:rsid w:val="00843B06"/>
    <w:rsid w:val="00844014"/>
    <w:rsid w:val="00844524"/>
    <w:rsid w:val="00844A07"/>
    <w:rsid w:val="008452CE"/>
    <w:rsid w:val="00845359"/>
    <w:rsid w:val="008457D0"/>
    <w:rsid w:val="00845CB5"/>
    <w:rsid w:val="00845D0D"/>
    <w:rsid w:val="00846290"/>
    <w:rsid w:val="00846393"/>
    <w:rsid w:val="0084646A"/>
    <w:rsid w:val="00846662"/>
    <w:rsid w:val="008468BE"/>
    <w:rsid w:val="008469B3"/>
    <w:rsid w:val="00847591"/>
    <w:rsid w:val="008479BA"/>
    <w:rsid w:val="00847BBA"/>
    <w:rsid w:val="00847BE9"/>
    <w:rsid w:val="00850014"/>
    <w:rsid w:val="00850294"/>
    <w:rsid w:val="00850705"/>
    <w:rsid w:val="00850B66"/>
    <w:rsid w:val="00850DBB"/>
    <w:rsid w:val="00851093"/>
    <w:rsid w:val="008511EB"/>
    <w:rsid w:val="008513AF"/>
    <w:rsid w:val="00851A2D"/>
    <w:rsid w:val="0085256F"/>
    <w:rsid w:val="00852B11"/>
    <w:rsid w:val="00852DD6"/>
    <w:rsid w:val="008534E3"/>
    <w:rsid w:val="00853902"/>
    <w:rsid w:val="00853905"/>
    <w:rsid w:val="00853C60"/>
    <w:rsid w:val="008548B1"/>
    <w:rsid w:val="00854B28"/>
    <w:rsid w:val="0085579D"/>
    <w:rsid w:val="00856633"/>
    <w:rsid w:val="00856868"/>
    <w:rsid w:val="008568AE"/>
    <w:rsid w:val="008578C5"/>
    <w:rsid w:val="00857BE3"/>
    <w:rsid w:val="00860405"/>
    <w:rsid w:val="00860414"/>
    <w:rsid w:val="00860FF5"/>
    <w:rsid w:val="0086155E"/>
    <w:rsid w:val="00861743"/>
    <w:rsid w:val="00861F08"/>
    <w:rsid w:val="0086242A"/>
    <w:rsid w:val="00862A21"/>
    <w:rsid w:val="00862A29"/>
    <w:rsid w:val="00863105"/>
    <w:rsid w:val="00863485"/>
    <w:rsid w:val="00863533"/>
    <w:rsid w:val="008649F3"/>
    <w:rsid w:val="00864B8B"/>
    <w:rsid w:val="008657E4"/>
    <w:rsid w:val="0086582C"/>
    <w:rsid w:val="00865D8F"/>
    <w:rsid w:val="00865E98"/>
    <w:rsid w:val="00865EBA"/>
    <w:rsid w:val="0086637B"/>
    <w:rsid w:val="008665A6"/>
    <w:rsid w:val="00867129"/>
    <w:rsid w:val="00867417"/>
    <w:rsid w:val="00867930"/>
    <w:rsid w:val="00867E1F"/>
    <w:rsid w:val="00867E39"/>
    <w:rsid w:val="00870605"/>
    <w:rsid w:val="00870BE7"/>
    <w:rsid w:val="00870FAB"/>
    <w:rsid w:val="008719DD"/>
    <w:rsid w:val="00871A72"/>
    <w:rsid w:val="00871CCB"/>
    <w:rsid w:val="00871D5A"/>
    <w:rsid w:val="00872429"/>
    <w:rsid w:val="008724C4"/>
    <w:rsid w:val="0087289B"/>
    <w:rsid w:val="00872B0C"/>
    <w:rsid w:val="00872B71"/>
    <w:rsid w:val="00872CB9"/>
    <w:rsid w:val="00872D48"/>
    <w:rsid w:val="00873951"/>
    <w:rsid w:val="00873D4A"/>
    <w:rsid w:val="00873E23"/>
    <w:rsid w:val="00873EAE"/>
    <w:rsid w:val="00873F3F"/>
    <w:rsid w:val="008740BD"/>
    <w:rsid w:val="0087416C"/>
    <w:rsid w:val="00874312"/>
    <w:rsid w:val="00874D6A"/>
    <w:rsid w:val="0087502D"/>
    <w:rsid w:val="008756FF"/>
    <w:rsid w:val="00875D9B"/>
    <w:rsid w:val="0087606B"/>
    <w:rsid w:val="008762D0"/>
    <w:rsid w:val="00876380"/>
    <w:rsid w:val="00876392"/>
    <w:rsid w:val="008766D4"/>
    <w:rsid w:val="00876C81"/>
    <w:rsid w:val="00876F9D"/>
    <w:rsid w:val="0087762D"/>
    <w:rsid w:val="008778C5"/>
    <w:rsid w:val="00877EDB"/>
    <w:rsid w:val="00880278"/>
    <w:rsid w:val="008814AB"/>
    <w:rsid w:val="00881563"/>
    <w:rsid w:val="008815A7"/>
    <w:rsid w:val="00881657"/>
    <w:rsid w:val="00881924"/>
    <w:rsid w:val="00881E87"/>
    <w:rsid w:val="00881FEE"/>
    <w:rsid w:val="0088210E"/>
    <w:rsid w:val="00882364"/>
    <w:rsid w:val="008829AA"/>
    <w:rsid w:val="00882AB7"/>
    <w:rsid w:val="0088308F"/>
    <w:rsid w:val="0088345C"/>
    <w:rsid w:val="00883513"/>
    <w:rsid w:val="00884661"/>
    <w:rsid w:val="00884EF0"/>
    <w:rsid w:val="008851D1"/>
    <w:rsid w:val="00885598"/>
    <w:rsid w:val="008855DC"/>
    <w:rsid w:val="00885FF6"/>
    <w:rsid w:val="008863BA"/>
    <w:rsid w:val="008864C3"/>
    <w:rsid w:val="008866D2"/>
    <w:rsid w:val="00886C9F"/>
    <w:rsid w:val="008872DF"/>
    <w:rsid w:val="0088762D"/>
    <w:rsid w:val="00887A6D"/>
    <w:rsid w:val="00887AA6"/>
    <w:rsid w:val="00887AE2"/>
    <w:rsid w:val="0089017B"/>
    <w:rsid w:val="00891E23"/>
    <w:rsid w:val="00891ED4"/>
    <w:rsid w:val="00891FD9"/>
    <w:rsid w:val="008922D4"/>
    <w:rsid w:val="00892962"/>
    <w:rsid w:val="00892BF1"/>
    <w:rsid w:val="00892D29"/>
    <w:rsid w:val="008930ED"/>
    <w:rsid w:val="008931A2"/>
    <w:rsid w:val="008932D0"/>
    <w:rsid w:val="008933A3"/>
    <w:rsid w:val="008933CD"/>
    <w:rsid w:val="0089417E"/>
    <w:rsid w:val="008946A4"/>
    <w:rsid w:val="00894BB9"/>
    <w:rsid w:val="00894EC0"/>
    <w:rsid w:val="008952DA"/>
    <w:rsid w:val="0089598E"/>
    <w:rsid w:val="0089700D"/>
    <w:rsid w:val="00897085"/>
    <w:rsid w:val="00897216"/>
    <w:rsid w:val="00897629"/>
    <w:rsid w:val="008A01B3"/>
    <w:rsid w:val="008A0E1A"/>
    <w:rsid w:val="008A13A0"/>
    <w:rsid w:val="008A1A70"/>
    <w:rsid w:val="008A1F65"/>
    <w:rsid w:val="008A21DB"/>
    <w:rsid w:val="008A2215"/>
    <w:rsid w:val="008A23A7"/>
    <w:rsid w:val="008A2480"/>
    <w:rsid w:val="008A26B2"/>
    <w:rsid w:val="008A2A0B"/>
    <w:rsid w:val="008A3C27"/>
    <w:rsid w:val="008A3DF7"/>
    <w:rsid w:val="008A4017"/>
    <w:rsid w:val="008A471F"/>
    <w:rsid w:val="008A4968"/>
    <w:rsid w:val="008A550E"/>
    <w:rsid w:val="008A5D98"/>
    <w:rsid w:val="008A5DB6"/>
    <w:rsid w:val="008A5DCE"/>
    <w:rsid w:val="008A5F72"/>
    <w:rsid w:val="008A5FCE"/>
    <w:rsid w:val="008A6F43"/>
    <w:rsid w:val="008A778E"/>
    <w:rsid w:val="008A7C62"/>
    <w:rsid w:val="008A7DBE"/>
    <w:rsid w:val="008A7E8C"/>
    <w:rsid w:val="008B0138"/>
    <w:rsid w:val="008B068E"/>
    <w:rsid w:val="008B0C47"/>
    <w:rsid w:val="008B0D08"/>
    <w:rsid w:val="008B13C8"/>
    <w:rsid w:val="008B1A14"/>
    <w:rsid w:val="008B1B04"/>
    <w:rsid w:val="008B1CF6"/>
    <w:rsid w:val="008B1F2B"/>
    <w:rsid w:val="008B2454"/>
    <w:rsid w:val="008B2985"/>
    <w:rsid w:val="008B3524"/>
    <w:rsid w:val="008B35C1"/>
    <w:rsid w:val="008B39B3"/>
    <w:rsid w:val="008B49B4"/>
    <w:rsid w:val="008B50AA"/>
    <w:rsid w:val="008B5246"/>
    <w:rsid w:val="008B54E1"/>
    <w:rsid w:val="008B596B"/>
    <w:rsid w:val="008B5A6F"/>
    <w:rsid w:val="008B5E78"/>
    <w:rsid w:val="008B68CB"/>
    <w:rsid w:val="008B750C"/>
    <w:rsid w:val="008B7D3E"/>
    <w:rsid w:val="008C0034"/>
    <w:rsid w:val="008C106A"/>
    <w:rsid w:val="008C1563"/>
    <w:rsid w:val="008C1788"/>
    <w:rsid w:val="008C2516"/>
    <w:rsid w:val="008C2AC9"/>
    <w:rsid w:val="008C3145"/>
    <w:rsid w:val="008C3A73"/>
    <w:rsid w:val="008C3D0D"/>
    <w:rsid w:val="008C4A6D"/>
    <w:rsid w:val="008C4B48"/>
    <w:rsid w:val="008C4C1B"/>
    <w:rsid w:val="008C4DC4"/>
    <w:rsid w:val="008C528F"/>
    <w:rsid w:val="008C54C6"/>
    <w:rsid w:val="008C56DB"/>
    <w:rsid w:val="008C6651"/>
    <w:rsid w:val="008C6EBB"/>
    <w:rsid w:val="008C6F42"/>
    <w:rsid w:val="008C792E"/>
    <w:rsid w:val="008D00B0"/>
    <w:rsid w:val="008D00C2"/>
    <w:rsid w:val="008D032B"/>
    <w:rsid w:val="008D06A4"/>
    <w:rsid w:val="008D0953"/>
    <w:rsid w:val="008D0A92"/>
    <w:rsid w:val="008D0B74"/>
    <w:rsid w:val="008D0BDD"/>
    <w:rsid w:val="008D0CDA"/>
    <w:rsid w:val="008D0DC5"/>
    <w:rsid w:val="008D127F"/>
    <w:rsid w:val="008D1761"/>
    <w:rsid w:val="008D255F"/>
    <w:rsid w:val="008D2781"/>
    <w:rsid w:val="008D28DB"/>
    <w:rsid w:val="008D2A08"/>
    <w:rsid w:val="008D3382"/>
    <w:rsid w:val="008D33BB"/>
    <w:rsid w:val="008D366F"/>
    <w:rsid w:val="008D3D9B"/>
    <w:rsid w:val="008D4901"/>
    <w:rsid w:val="008D5134"/>
    <w:rsid w:val="008D51B5"/>
    <w:rsid w:val="008D590F"/>
    <w:rsid w:val="008D5B3F"/>
    <w:rsid w:val="008D60FE"/>
    <w:rsid w:val="008D6B0A"/>
    <w:rsid w:val="008D6C7F"/>
    <w:rsid w:val="008D6CBA"/>
    <w:rsid w:val="008D6DCB"/>
    <w:rsid w:val="008D775B"/>
    <w:rsid w:val="008D7D79"/>
    <w:rsid w:val="008E0965"/>
    <w:rsid w:val="008E0AC0"/>
    <w:rsid w:val="008E0E55"/>
    <w:rsid w:val="008E11BA"/>
    <w:rsid w:val="008E18F4"/>
    <w:rsid w:val="008E1B42"/>
    <w:rsid w:val="008E2718"/>
    <w:rsid w:val="008E2D13"/>
    <w:rsid w:val="008E2D31"/>
    <w:rsid w:val="008E2E42"/>
    <w:rsid w:val="008E309B"/>
    <w:rsid w:val="008E3144"/>
    <w:rsid w:val="008E3390"/>
    <w:rsid w:val="008E3407"/>
    <w:rsid w:val="008E3676"/>
    <w:rsid w:val="008E370D"/>
    <w:rsid w:val="008E3898"/>
    <w:rsid w:val="008E38A6"/>
    <w:rsid w:val="008E40F6"/>
    <w:rsid w:val="008E45A7"/>
    <w:rsid w:val="008E47AD"/>
    <w:rsid w:val="008E4A33"/>
    <w:rsid w:val="008E4C7B"/>
    <w:rsid w:val="008E4C95"/>
    <w:rsid w:val="008E57CC"/>
    <w:rsid w:val="008E61C8"/>
    <w:rsid w:val="008E6270"/>
    <w:rsid w:val="008E64B5"/>
    <w:rsid w:val="008E6C32"/>
    <w:rsid w:val="008E7467"/>
    <w:rsid w:val="008E79AB"/>
    <w:rsid w:val="008E7B66"/>
    <w:rsid w:val="008E7CC3"/>
    <w:rsid w:val="008E7CFA"/>
    <w:rsid w:val="008E7F02"/>
    <w:rsid w:val="008F05AC"/>
    <w:rsid w:val="008F06E6"/>
    <w:rsid w:val="008F184B"/>
    <w:rsid w:val="008F1903"/>
    <w:rsid w:val="008F1AD5"/>
    <w:rsid w:val="008F21D6"/>
    <w:rsid w:val="008F2415"/>
    <w:rsid w:val="008F24AE"/>
    <w:rsid w:val="008F284C"/>
    <w:rsid w:val="008F339F"/>
    <w:rsid w:val="008F33E7"/>
    <w:rsid w:val="008F3496"/>
    <w:rsid w:val="008F34D4"/>
    <w:rsid w:val="008F3535"/>
    <w:rsid w:val="008F3543"/>
    <w:rsid w:val="008F381D"/>
    <w:rsid w:val="008F411E"/>
    <w:rsid w:val="008F43F7"/>
    <w:rsid w:val="008F4751"/>
    <w:rsid w:val="008F4809"/>
    <w:rsid w:val="008F491F"/>
    <w:rsid w:val="008F4B67"/>
    <w:rsid w:val="008F4D8E"/>
    <w:rsid w:val="008F5152"/>
    <w:rsid w:val="008F54E0"/>
    <w:rsid w:val="008F561B"/>
    <w:rsid w:val="008F58D9"/>
    <w:rsid w:val="008F5C19"/>
    <w:rsid w:val="008F5E0E"/>
    <w:rsid w:val="008F5F71"/>
    <w:rsid w:val="008F6171"/>
    <w:rsid w:val="008F62E5"/>
    <w:rsid w:val="008F6302"/>
    <w:rsid w:val="008F69AE"/>
    <w:rsid w:val="008F6B5D"/>
    <w:rsid w:val="008F7217"/>
    <w:rsid w:val="008F72F1"/>
    <w:rsid w:val="008F78D4"/>
    <w:rsid w:val="008F7C2A"/>
    <w:rsid w:val="009001FB"/>
    <w:rsid w:val="00900212"/>
    <w:rsid w:val="00900923"/>
    <w:rsid w:val="00900C7B"/>
    <w:rsid w:val="0090101C"/>
    <w:rsid w:val="00901527"/>
    <w:rsid w:val="00901EBF"/>
    <w:rsid w:val="00901F79"/>
    <w:rsid w:val="0090218F"/>
    <w:rsid w:val="00902546"/>
    <w:rsid w:val="009031EE"/>
    <w:rsid w:val="0090334C"/>
    <w:rsid w:val="00903368"/>
    <w:rsid w:val="009033AD"/>
    <w:rsid w:val="0090370C"/>
    <w:rsid w:val="009038DF"/>
    <w:rsid w:val="00903AC3"/>
    <w:rsid w:val="00903BE9"/>
    <w:rsid w:val="00903C6A"/>
    <w:rsid w:val="00903F86"/>
    <w:rsid w:val="00903FA3"/>
    <w:rsid w:val="00904203"/>
    <w:rsid w:val="00904692"/>
    <w:rsid w:val="00904A36"/>
    <w:rsid w:val="00904B0A"/>
    <w:rsid w:val="00904E8B"/>
    <w:rsid w:val="00904FF6"/>
    <w:rsid w:val="0090506A"/>
    <w:rsid w:val="00905249"/>
    <w:rsid w:val="009057E5"/>
    <w:rsid w:val="00905B3A"/>
    <w:rsid w:val="00905B3D"/>
    <w:rsid w:val="00905B75"/>
    <w:rsid w:val="00906269"/>
    <w:rsid w:val="009064A7"/>
    <w:rsid w:val="00906B80"/>
    <w:rsid w:val="00906E9F"/>
    <w:rsid w:val="00906F88"/>
    <w:rsid w:val="00907794"/>
    <w:rsid w:val="00907E2D"/>
    <w:rsid w:val="009104BA"/>
    <w:rsid w:val="0091072B"/>
    <w:rsid w:val="00910955"/>
    <w:rsid w:val="00910FF6"/>
    <w:rsid w:val="00911443"/>
    <w:rsid w:val="00911B66"/>
    <w:rsid w:val="009122E8"/>
    <w:rsid w:val="009124A3"/>
    <w:rsid w:val="00912610"/>
    <w:rsid w:val="009126BE"/>
    <w:rsid w:val="00912DCC"/>
    <w:rsid w:val="009139C7"/>
    <w:rsid w:val="00913F1C"/>
    <w:rsid w:val="00914283"/>
    <w:rsid w:val="0091432E"/>
    <w:rsid w:val="009146F2"/>
    <w:rsid w:val="009149CF"/>
    <w:rsid w:val="00914E35"/>
    <w:rsid w:val="00915054"/>
    <w:rsid w:val="00915906"/>
    <w:rsid w:val="00915D11"/>
    <w:rsid w:val="00915FDD"/>
    <w:rsid w:val="009161C7"/>
    <w:rsid w:val="00916410"/>
    <w:rsid w:val="009164A9"/>
    <w:rsid w:val="0091650D"/>
    <w:rsid w:val="00916675"/>
    <w:rsid w:val="00916FDA"/>
    <w:rsid w:val="00916FFE"/>
    <w:rsid w:val="009170EE"/>
    <w:rsid w:val="00917BE2"/>
    <w:rsid w:val="00917DB1"/>
    <w:rsid w:val="009202D2"/>
    <w:rsid w:val="00920408"/>
    <w:rsid w:val="009205A3"/>
    <w:rsid w:val="00920605"/>
    <w:rsid w:val="009206D5"/>
    <w:rsid w:val="00920774"/>
    <w:rsid w:val="00920E44"/>
    <w:rsid w:val="00920F01"/>
    <w:rsid w:val="00920F87"/>
    <w:rsid w:val="009210CA"/>
    <w:rsid w:val="009213CB"/>
    <w:rsid w:val="00921A82"/>
    <w:rsid w:val="00921D3B"/>
    <w:rsid w:val="00921D86"/>
    <w:rsid w:val="00921FBC"/>
    <w:rsid w:val="00922155"/>
    <w:rsid w:val="0092266F"/>
    <w:rsid w:val="00922737"/>
    <w:rsid w:val="00922881"/>
    <w:rsid w:val="009228A6"/>
    <w:rsid w:val="00922BA5"/>
    <w:rsid w:val="00922BBE"/>
    <w:rsid w:val="00922E6A"/>
    <w:rsid w:val="00923711"/>
    <w:rsid w:val="009242D5"/>
    <w:rsid w:val="00924766"/>
    <w:rsid w:val="0092480B"/>
    <w:rsid w:val="00924835"/>
    <w:rsid w:val="00925036"/>
    <w:rsid w:val="00925217"/>
    <w:rsid w:val="00925251"/>
    <w:rsid w:val="00925911"/>
    <w:rsid w:val="00925C04"/>
    <w:rsid w:val="00925C31"/>
    <w:rsid w:val="00926025"/>
    <w:rsid w:val="00926057"/>
    <w:rsid w:val="00926061"/>
    <w:rsid w:val="00926310"/>
    <w:rsid w:val="00926666"/>
    <w:rsid w:val="0092690F"/>
    <w:rsid w:val="00926AE6"/>
    <w:rsid w:val="00926D31"/>
    <w:rsid w:val="00926E38"/>
    <w:rsid w:val="009274F3"/>
    <w:rsid w:val="00927C26"/>
    <w:rsid w:val="00927C84"/>
    <w:rsid w:val="0093057F"/>
    <w:rsid w:val="009307A4"/>
    <w:rsid w:val="00930B45"/>
    <w:rsid w:val="00930EEA"/>
    <w:rsid w:val="0093122B"/>
    <w:rsid w:val="009321D4"/>
    <w:rsid w:val="00932238"/>
    <w:rsid w:val="00932303"/>
    <w:rsid w:val="009328D9"/>
    <w:rsid w:val="00932AF2"/>
    <w:rsid w:val="00932D82"/>
    <w:rsid w:val="0093301C"/>
    <w:rsid w:val="0093305B"/>
    <w:rsid w:val="009330AC"/>
    <w:rsid w:val="00933425"/>
    <w:rsid w:val="00933C95"/>
    <w:rsid w:val="0093417D"/>
    <w:rsid w:val="00934478"/>
    <w:rsid w:val="009346A5"/>
    <w:rsid w:val="0093481E"/>
    <w:rsid w:val="00934D7A"/>
    <w:rsid w:val="00935827"/>
    <w:rsid w:val="00936128"/>
    <w:rsid w:val="0093620A"/>
    <w:rsid w:val="00936255"/>
    <w:rsid w:val="00936319"/>
    <w:rsid w:val="0093680F"/>
    <w:rsid w:val="00936C97"/>
    <w:rsid w:val="009378F3"/>
    <w:rsid w:val="0093798D"/>
    <w:rsid w:val="0094062E"/>
    <w:rsid w:val="009406B7"/>
    <w:rsid w:val="0094087E"/>
    <w:rsid w:val="00940B14"/>
    <w:rsid w:val="00940C80"/>
    <w:rsid w:val="00941176"/>
    <w:rsid w:val="009411ED"/>
    <w:rsid w:val="009412ED"/>
    <w:rsid w:val="00941A6C"/>
    <w:rsid w:val="00941FEE"/>
    <w:rsid w:val="009420A6"/>
    <w:rsid w:val="00942438"/>
    <w:rsid w:val="00942F6A"/>
    <w:rsid w:val="0094312E"/>
    <w:rsid w:val="00943427"/>
    <w:rsid w:val="009436B0"/>
    <w:rsid w:val="00944045"/>
    <w:rsid w:val="009445AD"/>
    <w:rsid w:val="009449DA"/>
    <w:rsid w:val="00944E94"/>
    <w:rsid w:val="0094556E"/>
    <w:rsid w:val="009457B8"/>
    <w:rsid w:val="00945850"/>
    <w:rsid w:val="00945BA4"/>
    <w:rsid w:val="00945BE1"/>
    <w:rsid w:val="00945C81"/>
    <w:rsid w:val="00945F51"/>
    <w:rsid w:val="00945F5A"/>
    <w:rsid w:val="00946327"/>
    <w:rsid w:val="0094645B"/>
    <w:rsid w:val="0094647D"/>
    <w:rsid w:val="00946607"/>
    <w:rsid w:val="009468B2"/>
    <w:rsid w:val="009469E0"/>
    <w:rsid w:val="00946A6A"/>
    <w:rsid w:val="00946C6D"/>
    <w:rsid w:val="00946CE8"/>
    <w:rsid w:val="00946E17"/>
    <w:rsid w:val="00947314"/>
    <w:rsid w:val="00947DF9"/>
    <w:rsid w:val="00950182"/>
    <w:rsid w:val="009504BF"/>
    <w:rsid w:val="009507B7"/>
    <w:rsid w:val="00950BD4"/>
    <w:rsid w:val="00950D6F"/>
    <w:rsid w:val="00950E43"/>
    <w:rsid w:val="00950EBF"/>
    <w:rsid w:val="009514F1"/>
    <w:rsid w:val="00952049"/>
    <w:rsid w:val="00952576"/>
    <w:rsid w:val="00952B6B"/>
    <w:rsid w:val="009539A7"/>
    <w:rsid w:val="00953AA7"/>
    <w:rsid w:val="009545CA"/>
    <w:rsid w:val="00954948"/>
    <w:rsid w:val="00954B36"/>
    <w:rsid w:val="009552DF"/>
    <w:rsid w:val="00955839"/>
    <w:rsid w:val="00955D8C"/>
    <w:rsid w:val="00955DE8"/>
    <w:rsid w:val="0095663A"/>
    <w:rsid w:val="009569CA"/>
    <w:rsid w:val="00956F5F"/>
    <w:rsid w:val="009577F6"/>
    <w:rsid w:val="00960147"/>
    <w:rsid w:val="009603EA"/>
    <w:rsid w:val="009608F9"/>
    <w:rsid w:val="00960D16"/>
    <w:rsid w:val="00960F08"/>
    <w:rsid w:val="00961286"/>
    <w:rsid w:val="00961311"/>
    <w:rsid w:val="00961522"/>
    <w:rsid w:val="009619FF"/>
    <w:rsid w:val="00962446"/>
    <w:rsid w:val="0096330F"/>
    <w:rsid w:val="009635FF"/>
    <w:rsid w:val="009637D0"/>
    <w:rsid w:val="00963BB7"/>
    <w:rsid w:val="00963F34"/>
    <w:rsid w:val="00964974"/>
    <w:rsid w:val="00964A53"/>
    <w:rsid w:val="00964A74"/>
    <w:rsid w:val="00964B3F"/>
    <w:rsid w:val="00964D60"/>
    <w:rsid w:val="00964E13"/>
    <w:rsid w:val="0096510F"/>
    <w:rsid w:val="0096555D"/>
    <w:rsid w:val="0096597F"/>
    <w:rsid w:val="00965E78"/>
    <w:rsid w:val="00966632"/>
    <w:rsid w:val="009667F3"/>
    <w:rsid w:val="009669F1"/>
    <w:rsid w:val="00966BF1"/>
    <w:rsid w:val="00966CE4"/>
    <w:rsid w:val="0096752F"/>
    <w:rsid w:val="009679D6"/>
    <w:rsid w:val="00967BD0"/>
    <w:rsid w:val="00970466"/>
    <w:rsid w:val="009708E4"/>
    <w:rsid w:val="00970CA1"/>
    <w:rsid w:val="009713F8"/>
    <w:rsid w:val="00971581"/>
    <w:rsid w:val="0097194E"/>
    <w:rsid w:val="009719F1"/>
    <w:rsid w:val="00971B7F"/>
    <w:rsid w:val="00971E21"/>
    <w:rsid w:val="00971F95"/>
    <w:rsid w:val="00972520"/>
    <w:rsid w:val="009726B1"/>
    <w:rsid w:val="00972709"/>
    <w:rsid w:val="00972715"/>
    <w:rsid w:val="0097279F"/>
    <w:rsid w:val="0097286A"/>
    <w:rsid w:val="00973905"/>
    <w:rsid w:val="00973FE4"/>
    <w:rsid w:val="009746AD"/>
    <w:rsid w:val="00974A81"/>
    <w:rsid w:val="00974C1C"/>
    <w:rsid w:val="00974CA6"/>
    <w:rsid w:val="009753AE"/>
    <w:rsid w:val="009756C7"/>
    <w:rsid w:val="009757BE"/>
    <w:rsid w:val="00975ABB"/>
    <w:rsid w:val="00976571"/>
    <w:rsid w:val="00976657"/>
    <w:rsid w:val="009767E9"/>
    <w:rsid w:val="009771DB"/>
    <w:rsid w:val="0097761F"/>
    <w:rsid w:val="0097771A"/>
    <w:rsid w:val="00977CC3"/>
    <w:rsid w:val="00977D2C"/>
    <w:rsid w:val="00980FE2"/>
    <w:rsid w:val="009810F1"/>
    <w:rsid w:val="009820B9"/>
    <w:rsid w:val="00983B15"/>
    <w:rsid w:val="00983CA5"/>
    <w:rsid w:val="00983D59"/>
    <w:rsid w:val="0098424D"/>
    <w:rsid w:val="009844A3"/>
    <w:rsid w:val="0098463F"/>
    <w:rsid w:val="009849F8"/>
    <w:rsid w:val="00984A8B"/>
    <w:rsid w:val="00984F9D"/>
    <w:rsid w:val="0098522D"/>
    <w:rsid w:val="00985537"/>
    <w:rsid w:val="00985CE5"/>
    <w:rsid w:val="00985ED4"/>
    <w:rsid w:val="0098627A"/>
    <w:rsid w:val="009864F0"/>
    <w:rsid w:val="009865D9"/>
    <w:rsid w:val="0098660A"/>
    <w:rsid w:val="00986731"/>
    <w:rsid w:val="00987197"/>
    <w:rsid w:val="009878E6"/>
    <w:rsid w:val="00987F16"/>
    <w:rsid w:val="0099007F"/>
    <w:rsid w:val="00990133"/>
    <w:rsid w:val="00990C87"/>
    <w:rsid w:val="0099103F"/>
    <w:rsid w:val="0099147E"/>
    <w:rsid w:val="0099174F"/>
    <w:rsid w:val="00992833"/>
    <w:rsid w:val="00992AE7"/>
    <w:rsid w:val="00992C52"/>
    <w:rsid w:val="0099387A"/>
    <w:rsid w:val="00993919"/>
    <w:rsid w:val="00993B05"/>
    <w:rsid w:val="00993B24"/>
    <w:rsid w:val="00994231"/>
    <w:rsid w:val="0099445C"/>
    <w:rsid w:val="009947F2"/>
    <w:rsid w:val="0099485F"/>
    <w:rsid w:val="00994EED"/>
    <w:rsid w:val="00995803"/>
    <w:rsid w:val="00995B85"/>
    <w:rsid w:val="00996169"/>
    <w:rsid w:val="009961E6"/>
    <w:rsid w:val="0099649F"/>
    <w:rsid w:val="009965F3"/>
    <w:rsid w:val="009966A0"/>
    <w:rsid w:val="009966D9"/>
    <w:rsid w:val="00996A89"/>
    <w:rsid w:val="009973E8"/>
    <w:rsid w:val="00997AA1"/>
    <w:rsid w:val="00997CE8"/>
    <w:rsid w:val="009A01CF"/>
    <w:rsid w:val="009A072A"/>
    <w:rsid w:val="009A09EE"/>
    <w:rsid w:val="009A0A5E"/>
    <w:rsid w:val="009A0B0F"/>
    <w:rsid w:val="009A0B3E"/>
    <w:rsid w:val="009A0EC9"/>
    <w:rsid w:val="009A1157"/>
    <w:rsid w:val="009A1BC0"/>
    <w:rsid w:val="009A1E19"/>
    <w:rsid w:val="009A27DE"/>
    <w:rsid w:val="009A349C"/>
    <w:rsid w:val="009A36DE"/>
    <w:rsid w:val="009A3728"/>
    <w:rsid w:val="009A3BFD"/>
    <w:rsid w:val="009A4069"/>
    <w:rsid w:val="009A41AB"/>
    <w:rsid w:val="009A4225"/>
    <w:rsid w:val="009A42AE"/>
    <w:rsid w:val="009A4596"/>
    <w:rsid w:val="009A47CE"/>
    <w:rsid w:val="009A4B3E"/>
    <w:rsid w:val="009A4E53"/>
    <w:rsid w:val="009A504E"/>
    <w:rsid w:val="009A57D9"/>
    <w:rsid w:val="009A63F3"/>
    <w:rsid w:val="009A6472"/>
    <w:rsid w:val="009A65CF"/>
    <w:rsid w:val="009A6B4D"/>
    <w:rsid w:val="009A747D"/>
    <w:rsid w:val="009A777C"/>
    <w:rsid w:val="009A7813"/>
    <w:rsid w:val="009A7C4D"/>
    <w:rsid w:val="009B0D16"/>
    <w:rsid w:val="009B101F"/>
    <w:rsid w:val="009B1201"/>
    <w:rsid w:val="009B1A97"/>
    <w:rsid w:val="009B1B5D"/>
    <w:rsid w:val="009B1D71"/>
    <w:rsid w:val="009B1E9C"/>
    <w:rsid w:val="009B2317"/>
    <w:rsid w:val="009B2916"/>
    <w:rsid w:val="009B2E96"/>
    <w:rsid w:val="009B3188"/>
    <w:rsid w:val="009B3704"/>
    <w:rsid w:val="009B3846"/>
    <w:rsid w:val="009B3A06"/>
    <w:rsid w:val="009B3A1D"/>
    <w:rsid w:val="009B3A93"/>
    <w:rsid w:val="009B3AE1"/>
    <w:rsid w:val="009B3AFE"/>
    <w:rsid w:val="009B424C"/>
    <w:rsid w:val="009B4707"/>
    <w:rsid w:val="009B4957"/>
    <w:rsid w:val="009B4B31"/>
    <w:rsid w:val="009B4C30"/>
    <w:rsid w:val="009B4DDD"/>
    <w:rsid w:val="009B577A"/>
    <w:rsid w:val="009B58EF"/>
    <w:rsid w:val="009B59B9"/>
    <w:rsid w:val="009B6064"/>
    <w:rsid w:val="009B65C9"/>
    <w:rsid w:val="009B671E"/>
    <w:rsid w:val="009B6E78"/>
    <w:rsid w:val="009B6FCB"/>
    <w:rsid w:val="009B76CD"/>
    <w:rsid w:val="009B7A34"/>
    <w:rsid w:val="009C02D0"/>
    <w:rsid w:val="009C056D"/>
    <w:rsid w:val="009C0699"/>
    <w:rsid w:val="009C079A"/>
    <w:rsid w:val="009C0F6F"/>
    <w:rsid w:val="009C0FF0"/>
    <w:rsid w:val="009C105C"/>
    <w:rsid w:val="009C1272"/>
    <w:rsid w:val="009C1655"/>
    <w:rsid w:val="009C17F8"/>
    <w:rsid w:val="009C1EA7"/>
    <w:rsid w:val="009C1FB1"/>
    <w:rsid w:val="009C224B"/>
    <w:rsid w:val="009C2354"/>
    <w:rsid w:val="009C285C"/>
    <w:rsid w:val="009C28BA"/>
    <w:rsid w:val="009C2911"/>
    <w:rsid w:val="009C2952"/>
    <w:rsid w:val="009C2B2D"/>
    <w:rsid w:val="009C2F9D"/>
    <w:rsid w:val="009C3293"/>
    <w:rsid w:val="009C3295"/>
    <w:rsid w:val="009C3512"/>
    <w:rsid w:val="009C372C"/>
    <w:rsid w:val="009C3A50"/>
    <w:rsid w:val="009C4254"/>
    <w:rsid w:val="009C4723"/>
    <w:rsid w:val="009C4A20"/>
    <w:rsid w:val="009C4B55"/>
    <w:rsid w:val="009C4B71"/>
    <w:rsid w:val="009C4BEB"/>
    <w:rsid w:val="009C4CAF"/>
    <w:rsid w:val="009C4E7E"/>
    <w:rsid w:val="009C5312"/>
    <w:rsid w:val="009C584B"/>
    <w:rsid w:val="009C58E1"/>
    <w:rsid w:val="009C59EE"/>
    <w:rsid w:val="009C5C64"/>
    <w:rsid w:val="009C62CF"/>
    <w:rsid w:val="009C7129"/>
    <w:rsid w:val="009C7174"/>
    <w:rsid w:val="009C7E0F"/>
    <w:rsid w:val="009D0203"/>
    <w:rsid w:val="009D0274"/>
    <w:rsid w:val="009D109C"/>
    <w:rsid w:val="009D13FB"/>
    <w:rsid w:val="009D1698"/>
    <w:rsid w:val="009D1A8A"/>
    <w:rsid w:val="009D282D"/>
    <w:rsid w:val="009D28A0"/>
    <w:rsid w:val="009D29EF"/>
    <w:rsid w:val="009D2C0E"/>
    <w:rsid w:val="009D2DBD"/>
    <w:rsid w:val="009D3ED0"/>
    <w:rsid w:val="009D3EED"/>
    <w:rsid w:val="009D4334"/>
    <w:rsid w:val="009D4A87"/>
    <w:rsid w:val="009D4F9D"/>
    <w:rsid w:val="009D5EEA"/>
    <w:rsid w:val="009D61B8"/>
    <w:rsid w:val="009D6524"/>
    <w:rsid w:val="009D7331"/>
    <w:rsid w:val="009D739B"/>
    <w:rsid w:val="009D7437"/>
    <w:rsid w:val="009D77B1"/>
    <w:rsid w:val="009D7D3A"/>
    <w:rsid w:val="009E00B7"/>
    <w:rsid w:val="009E0966"/>
    <w:rsid w:val="009E0FD3"/>
    <w:rsid w:val="009E17D5"/>
    <w:rsid w:val="009E1EE7"/>
    <w:rsid w:val="009E2633"/>
    <w:rsid w:val="009E2D28"/>
    <w:rsid w:val="009E321D"/>
    <w:rsid w:val="009E399E"/>
    <w:rsid w:val="009E3B0D"/>
    <w:rsid w:val="009E403D"/>
    <w:rsid w:val="009E4EDD"/>
    <w:rsid w:val="009E5E8B"/>
    <w:rsid w:val="009E666B"/>
    <w:rsid w:val="009E67D9"/>
    <w:rsid w:val="009E72D4"/>
    <w:rsid w:val="009E738E"/>
    <w:rsid w:val="009E75F4"/>
    <w:rsid w:val="009E76F3"/>
    <w:rsid w:val="009E77AD"/>
    <w:rsid w:val="009E77CA"/>
    <w:rsid w:val="009F0099"/>
    <w:rsid w:val="009F060F"/>
    <w:rsid w:val="009F0A74"/>
    <w:rsid w:val="009F0A77"/>
    <w:rsid w:val="009F0B9F"/>
    <w:rsid w:val="009F0C94"/>
    <w:rsid w:val="009F0C99"/>
    <w:rsid w:val="009F1516"/>
    <w:rsid w:val="009F166D"/>
    <w:rsid w:val="009F17B7"/>
    <w:rsid w:val="009F210A"/>
    <w:rsid w:val="009F27D5"/>
    <w:rsid w:val="009F2ECC"/>
    <w:rsid w:val="009F30DF"/>
    <w:rsid w:val="009F37C9"/>
    <w:rsid w:val="009F37F5"/>
    <w:rsid w:val="009F3E6B"/>
    <w:rsid w:val="009F4017"/>
    <w:rsid w:val="009F4120"/>
    <w:rsid w:val="009F4473"/>
    <w:rsid w:val="009F4E59"/>
    <w:rsid w:val="009F4FDD"/>
    <w:rsid w:val="009F4FF8"/>
    <w:rsid w:val="009F51AD"/>
    <w:rsid w:val="009F5650"/>
    <w:rsid w:val="009F5830"/>
    <w:rsid w:val="009F6076"/>
    <w:rsid w:val="009F6162"/>
    <w:rsid w:val="009F61B3"/>
    <w:rsid w:val="009F6672"/>
    <w:rsid w:val="009F72DC"/>
    <w:rsid w:val="009F7CCF"/>
    <w:rsid w:val="009F7D54"/>
    <w:rsid w:val="00A0039E"/>
    <w:rsid w:val="00A006B8"/>
    <w:rsid w:val="00A008A8"/>
    <w:rsid w:val="00A011EB"/>
    <w:rsid w:val="00A0135C"/>
    <w:rsid w:val="00A016D7"/>
    <w:rsid w:val="00A01D18"/>
    <w:rsid w:val="00A0236F"/>
    <w:rsid w:val="00A02BF0"/>
    <w:rsid w:val="00A02CFA"/>
    <w:rsid w:val="00A03203"/>
    <w:rsid w:val="00A0361E"/>
    <w:rsid w:val="00A03ED7"/>
    <w:rsid w:val="00A0420E"/>
    <w:rsid w:val="00A04387"/>
    <w:rsid w:val="00A045CE"/>
    <w:rsid w:val="00A0460B"/>
    <w:rsid w:val="00A048D3"/>
    <w:rsid w:val="00A04A4E"/>
    <w:rsid w:val="00A04D0F"/>
    <w:rsid w:val="00A04E71"/>
    <w:rsid w:val="00A05355"/>
    <w:rsid w:val="00A05422"/>
    <w:rsid w:val="00A05BEF"/>
    <w:rsid w:val="00A06282"/>
    <w:rsid w:val="00A06757"/>
    <w:rsid w:val="00A06A13"/>
    <w:rsid w:val="00A06A88"/>
    <w:rsid w:val="00A06E8D"/>
    <w:rsid w:val="00A0705C"/>
    <w:rsid w:val="00A074E1"/>
    <w:rsid w:val="00A077B5"/>
    <w:rsid w:val="00A10068"/>
    <w:rsid w:val="00A11038"/>
    <w:rsid w:val="00A1147F"/>
    <w:rsid w:val="00A1184D"/>
    <w:rsid w:val="00A11C17"/>
    <w:rsid w:val="00A11FF8"/>
    <w:rsid w:val="00A12E07"/>
    <w:rsid w:val="00A13572"/>
    <w:rsid w:val="00A1400C"/>
    <w:rsid w:val="00A14015"/>
    <w:rsid w:val="00A144E9"/>
    <w:rsid w:val="00A147D1"/>
    <w:rsid w:val="00A14857"/>
    <w:rsid w:val="00A148A8"/>
    <w:rsid w:val="00A14942"/>
    <w:rsid w:val="00A14D2C"/>
    <w:rsid w:val="00A14E98"/>
    <w:rsid w:val="00A152D6"/>
    <w:rsid w:val="00A1543F"/>
    <w:rsid w:val="00A15F9D"/>
    <w:rsid w:val="00A1665C"/>
    <w:rsid w:val="00A170A3"/>
    <w:rsid w:val="00A1738B"/>
    <w:rsid w:val="00A1770F"/>
    <w:rsid w:val="00A1784C"/>
    <w:rsid w:val="00A17C92"/>
    <w:rsid w:val="00A17CBE"/>
    <w:rsid w:val="00A17DBD"/>
    <w:rsid w:val="00A200A2"/>
    <w:rsid w:val="00A2099E"/>
    <w:rsid w:val="00A20E71"/>
    <w:rsid w:val="00A210D6"/>
    <w:rsid w:val="00A21B36"/>
    <w:rsid w:val="00A21D68"/>
    <w:rsid w:val="00A21EF5"/>
    <w:rsid w:val="00A220A0"/>
    <w:rsid w:val="00A220FC"/>
    <w:rsid w:val="00A221E1"/>
    <w:rsid w:val="00A22485"/>
    <w:rsid w:val="00A224CD"/>
    <w:rsid w:val="00A2280A"/>
    <w:rsid w:val="00A22BEF"/>
    <w:rsid w:val="00A233D4"/>
    <w:rsid w:val="00A2350C"/>
    <w:rsid w:val="00A23945"/>
    <w:rsid w:val="00A239D6"/>
    <w:rsid w:val="00A23BA5"/>
    <w:rsid w:val="00A23C87"/>
    <w:rsid w:val="00A241F6"/>
    <w:rsid w:val="00A242CC"/>
    <w:rsid w:val="00A245D5"/>
    <w:rsid w:val="00A246E8"/>
    <w:rsid w:val="00A2477A"/>
    <w:rsid w:val="00A247F9"/>
    <w:rsid w:val="00A24B61"/>
    <w:rsid w:val="00A250C6"/>
    <w:rsid w:val="00A2515D"/>
    <w:rsid w:val="00A25F64"/>
    <w:rsid w:val="00A26E87"/>
    <w:rsid w:val="00A270B7"/>
    <w:rsid w:val="00A272F9"/>
    <w:rsid w:val="00A277A8"/>
    <w:rsid w:val="00A30719"/>
    <w:rsid w:val="00A313DF"/>
    <w:rsid w:val="00A319DF"/>
    <w:rsid w:val="00A31AFF"/>
    <w:rsid w:val="00A31B65"/>
    <w:rsid w:val="00A31EFA"/>
    <w:rsid w:val="00A32340"/>
    <w:rsid w:val="00A32480"/>
    <w:rsid w:val="00A3279B"/>
    <w:rsid w:val="00A32878"/>
    <w:rsid w:val="00A32A47"/>
    <w:rsid w:val="00A32AA5"/>
    <w:rsid w:val="00A32ADC"/>
    <w:rsid w:val="00A32F5A"/>
    <w:rsid w:val="00A32F7F"/>
    <w:rsid w:val="00A335A0"/>
    <w:rsid w:val="00A33633"/>
    <w:rsid w:val="00A3377D"/>
    <w:rsid w:val="00A33A38"/>
    <w:rsid w:val="00A33E32"/>
    <w:rsid w:val="00A34285"/>
    <w:rsid w:val="00A34BBA"/>
    <w:rsid w:val="00A34E11"/>
    <w:rsid w:val="00A35077"/>
    <w:rsid w:val="00A35737"/>
    <w:rsid w:val="00A35D81"/>
    <w:rsid w:val="00A35FB4"/>
    <w:rsid w:val="00A36851"/>
    <w:rsid w:val="00A36FFB"/>
    <w:rsid w:val="00A371CC"/>
    <w:rsid w:val="00A373F1"/>
    <w:rsid w:val="00A3788F"/>
    <w:rsid w:val="00A379F8"/>
    <w:rsid w:val="00A37B62"/>
    <w:rsid w:val="00A37BB0"/>
    <w:rsid w:val="00A40340"/>
    <w:rsid w:val="00A40948"/>
    <w:rsid w:val="00A411A1"/>
    <w:rsid w:val="00A4153A"/>
    <w:rsid w:val="00A418BA"/>
    <w:rsid w:val="00A41A34"/>
    <w:rsid w:val="00A41C59"/>
    <w:rsid w:val="00A41F25"/>
    <w:rsid w:val="00A42953"/>
    <w:rsid w:val="00A42BDA"/>
    <w:rsid w:val="00A431C2"/>
    <w:rsid w:val="00A43210"/>
    <w:rsid w:val="00A43D1F"/>
    <w:rsid w:val="00A43E69"/>
    <w:rsid w:val="00A43E96"/>
    <w:rsid w:val="00A441FA"/>
    <w:rsid w:val="00A4469C"/>
    <w:rsid w:val="00A44818"/>
    <w:rsid w:val="00A448FF"/>
    <w:rsid w:val="00A4525B"/>
    <w:rsid w:val="00A45275"/>
    <w:rsid w:val="00A45F96"/>
    <w:rsid w:val="00A46198"/>
    <w:rsid w:val="00A462D1"/>
    <w:rsid w:val="00A46397"/>
    <w:rsid w:val="00A465B5"/>
    <w:rsid w:val="00A466C3"/>
    <w:rsid w:val="00A46A47"/>
    <w:rsid w:val="00A46B8D"/>
    <w:rsid w:val="00A46BB8"/>
    <w:rsid w:val="00A474A3"/>
    <w:rsid w:val="00A475E4"/>
    <w:rsid w:val="00A47605"/>
    <w:rsid w:val="00A47C7A"/>
    <w:rsid w:val="00A47E0F"/>
    <w:rsid w:val="00A47E32"/>
    <w:rsid w:val="00A50274"/>
    <w:rsid w:val="00A50500"/>
    <w:rsid w:val="00A5066E"/>
    <w:rsid w:val="00A50755"/>
    <w:rsid w:val="00A5079C"/>
    <w:rsid w:val="00A51657"/>
    <w:rsid w:val="00A51889"/>
    <w:rsid w:val="00A519FA"/>
    <w:rsid w:val="00A51D8A"/>
    <w:rsid w:val="00A5288F"/>
    <w:rsid w:val="00A53270"/>
    <w:rsid w:val="00A53F33"/>
    <w:rsid w:val="00A54DFB"/>
    <w:rsid w:val="00A5592E"/>
    <w:rsid w:val="00A56047"/>
    <w:rsid w:val="00A5614C"/>
    <w:rsid w:val="00A567BE"/>
    <w:rsid w:val="00A56E94"/>
    <w:rsid w:val="00A5707E"/>
    <w:rsid w:val="00A572E0"/>
    <w:rsid w:val="00A5772D"/>
    <w:rsid w:val="00A604A9"/>
    <w:rsid w:val="00A608A0"/>
    <w:rsid w:val="00A60ABE"/>
    <w:rsid w:val="00A60D0E"/>
    <w:rsid w:val="00A612DB"/>
    <w:rsid w:val="00A6158F"/>
    <w:rsid w:val="00A6185F"/>
    <w:rsid w:val="00A61BA2"/>
    <w:rsid w:val="00A61BBD"/>
    <w:rsid w:val="00A61DF3"/>
    <w:rsid w:val="00A620AC"/>
    <w:rsid w:val="00A62418"/>
    <w:rsid w:val="00A6312E"/>
    <w:rsid w:val="00A63F13"/>
    <w:rsid w:val="00A64096"/>
    <w:rsid w:val="00A64099"/>
    <w:rsid w:val="00A64577"/>
    <w:rsid w:val="00A64C9F"/>
    <w:rsid w:val="00A65121"/>
    <w:rsid w:val="00A652E4"/>
    <w:rsid w:val="00A6607D"/>
    <w:rsid w:val="00A66156"/>
    <w:rsid w:val="00A66170"/>
    <w:rsid w:val="00A667F1"/>
    <w:rsid w:val="00A669D7"/>
    <w:rsid w:val="00A66A63"/>
    <w:rsid w:val="00A67125"/>
    <w:rsid w:val="00A672B0"/>
    <w:rsid w:val="00A678A4"/>
    <w:rsid w:val="00A67955"/>
    <w:rsid w:val="00A67A6F"/>
    <w:rsid w:val="00A67F3E"/>
    <w:rsid w:val="00A70895"/>
    <w:rsid w:val="00A7093F"/>
    <w:rsid w:val="00A70C3E"/>
    <w:rsid w:val="00A7118B"/>
    <w:rsid w:val="00A713D0"/>
    <w:rsid w:val="00A714DD"/>
    <w:rsid w:val="00A71566"/>
    <w:rsid w:val="00A71771"/>
    <w:rsid w:val="00A71B8D"/>
    <w:rsid w:val="00A71E11"/>
    <w:rsid w:val="00A71E1F"/>
    <w:rsid w:val="00A72246"/>
    <w:rsid w:val="00A725BF"/>
    <w:rsid w:val="00A73A83"/>
    <w:rsid w:val="00A73A8A"/>
    <w:rsid w:val="00A73B00"/>
    <w:rsid w:val="00A74385"/>
    <w:rsid w:val="00A743A8"/>
    <w:rsid w:val="00A7446F"/>
    <w:rsid w:val="00A74B96"/>
    <w:rsid w:val="00A74C27"/>
    <w:rsid w:val="00A74C6E"/>
    <w:rsid w:val="00A751AD"/>
    <w:rsid w:val="00A752D0"/>
    <w:rsid w:val="00A757D6"/>
    <w:rsid w:val="00A75A09"/>
    <w:rsid w:val="00A75A38"/>
    <w:rsid w:val="00A75B49"/>
    <w:rsid w:val="00A75F8D"/>
    <w:rsid w:val="00A76908"/>
    <w:rsid w:val="00A76E6A"/>
    <w:rsid w:val="00A76E80"/>
    <w:rsid w:val="00A76EFA"/>
    <w:rsid w:val="00A76F9B"/>
    <w:rsid w:val="00A77148"/>
    <w:rsid w:val="00A771D8"/>
    <w:rsid w:val="00A7744A"/>
    <w:rsid w:val="00A776FC"/>
    <w:rsid w:val="00A7791E"/>
    <w:rsid w:val="00A77E88"/>
    <w:rsid w:val="00A77E91"/>
    <w:rsid w:val="00A80E6A"/>
    <w:rsid w:val="00A81E16"/>
    <w:rsid w:val="00A82B69"/>
    <w:rsid w:val="00A82B86"/>
    <w:rsid w:val="00A82E80"/>
    <w:rsid w:val="00A83051"/>
    <w:rsid w:val="00A830D4"/>
    <w:rsid w:val="00A83859"/>
    <w:rsid w:val="00A83929"/>
    <w:rsid w:val="00A83F8F"/>
    <w:rsid w:val="00A845C3"/>
    <w:rsid w:val="00A84C77"/>
    <w:rsid w:val="00A85160"/>
    <w:rsid w:val="00A852D0"/>
    <w:rsid w:val="00A85779"/>
    <w:rsid w:val="00A857B5"/>
    <w:rsid w:val="00A85B83"/>
    <w:rsid w:val="00A85CDD"/>
    <w:rsid w:val="00A85DDC"/>
    <w:rsid w:val="00A862A1"/>
    <w:rsid w:val="00A864E1"/>
    <w:rsid w:val="00A867A2"/>
    <w:rsid w:val="00A86856"/>
    <w:rsid w:val="00A86DA5"/>
    <w:rsid w:val="00A86E00"/>
    <w:rsid w:val="00A873E9"/>
    <w:rsid w:val="00A875F2"/>
    <w:rsid w:val="00A87685"/>
    <w:rsid w:val="00A87C22"/>
    <w:rsid w:val="00A901A6"/>
    <w:rsid w:val="00A903FF"/>
    <w:rsid w:val="00A904C4"/>
    <w:rsid w:val="00A9055E"/>
    <w:rsid w:val="00A90F2A"/>
    <w:rsid w:val="00A911A6"/>
    <w:rsid w:val="00A916B2"/>
    <w:rsid w:val="00A91C12"/>
    <w:rsid w:val="00A920CC"/>
    <w:rsid w:val="00A9270E"/>
    <w:rsid w:val="00A92711"/>
    <w:rsid w:val="00A9286E"/>
    <w:rsid w:val="00A92A14"/>
    <w:rsid w:val="00A92EA4"/>
    <w:rsid w:val="00A933CF"/>
    <w:rsid w:val="00A9360C"/>
    <w:rsid w:val="00A93A71"/>
    <w:rsid w:val="00A93D6B"/>
    <w:rsid w:val="00A94201"/>
    <w:rsid w:val="00A946C7"/>
    <w:rsid w:val="00A947B2"/>
    <w:rsid w:val="00A949A0"/>
    <w:rsid w:val="00A94AF4"/>
    <w:rsid w:val="00A95013"/>
    <w:rsid w:val="00A95064"/>
    <w:rsid w:val="00A9584E"/>
    <w:rsid w:val="00A95BBC"/>
    <w:rsid w:val="00A95BF3"/>
    <w:rsid w:val="00A962CD"/>
    <w:rsid w:val="00A96A06"/>
    <w:rsid w:val="00A96F68"/>
    <w:rsid w:val="00A97047"/>
    <w:rsid w:val="00A97074"/>
    <w:rsid w:val="00A974E3"/>
    <w:rsid w:val="00A97C4A"/>
    <w:rsid w:val="00A97E2A"/>
    <w:rsid w:val="00A97F6B"/>
    <w:rsid w:val="00AA0217"/>
    <w:rsid w:val="00AA039B"/>
    <w:rsid w:val="00AA08DA"/>
    <w:rsid w:val="00AA09BF"/>
    <w:rsid w:val="00AA130A"/>
    <w:rsid w:val="00AA15F9"/>
    <w:rsid w:val="00AA1913"/>
    <w:rsid w:val="00AA1CCB"/>
    <w:rsid w:val="00AA1FE9"/>
    <w:rsid w:val="00AA2315"/>
    <w:rsid w:val="00AA2AAB"/>
    <w:rsid w:val="00AA2EE5"/>
    <w:rsid w:val="00AA3698"/>
    <w:rsid w:val="00AA3B0A"/>
    <w:rsid w:val="00AA4646"/>
    <w:rsid w:val="00AA482A"/>
    <w:rsid w:val="00AA5858"/>
    <w:rsid w:val="00AA589E"/>
    <w:rsid w:val="00AA59C6"/>
    <w:rsid w:val="00AA5A30"/>
    <w:rsid w:val="00AA62E6"/>
    <w:rsid w:val="00AA6443"/>
    <w:rsid w:val="00AA67AC"/>
    <w:rsid w:val="00AA699B"/>
    <w:rsid w:val="00AA6DC6"/>
    <w:rsid w:val="00AA6E16"/>
    <w:rsid w:val="00AA737C"/>
    <w:rsid w:val="00AA7858"/>
    <w:rsid w:val="00AA7A16"/>
    <w:rsid w:val="00AB10FF"/>
    <w:rsid w:val="00AB11F9"/>
    <w:rsid w:val="00AB1DE5"/>
    <w:rsid w:val="00AB220D"/>
    <w:rsid w:val="00AB2249"/>
    <w:rsid w:val="00AB33D6"/>
    <w:rsid w:val="00AB3519"/>
    <w:rsid w:val="00AB3AF7"/>
    <w:rsid w:val="00AB42F4"/>
    <w:rsid w:val="00AB4503"/>
    <w:rsid w:val="00AB4C46"/>
    <w:rsid w:val="00AB5568"/>
    <w:rsid w:val="00AB5796"/>
    <w:rsid w:val="00AB5929"/>
    <w:rsid w:val="00AB5C60"/>
    <w:rsid w:val="00AB5F6D"/>
    <w:rsid w:val="00AB6225"/>
    <w:rsid w:val="00AB6576"/>
    <w:rsid w:val="00AB670D"/>
    <w:rsid w:val="00AB6A77"/>
    <w:rsid w:val="00AB75B3"/>
    <w:rsid w:val="00AB7D3A"/>
    <w:rsid w:val="00AB7FB5"/>
    <w:rsid w:val="00AC0666"/>
    <w:rsid w:val="00AC0C01"/>
    <w:rsid w:val="00AC10FF"/>
    <w:rsid w:val="00AC147E"/>
    <w:rsid w:val="00AC162B"/>
    <w:rsid w:val="00AC1790"/>
    <w:rsid w:val="00AC1BE0"/>
    <w:rsid w:val="00AC2527"/>
    <w:rsid w:val="00AC2D17"/>
    <w:rsid w:val="00AC2D6C"/>
    <w:rsid w:val="00AC2F0C"/>
    <w:rsid w:val="00AC30DC"/>
    <w:rsid w:val="00AC3904"/>
    <w:rsid w:val="00AC3D92"/>
    <w:rsid w:val="00AC46B6"/>
    <w:rsid w:val="00AC4ECE"/>
    <w:rsid w:val="00AC4FEF"/>
    <w:rsid w:val="00AC5314"/>
    <w:rsid w:val="00AC5956"/>
    <w:rsid w:val="00AC5F72"/>
    <w:rsid w:val="00AC666C"/>
    <w:rsid w:val="00AC6C2E"/>
    <w:rsid w:val="00AC6F1A"/>
    <w:rsid w:val="00AC7021"/>
    <w:rsid w:val="00AC753D"/>
    <w:rsid w:val="00AC76D4"/>
    <w:rsid w:val="00AC7937"/>
    <w:rsid w:val="00AC7BA9"/>
    <w:rsid w:val="00AC7D43"/>
    <w:rsid w:val="00AC7F44"/>
    <w:rsid w:val="00AD0110"/>
    <w:rsid w:val="00AD0160"/>
    <w:rsid w:val="00AD016C"/>
    <w:rsid w:val="00AD05BB"/>
    <w:rsid w:val="00AD0DF9"/>
    <w:rsid w:val="00AD174D"/>
    <w:rsid w:val="00AD1845"/>
    <w:rsid w:val="00AD18C5"/>
    <w:rsid w:val="00AD1E3E"/>
    <w:rsid w:val="00AD2919"/>
    <w:rsid w:val="00AD295E"/>
    <w:rsid w:val="00AD29A5"/>
    <w:rsid w:val="00AD2D26"/>
    <w:rsid w:val="00AD3290"/>
    <w:rsid w:val="00AD33D0"/>
    <w:rsid w:val="00AD399A"/>
    <w:rsid w:val="00AD3A51"/>
    <w:rsid w:val="00AD3B9D"/>
    <w:rsid w:val="00AD40F4"/>
    <w:rsid w:val="00AD4130"/>
    <w:rsid w:val="00AD4488"/>
    <w:rsid w:val="00AD4B18"/>
    <w:rsid w:val="00AD4B58"/>
    <w:rsid w:val="00AD5074"/>
    <w:rsid w:val="00AD5928"/>
    <w:rsid w:val="00AD680E"/>
    <w:rsid w:val="00AD6FF2"/>
    <w:rsid w:val="00AD7188"/>
    <w:rsid w:val="00AD73FC"/>
    <w:rsid w:val="00AD79ED"/>
    <w:rsid w:val="00AD7AC5"/>
    <w:rsid w:val="00AE05B6"/>
    <w:rsid w:val="00AE0C9B"/>
    <w:rsid w:val="00AE11E2"/>
    <w:rsid w:val="00AE12B1"/>
    <w:rsid w:val="00AE13C7"/>
    <w:rsid w:val="00AE153F"/>
    <w:rsid w:val="00AE20D1"/>
    <w:rsid w:val="00AE2242"/>
    <w:rsid w:val="00AE2273"/>
    <w:rsid w:val="00AE31A9"/>
    <w:rsid w:val="00AE36D6"/>
    <w:rsid w:val="00AE3729"/>
    <w:rsid w:val="00AE3933"/>
    <w:rsid w:val="00AE3F79"/>
    <w:rsid w:val="00AE3FB0"/>
    <w:rsid w:val="00AE447A"/>
    <w:rsid w:val="00AE4714"/>
    <w:rsid w:val="00AE4806"/>
    <w:rsid w:val="00AE49BC"/>
    <w:rsid w:val="00AE4BB4"/>
    <w:rsid w:val="00AE509F"/>
    <w:rsid w:val="00AE52B5"/>
    <w:rsid w:val="00AE56A6"/>
    <w:rsid w:val="00AE5DAB"/>
    <w:rsid w:val="00AE6CBE"/>
    <w:rsid w:val="00AE725C"/>
    <w:rsid w:val="00AE7A0D"/>
    <w:rsid w:val="00AE7B9B"/>
    <w:rsid w:val="00AE7FB0"/>
    <w:rsid w:val="00AF032E"/>
    <w:rsid w:val="00AF0A6E"/>
    <w:rsid w:val="00AF0D2E"/>
    <w:rsid w:val="00AF12F6"/>
    <w:rsid w:val="00AF1403"/>
    <w:rsid w:val="00AF15B5"/>
    <w:rsid w:val="00AF1646"/>
    <w:rsid w:val="00AF1C2C"/>
    <w:rsid w:val="00AF20DD"/>
    <w:rsid w:val="00AF2258"/>
    <w:rsid w:val="00AF2429"/>
    <w:rsid w:val="00AF2B9F"/>
    <w:rsid w:val="00AF2CFD"/>
    <w:rsid w:val="00AF2D0A"/>
    <w:rsid w:val="00AF2F01"/>
    <w:rsid w:val="00AF3396"/>
    <w:rsid w:val="00AF354A"/>
    <w:rsid w:val="00AF355B"/>
    <w:rsid w:val="00AF36AC"/>
    <w:rsid w:val="00AF3C00"/>
    <w:rsid w:val="00AF3C2F"/>
    <w:rsid w:val="00AF3C3C"/>
    <w:rsid w:val="00AF4373"/>
    <w:rsid w:val="00AF45AA"/>
    <w:rsid w:val="00AF4986"/>
    <w:rsid w:val="00AF4E52"/>
    <w:rsid w:val="00AF5155"/>
    <w:rsid w:val="00AF52B4"/>
    <w:rsid w:val="00AF589F"/>
    <w:rsid w:val="00AF5996"/>
    <w:rsid w:val="00AF5BE7"/>
    <w:rsid w:val="00AF6C32"/>
    <w:rsid w:val="00AF70B8"/>
    <w:rsid w:val="00AF76BE"/>
    <w:rsid w:val="00B0050C"/>
    <w:rsid w:val="00B00607"/>
    <w:rsid w:val="00B00E50"/>
    <w:rsid w:val="00B00FC5"/>
    <w:rsid w:val="00B01066"/>
    <w:rsid w:val="00B010C8"/>
    <w:rsid w:val="00B01B07"/>
    <w:rsid w:val="00B01E8D"/>
    <w:rsid w:val="00B029B2"/>
    <w:rsid w:val="00B02A04"/>
    <w:rsid w:val="00B02FB1"/>
    <w:rsid w:val="00B032CE"/>
    <w:rsid w:val="00B0337A"/>
    <w:rsid w:val="00B03402"/>
    <w:rsid w:val="00B03E01"/>
    <w:rsid w:val="00B03E32"/>
    <w:rsid w:val="00B044C7"/>
    <w:rsid w:val="00B0482E"/>
    <w:rsid w:val="00B04B28"/>
    <w:rsid w:val="00B04C44"/>
    <w:rsid w:val="00B058E4"/>
    <w:rsid w:val="00B05927"/>
    <w:rsid w:val="00B05FDE"/>
    <w:rsid w:val="00B0642D"/>
    <w:rsid w:val="00B06620"/>
    <w:rsid w:val="00B067F7"/>
    <w:rsid w:val="00B071B9"/>
    <w:rsid w:val="00B071E6"/>
    <w:rsid w:val="00B106C6"/>
    <w:rsid w:val="00B1076F"/>
    <w:rsid w:val="00B10B94"/>
    <w:rsid w:val="00B10E4F"/>
    <w:rsid w:val="00B1128B"/>
    <w:rsid w:val="00B114BF"/>
    <w:rsid w:val="00B11867"/>
    <w:rsid w:val="00B12290"/>
    <w:rsid w:val="00B12451"/>
    <w:rsid w:val="00B12480"/>
    <w:rsid w:val="00B1302D"/>
    <w:rsid w:val="00B1361B"/>
    <w:rsid w:val="00B13A30"/>
    <w:rsid w:val="00B1434E"/>
    <w:rsid w:val="00B14A8C"/>
    <w:rsid w:val="00B14B1D"/>
    <w:rsid w:val="00B14F4D"/>
    <w:rsid w:val="00B15371"/>
    <w:rsid w:val="00B1555A"/>
    <w:rsid w:val="00B15FE0"/>
    <w:rsid w:val="00B17091"/>
    <w:rsid w:val="00B175EF"/>
    <w:rsid w:val="00B178CB"/>
    <w:rsid w:val="00B17A28"/>
    <w:rsid w:val="00B20289"/>
    <w:rsid w:val="00B20970"/>
    <w:rsid w:val="00B212EE"/>
    <w:rsid w:val="00B215CF"/>
    <w:rsid w:val="00B21705"/>
    <w:rsid w:val="00B22771"/>
    <w:rsid w:val="00B22795"/>
    <w:rsid w:val="00B22B26"/>
    <w:rsid w:val="00B22CB1"/>
    <w:rsid w:val="00B22CB5"/>
    <w:rsid w:val="00B23366"/>
    <w:rsid w:val="00B23DFC"/>
    <w:rsid w:val="00B23EE1"/>
    <w:rsid w:val="00B23EE8"/>
    <w:rsid w:val="00B24311"/>
    <w:rsid w:val="00B24593"/>
    <w:rsid w:val="00B24748"/>
    <w:rsid w:val="00B24AD7"/>
    <w:rsid w:val="00B24E21"/>
    <w:rsid w:val="00B2543E"/>
    <w:rsid w:val="00B25B86"/>
    <w:rsid w:val="00B25CAA"/>
    <w:rsid w:val="00B2695E"/>
    <w:rsid w:val="00B271AD"/>
    <w:rsid w:val="00B278CB"/>
    <w:rsid w:val="00B279EB"/>
    <w:rsid w:val="00B27ADD"/>
    <w:rsid w:val="00B27CDA"/>
    <w:rsid w:val="00B30777"/>
    <w:rsid w:val="00B30C6A"/>
    <w:rsid w:val="00B30D42"/>
    <w:rsid w:val="00B30E77"/>
    <w:rsid w:val="00B310A7"/>
    <w:rsid w:val="00B317DC"/>
    <w:rsid w:val="00B31D13"/>
    <w:rsid w:val="00B32067"/>
    <w:rsid w:val="00B3236F"/>
    <w:rsid w:val="00B32AB6"/>
    <w:rsid w:val="00B32DCC"/>
    <w:rsid w:val="00B32EBB"/>
    <w:rsid w:val="00B33295"/>
    <w:rsid w:val="00B33FEF"/>
    <w:rsid w:val="00B34437"/>
    <w:rsid w:val="00B34B25"/>
    <w:rsid w:val="00B34CC7"/>
    <w:rsid w:val="00B34D53"/>
    <w:rsid w:val="00B35191"/>
    <w:rsid w:val="00B355E5"/>
    <w:rsid w:val="00B35647"/>
    <w:rsid w:val="00B356D3"/>
    <w:rsid w:val="00B3576C"/>
    <w:rsid w:val="00B361C1"/>
    <w:rsid w:val="00B3620D"/>
    <w:rsid w:val="00B3620E"/>
    <w:rsid w:val="00B36377"/>
    <w:rsid w:val="00B3693A"/>
    <w:rsid w:val="00B36A2E"/>
    <w:rsid w:val="00B36A68"/>
    <w:rsid w:val="00B36B25"/>
    <w:rsid w:val="00B36BFA"/>
    <w:rsid w:val="00B36CA3"/>
    <w:rsid w:val="00B36D8C"/>
    <w:rsid w:val="00B37133"/>
    <w:rsid w:val="00B371EC"/>
    <w:rsid w:val="00B37D5F"/>
    <w:rsid w:val="00B40551"/>
    <w:rsid w:val="00B4076E"/>
    <w:rsid w:val="00B4089C"/>
    <w:rsid w:val="00B40B91"/>
    <w:rsid w:val="00B415DC"/>
    <w:rsid w:val="00B41ED9"/>
    <w:rsid w:val="00B41FC6"/>
    <w:rsid w:val="00B4218D"/>
    <w:rsid w:val="00B421A9"/>
    <w:rsid w:val="00B425B7"/>
    <w:rsid w:val="00B42A93"/>
    <w:rsid w:val="00B43065"/>
    <w:rsid w:val="00B43632"/>
    <w:rsid w:val="00B43CFB"/>
    <w:rsid w:val="00B43D31"/>
    <w:rsid w:val="00B446C6"/>
    <w:rsid w:val="00B44993"/>
    <w:rsid w:val="00B44D3F"/>
    <w:rsid w:val="00B44EE7"/>
    <w:rsid w:val="00B4503D"/>
    <w:rsid w:val="00B46302"/>
    <w:rsid w:val="00B468FC"/>
    <w:rsid w:val="00B46A9D"/>
    <w:rsid w:val="00B46AC6"/>
    <w:rsid w:val="00B47155"/>
    <w:rsid w:val="00B47536"/>
    <w:rsid w:val="00B47CE6"/>
    <w:rsid w:val="00B47D56"/>
    <w:rsid w:val="00B504A4"/>
    <w:rsid w:val="00B50AC4"/>
    <w:rsid w:val="00B51180"/>
    <w:rsid w:val="00B51347"/>
    <w:rsid w:val="00B51AAA"/>
    <w:rsid w:val="00B51B00"/>
    <w:rsid w:val="00B51E5F"/>
    <w:rsid w:val="00B52A35"/>
    <w:rsid w:val="00B52AAE"/>
    <w:rsid w:val="00B52D6D"/>
    <w:rsid w:val="00B53BD2"/>
    <w:rsid w:val="00B53BF3"/>
    <w:rsid w:val="00B53F6C"/>
    <w:rsid w:val="00B53F7F"/>
    <w:rsid w:val="00B540B2"/>
    <w:rsid w:val="00B54102"/>
    <w:rsid w:val="00B54640"/>
    <w:rsid w:val="00B54A58"/>
    <w:rsid w:val="00B55495"/>
    <w:rsid w:val="00B558FD"/>
    <w:rsid w:val="00B56027"/>
    <w:rsid w:val="00B56243"/>
    <w:rsid w:val="00B5705B"/>
    <w:rsid w:val="00B570D4"/>
    <w:rsid w:val="00B573F2"/>
    <w:rsid w:val="00B605AF"/>
    <w:rsid w:val="00B60999"/>
    <w:rsid w:val="00B60E6F"/>
    <w:rsid w:val="00B610B9"/>
    <w:rsid w:val="00B61239"/>
    <w:rsid w:val="00B6146D"/>
    <w:rsid w:val="00B619D8"/>
    <w:rsid w:val="00B61EDB"/>
    <w:rsid w:val="00B62602"/>
    <w:rsid w:val="00B6281B"/>
    <w:rsid w:val="00B63AEA"/>
    <w:rsid w:val="00B63B59"/>
    <w:rsid w:val="00B63D30"/>
    <w:rsid w:val="00B6453C"/>
    <w:rsid w:val="00B650CE"/>
    <w:rsid w:val="00B65707"/>
    <w:rsid w:val="00B659ED"/>
    <w:rsid w:val="00B65D52"/>
    <w:rsid w:val="00B65EAB"/>
    <w:rsid w:val="00B66189"/>
    <w:rsid w:val="00B66472"/>
    <w:rsid w:val="00B664C0"/>
    <w:rsid w:val="00B66771"/>
    <w:rsid w:val="00B66874"/>
    <w:rsid w:val="00B66B3B"/>
    <w:rsid w:val="00B67044"/>
    <w:rsid w:val="00B6724F"/>
    <w:rsid w:val="00B6731C"/>
    <w:rsid w:val="00B674A2"/>
    <w:rsid w:val="00B67E26"/>
    <w:rsid w:val="00B700DE"/>
    <w:rsid w:val="00B70708"/>
    <w:rsid w:val="00B70FAB"/>
    <w:rsid w:val="00B7149B"/>
    <w:rsid w:val="00B72098"/>
    <w:rsid w:val="00B727BE"/>
    <w:rsid w:val="00B72809"/>
    <w:rsid w:val="00B72912"/>
    <w:rsid w:val="00B72BEA"/>
    <w:rsid w:val="00B73021"/>
    <w:rsid w:val="00B73255"/>
    <w:rsid w:val="00B735AA"/>
    <w:rsid w:val="00B73B26"/>
    <w:rsid w:val="00B73B9B"/>
    <w:rsid w:val="00B73EAE"/>
    <w:rsid w:val="00B7422D"/>
    <w:rsid w:val="00B74598"/>
    <w:rsid w:val="00B74641"/>
    <w:rsid w:val="00B7482C"/>
    <w:rsid w:val="00B74995"/>
    <w:rsid w:val="00B74A11"/>
    <w:rsid w:val="00B74A6A"/>
    <w:rsid w:val="00B74D53"/>
    <w:rsid w:val="00B750F4"/>
    <w:rsid w:val="00B75240"/>
    <w:rsid w:val="00B754E0"/>
    <w:rsid w:val="00B757C8"/>
    <w:rsid w:val="00B7586F"/>
    <w:rsid w:val="00B75E41"/>
    <w:rsid w:val="00B75EE4"/>
    <w:rsid w:val="00B765F2"/>
    <w:rsid w:val="00B76C21"/>
    <w:rsid w:val="00B77315"/>
    <w:rsid w:val="00B77D4C"/>
    <w:rsid w:val="00B77E72"/>
    <w:rsid w:val="00B80382"/>
    <w:rsid w:val="00B80BEB"/>
    <w:rsid w:val="00B80EBA"/>
    <w:rsid w:val="00B815EF"/>
    <w:rsid w:val="00B81AB0"/>
    <w:rsid w:val="00B8250E"/>
    <w:rsid w:val="00B825D3"/>
    <w:rsid w:val="00B83183"/>
    <w:rsid w:val="00B8354F"/>
    <w:rsid w:val="00B83663"/>
    <w:rsid w:val="00B836B1"/>
    <w:rsid w:val="00B83AD0"/>
    <w:rsid w:val="00B83B67"/>
    <w:rsid w:val="00B83D81"/>
    <w:rsid w:val="00B84A40"/>
    <w:rsid w:val="00B84B2B"/>
    <w:rsid w:val="00B84D07"/>
    <w:rsid w:val="00B8537E"/>
    <w:rsid w:val="00B85565"/>
    <w:rsid w:val="00B856B5"/>
    <w:rsid w:val="00B86247"/>
    <w:rsid w:val="00B868A4"/>
    <w:rsid w:val="00B86B61"/>
    <w:rsid w:val="00B86E9E"/>
    <w:rsid w:val="00B879CB"/>
    <w:rsid w:val="00B87F67"/>
    <w:rsid w:val="00B913D6"/>
    <w:rsid w:val="00B914B4"/>
    <w:rsid w:val="00B91ED2"/>
    <w:rsid w:val="00B922EF"/>
    <w:rsid w:val="00B9232F"/>
    <w:rsid w:val="00B92430"/>
    <w:rsid w:val="00B92564"/>
    <w:rsid w:val="00B926F1"/>
    <w:rsid w:val="00B92744"/>
    <w:rsid w:val="00B92770"/>
    <w:rsid w:val="00B927B5"/>
    <w:rsid w:val="00B929AF"/>
    <w:rsid w:val="00B92CEA"/>
    <w:rsid w:val="00B9357A"/>
    <w:rsid w:val="00B9369D"/>
    <w:rsid w:val="00B936C7"/>
    <w:rsid w:val="00B9377F"/>
    <w:rsid w:val="00B93BC7"/>
    <w:rsid w:val="00B93DD5"/>
    <w:rsid w:val="00B93FF0"/>
    <w:rsid w:val="00B941DB"/>
    <w:rsid w:val="00B944D6"/>
    <w:rsid w:val="00B94531"/>
    <w:rsid w:val="00B94534"/>
    <w:rsid w:val="00B9460A"/>
    <w:rsid w:val="00B946B7"/>
    <w:rsid w:val="00B949ED"/>
    <w:rsid w:val="00B94AF5"/>
    <w:rsid w:val="00B951DA"/>
    <w:rsid w:val="00B9553A"/>
    <w:rsid w:val="00B95D8D"/>
    <w:rsid w:val="00B95DA0"/>
    <w:rsid w:val="00B95DA1"/>
    <w:rsid w:val="00B95DFF"/>
    <w:rsid w:val="00B95EF9"/>
    <w:rsid w:val="00B96679"/>
    <w:rsid w:val="00B96842"/>
    <w:rsid w:val="00B968C2"/>
    <w:rsid w:val="00B971C8"/>
    <w:rsid w:val="00B973A7"/>
    <w:rsid w:val="00B97457"/>
    <w:rsid w:val="00B978BF"/>
    <w:rsid w:val="00B97B19"/>
    <w:rsid w:val="00B97F04"/>
    <w:rsid w:val="00BA0861"/>
    <w:rsid w:val="00BA0970"/>
    <w:rsid w:val="00BA0A0B"/>
    <w:rsid w:val="00BA0D71"/>
    <w:rsid w:val="00BA1432"/>
    <w:rsid w:val="00BA166D"/>
    <w:rsid w:val="00BA1A00"/>
    <w:rsid w:val="00BA1C8E"/>
    <w:rsid w:val="00BA2079"/>
    <w:rsid w:val="00BA220D"/>
    <w:rsid w:val="00BA2A1D"/>
    <w:rsid w:val="00BA31CF"/>
    <w:rsid w:val="00BA3EB4"/>
    <w:rsid w:val="00BA40D3"/>
    <w:rsid w:val="00BA4584"/>
    <w:rsid w:val="00BA4889"/>
    <w:rsid w:val="00BA4DA6"/>
    <w:rsid w:val="00BA5464"/>
    <w:rsid w:val="00BA5492"/>
    <w:rsid w:val="00BA55B3"/>
    <w:rsid w:val="00BA594F"/>
    <w:rsid w:val="00BA606B"/>
    <w:rsid w:val="00BA642A"/>
    <w:rsid w:val="00BA6559"/>
    <w:rsid w:val="00BA6662"/>
    <w:rsid w:val="00BA6CB3"/>
    <w:rsid w:val="00BA6D6D"/>
    <w:rsid w:val="00BA6EBC"/>
    <w:rsid w:val="00BA6ED4"/>
    <w:rsid w:val="00BA720B"/>
    <w:rsid w:val="00BA764C"/>
    <w:rsid w:val="00BB020A"/>
    <w:rsid w:val="00BB0495"/>
    <w:rsid w:val="00BB06A8"/>
    <w:rsid w:val="00BB0BA9"/>
    <w:rsid w:val="00BB10F5"/>
    <w:rsid w:val="00BB1599"/>
    <w:rsid w:val="00BB17B9"/>
    <w:rsid w:val="00BB1995"/>
    <w:rsid w:val="00BB1CAE"/>
    <w:rsid w:val="00BB1D46"/>
    <w:rsid w:val="00BB2048"/>
    <w:rsid w:val="00BB27C0"/>
    <w:rsid w:val="00BB2B7D"/>
    <w:rsid w:val="00BB2D61"/>
    <w:rsid w:val="00BB2DC9"/>
    <w:rsid w:val="00BB3120"/>
    <w:rsid w:val="00BB342F"/>
    <w:rsid w:val="00BB3722"/>
    <w:rsid w:val="00BB3D2F"/>
    <w:rsid w:val="00BB431D"/>
    <w:rsid w:val="00BB462F"/>
    <w:rsid w:val="00BB482A"/>
    <w:rsid w:val="00BB4C28"/>
    <w:rsid w:val="00BB5D2C"/>
    <w:rsid w:val="00BB5DF0"/>
    <w:rsid w:val="00BB622E"/>
    <w:rsid w:val="00BB634D"/>
    <w:rsid w:val="00BB6385"/>
    <w:rsid w:val="00BB638B"/>
    <w:rsid w:val="00BB69F1"/>
    <w:rsid w:val="00BB6C8F"/>
    <w:rsid w:val="00BB7007"/>
    <w:rsid w:val="00BB7072"/>
    <w:rsid w:val="00BB7200"/>
    <w:rsid w:val="00BB79B8"/>
    <w:rsid w:val="00BC0164"/>
    <w:rsid w:val="00BC01EE"/>
    <w:rsid w:val="00BC02C7"/>
    <w:rsid w:val="00BC0582"/>
    <w:rsid w:val="00BC05C1"/>
    <w:rsid w:val="00BC06C2"/>
    <w:rsid w:val="00BC116C"/>
    <w:rsid w:val="00BC16A7"/>
    <w:rsid w:val="00BC182B"/>
    <w:rsid w:val="00BC1D3F"/>
    <w:rsid w:val="00BC1D8E"/>
    <w:rsid w:val="00BC2401"/>
    <w:rsid w:val="00BC2467"/>
    <w:rsid w:val="00BC249A"/>
    <w:rsid w:val="00BC24C3"/>
    <w:rsid w:val="00BC2737"/>
    <w:rsid w:val="00BC2957"/>
    <w:rsid w:val="00BC2B6B"/>
    <w:rsid w:val="00BC3707"/>
    <w:rsid w:val="00BC37A2"/>
    <w:rsid w:val="00BC3908"/>
    <w:rsid w:val="00BC3A1E"/>
    <w:rsid w:val="00BC44EA"/>
    <w:rsid w:val="00BC5019"/>
    <w:rsid w:val="00BC51F3"/>
    <w:rsid w:val="00BC5321"/>
    <w:rsid w:val="00BC536A"/>
    <w:rsid w:val="00BC553D"/>
    <w:rsid w:val="00BC5AE5"/>
    <w:rsid w:val="00BC5CA7"/>
    <w:rsid w:val="00BC5F9B"/>
    <w:rsid w:val="00BC6215"/>
    <w:rsid w:val="00BC62B9"/>
    <w:rsid w:val="00BC65A4"/>
    <w:rsid w:val="00BC6B20"/>
    <w:rsid w:val="00BC6B9C"/>
    <w:rsid w:val="00BC6C10"/>
    <w:rsid w:val="00BC70F4"/>
    <w:rsid w:val="00BC75D0"/>
    <w:rsid w:val="00BC77A0"/>
    <w:rsid w:val="00BC7E25"/>
    <w:rsid w:val="00BC7EBE"/>
    <w:rsid w:val="00BD0202"/>
    <w:rsid w:val="00BD05EA"/>
    <w:rsid w:val="00BD0C56"/>
    <w:rsid w:val="00BD0D97"/>
    <w:rsid w:val="00BD1359"/>
    <w:rsid w:val="00BD151D"/>
    <w:rsid w:val="00BD16DB"/>
    <w:rsid w:val="00BD2076"/>
    <w:rsid w:val="00BD20DA"/>
    <w:rsid w:val="00BD2284"/>
    <w:rsid w:val="00BD243E"/>
    <w:rsid w:val="00BD2477"/>
    <w:rsid w:val="00BD2EDF"/>
    <w:rsid w:val="00BD32E3"/>
    <w:rsid w:val="00BD3599"/>
    <w:rsid w:val="00BD36A3"/>
    <w:rsid w:val="00BD3B3A"/>
    <w:rsid w:val="00BD3E50"/>
    <w:rsid w:val="00BD411B"/>
    <w:rsid w:val="00BD4618"/>
    <w:rsid w:val="00BD4F07"/>
    <w:rsid w:val="00BD5021"/>
    <w:rsid w:val="00BD52B9"/>
    <w:rsid w:val="00BD5653"/>
    <w:rsid w:val="00BD56A4"/>
    <w:rsid w:val="00BD5A2A"/>
    <w:rsid w:val="00BD5D23"/>
    <w:rsid w:val="00BD6665"/>
    <w:rsid w:val="00BD673C"/>
    <w:rsid w:val="00BD6767"/>
    <w:rsid w:val="00BD6A9C"/>
    <w:rsid w:val="00BD7741"/>
    <w:rsid w:val="00BD7783"/>
    <w:rsid w:val="00BD77C1"/>
    <w:rsid w:val="00BD783B"/>
    <w:rsid w:val="00BD7891"/>
    <w:rsid w:val="00BD7E91"/>
    <w:rsid w:val="00BE0012"/>
    <w:rsid w:val="00BE01E0"/>
    <w:rsid w:val="00BE0298"/>
    <w:rsid w:val="00BE056D"/>
    <w:rsid w:val="00BE09D4"/>
    <w:rsid w:val="00BE0C92"/>
    <w:rsid w:val="00BE0FD5"/>
    <w:rsid w:val="00BE15DA"/>
    <w:rsid w:val="00BE2045"/>
    <w:rsid w:val="00BE228B"/>
    <w:rsid w:val="00BE272E"/>
    <w:rsid w:val="00BE286B"/>
    <w:rsid w:val="00BE2FC2"/>
    <w:rsid w:val="00BE300A"/>
    <w:rsid w:val="00BE32FC"/>
    <w:rsid w:val="00BE3CF7"/>
    <w:rsid w:val="00BE4688"/>
    <w:rsid w:val="00BE4726"/>
    <w:rsid w:val="00BE476B"/>
    <w:rsid w:val="00BE4CA4"/>
    <w:rsid w:val="00BE4FFA"/>
    <w:rsid w:val="00BE5207"/>
    <w:rsid w:val="00BE5242"/>
    <w:rsid w:val="00BE537F"/>
    <w:rsid w:val="00BE62A5"/>
    <w:rsid w:val="00BE646C"/>
    <w:rsid w:val="00BE65E0"/>
    <w:rsid w:val="00BE6CDC"/>
    <w:rsid w:val="00BE6E62"/>
    <w:rsid w:val="00BE6F3A"/>
    <w:rsid w:val="00BE6FE7"/>
    <w:rsid w:val="00BE765B"/>
    <w:rsid w:val="00BE7CB7"/>
    <w:rsid w:val="00BE7D70"/>
    <w:rsid w:val="00BF001D"/>
    <w:rsid w:val="00BF03BA"/>
    <w:rsid w:val="00BF0556"/>
    <w:rsid w:val="00BF1350"/>
    <w:rsid w:val="00BF160C"/>
    <w:rsid w:val="00BF16D0"/>
    <w:rsid w:val="00BF1FC1"/>
    <w:rsid w:val="00BF1FD6"/>
    <w:rsid w:val="00BF233D"/>
    <w:rsid w:val="00BF2379"/>
    <w:rsid w:val="00BF26EB"/>
    <w:rsid w:val="00BF2C6A"/>
    <w:rsid w:val="00BF2CE5"/>
    <w:rsid w:val="00BF2DD8"/>
    <w:rsid w:val="00BF2E50"/>
    <w:rsid w:val="00BF38B1"/>
    <w:rsid w:val="00BF39D0"/>
    <w:rsid w:val="00BF39E8"/>
    <w:rsid w:val="00BF3C4C"/>
    <w:rsid w:val="00BF3F43"/>
    <w:rsid w:val="00BF43AD"/>
    <w:rsid w:val="00BF43EC"/>
    <w:rsid w:val="00BF49C8"/>
    <w:rsid w:val="00BF4CD7"/>
    <w:rsid w:val="00BF572A"/>
    <w:rsid w:val="00BF5C45"/>
    <w:rsid w:val="00BF6D88"/>
    <w:rsid w:val="00BF72CC"/>
    <w:rsid w:val="00BF737B"/>
    <w:rsid w:val="00BF74CE"/>
    <w:rsid w:val="00BF76B1"/>
    <w:rsid w:val="00BF781E"/>
    <w:rsid w:val="00BF7C05"/>
    <w:rsid w:val="00C0013A"/>
    <w:rsid w:val="00C00240"/>
    <w:rsid w:val="00C00B1E"/>
    <w:rsid w:val="00C00ED3"/>
    <w:rsid w:val="00C014B4"/>
    <w:rsid w:val="00C01CF8"/>
    <w:rsid w:val="00C01D1D"/>
    <w:rsid w:val="00C027B4"/>
    <w:rsid w:val="00C02988"/>
    <w:rsid w:val="00C02BEE"/>
    <w:rsid w:val="00C02C75"/>
    <w:rsid w:val="00C03361"/>
    <w:rsid w:val="00C03581"/>
    <w:rsid w:val="00C035A0"/>
    <w:rsid w:val="00C0360F"/>
    <w:rsid w:val="00C0385F"/>
    <w:rsid w:val="00C0399E"/>
    <w:rsid w:val="00C03CF7"/>
    <w:rsid w:val="00C03E98"/>
    <w:rsid w:val="00C03EAD"/>
    <w:rsid w:val="00C03F1D"/>
    <w:rsid w:val="00C0412B"/>
    <w:rsid w:val="00C045F3"/>
    <w:rsid w:val="00C047DB"/>
    <w:rsid w:val="00C04B29"/>
    <w:rsid w:val="00C04B53"/>
    <w:rsid w:val="00C04D1C"/>
    <w:rsid w:val="00C04EB5"/>
    <w:rsid w:val="00C052A3"/>
    <w:rsid w:val="00C052F1"/>
    <w:rsid w:val="00C0531B"/>
    <w:rsid w:val="00C0580A"/>
    <w:rsid w:val="00C05967"/>
    <w:rsid w:val="00C06626"/>
    <w:rsid w:val="00C066C3"/>
    <w:rsid w:val="00C06B29"/>
    <w:rsid w:val="00C07856"/>
    <w:rsid w:val="00C07A28"/>
    <w:rsid w:val="00C07A83"/>
    <w:rsid w:val="00C10E5A"/>
    <w:rsid w:val="00C111CB"/>
    <w:rsid w:val="00C1128B"/>
    <w:rsid w:val="00C112A0"/>
    <w:rsid w:val="00C12152"/>
    <w:rsid w:val="00C1226D"/>
    <w:rsid w:val="00C1267D"/>
    <w:rsid w:val="00C129B6"/>
    <w:rsid w:val="00C12D10"/>
    <w:rsid w:val="00C1321F"/>
    <w:rsid w:val="00C137EA"/>
    <w:rsid w:val="00C13FC7"/>
    <w:rsid w:val="00C140F1"/>
    <w:rsid w:val="00C14616"/>
    <w:rsid w:val="00C14A53"/>
    <w:rsid w:val="00C14E40"/>
    <w:rsid w:val="00C151FE"/>
    <w:rsid w:val="00C1589C"/>
    <w:rsid w:val="00C15B5D"/>
    <w:rsid w:val="00C16109"/>
    <w:rsid w:val="00C16126"/>
    <w:rsid w:val="00C16252"/>
    <w:rsid w:val="00C162D8"/>
    <w:rsid w:val="00C16571"/>
    <w:rsid w:val="00C168FB"/>
    <w:rsid w:val="00C1699A"/>
    <w:rsid w:val="00C17A10"/>
    <w:rsid w:val="00C17A74"/>
    <w:rsid w:val="00C17BBA"/>
    <w:rsid w:val="00C20342"/>
    <w:rsid w:val="00C20A74"/>
    <w:rsid w:val="00C20B17"/>
    <w:rsid w:val="00C2100D"/>
    <w:rsid w:val="00C211FF"/>
    <w:rsid w:val="00C21BF2"/>
    <w:rsid w:val="00C22C86"/>
    <w:rsid w:val="00C22D86"/>
    <w:rsid w:val="00C2381B"/>
    <w:rsid w:val="00C23853"/>
    <w:rsid w:val="00C23900"/>
    <w:rsid w:val="00C23B9F"/>
    <w:rsid w:val="00C24709"/>
    <w:rsid w:val="00C247B5"/>
    <w:rsid w:val="00C24B4B"/>
    <w:rsid w:val="00C2517F"/>
    <w:rsid w:val="00C254C7"/>
    <w:rsid w:val="00C2556D"/>
    <w:rsid w:val="00C25648"/>
    <w:rsid w:val="00C256CB"/>
    <w:rsid w:val="00C25AF9"/>
    <w:rsid w:val="00C262D3"/>
    <w:rsid w:val="00C26D28"/>
    <w:rsid w:val="00C271D2"/>
    <w:rsid w:val="00C276B9"/>
    <w:rsid w:val="00C27A4C"/>
    <w:rsid w:val="00C3047B"/>
    <w:rsid w:val="00C309A2"/>
    <w:rsid w:val="00C30BBD"/>
    <w:rsid w:val="00C3130F"/>
    <w:rsid w:val="00C31953"/>
    <w:rsid w:val="00C31CF7"/>
    <w:rsid w:val="00C321AD"/>
    <w:rsid w:val="00C32265"/>
    <w:rsid w:val="00C339B6"/>
    <w:rsid w:val="00C33F93"/>
    <w:rsid w:val="00C342A6"/>
    <w:rsid w:val="00C3448B"/>
    <w:rsid w:val="00C3452D"/>
    <w:rsid w:val="00C34868"/>
    <w:rsid w:val="00C34BB0"/>
    <w:rsid w:val="00C34BFC"/>
    <w:rsid w:val="00C34F41"/>
    <w:rsid w:val="00C350F1"/>
    <w:rsid w:val="00C351CC"/>
    <w:rsid w:val="00C353D4"/>
    <w:rsid w:val="00C357D8"/>
    <w:rsid w:val="00C35B71"/>
    <w:rsid w:val="00C35BAD"/>
    <w:rsid w:val="00C35DB0"/>
    <w:rsid w:val="00C36319"/>
    <w:rsid w:val="00C36B6F"/>
    <w:rsid w:val="00C36C08"/>
    <w:rsid w:val="00C36C42"/>
    <w:rsid w:val="00C37122"/>
    <w:rsid w:val="00C3727E"/>
    <w:rsid w:val="00C37A7F"/>
    <w:rsid w:val="00C37AF6"/>
    <w:rsid w:val="00C37F7D"/>
    <w:rsid w:val="00C40182"/>
    <w:rsid w:val="00C406EE"/>
    <w:rsid w:val="00C40A51"/>
    <w:rsid w:val="00C40F59"/>
    <w:rsid w:val="00C41018"/>
    <w:rsid w:val="00C41098"/>
    <w:rsid w:val="00C41183"/>
    <w:rsid w:val="00C419A3"/>
    <w:rsid w:val="00C419CF"/>
    <w:rsid w:val="00C41AEC"/>
    <w:rsid w:val="00C41B05"/>
    <w:rsid w:val="00C41CC8"/>
    <w:rsid w:val="00C41D5E"/>
    <w:rsid w:val="00C424AE"/>
    <w:rsid w:val="00C426AD"/>
    <w:rsid w:val="00C42E7F"/>
    <w:rsid w:val="00C42F67"/>
    <w:rsid w:val="00C4397F"/>
    <w:rsid w:val="00C43A10"/>
    <w:rsid w:val="00C43F13"/>
    <w:rsid w:val="00C45A0F"/>
    <w:rsid w:val="00C45B8B"/>
    <w:rsid w:val="00C45BB4"/>
    <w:rsid w:val="00C45F81"/>
    <w:rsid w:val="00C46004"/>
    <w:rsid w:val="00C4664D"/>
    <w:rsid w:val="00C46B4B"/>
    <w:rsid w:val="00C46F04"/>
    <w:rsid w:val="00C470CE"/>
    <w:rsid w:val="00C47142"/>
    <w:rsid w:val="00C47422"/>
    <w:rsid w:val="00C4749D"/>
    <w:rsid w:val="00C50852"/>
    <w:rsid w:val="00C50EFB"/>
    <w:rsid w:val="00C5101B"/>
    <w:rsid w:val="00C51305"/>
    <w:rsid w:val="00C5145F"/>
    <w:rsid w:val="00C51FFE"/>
    <w:rsid w:val="00C52249"/>
    <w:rsid w:val="00C52334"/>
    <w:rsid w:val="00C523EF"/>
    <w:rsid w:val="00C5245E"/>
    <w:rsid w:val="00C525B1"/>
    <w:rsid w:val="00C52A1F"/>
    <w:rsid w:val="00C52C9D"/>
    <w:rsid w:val="00C5316D"/>
    <w:rsid w:val="00C53667"/>
    <w:rsid w:val="00C53FB4"/>
    <w:rsid w:val="00C5402B"/>
    <w:rsid w:val="00C54279"/>
    <w:rsid w:val="00C54830"/>
    <w:rsid w:val="00C54E07"/>
    <w:rsid w:val="00C54EBA"/>
    <w:rsid w:val="00C54F5C"/>
    <w:rsid w:val="00C552C1"/>
    <w:rsid w:val="00C55429"/>
    <w:rsid w:val="00C55C6D"/>
    <w:rsid w:val="00C5644C"/>
    <w:rsid w:val="00C56D06"/>
    <w:rsid w:val="00C56D76"/>
    <w:rsid w:val="00C5788B"/>
    <w:rsid w:val="00C57E2F"/>
    <w:rsid w:val="00C603D3"/>
    <w:rsid w:val="00C60553"/>
    <w:rsid w:val="00C60858"/>
    <w:rsid w:val="00C608D2"/>
    <w:rsid w:val="00C60BD7"/>
    <w:rsid w:val="00C60CDE"/>
    <w:rsid w:val="00C610B9"/>
    <w:rsid w:val="00C61835"/>
    <w:rsid w:val="00C61853"/>
    <w:rsid w:val="00C61ABF"/>
    <w:rsid w:val="00C61C97"/>
    <w:rsid w:val="00C61CF0"/>
    <w:rsid w:val="00C62123"/>
    <w:rsid w:val="00C6236D"/>
    <w:rsid w:val="00C623BA"/>
    <w:rsid w:val="00C62733"/>
    <w:rsid w:val="00C628FD"/>
    <w:rsid w:val="00C62954"/>
    <w:rsid w:val="00C62A99"/>
    <w:rsid w:val="00C6305B"/>
    <w:rsid w:val="00C636AF"/>
    <w:rsid w:val="00C63730"/>
    <w:rsid w:val="00C63817"/>
    <w:rsid w:val="00C63958"/>
    <w:rsid w:val="00C63A8D"/>
    <w:rsid w:val="00C63ADA"/>
    <w:rsid w:val="00C63EFA"/>
    <w:rsid w:val="00C645EB"/>
    <w:rsid w:val="00C64A6A"/>
    <w:rsid w:val="00C64FB3"/>
    <w:rsid w:val="00C656DE"/>
    <w:rsid w:val="00C6652C"/>
    <w:rsid w:val="00C66A0F"/>
    <w:rsid w:val="00C66D74"/>
    <w:rsid w:val="00C67185"/>
    <w:rsid w:val="00C70068"/>
    <w:rsid w:val="00C70598"/>
    <w:rsid w:val="00C70813"/>
    <w:rsid w:val="00C71162"/>
    <w:rsid w:val="00C71251"/>
    <w:rsid w:val="00C71692"/>
    <w:rsid w:val="00C717C6"/>
    <w:rsid w:val="00C71B5C"/>
    <w:rsid w:val="00C71D0B"/>
    <w:rsid w:val="00C71D2B"/>
    <w:rsid w:val="00C71EAC"/>
    <w:rsid w:val="00C723BF"/>
    <w:rsid w:val="00C727F6"/>
    <w:rsid w:val="00C72DB6"/>
    <w:rsid w:val="00C74318"/>
    <w:rsid w:val="00C744B7"/>
    <w:rsid w:val="00C74736"/>
    <w:rsid w:val="00C74765"/>
    <w:rsid w:val="00C74E79"/>
    <w:rsid w:val="00C74E86"/>
    <w:rsid w:val="00C752B6"/>
    <w:rsid w:val="00C753BA"/>
    <w:rsid w:val="00C75A98"/>
    <w:rsid w:val="00C75D77"/>
    <w:rsid w:val="00C75F4B"/>
    <w:rsid w:val="00C760A1"/>
    <w:rsid w:val="00C76880"/>
    <w:rsid w:val="00C76C0C"/>
    <w:rsid w:val="00C76FA6"/>
    <w:rsid w:val="00C773CC"/>
    <w:rsid w:val="00C77DF5"/>
    <w:rsid w:val="00C80339"/>
    <w:rsid w:val="00C80670"/>
    <w:rsid w:val="00C80A10"/>
    <w:rsid w:val="00C80E00"/>
    <w:rsid w:val="00C80E87"/>
    <w:rsid w:val="00C81989"/>
    <w:rsid w:val="00C81E59"/>
    <w:rsid w:val="00C82A41"/>
    <w:rsid w:val="00C82F07"/>
    <w:rsid w:val="00C8317D"/>
    <w:rsid w:val="00C833C6"/>
    <w:rsid w:val="00C843C0"/>
    <w:rsid w:val="00C84C02"/>
    <w:rsid w:val="00C8501A"/>
    <w:rsid w:val="00C85FC8"/>
    <w:rsid w:val="00C860F3"/>
    <w:rsid w:val="00C86A03"/>
    <w:rsid w:val="00C86D20"/>
    <w:rsid w:val="00C86DD1"/>
    <w:rsid w:val="00C87172"/>
    <w:rsid w:val="00C8722D"/>
    <w:rsid w:val="00C87A6B"/>
    <w:rsid w:val="00C87B04"/>
    <w:rsid w:val="00C900D6"/>
    <w:rsid w:val="00C908FA"/>
    <w:rsid w:val="00C90A67"/>
    <w:rsid w:val="00C916BD"/>
    <w:rsid w:val="00C91762"/>
    <w:rsid w:val="00C92127"/>
    <w:rsid w:val="00C9228A"/>
    <w:rsid w:val="00C92773"/>
    <w:rsid w:val="00C927B1"/>
    <w:rsid w:val="00C927BF"/>
    <w:rsid w:val="00C928B4"/>
    <w:rsid w:val="00C932D1"/>
    <w:rsid w:val="00C935D5"/>
    <w:rsid w:val="00C93EFF"/>
    <w:rsid w:val="00C94933"/>
    <w:rsid w:val="00C94EB0"/>
    <w:rsid w:val="00C94EF1"/>
    <w:rsid w:val="00C954B3"/>
    <w:rsid w:val="00C954B4"/>
    <w:rsid w:val="00C95562"/>
    <w:rsid w:val="00C95DAC"/>
    <w:rsid w:val="00C95FB1"/>
    <w:rsid w:val="00C9632B"/>
    <w:rsid w:val="00C966AF"/>
    <w:rsid w:val="00C9684B"/>
    <w:rsid w:val="00C96B9C"/>
    <w:rsid w:val="00C96F7A"/>
    <w:rsid w:val="00C9781B"/>
    <w:rsid w:val="00C97DAD"/>
    <w:rsid w:val="00CA08A4"/>
    <w:rsid w:val="00CA0984"/>
    <w:rsid w:val="00CA0AC5"/>
    <w:rsid w:val="00CA0AF7"/>
    <w:rsid w:val="00CA0EE9"/>
    <w:rsid w:val="00CA17DA"/>
    <w:rsid w:val="00CA1E6C"/>
    <w:rsid w:val="00CA3015"/>
    <w:rsid w:val="00CA31B3"/>
    <w:rsid w:val="00CA366E"/>
    <w:rsid w:val="00CA3A47"/>
    <w:rsid w:val="00CA3AF7"/>
    <w:rsid w:val="00CA42CA"/>
    <w:rsid w:val="00CA46B9"/>
    <w:rsid w:val="00CA4981"/>
    <w:rsid w:val="00CA4B5A"/>
    <w:rsid w:val="00CA4FA2"/>
    <w:rsid w:val="00CA51C4"/>
    <w:rsid w:val="00CA59CD"/>
    <w:rsid w:val="00CA5E68"/>
    <w:rsid w:val="00CA6336"/>
    <w:rsid w:val="00CA6434"/>
    <w:rsid w:val="00CA6E5A"/>
    <w:rsid w:val="00CA7134"/>
    <w:rsid w:val="00CA73F4"/>
    <w:rsid w:val="00CA7576"/>
    <w:rsid w:val="00CA7649"/>
    <w:rsid w:val="00CA771D"/>
    <w:rsid w:val="00CA7741"/>
    <w:rsid w:val="00CA7BE4"/>
    <w:rsid w:val="00CB0372"/>
    <w:rsid w:val="00CB0C0F"/>
    <w:rsid w:val="00CB0DF7"/>
    <w:rsid w:val="00CB0FF8"/>
    <w:rsid w:val="00CB152B"/>
    <w:rsid w:val="00CB1674"/>
    <w:rsid w:val="00CB1BB3"/>
    <w:rsid w:val="00CB1FC2"/>
    <w:rsid w:val="00CB2070"/>
    <w:rsid w:val="00CB22A5"/>
    <w:rsid w:val="00CB251C"/>
    <w:rsid w:val="00CB271D"/>
    <w:rsid w:val="00CB282E"/>
    <w:rsid w:val="00CB2843"/>
    <w:rsid w:val="00CB2B4C"/>
    <w:rsid w:val="00CB2C66"/>
    <w:rsid w:val="00CB2D42"/>
    <w:rsid w:val="00CB329A"/>
    <w:rsid w:val="00CB34D5"/>
    <w:rsid w:val="00CB3724"/>
    <w:rsid w:val="00CB384C"/>
    <w:rsid w:val="00CB3B0D"/>
    <w:rsid w:val="00CB3DD1"/>
    <w:rsid w:val="00CB480A"/>
    <w:rsid w:val="00CB48C1"/>
    <w:rsid w:val="00CB5871"/>
    <w:rsid w:val="00CB589E"/>
    <w:rsid w:val="00CB61D2"/>
    <w:rsid w:val="00CB65FF"/>
    <w:rsid w:val="00CB66EF"/>
    <w:rsid w:val="00CB69D1"/>
    <w:rsid w:val="00CB69D8"/>
    <w:rsid w:val="00CB6BEE"/>
    <w:rsid w:val="00CB6CBB"/>
    <w:rsid w:val="00CB6D57"/>
    <w:rsid w:val="00CB70CE"/>
    <w:rsid w:val="00CB7492"/>
    <w:rsid w:val="00CB778E"/>
    <w:rsid w:val="00CB7866"/>
    <w:rsid w:val="00CB7A34"/>
    <w:rsid w:val="00CC0C0C"/>
    <w:rsid w:val="00CC0D1C"/>
    <w:rsid w:val="00CC1A01"/>
    <w:rsid w:val="00CC1FA0"/>
    <w:rsid w:val="00CC221B"/>
    <w:rsid w:val="00CC2253"/>
    <w:rsid w:val="00CC2298"/>
    <w:rsid w:val="00CC2547"/>
    <w:rsid w:val="00CC29B3"/>
    <w:rsid w:val="00CC2ABF"/>
    <w:rsid w:val="00CC2ACC"/>
    <w:rsid w:val="00CC2E09"/>
    <w:rsid w:val="00CC300F"/>
    <w:rsid w:val="00CC3364"/>
    <w:rsid w:val="00CC3584"/>
    <w:rsid w:val="00CC3B5A"/>
    <w:rsid w:val="00CC3CD6"/>
    <w:rsid w:val="00CC3DDC"/>
    <w:rsid w:val="00CC3F75"/>
    <w:rsid w:val="00CC4327"/>
    <w:rsid w:val="00CC4534"/>
    <w:rsid w:val="00CC4B83"/>
    <w:rsid w:val="00CC4DA5"/>
    <w:rsid w:val="00CC52D3"/>
    <w:rsid w:val="00CC5AA6"/>
    <w:rsid w:val="00CC5E15"/>
    <w:rsid w:val="00CC5F2A"/>
    <w:rsid w:val="00CC6C11"/>
    <w:rsid w:val="00CC6EEA"/>
    <w:rsid w:val="00CD028C"/>
    <w:rsid w:val="00CD040B"/>
    <w:rsid w:val="00CD05CC"/>
    <w:rsid w:val="00CD0C15"/>
    <w:rsid w:val="00CD0E92"/>
    <w:rsid w:val="00CD0EF3"/>
    <w:rsid w:val="00CD1123"/>
    <w:rsid w:val="00CD1578"/>
    <w:rsid w:val="00CD1C98"/>
    <w:rsid w:val="00CD1ED7"/>
    <w:rsid w:val="00CD1FBC"/>
    <w:rsid w:val="00CD20B1"/>
    <w:rsid w:val="00CD259B"/>
    <w:rsid w:val="00CD2684"/>
    <w:rsid w:val="00CD2A49"/>
    <w:rsid w:val="00CD2D28"/>
    <w:rsid w:val="00CD2EE7"/>
    <w:rsid w:val="00CD3263"/>
    <w:rsid w:val="00CD379F"/>
    <w:rsid w:val="00CD3847"/>
    <w:rsid w:val="00CD440A"/>
    <w:rsid w:val="00CD45EE"/>
    <w:rsid w:val="00CD45FE"/>
    <w:rsid w:val="00CD48B6"/>
    <w:rsid w:val="00CD4D49"/>
    <w:rsid w:val="00CD4FAA"/>
    <w:rsid w:val="00CD51D5"/>
    <w:rsid w:val="00CD5490"/>
    <w:rsid w:val="00CD5A2D"/>
    <w:rsid w:val="00CD62B5"/>
    <w:rsid w:val="00CD6437"/>
    <w:rsid w:val="00CD6AA4"/>
    <w:rsid w:val="00CD6B21"/>
    <w:rsid w:val="00CD6E8E"/>
    <w:rsid w:val="00CD6EE8"/>
    <w:rsid w:val="00CD70E8"/>
    <w:rsid w:val="00CD7143"/>
    <w:rsid w:val="00CD71B0"/>
    <w:rsid w:val="00CD72D3"/>
    <w:rsid w:val="00CD74F7"/>
    <w:rsid w:val="00CD7562"/>
    <w:rsid w:val="00CD76B1"/>
    <w:rsid w:val="00CD7927"/>
    <w:rsid w:val="00CD7A5F"/>
    <w:rsid w:val="00CD7A98"/>
    <w:rsid w:val="00CD7DB6"/>
    <w:rsid w:val="00CD7F72"/>
    <w:rsid w:val="00CE0021"/>
    <w:rsid w:val="00CE0132"/>
    <w:rsid w:val="00CE0338"/>
    <w:rsid w:val="00CE05A4"/>
    <w:rsid w:val="00CE07A1"/>
    <w:rsid w:val="00CE0F63"/>
    <w:rsid w:val="00CE0F9B"/>
    <w:rsid w:val="00CE12E5"/>
    <w:rsid w:val="00CE14C8"/>
    <w:rsid w:val="00CE1659"/>
    <w:rsid w:val="00CE188F"/>
    <w:rsid w:val="00CE193C"/>
    <w:rsid w:val="00CE1BC5"/>
    <w:rsid w:val="00CE1C0C"/>
    <w:rsid w:val="00CE1D49"/>
    <w:rsid w:val="00CE1E6C"/>
    <w:rsid w:val="00CE25D2"/>
    <w:rsid w:val="00CE2F8C"/>
    <w:rsid w:val="00CE333B"/>
    <w:rsid w:val="00CE3846"/>
    <w:rsid w:val="00CE3A36"/>
    <w:rsid w:val="00CE3DDE"/>
    <w:rsid w:val="00CE451F"/>
    <w:rsid w:val="00CE455F"/>
    <w:rsid w:val="00CE4C5E"/>
    <w:rsid w:val="00CE4C7D"/>
    <w:rsid w:val="00CE5C0E"/>
    <w:rsid w:val="00CE61F0"/>
    <w:rsid w:val="00CE64B8"/>
    <w:rsid w:val="00CE6598"/>
    <w:rsid w:val="00CE6BB5"/>
    <w:rsid w:val="00CE6D37"/>
    <w:rsid w:val="00CE6D82"/>
    <w:rsid w:val="00CE6DE6"/>
    <w:rsid w:val="00CE7416"/>
    <w:rsid w:val="00CE762E"/>
    <w:rsid w:val="00CE77FE"/>
    <w:rsid w:val="00CE78EC"/>
    <w:rsid w:val="00CE7C7E"/>
    <w:rsid w:val="00CF00A3"/>
    <w:rsid w:val="00CF07CE"/>
    <w:rsid w:val="00CF0975"/>
    <w:rsid w:val="00CF09C6"/>
    <w:rsid w:val="00CF0E7F"/>
    <w:rsid w:val="00CF1CA3"/>
    <w:rsid w:val="00CF1F92"/>
    <w:rsid w:val="00CF2137"/>
    <w:rsid w:val="00CF2E2B"/>
    <w:rsid w:val="00CF3110"/>
    <w:rsid w:val="00CF3243"/>
    <w:rsid w:val="00CF3420"/>
    <w:rsid w:val="00CF3572"/>
    <w:rsid w:val="00CF397B"/>
    <w:rsid w:val="00CF3BEB"/>
    <w:rsid w:val="00CF3C53"/>
    <w:rsid w:val="00CF3FE9"/>
    <w:rsid w:val="00CF4B1A"/>
    <w:rsid w:val="00CF4BA0"/>
    <w:rsid w:val="00CF4C9A"/>
    <w:rsid w:val="00CF4F80"/>
    <w:rsid w:val="00CF511B"/>
    <w:rsid w:val="00CF5745"/>
    <w:rsid w:val="00CF57F6"/>
    <w:rsid w:val="00CF58DC"/>
    <w:rsid w:val="00CF65F9"/>
    <w:rsid w:val="00CF699F"/>
    <w:rsid w:val="00CF6D23"/>
    <w:rsid w:val="00CF6D9D"/>
    <w:rsid w:val="00CF6F45"/>
    <w:rsid w:val="00CF7F74"/>
    <w:rsid w:val="00D001D4"/>
    <w:rsid w:val="00D002DE"/>
    <w:rsid w:val="00D00308"/>
    <w:rsid w:val="00D00696"/>
    <w:rsid w:val="00D00704"/>
    <w:rsid w:val="00D00793"/>
    <w:rsid w:val="00D01148"/>
    <w:rsid w:val="00D0115C"/>
    <w:rsid w:val="00D012BE"/>
    <w:rsid w:val="00D01A34"/>
    <w:rsid w:val="00D01BB9"/>
    <w:rsid w:val="00D01ECC"/>
    <w:rsid w:val="00D01FD4"/>
    <w:rsid w:val="00D0229A"/>
    <w:rsid w:val="00D0250E"/>
    <w:rsid w:val="00D02B43"/>
    <w:rsid w:val="00D02BBC"/>
    <w:rsid w:val="00D02CE1"/>
    <w:rsid w:val="00D033A8"/>
    <w:rsid w:val="00D035D7"/>
    <w:rsid w:val="00D03695"/>
    <w:rsid w:val="00D03A70"/>
    <w:rsid w:val="00D03AA6"/>
    <w:rsid w:val="00D03BD1"/>
    <w:rsid w:val="00D03E2C"/>
    <w:rsid w:val="00D04815"/>
    <w:rsid w:val="00D04997"/>
    <w:rsid w:val="00D04B4C"/>
    <w:rsid w:val="00D04ED5"/>
    <w:rsid w:val="00D05289"/>
    <w:rsid w:val="00D05603"/>
    <w:rsid w:val="00D05CB2"/>
    <w:rsid w:val="00D05CD9"/>
    <w:rsid w:val="00D060F9"/>
    <w:rsid w:val="00D0661B"/>
    <w:rsid w:val="00D068B5"/>
    <w:rsid w:val="00D06947"/>
    <w:rsid w:val="00D0695F"/>
    <w:rsid w:val="00D06F37"/>
    <w:rsid w:val="00D077C2"/>
    <w:rsid w:val="00D07B94"/>
    <w:rsid w:val="00D07CD0"/>
    <w:rsid w:val="00D07F2A"/>
    <w:rsid w:val="00D10265"/>
    <w:rsid w:val="00D1048A"/>
    <w:rsid w:val="00D10604"/>
    <w:rsid w:val="00D10CE8"/>
    <w:rsid w:val="00D10EC2"/>
    <w:rsid w:val="00D10EE1"/>
    <w:rsid w:val="00D11086"/>
    <w:rsid w:val="00D11115"/>
    <w:rsid w:val="00D11373"/>
    <w:rsid w:val="00D11572"/>
    <w:rsid w:val="00D1164F"/>
    <w:rsid w:val="00D1166C"/>
    <w:rsid w:val="00D1168A"/>
    <w:rsid w:val="00D11A4E"/>
    <w:rsid w:val="00D11D4A"/>
    <w:rsid w:val="00D11D7C"/>
    <w:rsid w:val="00D11ED5"/>
    <w:rsid w:val="00D12041"/>
    <w:rsid w:val="00D12077"/>
    <w:rsid w:val="00D12203"/>
    <w:rsid w:val="00D1232E"/>
    <w:rsid w:val="00D123C8"/>
    <w:rsid w:val="00D1285E"/>
    <w:rsid w:val="00D12950"/>
    <w:rsid w:val="00D12DE6"/>
    <w:rsid w:val="00D132CE"/>
    <w:rsid w:val="00D13753"/>
    <w:rsid w:val="00D137BA"/>
    <w:rsid w:val="00D138C0"/>
    <w:rsid w:val="00D14413"/>
    <w:rsid w:val="00D1456A"/>
    <w:rsid w:val="00D14F0C"/>
    <w:rsid w:val="00D14F76"/>
    <w:rsid w:val="00D15104"/>
    <w:rsid w:val="00D15451"/>
    <w:rsid w:val="00D156D4"/>
    <w:rsid w:val="00D15A1E"/>
    <w:rsid w:val="00D15AA6"/>
    <w:rsid w:val="00D15B32"/>
    <w:rsid w:val="00D15F48"/>
    <w:rsid w:val="00D164E9"/>
    <w:rsid w:val="00D165B6"/>
    <w:rsid w:val="00D168C8"/>
    <w:rsid w:val="00D16DCE"/>
    <w:rsid w:val="00D16E57"/>
    <w:rsid w:val="00D17D80"/>
    <w:rsid w:val="00D2019A"/>
    <w:rsid w:val="00D2061E"/>
    <w:rsid w:val="00D208F7"/>
    <w:rsid w:val="00D21028"/>
    <w:rsid w:val="00D21049"/>
    <w:rsid w:val="00D21AF9"/>
    <w:rsid w:val="00D22280"/>
    <w:rsid w:val="00D228D7"/>
    <w:rsid w:val="00D22B53"/>
    <w:rsid w:val="00D231EB"/>
    <w:rsid w:val="00D239C9"/>
    <w:rsid w:val="00D23BEE"/>
    <w:rsid w:val="00D23D2E"/>
    <w:rsid w:val="00D23D87"/>
    <w:rsid w:val="00D24136"/>
    <w:rsid w:val="00D2517D"/>
    <w:rsid w:val="00D25516"/>
    <w:rsid w:val="00D2569F"/>
    <w:rsid w:val="00D25C92"/>
    <w:rsid w:val="00D25E06"/>
    <w:rsid w:val="00D2626B"/>
    <w:rsid w:val="00D26502"/>
    <w:rsid w:val="00D2688B"/>
    <w:rsid w:val="00D26A0D"/>
    <w:rsid w:val="00D26C9C"/>
    <w:rsid w:val="00D26D62"/>
    <w:rsid w:val="00D27299"/>
    <w:rsid w:val="00D274A2"/>
    <w:rsid w:val="00D277F3"/>
    <w:rsid w:val="00D27A2A"/>
    <w:rsid w:val="00D30455"/>
    <w:rsid w:val="00D30568"/>
    <w:rsid w:val="00D305E0"/>
    <w:rsid w:val="00D30D27"/>
    <w:rsid w:val="00D311B0"/>
    <w:rsid w:val="00D3135E"/>
    <w:rsid w:val="00D31F2F"/>
    <w:rsid w:val="00D321D2"/>
    <w:rsid w:val="00D323D6"/>
    <w:rsid w:val="00D32432"/>
    <w:rsid w:val="00D32BEB"/>
    <w:rsid w:val="00D33267"/>
    <w:rsid w:val="00D332B5"/>
    <w:rsid w:val="00D338BE"/>
    <w:rsid w:val="00D33C99"/>
    <w:rsid w:val="00D33CF0"/>
    <w:rsid w:val="00D34344"/>
    <w:rsid w:val="00D34CD8"/>
    <w:rsid w:val="00D35783"/>
    <w:rsid w:val="00D35A63"/>
    <w:rsid w:val="00D35FED"/>
    <w:rsid w:val="00D35FFA"/>
    <w:rsid w:val="00D3638F"/>
    <w:rsid w:val="00D3697A"/>
    <w:rsid w:val="00D36CA9"/>
    <w:rsid w:val="00D374C4"/>
    <w:rsid w:val="00D37680"/>
    <w:rsid w:val="00D37717"/>
    <w:rsid w:val="00D378A8"/>
    <w:rsid w:val="00D37ACA"/>
    <w:rsid w:val="00D37C74"/>
    <w:rsid w:val="00D37CA3"/>
    <w:rsid w:val="00D37D05"/>
    <w:rsid w:val="00D37E6E"/>
    <w:rsid w:val="00D37FA4"/>
    <w:rsid w:val="00D40094"/>
    <w:rsid w:val="00D40B2A"/>
    <w:rsid w:val="00D40CF8"/>
    <w:rsid w:val="00D4134B"/>
    <w:rsid w:val="00D41535"/>
    <w:rsid w:val="00D41CBD"/>
    <w:rsid w:val="00D41D4D"/>
    <w:rsid w:val="00D423F0"/>
    <w:rsid w:val="00D42631"/>
    <w:rsid w:val="00D427C6"/>
    <w:rsid w:val="00D42B98"/>
    <w:rsid w:val="00D42F1F"/>
    <w:rsid w:val="00D43B56"/>
    <w:rsid w:val="00D43F4A"/>
    <w:rsid w:val="00D4454D"/>
    <w:rsid w:val="00D44663"/>
    <w:rsid w:val="00D4469B"/>
    <w:rsid w:val="00D44D08"/>
    <w:rsid w:val="00D45733"/>
    <w:rsid w:val="00D459B8"/>
    <w:rsid w:val="00D459E5"/>
    <w:rsid w:val="00D45B78"/>
    <w:rsid w:val="00D462EC"/>
    <w:rsid w:val="00D46434"/>
    <w:rsid w:val="00D467AF"/>
    <w:rsid w:val="00D46C2A"/>
    <w:rsid w:val="00D46CD6"/>
    <w:rsid w:val="00D472BA"/>
    <w:rsid w:val="00D473A9"/>
    <w:rsid w:val="00D47788"/>
    <w:rsid w:val="00D4793B"/>
    <w:rsid w:val="00D47940"/>
    <w:rsid w:val="00D47B6B"/>
    <w:rsid w:val="00D5024D"/>
    <w:rsid w:val="00D50280"/>
    <w:rsid w:val="00D5071B"/>
    <w:rsid w:val="00D5093C"/>
    <w:rsid w:val="00D50BDF"/>
    <w:rsid w:val="00D50F77"/>
    <w:rsid w:val="00D51163"/>
    <w:rsid w:val="00D51534"/>
    <w:rsid w:val="00D51823"/>
    <w:rsid w:val="00D51A56"/>
    <w:rsid w:val="00D51C2B"/>
    <w:rsid w:val="00D51CEA"/>
    <w:rsid w:val="00D51D05"/>
    <w:rsid w:val="00D522F0"/>
    <w:rsid w:val="00D52A3C"/>
    <w:rsid w:val="00D52B77"/>
    <w:rsid w:val="00D52B93"/>
    <w:rsid w:val="00D52E34"/>
    <w:rsid w:val="00D535DF"/>
    <w:rsid w:val="00D541E2"/>
    <w:rsid w:val="00D546E0"/>
    <w:rsid w:val="00D54855"/>
    <w:rsid w:val="00D548F3"/>
    <w:rsid w:val="00D54BD8"/>
    <w:rsid w:val="00D54D7D"/>
    <w:rsid w:val="00D553E1"/>
    <w:rsid w:val="00D5572D"/>
    <w:rsid w:val="00D55748"/>
    <w:rsid w:val="00D55F3A"/>
    <w:rsid w:val="00D56035"/>
    <w:rsid w:val="00D561D7"/>
    <w:rsid w:val="00D565A1"/>
    <w:rsid w:val="00D56ECD"/>
    <w:rsid w:val="00D56FCD"/>
    <w:rsid w:val="00D5711E"/>
    <w:rsid w:val="00D57304"/>
    <w:rsid w:val="00D57584"/>
    <w:rsid w:val="00D5776A"/>
    <w:rsid w:val="00D6036C"/>
    <w:rsid w:val="00D60B24"/>
    <w:rsid w:val="00D60CE0"/>
    <w:rsid w:val="00D60F3A"/>
    <w:rsid w:val="00D61290"/>
    <w:rsid w:val="00D612A4"/>
    <w:rsid w:val="00D61781"/>
    <w:rsid w:val="00D61924"/>
    <w:rsid w:val="00D6196F"/>
    <w:rsid w:val="00D61B7C"/>
    <w:rsid w:val="00D61C4C"/>
    <w:rsid w:val="00D61C7E"/>
    <w:rsid w:val="00D62290"/>
    <w:rsid w:val="00D622C6"/>
    <w:rsid w:val="00D6361D"/>
    <w:rsid w:val="00D63795"/>
    <w:rsid w:val="00D637B1"/>
    <w:rsid w:val="00D63ADC"/>
    <w:rsid w:val="00D64428"/>
    <w:rsid w:val="00D64990"/>
    <w:rsid w:val="00D64E73"/>
    <w:rsid w:val="00D64E8F"/>
    <w:rsid w:val="00D659D4"/>
    <w:rsid w:val="00D65A4A"/>
    <w:rsid w:val="00D65B30"/>
    <w:rsid w:val="00D65F47"/>
    <w:rsid w:val="00D65F65"/>
    <w:rsid w:val="00D6616E"/>
    <w:rsid w:val="00D67087"/>
    <w:rsid w:val="00D6775E"/>
    <w:rsid w:val="00D678B4"/>
    <w:rsid w:val="00D67B48"/>
    <w:rsid w:val="00D7018A"/>
    <w:rsid w:val="00D7071B"/>
    <w:rsid w:val="00D719E5"/>
    <w:rsid w:val="00D71D2E"/>
    <w:rsid w:val="00D72150"/>
    <w:rsid w:val="00D72308"/>
    <w:rsid w:val="00D72782"/>
    <w:rsid w:val="00D727E9"/>
    <w:rsid w:val="00D72B75"/>
    <w:rsid w:val="00D7339A"/>
    <w:rsid w:val="00D73780"/>
    <w:rsid w:val="00D740C8"/>
    <w:rsid w:val="00D742F2"/>
    <w:rsid w:val="00D74718"/>
    <w:rsid w:val="00D74968"/>
    <w:rsid w:val="00D74E21"/>
    <w:rsid w:val="00D750E4"/>
    <w:rsid w:val="00D7550E"/>
    <w:rsid w:val="00D755D2"/>
    <w:rsid w:val="00D75AD6"/>
    <w:rsid w:val="00D76116"/>
    <w:rsid w:val="00D76573"/>
    <w:rsid w:val="00D76670"/>
    <w:rsid w:val="00D768C3"/>
    <w:rsid w:val="00D76CE6"/>
    <w:rsid w:val="00D76D2D"/>
    <w:rsid w:val="00D76E3D"/>
    <w:rsid w:val="00D76F09"/>
    <w:rsid w:val="00D7755E"/>
    <w:rsid w:val="00D77A1C"/>
    <w:rsid w:val="00D77FE4"/>
    <w:rsid w:val="00D8045E"/>
    <w:rsid w:val="00D80B32"/>
    <w:rsid w:val="00D80D4D"/>
    <w:rsid w:val="00D80E0F"/>
    <w:rsid w:val="00D80F6A"/>
    <w:rsid w:val="00D81584"/>
    <w:rsid w:val="00D81D21"/>
    <w:rsid w:val="00D82164"/>
    <w:rsid w:val="00D82195"/>
    <w:rsid w:val="00D82260"/>
    <w:rsid w:val="00D82362"/>
    <w:rsid w:val="00D82A08"/>
    <w:rsid w:val="00D82A13"/>
    <w:rsid w:val="00D8346A"/>
    <w:rsid w:val="00D84315"/>
    <w:rsid w:val="00D846C8"/>
    <w:rsid w:val="00D853FB"/>
    <w:rsid w:val="00D856F7"/>
    <w:rsid w:val="00D85BD3"/>
    <w:rsid w:val="00D85FE2"/>
    <w:rsid w:val="00D86066"/>
    <w:rsid w:val="00D868BD"/>
    <w:rsid w:val="00D86E4B"/>
    <w:rsid w:val="00D87039"/>
    <w:rsid w:val="00D876FD"/>
    <w:rsid w:val="00D87D12"/>
    <w:rsid w:val="00D87FED"/>
    <w:rsid w:val="00D9022B"/>
    <w:rsid w:val="00D90B97"/>
    <w:rsid w:val="00D90E44"/>
    <w:rsid w:val="00D91567"/>
    <w:rsid w:val="00D91897"/>
    <w:rsid w:val="00D91FD7"/>
    <w:rsid w:val="00D9259A"/>
    <w:rsid w:val="00D92F5D"/>
    <w:rsid w:val="00D93029"/>
    <w:rsid w:val="00D9361A"/>
    <w:rsid w:val="00D93641"/>
    <w:rsid w:val="00D93F97"/>
    <w:rsid w:val="00D94084"/>
    <w:rsid w:val="00D945BB"/>
    <w:rsid w:val="00D946BF"/>
    <w:rsid w:val="00D9495A"/>
    <w:rsid w:val="00D94E57"/>
    <w:rsid w:val="00D95343"/>
    <w:rsid w:val="00D953A0"/>
    <w:rsid w:val="00D95690"/>
    <w:rsid w:val="00D95757"/>
    <w:rsid w:val="00D95A61"/>
    <w:rsid w:val="00D95EB0"/>
    <w:rsid w:val="00D9637E"/>
    <w:rsid w:val="00D9713F"/>
    <w:rsid w:val="00D97655"/>
    <w:rsid w:val="00D97C34"/>
    <w:rsid w:val="00D97ED8"/>
    <w:rsid w:val="00DA0070"/>
    <w:rsid w:val="00DA03D2"/>
    <w:rsid w:val="00DA0CEB"/>
    <w:rsid w:val="00DA0E83"/>
    <w:rsid w:val="00DA0EBF"/>
    <w:rsid w:val="00DA0FF6"/>
    <w:rsid w:val="00DA102A"/>
    <w:rsid w:val="00DA15E2"/>
    <w:rsid w:val="00DA182A"/>
    <w:rsid w:val="00DA18E5"/>
    <w:rsid w:val="00DA19A8"/>
    <w:rsid w:val="00DA1F0C"/>
    <w:rsid w:val="00DA2441"/>
    <w:rsid w:val="00DA3091"/>
    <w:rsid w:val="00DA31C5"/>
    <w:rsid w:val="00DA417D"/>
    <w:rsid w:val="00DA41A1"/>
    <w:rsid w:val="00DA4557"/>
    <w:rsid w:val="00DA5612"/>
    <w:rsid w:val="00DA58B2"/>
    <w:rsid w:val="00DA5994"/>
    <w:rsid w:val="00DA59CC"/>
    <w:rsid w:val="00DA5FD8"/>
    <w:rsid w:val="00DA646F"/>
    <w:rsid w:val="00DA67E3"/>
    <w:rsid w:val="00DA7057"/>
    <w:rsid w:val="00DA71FA"/>
    <w:rsid w:val="00DA7494"/>
    <w:rsid w:val="00DA7725"/>
    <w:rsid w:val="00DA784F"/>
    <w:rsid w:val="00DA78EA"/>
    <w:rsid w:val="00DA7911"/>
    <w:rsid w:val="00DB065B"/>
    <w:rsid w:val="00DB07D8"/>
    <w:rsid w:val="00DB1120"/>
    <w:rsid w:val="00DB11C0"/>
    <w:rsid w:val="00DB1C2C"/>
    <w:rsid w:val="00DB21E9"/>
    <w:rsid w:val="00DB28DF"/>
    <w:rsid w:val="00DB2F97"/>
    <w:rsid w:val="00DB326F"/>
    <w:rsid w:val="00DB34DA"/>
    <w:rsid w:val="00DB3BA4"/>
    <w:rsid w:val="00DB3F46"/>
    <w:rsid w:val="00DB40D4"/>
    <w:rsid w:val="00DB4D3E"/>
    <w:rsid w:val="00DB5A05"/>
    <w:rsid w:val="00DB6326"/>
    <w:rsid w:val="00DB67D7"/>
    <w:rsid w:val="00DB6B3A"/>
    <w:rsid w:val="00DB6B66"/>
    <w:rsid w:val="00DB6C0C"/>
    <w:rsid w:val="00DB6C3A"/>
    <w:rsid w:val="00DB71F6"/>
    <w:rsid w:val="00DC0197"/>
    <w:rsid w:val="00DC0245"/>
    <w:rsid w:val="00DC0410"/>
    <w:rsid w:val="00DC065A"/>
    <w:rsid w:val="00DC1066"/>
    <w:rsid w:val="00DC1690"/>
    <w:rsid w:val="00DC1C5E"/>
    <w:rsid w:val="00DC2B7F"/>
    <w:rsid w:val="00DC3339"/>
    <w:rsid w:val="00DC34B2"/>
    <w:rsid w:val="00DC368C"/>
    <w:rsid w:val="00DC3C83"/>
    <w:rsid w:val="00DC4045"/>
    <w:rsid w:val="00DC4840"/>
    <w:rsid w:val="00DC4DF3"/>
    <w:rsid w:val="00DC5771"/>
    <w:rsid w:val="00DC57E5"/>
    <w:rsid w:val="00DC5CCA"/>
    <w:rsid w:val="00DC6627"/>
    <w:rsid w:val="00DC6676"/>
    <w:rsid w:val="00DC6C5C"/>
    <w:rsid w:val="00DC6F2A"/>
    <w:rsid w:val="00DC7614"/>
    <w:rsid w:val="00DD0268"/>
    <w:rsid w:val="00DD08E1"/>
    <w:rsid w:val="00DD0BAA"/>
    <w:rsid w:val="00DD0CA6"/>
    <w:rsid w:val="00DD0CCB"/>
    <w:rsid w:val="00DD0F83"/>
    <w:rsid w:val="00DD138C"/>
    <w:rsid w:val="00DD15BA"/>
    <w:rsid w:val="00DD1A43"/>
    <w:rsid w:val="00DD1DD3"/>
    <w:rsid w:val="00DD21D8"/>
    <w:rsid w:val="00DD2426"/>
    <w:rsid w:val="00DD2CB8"/>
    <w:rsid w:val="00DD2CF8"/>
    <w:rsid w:val="00DD2FAE"/>
    <w:rsid w:val="00DD347A"/>
    <w:rsid w:val="00DD349F"/>
    <w:rsid w:val="00DD3538"/>
    <w:rsid w:val="00DD3654"/>
    <w:rsid w:val="00DD3879"/>
    <w:rsid w:val="00DD3A8C"/>
    <w:rsid w:val="00DD3CE0"/>
    <w:rsid w:val="00DD3D5E"/>
    <w:rsid w:val="00DD4B0B"/>
    <w:rsid w:val="00DD4B77"/>
    <w:rsid w:val="00DD4C4D"/>
    <w:rsid w:val="00DD516E"/>
    <w:rsid w:val="00DD5C0C"/>
    <w:rsid w:val="00DD7013"/>
    <w:rsid w:val="00DD701F"/>
    <w:rsid w:val="00DD734B"/>
    <w:rsid w:val="00DD7517"/>
    <w:rsid w:val="00DD774A"/>
    <w:rsid w:val="00DD792C"/>
    <w:rsid w:val="00DD7942"/>
    <w:rsid w:val="00DD7AD9"/>
    <w:rsid w:val="00DD7C51"/>
    <w:rsid w:val="00DD7EB4"/>
    <w:rsid w:val="00DE0A1E"/>
    <w:rsid w:val="00DE129C"/>
    <w:rsid w:val="00DE14B8"/>
    <w:rsid w:val="00DE1588"/>
    <w:rsid w:val="00DE16C2"/>
    <w:rsid w:val="00DE1891"/>
    <w:rsid w:val="00DE1ACC"/>
    <w:rsid w:val="00DE32E3"/>
    <w:rsid w:val="00DE3452"/>
    <w:rsid w:val="00DE3B5F"/>
    <w:rsid w:val="00DE3DE7"/>
    <w:rsid w:val="00DE408A"/>
    <w:rsid w:val="00DE41F8"/>
    <w:rsid w:val="00DE45C0"/>
    <w:rsid w:val="00DE4A89"/>
    <w:rsid w:val="00DE4CBC"/>
    <w:rsid w:val="00DE4CF4"/>
    <w:rsid w:val="00DE5294"/>
    <w:rsid w:val="00DE566E"/>
    <w:rsid w:val="00DE574F"/>
    <w:rsid w:val="00DE5D0F"/>
    <w:rsid w:val="00DE60EA"/>
    <w:rsid w:val="00DE6574"/>
    <w:rsid w:val="00DE6851"/>
    <w:rsid w:val="00DE6933"/>
    <w:rsid w:val="00DE6F60"/>
    <w:rsid w:val="00DE742D"/>
    <w:rsid w:val="00DE7A3B"/>
    <w:rsid w:val="00DE7D1E"/>
    <w:rsid w:val="00DF01DA"/>
    <w:rsid w:val="00DF0EE1"/>
    <w:rsid w:val="00DF0F13"/>
    <w:rsid w:val="00DF1856"/>
    <w:rsid w:val="00DF19B9"/>
    <w:rsid w:val="00DF1AA5"/>
    <w:rsid w:val="00DF1C20"/>
    <w:rsid w:val="00DF1F08"/>
    <w:rsid w:val="00DF20D5"/>
    <w:rsid w:val="00DF22C5"/>
    <w:rsid w:val="00DF2693"/>
    <w:rsid w:val="00DF26FD"/>
    <w:rsid w:val="00DF2930"/>
    <w:rsid w:val="00DF2A55"/>
    <w:rsid w:val="00DF2C45"/>
    <w:rsid w:val="00DF301F"/>
    <w:rsid w:val="00DF3919"/>
    <w:rsid w:val="00DF43C6"/>
    <w:rsid w:val="00DF4449"/>
    <w:rsid w:val="00DF45E2"/>
    <w:rsid w:val="00DF4AB6"/>
    <w:rsid w:val="00DF4B70"/>
    <w:rsid w:val="00DF593C"/>
    <w:rsid w:val="00DF5A40"/>
    <w:rsid w:val="00DF5C5D"/>
    <w:rsid w:val="00DF5CDB"/>
    <w:rsid w:val="00DF5E90"/>
    <w:rsid w:val="00DF5E98"/>
    <w:rsid w:val="00DF60EF"/>
    <w:rsid w:val="00DF6531"/>
    <w:rsid w:val="00DF67BA"/>
    <w:rsid w:val="00DF6DFD"/>
    <w:rsid w:val="00DF6F26"/>
    <w:rsid w:val="00DF739F"/>
    <w:rsid w:val="00DF73FE"/>
    <w:rsid w:val="00DF74D8"/>
    <w:rsid w:val="00DF7502"/>
    <w:rsid w:val="00DF79AB"/>
    <w:rsid w:val="00E001A5"/>
    <w:rsid w:val="00E0025B"/>
    <w:rsid w:val="00E0028A"/>
    <w:rsid w:val="00E0056E"/>
    <w:rsid w:val="00E0077E"/>
    <w:rsid w:val="00E00844"/>
    <w:rsid w:val="00E00A98"/>
    <w:rsid w:val="00E00C29"/>
    <w:rsid w:val="00E02271"/>
    <w:rsid w:val="00E0239D"/>
    <w:rsid w:val="00E02BAB"/>
    <w:rsid w:val="00E03810"/>
    <w:rsid w:val="00E03A1B"/>
    <w:rsid w:val="00E0406E"/>
    <w:rsid w:val="00E0423F"/>
    <w:rsid w:val="00E04898"/>
    <w:rsid w:val="00E05880"/>
    <w:rsid w:val="00E05BA7"/>
    <w:rsid w:val="00E05E4B"/>
    <w:rsid w:val="00E06055"/>
    <w:rsid w:val="00E062AB"/>
    <w:rsid w:val="00E06313"/>
    <w:rsid w:val="00E06554"/>
    <w:rsid w:val="00E0690B"/>
    <w:rsid w:val="00E069CD"/>
    <w:rsid w:val="00E06A13"/>
    <w:rsid w:val="00E07081"/>
    <w:rsid w:val="00E07086"/>
    <w:rsid w:val="00E070CA"/>
    <w:rsid w:val="00E071EF"/>
    <w:rsid w:val="00E07724"/>
    <w:rsid w:val="00E07804"/>
    <w:rsid w:val="00E07865"/>
    <w:rsid w:val="00E07B37"/>
    <w:rsid w:val="00E07B86"/>
    <w:rsid w:val="00E07F74"/>
    <w:rsid w:val="00E07F7C"/>
    <w:rsid w:val="00E07F9C"/>
    <w:rsid w:val="00E07FAD"/>
    <w:rsid w:val="00E10090"/>
    <w:rsid w:val="00E10442"/>
    <w:rsid w:val="00E10625"/>
    <w:rsid w:val="00E107B0"/>
    <w:rsid w:val="00E10A5C"/>
    <w:rsid w:val="00E10B29"/>
    <w:rsid w:val="00E10CA0"/>
    <w:rsid w:val="00E11094"/>
    <w:rsid w:val="00E1133D"/>
    <w:rsid w:val="00E1135B"/>
    <w:rsid w:val="00E11B55"/>
    <w:rsid w:val="00E11BFD"/>
    <w:rsid w:val="00E11EF9"/>
    <w:rsid w:val="00E122A5"/>
    <w:rsid w:val="00E12604"/>
    <w:rsid w:val="00E12F09"/>
    <w:rsid w:val="00E12FA0"/>
    <w:rsid w:val="00E139C0"/>
    <w:rsid w:val="00E13A3D"/>
    <w:rsid w:val="00E13E94"/>
    <w:rsid w:val="00E141A6"/>
    <w:rsid w:val="00E145D0"/>
    <w:rsid w:val="00E14F88"/>
    <w:rsid w:val="00E150A3"/>
    <w:rsid w:val="00E15288"/>
    <w:rsid w:val="00E15D6F"/>
    <w:rsid w:val="00E16371"/>
    <w:rsid w:val="00E165F3"/>
    <w:rsid w:val="00E168E8"/>
    <w:rsid w:val="00E170EF"/>
    <w:rsid w:val="00E17129"/>
    <w:rsid w:val="00E17D2A"/>
    <w:rsid w:val="00E17E52"/>
    <w:rsid w:val="00E202B8"/>
    <w:rsid w:val="00E20584"/>
    <w:rsid w:val="00E206DB"/>
    <w:rsid w:val="00E207F7"/>
    <w:rsid w:val="00E20D82"/>
    <w:rsid w:val="00E215C1"/>
    <w:rsid w:val="00E21735"/>
    <w:rsid w:val="00E21C22"/>
    <w:rsid w:val="00E21D55"/>
    <w:rsid w:val="00E21EBE"/>
    <w:rsid w:val="00E22770"/>
    <w:rsid w:val="00E22858"/>
    <w:rsid w:val="00E22B79"/>
    <w:rsid w:val="00E22D3B"/>
    <w:rsid w:val="00E22E6A"/>
    <w:rsid w:val="00E238D7"/>
    <w:rsid w:val="00E239A9"/>
    <w:rsid w:val="00E23A29"/>
    <w:rsid w:val="00E24007"/>
    <w:rsid w:val="00E24272"/>
    <w:rsid w:val="00E244F8"/>
    <w:rsid w:val="00E2477E"/>
    <w:rsid w:val="00E24B4D"/>
    <w:rsid w:val="00E251A6"/>
    <w:rsid w:val="00E25243"/>
    <w:rsid w:val="00E25394"/>
    <w:rsid w:val="00E254E8"/>
    <w:rsid w:val="00E25748"/>
    <w:rsid w:val="00E25CED"/>
    <w:rsid w:val="00E26B2C"/>
    <w:rsid w:val="00E27165"/>
    <w:rsid w:val="00E27487"/>
    <w:rsid w:val="00E2764F"/>
    <w:rsid w:val="00E27870"/>
    <w:rsid w:val="00E27BA9"/>
    <w:rsid w:val="00E27D4A"/>
    <w:rsid w:val="00E30559"/>
    <w:rsid w:val="00E30C31"/>
    <w:rsid w:val="00E30F90"/>
    <w:rsid w:val="00E316BE"/>
    <w:rsid w:val="00E32535"/>
    <w:rsid w:val="00E3273C"/>
    <w:rsid w:val="00E32E47"/>
    <w:rsid w:val="00E330DC"/>
    <w:rsid w:val="00E34063"/>
    <w:rsid w:val="00E34535"/>
    <w:rsid w:val="00E34875"/>
    <w:rsid w:val="00E34AFE"/>
    <w:rsid w:val="00E3509C"/>
    <w:rsid w:val="00E35A6A"/>
    <w:rsid w:val="00E35AB6"/>
    <w:rsid w:val="00E35B69"/>
    <w:rsid w:val="00E35DBC"/>
    <w:rsid w:val="00E3603A"/>
    <w:rsid w:val="00E368A3"/>
    <w:rsid w:val="00E36934"/>
    <w:rsid w:val="00E36A37"/>
    <w:rsid w:val="00E37235"/>
    <w:rsid w:val="00E373F5"/>
    <w:rsid w:val="00E37837"/>
    <w:rsid w:val="00E409C7"/>
    <w:rsid w:val="00E40AFD"/>
    <w:rsid w:val="00E40F6C"/>
    <w:rsid w:val="00E413E8"/>
    <w:rsid w:val="00E414EF"/>
    <w:rsid w:val="00E415E8"/>
    <w:rsid w:val="00E41677"/>
    <w:rsid w:val="00E41857"/>
    <w:rsid w:val="00E41AF9"/>
    <w:rsid w:val="00E41F52"/>
    <w:rsid w:val="00E421DE"/>
    <w:rsid w:val="00E425FC"/>
    <w:rsid w:val="00E429D0"/>
    <w:rsid w:val="00E42F08"/>
    <w:rsid w:val="00E430C9"/>
    <w:rsid w:val="00E43325"/>
    <w:rsid w:val="00E433C6"/>
    <w:rsid w:val="00E43EAF"/>
    <w:rsid w:val="00E444C7"/>
    <w:rsid w:val="00E4474F"/>
    <w:rsid w:val="00E44D7B"/>
    <w:rsid w:val="00E44EA3"/>
    <w:rsid w:val="00E4519A"/>
    <w:rsid w:val="00E456FF"/>
    <w:rsid w:val="00E45749"/>
    <w:rsid w:val="00E45C63"/>
    <w:rsid w:val="00E472F5"/>
    <w:rsid w:val="00E47AD9"/>
    <w:rsid w:val="00E510C4"/>
    <w:rsid w:val="00E51295"/>
    <w:rsid w:val="00E51EA6"/>
    <w:rsid w:val="00E5201B"/>
    <w:rsid w:val="00E520A3"/>
    <w:rsid w:val="00E52592"/>
    <w:rsid w:val="00E52E0D"/>
    <w:rsid w:val="00E5307B"/>
    <w:rsid w:val="00E53235"/>
    <w:rsid w:val="00E53400"/>
    <w:rsid w:val="00E5349E"/>
    <w:rsid w:val="00E537C8"/>
    <w:rsid w:val="00E54964"/>
    <w:rsid w:val="00E55127"/>
    <w:rsid w:val="00E5534A"/>
    <w:rsid w:val="00E557A9"/>
    <w:rsid w:val="00E55A6B"/>
    <w:rsid w:val="00E55D20"/>
    <w:rsid w:val="00E55EE6"/>
    <w:rsid w:val="00E567A9"/>
    <w:rsid w:val="00E5685D"/>
    <w:rsid w:val="00E56AD5"/>
    <w:rsid w:val="00E56FA3"/>
    <w:rsid w:val="00E57243"/>
    <w:rsid w:val="00E5737E"/>
    <w:rsid w:val="00E573C8"/>
    <w:rsid w:val="00E601CE"/>
    <w:rsid w:val="00E601D1"/>
    <w:rsid w:val="00E603C4"/>
    <w:rsid w:val="00E60621"/>
    <w:rsid w:val="00E606CB"/>
    <w:rsid w:val="00E60770"/>
    <w:rsid w:val="00E60C72"/>
    <w:rsid w:val="00E61008"/>
    <w:rsid w:val="00E612DB"/>
    <w:rsid w:val="00E61603"/>
    <w:rsid w:val="00E61970"/>
    <w:rsid w:val="00E61B38"/>
    <w:rsid w:val="00E61FAC"/>
    <w:rsid w:val="00E6297D"/>
    <w:rsid w:val="00E62B2D"/>
    <w:rsid w:val="00E62C42"/>
    <w:rsid w:val="00E62FC9"/>
    <w:rsid w:val="00E63300"/>
    <w:rsid w:val="00E633B6"/>
    <w:rsid w:val="00E6356D"/>
    <w:rsid w:val="00E63775"/>
    <w:rsid w:val="00E638D1"/>
    <w:rsid w:val="00E63A0E"/>
    <w:rsid w:val="00E6418E"/>
    <w:rsid w:val="00E64661"/>
    <w:rsid w:val="00E646FA"/>
    <w:rsid w:val="00E648F6"/>
    <w:rsid w:val="00E64EDE"/>
    <w:rsid w:val="00E650DE"/>
    <w:rsid w:val="00E65975"/>
    <w:rsid w:val="00E65B8A"/>
    <w:rsid w:val="00E661C3"/>
    <w:rsid w:val="00E66216"/>
    <w:rsid w:val="00E66531"/>
    <w:rsid w:val="00E66815"/>
    <w:rsid w:val="00E66D6B"/>
    <w:rsid w:val="00E67055"/>
    <w:rsid w:val="00E67373"/>
    <w:rsid w:val="00E6763E"/>
    <w:rsid w:val="00E67F8F"/>
    <w:rsid w:val="00E706F9"/>
    <w:rsid w:val="00E7137B"/>
    <w:rsid w:val="00E71C33"/>
    <w:rsid w:val="00E71D06"/>
    <w:rsid w:val="00E71F86"/>
    <w:rsid w:val="00E728AA"/>
    <w:rsid w:val="00E728C5"/>
    <w:rsid w:val="00E72E7C"/>
    <w:rsid w:val="00E731A5"/>
    <w:rsid w:val="00E7339C"/>
    <w:rsid w:val="00E7374E"/>
    <w:rsid w:val="00E7385D"/>
    <w:rsid w:val="00E743B7"/>
    <w:rsid w:val="00E744D4"/>
    <w:rsid w:val="00E74660"/>
    <w:rsid w:val="00E746D7"/>
    <w:rsid w:val="00E75410"/>
    <w:rsid w:val="00E755F4"/>
    <w:rsid w:val="00E756C1"/>
    <w:rsid w:val="00E75B83"/>
    <w:rsid w:val="00E7622A"/>
    <w:rsid w:val="00E76B3C"/>
    <w:rsid w:val="00E76B48"/>
    <w:rsid w:val="00E771D5"/>
    <w:rsid w:val="00E7728E"/>
    <w:rsid w:val="00E779AE"/>
    <w:rsid w:val="00E77A90"/>
    <w:rsid w:val="00E77B04"/>
    <w:rsid w:val="00E77BDE"/>
    <w:rsid w:val="00E80479"/>
    <w:rsid w:val="00E80673"/>
    <w:rsid w:val="00E81A04"/>
    <w:rsid w:val="00E81AED"/>
    <w:rsid w:val="00E81E39"/>
    <w:rsid w:val="00E82492"/>
    <w:rsid w:val="00E825F8"/>
    <w:rsid w:val="00E82809"/>
    <w:rsid w:val="00E828A8"/>
    <w:rsid w:val="00E82964"/>
    <w:rsid w:val="00E829D8"/>
    <w:rsid w:val="00E82D15"/>
    <w:rsid w:val="00E83399"/>
    <w:rsid w:val="00E8343A"/>
    <w:rsid w:val="00E83448"/>
    <w:rsid w:val="00E834D3"/>
    <w:rsid w:val="00E8406B"/>
    <w:rsid w:val="00E8419F"/>
    <w:rsid w:val="00E84554"/>
    <w:rsid w:val="00E84A6A"/>
    <w:rsid w:val="00E84E1E"/>
    <w:rsid w:val="00E858FB"/>
    <w:rsid w:val="00E85DBA"/>
    <w:rsid w:val="00E86017"/>
    <w:rsid w:val="00E8638A"/>
    <w:rsid w:val="00E863D5"/>
    <w:rsid w:val="00E86622"/>
    <w:rsid w:val="00E8663C"/>
    <w:rsid w:val="00E86CBB"/>
    <w:rsid w:val="00E86D5B"/>
    <w:rsid w:val="00E876B2"/>
    <w:rsid w:val="00E87976"/>
    <w:rsid w:val="00E87CA5"/>
    <w:rsid w:val="00E9001F"/>
    <w:rsid w:val="00E905E2"/>
    <w:rsid w:val="00E90A09"/>
    <w:rsid w:val="00E90A75"/>
    <w:rsid w:val="00E90A85"/>
    <w:rsid w:val="00E91260"/>
    <w:rsid w:val="00E916B9"/>
    <w:rsid w:val="00E9201A"/>
    <w:rsid w:val="00E92261"/>
    <w:rsid w:val="00E92353"/>
    <w:rsid w:val="00E923E5"/>
    <w:rsid w:val="00E92745"/>
    <w:rsid w:val="00E927E3"/>
    <w:rsid w:val="00E9312B"/>
    <w:rsid w:val="00E937F4"/>
    <w:rsid w:val="00E93DCF"/>
    <w:rsid w:val="00E93DFF"/>
    <w:rsid w:val="00E942E3"/>
    <w:rsid w:val="00E9437B"/>
    <w:rsid w:val="00E9482F"/>
    <w:rsid w:val="00E94BF7"/>
    <w:rsid w:val="00E94CB5"/>
    <w:rsid w:val="00E95195"/>
    <w:rsid w:val="00E95236"/>
    <w:rsid w:val="00E956B3"/>
    <w:rsid w:val="00E95774"/>
    <w:rsid w:val="00E957CA"/>
    <w:rsid w:val="00E95DF1"/>
    <w:rsid w:val="00E966F7"/>
    <w:rsid w:val="00E969D7"/>
    <w:rsid w:val="00E969FA"/>
    <w:rsid w:val="00E97114"/>
    <w:rsid w:val="00E97416"/>
    <w:rsid w:val="00E97AFB"/>
    <w:rsid w:val="00E97EDB"/>
    <w:rsid w:val="00EA0411"/>
    <w:rsid w:val="00EA061B"/>
    <w:rsid w:val="00EA084E"/>
    <w:rsid w:val="00EA0909"/>
    <w:rsid w:val="00EA19EC"/>
    <w:rsid w:val="00EA19F0"/>
    <w:rsid w:val="00EA1CA6"/>
    <w:rsid w:val="00EA1CDE"/>
    <w:rsid w:val="00EA2799"/>
    <w:rsid w:val="00EA28EC"/>
    <w:rsid w:val="00EA312F"/>
    <w:rsid w:val="00EA3537"/>
    <w:rsid w:val="00EA3BEF"/>
    <w:rsid w:val="00EA3F6B"/>
    <w:rsid w:val="00EA44F5"/>
    <w:rsid w:val="00EA474E"/>
    <w:rsid w:val="00EA4939"/>
    <w:rsid w:val="00EA502D"/>
    <w:rsid w:val="00EA5298"/>
    <w:rsid w:val="00EA5589"/>
    <w:rsid w:val="00EA5846"/>
    <w:rsid w:val="00EA5A5F"/>
    <w:rsid w:val="00EA5BB0"/>
    <w:rsid w:val="00EA5BB2"/>
    <w:rsid w:val="00EA5E23"/>
    <w:rsid w:val="00EA62C4"/>
    <w:rsid w:val="00EA6CD0"/>
    <w:rsid w:val="00EA6E79"/>
    <w:rsid w:val="00EA7A3F"/>
    <w:rsid w:val="00EA7CA5"/>
    <w:rsid w:val="00EB002D"/>
    <w:rsid w:val="00EB0260"/>
    <w:rsid w:val="00EB0B05"/>
    <w:rsid w:val="00EB1200"/>
    <w:rsid w:val="00EB1986"/>
    <w:rsid w:val="00EB1CD9"/>
    <w:rsid w:val="00EB22BA"/>
    <w:rsid w:val="00EB23C0"/>
    <w:rsid w:val="00EB29A7"/>
    <w:rsid w:val="00EB2F8C"/>
    <w:rsid w:val="00EB30C3"/>
    <w:rsid w:val="00EB33D1"/>
    <w:rsid w:val="00EB46C8"/>
    <w:rsid w:val="00EB4B5B"/>
    <w:rsid w:val="00EB4B70"/>
    <w:rsid w:val="00EB4C1C"/>
    <w:rsid w:val="00EB4CD9"/>
    <w:rsid w:val="00EB52A0"/>
    <w:rsid w:val="00EB53F3"/>
    <w:rsid w:val="00EB555C"/>
    <w:rsid w:val="00EB5EDA"/>
    <w:rsid w:val="00EB61E3"/>
    <w:rsid w:val="00EB626D"/>
    <w:rsid w:val="00EB630C"/>
    <w:rsid w:val="00EB67D1"/>
    <w:rsid w:val="00EB731E"/>
    <w:rsid w:val="00EB7553"/>
    <w:rsid w:val="00EB7678"/>
    <w:rsid w:val="00EB76E6"/>
    <w:rsid w:val="00EB7C39"/>
    <w:rsid w:val="00EC0336"/>
    <w:rsid w:val="00EC0AA2"/>
    <w:rsid w:val="00EC13AC"/>
    <w:rsid w:val="00EC161B"/>
    <w:rsid w:val="00EC16B8"/>
    <w:rsid w:val="00EC16F6"/>
    <w:rsid w:val="00EC1830"/>
    <w:rsid w:val="00EC20FF"/>
    <w:rsid w:val="00EC2310"/>
    <w:rsid w:val="00EC2615"/>
    <w:rsid w:val="00EC2783"/>
    <w:rsid w:val="00EC2B24"/>
    <w:rsid w:val="00EC2ED6"/>
    <w:rsid w:val="00EC3782"/>
    <w:rsid w:val="00EC3E14"/>
    <w:rsid w:val="00EC4162"/>
    <w:rsid w:val="00EC42F8"/>
    <w:rsid w:val="00EC4317"/>
    <w:rsid w:val="00EC4C6E"/>
    <w:rsid w:val="00EC4E0D"/>
    <w:rsid w:val="00EC4FEF"/>
    <w:rsid w:val="00EC5101"/>
    <w:rsid w:val="00EC55E2"/>
    <w:rsid w:val="00EC60A1"/>
    <w:rsid w:val="00EC6800"/>
    <w:rsid w:val="00EC6F0E"/>
    <w:rsid w:val="00EC7218"/>
    <w:rsid w:val="00EC73F3"/>
    <w:rsid w:val="00EC754E"/>
    <w:rsid w:val="00EC762A"/>
    <w:rsid w:val="00EC79B8"/>
    <w:rsid w:val="00ED0343"/>
    <w:rsid w:val="00ED0803"/>
    <w:rsid w:val="00ED0F2D"/>
    <w:rsid w:val="00ED1023"/>
    <w:rsid w:val="00ED177C"/>
    <w:rsid w:val="00ED1CF4"/>
    <w:rsid w:val="00ED2A26"/>
    <w:rsid w:val="00ED32F4"/>
    <w:rsid w:val="00ED34E9"/>
    <w:rsid w:val="00ED35A1"/>
    <w:rsid w:val="00ED428A"/>
    <w:rsid w:val="00ED42AA"/>
    <w:rsid w:val="00ED476F"/>
    <w:rsid w:val="00ED5978"/>
    <w:rsid w:val="00ED65DA"/>
    <w:rsid w:val="00ED6BD3"/>
    <w:rsid w:val="00ED6F09"/>
    <w:rsid w:val="00ED7387"/>
    <w:rsid w:val="00ED7816"/>
    <w:rsid w:val="00ED7A97"/>
    <w:rsid w:val="00EE0B71"/>
    <w:rsid w:val="00EE0E21"/>
    <w:rsid w:val="00EE0FAF"/>
    <w:rsid w:val="00EE1196"/>
    <w:rsid w:val="00EE123F"/>
    <w:rsid w:val="00EE161A"/>
    <w:rsid w:val="00EE1BA4"/>
    <w:rsid w:val="00EE1D14"/>
    <w:rsid w:val="00EE1F73"/>
    <w:rsid w:val="00EE211E"/>
    <w:rsid w:val="00EE21F0"/>
    <w:rsid w:val="00EE27E3"/>
    <w:rsid w:val="00EE2BA3"/>
    <w:rsid w:val="00EE34D6"/>
    <w:rsid w:val="00EE35D8"/>
    <w:rsid w:val="00EE36A9"/>
    <w:rsid w:val="00EE3D0D"/>
    <w:rsid w:val="00EE3E7C"/>
    <w:rsid w:val="00EE4364"/>
    <w:rsid w:val="00EE4B3A"/>
    <w:rsid w:val="00EE4C15"/>
    <w:rsid w:val="00EE529B"/>
    <w:rsid w:val="00EE531A"/>
    <w:rsid w:val="00EE54A7"/>
    <w:rsid w:val="00EE54CF"/>
    <w:rsid w:val="00EE58EE"/>
    <w:rsid w:val="00EE5940"/>
    <w:rsid w:val="00EE5AB3"/>
    <w:rsid w:val="00EE641D"/>
    <w:rsid w:val="00EE65E3"/>
    <w:rsid w:val="00EE700B"/>
    <w:rsid w:val="00EE7136"/>
    <w:rsid w:val="00EE7312"/>
    <w:rsid w:val="00EE76E1"/>
    <w:rsid w:val="00EE77FD"/>
    <w:rsid w:val="00EE7FCD"/>
    <w:rsid w:val="00EF0150"/>
    <w:rsid w:val="00EF0791"/>
    <w:rsid w:val="00EF1229"/>
    <w:rsid w:val="00EF1339"/>
    <w:rsid w:val="00EF1560"/>
    <w:rsid w:val="00EF195B"/>
    <w:rsid w:val="00EF1FD1"/>
    <w:rsid w:val="00EF201E"/>
    <w:rsid w:val="00EF2119"/>
    <w:rsid w:val="00EF282C"/>
    <w:rsid w:val="00EF2A07"/>
    <w:rsid w:val="00EF2F1C"/>
    <w:rsid w:val="00EF3149"/>
    <w:rsid w:val="00EF3379"/>
    <w:rsid w:val="00EF40ED"/>
    <w:rsid w:val="00EF4239"/>
    <w:rsid w:val="00EF429D"/>
    <w:rsid w:val="00EF44E6"/>
    <w:rsid w:val="00EF4585"/>
    <w:rsid w:val="00EF46C1"/>
    <w:rsid w:val="00EF46EA"/>
    <w:rsid w:val="00EF4ACF"/>
    <w:rsid w:val="00EF5440"/>
    <w:rsid w:val="00EF5E38"/>
    <w:rsid w:val="00EF647A"/>
    <w:rsid w:val="00EF68AD"/>
    <w:rsid w:val="00EF6E30"/>
    <w:rsid w:val="00EF7246"/>
    <w:rsid w:val="00EF7531"/>
    <w:rsid w:val="00EF7CA5"/>
    <w:rsid w:val="00EF7CD1"/>
    <w:rsid w:val="00EF7E2F"/>
    <w:rsid w:val="00F00305"/>
    <w:rsid w:val="00F0079F"/>
    <w:rsid w:val="00F007AA"/>
    <w:rsid w:val="00F00883"/>
    <w:rsid w:val="00F0095A"/>
    <w:rsid w:val="00F00BCC"/>
    <w:rsid w:val="00F00CC8"/>
    <w:rsid w:val="00F0139F"/>
    <w:rsid w:val="00F015F0"/>
    <w:rsid w:val="00F017EF"/>
    <w:rsid w:val="00F01C38"/>
    <w:rsid w:val="00F020AE"/>
    <w:rsid w:val="00F021D7"/>
    <w:rsid w:val="00F02584"/>
    <w:rsid w:val="00F02682"/>
    <w:rsid w:val="00F02C2A"/>
    <w:rsid w:val="00F02C55"/>
    <w:rsid w:val="00F02EA5"/>
    <w:rsid w:val="00F0361C"/>
    <w:rsid w:val="00F037ED"/>
    <w:rsid w:val="00F0404D"/>
    <w:rsid w:val="00F0404E"/>
    <w:rsid w:val="00F045ED"/>
    <w:rsid w:val="00F0490A"/>
    <w:rsid w:val="00F04F61"/>
    <w:rsid w:val="00F0583A"/>
    <w:rsid w:val="00F05EDF"/>
    <w:rsid w:val="00F07985"/>
    <w:rsid w:val="00F07DF2"/>
    <w:rsid w:val="00F104AF"/>
    <w:rsid w:val="00F108C2"/>
    <w:rsid w:val="00F117CD"/>
    <w:rsid w:val="00F11D44"/>
    <w:rsid w:val="00F12107"/>
    <w:rsid w:val="00F124D5"/>
    <w:rsid w:val="00F12EA0"/>
    <w:rsid w:val="00F131CB"/>
    <w:rsid w:val="00F1348A"/>
    <w:rsid w:val="00F13857"/>
    <w:rsid w:val="00F13C91"/>
    <w:rsid w:val="00F1400A"/>
    <w:rsid w:val="00F14338"/>
    <w:rsid w:val="00F14AAD"/>
    <w:rsid w:val="00F15061"/>
    <w:rsid w:val="00F15BFF"/>
    <w:rsid w:val="00F15D8B"/>
    <w:rsid w:val="00F15F37"/>
    <w:rsid w:val="00F16390"/>
    <w:rsid w:val="00F16658"/>
    <w:rsid w:val="00F16751"/>
    <w:rsid w:val="00F16754"/>
    <w:rsid w:val="00F17066"/>
    <w:rsid w:val="00F171E2"/>
    <w:rsid w:val="00F1765A"/>
    <w:rsid w:val="00F177A7"/>
    <w:rsid w:val="00F20818"/>
    <w:rsid w:val="00F209E4"/>
    <w:rsid w:val="00F218B0"/>
    <w:rsid w:val="00F21951"/>
    <w:rsid w:val="00F21A0F"/>
    <w:rsid w:val="00F21AE8"/>
    <w:rsid w:val="00F21BD4"/>
    <w:rsid w:val="00F21F36"/>
    <w:rsid w:val="00F22954"/>
    <w:rsid w:val="00F22B62"/>
    <w:rsid w:val="00F22BEA"/>
    <w:rsid w:val="00F22D39"/>
    <w:rsid w:val="00F22F72"/>
    <w:rsid w:val="00F23126"/>
    <w:rsid w:val="00F232B3"/>
    <w:rsid w:val="00F2389B"/>
    <w:rsid w:val="00F241FE"/>
    <w:rsid w:val="00F249B5"/>
    <w:rsid w:val="00F24BD4"/>
    <w:rsid w:val="00F25037"/>
    <w:rsid w:val="00F2514E"/>
    <w:rsid w:val="00F25218"/>
    <w:rsid w:val="00F255D3"/>
    <w:rsid w:val="00F2583D"/>
    <w:rsid w:val="00F26DBA"/>
    <w:rsid w:val="00F26F1E"/>
    <w:rsid w:val="00F2702B"/>
    <w:rsid w:val="00F2704B"/>
    <w:rsid w:val="00F27475"/>
    <w:rsid w:val="00F27BBF"/>
    <w:rsid w:val="00F27D82"/>
    <w:rsid w:val="00F27DE5"/>
    <w:rsid w:val="00F300CC"/>
    <w:rsid w:val="00F31835"/>
    <w:rsid w:val="00F318D6"/>
    <w:rsid w:val="00F31A75"/>
    <w:rsid w:val="00F33236"/>
    <w:rsid w:val="00F33375"/>
    <w:rsid w:val="00F33566"/>
    <w:rsid w:val="00F33664"/>
    <w:rsid w:val="00F33AF0"/>
    <w:rsid w:val="00F3418F"/>
    <w:rsid w:val="00F34700"/>
    <w:rsid w:val="00F34E6A"/>
    <w:rsid w:val="00F34EE0"/>
    <w:rsid w:val="00F34F14"/>
    <w:rsid w:val="00F35369"/>
    <w:rsid w:val="00F35A65"/>
    <w:rsid w:val="00F3690B"/>
    <w:rsid w:val="00F36924"/>
    <w:rsid w:val="00F36FC8"/>
    <w:rsid w:val="00F37769"/>
    <w:rsid w:val="00F377A2"/>
    <w:rsid w:val="00F3794A"/>
    <w:rsid w:val="00F37A36"/>
    <w:rsid w:val="00F37C52"/>
    <w:rsid w:val="00F400DE"/>
    <w:rsid w:val="00F401AA"/>
    <w:rsid w:val="00F4054E"/>
    <w:rsid w:val="00F4060F"/>
    <w:rsid w:val="00F40D8F"/>
    <w:rsid w:val="00F40E31"/>
    <w:rsid w:val="00F40E81"/>
    <w:rsid w:val="00F4156C"/>
    <w:rsid w:val="00F41B2E"/>
    <w:rsid w:val="00F41B5F"/>
    <w:rsid w:val="00F41FD3"/>
    <w:rsid w:val="00F41FF8"/>
    <w:rsid w:val="00F424C7"/>
    <w:rsid w:val="00F425DA"/>
    <w:rsid w:val="00F429F1"/>
    <w:rsid w:val="00F435C7"/>
    <w:rsid w:val="00F43963"/>
    <w:rsid w:val="00F446D4"/>
    <w:rsid w:val="00F449B5"/>
    <w:rsid w:val="00F44CA0"/>
    <w:rsid w:val="00F44F4A"/>
    <w:rsid w:val="00F454C5"/>
    <w:rsid w:val="00F45C0F"/>
    <w:rsid w:val="00F45D43"/>
    <w:rsid w:val="00F46520"/>
    <w:rsid w:val="00F46DBA"/>
    <w:rsid w:val="00F46EE5"/>
    <w:rsid w:val="00F477D5"/>
    <w:rsid w:val="00F47854"/>
    <w:rsid w:val="00F47ED3"/>
    <w:rsid w:val="00F50C21"/>
    <w:rsid w:val="00F51261"/>
    <w:rsid w:val="00F5174E"/>
    <w:rsid w:val="00F522DB"/>
    <w:rsid w:val="00F52424"/>
    <w:rsid w:val="00F52701"/>
    <w:rsid w:val="00F52724"/>
    <w:rsid w:val="00F527C4"/>
    <w:rsid w:val="00F528D8"/>
    <w:rsid w:val="00F52B32"/>
    <w:rsid w:val="00F52BA5"/>
    <w:rsid w:val="00F53994"/>
    <w:rsid w:val="00F53E13"/>
    <w:rsid w:val="00F53E14"/>
    <w:rsid w:val="00F54CC0"/>
    <w:rsid w:val="00F54E91"/>
    <w:rsid w:val="00F551E5"/>
    <w:rsid w:val="00F55550"/>
    <w:rsid w:val="00F55565"/>
    <w:rsid w:val="00F55A28"/>
    <w:rsid w:val="00F55A8E"/>
    <w:rsid w:val="00F55B91"/>
    <w:rsid w:val="00F55E96"/>
    <w:rsid w:val="00F561BE"/>
    <w:rsid w:val="00F5639C"/>
    <w:rsid w:val="00F564DB"/>
    <w:rsid w:val="00F565C8"/>
    <w:rsid w:val="00F572B6"/>
    <w:rsid w:val="00F5737C"/>
    <w:rsid w:val="00F57521"/>
    <w:rsid w:val="00F575A1"/>
    <w:rsid w:val="00F57792"/>
    <w:rsid w:val="00F60303"/>
    <w:rsid w:val="00F60770"/>
    <w:rsid w:val="00F60880"/>
    <w:rsid w:val="00F60DDC"/>
    <w:rsid w:val="00F6156F"/>
    <w:rsid w:val="00F61CB0"/>
    <w:rsid w:val="00F61DDE"/>
    <w:rsid w:val="00F61E0B"/>
    <w:rsid w:val="00F61F17"/>
    <w:rsid w:val="00F62915"/>
    <w:rsid w:val="00F62D6D"/>
    <w:rsid w:val="00F632B1"/>
    <w:rsid w:val="00F637BE"/>
    <w:rsid w:val="00F63DB8"/>
    <w:rsid w:val="00F6419C"/>
    <w:rsid w:val="00F64262"/>
    <w:rsid w:val="00F64292"/>
    <w:rsid w:val="00F645C9"/>
    <w:rsid w:val="00F645FD"/>
    <w:rsid w:val="00F64C8A"/>
    <w:rsid w:val="00F6513E"/>
    <w:rsid w:val="00F652BB"/>
    <w:rsid w:val="00F65362"/>
    <w:rsid w:val="00F6567F"/>
    <w:rsid w:val="00F6583D"/>
    <w:rsid w:val="00F66B99"/>
    <w:rsid w:val="00F66E1F"/>
    <w:rsid w:val="00F66E87"/>
    <w:rsid w:val="00F6727C"/>
    <w:rsid w:val="00F67815"/>
    <w:rsid w:val="00F6799C"/>
    <w:rsid w:val="00F67F0C"/>
    <w:rsid w:val="00F70F74"/>
    <w:rsid w:val="00F717CD"/>
    <w:rsid w:val="00F719D1"/>
    <w:rsid w:val="00F71C12"/>
    <w:rsid w:val="00F71C36"/>
    <w:rsid w:val="00F721C7"/>
    <w:rsid w:val="00F72280"/>
    <w:rsid w:val="00F7231A"/>
    <w:rsid w:val="00F7233B"/>
    <w:rsid w:val="00F72575"/>
    <w:rsid w:val="00F7280F"/>
    <w:rsid w:val="00F72E3B"/>
    <w:rsid w:val="00F72E5B"/>
    <w:rsid w:val="00F72F27"/>
    <w:rsid w:val="00F739FF"/>
    <w:rsid w:val="00F73D17"/>
    <w:rsid w:val="00F73E05"/>
    <w:rsid w:val="00F73E54"/>
    <w:rsid w:val="00F74191"/>
    <w:rsid w:val="00F743F6"/>
    <w:rsid w:val="00F745D2"/>
    <w:rsid w:val="00F74B7B"/>
    <w:rsid w:val="00F75057"/>
    <w:rsid w:val="00F75438"/>
    <w:rsid w:val="00F75504"/>
    <w:rsid w:val="00F75727"/>
    <w:rsid w:val="00F75B05"/>
    <w:rsid w:val="00F75EA0"/>
    <w:rsid w:val="00F75FF5"/>
    <w:rsid w:val="00F76632"/>
    <w:rsid w:val="00F7665E"/>
    <w:rsid w:val="00F76A71"/>
    <w:rsid w:val="00F77241"/>
    <w:rsid w:val="00F77392"/>
    <w:rsid w:val="00F77BB7"/>
    <w:rsid w:val="00F77EAB"/>
    <w:rsid w:val="00F80320"/>
    <w:rsid w:val="00F80909"/>
    <w:rsid w:val="00F80B4F"/>
    <w:rsid w:val="00F825E1"/>
    <w:rsid w:val="00F82CEA"/>
    <w:rsid w:val="00F833D6"/>
    <w:rsid w:val="00F83728"/>
    <w:rsid w:val="00F8397A"/>
    <w:rsid w:val="00F8450A"/>
    <w:rsid w:val="00F8479B"/>
    <w:rsid w:val="00F849C4"/>
    <w:rsid w:val="00F85876"/>
    <w:rsid w:val="00F85AA8"/>
    <w:rsid w:val="00F85DC2"/>
    <w:rsid w:val="00F867D2"/>
    <w:rsid w:val="00F8680A"/>
    <w:rsid w:val="00F8692A"/>
    <w:rsid w:val="00F86BEE"/>
    <w:rsid w:val="00F86DA6"/>
    <w:rsid w:val="00F87736"/>
    <w:rsid w:val="00F8782D"/>
    <w:rsid w:val="00F87B79"/>
    <w:rsid w:val="00F90017"/>
    <w:rsid w:val="00F91042"/>
    <w:rsid w:val="00F91164"/>
    <w:rsid w:val="00F91C43"/>
    <w:rsid w:val="00F91D5D"/>
    <w:rsid w:val="00F921D8"/>
    <w:rsid w:val="00F92347"/>
    <w:rsid w:val="00F92375"/>
    <w:rsid w:val="00F92674"/>
    <w:rsid w:val="00F926BF"/>
    <w:rsid w:val="00F927CA"/>
    <w:rsid w:val="00F92ADF"/>
    <w:rsid w:val="00F92C5E"/>
    <w:rsid w:val="00F92E57"/>
    <w:rsid w:val="00F92E80"/>
    <w:rsid w:val="00F92FDC"/>
    <w:rsid w:val="00F93377"/>
    <w:rsid w:val="00F935E1"/>
    <w:rsid w:val="00F935FA"/>
    <w:rsid w:val="00F93724"/>
    <w:rsid w:val="00F9393E"/>
    <w:rsid w:val="00F93CED"/>
    <w:rsid w:val="00F93EFA"/>
    <w:rsid w:val="00F940CD"/>
    <w:rsid w:val="00F941D9"/>
    <w:rsid w:val="00F9465B"/>
    <w:rsid w:val="00F9474C"/>
    <w:rsid w:val="00F94EA1"/>
    <w:rsid w:val="00F950A6"/>
    <w:rsid w:val="00F95396"/>
    <w:rsid w:val="00F95E82"/>
    <w:rsid w:val="00F96C5A"/>
    <w:rsid w:val="00F97512"/>
    <w:rsid w:val="00F97566"/>
    <w:rsid w:val="00FA050F"/>
    <w:rsid w:val="00FA082B"/>
    <w:rsid w:val="00FA0A80"/>
    <w:rsid w:val="00FA0EF8"/>
    <w:rsid w:val="00FA1141"/>
    <w:rsid w:val="00FA1525"/>
    <w:rsid w:val="00FA179F"/>
    <w:rsid w:val="00FA1AEC"/>
    <w:rsid w:val="00FA1C0C"/>
    <w:rsid w:val="00FA1C38"/>
    <w:rsid w:val="00FA2A93"/>
    <w:rsid w:val="00FA37ED"/>
    <w:rsid w:val="00FA3E83"/>
    <w:rsid w:val="00FA5042"/>
    <w:rsid w:val="00FA54B3"/>
    <w:rsid w:val="00FA5561"/>
    <w:rsid w:val="00FA5B8B"/>
    <w:rsid w:val="00FA6033"/>
    <w:rsid w:val="00FA61D5"/>
    <w:rsid w:val="00FA62BA"/>
    <w:rsid w:val="00FA6363"/>
    <w:rsid w:val="00FA6A8F"/>
    <w:rsid w:val="00FA7069"/>
    <w:rsid w:val="00FA710A"/>
    <w:rsid w:val="00FA7163"/>
    <w:rsid w:val="00FA7183"/>
    <w:rsid w:val="00FA7736"/>
    <w:rsid w:val="00FB0610"/>
    <w:rsid w:val="00FB09BF"/>
    <w:rsid w:val="00FB09EA"/>
    <w:rsid w:val="00FB0F69"/>
    <w:rsid w:val="00FB13B1"/>
    <w:rsid w:val="00FB1496"/>
    <w:rsid w:val="00FB1BD9"/>
    <w:rsid w:val="00FB248C"/>
    <w:rsid w:val="00FB272C"/>
    <w:rsid w:val="00FB2DFD"/>
    <w:rsid w:val="00FB3187"/>
    <w:rsid w:val="00FB34F6"/>
    <w:rsid w:val="00FB3A5D"/>
    <w:rsid w:val="00FB3AF1"/>
    <w:rsid w:val="00FB3B95"/>
    <w:rsid w:val="00FB3E51"/>
    <w:rsid w:val="00FB406B"/>
    <w:rsid w:val="00FB5074"/>
    <w:rsid w:val="00FB50B0"/>
    <w:rsid w:val="00FB51C4"/>
    <w:rsid w:val="00FB5826"/>
    <w:rsid w:val="00FB5A92"/>
    <w:rsid w:val="00FB5BB1"/>
    <w:rsid w:val="00FB5E4B"/>
    <w:rsid w:val="00FB62FE"/>
    <w:rsid w:val="00FB696B"/>
    <w:rsid w:val="00FB6C16"/>
    <w:rsid w:val="00FB6E5C"/>
    <w:rsid w:val="00FB77F4"/>
    <w:rsid w:val="00FB7B4B"/>
    <w:rsid w:val="00FB7D23"/>
    <w:rsid w:val="00FB7E83"/>
    <w:rsid w:val="00FC0786"/>
    <w:rsid w:val="00FC082D"/>
    <w:rsid w:val="00FC093F"/>
    <w:rsid w:val="00FC0972"/>
    <w:rsid w:val="00FC0B58"/>
    <w:rsid w:val="00FC0C89"/>
    <w:rsid w:val="00FC0F72"/>
    <w:rsid w:val="00FC0FF7"/>
    <w:rsid w:val="00FC190D"/>
    <w:rsid w:val="00FC1EE5"/>
    <w:rsid w:val="00FC200E"/>
    <w:rsid w:val="00FC3222"/>
    <w:rsid w:val="00FC4090"/>
    <w:rsid w:val="00FC4154"/>
    <w:rsid w:val="00FC41D5"/>
    <w:rsid w:val="00FC4387"/>
    <w:rsid w:val="00FC46E6"/>
    <w:rsid w:val="00FC5561"/>
    <w:rsid w:val="00FC55A7"/>
    <w:rsid w:val="00FC5C34"/>
    <w:rsid w:val="00FC608D"/>
    <w:rsid w:val="00FC6585"/>
    <w:rsid w:val="00FC65D2"/>
    <w:rsid w:val="00FC70D5"/>
    <w:rsid w:val="00FC77E1"/>
    <w:rsid w:val="00FC7A16"/>
    <w:rsid w:val="00FC7AA6"/>
    <w:rsid w:val="00FD000C"/>
    <w:rsid w:val="00FD03FA"/>
    <w:rsid w:val="00FD0A80"/>
    <w:rsid w:val="00FD0B82"/>
    <w:rsid w:val="00FD1172"/>
    <w:rsid w:val="00FD11F5"/>
    <w:rsid w:val="00FD15F3"/>
    <w:rsid w:val="00FD1A9C"/>
    <w:rsid w:val="00FD1B21"/>
    <w:rsid w:val="00FD1B92"/>
    <w:rsid w:val="00FD1CF8"/>
    <w:rsid w:val="00FD2694"/>
    <w:rsid w:val="00FD2786"/>
    <w:rsid w:val="00FD2FF6"/>
    <w:rsid w:val="00FD31C4"/>
    <w:rsid w:val="00FD395A"/>
    <w:rsid w:val="00FD42FB"/>
    <w:rsid w:val="00FD46EA"/>
    <w:rsid w:val="00FD4A2D"/>
    <w:rsid w:val="00FD4E23"/>
    <w:rsid w:val="00FD506C"/>
    <w:rsid w:val="00FD5C6E"/>
    <w:rsid w:val="00FD5FCC"/>
    <w:rsid w:val="00FD63E7"/>
    <w:rsid w:val="00FD66FB"/>
    <w:rsid w:val="00FD67BB"/>
    <w:rsid w:val="00FD69DA"/>
    <w:rsid w:val="00FD72C8"/>
    <w:rsid w:val="00FE0731"/>
    <w:rsid w:val="00FE0997"/>
    <w:rsid w:val="00FE0A1F"/>
    <w:rsid w:val="00FE0CDA"/>
    <w:rsid w:val="00FE0ED9"/>
    <w:rsid w:val="00FE10EC"/>
    <w:rsid w:val="00FE128D"/>
    <w:rsid w:val="00FE134F"/>
    <w:rsid w:val="00FE1ADC"/>
    <w:rsid w:val="00FE1B09"/>
    <w:rsid w:val="00FE2754"/>
    <w:rsid w:val="00FE2935"/>
    <w:rsid w:val="00FE2DA8"/>
    <w:rsid w:val="00FE2F97"/>
    <w:rsid w:val="00FE3067"/>
    <w:rsid w:val="00FE37FD"/>
    <w:rsid w:val="00FE3A02"/>
    <w:rsid w:val="00FE3FB4"/>
    <w:rsid w:val="00FE406E"/>
    <w:rsid w:val="00FE4715"/>
    <w:rsid w:val="00FE484D"/>
    <w:rsid w:val="00FE4D88"/>
    <w:rsid w:val="00FE4E76"/>
    <w:rsid w:val="00FE5006"/>
    <w:rsid w:val="00FE52B4"/>
    <w:rsid w:val="00FE5486"/>
    <w:rsid w:val="00FE61AD"/>
    <w:rsid w:val="00FE63DA"/>
    <w:rsid w:val="00FE64B0"/>
    <w:rsid w:val="00FE650A"/>
    <w:rsid w:val="00FE6761"/>
    <w:rsid w:val="00FE6B7F"/>
    <w:rsid w:val="00FE74C4"/>
    <w:rsid w:val="00FE7564"/>
    <w:rsid w:val="00FF058A"/>
    <w:rsid w:val="00FF09B4"/>
    <w:rsid w:val="00FF0E11"/>
    <w:rsid w:val="00FF0E57"/>
    <w:rsid w:val="00FF0E75"/>
    <w:rsid w:val="00FF11B7"/>
    <w:rsid w:val="00FF1CD9"/>
    <w:rsid w:val="00FF25C2"/>
    <w:rsid w:val="00FF2C39"/>
    <w:rsid w:val="00FF2D15"/>
    <w:rsid w:val="00FF2D46"/>
    <w:rsid w:val="00FF363F"/>
    <w:rsid w:val="00FF3B39"/>
    <w:rsid w:val="00FF4C04"/>
    <w:rsid w:val="00FF4C95"/>
    <w:rsid w:val="00FF5A9C"/>
    <w:rsid w:val="00FF5CCB"/>
    <w:rsid w:val="00FF6082"/>
    <w:rsid w:val="00FF6143"/>
    <w:rsid w:val="00FF6445"/>
    <w:rsid w:val="00FF64AA"/>
    <w:rsid w:val="00FF66DA"/>
    <w:rsid w:val="00FF6733"/>
    <w:rsid w:val="00FF6F80"/>
    <w:rsid w:val="00FF723E"/>
    <w:rsid w:val="00FF757F"/>
    <w:rsid w:val="00FF792F"/>
    <w:rsid w:val="00FF79A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metricconverter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Verdana" w:eastAsia="Verdana" w:hAnsi="Verdana" w:cs="Verdana"/>
        <w:lang w:val="en-GB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B0103"/>
    <w:rPr>
      <w:sz w:val="28"/>
      <w:lang w:val="ru-RU" w:eastAsia="ru-RU"/>
    </w:rPr>
  </w:style>
  <w:style w:type="paragraph" w:styleId="1">
    <w:name w:val="heading 1"/>
    <w:basedOn w:val="a"/>
    <w:next w:val="a"/>
    <w:qFormat/>
    <w:rsid w:val="005B0103"/>
    <w:pPr>
      <w:keepNext/>
      <w:outlineLvl w:val="0"/>
    </w:pPr>
    <w:rPr>
      <w:rFonts w:ascii="FreeSans" w:hAnsi="FreeSans"/>
      <w:b/>
      <w:sz w:val="20"/>
    </w:rPr>
  </w:style>
  <w:style w:type="paragraph" w:styleId="2">
    <w:name w:val="heading 2"/>
    <w:basedOn w:val="a"/>
    <w:next w:val="a"/>
    <w:qFormat/>
    <w:rsid w:val="005B0103"/>
    <w:pPr>
      <w:keepNext/>
      <w:jc w:val="center"/>
      <w:outlineLvl w:val="1"/>
    </w:pPr>
    <w:rPr>
      <w:rFonts w:ascii="FreeSans" w:hAnsi="FreeSans"/>
      <w:b/>
    </w:rPr>
  </w:style>
  <w:style w:type="paragraph" w:styleId="3">
    <w:name w:val="heading 3"/>
    <w:basedOn w:val="a"/>
    <w:next w:val="a"/>
    <w:qFormat/>
    <w:rsid w:val="005B0103"/>
    <w:pPr>
      <w:keepNext/>
      <w:outlineLvl w:val="2"/>
    </w:pPr>
    <w:rPr>
      <w:rFonts w:ascii="FreeSans" w:hAnsi="FreeSans"/>
      <w:b/>
      <w:sz w:val="22"/>
    </w:rPr>
  </w:style>
  <w:style w:type="paragraph" w:styleId="4">
    <w:name w:val="heading 4"/>
    <w:basedOn w:val="a"/>
    <w:next w:val="a"/>
    <w:qFormat/>
    <w:rsid w:val="005B0103"/>
    <w:pPr>
      <w:keepNext/>
      <w:ind w:right="33"/>
      <w:outlineLvl w:val="3"/>
    </w:pPr>
    <w:rPr>
      <w:rFonts w:ascii="FreeSans" w:hAnsi="FreeSans"/>
      <w:b/>
      <w:sz w:val="22"/>
    </w:rPr>
  </w:style>
  <w:style w:type="paragraph" w:styleId="5">
    <w:name w:val="heading 5"/>
    <w:basedOn w:val="a"/>
    <w:next w:val="a"/>
    <w:qFormat/>
    <w:rsid w:val="005B0103"/>
    <w:pPr>
      <w:keepNext/>
      <w:jc w:val="both"/>
      <w:outlineLvl w:val="4"/>
    </w:pPr>
    <w:rPr>
      <w:rFonts w:ascii="FreeSans" w:hAnsi="FreeSans"/>
      <w:b/>
      <w:sz w:val="22"/>
    </w:rPr>
  </w:style>
  <w:style w:type="paragraph" w:styleId="6">
    <w:name w:val="heading 6"/>
    <w:basedOn w:val="a"/>
    <w:next w:val="a"/>
    <w:qFormat/>
    <w:rsid w:val="005B0103"/>
    <w:pPr>
      <w:keepNext/>
      <w:outlineLvl w:val="5"/>
    </w:pPr>
    <w:rPr>
      <w:rFonts w:ascii="FreeSans" w:hAnsi="FreeSans"/>
      <w:b/>
      <w:snapToGrid w:val="0"/>
      <w:color w:val="000000"/>
      <w:sz w:val="22"/>
    </w:rPr>
  </w:style>
  <w:style w:type="paragraph" w:styleId="7">
    <w:name w:val="heading 7"/>
    <w:basedOn w:val="a"/>
    <w:next w:val="a"/>
    <w:qFormat/>
    <w:rsid w:val="005B0103"/>
    <w:pPr>
      <w:keepNext/>
      <w:outlineLvl w:val="6"/>
    </w:pPr>
    <w:rPr>
      <w:rFonts w:ascii="FreeSans" w:hAnsi="FreeSans"/>
      <w:b/>
      <w:sz w:val="22"/>
      <w:u w:val="single"/>
    </w:rPr>
  </w:style>
  <w:style w:type="paragraph" w:styleId="8">
    <w:name w:val="heading 8"/>
    <w:basedOn w:val="a"/>
    <w:next w:val="a"/>
    <w:qFormat/>
    <w:rsid w:val="005B0103"/>
    <w:pPr>
      <w:keepNext/>
      <w:jc w:val="both"/>
      <w:outlineLvl w:val="7"/>
    </w:pPr>
    <w:rPr>
      <w:rFonts w:ascii="FreeSans" w:hAnsi="FreeSans"/>
      <w:b/>
      <w:sz w:val="24"/>
      <w:u w:val="single"/>
    </w:rPr>
  </w:style>
  <w:style w:type="paragraph" w:styleId="9">
    <w:name w:val="heading 9"/>
    <w:basedOn w:val="a"/>
    <w:next w:val="a"/>
    <w:qFormat/>
    <w:rsid w:val="005B0103"/>
    <w:pPr>
      <w:keepNext/>
      <w:outlineLvl w:val="8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qFormat/>
    <w:rsid w:val="005B0103"/>
    <w:pPr>
      <w:jc w:val="center"/>
    </w:pPr>
    <w:rPr>
      <w:rFonts w:ascii="FreeSans" w:hAnsi="FreeSans"/>
      <w:b/>
      <w:sz w:val="32"/>
    </w:rPr>
  </w:style>
  <w:style w:type="paragraph" w:styleId="a4">
    <w:name w:val="Body Text Indent"/>
    <w:basedOn w:val="a"/>
    <w:rsid w:val="005B0103"/>
    <w:pPr>
      <w:ind w:left="435"/>
      <w:jc w:val="both"/>
    </w:pPr>
  </w:style>
  <w:style w:type="character" w:styleId="a5">
    <w:name w:val="Hyperlink"/>
    <w:rsid w:val="005B0103"/>
    <w:rPr>
      <w:color w:val="0000FF"/>
      <w:u w:val="single"/>
    </w:rPr>
  </w:style>
  <w:style w:type="paragraph" w:styleId="a6">
    <w:name w:val="header"/>
    <w:basedOn w:val="a"/>
    <w:rsid w:val="005B0103"/>
    <w:pPr>
      <w:tabs>
        <w:tab w:val="center" w:pos="4153"/>
        <w:tab w:val="right" w:pos="8306"/>
      </w:tabs>
    </w:pPr>
  </w:style>
  <w:style w:type="character" w:styleId="a7">
    <w:name w:val="page number"/>
    <w:basedOn w:val="a0"/>
    <w:rsid w:val="005B0103"/>
  </w:style>
  <w:style w:type="paragraph" w:styleId="20">
    <w:name w:val="Body Text 2"/>
    <w:basedOn w:val="a"/>
    <w:rsid w:val="005B0103"/>
    <w:pPr>
      <w:jc w:val="center"/>
    </w:pPr>
    <w:rPr>
      <w:b/>
      <w:sz w:val="16"/>
    </w:rPr>
  </w:style>
  <w:style w:type="paragraph" w:styleId="a8">
    <w:name w:val="Body Text"/>
    <w:basedOn w:val="a"/>
    <w:rsid w:val="005B0103"/>
    <w:pPr>
      <w:jc w:val="center"/>
    </w:pPr>
    <w:rPr>
      <w:b/>
      <w:sz w:val="22"/>
      <w:lang w:val="uk-UA"/>
    </w:rPr>
  </w:style>
  <w:style w:type="paragraph" w:styleId="30">
    <w:name w:val="Body Text 3"/>
    <w:basedOn w:val="a"/>
    <w:rsid w:val="005B0103"/>
    <w:pPr>
      <w:jc w:val="both"/>
    </w:pPr>
    <w:rPr>
      <w:rFonts w:ascii="FreeSans" w:hAnsi="FreeSans"/>
      <w:b/>
      <w:sz w:val="18"/>
    </w:rPr>
  </w:style>
  <w:style w:type="character" w:customStyle="1" w:styleId="s">
    <w:name w:val="s"/>
    <w:basedOn w:val="a0"/>
    <w:rsid w:val="005B0103"/>
  </w:style>
  <w:style w:type="character" w:styleId="a9">
    <w:name w:val="FollowedHyperlink"/>
    <w:rsid w:val="005B0103"/>
    <w:rPr>
      <w:color w:val="800080"/>
      <w:u w:val="single"/>
    </w:rPr>
  </w:style>
  <w:style w:type="paragraph" w:styleId="aa">
    <w:name w:val="footer"/>
    <w:basedOn w:val="a"/>
    <w:rsid w:val="005B0103"/>
    <w:pPr>
      <w:tabs>
        <w:tab w:val="center" w:pos="4677"/>
        <w:tab w:val="right" w:pos="9355"/>
      </w:tabs>
    </w:pPr>
  </w:style>
  <w:style w:type="character" w:customStyle="1" w:styleId="s1">
    <w:name w:val="s1"/>
    <w:rsid w:val="005B0103"/>
    <w:rPr>
      <w:rFonts w:ascii="FreeSans" w:hAnsi="FreeSans" w:cs="FreeSans" w:hint="default"/>
    </w:rPr>
  </w:style>
  <w:style w:type="paragraph" w:styleId="ab">
    <w:name w:val="Balloon Text"/>
    <w:basedOn w:val="a"/>
    <w:semiHidden/>
    <w:rsid w:val="005B0103"/>
    <w:rPr>
      <w:rFonts w:ascii="Liberation Serif" w:hAnsi="Liberation Serif" w:cs="Liberation Serif"/>
      <w:sz w:val="16"/>
      <w:szCs w:val="16"/>
    </w:rPr>
  </w:style>
  <w:style w:type="character" w:styleId="ac">
    <w:name w:val="annotation reference"/>
    <w:semiHidden/>
    <w:rsid w:val="005B0103"/>
    <w:rPr>
      <w:sz w:val="16"/>
      <w:szCs w:val="16"/>
    </w:rPr>
  </w:style>
  <w:style w:type="paragraph" w:styleId="ad">
    <w:name w:val="annotation text"/>
    <w:basedOn w:val="a"/>
    <w:semiHidden/>
    <w:rsid w:val="005B0103"/>
    <w:rPr>
      <w:sz w:val="20"/>
    </w:rPr>
  </w:style>
  <w:style w:type="paragraph" w:styleId="ae">
    <w:name w:val="annotation subject"/>
    <w:basedOn w:val="ad"/>
    <w:next w:val="ad"/>
    <w:semiHidden/>
    <w:rsid w:val="005B0103"/>
    <w:rPr>
      <w:b/>
      <w:bCs/>
    </w:rPr>
  </w:style>
  <w:style w:type="character" w:customStyle="1" w:styleId="normal1">
    <w:name w:val="normal1"/>
    <w:rsid w:val="005B0103"/>
    <w:rPr>
      <w:b w:val="0"/>
      <w:bCs w:val="0"/>
      <w:i w:val="0"/>
      <w:iCs w:val="0"/>
    </w:rPr>
  </w:style>
  <w:style w:type="character" w:customStyle="1" w:styleId="ital1">
    <w:name w:val="ital1"/>
    <w:rsid w:val="005B0103"/>
    <w:rPr>
      <w:b w:val="0"/>
      <w:bCs w:val="0"/>
      <w:i/>
      <w:iCs/>
      <w:smallCaps w:val="0"/>
    </w:rPr>
  </w:style>
  <w:style w:type="character" w:customStyle="1" w:styleId="f14sb1">
    <w:name w:val="f14sb1"/>
    <w:rsid w:val="005B0103"/>
    <w:rPr>
      <w:rFonts w:ascii="FreeSans" w:hAnsi="FreeSans" w:cs="FreeSans" w:hint="default"/>
      <w:b/>
      <w:bCs/>
      <w:sz w:val="28"/>
      <w:szCs w:val="28"/>
    </w:rPr>
  </w:style>
  <w:style w:type="paragraph" w:customStyle="1" w:styleId="10">
    <w:name w:val="1"/>
    <w:basedOn w:val="a"/>
    <w:rsid w:val="007060C4"/>
    <w:rPr>
      <w:rFonts w:ascii="Symbol" w:hAnsi="Symbol" w:cs="Symbol"/>
      <w:sz w:val="20"/>
      <w:lang w:val="en-US" w:eastAsia="en-US"/>
    </w:rPr>
  </w:style>
  <w:style w:type="paragraph" w:styleId="af">
    <w:name w:val="Normal (Web)"/>
    <w:basedOn w:val="a"/>
    <w:rsid w:val="002F5B65"/>
    <w:pPr>
      <w:spacing w:before="100" w:beforeAutospacing="1" w:after="100" w:afterAutospacing="1"/>
    </w:pPr>
    <w:rPr>
      <w:sz w:val="24"/>
      <w:szCs w:val="24"/>
    </w:rPr>
  </w:style>
  <w:style w:type="paragraph" w:customStyle="1" w:styleId="af0">
    <w:name w:val="Знак"/>
    <w:basedOn w:val="a"/>
    <w:rsid w:val="00492256"/>
    <w:pPr>
      <w:spacing w:after="160" w:line="240" w:lineRule="exact"/>
    </w:pPr>
    <w:rPr>
      <w:rFonts w:ascii="Symbol" w:hAnsi="Symbol"/>
      <w:sz w:val="20"/>
      <w:lang w:val="en-US" w:eastAsia="en-US"/>
    </w:rPr>
  </w:style>
  <w:style w:type="paragraph" w:customStyle="1" w:styleId="22">
    <w:name w:val="Основной текст 22"/>
    <w:basedOn w:val="a"/>
    <w:rsid w:val="007B5E7A"/>
    <w:pPr>
      <w:suppressAutoHyphens/>
    </w:pPr>
    <w:rPr>
      <w:kern w:val="1"/>
      <w:sz w:val="32"/>
      <w:szCs w:val="24"/>
      <w:lang w:eastAsia="zh-CN"/>
    </w:rPr>
  </w:style>
  <w:style w:type="character" w:customStyle="1" w:styleId="WW8Num1z6">
    <w:name w:val="WW8Num1z6"/>
    <w:rsid w:val="00B54640"/>
  </w:style>
  <w:style w:type="paragraph" w:customStyle="1" w:styleId="docdata">
    <w:name w:val="docdata"/>
    <w:aliases w:val="docy,v5,1941,baiaagaaboqcaaadswmaaavzawaaaaaaaaaaaaaaaaaaaaaaaaaaaaaaaaaaaaaaaaaaaaaaaaaaaaaaaaaaaaaaaaaaaaaaaaaaaaaaaaaaaaaaaaaaaaaaaaaaaaaaaaaaaaaaaaaaaaaaaaaaaaaaaaaaaaaaaaaaaaaaaaaaaaaaaaaaaaaaaaaaaaaaaaaaaaaaaaaaaaaaaaaaaaaaaaaaaaaaaaaaaaaa"/>
    <w:basedOn w:val="a"/>
    <w:rsid w:val="004875DF"/>
    <w:pPr>
      <w:spacing w:before="100" w:beforeAutospacing="1" w:after="100" w:afterAutospacing="1"/>
    </w:pPr>
    <w:rPr>
      <w:sz w:val="24"/>
      <w:szCs w:val="24"/>
    </w:rPr>
  </w:style>
  <w:style w:type="character" w:customStyle="1" w:styleId="xfmc3">
    <w:name w:val="xfmc3"/>
    <w:basedOn w:val="a0"/>
    <w:rsid w:val="00DE6933"/>
  </w:style>
  <w:style w:type="character" w:customStyle="1" w:styleId="xfm94369454">
    <w:name w:val="xfm_94369454"/>
    <w:basedOn w:val="a0"/>
    <w:rsid w:val="002014CD"/>
  </w:style>
  <w:style w:type="character" w:customStyle="1" w:styleId="xfm70709312">
    <w:name w:val="xfm_70709312"/>
    <w:basedOn w:val="a0"/>
    <w:rsid w:val="006E6070"/>
  </w:style>
  <w:style w:type="character" w:styleId="af1">
    <w:name w:val="Emphasis"/>
    <w:qFormat/>
    <w:rsid w:val="007C29C6"/>
    <w:rPr>
      <w:i/>
      <w:iCs/>
    </w:rPr>
  </w:style>
  <w:style w:type="character" w:customStyle="1" w:styleId="2302">
    <w:name w:val="2302"/>
    <w:aliases w:val="baiaagaaboqcaaadugqaaaxibaaaaaaaaaaaaaaaaaaaaaaaaaaaaaaaaaaaaaaaaaaaaaaaaaaaaaaaaaaaaaaaaaaaaaaaaaaaaaaaaaaaaaaaaaaaaaaaaaaaaaaaaaaaaaaaaaaaaaaaaaaaaaaaaaaaaaaaaaaaaaaaaaaaaaaaaaaaaaaaaaaaaaaaaaaaaaaaaaaaaaaaaaaaaaaaaaaaaaaaaaaaaaaa"/>
    <w:basedOn w:val="a0"/>
    <w:rsid w:val="00805CE2"/>
  </w:style>
  <w:style w:type="paragraph" w:customStyle="1" w:styleId="xfmc1">
    <w:name w:val="xfmc1"/>
    <w:basedOn w:val="a"/>
    <w:rsid w:val="00313F64"/>
    <w:pPr>
      <w:spacing w:before="100" w:beforeAutospacing="1" w:after="100" w:afterAutospacing="1"/>
    </w:pPr>
    <w:rPr>
      <w:sz w:val="24"/>
      <w:szCs w:val="24"/>
    </w:rPr>
  </w:style>
  <w:style w:type="character" w:customStyle="1" w:styleId="7788">
    <w:name w:val="7788"/>
    <w:aliases w:val="baiaagaaboqcaaadgamaaax8bwaaaaaaaaaaaaaaaaaaaaaaaaaaaaaaaaaaaaaaaaaaaaaaaaaaaaaaaaaaaaaaaaaaaaaaaaaaaaaaaaaaaaaaaaaaaaaaaaaaaaaaaaaaaaaaaaaaaaaaaaaaaaaaaaaaaaaaaaaaaaaaaaaaaaaaaaaaaaaaaaaaaaaaaaaaaaaaaaaaaaaaaaaaaaaaaaaaaaaaaaaaaaaa"/>
    <w:basedOn w:val="a0"/>
    <w:rsid w:val="003949CA"/>
  </w:style>
  <w:style w:type="character" w:customStyle="1" w:styleId="1874">
    <w:name w:val="1874"/>
    <w:aliases w:val="baiaagaaboqcaaadkqmaaau3awaaaaaaaaaaaaaaaaaaaaaaaaaaaaaaaaaaaaaaaaaaaaaaaaaaaaaaaaaaaaaaaaaaaaaaaaaaaaaaaaaaaaaaaaaaaaaaaaaaaaaaaaaaaaaaaaaaaaaaaaaaaaaaaaaaaaaaaaaaaaaaaaaaaaaaaaaaaaaaaaaaaaaaaaaaaaaaaaaaaaaaaaaaaaaaaaaaaaaaaaaaaaaa"/>
    <w:basedOn w:val="a0"/>
    <w:rsid w:val="003949CA"/>
  </w:style>
  <w:style w:type="character" w:customStyle="1" w:styleId="1876">
    <w:name w:val="1876"/>
    <w:aliases w:val="baiaagaaboqcaaadkwmaaau5awaaaaaaaaaaaaaaaaaaaaaaaaaaaaaaaaaaaaaaaaaaaaaaaaaaaaaaaaaaaaaaaaaaaaaaaaaaaaaaaaaaaaaaaaaaaaaaaaaaaaaaaaaaaaaaaaaaaaaaaaaaaaaaaaaaaaaaaaaaaaaaaaaaaaaaaaaaaaaaaaaaaaaaaaaaaaaaaaaaaaaaaaaaaaaaaaaaaaaaaaaaaaaa"/>
    <w:basedOn w:val="a0"/>
    <w:rsid w:val="008140E7"/>
  </w:style>
  <w:style w:type="character" w:customStyle="1" w:styleId="7790">
    <w:name w:val="7790"/>
    <w:aliases w:val="baiaagaaboqcaaadggmaaax+bwaaaaaaaaaaaaaaaaaaaaaaaaaaaaaaaaaaaaaaaaaaaaaaaaaaaaaaaaaaaaaaaaaaaaaaaaaaaaaaaaaaaaaaaaaaaaaaaaaaaaaaaaaaaaaaaaaaaaaaaaaaaaaaaaaaaaaaaaaaaaaaaaaaaaaaaaaaaaaaaaaaaaaaaaaaaaaaaaaaaaaaaaaaaaaaaaaaaaaaaaaaaaaa"/>
    <w:basedOn w:val="a0"/>
    <w:rsid w:val="000469AA"/>
  </w:style>
  <w:style w:type="character" w:customStyle="1" w:styleId="1870">
    <w:name w:val="1870"/>
    <w:aliases w:val="baiaagaaboqcaaadjqmaaauzawaaaaaaaaaaaaaaaaaaaaaaaaaaaaaaaaaaaaaaaaaaaaaaaaaaaaaaaaaaaaaaaaaaaaaaaaaaaaaaaaaaaaaaaaaaaaaaaaaaaaaaaaaaaaaaaaaaaaaaaaaaaaaaaaaaaaaaaaaaaaaaaaaaaaaaaaaaaaaaaaaaaaaaaaaaaaaaaaaaaaaaaaaaaaaaaaaaaaaaaaaaaaaa"/>
    <w:basedOn w:val="a0"/>
    <w:rsid w:val="00780921"/>
  </w:style>
  <w:style w:type="character" w:customStyle="1" w:styleId="1872">
    <w:name w:val="1872"/>
    <w:aliases w:val="baiaagaaboqcaaadjwmaaau1awaaaaaaaaaaaaaaaaaaaaaaaaaaaaaaaaaaaaaaaaaaaaaaaaaaaaaaaaaaaaaaaaaaaaaaaaaaaaaaaaaaaaaaaaaaaaaaaaaaaaaaaaaaaaaaaaaaaaaaaaaaaaaaaaaaaaaaaaaaaaaaaaaaaaaaaaaaaaaaaaaaaaaaaaaaaaaaaaaaaaaaaaaaaaaaaaaaaaaaaaaaaaaa"/>
    <w:basedOn w:val="a0"/>
    <w:rsid w:val="00793E7D"/>
  </w:style>
  <w:style w:type="character" w:customStyle="1" w:styleId="1879">
    <w:name w:val="1879"/>
    <w:aliases w:val="baiaagaaboqcaaadlgmaaau8awaaaaaaaaaaaaaaaaaaaaaaaaaaaaaaaaaaaaaaaaaaaaaaaaaaaaaaaaaaaaaaaaaaaaaaaaaaaaaaaaaaaaaaaaaaaaaaaaaaaaaaaaaaaaaaaaaaaaaaaaaaaaaaaaaaaaaaaaaaaaaaaaaaaaaaaaaaaaaaaaaaaaaaaaaaaaaaaaaaaaaaaaaaaaaaaaaaaaaaaaaaaaaa,1906"/>
    <w:basedOn w:val="a0"/>
    <w:rsid w:val="00CB1674"/>
  </w:style>
  <w:style w:type="character" w:customStyle="1" w:styleId="2029">
    <w:name w:val="2029"/>
    <w:aliases w:val="baiaagaaboqcaaadoamaaavgawaaaaaaaaaaaaaaaaaaaaaaaaaaaaaaaaaaaaaaaaaaaaaaaaaaaaaaaaaaaaaaaaaaaaaaaaaaaaaaaaaaaaaaaaaaaaaaaaaaaaaaaaaaaaaaaaaaaaaaaaaaaaaaaaaaaaaaaaaaaaaaaaaaaaaaaaaaaaaaaaaaaaaaaaaaaaaaaaaaaaaaaaaaaaaaaaaaaaaaaaaaaaaa"/>
    <w:basedOn w:val="a0"/>
    <w:rsid w:val="00050BBC"/>
  </w:style>
  <w:style w:type="character" w:customStyle="1" w:styleId="1900">
    <w:name w:val="1900"/>
    <w:aliases w:val="baiaagaaboqcaaadqwmaaavrawaaaaaaaaaaaaaaaaaaaaaaaaaaaaaaaaaaaaaaaaaaaaaaaaaaaaaaaaaaaaaaaaaaaaaaaaaaaaaaaaaaaaaaaaaaaaaaaaaaaaaaaaaaaaaaaaaaaaaaaaaaaaaaaaaaaaaaaaaaaaaaaaaaaaaaaaaaaaaaaaaaaaaaaaaaaaaaaaaaaaaaaaaaaaaaaaaaaaaaaaaaaaaa"/>
    <w:basedOn w:val="a0"/>
    <w:rsid w:val="004C399F"/>
  </w:style>
  <w:style w:type="character" w:customStyle="1" w:styleId="2034">
    <w:name w:val="2034"/>
    <w:aliases w:val="baiaagaaboqcaaadsqmaaavxawaaaaaaaaaaaaaaaaaaaaaaaaaaaaaaaaaaaaaaaaaaaaaaaaaaaaaaaaaaaaaaaaaaaaaaaaaaaaaaaaaaaaaaaaaaaaaaaaaaaaaaaaaaaaaaaaaaaaaaaaaaaaaaaaaaaaaaaaaaaaaaaaaaaaaaaaaaaaaaaaaaaaaaaaaaaaaaaaaaaaaaaaaaaaaaaaaaaaaaaaaaaaaa"/>
    <w:basedOn w:val="a0"/>
    <w:rsid w:val="0016643E"/>
  </w:style>
  <w:style w:type="character" w:customStyle="1" w:styleId="2036">
    <w:name w:val="2036"/>
    <w:basedOn w:val="a0"/>
    <w:rsid w:val="0016643E"/>
  </w:style>
  <w:style w:type="character" w:customStyle="1" w:styleId="xfm99624260">
    <w:name w:val="xfm_99624260"/>
    <w:basedOn w:val="a0"/>
    <w:rsid w:val="00661946"/>
  </w:style>
  <w:style w:type="character" w:customStyle="1" w:styleId="xfm75126219">
    <w:name w:val="xfm_75126219"/>
    <w:basedOn w:val="a0"/>
    <w:rsid w:val="00BE272E"/>
  </w:style>
  <w:style w:type="character" w:customStyle="1" w:styleId="xfm44098544">
    <w:name w:val="xfm_44098544"/>
    <w:basedOn w:val="a0"/>
    <w:rsid w:val="0031686C"/>
  </w:style>
  <w:style w:type="character" w:customStyle="1" w:styleId="xfm20427987">
    <w:name w:val="xfm_20427987"/>
    <w:basedOn w:val="a0"/>
    <w:rsid w:val="00092D35"/>
  </w:style>
  <w:style w:type="character" w:customStyle="1" w:styleId="xfm84860784">
    <w:name w:val="xfm_84860784"/>
    <w:basedOn w:val="a0"/>
    <w:rsid w:val="00A903FF"/>
  </w:style>
  <w:style w:type="character" w:customStyle="1" w:styleId="xfm74803845">
    <w:name w:val="xfm_74803845"/>
    <w:basedOn w:val="a0"/>
    <w:rsid w:val="00E7374E"/>
  </w:style>
  <w:style w:type="character" w:customStyle="1" w:styleId="xfm39137904">
    <w:name w:val="xfm_39137904"/>
    <w:basedOn w:val="a0"/>
    <w:rsid w:val="00350A0C"/>
  </w:style>
  <w:style w:type="character" w:customStyle="1" w:styleId="xfm73186454">
    <w:name w:val="xfm_73186454"/>
    <w:basedOn w:val="a0"/>
    <w:rsid w:val="00F50C21"/>
  </w:style>
  <w:style w:type="character" w:customStyle="1" w:styleId="xfm65598092">
    <w:name w:val="xfm_65598092"/>
    <w:basedOn w:val="a0"/>
    <w:rsid w:val="00A3279B"/>
  </w:style>
  <w:style w:type="character" w:customStyle="1" w:styleId="xfm65715162">
    <w:name w:val="xfm_65715162"/>
    <w:basedOn w:val="a0"/>
    <w:rsid w:val="0089017B"/>
  </w:style>
  <w:style w:type="character" w:customStyle="1" w:styleId="xfm43470746">
    <w:name w:val="xfm_43470746"/>
    <w:basedOn w:val="a0"/>
    <w:rsid w:val="00B25CAA"/>
  </w:style>
  <w:style w:type="character" w:customStyle="1" w:styleId="xfm66170766">
    <w:name w:val="xfm_66170766"/>
    <w:basedOn w:val="a0"/>
    <w:rsid w:val="00B25CAA"/>
  </w:style>
  <w:style w:type="paragraph" w:customStyle="1" w:styleId="11">
    <w:name w:val="Указатель1"/>
    <w:basedOn w:val="a"/>
    <w:rsid w:val="00C07A28"/>
    <w:pPr>
      <w:suppressLineNumbers/>
      <w:suppressAutoHyphens/>
    </w:pPr>
    <w:rPr>
      <w:rFonts w:cs="Courier New"/>
      <w:lang w:eastAsia="zh-CN"/>
    </w:rPr>
  </w:style>
  <w:style w:type="character" w:customStyle="1" w:styleId="xfm38980454">
    <w:name w:val="xfm_38980454"/>
    <w:basedOn w:val="a0"/>
    <w:rsid w:val="009F0B9F"/>
  </w:style>
  <w:style w:type="character" w:customStyle="1" w:styleId="xfm22161920">
    <w:name w:val="xfm_22161920"/>
    <w:basedOn w:val="a0"/>
    <w:rsid w:val="00E00A98"/>
  </w:style>
  <w:style w:type="character" w:customStyle="1" w:styleId="xfm42286238">
    <w:name w:val="xfm_42286238"/>
    <w:basedOn w:val="a0"/>
    <w:rsid w:val="004D14A8"/>
  </w:style>
  <w:style w:type="character" w:customStyle="1" w:styleId="xfm89782289">
    <w:name w:val="xfm_89782289"/>
    <w:basedOn w:val="a0"/>
    <w:rsid w:val="005C28F3"/>
  </w:style>
  <w:style w:type="character" w:customStyle="1" w:styleId="xfm25719155">
    <w:name w:val="xfm_25719155"/>
    <w:basedOn w:val="a0"/>
    <w:rsid w:val="00165007"/>
  </w:style>
  <w:style w:type="character" w:customStyle="1" w:styleId="xfm43187624">
    <w:name w:val="xfm_43187624"/>
    <w:basedOn w:val="a0"/>
    <w:rsid w:val="007805C3"/>
  </w:style>
  <w:style w:type="character" w:customStyle="1" w:styleId="xfm61095137">
    <w:name w:val="xfm_61095137"/>
    <w:basedOn w:val="a0"/>
    <w:rsid w:val="00367FD6"/>
  </w:style>
  <w:style w:type="character" w:customStyle="1" w:styleId="xfm28919223">
    <w:name w:val="xfm_28919223"/>
    <w:basedOn w:val="a0"/>
    <w:rsid w:val="007023CD"/>
  </w:style>
  <w:style w:type="character" w:customStyle="1" w:styleId="xfm58973077">
    <w:name w:val="xfm_58973077"/>
    <w:basedOn w:val="a0"/>
    <w:rsid w:val="00CE2F8C"/>
  </w:style>
  <w:style w:type="character" w:customStyle="1" w:styleId="xfm67300589">
    <w:name w:val="xfm_67300589"/>
    <w:basedOn w:val="a0"/>
    <w:rsid w:val="00FF25C2"/>
  </w:style>
  <w:style w:type="character" w:customStyle="1" w:styleId="xfm06328133">
    <w:name w:val="xfm_06328133"/>
    <w:basedOn w:val="a0"/>
    <w:rsid w:val="00D40094"/>
  </w:style>
  <w:style w:type="character" w:customStyle="1" w:styleId="xfm20100780">
    <w:name w:val="xfm_20100780"/>
    <w:basedOn w:val="a0"/>
    <w:rsid w:val="00AD4B58"/>
  </w:style>
  <w:style w:type="character" w:customStyle="1" w:styleId="xfm60965002">
    <w:name w:val="xfm_60965002"/>
    <w:basedOn w:val="a0"/>
    <w:rsid w:val="00B3693A"/>
  </w:style>
  <w:style w:type="character" w:customStyle="1" w:styleId="xfm89164636">
    <w:name w:val="xfm_89164636"/>
    <w:basedOn w:val="a0"/>
    <w:rsid w:val="00E41AF9"/>
  </w:style>
  <w:style w:type="paragraph" w:customStyle="1" w:styleId="af2">
    <w:name w:val="Содержимое таблицы"/>
    <w:basedOn w:val="a"/>
    <w:rsid w:val="00FC7AA6"/>
    <w:pPr>
      <w:widowControl w:val="0"/>
      <w:suppressLineNumbers/>
      <w:suppressAutoHyphens/>
    </w:pPr>
    <w:rPr>
      <w:rFonts w:ascii="Wingdings" w:hAnsi="Wingdings" w:cs="FreeSans"/>
      <w:kern w:val="2"/>
      <w:sz w:val="24"/>
      <w:szCs w:val="24"/>
      <w:lang w:val="en-US" w:eastAsia="zh-CN" w:bidi="hi-IN"/>
    </w:rPr>
  </w:style>
  <w:style w:type="character" w:customStyle="1" w:styleId="xfm16144668">
    <w:name w:val="xfm_16144668"/>
    <w:basedOn w:val="a0"/>
    <w:rsid w:val="0034561C"/>
  </w:style>
  <w:style w:type="character" w:customStyle="1" w:styleId="q4iawc">
    <w:name w:val="q4iawc"/>
    <w:basedOn w:val="a0"/>
    <w:rsid w:val="00835C52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290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3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1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2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53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0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04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1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87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8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3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5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9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20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42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570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4099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892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0670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679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5009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932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564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4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5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54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1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8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69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50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25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06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5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635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51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1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32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70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70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12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2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56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56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0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2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50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3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13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00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1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7965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45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958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16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8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1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84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0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00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83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23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65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62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0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46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3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9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6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0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95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9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197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7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75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17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561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1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28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68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24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2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8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6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46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59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44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53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18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45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06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0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0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8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73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3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16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54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99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9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25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35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53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1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51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99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8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9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15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0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7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5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84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43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19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9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1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29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25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63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0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5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55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5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95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4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80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4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1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82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6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601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5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82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43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5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02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82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9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0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5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9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97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9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tranet.edqm.eu/4DLink1/4DCGI/Web_View/mono/1242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4D9C70-FFC0-4FAC-A68E-BD5C604C3E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74</Pages>
  <Words>14312</Words>
  <Characters>81579</Characters>
  <Application>Microsoft Office Word</Application>
  <DocSecurity>0</DocSecurity>
  <Lines>679</Lines>
  <Paragraphs>19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Фармакопейные стандартные образцы ГФУ</vt:lpstr>
      <vt:lpstr>Фармакопейные стандартные образцы ГФУ</vt:lpstr>
    </vt:vector>
  </TitlesOfParts>
  <Company/>
  <LinksUpToDate>false</LinksUpToDate>
  <CharactersWithSpaces>95700</CharactersWithSpaces>
  <SharedDoc>false</SharedDoc>
  <HLinks>
    <vt:vector size="12" baseType="variant">
      <vt:variant>
        <vt:i4>6750218</vt:i4>
      </vt:variant>
      <vt:variant>
        <vt:i4>3</vt:i4>
      </vt:variant>
      <vt:variant>
        <vt:i4>0</vt:i4>
      </vt:variant>
      <vt:variant>
        <vt:i4>5</vt:i4>
      </vt:variant>
      <vt:variant>
        <vt:lpwstr>http://sphu.org/wp-content/uploads/2022/01/Ranolazine_Impurities.jpg</vt:lpwstr>
      </vt:variant>
      <vt:variant>
        <vt:lpwstr/>
      </vt:variant>
      <vt:variant>
        <vt:i4>4063299</vt:i4>
      </vt:variant>
      <vt:variant>
        <vt:i4>0</vt:i4>
      </vt:variant>
      <vt:variant>
        <vt:i4>0</vt:i4>
      </vt:variant>
      <vt:variant>
        <vt:i4>5</vt:i4>
      </vt:variant>
      <vt:variant>
        <vt:lpwstr>http://extranet.edqm.eu/4DLink1/4DCGI/Web_View/mono/1242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Фармакопейные стандартные образцы ГФУ</dc:title>
  <dc:subject/>
  <dc:creator>KOVACH</dc:creator>
  <cp:keywords/>
  <dc:description/>
  <cp:lastModifiedBy>Алексей</cp:lastModifiedBy>
  <cp:revision>10</cp:revision>
  <cp:lastPrinted>2018-02-05T11:17:00Z</cp:lastPrinted>
  <dcterms:created xsi:type="dcterms:W3CDTF">2022-09-15T12:04:00Z</dcterms:created>
  <dcterms:modified xsi:type="dcterms:W3CDTF">2022-09-15T1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814627115</vt:i4>
  </property>
</Properties>
</file>